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7A7FA" w14:textId="2205F8FF" w:rsidR="00B5540A" w:rsidRDefault="00442B62" w:rsidP="00640B44">
      <w:r w:rsidRPr="004665F1">
        <w:t xml:space="preserve"> </w:t>
      </w:r>
      <w:r w:rsidR="006D5D3C" w:rsidRPr="004665F1">
        <w:t xml:space="preserve"> </w:t>
      </w:r>
    </w:p>
    <w:p w14:paraId="5A2E1119" w14:textId="77777777" w:rsidR="00A26DB3" w:rsidRPr="00640B44" w:rsidRDefault="00A26DB3" w:rsidP="00640B44">
      <w:pPr>
        <w:rPr>
          <w:b/>
          <w:sz w:val="16"/>
        </w:rPr>
      </w:pPr>
    </w:p>
    <w:p w14:paraId="5F6D8755" w14:textId="44394C4E" w:rsidR="00640B44" w:rsidRPr="00640B44" w:rsidRDefault="00640B44" w:rsidP="00640B44">
      <w:pPr>
        <w:pStyle w:val="Abstract"/>
        <w:spacing w:before="0" w:after="0" w:line="480" w:lineRule="auto"/>
        <w:rPr>
          <w:rFonts w:asciiTheme="majorBidi" w:hAnsiTheme="majorBidi" w:cstheme="majorBidi"/>
          <w:caps/>
          <w:szCs w:val="22"/>
        </w:rPr>
      </w:pPr>
      <w:r>
        <w:rPr>
          <w:rFonts w:asciiTheme="majorBidi" w:hAnsiTheme="majorBidi" w:cstheme="majorBidi"/>
          <w:caps/>
          <w:szCs w:val="22"/>
        </w:rPr>
        <w:t>Highlights</w:t>
      </w:r>
    </w:p>
    <w:p w14:paraId="142B2322" w14:textId="2F73ACBE" w:rsidR="002B1C21" w:rsidRPr="00640B44" w:rsidRDefault="00A26DB3" w:rsidP="00A26DB3">
      <w:pPr>
        <w:pStyle w:val="Normal1"/>
        <w:numPr>
          <w:ilvl w:val="0"/>
          <w:numId w:val="50"/>
        </w:numPr>
        <w:rPr>
          <w:sz w:val="22"/>
          <w:szCs w:val="22"/>
        </w:rPr>
      </w:pPr>
      <w:r w:rsidRPr="00A26DB3">
        <w:rPr>
          <w:sz w:val="22"/>
          <w:szCs w:val="22"/>
        </w:rPr>
        <w:t>A novel Gen-AI MCDA framework integrating multi-LLMs and human</w:t>
      </w:r>
      <w:r w:rsidR="00640B44" w:rsidRPr="00640B44">
        <w:rPr>
          <w:sz w:val="22"/>
          <w:szCs w:val="22"/>
        </w:rPr>
        <w:t>.</w:t>
      </w:r>
    </w:p>
    <w:p w14:paraId="1463BDA5" w14:textId="3A212B33" w:rsidR="00640B44" w:rsidRPr="00640B44" w:rsidRDefault="00A26DB3" w:rsidP="00A26DB3">
      <w:pPr>
        <w:pStyle w:val="Normal1"/>
        <w:numPr>
          <w:ilvl w:val="0"/>
          <w:numId w:val="50"/>
        </w:numPr>
        <w:rPr>
          <w:sz w:val="22"/>
          <w:szCs w:val="22"/>
        </w:rPr>
      </w:pPr>
      <w:r w:rsidRPr="00A26DB3">
        <w:rPr>
          <w:sz w:val="22"/>
          <w:szCs w:val="22"/>
        </w:rPr>
        <w:t>Captures bias, loss aversion, and nonlinear risk via Prospect &amp; Utility Theory</w:t>
      </w:r>
      <w:r w:rsidR="00640B44" w:rsidRPr="00640B44">
        <w:rPr>
          <w:sz w:val="22"/>
          <w:szCs w:val="22"/>
        </w:rPr>
        <w:t>.</w:t>
      </w:r>
    </w:p>
    <w:p w14:paraId="321D9E1F" w14:textId="4E372458" w:rsidR="00640B44" w:rsidRPr="00640B44" w:rsidRDefault="00A26DB3" w:rsidP="00A26DB3">
      <w:pPr>
        <w:pStyle w:val="Normal1"/>
        <w:numPr>
          <w:ilvl w:val="0"/>
          <w:numId w:val="50"/>
        </w:numPr>
        <w:rPr>
          <w:sz w:val="22"/>
          <w:szCs w:val="22"/>
        </w:rPr>
      </w:pPr>
      <w:r w:rsidRPr="00A26DB3">
        <w:rPr>
          <w:sz w:val="22"/>
          <w:szCs w:val="22"/>
        </w:rPr>
        <w:t xml:space="preserve">Introduces dual-layer </w:t>
      </w:r>
      <w:r>
        <w:rPr>
          <w:sz w:val="22"/>
          <w:szCs w:val="22"/>
        </w:rPr>
        <w:t>ranking</w:t>
      </w:r>
      <w:r w:rsidRPr="00A26DB3">
        <w:rPr>
          <w:sz w:val="22"/>
          <w:szCs w:val="22"/>
        </w:rPr>
        <w:t>: Risk-adjusted Utility and Performance Equilibrium</w:t>
      </w:r>
      <w:r w:rsidR="00640B44" w:rsidRPr="00640B44">
        <w:rPr>
          <w:sz w:val="22"/>
          <w:szCs w:val="22"/>
        </w:rPr>
        <w:t>.</w:t>
      </w:r>
    </w:p>
    <w:p w14:paraId="4C07E87B" w14:textId="430EF4FA" w:rsidR="00A26DB3" w:rsidRDefault="00A26DB3" w:rsidP="00A26DB3">
      <w:pPr>
        <w:pStyle w:val="Normal1"/>
        <w:numPr>
          <w:ilvl w:val="0"/>
          <w:numId w:val="50"/>
        </w:numPr>
        <w:rPr>
          <w:sz w:val="22"/>
          <w:szCs w:val="22"/>
        </w:rPr>
      </w:pPr>
      <w:r w:rsidRPr="00A26DB3">
        <w:rPr>
          <w:sz w:val="22"/>
          <w:szCs w:val="22"/>
        </w:rPr>
        <w:t xml:space="preserve">Validated via </w:t>
      </w:r>
      <w:r>
        <w:rPr>
          <w:sz w:val="22"/>
          <w:szCs w:val="22"/>
        </w:rPr>
        <w:t>a</w:t>
      </w:r>
      <w:r w:rsidRPr="00A26DB3">
        <w:rPr>
          <w:sz w:val="22"/>
          <w:szCs w:val="22"/>
        </w:rPr>
        <w:t xml:space="preserve"> treatment</w:t>
      </w:r>
      <w:r>
        <w:rPr>
          <w:sz w:val="22"/>
          <w:szCs w:val="22"/>
        </w:rPr>
        <w:t xml:space="preserve"> assessment</w:t>
      </w:r>
      <w:r w:rsidRPr="00A26DB3">
        <w:rPr>
          <w:sz w:val="22"/>
          <w:szCs w:val="22"/>
        </w:rPr>
        <w:t xml:space="preserve"> case study with expert–LLM consensus</w:t>
      </w:r>
      <w:r>
        <w:rPr>
          <w:sz w:val="22"/>
          <w:szCs w:val="22"/>
        </w:rPr>
        <w:t xml:space="preserve">. </w:t>
      </w:r>
    </w:p>
    <w:p w14:paraId="03CA87A9" w14:textId="67B955B7" w:rsidR="00640B44" w:rsidRPr="00640B44" w:rsidRDefault="00A26DB3" w:rsidP="00A26DB3">
      <w:pPr>
        <w:pStyle w:val="Normal1"/>
        <w:numPr>
          <w:ilvl w:val="0"/>
          <w:numId w:val="50"/>
        </w:numPr>
        <w:rPr>
          <w:sz w:val="22"/>
          <w:szCs w:val="22"/>
        </w:rPr>
      </w:pPr>
      <w:r w:rsidRPr="00A26DB3">
        <w:rPr>
          <w:sz w:val="22"/>
          <w:szCs w:val="22"/>
        </w:rPr>
        <w:t>Ens</w:t>
      </w:r>
      <w:bookmarkStart w:id="0" w:name="_GoBack"/>
      <w:bookmarkEnd w:id="0"/>
      <w:r w:rsidRPr="00A26DB3">
        <w:rPr>
          <w:sz w:val="22"/>
          <w:szCs w:val="22"/>
        </w:rPr>
        <w:t>ures explainable, robust, and fair decision-making across complex scenarios</w:t>
      </w:r>
      <w:r w:rsidR="00640B44" w:rsidRPr="00640B44">
        <w:rPr>
          <w:sz w:val="22"/>
          <w:szCs w:val="22"/>
        </w:rPr>
        <w:t>.</w:t>
      </w:r>
      <w:r w:rsidR="00567680" w:rsidRPr="00640B44">
        <w:rPr>
          <w:sz w:val="22"/>
          <w:szCs w:val="22"/>
        </w:rPr>
        <w:t xml:space="preserve"> </w:t>
      </w:r>
    </w:p>
    <w:sectPr w:rsidR="00640B44" w:rsidRPr="00640B44" w:rsidSect="00D2326B">
      <w:footerReference w:type="default" r:id="rId8"/>
      <w:pgSz w:w="11909" w:h="16834" w:code="9"/>
      <w:pgMar w:top="993" w:right="1440" w:bottom="1440" w:left="1440" w:header="720" w:footer="576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9E8B0B" w16cex:dateUtc="2025-02-17T13:31:00Z"/>
  <w16cex:commentExtensible w16cex:durableId="13CCF146" w16cex:dateUtc="2025-01-02T23:18:00Z"/>
  <w16cex:commentExtensible w16cex:durableId="15750385" w16cex:dateUtc="2025-01-02T23:20:00Z"/>
  <w16cex:commentExtensible w16cex:durableId="0EC0CE47" w16cex:dateUtc="2025-02-17T13:33:00Z"/>
  <w16cex:commentExtensible w16cex:durableId="4661F2D4" w16cex:dateUtc="2025-02-17T13:42:00Z"/>
  <w16cex:commentExtensible w16cex:durableId="6A251E49">
    <w16cex:extLst>
      <w16:ext w16:uri="{CE6994B0-6A32-4C9F-8C6B-6E91EDA988CE}">
        <cr:reactions xmlns:cr="http://schemas.microsoft.com/office/comments/2020/reactions">
          <cr:reaction reactionType="1">
            <cr:reactionInfo dateUtc="2025-02-18T08:34:36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2FD87F2F">
    <w16cex:extLst>
      <w16:ext w16:uri="{CE6994B0-6A32-4C9F-8C6B-6E91EDA988CE}">
        <cr:reactions xmlns:cr="http://schemas.microsoft.com/office/comments/2020/reactions">
          <cr:reaction reactionType="1">
            <cr:reactionInfo dateUtc="2025-02-18T08:34:33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5506F447" w16cex:dateUtc="2025-02-18T08:34:00Z"/>
  <w16cex:commentExtensible w16cex:durableId="18EEA6F8" w16cex:dateUtc="2025-02-17T13:43:00Z"/>
  <w16cex:commentExtensible w16cex:durableId="4DD10422">
    <w16cex:extLst>
      <w16:ext w16:uri="{CE6994B0-6A32-4C9F-8C6B-6E91EDA988CE}">
        <cr:reactions xmlns:cr="http://schemas.microsoft.com/office/comments/2020/reactions">
          <cr:reaction reactionType="1">
            <cr:reactionInfo dateUtc="2025-02-18T08:35:09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2C42FA7C" w16cex:dateUtc="2025-02-17T13:46:00Z"/>
  <w16cex:commentExtensible w16cex:durableId="3324EDCD">
    <w16cex:extLst>
      <w16:ext w16:uri="{CE6994B0-6A32-4C9F-8C6B-6E91EDA988CE}">
        <cr:reactions xmlns:cr="http://schemas.microsoft.com/office/comments/2020/reactions">
          <cr:reaction reactionType="1">
            <cr:reactionInfo dateUtc="2025-02-18T08:42:47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56CD4102" w16cex:dateUtc="2025-02-18T08:42:00Z"/>
  <w16cex:commentExtensible w16cex:durableId="4B0C2484" w16cex:dateUtc="2025-02-18T08:43:00Z"/>
  <w16cex:commentExtensible w16cex:durableId="2C14F0E8" w16cex:dateUtc="2025-01-02T23:40:00Z"/>
  <w16cex:commentExtensible w16cex:durableId="11732476" w16cex:dateUtc="2025-02-17T13:53:00Z"/>
  <w16cex:commentExtensible w16cex:durableId="11852A8D">
    <w16cex:extLst>
      <w16:ext w16:uri="{CE6994B0-6A32-4C9F-8C6B-6E91EDA988CE}">
        <cr:reactions xmlns:cr="http://schemas.microsoft.com/office/comments/2020/reactions">
          <cr:reaction reactionType="1">
            <cr:reactionInfo dateUtc="2025-02-18T08:44:06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410E24E2" w16cex:dateUtc="2025-02-17T13:54:00Z"/>
  <w16cex:commentExtensible w16cex:durableId="535D2638">
    <w16cex:extLst>
      <w16:ext w16:uri="{CE6994B0-6A32-4C9F-8C6B-6E91EDA988CE}">
        <cr:reactions xmlns:cr="http://schemas.microsoft.com/office/comments/2020/reactions">
          <cr:reaction reactionType="1">
            <cr:reactionInfo dateUtc="2025-02-18T08:44:36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38E12809" w16cex:dateUtc="2025-02-17T13:55:00Z"/>
  <w16cex:commentExtensible w16cex:durableId="2973A917">
    <w16cex:extLst>
      <w16:ext w16:uri="{CE6994B0-6A32-4C9F-8C6B-6E91EDA988CE}">
        <cr:reactions xmlns:cr="http://schemas.microsoft.com/office/comments/2020/reactions">
          <cr:reaction reactionType="1">
            <cr:reactionInfo dateUtc="2025-02-18T08:44:51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0D12AE21" w16cex:dateUtc="2025-02-17T13:59:00Z"/>
  <w16cex:commentExtensible w16cex:durableId="4F3B92C7">
    <w16cex:extLst>
      <w16:ext w16:uri="{CE6994B0-6A32-4C9F-8C6B-6E91EDA988CE}">
        <cr:reactions xmlns:cr="http://schemas.microsoft.com/office/comments/2020/reactions">
          <cr:reaction reactionType="1">
            <cr:reactionInfo dateUtc="2025-02-18T08:47:20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6196D8F3" w16cex:dateUtc="2025-01-22T01:41:00Z"/>
  <w16cex:commentExtensible w16cex:durableId="50A2F881" w16cex:dateUtc="2025-02-17T14:06:00Z"/>
  <w16cex:commentExtensible w16cex:durableId="6E18821D">
    <w16cex:extLst>
      <w16:ext w16:uri="{CE6994B0-6A32-4C9F-8C6B-6E91EDA988CE}">
        <cr:reactions xmlns:cr="http://schemas.microsoft.com/office/comments/2020/reactions">
          <cr:reaction reactionType="1">
            <cr:reactionInfo dateUtc="2025-02-18T08:47:36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3045BC07" w16cex:dateUtc="2025-02-17T14:08:00Z"/>
  <w16cex:commentExtensible w16cex:durableId="47488841">
    <w16cex:extLst>
      <w16:ext w16:uri="{CE6994B0-6A32-4C9F-8C6B-6E91EDA988CE}">
        <cr:reactions xmlns:cr="http://schemas.microsoft.com/office/comments/2020/reactions">
          <cr:reaction reactionType="1">
            <cr:reactionInfo dateUtc="2025-02-18T08:47:53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51BEB450" w16cex:dateUtc="2025-02-17T14:09:00Z"/>
  <w16cex:commentExtensible w16cex:durableId="0CF01477">
    <w16cex:extLst>
      <w16:ext w16:uri="{CE6994B0-6A32-4C9F-8C6B-6E91EDA988CE}">
        <cr:reactions xmlns:cr="http://schemas.microsoft.com/office/comments/2020/reactions">
          <cr:reaction reactionType="1">
            <cr:reactionInfo dateUtc="2025-02-18T08:48:07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3C5EF66B" w16cex:dateUtc="2025-01-02T23:49:00Z"/>
  <w16cex:commentExtensible w16cex:durableId="2FB1744B" w16cex:dateUtc="2025-02-17T14:11:00Z"/>
  <w16cex:commentExtensible w16cex:durableId="2C4E11A0" w16cex:dateUtc="2025-02-17T14:11:00Z"/>
  <w16cex:commentExtensible w16cex:durableId="28AD67AA" w16cex:dateUtc="2025-01-02T23:50:00Z"/>
  <w16cex:commentExtensible w16cex:durableId="390F213E" w16cex:dateUtc="2025-02-17T14:15:00Z"/>
  <w16cex:commentExtensible w16cex:durableId="545518EB" w16cex:dateUtc="2025-02-17T14:19:00Z"/>
  <w16cex:commentExtensible w16cex:durableId="615CED8C" w16cex:dateUtc="2025-02-17T14:19:00Z"/>
  <w16cex:commentExtensible w16cex:durableId="6AB0E2B0" w16cex:dateUtc="2025-02-17T14:25:00Z"/>
  <w16cex:commentExtensible w16cex:durableId="499EC4F5" w16cex:dateUtc="2025-02-17T14:22:00Z"/>
  <w16cex:commentExtensible w16cex:durableId="2778447A" w16cex:dateUtc="2025-02-17T14:22:00Z"/>
  <w16cex:commentExtensible w16cex:durableId="5AE4A06A" w16cex:dateUtc="2025-02-17T14:27:00Z"/>
  <w16cex:commentExtensible w16cex:durableId="214BFBCF" w16cex:dateUtc="2025-02-17T14:32:00Z"/>
  <w16cex:commentExtensible w16cex:durableId="26151037" w16cex:dateUtc="2025-02-17T14:34:00Z"/>
  <w16cex:commentExtensible w16cex:durableId="0E4E4598">
    <w16cex:extLst>
      <w16:ext w16:uri="{CE6994B0-6A32-4C9F-8C6B-6E91EDA988CE}">
        <cr:reactions xmlns:cr="http://schemas.microsoft.com/office/comments/2020/reactions">
          <cr:reaction reactionType="1">
            <cr:reactionInfo dateUtc="2025-02-18T08:59:58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2386CE55" w16cex:dateUtc="2025-02-17T14:38:00Z"/>
  <w16cex:commentExtensible w16cex:durableId="7C1E451F" w16cex:dateUtc="2025-02-18T09:01:00Z"/>
  <w16cex:commentExtensible w16cex:durableId="4DD5CCBE" w16cex:dateUtc="2025-02-17T14:40:00Z"/>
  <w16cex:commentExtensible w16cex:durableId="4F2D2328" w16cex:dateUtc="2025-02-17T14:43:00Z"/>
  <w16cex:commentExtensible w16cex:durableId="02413444" w16cex:dateUtc="2025-02-17T15:06:00Z"/>
  <w16cex:commentExtensible w16cex:durableId="3D9B3DE5" w16cex:dateUtc="2025-02-17T15:11:00Z"/>
  <w16cex:commentExtensible w16cex:durableId="48FE7812" w16cex:dateUtc="2025-02-18T09:04:00Z"/>
  <w16cex:commentExtensible w16cex:durableId="23983756" w16cex:dateUtc="2025-02-17T15:11:00Z"/>
  <w16cex:commentExtensible w16cex:durableId="1225215D" w16cex:dateUtc="2025-02-17T15:16:00Z"/>
  <w16cex:commentExtensible w16cex:durableId="1CC6F623" w16cex:dateUtc="2025-02-17T15:20:00Z"/>
  <w16cex:commentExtensible w16cex:durableId="244BDFC7" w16cex:dateUtc="2025-02-17T15:25:00Z"/>
  <w16cex:commentExtensible w16cex:durableId="7EBF7189" w16cex:dateUtc="2025-02-18T09:14:00Z"/>
  <w16cex:commentExtensible w16cex:durableId="48CDC140" w16cex:dateUtc="2025-02-17T15:27:00Z"/>
  <w16cex:commentExtensible w16cex:durableId="3E4FDF79" w16cex:dateUtc="2025-02-18T09:20:00Z"/>
  <w16cex:commentExtensible w16cex:durableId="3F1195BE" w16cex:dateUtc="2025-01-02T23:59:00Z"/>
  <w16cex:commentExtensible w16cex:durableId="0805799B" w16cex:dateUtc="2025-01-03T00:03:00Z"/>
  <w16cex:commentExtensible w16cex:durableId="1C8B8A8C" w16cex:dateUtc="2025-02-17T15:31:00Z"/>
  <w16cex:commentExtensible w16cex:durableId="02A3E5C4" w16cex:dateUtc="2025-02-17T15:34:00Z"/>
  <w16cex:commentExtensible w16cex:durableId="4CAC9EBA" w16cex:dateUtc="2025-02-17T15:35:00Z"/>
  <w16cex:commentExtensible w16cex:durableId="34B29943" w16cex:dateUtc="2025-02-17T15:37:00Z"/>
  <w16cex:commentExtensible w16cex:durableId="5B44AB1D" w16cex:dateUtc="2025-02-17T15:41:00Z"/>
  <w16cex:commentExtensible w16cex:durableId="5D784A17" w16cex:dateUtc="2025-01-03T00:05:00Z"/>
  <w16cex:commentExtensible w16cex:durableId="5CB1ED88" w16cex:dateUtc="2025-02-17T15:43:00Z"/>
  <w16cex:commentExtensible w16cex:durableId="4FCAF851" w16cex:dateUtc="2025-02-17T15:45:00Z"/>
  <w16cex:commentExtensible w16cex:durableId="4BE13653" w16cex:dateUtc="2025-02-18T09:47:00Z"/>
  <w16cex:commentExtensible w16cex:durableId="1EBA98C0" w16cex:dateUtc="2025-02-18T09:48:00Z"/>
  <w16cex:commentExtensible w16cex:durableId="1053BE21" w16cex:dateUtc="2025-02-17T15:54:00Z"/>
  <w16cex:commentExtensible w16cex:durableId="5ED9237B" w16cex:dateUtc="2025-02-17T15:56:00Z"/>
  <w16cex:commentExtensible w16cex:durableId="3DEA9830" w16cex:dateUtc="2025-01-22T01:57:00Z"/>
  <w16cex:commentExtensible w16cex:durableId="0920EB2D" w16cex:dateUtc="2025-01-22T02:10:00Z"/>
  <w16cex:commentExtensible w16cex:durableId="3A5A5373" w16cex:dateUtc="2025-02-17T16:01:00Z"/>
  <w16cex:commentExtensible w16cex:durableId="38521E41" w16cex:dateUtc="2025-01-22T02:00:00Z"/>
  <w16cex:commentExtensible w16cex:durableId="573D1A9D" w16cex:dateUtc="2025-02-17T16:01:00Z"/>
  <w16cex:commentExtensible w16cex:durableId="5AED871A" w16cex:dateUtc="2025-01-22T02:11:00Z"/>
  <w16cex:commentExtensible w16cex:durableId="5D2A4E6C" w16cex:dateUtc="2025-02-17T16:11:00Z"/>
  <w16cex:commentExtensible w16cex:durableId="11644E48" w16cex:dateUtc="2025-02-17T16:12:00Z"/>
  <w16cex:commentExtensible w16cex:durableId="538B98BC" w16cex:dateUtc="2025-01-03T00:13:00Z"/>
  <w16cex:commentExtensible w16cex:durableId="7478A284" w16cex:dateUtc="2025-02-17T16:13:00Z"/>
  <w16cex:commentExtensible w16cex:durableId="38BF1983" w16cex:dateUtc="2025-02-17T16:17:00Z"/>
  <w16cex:commentExtensible w16cex:durableId="5DF0AF26" w16cex:dateUtc="2025-02-17T16:19:00Z"/>
  <w16cex:commentExtensible w16cex:durableId="664008FB" w16cex:dateUtc="2025-02-17T16:18:00Z"/>
  <w16cex:commentExtensible w16cex:durableId="2D0D742C" w16cex:dateUtc="2025-02-17T16:20:00Z"/>
  <w16cex:commentExtensible w16cex:durableId="0F565C8C" w16cex:dateUtc="2025-02-18T10:16:00Z"/>
  <w16cex:commentExtensible w16cex:durableId="58D199F7" w16cex:dateUtc="2025-02-17T16:24:00Z"/>
  <w16cex:commentExtensible w16cex:durableId="63874584" w16cex:dateUtc="2025-01-03T00:21:00Z"/>
  <w16cex:commentExtensible w16cex:durableId="05763281" w16cex:dateUtc="2025-02-17T16:21:00Z"/>
  <w16cex:commentExtensible w16cex:durableId="6149D927">
    <w16cex:extLst>
      <w16:ext w16:uri="{CE6994B0-6A32-4C9F-8C6B-6E91EDA988CE}">
        <cr:reactions xmlns:cr="http://schemas.microsoft.com/office/comments/2020/reactions">
          <cr:reaction reactionType="1">
            <cr:reactionInfo dateUtc="2025-02-18T10:16:37Z">
              <cr:user userId="S::vpav002@UoA.auckland.ac.nz::280650ff-493b-4bdc-8a6e-cc966150b88c" userProvider="AD" userName="Valery Pavlov"/>
            </cr:reactionInfo>
          </cr:reaction>
        </cr:reactions>
      </w16:ext>
    </w16cex:extLst>
  </w16cex:commentExtensible>
  <w16cex:commentExtensible w16cex:durableId="7029D82A" w16cex:dateUtc="2025-02-17T16:23:00Z"/>
  <w16cex:commentExtensible w16cex:durableId="38F71DF8" w16cex:dateUtc="2025-01-03T00:17:00Z"/>
  <w16cex:commentExtensible w16cex:durableId="0146B1A1" w16cex:dateUtc="2025-01-03T00:20:00Z"/>
  <w16cex:commentExtensible w16cex:durableId="688CCD97" w16cex:dateUtc="2025-01-22T02:28:00Z"/>
  <w16cex:commentExtensible w16cex:durableId="11D8A512" w16cex:dateUtc="2025-02-17T16:26:00Z"/>
  <w16cex:commentExtensible w16cex:durableId="16623439" w16cex:dateUtc="2025-02-17T16:27:00Z"/>
  <w16cex:commentExtensible w16cex:durableId="2E717C29" w16cex:dateUtc="2025-02-17T16:29:00Z"/>
  <w16cex:commentExtensible w16cex:durableId="51D19F6C" w16cex:dateUtc="2025-02-17T16:31:00Z"/>
  <w16cex:commentExtensible w16cex:durableId="4CFD1DF1" w16cex:dateUtc="2025-02-17T16:32:00Z"/>
  <w16cex:commentExtensible w16cex:durableId="14FCA3D9" w16cex:dateUtc="2025-01-02T23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0CAE75D" w16cid:durableId="4B9E8B0B"/>
  <w16cid:commentId w16cid:paraId="6F30C4E3" w16cid:durableId="6F30C4E3"/>
  <w16cid:commentId w16cid:paraId="6B8207DA" w16cid:durableId="13CCF146"/>
  <w16cid:commentId w16cid:paraId="302467BB" w16cid:durableId="302467BB"/>
  <w16cid:commentId w16cid:paraId="32E34503" w16cid:durableId="15750385"/>
  <w16cid:commentId w16cid:paraId="51FED070" w16cid:durableId="0EC0CE47"/>
  <w16cid:commentId w16cid:paraId="57FA19DA" w16cid:durableId="4661F2D4"/>
  <w16cid:commentId w16cid:paraId="6A251E49" w16cid:durableId="6A251E49"/>
  <w16cid:commentId w16cid:paraId="2FD87F2F" w16cid:durableId="2FD87F2F"/>
  <w16cid:commentId w16cid:paraId="24128188" w16cid:durableId="5506F447"/>
  <w16cid:commentId w16cid:paraId="0C90F959" w16cid:durableId="18EEA6F8"/>
  <w16cid:commentId w16cid:paraId="4DD10422" w16cid:durableId="4DD10422"/>
  <w16cid:commentId w16cid:paraId="7EBE4401" w16cid:durableId="2C42FA7C"/>
  <w16cid:commentId w16cid:paraId="3324EDCD" w16cid:durableId="3324EDCD"/>
  <w16cid:commentId w16cid:paraId="121599EE" w16cid:durableId="121599EE"/>
  <w16cid:commentId w16cid:paraId="7A6B658E" w16cid:durableId="56CD4102"/>
  <w16cid:commentId w16cid:paraId="1BC95552" w16cid:durableId="4B0C2484"/>
  <w16cid:commentId w16cid:paraId="0B6BF339" w16cid:durableId="2C14F0E8"/>
  <w16cid:commentId w16cid:paraId="202DEF14" w16cid:durableId="202DEF14"/>
  <w16cid:commentId w16cid:paraId="55EEA094" w16cid:durableId="11732476"/>
  <w16cid:commentId w16cid:paraId="11852A8D" w16cid:durableId="11852A8D"/>
  <w16cid:commentId w16cid:paraId="70A0A4B6" w16cid:durableId="410E24E2"/>
  <w16cid:commentId w16cid:paraId="535D2638" w16cid:durableId="535D2638"/>
  <w16cid:commentId w16cid:paraId="727CC55C" w16cid:durableId="38E12809"/>
  <w16cid:commentId w16cid:paraId="2973A917" w16cid:durableId="2973A917"/>
  <w16cid:commentId w16cid:paraId="45F708D4" w16cid:durableId="0D12AE21"/>
  <w16cid:commentId w16cid:paraId="4F3B92C7" w16cid:durableId="4F3B92C7"/>
  <w16cid:commentId w16cid:paraId="4C3A99BF" w16cid:durableId="6196D8F3"/>
  <w16cid:commentId w16cid:paraId="43841063" w16cid:durableId="50A2F881"/>
  <w16cid:commentId w16cid:paraId="6E18821D" w16cid:durableId="6E18821D"/>
  <w16cid:commentId w16cid:paraId="616B533F" w16cid:durableId="3045BC07"/>
  <w16cid:commentId w16cid:paraId="47488841" w16cid:durableId="47488841"/>
  <w16cid:commentId w16cid:paraId="2604F317" w16cid:durableId="51BEB450"/>
  <w16cid:commentId w16cid:paraId="0CF01477" w16cid:durableId="0CF01477"/>
  <w16cid:commentId w16cid:paraId="4006B8B0" w16cid:durableId="3C5EF66B"/>
  <w16cid:commentId w16cid:paraId="6C0A8A25" w16cid:durableId="2FB1744B"/>
  <w16cid:commentId w16cid:paraId="2749CCDD" w16cid:durableId="2C4E11A0"/>
  <w16cid:commentId w16cid:paraId="5D1F6203" w16cid:durableId="28AD67AA"/>
  <w16cid:commentId w16cid:paraId="55736D9D" w16cid:durableId="55736D9D"/>
  <w16cid:commentId w16cid:paraId="367A067B" w16cid:durableId="390F213E"/>
  <w16cid:commentId w16cid:paraId="14B73C1C" w16cid:durableId="14B73C1C"/>
  <w16cid:commentId w16cid:paraId="0D072E2D" w16cid:durableId="545518EB"/>
  <w16cid:commentId w16cid:paraId="5D82424F" w16cid:durableId="5D82424F"/>
  <w16cid:commentId w16cid:paraId="750993E3" w16cid:durableId="615CED8C"/>
  <w16cid:commentId w16cid:paraId="47869E81" w16cid:durableId="47869E81"/>
  <w16cid:commentId w16cid:paraId="75069F0E" w16cid:durableId="75069F0E"/>
  <w16cid:commentId w16cid:paraId="157420D6" w16cid:durableId="157420D6"/>
  <w16cid:commentId w16cid:paraId="28149CBC" w16cid:durableId="6AB0E2B0"/>
  <w16cid:commentId w16cid:paraId="7250748A" w16cid:durableId="7250748A"/>
  <w16cid:commentId w16cid:paraId="4A139472" w16cid:durableId="499EC4F5"/>
  <w16cid:commentId w16cid:paraId="37650B51" w16cid:durableId="37650B51"/>
  <w16cid:commentId w16cid:paraId="50291EA5" w16cid:durableId="2778447A"/>
  <w16cid:commentId w16cid:paraId="6F41079F" w16cid:durableId="6F41079F"/>
  <w16cid:commentId w16cid:paraId="1E9521CB" w16cid:durableId="5AE4A06A"/>
  <w16cid:commentId w16cid:paraId="540AD978" w16cid:durableId="540AD978"/>
  <w16cid:commentId w16cid:paraId="1B7AF8D7" w16cid:durableId="214BFBCF"/>
  <w16cid:commentId w16cid:paraId="036FA070" w16cid:durableId="036FA070"/>
  <w16cid:commentId w16cid:paraId="5888B9AE" w16cid:durableId="26151037"/>
  <w16cid:commentId w16cid:paraId="0E4E4598" w16cid:durableId="0E4E4598"/>
  <w16cid:commentId w16cid:paraId="5FB1DAE5" w16cid:durableId="2386CE55"/>
  <w16cid:commentId w16cid:paraId="4F4B12E8" w16cid:durableId="4F4B12E8"/>
  <w16cid:commentId w16cid:paraId="353B0BCF" w16cid:durableId="7C1E451F"/>
  <w16cid:commentId w16cid:paraId="13EB9A6A" w16cid:durableId="4DD5CCBE"/>
  <w16cid:commentId w16cid:paraId="12DD5F55" w16cid:durableId="12DD5F55"/>
  <w16cid:commentId w16cid:paraId="515B6DA2" w16cid:durableId="515B6DA2"/>
  <w16cid:commentId w16cid:paraId="2EB82AB6" w16cid:durableId="2EB82AB6"/>
  <w16cid:commentId w16cid:paraId="73CEA849" w16cid:durableId="4F2D2328"/>
  <w16cid:commentId w16cid:paraId="501F5D0A" w16cid:durableId="501F5D0A"/>
  <w16cid:commentId w16cid:paraId="2501752F" w16cid:durableId="02413444"/>
  <w16cid:commentId w16cid:paraId="33BD9B64" w16cid:durableId="3D9B3DE5"/>
  <w16cid:commentId w16cid:paraId="2B314EE3" w16cid:durableId="2B314EE3"/>
  <w16cid:commentId w16cid:paraId="24D52161" w16cid:durableId="48FE7812"/>
  <w16cid:commentId w16cid:paraId="7A13D160" w16cid:durableId="23983756"/>
  <w16cid:commentId w16cid:paraId="2DB9B40F" w16cid:durableId="2DB9B40F"/>
  <w16cid:commentId w16cid:paraId="7852A641" w16cid:durableId="1225215D"/>
  <w16cid:commentId w16cid:paraId="46A59850" w16cid:durableId="46A59850"/>
  <w16cid:commentId w16cid:paraId="68DAF278" w16cid:durableId="1CC6F623"/>
  <w16cid:commentId w16cid:paraId="1A6D7B7B" w16cid:durableId="1A6D7B7B"/>
  <w16cid:commentId w16cid:paraId="6A84DFFB" w16cid:durableId="244BDFC7"/>
  <w16cid:commentId w16cid:paraId="4AA15C5C" w16cid:durableId="4AA15C5C"/>
  <w16cid:commentId w16cid:paraId="48248B50" w16cid:durableId="7EBF7189"/>
  <w16cid:commentId w16cid:paraId="321B2013" w16cid:durableId="48CDC140"/>
  <w16cid:commentId w16cid:paraId="27CB70EB" w16cid:durableId="27CB70EB"/>
  <w16cid:commentId w16cid:paraId="3E5A1F76" w16cid:durableId="3E4FDF79"/>
  <w16cid:commentId w16cid:paraId="764BF01E" w16cid:durableId="3F1195BE"/>
  <w16cid:commentId w16cid:paraId="49B3E863" w16cid:durableId="0805799B"/>
  <w16cid:commentId w16cid:paraId="731C2C96" w16cid:durableId="731C2C96"/>
  <w16cid:commentId w16cid:paraId="15704A89" w16cid:durableId="1C8B8A8C"/>
  <w16cid:commentId w16cid:paraId="373D2A37" w16cid:durableId="373D2A37"/>
  <w16cid:commentId w16cid:paraId="13292D52" w16cid:durableId="02A3E5C4"/>
  <w16cid:commentId w16cid:paraId="2F4F2579" w16cid:durableId="2F4F2579"/>
  <w16cid:commentId w16cid:paraId="67075348" w16cid:durableId="4CAC9EBA"/>
  <w16cid:commentId w16cid:paraId="1E602A71" w16cid:durableId="1E602A71"/>
  <w16cid:commentId w16cid:paraId="3DD9281B" w16cid:durableId="34B29943"/>
  <w16cid:commentId w16cid:paraId="76077EAF" w16cid:durableId="76077EAF"/>
  <w16cid:commentId w16cid:paraId="0902D1AD" w16cid:durableId="5B44AB1D"/>
  <w16cid:commentId w16cid:paraId="1947A402" w16cid:durableId="1947A402"/>
  <w16cid:commentId w16cid:paraId="3028FC6A" w16cid:durableId="5D784A17"/>
  <w16cid:commentId w16cid:paraId="1A6D2B1E" w16cid:durableId="1A6D2B1E"/>
  <w16cid:commentId w16cid:paraId="3F792F01" w16cid:durableId="5CB1ED88"/>
  <w16cid:commentId w16cid:paraId="3491294A" w16cid:durableId="4FCAF851"/>
  <w16cid:commentId w16cid:paraId="097CDC70" w16cid:durableId="097CDC70"/>
  <w16cid:commentId w16cid:paraId="7F998BF9" w16cid:durableId="4BE13653"/>
  <w16cid:commentId w16cid:paraId="359030AA" w16cid:durableId="1EBA98C0"/>
  <w16cid:commentId w16cid:paraId="76B66DCE" w16cid:durableId="1053BE21"/>
  <w16cid:commentId w16cid:paraId="4E7D6A84" w16cid:durableId="5ED9237B"/>
  <w16cid:commentId w16cid:paraId="0EF5AFF2" w16cid:durableId="0EF5AFF2"/>
  <w16cid:commentId w16cid:paraId="49B947DA" w16cid:durableId="3DEA9830"/>
  <w16cid:commentId w16cid:paraId="2C963E32" w16cid:durableId="0920EB2D"/>
  <w16cid:commentId w16cid:paraId="72433323" w16cid:durableId="3A5A5373"/>
  <w16cid:commentId w16cid:paraId="4DC9C2F0" w16cid:durableId="4DC9C2F0"/>
  <w16cid:commentId w16cid:paraId="3293340D" w16cid:durableId="38521E41"/>
  <w16cid:commentId w16cid:paraId="6E6915E9" w16cid:durableId="6E6915E9"/>
  <w16cid:commentId w16cid:paraId="128B3BD0" w16cid:durableId="573D1A9D"/>
  <w16cid:commentId w16cid:paraId="089747FA" w16cid:durableId="089747FA"/>
  <w16cid:commentId w16cid:paraId="6CF34186" w16cid:durableId="5AED871A"/>
  <w16cid:commentId w16cid:paraId="11D41EE1" w16cid:durableId="5D2A4E6C"/>
  <w16cid:commentId w16cid:paraId="378056F6" w16cid:durableId="378056F6"/>
  <w16cid:commentId w16cid:paraId="4F0137FD" w16cid:durableId="11644E48"/>
  <w16cid:commentId w16cid:paraId="4AE8A1BB" w16cid:durableId="4AE8A1BB"/>
  <w16cid:commentId w16cid:paraId="58105216" w16cid:durableId="538B98BC"/>
  <w16cid:commentId w16cid:paraId="638B9366" w16cid:durableId="7478A284"/>
  <w16cid:commentId w16cid:paraId="5C0BB9F6" w16cid:durableId="5C0BB9F6"/>
  <w16cid:commentId w16cid:paraId="7D2B085D" w16cid:durableId="38BF1983"/>
  <w16cid:commentId w16cid:paraId="0C1A7380" w16cid:durableId="0C1A7380"/>
  <w16cid:commentId w16cid:paraId="460CE5F2" w16cid:durableId="5DF0AF26"/>
  <w16cid:commentId w16cid:paraId="145FD7E6" w16cid:durableId="145FD7E6"/>
  <w16cid:commentId w16cid:paraId="7DEEADBD" w16cid:durableId="664008FB"/>
  <w16cid:commentId w16cid:paraId="24A0D5B6" w16cid:durableId="24A0D5B6"/>
  <w16cid:commentId w16cid:paraId="1C163120" w16cid:durableId="2D0D742C"/>
  <w16cid:commentId w16cid:paraId="5000CB4C" w16cid:durableId="5000CB4C"/>
  <w16cid:commentId w16cid:paraId="69EE3E43" w16cid:durableId="0F565C8C"/>
  <w16cid:commentId w16cid:paraId="2B5023B8" w16cid:durableId="58D199F7"/>
  <w16cid:commentId w16cid:paraId="77C5B648" w16cid:durableId="77C5B648"/>
  <w16cid:commentId w16cid:paraId="43ED2793" w16cid:durableId="63874584"/>
  <w16cid:commentId w16cid:paraId="30334473" w16cid:durableId="30334473"/>
  <w16cid:commentId w16cid:paraId="5175CC54" w16cid:durableId="05763281"/>
  <w16cid:commentId w16cid:paraId="6149D927" w16cid:durableId="6149D927"/>
  <w16cid:commentId w16cid:paraId="0C957CA8" w16cid:durableId="7029D82A"/>
  <w16cid:commentId w16cid:paraId="1B429DAC" w16cid:durableId="1B429DAC"/>
  <w16cid:commentId w16cid:paraId="386A607F" w16cid:durableId="38F71DF8"/>
  <w16cid:commentId w16cid:paraId="4704A024" w16cid:durableId="0146B1A1"/>
  <w16cid:commentId w16cid:paraId="620F185A" w16cid:durableId="620F185A"/>
  <w16cid:commentId w16cid:paraId="7B131FA8" w16cid:durableId="688CCD97"/>
  <w16cid:commentId w16cid:paraId="6033ABDC" w16cid:durableId="11D8A512"/>
  <w16cid:commentId w16cid:paraId="065F4788" w16cid:durableId="16623439"/>
  <w16cid:commentId w16cid:paraId="061E4BC7" w16cid:durableId="061E4BC7"/>
  <w16cid:commentId w16cid:paraId="58D1809F" w16cid:durableId="2E717C29"/>
  <w16cid:commentId w16cid:paraId="4EEC7DF5" w16cid:durableId="51D19F6C"/>
  <w16cid:commentId w16cid:paraId="18E52194" w16cid:durableId="18E52194"/>
  <w16cid:commentId w16cid:paraId="179EBDF9" w16cid:durableId="4CFD1DF1"/>
  <w16cid:commentId w16cid:paraId="660F4E59" w16cid:durableId="14FCA3D9"/>
  <w16cid:commentId w16cid:paraId="07A0A003" w16cid:durableId="07A0A0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14D4E" w14:textId="77777777" w:rsidR="00034473" w:rsidRDefault="00034473" w:rsidP="00F70008">
      <w:pPr>
        <w:spacing w:after="0" w:line="240" w:lineRule="auto"/>
      </w:pPr>
      <w:r>
        <w:separator/>
      </w:r>
    </w:p>
    <w:p w14:paraId="3A4F826D" w14:textId="77777777" w:rsidR="00034473" w:rsidRDefault="00034473"/>
    <w:p w14:paraId="174B6851" w14:textId="77777777" w:rsidR="00034473" w:rsidRDefault="00034473"/>
    <w:p w14:paraId="42EDA14D" w14:textId="77777777" w:rsidR="00034473" w:rsidRDefault="00034473" w:rsidP="00966C49"/>
    <w:p w14:paraId="3151D174" w14:textId="77777777" w:rsidR="00034473" w:rsidRDefault="00034473"/>
  </w:endnote>
  <w:endnote w:type="continuationSeparator" w:id="0">
    <w:p w14:paraId="7EE4D499" w14:textId="77777777" w:rsidR="00034473" w:rsidRDefault="00034473" w:rsidP="00F70008">
      <w:pPr>
        <w:spacing w:after="0" w:line="240" w:lineRule="auto"/>
      </w:pPr>
      <w:r>
        <w:continuationSeparator/>
      </w:r>
    </w:p>
    <w:p w14:paraId="2BBCE619" w14:textId="77777777" w:rsidR="00034473" w:rsidRDefault="00034473"/>
    <w:p w14:paraId="08D411F2" w14:textId="77777777" w:rsidR="00034473" w:rsidRDefault="00034473"/>
    <w:p w14:paraId="4AC1219E" w14:textId="77777777" w:rsidR="00034473" w:rsidRDefault="00034473" w:rsidP="00966C49"/>
    <w:p w14:paraId="6E3386C8" w14:textId="77777777" w:rsidR="00034473" w:rsidRDefault="000344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subsetted="1" w:fontKey="{8E60C1C5-4A2B-4161-B77C-5172A55FB800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0 Nazanin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1530452102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</w:rPr>
    </w:sdtEndPr>
    <w:sdtContent>
      <w:p w14:paraId="19422051" w14:textId="77777777" w:rsidR="0099471E" w:rsidRPr="00D2326B" w:rsidRDefault="0099471E" w:rsidP="00BD30CF">
        <w:pPr>
          <w:pStyle w:val="Footer"/>
          <w:jc w:val="right"/>
          <w:rPr>
            <w:i/>
            <w:noProof/>
            <w:sz w:val="2"/>
            <w:szCs w:val="2"/>
          </w:rPr>
        </w:pPr>
      </w:p>
      <w:sdt>
        <w:sdtPr>
          <w:rPr>
            <w:rFonts w:asciiTheme="majorBidi" w:hAnsiTheme="majorBidi" w:cstheme="majorBidi"/>
            <w:i/>
            <w:sz w:val="20"/>
            <w:szCs w:val="20"/>
          </w:rPr>
          <w:id w:val="-143277344"/>
          <w:docPartObj>
            <w:docPartGallery w:val="Page Numbers (Bottom of Page)"/>
            <w:docPartUnique/>
          </w:docPartObj>
        </w:sdtPr>
        <w:sdtEndPr>
          <w:rPr>
            <w:noProof/>
            <w:sz w:val="22"/>
            <w:szCs w:val="22"/>
          </w:rPr>
        </w:sdtEndPr>
        <w:sdtContent>
          <w:p w14:paraId="1CE4CB52" w14:textId="0AF42861" w:rsidR="00D2326B" w:rsidRPr="00D2326B" w:rsidRDefault="00D2326B" w:rsidP="00D2326B">
            <w:pPr>
              <w:pStyle w:val="Footer"/>
              <w:spacing w:line="192" w:lineRule="auto"/>
              <w:jc w:val="right"/>
              <w:rPr>
                <w:rFonts w:asciiTheme="majorBidi" w:hAnsiTheme="majorBidi" w:cstheme="majorBidi"/>
                <w:i/>
                <w:noProof/>
                <w:sz w:val="20"/>
                <w:szCs w:val="20"/>
              </w:rPr>
            </w:pPr>
            <w:r w:rsidRPr="00D2326B">
              <w:rPr>
                <w:rFonts w:asciiTheme="majorBidi" w:hAnsiTheme="majorBidi" w:cstheme="majorBidi"/>
                <w:i/>
                <w:sz w:val="20"/>
                <w:szCs w:val="20"/>
              </w:rPr>
              <w:t>Title Page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1C2A4" w14:textId="77777777" w:rsidR="00034473" w:rsidRDefault="00034473" w:rsidP="00F70008">
      <w:pPr>
        <w:spacing w:after="0" w:line="240" w:lineRule="auto"/>
      </w:pPr>
      <w:r>
        <w:separator/>
      </w:r>
    </w:p>
    <w:p w14:paraId="1D64D3A3" w14:textId="77777777" w:rsidR="00034473" w:rsidRDefault="00034473"/>
    <w:p w14:paraId="4017E7AF" w14:textId="77777777" w:rsidR="00034473" w:rsidRDefault="00034473" w:rsidP="00966C49"/>
    <w:p w14:paraId="70200BBF" w14:textId="77777777" w:rsidR="00034473" w:rsidRDefault="00034473"/>
  </w:footnote>
  <w:footnote w:type="continuationSeparator" w:id="0">
    <w:p w14:paraId="0DD330A4" w14:textId="77777777" w:rsidR="00034473" w:rsidRDefault="00034473" w:rsidP="00F70008">
      <w:pPr>
        <w:spacing w:after="0" w:line="240" w:lineRule="auto"/>
      </w:pPr>
      <w:r>
        <w:continuationSeparator/>
      </w:r>
    </w:p>
    <w:p w14:paraId="79FDC7C2" w14:textId="77777777" w:rsidR="00034473" w:rsidRDefault="00034473"/>
    <w:p w14:paraId="17E568EC" w14:textId="77777777" w:rsidR="00034473" w:rsidRDefault="00034473"/>
    <w:p w14:paraId="56F6DA8F" w14:textId="77777777" w:rsidR="00034473" w:rsidRDefault="00034473" w:rsidP="00966C49"/>
    <w:p w14:paraId="572B7BF6" w14:textId="77777777" w:rsidR="00034473" w:rsidRDefault="000344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D431D"/>
    <w:multiLevelType w:val="hybridMultilevel"/>
    <w:tmpl w:val="8A52FA80"/>
    <w:lvl w:ilvl="0" w:tplc="8D161580">
      <w:start w:val="1"/>
      <w:numFmt w:val="bullet"/>
      <w:pStyle w:val="Style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56EBE"/>
    <w:multiLevelType w:val="hybridMultilevel"/>
    <w:tmpl w:val="4FEEB4EE"/>
    <w:lvl w:ilvl="0" w:tplc="F994416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56869"/>
    <w:multiLevelType w:val="hybridMultilevel"/>
    <w:tmpl w:val="FC5AC5E8"/>
    <w:lvl w:ilvl="0" w:tplc="CF662C80">
      <w:start w:val="1"/>
      <w:numFmt w:val="bullet"/>
      <w:pStyle w:val="Bulletedlist"/>
      <w:lvlText w:val=""/>
      <w:lvlJc w:val="left"/>
      <w:pPr>
        <w:ind w:left="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07381FBE"/>
    <w:multiLevelType w:val="hybridMultilevel"/>
    <w:tmpl w:val="CC00BBBA"/>
    <w:lvl w:ilvl="0" w:tplc="44A00818">
      <w:start w:val="1"/>
      <w:numFmt w:val="decimal"/>
      <w:lvlText w:val="%1)"/>
      <w:lvlJc w:val="left"/>
      <w:pPr>
        <w:ind w:left="1020" w:hanging="360"/>
      </w:pPr>
    </w:lvl>
    <w:lvl w:ilvl="1" w:tplc="C4E081E4">
      <w:start w:val="1"/>
      <w:numFmt w:val="decimal"/>
      <w:lvlText w:val="%2)"/>
      <w:lvlJc w:val="left"/>
      <w:pPr>
        <w:ind w:left="1020" w:hanging="360"/>
      </w:pPr>
    </w:lvl>
    <w:lvl w:ilvl="2" w:tplc="6FAEE894">
      <w:start w:val="1"/>
      <w:numFmt w:val="decimal"/>
      <w:lvlText w:val="%3)"/>
      <w:lvlJc w:val="left"/>
      <w:pPr>
        <w:ind w:left="1020" w:hanging="360"/>
      </w:pPr>
    </w:lvl>
    <w:lvl w:ilvl="3" w:tplc="2938AF84">
      <w:start w:val="1"/>
      <w:numFmt w:val="decimal"/>
      <w:lvlText w:val="%4)"/>
      <w:lvlJc w:val="left"/>
      <w:pPr>
        <w:ind w:left="1020" w:hanging="360"/>
      </w:pPr>
    </w:lvl>
    <w:lvl w:ilvl="4" w:tplc="08E6B1DC">
      <w:start w:val="1"/>
      <w:numFmt w:val="decimal"/>
      <w:lvlText w:val="%5)"/>
      <w:lvlJc w:val="left"/>
      <w:pPr>
        <w:ind w:left="1020" w:hanging="360"/>
      </w:pPr>
    </w:lvl>
    <w:lvl w:ilvl="5" w:tplc="E1728C22">
      <w:start w:val="1"/>
      <w:numFmt w:val="decimal"/>
      <w:lvlText w:val="%6)"/>
      <w:lvlJc w:val="left"/>
      <w:pPr>
        <w:ind w:left="1020" w:hanging="360"/>
      </w:pPr>
    </w:lvl>
    <w:lvl w:ilvl="6" w:tplc="6256DAB0">
      <w:start w:val="1"/>
      <w:numFmt w:val="decimal"/>
      <w:lvlText w:val="%7)"/>
      <w:lvlJc w:val="left"/>
      <w:pPr>
        <w:ind w:left="1020" w:hanging="360"/>
      </w:pPr>
    </w:lvl>
    <w:lvl w:ilvl="7" w:tplc="22D0E86A">
      <w:start w:val="1"/>
      <w:numFmt w:val="decimal"/>
      <w:lvlText w:val="%8)"/>
      <w:lvlJc w:val="left"/>
      <w:pPr>
        <w:ind w:left="1020" w:hanging="360"/>
      </w:pPr>
    </w:lvl>
    <w:lvl w:ilvl="8" w:tplc="D4F8C3A2">
      <w:start w:val="1"/>
      <w:numFmt w:val="decimal"/>
      <w:lvlText w:val="%9)"/>
      <w:lvlJc w:val="left"/>
      <w:pPr>
        <w:ind w:left="1020" w:hanging="360"/>
      </w:pPr>
    </w:lvl>
  </w:abstractNum>
  <w:abstractNum w:abstractNumId="4" w15:restartNumberingAfterBreak="0">
    <w:nsid w:val="0BD8225F"/>
    <w:multiLevelType w:val="hybridMultilevel"/>
    <w:tmpl w:val="9844CD1A"/>
    <w:lvl w:ilvl="0" w:tplc="05CC9E5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333253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5832F1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5A246C9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54105B6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D32EE2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A532E7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2EB2D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6DA6D68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12836714"/>
    <w:multiLevelType w:val="hybridMultilevel"/>
    <w:tmpl w:val="5844BAF6"/>
    <w:lvl w:ilvl="0" w:tplc="EE4806CC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1" w:tplc="1980ADC2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2" w:tplc="7766E54E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3" w:tplc="7DBE65F0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4" w:tplc="011E5844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5" w:tplc="B890DB50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6" w:tplc="4BAECDF8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7" w:tplc="5BC0670A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8" w:tplc="4B6863BA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</w:abstractNum>
  <w:abstractNum w:abstractNumId="6" w15:restartNumberingAfterBreak="0">
    <w:nsid w:val="162F3262"/>
    <w:multiLevelType w:val="hybridMultilevel"/>
    <w:tmpl w:val="F97CC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E1B43"/>
    <w:multiLevelType w:val="hybridMultilevel"/>
    <w:tmpl w:val="150A61A2"/>
    <w:lvl w:ilvl="0" w:tplc="0EAACB20">
      <w:start w:val="1"/>
      <w:numFmt w:val="decimal"/>
      <w:lvlText w:val="%1."/>
      <w:lvlJc w:val="left"/>
      <w:pPr>
        <w:ind w:left="1020" w:hanging="360"/>
      </w:pPr>
    </w:lvl>
    <w:lvl w:ilvl="1" w:tplc="490E2896">
      <w:start w:val="1"/>
      <w:numFmt w:val="decimal"/>
      <w:lvlText w:val="%2."/>
      <w:lvlJc w:val="left"/>
      <w:pPr>
        <w:ind w:left="1020" w:hanging="360"/>
      </w:pPr>
    </w:lvl>
    <w:lvl w:ilvl="2" w:tplc="8CAAF8BA">
      <w:start w:val="1"/>
      <w:numFmt w:val="decimal"/>
      <w:lvlText w:val="%3."/>
      <w:lvlJc w:val="left"/>
      <w:pPr>
        <w:ind w:left="1020" w:hanging="360"/>
      </w:pPr>
    </w:lvl>
    <w:lvl w:ilvl="3" w:tplc="9F12E0BC">
      <w:start w:val="1"/>
      <w:numFmt w:val="decimal"/>
      <w:lvlText w:val="%4."/>
      <w:lvlJc w:val="left"/>
      <w:pPr>
        <w:ind w:left="1020" w:hanging="360"/>
      </w:pPr>
    </w:lvl>
    <w:lvl w:ilvl="4" w:tplc="1688D72C">
      <w:start w:val="1"/>
      <w:numFmt w:val="decimal"/>
      <w:lvlText w:val="%5."/>
      <w:lvlJc w:val="left"/>
      <w:pPr>
        <w:ind w:left="1020" w:hanging="360"/>
      </w:pPr>
    </w:lvl>
    <w:lvl w:ilvl="5" w:tplc="5D84EDA4">
      <w:start w:val="1"/>
      <w:numFmt w:val="decimal"/>
      <w:lvlText w:val="%6."/>
      <w:lvlJc w:val="left"/>
      <w:pPr>
        <w:ind w:left="1020" w:hanging="360"/>
      </w:pPr>
    </w:lvl>
    <w:lvl w:ilvl="6" w:tplc="4B2E85A0">
      <w:start w:val="1"/>
      <w:numFmt w:val="decimal"/>
      <w:lvlText w:val="%7."/>
      <w:lvlJc w:val="left"/>
      <w:pPr>
        <w:ind w:left="1020" w:hanging="360"/>
      </w:pPr>
    </w:lvl>
    <w:lvl w:ilvl="7" w:tplc="E7FA04D4">
      <w:start w:val="1"/>
      <w:numFmt w:val="decimal"/>
      <w:lvlText w:val="%8."/>
      <w:lvlJc w:val="left"/>
      <w:pPr>
        <w:ind w:left="1020" w:hanging="360"/>
      </w:pPr>
    </w:lvl>
    <w:lvl w:ilvl="8" w:tplc="BBA4F382">
      <w:start w:val="1"/>
      <w:numFmt w:val="decimal"/>
      <w:lvlText w:val="%9."/>
      <w:lvlJc w:val="left"/>
      <w:pPr>
        <w:ind w:left="1020" w:hanging="360"/>
      </w:pPr>
    </w:lvl>
  </w:abstractNum>
  <w:abstractNum w:abstractNumId="8" w15:restartNumberingAfterBreak="0">
    <w:nsid w:val="1C117F64"/>
    <w:multiLevelType w:val="multilevel"/>
    <w:tmpl w:val="F1B40EE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D9627DC"/>
    <w:multiLevelType w:val="hybridMultilevel"/>
    <w:tmpl w:val="DF2C14B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EE7921"/>
    <w:multiLevelType w:val="hybridMultilevel"/>
    <w:tmpl w:val="0792DD6E"/>
    <w:lvl w:ilvl="0" w:tplc="1186A7E8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2AA1447"/>
    <w:multiLevelType w:val="hybridMultilevel"/>
    <w:tmpl w:val="AEF81506"/>
    <w:lvl w:ilvl="0" w:tplc="6C62679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33B18"/>
    <w:multiLevelType w:val="hybridMultilevel"/>
    <w:tmpl w:val="1936A7E2"/>
    <w:lvl w:ilvl="0" w:tplc="3D4AAC70">
      <w:start w:val="1"/>
      <w:numFmt w:val="bullet"/>
      <w:pStyle w:val="BulletedStep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9543B"/>
    <w:multiLevelType w:val="hybridMultilevel"/>
    <w:tmpl w:val="5852AF6E"/>
    <w:lvl w:ilvl="0" w:tplc="778CBC8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3A40C4A"/>
    <w:multiLevelType w:val="hybridMultilevel"/>
    <w:tmpl w:val="4C8C21D0"/>
    <w:lvl w:ilvl="0" w:tplc="9EC697E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C673A7"/>
    <w:multiLevelType w:val="hybridMultilevel"/>
    <w:tmpl w:val="3A30CF74"/>
    <w:lvl w:ilvl="0" w:tplc="1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69962C4"/>
    <w:multiLevelType w:val="hybridMultilevel"/>
    <w:tmpl w:val="90F80264"/>
    <w:lvl w:ilvl="0" w:tplc="2E0E26EE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1" w:tplc="DDFA5726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2" w:tplc="ACEAFA44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3" w:tplc="A7ACF1C0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4" w:tplc="1668F474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5" w:tplc="86C6022A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6" w:tplc="48D48290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7" w:tplc="758C1BAC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  <w:lvl w:ilvl="8" w:tplc="07BAE8F4">
      <w:start w:val="1"/>
      <w:numFmt w:val="bullet"/>
      <w:lvlText w:val=""/>
      <w:lvlJc w:val="left"/>
      <w:pPr>
        <w:ind w:left="1580" w:hanging="360"/>
      </w:pPr>
      <w:rPr>
        <w:rFonts w:ascii="Symbol" w:hAnsi="Symbol"/>
      </w:rPr>
    </w:lvl>
  </w:abstractNum>
  <w:abstractNum w:abstractNumId="17" w15:restartNumberingAfterBreak="0">
    <w:nsid w:val="27E829D8"/>
    <w:multiLevelType w:val="hybridMultilevel"/>
    <w:tmpl w:val="F99C76D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D5D9A"/>
    <w:multiLevelType w:val="hybridMultilevel"/>
    <w:tmpl w:val="4B36BA26"/>
    <w:lvl w:ilvl="0" w:tplc="A93A83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3388E"/>
    <w:multiLevelType w:val="hybridMultilevel"/>
    <w:tmpl w:val="BDEC8DA6"/>
    <w:lvl w:ilvl="0" w:tplc="2070E424">
      <w:start w:val="1"/>
      <w:numFmt w:val="upperLetter"/>
      <w:lvlText w:val="(%1)."/>
      <w:lvlJc w:val="left"/>
      <w:pPr>
        <w:ind w:left="666" w:hanging="360"/>
      </w:pPr>
      <w:rPr>
        <w:rFonts w:hint="default"/>
        <w:caps w:val="0"/>
        <w:strike w:val="0"/>
        <w:dstrike w:val="0"/>
        <w:vertAlign w:val="baseline"/>
      </w:rPr>
    </w:lvl>
    <w:lvl w:ilvl="1" w:tplc="14090019" w:tentative="1">
      <w:start w:val="1"/>
      <w:numFmt w:val="lowerLetter"/>
      <w:lvlText w:val="%2."/>
      <w:lvlJc w:val="left"/>
      <w:pPr>
        <w:ind w:left="819" w:hanging="360"/>
      </w:pPr>
    </w:lvl>
    <w:lvl w:ilvl="2" w:tplc="1409001B" w:tentative="1">
      <w:start w:val="1"/>
      <w:numFmt w:val="lowerRoman"/>
      <w:lvlText w:val="%3."/>
      <w:lvlJc w:val="right"/>
      <w:pPr>
        <w:ind w:left="1539" w:hanging="180"/>
      </w:pPr>
    </w:lvl>
    <w:lvl w:ilvl="3" w:tplc="1409000F" w:tentative="1">
      <w:start w:val="1"/>
      <w:numFmt w:val="decimal"/>
      <w:lvlText w:val="%4."/>
      <w:lvlJc w:val="left"/>
      <w:pPr>
        <w:ind w:left="2259" w:hanging="360"/>
      </w:pPr>
    </w:lvl>
    <w:lvl w:ilvl="4" w:tplc="14090019" w:tentative="1">
      <w:start w:val="1"/>
      <w:numFmt w:val="lowerLetter"/>
      <w:lvlText w:val="%5."/>
      <w:lvlJc w:val="left"/>
      <w:pPr>
        <w:ind w:left="2979" w:hanging="360"/>
      </w:pPr>
    </w:lvl>
    <w:lvl w:ilvl="5" w:tplc="1409001B" w:tentative="1">
      <w:start w:val="1"/>
      <w:numFmt w:val="lowerRoman"/>
      <w:lvlText w:val="%6."/>
      <w:lvlJc w:val="right"/>
      <w:pPr>
        <w:ind w:left="3699" w:hanging="180"/>
      </w:pPr>
    </w:lvl>
    <w:lvl w:ilvl="6" w:tplc="1409000F" w:tentative="1">
      <w:start w:val="1"/>
      <w:numFmt w:val="decimal"/>
      <w:lvlText w:val="%7."/>
      <w:lvlJc w:val="left"/>
      <w:pPr>
        <w:ind w:left="4419" w:hanging="360"/>
      </w:pPr>
    </w:lvl>
    <w:lvl w:ilvl="7" w:tplc="14090019" w:tentative="1">
      <w:start w:val="1"/>
      <w:numFmt w:val="lowerLetter"/>
      <w:lvlText w:val="%8."/>
      <w:lvlJc w:val="left"/>
      <w:pPr>
        <w:ind w:left="5139" w:hanging="360"/>
      </w:pPr>
    </w:lvl>
    <w:lvl w:ilvl="8" w:tplc="1409001B" w:tentative="1">
      <w:start w:val="1"/>
      <w:numFmt w:val="lowerRoman"/>
      <w:lvlText w:val="%9."/>
      <w:lvlJc w:val="right"/>
      <w:pPr>
        <w:ind w:left="5859" w:hanging="180"/>
      </w:pPr>
    </w:lvl>
  </w:abstractNum>
  <w:abstractNum w:abstractNumId="20" w15:restartNumberingAfterBreak="0">
    <w:nsid w:val="32B755AF"/>
    <w:multiLevelType w:val="hybridMultilevel"/>
    <w:tmpl w:val="A8E6F04A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33F3EEF"/>
    <w:multiLevelType w:val="multilevel"/>
    <w:tmpl w:val="8EA4C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34D21974"/>
    <w:multiLevelType w:val="hybridMultilevel"/>
    <w:tmpl w:val="B2AE7002"/>
    <w:lvl w:ilvl="0" w:tplc="D4B2461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C0279A"/>
    <w:multiLevelType w:val="hybridMultilevel"/>
    <w:tmpl w:val="039A6E8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972020"/>
    <w:multiLevelType w:val="hybridMultilevel"/>
    <w:tmpl w:val="3FB463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4329E"/>
    <w:multiLevelType w:val="hybridMultilevel"/>
    <w:tmpl w:val="BAE0C17A"/>
    <w:lvl w:ilvl="0" w:tplc="F93626B4">
      <w:start w:val="1"/>
      <w:numFmt w:val="decimal"/>
      <w:pStyle w:val="EndNoteBibliography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8A593C"/>
    <w:multiLevelType w:val="hybridMultilevel"/>
    <w:tmpl w:val="AC0E1002"/>
    <w:lvl w:ilvl="0" w:tplc="739CC400">
      <w:start w:val="1"/>
      <w:numFmt w:val="lowerLetter"/>
      <w:pStyle w:val="Affiliations"/>
      <w:lvlText w:val="%1."/>
      <w:lvlJc w:val="left"/>
      <w:pPr>
        <w:ind w:left="502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815D38"/>
    <w:multiLevelType w:val="hybridMultilevel"/>
    <w:tmpl w:val="AC6E64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F254E0"/>
    <w:multiLevelType w:val="hybridMultilevel"/>
    <w:tmpl w:val="AC6E64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887177"/>
    <w:multiLevelType w:val="hybridMultilevel"/>
    <w:tmpl w:val="CC8457BA"/>
    <w:lvl w:ilvl="0" w:tplc="FAA08E0C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D134EF"/>
    <w:multiLevelType w:val="hybridMultilevel"/>
    <w:tmpl w:val="E2FC60C0"/>
    <w:lvl w:ilvl="0" w:tplc="36DC0CB8">
      <w:start w:val="1"/>
      <w:numFmt w:val="bullet"/>
      <w:pStyle w:val="Style4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E92901"/>
    <w:multiLevelType w:val="hybridMultilevel"/>
    <w:tmpl w:val="EB08321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46572"/>
    <w:multiLevelType w:val="hybridMultilevel"/>
    <w:tmpl w:val="364EB618"/>
    <w:lvl w:ilvl="0" w:tplc="4CE2D426">
      <w:start w:val="1"/>
      <w:numFmt w:val="decimal"/>
      <w:pStyle w:val="Title"/>
      <w:lvlText w:val="[%1]"/>
      <w:lvlJc w:val="right"/>
      <w:pPr>
        <w:tabs>
          <w:tab w:val="num" w:pos="618"/>
        </w:tabs>
        <w:ind w:left="618" w:hanging="334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59F6A6C"/>
    <w:multiLevelType w:val="multilevel"/>
    <w:tmpl w:val="0F70A8DC"/>
    <w:styleLink w:val="Style1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color w:val="000000"/>
        <w:spacing w:val="0"/>
        <w:kern w:val="28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Times New Roman" w:hAnsi="Times New Roman" w:cs="Times New Roman" w:hint="default"/>
        <w:b w:val="0"/>
        <w:i/>
        <w:sz w:val="2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Times" w:hAnsi="Times" w:cs="Times New Roman" w:hint="default"/>
        <w:b w:val="0"/>
        <w:i/>
        <w:sz w:val="20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ascii="Times" w:hAnsi="Times" w:cs="Times New Roman" w:hint="default"/>
        <w:b w:val="0"/>
        <w:i/>
        <w:sz w:val="2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850" w:firstLine="0"/>
      </w:pPr>
    </w:lvl>
    <w:lvl w:ilvl="6">
      <w:start w:val="1"/>
      <w:numFmt w:val="none"/>
      <w:suff w:val="nothing"/>
      <w:lvlText w:val=""/>
      <w:lvlJc w:val="left"/>
      <w:pPr>
        <w:ind w:left="510" w:firstLine="0"/>
      </w:pPr>
    </w:lvl>
    <w:lvl w:ilvl="7">
      <w:start w:val="1"/>
      <w:numFmt w:val="none"/>
      <w:suff w:val="nothing"/>
      <w:lvlText w:val=""/>
      <w:lvlJc w:val="left"/>
      <w:pPr>
        <w:ind w:left="510" w:firstLine="0"/>
      </w:pPr>
    </w:lvl>
    <w:lvl w:ilvl="8">
      <w:start w:val="1"/>
      <w:numFmt w:val="none"/>
      <w:suff w:val="nothing"/>
      <w:lvlText w:val=""/>
      <w:lvlJc w:val="left"/>
      <w:pPr>
        <w:ind w:left="510" w:firstLine="0"/>
      </w:pPr>
    </w:lvl>
  </w:abstractNum>
  <w:abstractNum w:abstractNumId="34" w15:restartNumberingAfterBreak="0">
    <w:nsid w:val="58450EC1"/>
    <w:multiLevelType w:val="multilevel"/>
    <w:tmpl w:val="612A065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690" w:hanging="720"/>
      </w:pPr>
      <w:rPr>
        <w:rFonts w:hint="default"/>
      </w:rPr>
    </w:lvl>
    <w:lvl w:ilvl="3">
      <w:start w:val="1"/>
      <w:numFmt w:val="decimal"/>
      <w:pStyle w:val="Heading4"/>
      <w:lvlText w:val="%2.%3.%4."/>
      <w:lvlJc w:val="left"/>
      <w:pPr>
        <w:ind w:left="1716" w:hanging="864"/>
      </w:pPr>
      <w:rPr>
        <w:rFonts w:hint="default"/>
      </w:rPr>
    </w:lvl>
    <w:lvl w:ilvl="4">
      <w:start w:val="1"/>
      <w:numFmt w:val="decimal"/>
      <w:pStyle w:val="Heading5"/>
      <w:lvlText w:val="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5D747500"/>
    <w:multiLevelType w:val="hybridMultilevel"/>
    <w:tmpl w:val="73C27C90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6701D60"/>
    <w:multiLevelType w:val="hybridMultilevel"/>
    <w:tmpl w:val="2084AF4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778211E"/>
    <w:multiLevelType w:val="hybridMultilevel"/>
    <w:tmpl w:val="4DC03B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CC0ECE"/>
    <w:multiLevelType w:val="hybridMultilevel"/>
    <w:tmpl w:val="684E1A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E7F50"/>
    <w:multiLevelType w:val="hybridMultilevel"/>
    <w:tmpl w:val="C2221F6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AC7B6C"/>
    <w:multiLevelType w:val="hybridMultilevel"/>
    <w:tmpl w:val="79F880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1E5F96"/>
    <w:multiLevelType w:val="hybridMultilevel"/>
    <w:tmpl w:val="7E2269F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613413"/>
    <w:multiLevelType w:val="hybridMultilevel"/>
    <w:tmpl w:val="08EA5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876757"/>
    <w:multiLevelType w:val="hybridMultilevel"/>
    <w:tmpl w:val="9F66B4F2"/>
    <w:lvl w:ilvl="0" w:tplc="1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77054F97"/>
    <w:multiLevelType w:val="multilevel"/>
    <w:tmpl w:val="3E5CA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7B6240FA"/>
    <w:multiLevelType w:val="hybridMultilevel"/>
    <w:tmpl w:val="9F10D554"/>
    <w:lvl w:ilvl="0" w:tplc="9C9A5F0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CFD4B40"/>
    <w:multiLevelType w:val="hybridMultilevel"/>
    <w:tmpl w:val="48B01F0C"/>
    <w:lvl w:ilvl="0" w:tplc="73785A0C">
      <w:start w:val="1"/>
      <w:numFmt w:val="decimal"/>
      <w:lvlText w:val="%1)"/>
      <w:lvlJc w:val="left"/>
      <w:pPr>
        <w:ind w:left="1020" w:hanging="360"/>
      </w:pPr>
    </w:lvl>
    <w:lvl w:ilvl="1" w:tplc="DD9C3AA4">
      <w:start w:val="1"/>
      <w:numFmt w:val="decimal"/>
      <w:lvlText w:val="%2)"/>
      <w:lvlJc w:val="left"/>
      <w:pPr>
        <w:ind w:left="1020" w:hanging="360"/>
      </w:pPr>
    </w:lvl>
    <w:lvl w:ilvl="2" w:tplc="288022EE">
      <w:start w:val="1"/>
      <w:numFmt w:val="decimal"/>
      <w:lvlText w:val="%3)"/>
      <w:lvlJc w:val="left"/>
      <w:pPr>
        <w:ind w:left="1020" w:hanging="360"/>
      </w:pPr>
    </w:lvl>
    <w:lvl w:ilvl="3" w:tplc="6EA298EE">
      <w:start w:val="1"/>
      <w:numFmt w:val="decimal"/>
      <w:lvlText w:val="%4)"/>
      <w:lvlJc w:val="left"/>
      <w:pPr>
        <w:ind w:left="1020" w:hanging="360"/>
      </w:pPr>
    </w:lvl>
    <w:lvl w:ilvl="4" w:tplc="52142FC2">
      <w:start w:val="1"/>
      <w:numFmt w:val="decimal"/>
      <w:lvlText w:val="%5)"/>
      <w:lvlJc w:val="left"/>
      <w:pPr>
        <w:ind w:left="1020" w:hanging="360"/>
      </w:pPr>
    </w:lvl>
    <w:lvl w:ilvl="5" w:tplc="6E82CD74">
      <w:start w:val="1"/>
      <w:numFmt w:val="decimal"/>
      <w:lvlText w:val="%6)"/>
      <w:lvlJc w:val="left"/>
      <w:pPr>
        <w:ind w:left="1020" w:hanging="360"/>
      </w:pPr>
    </w:lvl>
    <w:lvl w:ilvl="6" w:tplc="57B41AB4">
      <w:start w:val="1"/>
      <w:numFmt w:val="decimal"/>
      <w:lvlText w:val="%7)"/>
      <w:lvlJc w:val="left"/>
      <w:pPr>
        <w:ind w:left="1020" w:hanging="360"/>
      </w:pPr>
    </w:lvl>
    <w:lvl w:ilvl="7" w:tplc="F28C9746">
      <w:start w:val="1"/>
      <w:numFmt w:val="decimal"/>
      <w:lvlText w:val="%8)"/>
      <w:lvlJc w:val="left"/>
      <w:pPr>
        <w:ind w:left="1020" w:hanging="360"/>
      </w:pPr>
    </w:lvl>
    <w:lvl w:ilvl="8" w:tplc="F73C6942">
      <w:start w:val="1"/>
      <w:numFmt w:val="decimal"/>
      <w:lvlText w:val="%9)"/>
      <w:lvlJc w:val="left"/>
      <w:pPr>
        <w:ind w:left="1020" w:hanging="360"/>
      </w:pPr>
    </w:lvl>
  </w:abstractNum>
  <w:abstractNum w:abstractNumId="47" w15:restartNumberingAfterBreak="0">
    <w:nsid w:val="7E0733BA"/>
    <w:multiLevelType w:val="hybridMultilevel"/>
    <w:tmpl w:val="6B9242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C3405B"/>
    <w:multiLevelType w:val="hybridMultilevel"/>
    <w:tmpl w:val="26749F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6"/>
  </w:num>
  <w:num w:numId="5">
    <w:abstractNumId w:val="2"/>
  </w:num>
  <w:num w:numId="6">
    <w:abstractNumId w:val="0"/>
  </w:num>
  <w:num w:numId="7">
    <w:abstractNumId w:val="30"/>
  </w:num>
  <w:num w:numId="8">
    <w:abstractNumId w:val="12"/>
  </w:num>
  <w:num w:numId="9">
    <w:abstractNumId w:val="25"/>
  </w:num>
  <w:num w:numId="10">
    <w:abstractNumId w:val="21"/>
  </w:num>
  <w:num w:numId="11">
    <w:abstractNumId w:val="41"/>
  </w:num>
  <w:num w:numId="12">
    <w:abstractNumId w:val="35"/>
  </w:num>
  <w:num w:numId="13">
    <w:abstractNumId w:val="8"/>
  </w:num>
  <w:num w:numId="14">
    <w:abstractNumId w:val="23"/>
  </w:num>
  <w:num w:numId="15">
    <w:abstractNumId w:val="27"/>
  </w:num>
  <w:num w:numId="16">
    <w:abstractNumId w:val="29"/>
  </w:num>
  <w:num w:numId="17">
    <w:abstractNumId w:val="19"/>
  </w:num>
  <w:num w:numId="18">
    <w:abstractNumId w:val="13"/>
  </w:num>
  <w:num w:numId="19">
    <w:abstractNumId w:val="18"/>
  </w:num>
  <w:num w:numId="20">
    <w:abstractNumId w:val="5"/>
  </w:num>
  <w:num w:numId="21">
    <w:abstractNumId w:val="16"/>
  </w:num>
  <w:num w:numId="22">
    <w:abstractNumId w:val="45"/>
  </w:num>
  <w:num w:numId="23">
    <w:abstractNumId w:val="20"/>
  </w:num>
  <w:num w:numId="24">
    <w:abstractNumId w:val="44"/>
  </w:num>
  <w:num w:numId="2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46"/>
  </w:num>
  <w:num w:numId="28">
    <w:abstractNumId w:val="14"/>
  </w:num>
  <w:num w:numId="29">
    <w:abstractNumId w:val="15"/>
  </w:num>
  <w:num w:numId="30">
    <w:abstractNumId w:val="43"/>
  </w:num>
  <w:num w:numId="31">
    <w:abstractNumId w:val="1"/>
  </w:num>
  <w:num w:numId="32">
    <w:abstractNumId w:val="6"/>
  </w:num>
  <w:num w:numId="33">
    <w:abstractNumId w:val="42"/>
  </w:num>
  <w:num w:numId="34">
    <w:abstractNumId w:val="37"/>
  </w:num>
  <w:num w:numId="35">
    <w:abstractNumId w:val="48"/>
  </w:num>
  <w:num w:numId="36">
    <w:abstractNumId w:val="40"/>
  </w:num>
  <w:num w:numId="37">
    <w:abstractNumId w:val="24"/>
  </w:num>
  <w:num w:numId="38">
    <w:abstractNumId w:val="47"/>
  </w:num>
  <w:num w:numId="39">
    <w:abstractNumId w:val="7"/>
  </w:num>
  <w:num w:numId="40">
    <w:abstractNumId w:val="28"/>
  </w:num>
  <w:num w:numId="41">
    <w:abstractNumId w:val="11"/>
  </w:num>
  <w:num w:numId="42">
    <w:abstractNumId w:val="17"/>
  </w:num>
  <w:num w:numId="43">
    <w:abstractNumId w:val="22"/>
  </w:num>
  <w:num w:numId="44">
    <w:abstractNumId w:val="4"/>
  </w:num>
  <w:num w:numId="45">
    <w:abstractNumId w:val="38"/>
  </w:num>
  <w:num w:numId="46">
    <w:abstractNumId w:val="10"/>
  </w:num>
  <w:num w:numId="47">
    <w:abstractNumId w:val="39"/>
  </w:num>
  <w:num w:numId="48">
    <w:abstractNumId w:val="31"/>
  </w:num>
  <w:num w:numId="49">
    <w:abstractNumId w:val="36"/>
  </w:num>
  <w:num w:numId="50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szQwMLQ0NzI2MjRW0lEKTi0uzszPAykwMTWvBQBThPVZ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432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99xp5z0xatfdnes2t5pp2tcrtat5ex0wr5w&quot;&gt;Abtin&lt;record-ids&gt;&lt;item&gt;2&lt;/item&gt;&lt;item&gt;3&lt;/item&gt;&lt;item&gt;4&lt;/item&gt;&lt;item&gt;5&lt;/item&gt;&lt;item&gt;6&lt;/item&gt;&lt;item&gt;12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DE793F"/>
    <w:rsid w:val="00000350"/>
    <w:rsid w:val="000004F6"/>
    <w:rsid w:val="0000077D"/>
    <w:rsid w:val="00000989"/>
    <w:rsid w:val="00000BE8"/>
    <w:rsid w:val="00000D54"/>
    <w:rsid w:val="00000D81"/>
    <w:rsid w:val="00000E26"/>
    <w:rsid w:val="00000E5C"/>
    <w:rsid w:val="00000EC8"/>
    <w:rsid w:val="0000104F"/>
    <w:rsid w:val="000010A3"/>
    <w:rsid w:val="000013E1"/>
    <w:rsid w:val="00001400"/>
    <w:rsid w:val="000016B0"/>
    <w:rsid w:val="00001752"/>
    <w:rsid w:val="0000175B"/>
    <w:rsid w:val="000018E8"/>
    <w:rsid w:val="00001A5B"/>
    <w:rsid w:val="00001C9A"/>
    <w:rsid w:val="00001D9C"/>
    <w:rsid w:val="00001E51"/>
    <w:rsid w:val="00001F80"/>
    <w:rsid w:val="0000214B"/>
    <w:rsid w:val="0000281F"/>
    <w:rsid w:val="000028BA"/>
    <w:rsid w:val="00002BF8"/>
    <w:rsid w:val="00002E0F"/>
    <w:rsid w:val="00002E64"/>
    <w:rsid w:val="00002E89"/>
    <w:rsid w:val="00002F11"/>
    <w:rsid w:val="0000304A"/>
    <w:rsid w:val="00003130"/>
    <w:rsid w:val="000031AC"/>
    <w:rsid w:val="0000322E"/>
    <w:rsid w:val="000032DA"/>
    <w:rsid w:val="000034F3"/>
    <w:rsid w:val="000035CE"/>
    <w:rsid w:val="0000364E"/>
    <w:rsid w:val="00003655"/>
    <w:rsid w:val="00003711"/>
    <w:rsid w:val="00003973"/>
    <w:rsid w:val="00003A96"/>
    <w:rsid w:val="00003B04"/>
    <w:rsid w:val="00003BC6"/>
    <w:rsid w:val="00003FC1"/>
    <w:rsid w:val="00004003"/>
    <w:rsid w:val="00004128"/>
    <w:rsid w:val="00004179"/>
    <w:rsid w:val="000041ED"/>
    <w:rsid w:val="00004232"/>
    <w:rsid w:val="00004393"/>
    <w:rsid w:val="00004666"/>
    <w:rsid w:val="000047A2"/>
    <w:rsid w:val="00004854"/>
    <w:rsid w:val="0000487F"/>
    <w:rsid w:val="00004C2A"/>
    <w:rsid w:val="00004CD6"/>
    <w:rsid w:val="00004E00"/>
    <w:rsid w:val="00004EDB"/>
    <w:rsid w:val="00004EDD"/>
    <w:rsid w:val="000052DE"/>
    <w:rsid w:val="00005773"/>
    <w:rsid w:val="0000580F"/>
    <w:rsid w:val="000058F4"/>
    <w:rsid w:val="00005BCB"/>
    <w:rsid w:val="00005DFC"/>
    <w:rsid w:val="000061C5"/>
    <w:rsid w:val="00006266"/>
    <w:rsid w:val="00006313"/>
    <w:rsid w:val="000063E8"/>
    <w:rsid w:val="0000670D"/>
    <w:rsid w:val="00006773"/>
    <w:rsid w:val="000067DB"/>
    <w:rsid w:val="000068A4"/>
    <w:rsid w:val="00006902"/>
    <w:rsid w:val="00006970"/>
    <w:rsid w:val="000069E5"/>
    <w:rsid w:val="00006CA5"/>
    <w:rsid w:val="00006CFF"/>
    <w:rsid w:val="00006FB4"/>
    <w:rsid w:val="000070AF"/>
    <w:rsid w:val="000072E0"/>
    <w:rsid w:val="000074C7"/>
    <w:rsid w:val="000076A1"/>
    <w:rsid w:val="00007752"/>
    <w:rsid w:val="00007800"/>
    <w:rsid w:val="0000781F"/>
    <w:rsid w:val="00007835"/>
    <w:rsid w:val="000078BA"/>
    <w:rsid w:val="000078D2"/>
    <w:rsid w:val="00007964"/>
    <w:rsid w:val="000079BD"/>
    <w:rsid w:val="000079D1"/>
    <w:rsid w:val="00007A44"/>
    <w:rsid w:val="00007C1C"/>
    <w:rsid w:val="00007D01"/>
    <w:rsid w:val="00007E49"/>
    <w:rsid w:val="00007F4A"/>
    <w:rsid w:val="0001029D"/>
    <w:rsid w:val="00010869"/>
    <w:rsid w:val="0001086D"/>
    <w:rsid w:val="000108C8"/>
    <w:rsid w:val="00010987"/>
    <w:rsid w:val="0001099C"/>
    <w:rsid w:val="00010AC0"/>
    <w:rsid w:val="00010AD5"/>
    <w:rsid w:val="000113B1"/>
    <w:rsid w:val="0001187C"/>
    <w:rsid w:val="00011AB0"/>
    <w:rsid w:val="00011D6C"/>
    <w:rsid w:val="00011E54"/>
    <w:rsid w:val="00011E97"/>
    <w:rsid w:val="00011F49"/>
    <w:rsid w:val="000121D1"/>
    <w:rsid w:val="000121E2"/>
    <w:rsid w:val="0001225E"/>
    <w:rsid w:val="0001235D"/>
    <w:rsid w:val="000125BF"/>
    <w:rsid w:val="000128BB"/>
    <w:rsid w:val="00012A71"/>
    <w:rsid w:val="00012D43"/>
    <w:rsid w:val="00012FA7"/>
    <w:rsid w:val="0001321A"/>
    <w:rsid w:val="00013324"/>
    <w:rsid w:val="000133EC"/>
    <w:rsid w:val="00013448"/>
    <w:rsid w:val="000138AE"/>
    <w:rsid w:val="00013972"/>
    <w:rsid w:val="00013B2B"/>
    <w:rsid w:val="00013BB5"/>
    <w:rsid w:val="00013BD0"/>
    <w:rsid w:val="00013C49"/>
    <w:rsid w:val="00013D6C"/>
    <w:rsid w:val="00014035"/>
    <w:rsid w:val="000140F7"/>
    <w:rsid w:val="0001415D"/>
    <w:rsid w:val="00014181"/>
    <w:rsid w:val="000143B4"/>
    <w:rsid w:val="000143B9"/>
    <w:rsid w:val="000145F5"/>
    <w:rsid w:val="000146A9"/>
    <w:rsid w:val="00014801"/>
    <w:rsid w:val="000148B8"/>
    <w:rsid w:val="000148E5"/>
    <w:rsid w:val="0001496C"/>
    <w:rsid w:val="00014B54"/>
    <w:rsid w:val="00014B77"/>
    <w:rsid w:val="00014DA8"/>
    <w:rsid w:val="00014EA4"/>
    <w:rsid w:val="00014EB3"/>
    <w:rsid w:val="0001504B"/>
    <w:rsid w:val="000150D3"/>
    <w:rsid w:val="0001532D"/>
    <w:rsid w:val="00015513"/>
    <w:rsid w:val="00015584"/>
    <w:rsid w:val="00015596"/>
    <w:rsid w:val="00015770"/>
    <w:rsid w:val="00015773"/>
    <w:rsid w:val="00015793"/>
    <w:rsid w:val="00015B96"/>
    <w:rsid w:val="00015BA8"/>
    <w:rsid w:val="00016139"/>
    <w:rsid w:val="000166BD"/>
    <w:rsid w:val="000167B7"/>
    <w:rsid w:val="00016B75"/>
    <w:rsid w:val="00016BD6"/>
    <w:rsid w:val="00016DAB"/>
    <w:rsid w:val="00016F89"/>
    <w:rsid w:val="00017005"/>
    <w:rsid w:val="000171EB"/>
    <w:rsid w:val="00017306"/>
    <w:rsid w:val="00017426"/>
    <w:rsid w:val="0001758C"/>
    <w:rsid w:val="000175E8"/>
    <w:rsid w:val="00017A8C"/>
    <w:rsid w:val="00017CE8"/>
    <w:rsid w:val="00017D31"/>
    <w:rsid w:val="00017EE4"/>
    <w:rsid w:val="0002035D"/>
    <w:rsid w:val="0002068F"/>
    <w:rsid w:val="000206B0"/>
    <w:rsid w:val="00020799"/>
    <w:rsid w:val="000208A0"/>
    <w:rsid w:val="000208CF"/>
    <w:rsid w:val="000209FD"/>
    <w:rsid w:val="00020A3B"/>
    <w:rsid w:val="00020AB2"/>
    <w:rsid w:val="00020B61"/>
    <w:rsid w:val="00020E1A"/>
    <w:rsid w:val="00020F5E"/>
    <w:rsid w:val="0002104F"/>
    <w:rsid w:val="000210BC"/>
    <w:rsid w:val="00021379"/>
    <w:rsid w:val="0002145E"/>
    <w:rsid w:val="0002148D"/>
    <w:rsid w:val="0002168F"/>
    <w:rsid w:val="00021716"/>
    <w:rsid w:val="00021795"/>
    <w:rsid w:val="00021A19"/>
    <w:rsid w:val="00021AC2"/>
    <w:rsid w:val="00021AE8"/>
    <w:rsid w:val="00021BBD"/>
    <w:rsid w:val="00021C42"/>
    <w:rsid w:val="00021D8F"/>
    <w:rsid w:val="00022251"/>
    <w:rsid w:val="000225BC"/>
    <w:rsid w:val="00022647"/>
    <w:rsid w:val="0002265D"/>
    <w:rsid w:val="00022732"/>
    <w:rsid w:val="000228C0"/>
    <w:rsid w:val="000228D5"/>
    <w:rsid w:val="0002291A"/>
    <w:rsid w:val="00022A0C"/>
    <w:rsid w:val="00022B9E"/>
    <w:rsid w:val="00022BB7"/>
    <w:rsid w:val="00022BD0"/>
    <w:rsid w:val="00022C81"/>
    <w:rsid w:val="00022D4C"/>
    <w:rsid w:val="00023164"/>
    <w:rsid w:val="00023407"/>
    <w:rsid w:val="00023592"/>
    <w:rsid w:val="00023649"/>
    <w:rsid w:val="00023A56"/>
    <w:rsid w:val="00023DB5"/>
    <w:rsid w:val="00023EA3"/>
    <w:rsid w:val="00024017"/>
    <w:rsid w:val="00024022"/>
    <w:rsid w:val="0002419E"/>
    <w:rsid w:val="000241AF"/>
    <w:rsid w:val="000242BD"/>
    <w:rsid w:val="00024588"/>
    <w:rsid w:val="000245B4"/>
    <w:rsid w:val="00024699"/>
    <w:rsid w:val="000247DB"/>
    <w:rsid w:val="00024AB7"/>
    <w:rsid w:val="00024BD5"/>
    <w:rsid w:val="00024BD6"/>
    <w:rsid w:val="00024D89"/>
    <w:rsid w:val="00024DB2"/>
    <w:rsid w:val="000251C1"/>
    <w:rsid w:val="00025460"/>
    <w:rsid w:val="00025671"/>
    <w:rsid w:val="00025728"/>
    <w:rsid w:val="000258DD"/>
    <w:rsid w:val="00025A12"/>
    <w:rsid w:val="00025AC1"/>
    <w:rsid w:val="00025CF3"/>
    <w:rsid w:val="00026067"/>
    <w:rsid w:val="00026193"/>
    <w:rsid w:val="0002647C"/>
    <w:rsid w:val="00026513"/>
    <w:rsid w:val="0002652D"/>
    <w:rsid w:val="00026624"/>
    <w:rsid w:val="0002668B"/>
    <w:rsid w:val="00026742"/>
    <w:rsid w:val="00026B0E"/>
    <w:rsid w:val="00026B71"/>
    <w:rsid w:val="00026D52"/>
    <w:rsid w:val="00026F1D"/>
    <w:rsid w:val="000270B6"/>
    <w:rsid w:val="0002716B"/>
    <w:rsid w:val="000271F8"/>
    <w:rsid w:val="000272AD"/>
    <w:rsid w:val="00027318"/>
    <w:rsid w:val="000273C9"/>
    <w:rsid w:val="00027449"/>
    <w:rsid w:val="00027487"/>
    <w:rsid w:val="00027500"/>
    <w:rsid w:val="0002767C"/>
    <w:rsid w:val="00027A3F"/>
    <w:rsid w:val="00027EA5"/>
    <w:rsid w:val="000302DC"/>
    <w:rsid w:val="00030560"/>
    <w:rsid w:val="000306E4"/>
    <w:rsid w:val="000307B4"/>
    <w:rsid w:val="000308F6"/>
    <w:rsid w:val="00030992"/>
    <w:rsid w:val="00030A41"/>
    <w:rsid w:val="00030DD2"/>
    <w:rsid w:val="00031225"/>
    <w:rsid w:val="00031345"/>
    <w:rsid w:val="000313B9"/>
    <w:rsid w:val="0003140C"/>
    <w:rsid w:val="0003176E"/>
    <w:rsid w:val="000318B1"/>
    <w:rsid w:val="00031923"/>
    <w:rsid w:val="00031A3D"/>
    <w:rsid w:val="00031BF9"/>
    <w:rsid w:val="00031D1A"/>
    <w:rsid w:val="00031EF4"/>
    <w:rsid w:val="00031F24"/>
    <w:rsid w:val="00031FEC"/>
    <w:rsid w:val="000321E4"/>
    <w:rsid w:val="0003239C"/>
    <w:rsid w:val="00032414"/>
    <w:rsid w:val="0003285E"/>
    <w:rsid w:val="000328BE"/>
    <w:rsid w:val="00032AF2"/>
    <w:rsid w:val="00032AF7"/>
    <w:rsid w:val="00032B92"/>
    <w:rsid w:val="00032D11"/>
    <w:rsid w:val="00032EE9"/>
    <w:rsid w:val="00032F54"/>
    <w:rsid w:val="00032F83"/>
    <w:rsid w:val="00033058"/>
    <w:rsid w:val="0003318F"/>
    <w:rsid w:val="0003342C"/>
    <w:rsid w:val="0003356E"/>
    <w:rsid w:val="00033788"/>
    <w:rsid w:val="00033B0A"/>
    <w:rsid w:val="00033EBA"/>
    <w:rsid w:val="00034180"/>
    <w:rsid w:val="000341B7"/>
    <w:rsid w:val="0003422E"/>
    <w:rsid w:val="00034396"/>
    <w:rsid w:val="00034473"/>
    <w:rsid w:val="00034601"/>
    <w:rsid w:val="00034666"/>
    <w:rsid w:val="0003467D"/>
    <w:rsid w:val="00034734"/>
    <w:rsid w:val="00034766"/>
    <w:rsid w:val="000348E4"/>
    <w:rsid w:val="00034B14"/>
    <w:rsid w:val="00034D98"/>
    <w:rsid w:val="00034DDE"/>
    <w:rsid w:val="00034F35"/>
    <w:rsid w:val="00034F8D"/>
    <w:rsid w:val="00035642"/>
    <w:rsid w:val="00035671"/>
    <w:rsid w:val="000356D0"/>
    <w:rsid w:val="00035715"/>
    <w:rsid w:val="00035A38"/>
    <w:rsid w:val="00035DD5"/>
    <w:rsid w:val="00035F16"/>
    <w:rsid w:val="0003602A"/>
    <w:rsid w:val="00036277"/>
    <w:rsid w:val="000362FF"/>
    <w:rsid w:val="00036527"/>
    <w:rsid w:val="00036695"/>
    <w:rsid w:val="0003683C"/>
    <w:rsid w:val="00036AE3"/>
    <w:rsid w:val="00036B3D"/>
    <w:rsid w:val="00036EE5"/>
    <w:rsid w:val="00037229"/>
    <w:rsid w:val="000373F3"/>
    <w:rsid w:val="000374D5"/>
    <w:rsid w:val="000375E1"/>
    <w:rsid w:val="0003798E"/>
    <w:rsid w:val="00037A0D"/>
    <w:rsid w:val="00037E6A"/>
    <w:rsid w:val="00040171"/>
    <w:rsid w:val="0004021B"/>
    <w:rsid w:val="000403CA"/>
    <w:rsid w:val="000404AE"/>
    <w:rsid w:val="000406AC"/>
    <w:rsid w:val="00040A57"/>
    <w:rsid w:val="00040BDA"/>
    <w:rsid w:val="00040C93"/>
    <w:rsid w:val="00040DA3"/>
    <w:rsid w:val="00040EAA"/>
    <w:rsid w:val="00040FB2"/>
    <w:rsid w:val="00040FCE"/>
    <w:rsid w:val="00041045"/>
    <w:rsid w:val="000410C9"/>
    <w:rsid w:val="000411C7"/>
    <w:rsid w:val="00041214"/>
    <w:rsid w:val="00041289"/>
    <w:rsid w:val="000413A2"/>
    <w:rsid w:val="00041499"/>
    <w:rsid w:val="0004154A"/>
    <w:rsid w:val="000416E3"/>
    <w:rsid w:val="00041AC0"/>
    <w:rsid w:val="00041ADD"/>
    <w:rsid w:val="00041D05"/>
    <w:rsid w:val="00041D2D"/>
    <w:rsid w:val="00041E1D"/>
    <w:rsid w:val="00041E36"/>
    <w:rsid w:val="00041E77"/>
    <w:rsid w:val="00041E9B"/>
    <w:rsid w:val="00042108"/>
    <w:rsid w:val="00042323"/>
    <w:rsid w:val="0004247A"/>
    <w:rsid w:val="00042488"/>
    <w:rsid w:val="000424FA"/>
    <w:rsid w:val="0004271C"/>
    <w:rsid w:val="00042884"/>
    <w:rsid w:val="00042987"/>
    <w:rsid w:val="00042EA0"/>
    <w:rsid w:val="00042EDB"/>
    <w:rsid w:val="00043011"/>
    <w:rsid w:val="0004318B"/>
    <w:rsid w:val="00043568"/>
    <w:rsid w:val="000435A9"/>
    <w:rsid w:val="0004362A"/>
    <w:rsid w:val="0004368F"/>
    <w:rsid w:val="00043722"/>
    <w:rsid w:val="0004387D"/>
    <w:rsid w:val="00043E0B"/>
    <w:rsid w:val="00043EF2"/>
    <w:rsid w:val="00044044"/>
    <w:rsid w:val="0004436D"/>
    <w:rsid w:val="00044491"/>
    <w:rsid w:val="000444B3"/>
    <w:rsid w:val="000445DA"/>
    <w:rsid w:val="000447DC"/>
    <w:rsid w:val="00044EC5"/>
    <w:rsid w:val="00044F65"/>
    <w:rsid w:val="00044FCA"/>
    <w:rsid w:val="00044FE0"/>
    <w:rsid w:val="000452D6"/>
    <w:rsid w:val="000454FB"/>
    <w:rsid w:val="00045563"/>
    <w:rsid w:val="00045637"/>
    <w:rsid w:val="000458B1"/>
    <w:rsid w:val="000459FD"/>
    <w:rsid w:val="00045E47"/>
    <w:rsid w:val="00045FEA"/>
    <w:rsid w:val="00046040"/>
    <w:rsid w:val="00046165"/>
    <w:rsid w:val="000465E8"/>
    <w:rsid w:val="00046616"/>
    <w:rsid w:val="00046926"/>
    <w:rsid w:val="00046A84"/>
    <w:rsid w:val="00046B73"/>
    <w:rsid w:val="00046C16"/>
    <w:rsid w:val="00047060"/>
    <w:rsid w:val="0004715E"/>
    <w:rsid w:val="000471CE"/>
    <w:rsid w:val="000472DB"/>
    <w:rsid w:val="000478D1"/>
    <w:rsid w:val="0004791F"/>
    <w:rsid w:val="00047BF0"/>
    <w:rsid w:val="00047CE4"/>
    <w:rsid w:val="00047DD9"/>
    <w:rsid w:val="0005001D"/>
    <w:rsid w:val="00050087"/>
    <w:rsid w:val="0005027A"/>
    <w:rsid w:val="00050675"/>
    <w:rsid w:val="00050B70"/>
    <w:rsid w:val="00050CE2"/>
    <w:rsid w:val="00050DED"/>
    <w:rsid w:val="00050E12"/>
    <w:rsid w:val="00050EA6"/>
    <w:rsid w:val="00050EA9"/>
    <w:rsid w:val="00050F40"/>
    <w:rsid w:val="000511DF"/>
    <w:rsid w:val="000516E4"/>
    <w:rsid w:val="00051932"/>
    <w:rsid w:val="00051A84"/>
    <w:rsid w:val="00051B20"/>
    <w:rsid w:val="00051B77"/>
    <w:rsid w:val="00051BEA"/>
    <w:rsid w:val="00051C2E"/>
    <w:rsid w:val="00051E5B"/>
    <w:rsid w:val="00051F52"/>
    <w:rsid w:val="000520B6"/>
    <w:rsid w:val="000521AE"/>
    <w:rsid w:val="00052272"/>
    <w:rsid w:val="000523B8"/>
    <w:rsid w:val="000523C6"/>
    <w:rsid w:val="000523F3"/>
    <w:rsid w:val="00052492"/>
    <w:rsid w:val="000524A3"/>
    <w:rsid w:val="00052550"/>
    <w:rsid w:val="00052729"/>
    <w:rsid w:val="0005286A"/>
    <w:rsid w:val="0005286E"/>
    <w:rsid w:val="00052AA2"/>
    <w:rsid w:val="00052B9F"/>
    <w:rsid w:val="00052F62"/>
    <w:rsid w:val="00052F8B"/>
    <w:rsid w:val="000534A9"/>
    <w:rsid w:val="000534CF"/>
    <w:rsid w:val="000534E2"/>
    <w:rsid w:val="0005353F"/>
    <w:rsid w:val="00053544"/>
    <w:rsid w:val="000536A4"/>
    <w:rsid w:val="000537B9"/>
    <w:rsid w:val="00053A6E"/>
    <w:rsid w:val="00054030"/>
    <w:rsid w:val="00054159"/>
    <w:rsid w:val="000541DC"/>
    <w:rsid w:val="00054539"/>
    <w:rsid w:val="0005454E"/>
    <w:rsid w:val="000545A2"/>
    <w:rsid w:val="000545A5"/>
    <w:rsid w:val="000545A8"/>
    <w:rsid w:val="0005483D"/>
    <w:rsid w:val="000548BE"/>
    <w:rsid w:val="00054B05"/>
    <w:rsid w:val="00054BB9"/>
    <w:rsid w:val="00054C1C"/>
    <w:rsid w:val="00054C85"/>
    <w:rsid w:val="00054EFB"/>
    <w:rsid w:val="0005503F"/>
    <w:rsid w:val="0005537A"/>
    <w:rsid w:val="0005585B"/>
    <w:rsid w:val="000559D0"/>
    <w:rsid w:val="00055CB8"/>
    <w:rsid w:val="00055D91"/>
    <w:rsid w:val="00056061"/>
    <w:rsid w:val="0005615D"/>
    <w:rsid w:val="0005644F"/>
    <w:rsid w:val="000564BA"/>
    <w:rsid w:val="0005652B"/>
    <w:rsid w:val="0005653C"/>
    <w:rsid w:val="0005655F"/>
    <w:rsid w:val="00056871"/>
    <w:rsid w:val="000568D9"/>
    <w:rsid w:val="00056A08"/>
    <w:rsid w:val="00056A09"/>
    <w:rsid w:val="00056C19"/>
    <w:rsid w:val="00056CC8"/>
    <w:rsid w:val="00056CF6"/>
    <w:rsid w:val="00056D27"/>
    <w:rsid w:val="00056DEC"/>
    <w:rsid w:val="00056F60"/>
    <w:rsid w:val="0005702A"/>
    <w:rsid w:val="000570DA"/>
    <w:rsid w:val="00057109"/>
    <w:rsid w:val="00057146"/>
    <w:rsid w:val="000571A5"/>
    <w:rsid w:val="0005729B"/>
    <w:rsid w:val="000572AC"/>
    <w:rsid w:val="000574F3"/>
    <w:rsid w:val="000577A3"/>
    <w:rsid w:val="00057878"/>
    <w:rsid w:val="00057B9F"/>
    <w:rsid w:val="00057C7A"/>
    <w:rsid w:val="00057DDB"/>
    <w:rsid w:val="0006001A"/>
    <w:rsid w:val="00060056"/>
    <w:rsid w:val="0006033E"/>
    <w:rsid w:val="000605CF"/>
    <w:rsid w:val="00060689"/>
    <w:rsid w:val="000606A0"/>
    <w:rsid w:val="00060B79"/>
    <w:rsid w:val="00060C45"/>
    <w:rsid w:val="00060CAD"/>
    <w:rsid w:val="00060DC9"/>
    <w:rsid w:val="00060F58"/>
    <w:rsid w:val="000610CD"/>
    <w:rsid w:val="00061346"/>
    <w:rsid w:val="000613AF"/>
    <w:rsid w:val="000613BF"/>
    <w:rsid w:val="00061615"/>
    <w:rsid w:val="0006184A"/>
    <w:rsid w:val="00061961"/>
    <w:rsid w:val="00061A22"/>
    <w:rsid w:val="00061A34"/>
    <w:rsid w:val="00061B01"/>
    <w:rsid w:val="00061DF1"/>
    <w:rsid w:val="00061EBB"/>
    <w:rsid w:val="00061F4E"/>
    <w:rsid w:val="00061F93"/>
    <w:rsid w:val="000622BC"/>
    <w:rsid w:val="000624FF"/>
    <w:rsid w:val="00062561"/>
    <w:rsid w:val="000625EC"/>
    <w:rsid w:val="0006263F"/>
    <w:rsid w:val="0006297F"/>
    <w:rsid w:val="00062C17"/>
    <w:rsid w:val="00062C78"/>
    <w:rsid w:val="00062DDE"/>
    <w:rsid w:val="0006301D"/>
    <w:rsid w:val="00063446"/>
    <w:rsid w:val="0006351A"/>
    <w:rsid w:val="000636A8"/>
    <w:rsid w:val="000637BA"/>
    <w:rsid w:val="00063C50"/>
    <w:rsid w:val="00063C71"/>
    <w:rsid w:val="00063CC2"/>
    <w:rsid w:val="00063D12"/>
    <w:rsid w:val="00063EA9"/>
    <w:rsid w:val="00063EFE"/>
    <w:rsid w:val="00063F87"/>
    <w:rsid w:val="00064023"/>
    <w:rsid w:val="000640B2"/>
    <w:rsid w:val="0006417B"/>
    <w:rsid w:val="00064208"/>
    <w:rsid w:val="00064258"/>
    <w:rsid w:val="000642C2"/>
    <w:rsid w:val="00064321"/>
    <w:rsid w:val="00064935"/>
    <w:rsid w:val="00064A87"/>
    <w:rsid w:val="00064B25"/>
    <w:rsid w:val="00064C05"/>
    <w:rsid w:val="00065192"/>
    <w:rsid w:val="00065354"/>
    <w:rsid w:val="00065544"/>
    <w:rsid w:val="00065770"/>
    <w:rsid w:val="0006591B"/>
    <w:rsid w:val="0006593A"/>
    <w:rsid w:val="00065A15"/>
    <w:rsid w:val="00065AEB"/>
    <w:rsid w:val="00065CD8"/>
    <w:rsid w:val="00065E8A"/>
    <w:rsid w:val="00065EA0"/>
    <w:rsid w:val="00065F0F"/>
    <w:rsid w:val="00065F25"/>
    <w:rsid w:val="00066086"/>
    <w:rsid w:val="0006621F"/>
    <w:rsid w:val="000663D8"/>
    <w:rsid w:val="0006659E"/>
    <w:rsid w:val="00066881"/>
    <w:rsid w:val="00066C0D"/>
    <w:rsid w:val="00066D55"/>
    <w:rsid w:val="00066D6B"/>
    <w:rsid w:val="00066DD8"/>
    <w:rsid w:val="00066EBD"/>
    <w:rsid w:val="00066ED8"/>
    <w:rsid w:val="00066FBB"/>
    <w:rsid w:val="00067017"/>
    <w:rsid w:val="00067176"/>
    <w:rsid w:val="00067205"/>
    <w:rsid w:val="00067307"/>
    <w:rsid w:val="0006731E"/>
    <w:rsid w:val="00067536"/>
    <w:rsid w:val="0006770F"/>
    <w:rsid w:val="00067728"/>
    <w:rsid w:val="00067803"/>
    <w:rsid w:val="000678B6"/>
    <w:rsid w:val="00067942"/>
    <w:rsid w:val="00067A78"/>
    <w:rsid w:val="00067BEB"/>
    <w:rsid w:val="00067D80"/>
    <w:rsid w:val="00067EF1"/>
    <w:rsid w:val="00067FA1"/>
    <w:rsid w:val="0007000A"/>
    <w:rsid w:val="00070041"/>
    <w:rsid w:val="00070217"/>
    <w:rsid w:val="000702A4"/>
    <w:rsid w:val="00070337"/>
    <w:rsid w:val="00070554"/>
    <w:rsid w:val="000705E8"/>
    <w:rsid w:val="00070607"/>
    <w:rsid w:val="00070644"/>
    <w:rsid w:val="0007068A"/>
    <w:rsid w:val="000706A7"/>
    <w:rsid w:val="00070707"/>
    <w:rsid w:val="0007074D"/>
    <w:rsid w:val="00070841"/>
    <w:rsid w:val="00070890"/>
    <w:rsid w:val="00070954"/>
    <w:rsid w:val="00070BAF"/>
    <w:rsid w:val="00070C4A"/>
    <w:rsid w:val="00070C68"/>
    <w:rsid w:val="00071232"/>
    <w:rsid w:val="00071470"/>
    <w:rsid w:val="000716B1"/>
    <w:rsid w:val="00071958"/>
    <w:rsid w:val="000719DB"/>
    <w:rsid w:val="00071AC1"/>
    <w:rsid w:val="00071ACC"/>
    <w:rsid w:val="00071BB6"/>
    <w:rsid w:val="00071BD0"/>
    <w:rsid w:val="00071C88"/>
    <w:rsid w:val="00071D01"/>
    <w:rsid w:val="00072065"/>
    <w:rsid w:val="000720AE"/>
    <w:rsid w:val="000721ED"/>
    <w:rsid w:val="00072317"/>
    <w:rsid w:val="00072319"/>
    <w:rsid w:val="000724AB"/>
    <w:rsid w:val="00072541"/>
    <w:rsid w:val="00072679"/>
    <w:rsid w:val="00072764"/>
    <w:rsid w:val="0007279C"/>
    <w:rsid w:val="00072810"/>
    <w:rsid w:val="00072AC6"/>
    <w:rsid w:val="00072B0F"/>
    <w:rsid w:val="00072C59"/>
    <w:rsid w:val="00072C95"/>
    <w:rsid w:val="0007303F"/>
    <w:rsid w:val="00073109"/>
    <w:rsid w:val="000731E7"/>
    <w:rsid w:val="000734B0"/>
    <w:rsid w:val="00073887"/>
    <w:rsid w:val="000738B3"/>
    <w:rsid w:val="00073A21"/>
    <w:rsid w:val="00073A48"/>
    <w:rsid w:val="00073A57"/>
    <w:rsid w:val="00073A90"/>
    <w:rsid w:val="00073CF9"/>
    <w:rsid w:val="00073E83"/>
    <w:rsid w:val="00073F2B"/>
    <w:rsid w:val="00073F98"/>
    <w:rsid w:val="00074296"/>
    <w:rsid w:val="000745AC"/>
    <w:rsid w:val="000746DC"/>
    <w:rsid w:val="000747F4"/>
    <w:rsid w:val="00074830"/>
    <w:rsid w:val="0007488A"/>
    <w:rsid w:val="000748C2"/>
    <w:rsid w:val="00074B30"/>
    <w:rsid w:val="00074B41"/>
    <w:rsid w:val="00074BC0"/>
    <w:rsid w:val="00074F00"/>
    <w:rsid w:val="00074F26"/>
    <w:rsid w:val="00075029"/>
    <w:rsid w:val="00075199"/>
    <w:rsid w:val="0007520E"/>
    <w:rsid w:val="000753C5"/>
    <w:rsid w:val="000757F5"/>
    <w:rsid w:val="00075A01"/>
    <w:rsid w:val="00075A8E"/>
    <w:rsid w:val="00075C6F"/>
    <w:rsid w:val="00075CE7"/>
    <w:rsid w:val="00075F33"/>
    <w:rsid w:val="00075F77"/>
    <w:rsid w:val="0007631B"/>
    <w:rsid w:val="00076349"/>
    <w:rsid w:val="00076378"/>
    <w:rsid w:val="000764A8"/>
    <w:rsid w:val="0007650D"/>
    <w:rsid w:val="0007661E"/>
    <w:rsid w:val="00076704"/>
    <w:rsid w:val="0007675F"/>
    <w:rsid w:val="00076888"/>
    <w:rsid w:val="0007693F"/>
    <w:rsid w:val="000769B6"/>
    <w:rsid w:val="00076A2B"/>
    <w:rsid w:val="00076AA1"/>
    <w:rsid w:val="00076C26"/>
    <w:rsid w:val="00076D2A"/>
    <w:rsid w:val="00076D57"/>
    <w:rsid w:val="00076F3A"/>
    <w:rsid w:val="00077016"/>
    <w:rsid w:val="00077027"/>
    <w:rsid w:val="00077089"/>
    <w:rsid w:val="00077462"/>
    <w:rsid w:val="0007748F"/>
    <w:rsid w:val="0007753B"/>
    <w:rsid w:val="0007757F"/>
    <w:rsid w:val="0007773F"/>
    <w:rsid w:val="00077741"/>
    <w:rsid w:val="0007778E"/>
    <w:rsid w:val="000778D4"/>
    <w:rsid w:val="00077B55"/>
    <w:rsid w:val="00077CD1"/>
    <w:rsid w:val="00077F03"/>
    <w:rsid w:val="000803A7"/>
    <w:rsid w:val="000805CB"/>
    <w:rsid w:val="00080784"/>
    <w:rsid w:val="0008088C"/>
    <w:rsid w:val="000808CE"/>
    <w:rsid w:val="000808D4"/>
    <w:rsid w:val="00080A02"/>
    <w:rsid w:val="00080BF2"/>
    <w:rsid w:val="00080D68"/>
    <w:rsid w:val="00080DF7"/>
    <w:rsid w:val="00080F02"/>
    <w:rsid w:val="00080F35"/>
    <w:rsid w:val="00081039"/>
    <w:rsid w:val="00081097"/>
    <w:rsid w:val="00081280"/>
    <w:rsid w:val="0008129C"/>
    <w:rsid w:val="0008148C"/>
    <w:rsid w:val="0008161D"/>
    <w:rsid w:val="0008176E"/>
    <w:rsid w:val="00081805"/>
    <w:rsid w:val="000818D4"/>
    <w:rsid w:val="0008198E"/>
    <w:rsid w:val="00081A0F"/>
    <w:rsid w:val="00081DA6"/>
    <w:rsid w:val="00081E05"/>
    <w:rsid w:val="00081E2E"/>
    <w:rsid w:val="00082383"/>
    <w:rsid w:val="00082387"/>
    <w:rsid w:val="0008247D"/>
    <w:rsid w:val="0008247E"/>
    <w:rsid w:val="000824C0"/>
    <w:rsid w:val="000824DB"/>
    <w:rsid w:val="000825A3"/>
    <w:rsid w:val="000826FA"/>
    <w:rsid w:val="00082855"/>
    <w:rsid w:val="00082A2A"/>
    <w:rsid w:val="00082CF4"/>
    <w:rsid w:val="00083093"/>
    <w:rsid w:val="000830C2"/>
    <w:rsid w:val="0008331D"/>
    <w:rsid w:val="0008334A"/>
    <w:rsid w:val="000835F2"/>
    <w:rsid w:val="0008364B"/>
    <w:rsid w:val="00083673"/>
    <w:rsid w:val="000837D0"/>
    <w:rsid w:val="000839A8"/>
    <w:rsid w:val="00083AB5"/>
    <w:rsid w:val="00083C50"/>
    <w:rsid w:val="00083DB2"/>
    <w:rsid w:val="00083DCF"/>
    <w:rsid w:val="00083E71"/>
    <w:rsid w:val="000840B2"/>
    <w:rsid w:val="00084101"/>
    <w:rsid w:val="0008418E"/>
    <w:rsid w:val="000842D3"/>
    <w:rsid w:val="00084435"/>
    <w:rsid w:val="00084525"/>
    <w:rsid w:val="000845A6"/>
    <w:rsid w:val="000846EF"/>
    <w:rsid w:val="00084706"/>
    <w:rsid w:val="00084838"/>
    <w:rsid w:val="000849D8"/>
    <w:rsid w:val="00084CFB"/>
    <w:rsid w:val="00084D5C"/>
    <w:rsid w:val="00085030"/>
    <w:rsid w:val="000850F9"/>
    <w:rsid w:val="000851D0"/>
    <w:rsid w:val="00085383"/>
    <w:rsid w:val="000854AB"/>
    <w:rsid w:val="000854CA"/>
    <w:rsid w:val="000855BB"/>
    <w:rsid w:val="000856C9"/>
    <w:rsid w:val="000859E2"/>
    <w:rsid w:val="00085C09"/>
    <w:rsid w:val="00085D1E"/>
    <w:rsid w:val="00085D85"/>
    <w:rsid w:val="00085DC5"/>
    <w:rsid w:val="0008612A"/>
    <w:rsid w:val="0008612F"/>
    <w:rsid w:val="00086245"/>
    <w:rsid w:val="0008639A"/>
    <w:rsid w:val="000863C0"/>
    <w:rsid w:val="00086444"/>
    <w:rsid w:val="00086471"/>
    <w:rsid w:val="00086597"/>
    <w:rsid w:val="000865B1"/>
    <w:rsid w:val="0008675F"/>
    <w:rsid w:val="0008681F"/>
    <w:rsid w:val="000868C4"/>
    <w:rsid w:val="00086992"/>
    <w:rsid w:val="000869F4"/>
    <w:rsid w:val="00086C44"/>
    <w:rsid w:val="00086D99"/>
    <w:rsid w:val="00086E26"/>
    <w:rsid w:val="00086F7B"/>
    <w:rsid w:val="00086FDD"/>
    <w:rsid w:val="00087125"/>
    <w:rsid w:val="00087334"/>
    <w:rsid w:val="00087439"/>
    <w:rsid w:val="00087ADB"/>
    <w:rsid w:val="00087DC7"/>
    <w:rsid w:val="0009025D"/>
    <w:rsid w:val="000903F3"/>
    <w:rsid w:val="00090466"/>
    <w:rsid w:val="00090511"/>
    <w:rsid w:val="000906CE"/>
    <w:rsid w:val="0009077C"/>
    <w:rsid w:val="00090B41"/>
    <w:rsid w:val="00090B94"/>
    <w:rsid w:val="00090C7A"/>
    <w:rsid w:val="00090CB5"/>
    <w:rsid w:val="00090F35"/>
    <w:rsid w:val="00090F46"/>
    <w:rsid w:val="0009120E"/>
    <w:rsid w:val="0009125A"/>
    <w:rsid w:val="00091424"/>
    <w:rsid w:val="00091558"/>
    <w:rsid w:val="0009165A"/>
    <w:rsid w:val="00091677"/>
    <w:rsid w:val="00091907"/>
    <w:rsid w:val="00091948"/>
    <w:rsid w:val="00091A04"/>
    <w:rsid w:val="00091A6D"/>
    <w:rsid w:val="000921A3"/>
    <w:rsid w:val="000922D7"/>
    <w:rsid w:val="00092315"/>
    <w:rsid w:val="00092593"/>
    <w:rsid w:val="000925BE"/>
    <w:rsid w:val="00092673"/>
    <w:rsid w:val="0009269E"/>
    <w:rsid w:val="00092867"/>
    <w:rsid w:val="00092892"/>
    <w:rsid w:val="00092943"/>
    <w:rsid w:val="00092973"/>
    <w:rsid w:val="00092E86"/>
    <w:rsid w:val="00092FDC"/>
    <w:rsid w:val="00093098"/>
    <w:rsid w:val="00093251"/>
    <w:rsid w:val="000932E9"/>
    <w:rsid w:val="000934C5"/>
    <w:rsid w:val="000935C1"/>
    <w:rsid w:val="00093606"/>
    <w:rsid w:val="00093753"/>
    <w:rsid w:val="000938AD"/>
    <w:rsid w:val="00093949"/>
    <w:rsid w:val="000939B3"/>
    <w:rsid w:val="00093B86"/>
    <w:rsid w:val="00093BA9"/>
    <w:rsid w:val="00093DD6"/>
    <w:rsid w:val="00093E87"/>
    <w:rsid w:val="00094064"/>
    <w:rsid w:val="000940E6"/>
    <w:rsid w:val="000940F8"/>
    <w:rsid w:val="0009451E"/>
    <w:rsid w:val="00094563"/>
    <w:rsid w:val="000946E4"/>
    <w:rsid w:val="00094714"/>
    <w:rsid w:val="000948C5"/>
    <w:rsid w:val="0009490A"/>
    <w:rsid w:val="000949AB"/>
    <w:rsid w:val="00094D23"/>
    <w:rsid w:val="00094D25"/>
    <w:rsid w:val="00094E46"/>
    <w:rsid w:val="00094F63"/>
    <w:rsid w:val="0009515A"/>
    <w:rsid w:val="0009527E"/>
    <w:rsid w:val="00095280"/>
    <w:rsid w:val="000952F8"/>
    <w:rsid w:val="00095449"/>
    <w:rsid w:val="000954AB"/>
    <w:rsid w:val="0009582A"/>
    <w:rsid w:val="0009585A"/>
    <w:rsid w:val="00095962"/>
    <w:rsid w:val="00095965"/>
    <w:rsid w:val="00095A12"/>
    <w:rsid w:val="00095A18"/>
    <w:rsid w:val="00095A3B"/>
    <w:rsid w:val="00095A70"/>
    <w:rsid w:val="00095BD6"/>
    <w:rsid w:val="00095BE5"/>
    <w:rsid w:val="00095BE7"/>
    <w:rsid w:val="00095DE1"/>
    <w:rsid w:val="00095FDA"/>
    <w:rsid w:val="0009605F"/>
    <w:rsid w:val="000960E0"/>
    <w:rsid w:val="00096388"/>
    <w:rsid w:val="0009646E"/>
    <w:rsid w:val="00096493"/>
    <w:rsid w:val="0009653B"/>
    <w:rsid w:val="0009658F"/>
    <w:rsid w:val="00096643"/>
    <w:rsid w:val="00096790"/>
    <w:rsid w:val="0009688C"/>
    <w:rsid w:val="0009694B"/>
    <w:rsid w:val="00096BEB"/>
    <w:rsid w:val="00096F9E"/>
    <w:rsid w:val="0009700D"/>
    <w:rsid w:val="000971A5"/>
    <w:rsid w:val="00097208"/>
    <w:rsid w:val="0009726B"/>
    <w:rsid w:val="00097374"/>
    <w:rsid w:val="000974CE"/>
    <w:rsid w:val="000974CF"/>
    <w:rsid w:val="000975F9"/>
    <w:rsid w:val="000976D3"/>
    <w:rsid w:val="000976ED"/>
    <w:rsid w:val="000978A7"/>
    <w:rsid w:val="000978AE"/>
    <w:rsid w:val="00097A4F"/>
    <w:rsid w:val="00097A60"/>
    <w:rsid w:val="00097AA4"/>
    <w:rsid w:val="00097B9B"/>
    <w:rsid w:val="00097C9C"/>
    <w:rsid w:val="00097DCA"/>
    <w:rsid w:val="00097F14"/>
    <w:rsid w:val="000A015C"/>
    <w:rsid w:val="000A01AB"/>
    <w:rsid w:val="000A01BA"/>
    <w:rsid w:val="000A02AF"/>
    <w:rsid w:val="000A032D"/>
    <w:rsid w:val="000A04B4"/>
    <w:rsid w:val="000A06D5"/>
    <w:rsid w:val="000A087D"/>
    <w:rsid w:val="000A094B"/>
    <w:rsid w:val="000A0AA7"/>
    <w:rsid w:val="000A0AEC"/>
    <w:rsid w:val="000A0CD9"/>
    <w:rsid w:val="000A0DC2"/>
    <w:rsid w:val="000A0E42"/>
    <w:rsid w:val="000A0E82"/>
    <w:rsid w:val="000A0EB9"/>
    <w:rsid w:val="000A0F20"/>
    <w:rsid w:val="000A0F94"/>
    <w:rsid w:val="000A11D8"/>
    <w:rsid w:val="000A129A"/>
    <w:rsid w:val="000A14BA"/>
    <w:rsid w:val="000A14C8"/>
    <w:rsid w:val="000A15DF"/>
    <w:rsid w:val="000A15E7"/>
    <w:rsid w:val="000A16E0"/>
    <w:rsid w:val="000A1722"/>
    <w:rsid w:val="000A180E"/>
    <w:rsid w:val="000A1829"/>
    <w:rsid w:val="000A1B41"/>
    <w:rsid w:val="000A1B93"/>
    <w:rsid w:val="000A1C11"/>
    <w:rsid w:val="000A1C1E"/>
    <w:rsid w:val="000A1D9C"/>
    <w:rsid w:val="000A1DB5"/>
    <w:rsid w:val="000A20AA"/>
    <w:rsid w:val="000A2186"/>
    <w:rsid w:val="000A21FF"/>
    <w:rsid w:val="000A226A"/>
    <w:rsid w:val="000A2270"/>
    <w:rsid w:val="000A241B"/>
    <w:rsid w:val="000A2431"/>
    <w:rsid w:val="000A25A5"/>
    <w:rsid w:val="000A25F1"/>
    <w:rsid w:val="000A2710"/>
    <w:rsid w:val="000A2740"/>
    <w:rsid w:val="000A282A"/>
    <w:rsid w:val="000A298D"/>
    <w:rsid w:val="000A2C71"/>
    <w:rsid w:val="000A2D25"/>
    <w:rsid w:val="000A2E6D"/>
    <w:rsid w:val="000A2EDB"/>
    <w:rsid w:val="000A2F71"/>
    <w:rsid w:val="000A3114"/>
    <w:rsid w:val="000A322E"/>
    <w:rsid w:val="000A34B3"/>
    <w:rsid w:val="000A367B"/>
    <w:rsid w:val="000A37E3"/>
    <w:rsid w:val="000A3928"/>
    <w:rsid w:val="000A3AE0"/>
    <w:rsid w:val="000A3B3F"/>
    <w:rsid w:val="000A3F2E"/>
    <w:rsid w:val="000A3F4A"/>
    <w:rsid w:val="000A3FDB"/>
    <w:rsid w:val="000A411C"/>
    <w:rsid w:val="000A429F"/>
    <w:rsid w:val="000A4355"/>
    <w:rsid w:val="000A43A9"/>
    <w:rsid w:val="000A4542"/>
    <w:rsid w:val="000A45C5"/>
    <w:rsid w:val="000A46D6"/>
    <w:rsid w:val="000A46F7"/>
    <w:rsid w:val="000A476D"/>
    <w:rsid w:val="000A47A2"/>
    <w:rsid w:val="000A47EE"/>
    <w:rsid w:val="000A480A"/>
    <w:rsid w:val="000A4823"/>
    <w:rsid w:val="000A4926"/>
    <w:rsid w:val="000A4B29"/>
    <w:rsid w:val="000A4BB6"/>
    <w:rsid w:val="000A4EED"/>
    <w:rsid w:val="000A4EF4"/>
    <w:rsid w:val="000A5019"/>
    <w:rsid w:val="000A50DA"/>
    <w:rsid w:val="000A5345"/>
    <w:rsid w:val="000A58AB"/>
    <w:rsid w:val="000A5951"/>
    <w:rsid w:val="000A5972"/>
    <w:rsid w:val="000A5B84"/>
    <w:rsid w:val="000A5F37"/>
    <w:rsid w:val="000A5FC2"/>
    <w:rsid w:val="000A6021"/>
    <w:rsid w:val="000A61AF"/>
    <w:rsid w:val="000A61FD"/>
    <w:rsid w:val="000A6481"/>
    <w:rsid w:val="000A6483"/>
    <w:rsid w:val="000A64CD"/>
    <w:rsid w:val="000A65CE"/>
    <w:rsid w:val="000A6886"/>
    <w:rsid w:val="000A68DD"/>
    <w:rsid w:val="000A6991"/>
    <w:rsid w:val="000A6A91"/>
    <w:rsid w:val="000A6B79"/>
    <w:rsid w:val="000A6C42"/>
    <w:rsid w:val="000A6CD9"/>
    <w:rsid w:val="000A6DFE"/>
    <w:rsid w:val="000A6E04"/>
    <w:rsid w:val="000A6E22"/>
    <w:rsid w:val="000A7032"/>
    <w:rsid w:val="000A7098"/>
    <w:rsid w:val="000A716A"/>
    <w:rsid w:val="000A72FB"/>
    <w:rsid w:val="000A7654"/>
    <w:rsid w:val="000A795E"/>
    <w:rsid w:val="000A79B2"/>
    <w:rsid w:val="000A79ED"/>
    <w:rsid w:val="000A7C6B"/>
    <w:rsid w:val="000A7F72"/>
    <w:rsid w:val="000B056A"/>
    <w:rsid w:val="000B0729"/>
    <w:rsid w:val="000B0760"/>
    <w:rsid w:val="000B084A"/>
    <w:rsid w:val="000B0BB8"/>
    <w:rsid w:val="000B0BF6"/>
    <w:rsid w:val="000B0DF5"/>
    <w:rsid w:val="000B0E26"/>
    <w:rsid w:val="000B0ED8"/>
    <w:rsid w:val="000B0F14"/>
    <w:rsid w:val="000B12CB"/>
    <w:rsid w:val="000B12D2"/>
    <w:rsid w:val="000B1423"/>
    <w:rsid w:val="000B1443"/>
    <w:rsid w:val="000B1711"/>
    <w:rsid w:val="000B18F2"/>
    <w:rsid w:val="000B1955"/>
    <w:rsid w:val="000B19AC"/>
    <w:rsid w:val="000B1D2C"/>
    <w:rsid w:val="000B1E02"/>
    <w:rsid w:val="000B1E75"/>
    <w:rsid w:val="000B1EE7"/>
    <w:rsid w:val="000B1F02"/>
    <w:rsid w:val="000B1F55"/>
    <w:rsid w:val="000B2008"/>
    <w:rsid w:val="000B20D6"/>
    <w:rsid w:val="000B230B"/>
    <w:rsid w:val="000B2362"/>
    <w:rsid w:val="000B23B9"/>
    <w:rsid w:val="000B2755"/>
    <w:rsid w:val="000B2797"/>
    <w:rsid w:val="000B27C1"/>
    <w:rsid w:val="000B2B85"/>
    <w:rsid w:val="000B2DB5"/>
    <w:rsid w:val="000B2EAA"/>
    <w:rsid w:val="000B2FA6"/>
    <w:rsid w:val="000B3011"/>
    <w:rsid w:val="000B32B1"/>
    <w:rsid w:val="000B34A8"/>
    <w:rsid w:val="000B3552"/>
    <w:rsid w:val="000B3560"/>
    <w:rsid w:val="000B35FD"/>
    <w:rsid w:val="000B38F2"/>
    <w:rsid w:val="000B3992"/>
    <w:rsid w:val="000B3A59"/>
    <w:rsid w:val="000B3C75"/>
    <w:rsid w:val="000B3CD3"/>
    <w:rsid w:val="000B3DFA"/>
    <w:rsid w:val="000B402C"/>
    <w:rsid w:val="000B427A"/>
    <w:rsid w:val="000B4290"/>
    <w:rsid w:val="000B42A6"/>
    <w:rsid w:val="000B4525"/>
    <w:rsid w:val="000B476A"/>
    <w:rsid w:val="000B4B06"/>
    <w:rsid w:val="000B4B65"/>
    <w:rsid w:val="000B4C23"/>
    <w:rsid w:val="000B536A"/>
    <w:rsid w:val="000B560F"/>
    <w:rsid w:val="000B5850"/>
    <w:rsid w:val="000B597D"/>
    <w:rsid w:val="000B5B1F"/>
    <w:rsid w:val="000B5B84"/>
    <w:rsid w:val="000B5C77"/>
    <w:rsid w:val="000B5E18"/>
    <w:rsid w:val="000B6543"/>
    <w:rsid w:val="000B67C6"/>
    <w:rsid w:val="000B693A"/>
    <w:rsid w:val="000B693E"/>
    <w:rsid w:val="000B6B3B"/>
    <w:rsid w:val="000B6BFE"/>
    <w:rsid w:val="000B6E3A"/>
    <w:rsid w:val="000B6E80"/>
    <w:rsid w:val="000B6F2D"/>
    <w:rsid w:val="000B6F36"/>
    <w:rsid w:val="000B6FAE"/>
    <w:rsid w:val="000B7082"/>
    <w:rsid w:val="000B72CE"/>
    <w:rsid w:val="000B72F3"/>
    <w:rsid w:val="000B732B"/>
    <w:rsid w:val="000B7428"/>
    <w:rsid w:val="000B74CF"/>
    <w:rsid w:val="000B7529"/>
    <w:rsid w:val="000B76AE"/>
    <w:rsid w:val="000B7779"/>
    <w:rsid w:val="000B78EF"/>
    <w:rsid w:val="000B79BB"/>
    <w:rsid w:val="000B7A2C"/>
    <w:rsid w:val="000B7ADD"/>
    <w:rsid w:val="000B7C32"/>
    <w:rsid w:val="000B7C40"/>
    <w:rsid w:val="000C001B"/>
    <w:rsid w:val="000C04D8"/>
    <w:rsid w:val="000C0A9F"/>
    <w:rsid w:val="000C0B9C"/>
    <w:rsid w:val="000C0BAA"/>
    <w:rsid w:val="000C0C2C"/>
    <w:rsid w:val="000C0C84"/>
    <w:rsid w:val="000C103C"/>
    <w:rsid w:val="000C124B"/>
    <w:rsid w:val="000C17B4"/>
    <w:rsid w:val="000C185F"/>
    <w:rsid w:val="000C1863"/>
    <w:rsid w:val="000C1865"/>
    <w:rsid w:val="000C1A71"/>
    <w:rsid w:val="000C1AC3"/>
    <w:rsid w:val="000C1CF6"/>
    <w:rsid w:val="000C1F1A"/>
    <w:rsid w:val="000C204A"/>
    <w:rsid w:val="000C2171"/>
    <w:rsid w:val="000C219B"/>
    <w:rsid w:val="000C21E7"/>
    <w:rsid w:val="000C229E"/>
    <w:rsid w:val="000C23CD"/>
    <w:rsid w:val="000C2599"/>
    <w:rsid w:val="000C26A5"/>
    <w:rsid w:val="000C27B0"/>
    <w:rsid w:val="000C283A"/>
    <w:rsid w:val="000C295A"/>
    <w:rsid w:val="000C298C"/>
    <w:rsid w:val="000C2A53"/>
    <w:rsid w:val="000C2BFB"/>
    <w:rsid w:val="000C2DE3"/>
    <w:rsid w:val="000C309F"/>
    <w:rsid w:val="000C3514"/>
    <w:rsid w:val="000C365B"/>
    <w:rsid w:val="000C3852"/>
    <w:rsid w:val="000C3942"/>
    <w:rsid w:val="000C3A4F"/>
    <w:rsid w:val="000C3AA5"/>
    <w:rsid w:val="000C3E98"/>
    <w:rsid w:val="000C4133"/>
    <w:rsid w:val="000C42B3"/>
    <w:rsid w:val="000C42CA"/>
    <w:rsid w:val="000C4328"/>
    <w:rsid w:val="000C4451"/>
    <w:rsid w:val="000C45AE"/>
    <w:rsid w:val="000C477A"/>
    <w:rsid w:val="000C4837"/>
    <w:rsid w:val="000C4B8A"/>
    <w:rsid w:val="000C4E12"/>
    <w:rsid w:val="000C4F07"/>
    <w:rsid w:val="000C5017"/>
    <w:rsid w:val="000C5297"/>
    <w:rsid w:val="000C53D4"/>
    <w:rsid w:val="000C53DE"/>
    <w:rsid w:val="000C57E0"/>
    <w:rsid w:val="000C5927"/>
    <w:rsid w:val="000C5952"/>
    <w:rsid w:val="000C5B51"/>
    <w:rsid w:val="000C5E3B"/>
    <w:rsid w:val="000C5F2D"/>
    <w:rsid w:val="000C5F82"/>
    <w:rsid w:val="000C6003"/>
    <w:rsid w:val="000C611C"/>
    <w:rsid w:val="000C62CB"/>
    <w:rsid w:val="000C6319"/>
    <w:rsid w:val="000C6394"/>
    <w:rsid w:val="000C64E5"/>
    <w:rsid w:val="000C657C"/>
    <w:rsid w:val="000C6856"/>
    <w:rsid w:val="000C6941"/>
    <w:rsid w:val="000C6959"/>
    <w:rsid w:val="000C6A0F"/>
    <w:rsid w:val="000C6B78"/>
    <w:rsid w:val="000C6B80"/>
    <w:rsid w:val="000C6E27"/>
    <w:rsid w:val="000C6E35"/>
    <w:rsid w:val="000C6FB9"/>
    <w:rsid w:val="000C72DA"/>
    <w:rsid w:val="000C738A"/>
    <w:rsid w:val="000C7500"/>
    <w:rsid w:val="000C7607"/>
    <w:rsid w:val="000C765D"/>
    <w:rsid w:val="000C767A"/>
    <w:rsid w:val="000C773E"/>
    <w:rsid w:val="000C7813"/>
    <w:rsid w:val="000C7895"/>
    <w:rsid w:val="000C7D65"/>
    <w:rsid w:val="000C7F07"/>
    <w:rsid w:val="000C7F83"/>
    <w:rsid w:val="000D01AC"/>
    <w:rsid w:val="000D02B6"/>
    <w:rsid w:val="000D04AD"/>
    <w:rsid w:val="000D04E3"/>
    <w:rsid w:val="000D08FD"/>
    <w:rsid w:val="000D094E"/>
    <w:rsid w:val="000D0C1B"/>
    <w:rsid w:val="000D0DD2"/>
    <w:rsid w:val="000D0E7D"/>
    <w:rsid w:val="000D107E"/>
    <w:rsid w:val="000D1217"/>
    <w:rsid w:val="000D1383"/>
    <w:rsid w:val="000D147C"/>
    <w:rsid w:val="000D1587"/>
    <w:rsid w:val="000D172C"/>
    <w:rsid w:val="000D1812"/>
    <w:rsid w:val="000D185F"/>
    <w:rsid w:val="000D1879"/>
    <w:rsid w:val="000D18D1"/>
    <w:rsid w:val="000D1ABB"/>
    <w:rsid w:val="000D1CB4"/>
    <w:rsid w:val="000D1CC5"/>
    <w:rsid w:val="000D2036"/>
    <w:rsid w:val="000D20A8"/>
    <w:rsid w:val="000D23B7"/>
    <w:rsid w:val="000D26A0"/>
    <w:rsid w:val="000D26F9"/>
    <w:rsid w:val="000D2706"/>
    <w:rsid w:val="000D2833"/>
    <w:rsid w:val="000D2BC8"/>
    <w:rsid w:val="000D2CE1"/>
    <w:rsid w:val="000D2D7D"/>
    <w:rsid w:val="000D2E37"/>
    <w:rsid w:val="000D2ED9"/>
    <w:rsid w:val="000D2EE2"/>
    <w:rsid w:val="000D2F7A"/>
    <w:rsid w:val="000D30A1"/>
    <w:rsid w:val="000D3109"/>
    <w:rsid w:val="000D32C9"/>
    <w:rsid w:val="000D34B4"/>
    <w:rsid w:val="000D35DF"/>
    <w:rsid w:val="000D3724"/>
    <w:rsid w:val="000D3744"/>
    <w:rsid w:val="000D377C"/>
    <w:rsid w:val="000D397C"/>
    <w:rsid w:val="000D3A6B"/>
    <w:rsid w:val="000D3ABA"/>
    <w:rsid w:val="000D3B40"/>
    <w:rsid w:val="000D3C08"/>
    <w:rsid w:val="000D3CDA"/>
    <w:rsid w:val="000D3EF7"/>
    <w:rsid w:val="000D3F75"/>
    <w:rsid w:val="000D4138"/>
    <w:rsid w:val="000D4168"/>
    <w:rsid w:val="000D426C"/>
    <w:rsid w:val="000D44F4"/>
    <w:rsid w:val="000D457E"/>
    <w:rsid w:val="000D4764"/>
    <w:rsid w:val="000D4842"/>
    <w:rsid w:val="000D4926"/>
    <w:rsid w:val="000D493D"/>
    <w:rsid w:val="000D4C16"/>
    <w:rsid w:val="000D4C3E"/>
    <w:rsid w:val="000D4DA4"/>
    <w:rsid w:val="000D4E10"/>
    <w:rsid w:val="000D4F6E"/>
    <w:rsid w:val="000D4FB7"/>
    <w:rsid w:val="000D501D"/>
    <w:rsid w:val="000D5139"/>
    <w:rsid w:val="000D515D"/>
    <w:rsid w:val="000D51EF"/>
    <w:rsid w:val="000D538B"/>
    <w:rsid w:val="000D5544"/>
    <w:rsid w:val="000D56C5"/>
    <w:rsid w:val="000D5909"/>
    <w:rsid w:val="000D596C"/>
    <w:rsid w:val="000D59A4"/>
    <w:rsid w:val="000D5B7F"/>
    <w:rsid w:val="000D5C09"/>
    <w:rsid w:val="000D5DC2"/>
    <w:rsid w:val="000D5E17"/>
    <w:rsid w:val="000D5EFA"/>
    <w:rsid w:val="000D5F3B"/>
    <w:rsid w:val="000D6224"/>
    <w:rsid w:val="000D62C9"/>
    <w:rsid w:val="000D63A5"/>
    <w:rsid w:val="000D63CE"/>
    <w:rsid w:val="000D69B8"/>
    <w:rsid w:val="000D6C1D"/>
    <w:rsid w:val="000D6D59"/>
    <w:rsid w:val="000D6D6E"/>
    <w:rsid w:val="000D6DF1"/>
    <w:rsid w:val="000D6EC1"/>
    <w:rsid w:val="000D722E"/>
    <w:rsid w:val="000D73BE"/>
    <w:rsid w:val="000D75EC"/>
    <w:rsid w:val="000D7614"/>
    <w:rsid w:val="000D7821"/>
    <w:rsid w:val="000D7899"/>
    <w:rsid w:val="000D7A74"/>
    <w:rsid w:val="000D7C88"/>
    <w:rsid w:val="000D7C8E"/>
    <w:rsid w:val="000E0024"/>
    <w:rsid w:val="000E0209"/>
    <w:rsid w:val="000E03D1"/>
    <w:rsid w:val="000E0437"/>
    <w:rsid w:val="000E05B2"/>
    <w:rsid w:val="000E05CF"/>
    <w:rsid w:val="000E060C"/>
    <w:rsid w:val="000E086C"/>
    <w:rsid w:val="000E0AB8"/>
    <w:rsid w:val="000E0C07"/>
    <w:rsid w:val="000E0CE0"/>
    <w:rsid w:val="000E0D16"/>
    <w:rsid w:val="000E0DC1"/>
    <w:rsid w:val="000E0ECA"/>
    <w:rsid w:val="000E1367"/>
    <w:rsid w:val="000E1397"/>
    <w:rsid w:val="000E141E"/>
    <w:rsid w:val="000E1899"/>
    <w:rsid w:val="000E1987"/>
    <w:rsid w:val="000E1992"/>
    <w:rsid w:val="000E19BA"/>
    <w:rsid w:val="000E1A91"/>
    <w:rsid w:val="000E1B0A"/>
    <w:rsid w:val="000E1B1A"/>
    <w:rsid w:val="000E1F85"/>
    <w:rsid w:val="000E206D"/>
    <w:rsid w:val="000E208D"/>
    <w:rsid w:val="000E223F"/>
    <w:rsid w:val="000E224F"/>
    <w:rsid w:val="000E22A9"/>
    <w:rsid w:val="000E2343"/>
    <w:rsid w:val="000E238C"/>
    <w:rsid w:val="000E24A5"/>
    <w:rsid w:val="000E25C2"/>
    <w:rsid w:val="000E2A0C"/>
    <w:rsid w:val="000E2A3F"/>
    <w:rsid w:val="000E2D11"/>
    <w:rsid w:val="000E2E92"/>
    <w:rsid w:val="000E2EBF"/>
    <w:rsid w:val="000E2F80"/>
    <w:rsid w:val="000E3053"/>
    <w:rsid w:val="000E317D"/>
    <w:rsid w:val="000E31D2"/>
    <w:rsid w:val="000E32A3"/>
    <w:rsid w:val="000E352B"/>
    <w:rsid w:val="000E35DE"/>
    <w:rsid w:val="000E35DF"/>
    <w:rsid w:val="000E3754"/>
    <w:rsid w:val="000E3815"/>
    <w:rsid w:val="000E3875"/>
    <w:rsid w:val="000E3A07"/>
    <w:rsid w:val="000E3B91"/>
    <w:rsid w:val="000E3E45"/>
    <w:rsid w:val="000E4527"/>
    <w:rsid w:val="000E480D"/>
    <w:rsid w:val="000E4818"/>
    <w:rsid w:val="000E4919"/>
    <w:rsid w:val="000E494C"/>
    <w:rsid w:val="000E4A09"/>
    <w:rsid w:val="000E4B37"/>
    <w:rsid w:val="000E4BD5"/>
    <w:rsid w:val="000E4D99"/>
    <w:rsid w:val="000E4DE2"/>
    <w:rsid w:val="000E4E1A"/>
    <w:rsid w:val="000E50BC"/>
    <w:rsid w:val="000E5150"/>
    <w:rsid w:val="000E51BC"/>
    <w:rsid w:val="000E53AB"/>
    <w:rsid w:val="000E552B"/>
    <w:rsid w:val="000E5569"/>
    <w:rsid w:val="000E5766"/>
    <w:rsid w:val="000E57FB"/>
    <w:rsid w:val="000E59AB"/>
    <w:rsid w:val="000E59E1"/>
    <w:rsid w:val="000E5D73"/>
    <w:rsid w:val="000E5FDD"/>
    <w:rsid w:val="000E6000"/>
    <w:rsid w:val="000E60B0"/>
    <w:rsid w:val="000E60C4"/>
    <w:rsid w:val="000E612E"/>
    <w:rsid w:val="000E64B9"/>
    <w:rsid w:val="000E65B7"/>
    <w:rsid w:val="000E69A4"/>
    <w:rsid w:val="000E6B7B"/>
    <w:rsid w:val="000E6C26"/>
    <w:rsid w:val="000E6CC1"/>
    <w:rsid w:val="000E6D9F"/>
    <w:rsid w:val="000E6DAB"/>
    <w:rsid w:val="000E6E94"/>
    <w:rsid w:val="000E7019"/>
    <w:rsid w:val="000E703D"/>
    <w:rsid w:val="000E70E5"/>
    <w:rsid w:val="000E71CA"/>
    <w:rsid w:val="000E71EC"/>
    <w:rsid w:val="000E7203"/>
    <w:rsid w:val="000E72B2"/>
    <w:rsid w:val="000E739D"/>
    <w:rsid w:val="000E73D9"/>
    <w:rsid w:val="000E756A"/>
    <w:rsid w:val="000E75CB"/>
    <w:rsid w:val="000E7743"/>
    <w:rsid w:val="000E7953"/>
    <w:rsid w:val="000E7A93"/>
    <w:rsid w:val="000E7B5D"/>
    <w:rsid w:val="000E7D0A"/>
    <w:rsid w:val="000E7DB7"/>
    <w:rsid w:val="000E7DED"/>
    <w:rsid w:val="000F0037"/>
    <w:rsid w:val="000F00D0"/>
    <w:rsid w:val="000F011D"/>
    <w:rsid w:val="000F0209"/>
    <w:rsid w:val="000F0220"/>
    <w:rsid w:val="000F026A"/>
    <w:rsid w:val="000F03EC"/>
    <w:rsid w:val="000F0573"/>
    <w:rsid w:val="000F0815"/>
    <w:rsid w:val="000F0894"/>
    <w:rsid w:val="000F08D9"/>
    <w:rsid w:val="000F09D5"/>
    <w:rsid w:val="000F0C59"/>
    <w:rsid w:val="000F0CF0"/>
    <w:rsid w:val="000F109B"/>
    <w:rsid w:val="000F111E"/>
    <w:rsid w:val="000F1269"/>
    <w:rsid w:val="000F1591"/>
    <w:rsid w:val="000F166D"/>
    <w:rsid w:val="000F1754"/>
    <w:rsid w:val="000F18D1"/>
    <w:rsid w:val="000F18D5"/>
    <w:rsid w:val="000F1972"/>
    <w:rsid w:val="000F19B2"/>
    <w:rsid w:val="000F1BDE"/>
    <w:rsid w:val="000F1CA5"/>
    <w:rsid w:val="000F1D63"/>
    <w:rsid w:val="000F1D65"/>
    <w:rsid w:val="000F1DAC"/>
    <w:rsid w:val="000F1E0D"/>
    <w:rsid w:val="000F1EDE"/>
    <w:rsid w:val="000F2071"/>
    <w:rsid w:val="000F214D"/>
    <w:rsid w:val="000F220D"/>
    <w:rsid w:val="000F22C5"/>
    <w:rsid w:val="000F23EC"/>
    <w:rsid w:val="000F2451"/>
    <w:rsid w:val="000F258E"/>
    <w:rsid w:val="000F25AC"/>
    <w:rsid w:val="000F2672"/>
    <w:rsid w:val="000F270B"/>
    <w:rsid w:val="000F28C7"/>
    <w:rsid w:val="000F2950"/>
    <w:rsid w:val="000F29DA"/>
    <w:rsid w:val="000F2AD7"/>
    <w:rsid w:val="000F2AE6"/>
    <w:rsid w:val="000F2DCD"/>
    <w:rsid w:val="000F2EFE"/>
    <w:rsid w:val="000F2F38"/>
    <w:rsid w:val="000F30D4"/>
    <w:rsid w:val="000F33B0"/>
    <w:rsid w:val="000F34BE"/>
    <w:rsid w:val="000F3599"/>
    <w:rsid w:val="000F35B4"/>
    <w:rsid w:val="000F35CF"/>
    <w:rsid w:val="000F361A"/>
    <w:rsid w:val="000F392D"/>
    <w:rsid w:val="000F3A41"/>
    <w:rsid w:val="000F3EAE"/>
    <w:rsid w:val="000F4512"/>
    <w:rsid w:val="000F4813"/>
    <w:rsid w:val="000F4A02"/>
    <w:rsid w:val="000F4BCC"/>
    <w:rsid w:val="000F4BFA"/>
    <w:rsid w:val="000F4D50"/>
    <w:rsid w:val="000F4F2A"/>
    <w:rsid w:val="000F4F33"/>
    <w:rsid w:val="000F51B6"/>
    <w:rsid w:val="000F5332"/>
    <w:rsid w:val="000F546B"/>
    <w:rsid w:val="000F5551"/>
    <w:rsid w:val="000F57D8"/>
    <w:rsid w:val="000F5A54"/>
    <w:rsid w:val="000F5A90"/>
    <w:rsid w:val="000F5CCC"/>
    <w:rsid w:val="000F5D3E"/>
    <w:rsid w:val="000F62A6"/>
    <w:rsid w:val="000F6336"/>
    <w:rsid w:val="000F665C"/>
    <w:rsid w:val="000F68AB"/>
    <w:rsid w:val="000F68F3"/>
    <w:rsid w:val="000F6983"/>
    <w:rsid w:val="000F69FE"/>
    <w:rsid w:val="000F6C26"/>
    <w:rsid w:val="000F6E41"/>
    <w:rsid w:val="000F6E79"/>
    <w:rsid w:val="000F6EB5"/>
    <w:rsid w:val="000F705C"/>
    <w:rsid w:val="000F74B2"/>
    <w:rsid w:val="000F791D"/>
    <w:rsid w:val="000F79B7"/>
    <w:rsid w:val="000F7B1E"/>
    <w:rsid w:val="000F7BD9"/>
    <w:rsid w:val="000F7CB8"/>
    <w:rsid w:val="000F7D3C"/>
    <w:rsid w:val="000F7E87"/>
    <w:rsid w:val="000F7EC8"/>
    <w:rsid w:val="000F7F23"/>
    <w:rsid w:val="0010002B"/>
    <w:rsid w:val="001001DB"/>
    <w:rsid w:val="0010023C"/>
    <w:rsid w:val="00100353"/>
    <w:rsid w:val="00100400"/>
    <w:rsid w:val="001005A6"/>
    <w:rsid w:val="001005C9"/>
    <w:rsid w:val="00100688"/>
    <w:rsid w:val="001006BE"/>
    <w:rsid w:val="001006FE"/>
    <w:rsid w:val="00100750"/>
    <w:rsid w:val="001009BE"/>
    <w:rsid w:val="00100A78"/>
    <w:rsid w:val="00100C18"/>
    <w:rsid w:val="00100E5C"/>
    <w:rsid w:val="00100E66"/>
    <w:rsid w:val="00100F48"/>
    <w:rsid w:val="00101533"/>
    <w:rsid w:val="00101699"/>
    <w:rsid w:val="001017AF"/>
    <w:rsid w:val="001019E0"/>
    <w:rsid w:val="00101AFE"/>
    <w:rsid w:val="00101B6D"/>
    <w:rsid w:val="00101C26"/>
    <w:rsid w:val="00101DA0"/>
    <w:rsid w:val="00101F23"/>
    <w:rsid w:val="001020F9"/>
    <w:rsid w:val="00102107"/>
    <w:rsid w:val="0010218A"/>
    <w:rsid w:val="0010225F"/>
    <w:rsid w:val="00102382"/>
    <w:rsid w:val="00102397"/>
    <w:rsid w:val="001025EE"/>
    <w:rsid w:val="00102A56"/>
    <w:rsid w:val="00102B9F"/>
    <w:rsid w:val="00102C09"/>
    <w:rsid w:val="00102CF5"/>
    <w:rsid w:val="00102DC9"/>
    <w:rsid w:val="00102DF4"/>
    <w:rsid w:val="00102E13"/>
    <w:rsid w:val="00102E9A"/>
    <w:rsid w:val="00103008"/>
    <w:rsid w:val="0010313C"/>
    <w:rsid w:val="0010343F"/>
    <w:rsid w:val="0010347D"/>
    <w:rsid w:val="001034E1"/>
    <w:rsid w:val="001034E2"/>
    <w:rsid w:val="00103506"/>
    <w:rsid w:val="0010387F"/>
    <w:rsid w:val="001038A4"/>
    <w:rsid w:val="0010390A"/>
    <w:rsid w:val="00103956"/>
    <w:rsid w:val="00103986"/>
    <w:rsid w:val="00103A8B"/>
    <w:rsid w:val="00103AC5"/>
    <w:rsid w:val="00103BC6"/>
    <w:rsid w:val="00103FAC"/>
    <w:rsid w:val="00103FD0"/>
    <w:rsid w:val="00103FD7"/>
    <w:rsid w:val="001040F4"/>
    <w:rsid w:val="001041B6"/>
    <w:rsid w:val="001041BF"/>
    <w:rsid w:val="0010433B"/>
    <w:rsid w:val="00104369"/>
    <w:rsid w:val="00104494"/>
    <w:rsid w:val="0010450D"/>
    <w:rsid w:val="0010454D"/>
    <w:rsid w:val="001049BE"/>
    <w:rsid w:val="001049DF"/>
    <w:rsid w:val="00104A9C"/>
    <w:rsid w:val="00104C6C"/>
    <w:rsid w:val="00104D24"/>
    <w:rsid w:val="00104D57"/>
    <w:rsid w:val="00104EB3"/>
    <w:rsid w:val="00104F8F"/>
    <w:rsid w:val="00104FFB"/>
    <w:rsid w:val="0010506B"/>
    <w:rsid w:val="0010524E"/>
    <w:rsid w:val="001052F0"/>
    <w:rsid w:val="00105331"/>
    <w:rsid w:val="00105341"/>
    <w:rsid w:val="00105627"/>
    <w:rsid w:val="001056D5"/>
    <w:rsid w:val="00105867"/>
    <w:rsid w:val="00105905"/>
    <w:rsid w:val="001059A1"/>
    <w:rsid w:val="00105A25"/>
    <w:rsid w:val="00105F75"/>
    <w:rsid w:val="00106042"/>
    <w:rsid w:val="00106193"/>
    <w:rsid w:val="00106258"/>
    <w:rsid w:val="0010631D"/>
    <w:rsid w:val="00106348"/>
    <w:rsid w:val="001063A3"/>
    <w:rsid w:val="0010670E"/>
    <w:rsid w:val="0010687F"/>
    <w:rsid w:val="00106904"/>
    <w:rsid w:val="00106B53"/>
    <w:rsid w:val="00106C6B"/>
    <w:rsid w:val="00106ED4"/>
    <w:rsid w:val="00106EFF"/>
    <w:rsid w:val="00106F99"/>
    <w:rsid w:val="00107503"/>
    <w:rsid w:val="0010751A"/>
    <w:rsid w:val="001075A8"/>
    <w:rsid w:val="001076D5"/>
    <w:rsid w:val="00107775"/>
    <w:rsid w:val="00107958"/>
    <w:rsid w:val="00107B49"/>
    <w:rsid w:val="00107BAD"/>
    <w:rsid w:val="00107C0A"/>
    <w:rsid w:val="00107C0C"/>
    <w:rsid w:val="00107EA7"/>
    <w:rsid w:val="00107F63"/>
    <w:rsid w:val="00107FCD"/>
    <w:rsid w:val="0011000D"/>
    <w:rsid w:val="00110050"/>
    <w:rsid w:val="0011015F"/>
    <w:rsid w:val="0011035B"/>
    <w:rsid w:val="0011038D"/>
    <w:rsid w:val="00110420"/>
    <w:rsid w:val="001108B7"/>
    <w:rsid w:val="00110ABA"/>
    <w:rsid w:val="00110AF5"/>
    <w:rsid w:val="00110B6D"/>
    <w:rsid w:val="001113B1"/>
    <w:rsid w:val="001114F1"/>
    <w:rsid w:val="001115E2"/>
    <w:rsid w:val="001115FF"/>
    <w:rsid w:val="0011177D"/>
    <w:rsid w:val="0011178C"/>
    <w:rsid w:val="00111BC3"/>
    <w:rsid w:val="00111D61"/>
    <w:rsid w:val="001120B4"/>
    <w:rsid w:val="001121A7"/>
    <w:rsid w:val="001121A9"/>
    <w:rsid w:val="0011227D"/>
    <w:rsid w:val="001122BC"/>
    <w:rsid w:val="001123FD"/>
    <w:rsid w:val="0011248D"/>
    <w:rsid w:val="001126BF"/>
    <w:rsid w:val="001126EB"/>
    <w:rsid w:val="00112717"/>
    <w:rsid w:val="00112FEE"/>
    <w:rsid w:val="001131E0"/>
    <w:rsid w:val="00113556"/>
    <w:rsid w:val="0011359E"/>
    <w:rsid w:val="001136A9"/>
    <w:rsid w:val="00113802"/>
    <w:rsid w:val="0011380B"/>
    <w:rsid w:val="00113926"/>
    <w:rsid w:val="00113D22"/>
    <w:rsid w:val="00113D46"/>
    <w:rsid w:val="00113D69"/>
    <w:rsid w:val="00113E52"/>
    <w:rsid w:val="00113ED1"/>
    <w:rsid w:val="0011404A"/>
    <w:rsid w:val="00114260"/>
    <w:rsid w:val="00114376"/>
    <w:rsid w:val="00114456"/>
    <w:rsid w:val="00114488"/>
    <w:rsid w:val="001144C2"/>
    <w:rsid w:val="001148D3"/>
    <w:rsid w:val="00114947"/>
    <w:rsid w:val="00114AF7"/>
    <w:rsid w:val="00114D0A"/>
    <w:rsid w:val="00114F3B"/>
    <w:rsid w:val="00114FBF"/>
    <w:rsid w:val="00114FDF"/>
    <w:rsid w:val="00115169"/>
    <w:rsid w:val="001154C7"/>
    <w:rsid w:val="0011552E"/>
    <w:rsid w:val="0011570F"/>
    <w:rsid w:val="00115811"/>
    <w:rsid w:val="0011589C"/>
    <w:rsid w:val="001159FF"/>
    <w:rsid w:val="00115ADF"/>
    <w:rsid w:val="00115B38"/>
    <w:rsid w:val="00115E57"/>
    <w:rsid w:val="00115F44"/>
    <w:rsid w:val="00116098"/>
    <w:rsid w:val="001160FA"/>
    <w:rsid w:val="00116198"/>
    <w:rsid w:val="001164CA"/>
    <w:rsid w:val="00116649"/>
    <w:rsid w:val="00116679"/>
    <w:rsid w:val="0011668F"/>
    <w:rsid w:val="00116802"/>
    <w:rsid w:val="0011689F"/>
    <w:rsid w:val="001168EE"/>
    <w:rsid w:val="00116A48"/>
    <w:rsid w:val="00116EC4"/>
    <w:rsid w:val="00116EF1"/>
    <w:rsid w:val="0011705B"/>
    <w:rsid w:val="0011710C"/>
    <w:rsid w:val="00117329"/>
    <w:rsid w:val="00117391"/>
    <w:rsid w:val="001173B1"/>
    <w:rsid w:val="0011742D"/>
    <w:rsid w:val="00117522"/>
    <w:rsid w:val="00117598"/>
    <w:rsid w:val="001175D3"/>
    <w:rsid w:val="0011779A"/>
    <w:rsid w:val="00117A1A"/>
    <w:rsid w:val="001203C3"/>
    <w:rsid w:val="001203DF"/>
    <w:rsid w:val="001208A4"/>
    <w:rsid w:val="00120923"/>
    <w:rsid w:val="001209FF"/>
    <w:rsid w:val="00120ACB"/>
    <w:rsid w:val="00120C0D"/>
    <w:rsid w:val="00120D83"/>
    <w:rsid w:val="0012129D"/>
    <w:rsid w:val="00121743"/>
    <w:rsid w:val="00121D6F"/>
    <w:rsid w:val="00121E17"/>
    <w:rsid w:val="00122002"/>
    <w:rsid w:val="00122070"/>
    <w:rsid w:val="00122129"/>
    <w:rsid w:val="0012220C"/>
    <w:rsid w:val="00122406"/>
    <w:rsid w:val="001224B3"/>
    <w:rsid w:val="00122622"/>
    <w:rsid w:val="001227C5"/>
    <w:rsid w:val="001229EC"/>
    <w:rsid w:val="00122A27"/>
    <w:rsid w:val="00122B96"/>
    <w:rsid w:val="00122C2D"/>
    <w:rsid w:val="00122EF0"/>
    <w:rsid w:val="0012316B"/>
    <w:rsid w:val="001231F0"/>
    <w:rsid w:val="001231F4"/>
    <w:rsid w:val="0012327C"/>
    <w:rsid w:val="001233C2"/>
    <w:rsid w:val="0012355E"/>
    <w:rsid w:val="001235FA"/>
    <w:rsid w:val="0012367B"/>
    <w:rsid w:val="001236EC"/>
    <w:rsid w:val="0012376B"/>
    <w:rsid w:val="001239CB"/>
    <w:rsid w:val="00123A40"/>
    <w:rsid w:val="00123A94"/>
    <w:rsid w:val="00123B2E"/>
    <w:rsid w:val="00123C7A"/>
    <w:rsid w:val="00123E0C"/>
    <w:rsid w:val="00123E21"/>
    <w:rsid w:val="00123EB4"/>
    <w:rsid w:val="001240D6"/>
    <w:rsid w:val="0012420C"/>
    <w:rsid w:val="00124317"/>
    <w:rsid w:val="001244B7"/>
    <w:rsid w:val="00124548"/>
    <w:rsid w:val="0012455F"/>
    <w:rsid w:val="001246D9"/>
    <w:rsid w:val="001249B0"/>
    <w:rsid w:val="001249BA"/>
    <w:rsid w:val="00124ADA"/>
    <w:rsid w:val="00124B51"/>
    <w:rsid w:val="00124C1D"/>
    <w:rsid w:val="00124CB8"/>
    <w:rsid w:val="00124E14"/>
    <w:rsid w:val="00124F27"/>
    <w:rsid w:val="00125054"/>
    <w:rsid w:val="001253B1"/>
    <w:rsid w:val="001253DB"/>
    <w:rsid w:val="0012541C"/>
    <w:rsid w:val="001255E3"/>
    <w:rsid w:val="0012561E"/>
    <w:rsid w:val="0012572D"/>
    <w:rsid w:val="001258AC"/>
    <w:rsid w:val="00125C4A"/>
    <w:rsid w:val="00125C86"/>
    <w:rsid w:val="00125CEC"/>
    <w:rsid w:val="00126051"/>
    <w:rsid w:val="00126966"/>
    <w:rsid w:val="0012699D"/>
    <w:rsid w:val="00126A86"/>
    <w:rsid w:val="00126B26"/>
    <w:rsid w:val="00126CD9"/>
    <w:rsid w:val="00126D91"/>
    <w:rsid w:val="00126E06"/>
    <w:rsid w:val="00126EB6"/>
    <w:rsid w:val="00126ECE"/>
    <w:rsid w:val="00126ED7"/>
    <w:rsid w:val="001270E1"/>
    <w:rsid w:val="001271EE"/>
    <w:rsid w:val="001272A7"/>
    <w:rsid w:val="001273FD"/>
    <w:rsid w:val="001277B5"/>
    <w:rsid w:val="00127886"/>
    <w:rsid w:val="001278B0"/>
    <w:rsid w:val="00127A2B"/>
    <w:rsid w:val="00127C45"/>
    <w:rsid w:val="00127DCA"/>
    <w:rsid w:val="00127DD9"/>
    <w:rsid w:val="00127EA3"/>
    <w:rsid w:val="00127F90"/>
    <w:rsid w:val="001300B0"/>
    <w:rsid w:val="00130131"/>
    <w:rsid w:val="00130691"/>
    <w:rsid w:val="001306A8"/>
    <w:rsid w:val="001307A7"/>
    <w:rsid w:val="00130D08"/>
    <w:rsid w:val="00130F81"/>
    <w:rsid w:val="001310D7"/>
    <w:rsid w:val="00131135"/>
    <w:rsid w:val="00131242"/>
    <w:rsid w:val="001312CA"/>
    <w:rsid w:val="001314CA"/>
    <w:rsid w:val="00131521"/>
    <w:rsid w:val="001316C2"/>
    <w:rsid w:val="001319E9"/>
    <w:rsid w:val="00131BDF"/>
    <w:rsid w:val="00131C06"/>
    <w:rsid w:val="001321A7"/>
    <w:rsid w:val="001321DE"/>
    <w:rsid w:val="00132278"/>
    <w:rsid w:val="001323AD"/>
    <w:rsid w:val="001324F9"/>
    <w:rsid w:val="00132867"/>
    <w:rsid w:val="001328B6"/>
    <w:rsid w:val="00132C07"/>
    <w:rsid w:val="00132CDB"/>
    <w:rsid w:val="00132CF6"/>
    <w:rsid w:val="00132F71"/>
    <w:rsid w:val="0013300B"/>
    <w:rsid w:val="001331DA"/>
    <w:rsid w:val="00133306"/>
    <w:rsid w:val="00133777"/>
    <w:rsid w:val="001338EC"/>
    <w:rsid w:val="00133A75"/>
    <w:rsid w:val="00133BA2"/>
    <w:rsid w:val="00133EC3"/>
    <w:rsid w:val="001340FC"/>
    <w:rsid w:val="001343A7"/>
    <w:rsid w:val="0013447F"/>
    <w:rsid w:val="001344EC"/>
    <w:rsid w:val="001346D9"/>
    <w:rsid w:val="001346DE"/>
    <w:rsid w:val="00134727"/>
    <w:rsid w:val="0013488F"/>
    <w:rsid w:val="00134AD6"/>
    <w:rsid w:val="00134C08"/>
    <w:rsid w:val="00134E51"/>
    <w:rsid w:val="00134FFF"/>
    <w:rsid w:val="00135001"/>
    <w:rsid w:val="00135082"/>
    <w:rsid w:val="0013508A"/>
    <w:rsid w:val="00135292"/>
    <w:rsid w:val="001353B2"/>
    <w:rsid w:val="001353B7"/>
    <w:rsid w:val="00135642"/>
    <w:rsid w:val="001357F1"/>
    <w:rsid w:val="001357F5"/>
    <w:rsid w:val="00135885"/>
    <w:rsid w:val="00135953"/>
    <w:rsid w:val="00135BA7"/>
    <w:rsid w:val="00135EAD"/>
    <w:rsid w:val="00135F91"/>
    <w:rsid w:val="001361A7"/>
    <w:rsid w:val="0013628C"/>
    <w:rsid w:val="001362AC"/>
    <w:rsid w:val="001362D6"/>
    <w:rsid w:val="00136948"/>
    <w:rsid w:val="00136AA8"/>
    <w:rsid w:val="00136ACC"/>
    <w:rsid w:val="00136CC5"/>
    <w:rsid w:val="00136DA5"/>
    <w:rsid w:val="0013709C"/>
    <w:rsid w:val="00137101"/>
    <w:rsid w:val="0013710C"/>
    <w:rsid w:val="00137653"/>
    <w:rsid w:val="0013767E"/>
    <w:rsid w:val="001377F1"/>
    <w:rsid w:val="00137E18"/>
    <w:rsid w:val="0014016C"/>
    <w:rsid w:val="0014044D"/>
    <w:rsid w:val="0014061D"/>
    <w:rsid w:val="001407B8"/>
    <w:rsid w:val="00140ABC"/>
    <w:rsid w:val="00140E07"/>
    <w:rsid w:val="0014111D"/>
    <w:rsid w:val="0014174C"/>
    <w:rsid w:val="0014184E"/>
    <w:rsid w:val="00141CAD"/>
    <w:rsid w:val="00141D2E"/>
    <w:rsid w:val="00141FCB"/>
    <w:rsid w:val="001421B7"/>
    <w:rsid w:val="0014264A"/>
    <w:rsid w:val="001426CB"/>
    <w:rsid w:val="00142717"/>
    <w:rsid w:val="001427AF"/>
    <w:rsid w:val="001428C8"/>
    <w:rsid w:val="001428FD"/>
    <w:rsid w:val="00142903"/>
    <w:rsid w:val="00142A1E"/>
    <w:rsid w:val="00142A49"/>
    <w:rsid w:val="00142AE7"/>
    <w:rsid w:val="00142BF5"/>
    <w:rsid w:val="00142C47"/>
    <w:rsid w:val="00142ECA"/>
    <w:rsid w:val="001433AB"/>
    <w:rsid w:val="0014342C"/>
    <w:rsid w:val="0014342E"/>
    <w:rsid w:val="0014344D"/>
    <w:rsid w:val="0014356D"/>
    <w:rsid w:val="0014358C"/>
    <w:rsid w:val="001439C2"/>
    <w:rsid w:val="00143D7F"/>
    <w:rsid w:val="00143D9A"/>
    <w:rsid w:val="00143E3A"/>
    <w:rsid w:val="00143F22"/>
    <w:rsid w:val="00143FB9"/>
    <w:rsid w:val="00144060"/>
    <w:rsid w:val="001440A9"/>
    <w:rsid w:val="0014443C"/>
    <w:rsid w:val="001445C2"/>
    <w:rsid w:val="001447F7"/>
    <w:rsid w:val="00144AA3"/>
    <w:rsid w:val="00144B7E"/>
    <w:rsid w:val="00144FA8"/>
    <w:rsid w:val="00144FE2"/>
    <w:rsid w:val="00145135"/>
    <w:rsid w:val="00145168"/>
    <w:rsid w:val="001451B7"/>
    <w:rsid w:val="00145428"/>
    <w:rsid w:val="001454DD"/>
    <w:rsid w:val="00145534"/>
    <w:rsid w:val="00145635"/>
    <w:rsid w:val="0014568C"/>
    <w:rsid w:val="0014570B"/>
    <w:rsid w:val="00145901"/>
    <w:rsid w:val="00145A5A"/>
    <w:rsid w:val="00145ABC"/>
    <w:rsid w:val="00145BFF"/>
    <w:rsid w:val="00145D85"/>
    <w:rsid w:val="00145DAD"/>
    <w:rsid w:val="00145E13"/>
    <w:rsid w:val="00145EA2"/>
    <w:rsid w:val="00145FB1"/>
    <w:rsid w:val="00146053"/>
    <w:rsid w:val="00146067"/>
    <w:rsid w:val="00146119"/>
    <w:rsid w:val="001461BE"/>
    <w:rsid w:val="001462CD"/>
    <w:rsid w:val="0014648C"/>
    <w:rsid w:val="001464BA"/>
    <w:rsid w:val="001467DE"/>
    <w:rsid w:val="001468EE"/>
    <w:rsid w:val="00146ADA"/>
    <w:rsid w:val="00146E6A"/>
    <w:rsid w:val="001471E6"/>
    <w:rsid w:val="00147212"/>
    <w:rsid w:val="001472AF"/>
    <w:rsid w:val="00147314"/>
    <w:rsid w:val="00147430"/>
    <w:rsid w:val="0014749E"/>
    <w:rsid w:val="001474A4"/>
    <w:rsid w:val="001474D2"/>
    <w:rsid w:val="001478D0"/>
    <w:rsid w:val="001479B2"/>
    <w:rsid w:val="00147B8A"/>
    <w:rsid w:val="00147BE9"/>
    <w:rsid w:val="00147C14"/>
    <w:rsid w:val="00147C3B"/>
    <w:rsid w:val="00147C3C"/>
    <w:rsid w:val="00147C70"/>
    <w:rsid w:val="00147C80"/>
    <w:rsid w:val="00147D3B"/>
    <w:rsid w:val="001500E1"/>
    <w:rsid w:val="0015045C"/>
    <w:rsid w:val="001504EF"/>
    <w:rsid w:val="00150831"/>
    <w:rsid w:val="001509F6"/>
    <w:rsid w:val="00150A60"/>
    <w:rsid w:val="00150AB6"/>
    <w:rsid w:val="00150B2F"/>
    <w:rsid w:val="00150B51"/>
    <w:rsid w:val="00150BC5"/>
    <w:rsid w:val="00150C28"/>
    <w:rsid w:val="00150C5B"/>
    <w:rsid w:val="00150D23"/>
    <w:rsid w:val="00150D82"/>
    <w:rsid w:val="00150DA0"/>
    <w:rsid w:val="00150EF0"/>
    <w:rsid w:val="001511A0"/>
    <w:rsid w:val="0015138F"/>
    <w:rsid w:val="00151489"/>
    <w:rsid w:val="001514B3"/>
    <w:rsid w:val="001514C7"/>
    <w:rsid w:val="0015156C"/>
    <w:rsid w:val="001515B6"/>
    <w:rsid w:val="0015163F"/>
    <w:rsid w:val="00151672"/>
    <w:rsid w:val="001516B7"/>
    <w:rsid w:val="0015178F"/>
    <w:rsid w:val="00151963"/>
    <w:rsid w:val="001519DA"/>
    <w:rsid w:val="00151B6B"/>
    <w:rsid w:val="00151D9D"/>
    <w:rsid w:val="00151E16"/>
    <w:rsid w:val="00151EF3"/>
    <w:rsid w:val="00151F6E"/>
    <w:rsid w:val="00151FBF"/>
    <w:rsid w:val="00152004"/>
    <w:rsid w:val="00152030"/>
    <w:rsid w:val="0015204C"/>
    <w:rsid w:val="0015208B"/>
    <w:rsid w:val="001521B6"/>
    <w:rsid w:val="001522EF"/>
    <w:rsid w:val="00152376"/>
    <w:rsid w:val="00152399"/>
    <w:rsid w:val="0015262D"/>
    <w:rsid w:val="0015264E"/>
    <w:rsid w:val="0015269F"/>
    <w:rsid w:val="001526EB"/>
    <w:rsid w:val="001529B2"/>
    <w:rsid w:val="001529E0"/>
    <w:rsid w:val="001529F7"/>
    <w:rsid w:val="00152D6C"/>
    <w:rsid w:val="00152D85"/>
    <w:rsid w:val="00152FCD"/>
    <w:rsid w:val="001530C4"/>
    <w:rsid w:val="001531D1"/>
    <w:rsid w:val="001532AD"/>
    <w:rsid w:val="00153866"/>
    <w:rsid w:val="001539A7"/>
    <w:rsid w:val="00153B11"/>
    <w:rsid w:val="00153BB8"/>
    <w:rsid w:val="00153BC5"/>
    <w:rsid w:val="00153C71"/>
    <w:rsid w:val="00153DCF"/>
    <w:rsid w:val="00153E64"/>
    <w:rsid w:val="0015400F"/>
    <w:rsid w:val="00154073"/>
    <w:rsid w:val="0015410E"/>
    <w:rsid w:val="0015415B"/>
    <w:rsid w:val="00154290"/>
    <w:rsid w:val="00154393"/>
    <w:rsid w:val="001544B9"/>
    <w:rsid w:val="001544FB"/>
    <w:rsid w:val="00154502"/>
    <w:rsid w:val="00154667"/>
    <w:rsid w:val="001546E6"/>
    <w:rsid w:val="00154761"/>
    <w:rsid w:val="00154ADB"/>
    <w:rsid w:val="00154B16"/>
    <w:rsid w:val="00154EA5"/>
    <w:rsid w:val="0015557D"/>
    <w:rsid w:val="00155792"/>
    <w:rsid w:val="00155832"/>
    <w:rsid w:val="001559A8"/>
    <w:rsid w:val="00155A9E"/>
    <w:rsid w:val="00155BBD"/>
    <w:rsid w:val="00155C62"/>
    <w:rsid w:val="00155E1A"/>
    <w:rsid w:val="00155E1F"/>
    <w:rsid w:val="00155ED4"/>
    <w:rsid w:val="00155F7F"/>
    <w:rsid w:val="0015626D"/>
    <w:rsid w:val="001565DD"/>
    <w:rsid w:val="00156674"/>
    <w:rsid w:val="001566C4"/>
    <w:rsid w:val="001567E5"/>
    <w:rsid w:val="00156817"/>
    <w:rsid w:val="001568AF"/>
    <w:rsid w:val="0015697E"/>
    <w:rsid w:val="00156A15"/>
    <w:rsid w:val="00156ACD"/>
    <w:rsid w:val="00156ACF"/>
    <w:rsid w:val="00156AF2"/>
    <w:rsid w:val="00156B9F"/>
    <w:rsid w:val="00156BBC"/>
    <w:rsid w:val="00156CB0"/>
    <w:rsid w:val="00156D90"/>
    <w:rsid w:val="00156DCA"/>
    <w:rsid w:val="0015709C"/>
    <w:rsid w:val="001571A7"/>
    <w:rsid w:val="0015751E"/>
    <w:rsid w:val="00157843"/>
    <w:rsid w:val="001579D4"/>
    <w:rsid w:val="00157B36"/>
    <w:rsid w:val="00157C0A"/>
    <w:rsid w:val="00157CF4"/>
    <w:rsid w:val="00157E82"/>
    <w:rsid w:val="00157EBE"/>
    <w:rsid w:val="00157F01"/>
    <w:rsid w:val="0016003F"/>
    <w:rsid w:val="0016012B"/>
    <w:rsid w:val="0016026E"/>
    <w:rsid w:val="001604F7"/>
    <w:rsid w:val="00160564"/>
    <w:rsid w:val="001606B8"/>
    <w:rsid w:val="00160771"/>
    <w:rsid w:val="00160792"/>
    <w:rsid w:val="00160CC7"/>
    <w:rsid w:val="00160D7B"/>
    <w:rsid w:val="00160DB2"/>
    <w:rsid w:val="00160E09"/>
    <w:rsid w:val="00160F9A"/>
    <w:rsid w:val="00161016"/>
    <w:rsid w:val="0016102A"/>
    <w:rsid w:val="0016102C"/>
    <w:rsid w:val="00161129"/>
    <w:rsid w:val="00161223"/>
    <w:rsid w:val="00161249"/>
    <w:rsid w:val="00161460"/>
    <w:rsid w:val="00161512"/>
    <w:rsid w:val="0016163E"/>
    <w:rsid w:val="00161687"/>
    <w:rsid w:val="00161734"/>
    <w:rsid w:val="00161771"/>
    <w:rsid w:val="00161888"/>
    <w:rsid w:val="001618F3"/>
    <w:rsid w:val="001619D5"/>
    <w:rsid w:val="00161A60"/>
    <w:rsid w:val="00161F0E"/>
    <w:rsid w:val="0016207C"/>
    <w:rsid w:val="001620C3"/>
    <w:rsid w:val="001621F6"/>
    <w:rsid w:val="0016225D"/>
    <w:rsid w:val="001622A0"/>
    <w:rsid w:val="001623AB"/>
    <w:rsid w:val="0016241D"/>
    <w:rsid w:val="001625A6"/>
    <w:rsid w:val="001626C6"/>
    <w:rsid w:val="00162875"/>
    <w:rsid w:val="001629A2"/>
    <w:rsid w:val="00162B40"/>
    <w:rsid w:val="00162C42"/>
    <w:rsid w:val="00162CE7"/>
    <w:rsid w:val="00162F1B"/>
    <w:rsid w:val="00162F6F"/>
    <w:rsid w:val="00162FA1"/>
    <w:rsid w:val="00162FAE"/>
    <w:rsid w:val="00162FAF"/>
    <w:rsid w:val="00163067"/>
    <w:rsid w:val="00163124"/>
    <w:rsid w:val="00163169"/>
    <w:rsid w:val="001631AA"/>
    <w:rsid w:val="00163324"/>
    <w:rsid w:val="00163394"/>
    <w:rsid w:val="001634DA"/>
    <w:rsid w:val="001637A2"/>
    <w:rsid w:val="001637E0"/>
    <w:rsid w:val="00163892"/>
    <w:rsid w:val="00163C0B"/>
    <w:rsid w:val="00163C39"/>
    <w:rsid w:val="00163C6F"/>
    <w:rsid w:val="00163DA1"/>
    <w:rsid w:val="00163DF6"/>
    <w:rsid w:val="00163F55"/>
    <w:rsid w:val="0016444A"/>
    <w:rsid w:val="0016449A"/>
    <w:rsid w:val="00164511"/>
    <w:rsid w:val="0016451C"/>
    <w:rsid w:val="00164686"/>
    <w:rsid w:val="001647CE"/>
    <w:rsid w:val="00164AAC"/>
    <w:rsid w:val="00164CB8"/>
    <w:rsid w:val="00164D4E"/>
    <w:rsid w:val="00164F1A"/>
    <w:rsid w:val="00165053"/>
    <w:rsid w:val="00165264"/>
    <w:rsid w:val="00165275"/>
    <w:rsid w:val="001652D3"/>
    <w:rsid w:val="001656D9"/>
    <w:rsid w:val="00165AAB"/>
    <w:rsid w:val="00165AFE"/>
    <w:rsid w:val="00165BE7"/>
    <w:rsid w:val="00165D16"/>
    <w:rsid w:val="00166210"/>
    <w:rsid w:val="0016624D"/>
    <w:rsid w:val="0016638C"/>
    <w:rsid w:val="001663B3"/>
    <w:rsid w:val="001664AA"/>
    <w:rsid w:val="001665D9"/>
    <w:rsid w:val="001669D6"/>
    <w:rsid w:val="00166B34"/>
    <w:rsid w:val="00166B51"/>
    <w:rsid w:val="00166BAE"/>
    <w:rsid w:val="00166C83"/>
    <w:rsid w:val="00166CB5"/>
    <w:rsid w:val="00166E8B"/>
    <w:rsid w:val="00167012"/>
    <w:rsid w:val="00167114"/>
    <w:rsid w:val="0016723F"/>
    <w:rsid w:val="00167245"/>
    <w:rsid w:val="0016728E"/>
    <w:rsid w:val="00167305"/>
    <w:rsid w:val="00167492"/>
    <w:rsid w:val="001674E3"/>
    <w:rsid w:val="001675EA"/>
    <w:rsid w:val="00167945"/>
    <w:rsid w:val="00167A2F"/>
    <w:rsid w:val="00167A4D"/>
    <w:rsid w:val="00167AE9"/>
    <w:rsid w:val="00167B8E"/>
    <w:rsid w:val="00167BBE"/>
    <w:rsid w:val="00167C37"/>
    <w:rsid w:val="00167D0F"/>
    <w:rsid w:val="0017007F"/>
    <w:rsid w:val="0017021A"/>
    <w:rsid w:val="00170232"/>
    <w:rsid w:val="00170A3E"/>
    <w:rsid w:val="00170AE3"/>
    <w:rsid w:val="00170B80"/>
    <w:rsid w:val="00170BC8"/>
    <w:rsid w:val="00170CA9"/>
    <w:rsid w:val="00170CEF"/>
    <w:rsid w:val="00170E79"/>
    <w:rsid w:val="00170FC2"/>
    <w:rsid w:val="00170FF5"/>
    <w:rsid w:val="001710B4"/>
    <w:rsid w:val="0017127C"/>
    <w:rsid w:val="001712DE"/>
    <w:rsid w:val="00171562"/>
    <w:rsid w:val="001716FA"/>
    <w:rsid w:val="00171A3A"/>
    <w:rsid w:val="00171B57"/>
    <w:rsid w:val="00171BF4"/>
    <w:rsid w:val="00171C33"/>
    <w:rsid w:val="00171C41"/>
    <w:rsid w:val="00171CFA"/>
    <w:rsid w:val="00171D5F"/>
    <w:rsid w:val="00171E95"/>
    <w:rsid w:val="00172192"/>
    <w:rsid w:val="001722DF"/>
    <w:rsid w:val="0017257B"/>
    <w:rsid w:val="0017276B"/>
    <w:rsid w:val="00172862"/>
    <w:rsid w:val="001728C3"/>
    <w:rsid w:val="0017291C"/>
    <w:rsid w:val="00172926"/>
    <w:rsid w:val="0017297C"/>
    <w:rsid w:val="001729A4"/>
    <w:rsid w:val="00172B20"/>
    <w:rsid w:val="00172C35"/>
    <w:rsid w:val="00172E3B"/>
    <w:rsid w:val="00172EFE"/>
    <w:rsid w:val="00172FA0"/>
    <w:rsid w:val="001734B7"/>
    <w:rsid w:val="001734D5"/>
    <w:rsid w:val="00173530"/>
    <w:rsid w:val="00173634"/>
    <w:rsid w:val="001737D7"/>
    <w:rsid w:val="00173869"/>
    <w:rsid w:val="00173991"/>
    <w:rsid w:val="001739B6"/>
    <w:rsid w:val="00173B60"/>
    <w:rsid w:val="00173CE1"/>
    <w:rsid w:val="00173E5F"/>
    <w:rsid w:val="00173EA7"/>
    <w:rsid w:val="001741FF"/>
    <w:rsid w:val="00174201"/>
    <w:rsid w:val="00174455"/>
    <w:rsid w:val="00174688"/>
    <w:rsid w:val="001746C7"/>
    <w:rsid w:val="0017484E"/>
    <w:rsid w:val="00174925"/>
    <w:rsid w:val="00174940"/>
    <w:rsid w:val="00174A30"/>
    <w:rsid w:val="00174AF4"/>
    <w:rsid w:val="00174C17"/>
    <w:rsid w:val="00174D0B"/>
    <w:rsid w:val="00174D76"/>
    <w:rsid w:val="00174E5B"/>
    <w:rsid w:val="001752A0"/>
    <w:rsid w:val="001752BD"/>
    <w:rsid w:val="00175362"/>
    <w:rsid w:val="0017544C"/>
    <w:rsid w:val="001755F8"/>
    <w:rsid w:val="001756A5"/>
    <w:rsid w:val="001757A4"/>
    <w:rsid w:val="001757BF"/>
    <w:rsid w:val="00175A37"/>
    <w:rsid w:val="00175C07"/>
    <w:rsid w:val="00175E96"/>
    <w:rsid w:val="00175F3C"/>
    <w:rsid w:val="00175FBF"/>
    <w:rsid w:val="001762F7"/>
    <w:rsid w:val="0017664D"/>
    <w:rsid w:val="0017676C"/>
    <w:rsid w:val="001768B7"/>
    <w:rsid w:val="001769EB"/>
    <w:rsid w:val="00176C71"/>
    <w:rsid w:val="00176D18"/>
    <w:rsid w:val="00176F2A"/>
    <w:rsid w:val="00176FD7"/>
    <w:rsid w:val="00177210"/>
    <w:rsid w:val="001772E6"/>
    <w:rsid w:val="00177339"/>
    <w:rsid w:val="001774E9"/>
    <w:rsid w:val="00177584"/>
    <w:rsid w:val="00177617"/>
    <w:rsid w:val="001776E2"/>
    <w:rsid w:val="00177805"/>
    <w:rsid w:val="001778CF"/>
    <w:rsid w:val="0017798E"/>
    <w:rsid w:val="00177BF1"/>
    <w:rsid w:val="00177D2C"/>
    <w:rsid w:val="00177D6C"/>
    <w:rsid w:val="00177F65"/>
    <w:rsid w:val="001804AF"/>
    <w:rsid w:val="001804E2"/>
    <w:rsid w:val="001806D8"/>
    <w:rsid w:val="001808A0"/>
    <w:rsid w:val="00180EFF"/>
    <w:rsid w:val="00181414"/>
    <w:rsid w:val="00181489"/>
    <w:rsid w:val="001814F0"/>
    <w:rsid w:val="00181761"/>
    <w:rsid w:val="00181897"/>
    <w:rsid w:val="0018197E"/>
    <w:rsid w:val="00181997"/>
    <w:rsid w:val="00181C7A"/>
    <w:rsid w:val="00181CF5"/>
    <w:rsid w:val="00181D8F"/>
    <w:rsid w:val="00182041"/>
    <w:rsid w:val="001821F0"/>
    <w:rsid w:val="00182241"/>
    <w:rsid w:val="00182275"/>
    <w:rsid w:val="00182284"/>
    <w:rsid w:val="001822A4"/>
    <w:rsid w:val="001822E2"/>
    <w:rsid w:val="0018236C"/>
    <w:rsid w:val="001823F3"/>
    <w:rsid w:val="00182714"/>
    <w:rsid w:val="00182846"/>
    <w:rsid w:val="00182870"/>
    <w:rsid w:val="0018292A"/>
    <w:rsid w:val="00182B0B"/>
    <w:rsid w:val="00182DC7"/>
    <w:rsid w:val="00182F2B"/>
    <w:rsid w:val="00183447"/>
    <w:rsid w:val="00183455"/>
    <w:rsid w:val="00183741"/>
    <w:rsid w:val="001838E7"/>
    <w:rsid w:val="00183A18"/>
    <w:rsid w:val="00183D5D"/>
    <w:rsid w:val="00183EAE"/>
    <w:rsid w:val="001840DC"/>
    <w:rsid w:val="001844C4"/>
    <w:rsid w:val="001844D5"/>
    <w:rsid w:val="001846D0"/>
    <w:rsid w:val="0018491D"/>
    <w:rsid w:val="00184921"/>
    <w:rsid w:val="00184CAA"/>
    <w:rsid w:val="00184D94"/>
    <w:rsid w:val="00184E7B"/>
    <w:rsid w:val="00184EAD"/>
    <w:rsid w:val="00185093"/>
    <w:rsid w:val="001850A2"/>
    <w:rsid w:val="0018510D"/>
    <w:rsid w:val="00185155"/>
    <w:rsid w:val="00185315"/>
    <w:rsid w:val="00185356"/>
    <w:rsid w:val="001853F0"/>
    <w:rsid w:val="00185451"/>
    <w:rsid w:val="00185534"/>
    <w:rsid w:val="0018561C"/>
    <w:rsid w:val="00185714"/>
    <w:rsid w:val="0018585A"/>
    <w:rsid w:val="001858B9"/>
    <w:rsid w:val="00185A3B"/>
    <w:rsid w:val="00185B03"/>
    <w:rsid w:val="00185B7C"/>
    <w:rsid w:val="00185BFA"/>
    <w:rsid w:val="00185C7A"/>
    <w:rsid w:val="00185CAE"/>
    <w:rsid w:val="00185CE1"/>
    <w:rsid w:val="00185DDB"/>
    <w:rsid w:val="00185E2A"/>
    <w:rsid w:val="00185FAE"/>
    <w:rsid w:val="0018604F"/>
    <w:rsid w:val="0018609C"/>
    <w:rsid w:val="001861FB"/>
    <w:rsid w:val="00186263"/>
    <w:rsid w:val="00186296"/>
    <w:rsid w:val="0018638A"/>
    <w:rsid w:val="001864BB"/>
    <w:rsid w:val="0018653E"/>
    <w:rsid w:val="0018687C"/>
    <w:rsid w:val="0018689C"/>
    <w:rsid w:val="001868FE"/>
    <w:rsid w:val="00186948"/>
    <w:rsid w:val="001869A3"/>
    <w:rsid w:val="00186AFC"/>
    <w:rsid w:val="00186C08"/>
    <w:rsid w:val="00186E75"/>
    <w:rsid w:val="0018701B"/>
    <w:rsid w:val="00187068"/>
    <w:rsid w:val="001870A3"/>
    <w:rsid w:val="00187120"/>
    <w:rsid w:val="00187326"/>
    <w:rsid w:val="001874E2"/>
    <w:rsid w:val="00187537"/>
    <w:rsid w:val="00187B46"/>
    <w:rsid w:val="00187B70"/>
    <w:rsid w:val="00187CBD"/>
    <w:rsid w:val="00187D9F"/>
    <w:rsid w:val="00187E13"/>
    <w:rsid w:val="00187F0D"/>
    <w:rsid w:val="00190034"/>
    <w:rsid w:val="001904F8"/>
    <w:rsid w:val="001905BB"/>
    <w:rsid w:val="00190777"/>
    <w:rsid w:val="00190BA0"/>
    <w:rsid w:val="00190CD2"/>
    <w:rsid w:val="00190D02"/>
    <w:rsid w:val="00190D59"/>
    <w:rsid w:val="00190E21"/>
    <w:rsid w:val="00190E53"/>
    <w:rsid w:val="00191148"/>
    <w:rsid w:val="0019133E"/>
    <w:rsid w:val="00191344"/>
    <w:rsid w:val="0019135D"/>
    <w:rsid w:val="0019142E"/>
    <w:rsid w:val="00191645"/>
    <w:rsid w:val="00191796"/>
    <w:rsid w:val="001917BC"/>
    <w:rsid w:val="0019180A"/>
    <w:rsid w:val="0019181D"/>
    <w:rsid w:val="001918BC"/>
    <w:rsid w:val="001918C3"/>
    <w:rsid w:val="00191907"/>
    <w:rsid w:val="0019194A"/>
    <w:rsid w:val="00191A31"/>
    <w:rsid w:val="00191A92"/>
    <w:rsid w:val="00191C29"/>
    <w:rsid w:val="00191C90"/>
    <w:rsid w:val="00191E50"/>
    <w:rsid w:val="00191EBB"/>
    <w:rsid w:val="00191F4B"/>
    <w:rsid w:val="00191FC0"/>
    <w:rsid w:val="0019215C"/>
    <w:rsid w:val="0019226E"/>
    <w:rsid w:val="001922C2"/>
    <w:rsid w:val="001924C3"/>
    <w:rsid w:val="00192525"/>
    <w:rsid w:val="0019260D"/>
    <w:rsid w:val="0019285E"/>
    <w:rsid w:val="001928A3"/>
    <w:rsid w:val="001928E5"/>
    <w:rsid w:val="00192AFC"/>
    <w:rsid w:val="00192C47"/>
    <w:rsid w:val="00192D97"/>
    <w:rsid w:val="00193017"/>
    <w:rsid w:val="0019310F"/>
    <w:rsid w:val="00193265"/>
    <w:rsid w:val="001932CC"/>
    <w:rsid w:val="0019333B"/>
    <w:rsid w:val="001934CB"/>
    <w:rsid w:val="0019362A"/>
    <w:rsid w:val="00193794"/>
    <w:rsid w:val="0019387E"/>
    <w:rsid w:val="00193BD0"/>
    <w:rsid w:val="00193E78"/>
    <w:rsid w:val="0019416E"/>
    <w:rsid w:val="00194199"/>
    <w:rsid w:val="00194382"/>
    <w:rsid w:val="001943C8"/>
    <w:rsid w:val="00194759"/>
    <w:rsid w:val="00194911"/>
    <w:rsid w:val="00194B8F"/>
    <w:rsid w:val="00194C6A"/>
    <w:rsid w:val="00194DF8"/>
    <w:rsid w:val="00194EB0"/>
    <w:rsid w:val="00194F41"/>
    <w:rsid w:val="001950AC"/>
    <w:rsid w:val="001950AF"/>
    <w:rsid w:val="00195283"/>
    <w:rsid w:val="00195424"/>
    <w:rsid w:val="00195438"/>
    <w:rsid w:val="001955E1"/>
    <w:rsid w:val="0019592A"/>
    <w:rsid w:val="00195971"/>
    <w:rsid w:val="00195A14"/>
    <w:rsid w:val="00195C56"/>
    <w:rsid w:val="00195CAA"/>
    <w:rsid w:val="00195CCC"/>
    <w:rsid w:val="00195F86"/>
    <w:rsid w:val="00196050"/>
    <w:rsid w:val="001963A7"/>
    <w:rsid w:val="001964B2"/>
    <w:rsid w:val="0019652E"/>
    <w:rsid w:val="001965F3"/>
    <w:rsid w:val="00196781"/>
    <w:rsid w:val="0019683B"/>
    <w:rsid w:val="0019699F"/>
    <w:rsid w:val="00196A5B"/>
    <w:rsid w:val="00196B7B"/>
    <w:rsid w:val="00196DCF"/>
    <w:rsid w:val="00196E70"/>
    <w:rsid w:val="00196F00"/>
    <w:rsid w:val="00196F2C"/>
    <w:rsid w:val="001971E9"/>
    <w:rsid w:val="001973E6"/>
    <w:rsid w:val="00197550"/>
    <w:rsid w:val="00197711"/>
    <w:rsid w:val="00197786"/>
    <w:rsid w:val="00197818"/>
    <w:rsid w:val="00197AD8"/>
    <w:rsid w:val="00197E12"/>
    <w:rsid w:val="001A00A9"/>
    <w:rsid w:val="001A0141"/>
    <w:rsid w:val="001A02F9"/>
    <w:rsid w:val="001A0372"/>
    <w:rsid w:val="001A0560"/>
    <w:rsid w:val="001A065F"/>
    <w:rsid w:val="001A078D"/>
    <w:rsid w:val="001A07A2"/>
    <w:rsid w:val="001A08E3"/>
    <w:rsid w:val="001A0AE3"/>
    <w:rsid w:val="001A0B3A"/>
    <w:rsid w:val="001A0E36"/>
    <w:rsid w:val="001A10BD"/>
    <w:rsid w:val="001A13AC"/>
    <w:rsid w:val="001A156E"/>
    <w:rsid w:val="001A1596"/>
    <w:rsid w:val="001A15E6"/>
    <w:rsid w:val="001A1601"/>
    <w:rsid w:val="001A160C"/>
    <w:rsid w:val="001A1884"/>
    <w:rsid w:val="001A193A"/>
    <w:rsid w:val="001A1AD4"/>
    <w:rsid w:val="001A1AD9"/>
    <w:rsid w:val="001A1AF9"/>
    <w:rsid w:val="001A1B0C"/>
    <w:rsid w:val="001A1C1F"/>
    <w:rsid w:val="001A20B4"/>
    <w:rsid w:val="001A24C3"/>
    <w:rsid w:val="001A24E9"/>
    <w:rsid w:val="001A251B"/>
    <w:rsid w:val="001A261E"/>
    <w:rsid w:val="001A2689"/>
    <w:rsid w:val="001A269B"/>
    <w:rsid w:val="001A281B"/>
    <w:rsid w:val="001A2A63"/>
    <w:rsid w:val="001A2B13"/>
    <w:rsid w:val="001A2B45"/>
    <w:rsid w:val="001A2BED"/>
    <w:rsid w:val="001A2C0B"/>
    <w:rsid w:val="001A2CE0"/>
    <w:rsid w:val="001A2CF9"/>
    <w:rsid w:val="001A32F9"/>
    <w:rsid w:val="001A3572"/>
    <w:rsid w:val="001A3591"/>
    <w:rsid w:val="001A3678"/>
    <w:rsid w:val="001A37A0"/>
    <w:rsid w:val="001A3D3C"/>
    <w:rsid w:val="001A3FAE"/>
    <w:rsid w:val="001A4060"/>
    <w:rsid w:val="001A409D"/>
    <w:rsid w:val="001A428F"/>
    <w:rsid w:val="001A4711"/>
    <w:rsid w:val="001A4754"/>
    <w:rsid w:val="001A489D"/>
    <w:rsid w:val="001A4E0C"/>
    <w:rsid w:val="001A4F27"/>
    <w:rsid w:val="001A5109"/>
    <w:rsid w:val="001A5140"/>
    <w:rsid w:val="001A51F1"/>
    <w:rsid w:val="001A5356"/>
    <w:rsid w:val="001A53C1"/>
    <w:rsid w:val="001A5431"/>
    <w:rsid w:val="001A5564"/>
    <w:rsid w:val="001A56B9"/>
    <w:rsid w:val="001A581C"/>
    <w:rsid w:val="001A584F"/>
    <w:rsid w:val="001A5920"/>
    <w:rsid w:val="001A5A02"/>
    <w:rsid w:val="001A5A5C"/>
    <w:rsid w:val="001A5AAA"/>
    <w:rsid w:val="001A5AE7"/>
    <w:rsid w:val="001A5B1E"/>
    <w:rsid w:val="001A5B3B"/>
    <w:rsid w:val="001A5EEF"/>
    <w:rsid w:val="001A61F5"/>
    <w:rsid w:val="001A641C"/>
    <w:rsid w:val="001A682B"/>
    <w:rsid w:val="001A691F"/>
    <w:rsid w:val="001A6DB8"/>
    <w:rsid w:val="001A6E4D"/>
    <w:rsid w:val="001A7010"/>
    <w:rsid w:val="001A70AD"/>
    <w:rsid w:val="001A70FB"/>
    <w:rsid w:val="001A74BD"/>
    <w:rsid w:val="001A7572"/>
    <w:rsid w:val="001A7601"/>
    <w:rsid w:val="001A7873"/>
    <w:rsid w:val="001A78DC"/>
    <w:rsid w:val="001A7C6B"/>
    <w:rsid w:val="001A7CEC"/>
    <w:rsid w:val="001A7D54"/>
    <w:rsid w:val="001A7DBA"/>
    <w:rsid w:val="001A7E2F"/>
    <w:rsid w:val="001B0055"/>
    <w:rsid w:val="001B0146"/>
    <w:rsid w:val="001B023C"/>
    <w:rsid w:val="001B02CA"/>
    <w:rsid w:val="001B05A9"/>
    <w:rsid w:val="001B07B7"/>
    <w:rsid w:val="001B09B9"/>
    <w:rsid w:val="001B09CE"/>
    <w:rsid w:val="001B0C18"/>
    <w:rsid w:val="001B0D02"/>
    <w:rsid w:val="001B0DA4"/>
    <w:rsid w:val="001B0E15"/>
    <w:rsid w:val="001B0E99"/>
    <w:rsid w:val="001B1316"/>
    <w:rsid w:val="001B1519"/>
    <w:rsid w:val="001B1593"/>
    <w:rsid w:val="001B16C1"/>
    <w:rsid w:val="001B1A3C"/>
    <w:rsid w:val="001B1C5F"/>
    <w:rsid w:val="001B1CB5"/>
    <w:rsid w:val="001B1CC9"/>
    <w:rsid w:val="001B1EAD"/>
    <w:rsid w:val="001B1F14"/>
    <w:rsid w:val="001B1F60"/>
    <w:rsid w:val="001B1FA2"/>
    <w:rsid w:val="001B26B9"/>
    <w:rsid w:val="001B279E"/>
    <w:rsid w:val="001B289B"/>
    <w:rsid w:val="001B2A51"/>
    <w:rsid w:val="001B2AF8"/>
    <w:rsid w:val="001B2C3E"/>
    <w:rsid w:val="001B2CC9"/>
    <w:rsid w:val="001B2F4A"/>
    <w:rsid w:val="001B2FB6"/>
    <w:rsid w:val="001B313E"/>
    <w:rsid w:val="001B33DB"/>
    <w:rsid w:val="001B33F4"/>
    <w:rsid w:val="001B3521"/>
    <w:rsid w:val="001B383C"/>
    <w:rsid w:val="001B3890"/>
    <w:rsid w:val="001B38EE"/>
    <w:rsid w:val="001B3A3A"/>
    <w:rsid w:val="001B3A96"/>
    <w:rsid w:val="001B3AA6"/>
    <w:rsid w:val="001B3C1F"/>
    <w:rsid w:val="001B3C9F"/>
    <w:rsid w:val="001B3E1C"/>
    <w:rsid w:val="001B3F82"/>
    <w:rsid w:val="001B4007"/>
    <w:rsid w:val="001B4121"/>
    <w:rsid w:val="001B41F2"/>
    <w:rsid w:val="001B431D"/>
    <w:rsid w:val="001B447D"/>
    <w:rsid w:val="001B4626"/>
    <w:rsid w:val="001B470B"/>
    <w:rsid w:val="001B47E6"/>
    <w:rsid w:val="001B48A4"/>
    <w:rsid w:val="001B4E2E"/>
    <w:rsid w:val="001B50CB"/>
    <w:rsid w:val="001B5447"/>
    <w:rsid w:val="001B550B"/>
    <w:rsid w:val="001B56D4"/>
    <w:rsid w:val="001B576C"/>
    <w:rsid w:val="001B57F6"/>
    <w:rsid w:val="001B5877"/>
    <w:rsid w:val="001B5A13"/>
    <w:rsid w:val="001B5AB0"/>
    <w:rsid w:val="001B5AC4"/>
    <w:rsid w:val="001B5B66"/>
    <w:rsid w:val="001B5C49"/>
    <w:rsid w:val="001B5E60"/>
    <w:rsid w:val="001B6007"/>
    <w:rsid w:val="001B616B"/>
    <w:rsid w:val="001B621F"/>
    <w:rsid w:val="001B629A"/>
    <w:rsid w:val="001B62AA"/>
    <w:rsid w:val="001B6422"/>
    <w:rsid w:val="001B64CF"/>
    <w:rsid w:val="001B67FD"/>
    <w:rsid w:val="001B6B07"/>
    <w:rsid w:val="001B6B41"/>
    <w:rsid w:val="001B6BFB"/>
    <w:rsid w:val="001B6C14"/>
    <w:rsid w:val="001B6CC9"/>
    <w:rsid w:val="001B6F30"/>
    <w:rsid w:val="001B6F34"/>
    <w:rsid w:val="001B6F88"/>
    <w:rsid w:val="001B7240"/>
    <w:rsid w:val="001B72CD"/>
    <w:rsid w:val="001B72E7"/>
    <w:rsid w:val="001B7401"/>
    <w:rsid w:val="001B7471"/>
    <w:rsid w:val="001B7596"/>
    <w:rsid w:val="001B767E"/>
    <w:rsid w:val="001B770D"/>
    <w:rsid w:val="001B77DA"/>
    <w:rsid w:val="001B7B84"/>
    <w:rsid w:val="001B7BF4"/>
    <w:rsid w:val="001B7C4B"/>
    <w:rsid w:val="001B7CCE"/>
    <w:rsid w:val="001B7D6D"/>
    <w:rsid w:val="001B7E17"/>
    <w:rsid w:val="001B7E47"/>
    <w:rsid w:val="001C00B5"/>
    <w:rsid w:val="001C02A0"/>
    <w:rsid w:val="001C02AF"/>
    <w:rsid w:val="001C0467"/>
    <w:rsid w:val="001C04B9"/>
    <w:rsid w:val="001C0533"/>
    <w:rsid w:val="001C0C29"/>
    <w:rsid w:val="001C0C30"/>
    <w:rsid w:val="001C0CC3"/>
    <w:rsid w:val="001C0D72"/>
    <w:rsid w:val="001C0F7E"/>
    <w:rsid w:val="001C10D1"/>
    <w:rsid w:val="001C1331"/>
    <w:rsid w:val="001C1347"/>
    <w:rsid w:val="001C1638"/>
    <w:rsid w:val="001C164F"/>
    <w:rsid w:val="001C1652"/>
    <w:rsid w:val="001C1722"/>
    <w:rsid w:val="001C17E3"/>
    <w:rsid w:val="001C18A0"/>
    <w:rsid w:val="001C19A0"/>
    <w:rsid w:val="001C1AE0"/>
    <w:rsid w:val="001C1F0A"/>
    <w:rsid w:val="001C1F78"/>
    <w:rsid w:val="001C1FD1"/>
    <w:rsid w:val="001C2049"/>
    <w:rsid w:val="001C2115"/>
    <w:rsid w:val="001C2116"/>
    <w:rsid w:val="001C21D2"/>
    <w:rsid w:val="001C2381"/>
    <w:rsid w:val="001C2675"/>
    <w:rsid w:val="001C27EA"/>
    <w:rsid w:val="001C2C30"/>
    <w:rsid w:val="001C2E1A"/>
    <w:rsid w:val="001C2F30"/>
    <w:rsid w:val="001C2FB8"/>
    <w:rsid w:val="001C2FC4"/>
    <w:rsid w:val="001C310A"/>
    <w:rsid w:val="001C31C2"/>
    <w:rsid w:val="001C36D1"/>
    <w:rsid w:val="001C36E1"/>
    <w:rsid w:val="001C38BA"/>
    <w:rsid w:val="001C39BE"/>
    <w:rsid w:val="001C3AC9"/>
    <w:rsid w:val="001C3B14"/>
    <w:rsid w:val="001C3B40"/>
    <w:rsid w:val="001C3F83"/>
    <w:rsid w:val="001C40A7"/>
    <w:rsid w:val="001C41EF"/>
    <w:rsid w:val="001C4297"/>
    <w:rsid w:val="001C42A7"/>
    <w:rsid w:val="001C43CA"/>
    <w:rsid w:val="001C43FC"/>
    <w:rsid w:val="001C4585"/>
    <w:rsid w:val="001C45E2"/>
    <w:rsid w:val="001C46BF"/>
    <w:rsid w:val="001C4886"/>
    <w:rsid w:val="001C4A56"/>
    <w:rsid w:val="001C4B44"/>
    <w:rsid w:val="001C4B56"/>
    <w:rsid w:val="001C4C38"/>
    <w:rsid w:val="001C4FA3"/>
    <w:rsid w:val="001C50E6"/>
    <w:rsid w:val="001C51D6"/>
    <w:rsid w:val="001C5457"/>
    <w:rsid w:val="001C557E"/>
    <w:rsid w:val="001C564C"/>
    <w:rsid w:val="001C57C9"/>
    <w:rsid w:val="001C5995"/>
    <w:rsid w:val="001C5F0A"/>
    <w:rsid w:val="001C5FBB"/>
    <w:rsid w:val="001C6089"/>
    <w:rsid w:val="001C60C8"/>
    <w:rsid w:val="001C60CD"/>
    <w:rsid w:val="001C60E3"/>
    <w:rsid w:val="001C656B"/>
    <w:rsid w:val="001C66D1"/>
    <w:rsid w:val="001C672D"/>
    <w:rsid w:val="001C6A2F"/>
    <w:rsid w:val="001C6A50"/>
    <w:rsid w:val="001C6A6E"/>
    <w:rsid w:val="001C6B9D"/>
    <w:rsid w:val="001C6CA4"/>
    <w:rsid w:val="001C6FBF"/>
    <w:rsid w:val="001C6FD0"/>
    <w:rsid w:val="001C705A"/>
    <w:rsid w:val="001C70C1"/>
    <w:rsid w:val="001C72A0"/>
    <w:rsid w:val="001C77D7"/>
    <w:rsid w:val="001C7A32"/>
    <w:rsid w:val="001C7B50"/>
    <w:rsid w:val="001C7BF6"/>
    <w:rsid w:val="001C7C6F"/>
    <w:rsid w:val="001C7CFF"/>
    <w:rsid w:val="001C7E12"/>
    <w:rsid w:val="001C7EE1"/>
    <w:rsid w:val="001D00A5"/>
    <w:rsid w:val="001D0100"/>
    <w:rsid w:val="001D01CD"/>
    <w:rsid w:val="001D0369"/>
    <w:rsid w:val="001D039E"/>
    <w:rsid w:val="001D03AA"/>
    <w:rsid w:val="001D07AE"/>
    <w:rsid w:val="001D0BF2"/>
    <w:rsid w:val="001D0C7C"/>
    <w:rsid w:val="001D0F44"/>
    <w:rsid w:val="001D105B"/>
    <w:rsid w:val="001D11AF"/>
    <w:rsid w:val="001D1464"/>
    <w:rsid w:val="001D155C"/>
    <w:rsid w:val="001D1638"/>
    <w:rsid w:val="001D1755"/>
    <w:rsid w:val="001D18D2"/>
    <w:rsid w:val="001D1ABA"/>
    <w:rsid w:val="001D1B37"/>
    <w:rsid w:val="001D1D63"/>
    <w:rsid w:val="001D1E30"/>
    <w:rsid w:val="001D1FC3"/>
    <w:rsid w:val="001D2001"/>
    <w:rsid w:val="001D209C"/>
    <w:rsid w:val="001D2239"/>
    <w:rsid w:val="001D2319"/>
    <w:rsid w:val="001D23DC"/>
    <w:rsid w:val="001D28B8"/>
    <w:rsid w:val="001D2CD9"/>
    <w:rsid w:val="001D2CFD"/>
    <w:rsid w:val="001D2D03"/>
    <w:rsid w:val="001D2D55"/>
    <w:rsid w:val="001D2E1A"/>
    <w:rsid w:val="001D2F01"/>
    <w:rsid w:val="001D3075"/>
    <w:rsid w:val="001D3148"/>
    <w:rsid w:val="001D362A"/>
    <w:rsid w:val="001D37BB"/>
    <w:rsid w:val="001D37E9"/>
    <w:rsid w:val="001D38A0"/>
    <w:rsid w:val="001D39EA"/>
    <w:rsid w:val="001D3B4E"/>
    <w:rsid w:val="001D3C38"/>
    <w:rsid w:val="001D3DF5"/>
    <w:rsid w:val="001D3E24"/>
    <w:rsid w:val="001D3E42"/>
    <w:rsid w:val="001D3E9D"/>
    <w:rsid w:val="001D4258"/>
    <w:rsid w:val="001D42ED"/>
    <w:rsid w:val="001D45F6"/>
    <w:rsid w:val="001D4717"/>
    <w:rsid w:val="001D4BA2"/>
    <w:rsid w:val="001D5028"/>
    <w:rsid w:val="001D5179"/>
    <w:rsid w:val="001D54BD"/>
    <w:rsid w:val="001D554A"/>
    <w:rsid w:val="001D557D"/>
    <w:rsid w:val="001D5632"/>
    <w:rsid w:val="001D56B9"/>
    <w:rsid w:val="001D56E3"/>
    <w:rsid w:val="001D570E"/>
    <w:rsid w:val="001D5749"/>
    <w:rsid w:val="001D5766"/>
    <w:rsid w:val="001D5781"/>
    <w:rsid w:val="001D5818"/>
    <w:rsid w:val="001D5868"/>
    <w:rsid w:val="001D589D"/>
    <w:rsid w:val="001D5BD6"/>
    <w:rsid w:val="001D5D2A"/>
    <w:rsid w:val="001D5F46"/>
    <w:rsid w:val="001D6028"/>
    <w:rsid w:val="001D62F6"/>
    <w:rsid w:val="001D6570"/>
    <w:rsid w:val="001D65BB"/>
    <w:rsid w:val="001D66D9"/>
    <w:rsid w:val="001D67A7"/>
    <w:rsid w:val="001D681C"/>
    <w:rsid w:val="001D6A11"/>
    <w:rsid w:val="001D6ABE"/>
    <w:rsid w:val="001D6DF5"/>
    <w:rsid w:val="001D6ED0"/>
    <w:rsid w:val="001D6F96"/>
    <w:rsid w:val="001D6FE1"/>
    <w:rsid w:val="001D70BC"/>
    <w:rsid w:val="001D7214"/>
    <w:rsid w:val="001D72C1"/>
    <w:rsid w:val="001D73A3"/>
    <w:rsid w:val="001D7669"/>
    <w:rsid w:val="001D76AB"/>
    <w:rsid w:val="001D76F6"/>
    <w:rsid w:val="001D772A"/>
    <w:rsid w:val="001D7927"/>
    <w:rsid w:val="001D7943"/>
    <w:rsid w:val="001D7B7E"/>
    <w:rsid w:val="001D7CAF"/>
    <w:rsid w:val="001E0381"/>
    <w:rsid w:val="001E03F9"/>
    <w:rsid w:val="001E05D4"/>
    <w:rsid w:val="001E05DB"/>
    <w:rsid w:val="001E066C"/>
    <w:rsid w:val="001E0682"/>
    <w:rsid w:val="001E0685"/>
    <w:rsid w:val="001E07D4"/>
    <w:rsid w:val="001E08AA"/>
    <w:rsid w:val="001E0A06"/>
    <w:rsid w:val="001E0A91"/>
    <w:rsid w:val="001E0F35"/>
    <w:rsid w:val="001E0F87"/>
    <w:rsid w:val="001E1263"/>
    <w:rsid w:val="001E1429"/>
    <w:rsid w:val="001E14B7"/>
    <w:rsid w:val="001E157A"/>
    <w:rsid w:val="001E1657"/>
    <w:rsid w:val="001E179B"/>
    <w:rsid w:val="001E1824"/>
    <w:rsid w:val="001E1896"/>
    <w:rsid w:val="001E18F6"/>
    <w:rsid w:val="001E19C3"/>
    <w:rsid w:val="001E1A29"/>
    <w:rsid w:val="001E1A91"/>
    <w:rsid w:val="001E1FA6"/>
    <w:rsid w:val="001E2003"/>
    <w:rsid w:val="001E2069"/>
    <w:rsid w:val="001E234E"/>
    <w:rsid w:val="001E24AB"/>
    <w:rsid w:val="001E25BD"/>
    <w:rsid w:val="001E26A0"/>
    <w:rsid w:val="001E26DF"/>
    <w:rsid w:val="001E2717"/>
    <w:rsid w:val="001E2791"/>
    <w:rsid w:val="001E2831"/>
    <w:rsid w:val="001E29C2"/>
    <w:rsid w:val="001E29C8"/>
    <w:rsid w:val="001E29E4"/>
    <w:rsid w:val="001E2DE2"/>
    <w:rsid w:val="001E2F0C"/>
    <w:rsid w:val="001E368F"/>
    <w:rsid w:val="001E37BD"/>
    <w:rsid w:val="001E394C"/>
    <w:rsid w:val="001E3956"/>
    <w:rsid w:val="001E3973"/>
    <w:rsid w:val="001E3989"/>
    <w:rsid w:val="001E3D2B"/>
    <w:rsid w:val="001E3F87"/>
    <w:rsid w:val="001E4099"/>
    <w:rsid w:val="001E40B7"/>
    <w:rsid w:val="001E434E"/>
    <w:rsid w:val="001E445A"/>
    <w:rsid w:val="001E4512"/>
    <w:rsid w:val="001E455D"/>
    <w:rsid w:val="001E45BF"/>
    <w:rsid w:val="001E4773"/>
    <w:rsid w:val="001E4849"/>
    <w:rsid w:val="001E4AE0"/>
    <w:rsid w:val="001E4B83"/>
    <w:rsid w:val="001E4D83"/>
    <w:rsid w:val="001E4F59"/>
    <w:rsid w:val="001E53CE"/>
    <w:rsid w:val="001E5532"/>
    <w:rsid w:val="001E55B4"/>
    <w:rsid w:val="001E57A0"/>
    <w:rsid w:val="001E5891"/>
    <w:rsid w:val="001E58C5"/>
    <w:rsid w:val="001E598D"/>
    <w:rsid w:val="001E5AB9"/>
    <w:rsid w:val="001E5B4E"/>
    <w:rsid w:val="001E5D74"/>
    <w:rsid w:val="001E5EEE"/>
    <w:rsid w:val="001E5F67"/>
    <w:rsid w:val="001E60CA"/>
    <w:rsid w:val="001E60ED"/>
    <w:rsid w:val="001E63A5"/>
    <w:rsid w:val="001E69DB"/>
    <w:rsid w:val="001E6B62"/>
    <w:rsid w:val="001E6B66"/>
    <w:rsid w:val="001E6DEA"/>
    <w:rsid w:val="001E6E0A"/>
    <w:rsid w:val="001E6ED8"/>
    <w:rsid w:val="001E6F85"/>
    <w:rsid w:val="001E6FD1"/>
    <w:rsid w:val="001E711C"/>
    <w:rsid w:val="001E7192"/>
    <w:rsid w:val="001E741E"/>
    <w:rsid w:val="001E7462"/>
    <w:rsid w:val="001E74A4"/>
    <w:rsid w:val="001E772F"/>
    <w:rsid w:val="001E7747"/>
    <w:rsid w:val="001E77B0"/>
    <w:rsid w:val="001E7858"/>
    <w:rsid w:val="001E78F7"/>
    <w:rsid w:val="001E7CCA"/>
    <w:rsid w:val="001E7CEF"/>
    <w:rsid w:val="001E7D2C"/>
    <w:rsid w:val="001E7E40"/>
    <w:rsid w:val="001E7F56"/>
    <w:rsid w:val="001E7FB5"/>
    <w:rsid w:val="001E7FD9"/>
    <w:rsid w:val="001F0184"/>
    <w:rsid w:val="001F01CB"/>
    <w:rsid w:val="001F023F"/>
    <w:rsid w:val="001F032D"/>
    <w:rsid w:val="001F03D6"/>
    <w:rsid w:val="001F04E4"/>
    <w:rsid w:val="001F052E"/>
    <w:rsid w:val="001F055A"/>
    <w:rsid w:val="001F0731"/>
    <w:rsid w:val="001F095B"/>
    <w:rsid w:val="001F0A40"/>
    <w:rsid w:val="001F0AB0"/>
    <w:rsid w:val="001F0AC7"/>
    <w:rsid w:val="001F0BDB"/>
    <w:rsid w:val="001F0BE6"/>
    <w:rsid w:val="001F0CE5"/>
    <w:rsid w:val="001F0D8E"/>
    <w:rsid w:val="001F0E3B"/>
    <w:rsid w:val="001F1167"/>
    <w:rsid w:val="001F13CC"/>
    <w:rsid w:val="001F13DF"/>
    <w:rsid w:val="001F16DE"/>
    <w:rsid w:val="001F1845"/>
    <w:rsid w:val="001F1E10"/>
    <w:rsid w:val="001F200F"/>
    <w:rsid w:val="001F20CC"/>
    <w:rsid w:val="001F2119"/>
    <w:rsid w:val="001F2280"/>
    <w:rsid w:val="001F22C9"/>
    <w:rsid w:val="001F2591"/>
    <w:rsid w:val="001F25DF"/>
    <w:rsid w:val="001F2608"/>
    <w:rsid w:val="001F2657"/>
    <w:rsid w:val="001F265E"/>
    <w:rsid w:val="001F2668"/>
    <w:rsid w:val="001F2678"/>
    <w:rsid w:val="001F2727"/>
    <w:rsid w:val="001F2838"/>
    <w:rsid w:val="001F2BA0"/>
    <w:rsid w:val="001F2D62"/>
    <w:rsid w:val="001F2DDD"/>
    <w:rsid w:val="001F2EAD"/>
    <w:rsid w:val="001F2F68"/>
    <w:rsid w:val="001F2F7F"/>
    <w:rsid w:val="001F3006"/>
    <w:rsid w:val="001F3054"/>
    <w:rsid w:val="001F3218"/>
    <w:rsid w:val="001F32B6"/>
    <w:rsid w:val="001F32B7"/>
    <w:rsid w:val="001F3483"/>
    <w:rsid w:val="001F3547"/>
    <w:rsid w:val="001F35AA"/>
    <w:rsid w:val="001F35E5"/>
    <w:rsid w:val="001F360F"/>
    <w:rsid w:val="001F38D6"/>
    <w:rsid w:val="001F3902"/>
    <w:rsid w:val="001F3963"/>
    <w:rsid w:val="001F3A05"/>
    <w:rsid w:val="001F3B29"/>
    <w:rsid w:val="001F3B76"/>
    <w:rsid w:val="001F3D17"/>
    <w:rsid w:val="001F3D9C"/>
    <w:rsid w:val="001F3E2E"/>
    <w:rsid w:val="001F3E4C"/>
    <w:rsid w:val="001F3F5A"/>
    <w:rsid w:val="001F414B"/>
    <w:rsid w:val="001F42B0"/>
    <w:rsid w:val="001F4524"/>
    <w:rsid w:val="001F459D"/>
    <w:rsid w:val="001F4600"/>
    <w:rsid w:val="001F46D9"/>
    <w:rsid w:val="001F488D"/>
    <w:rsid w:val="001F48F9"/>
    <w:rsid w:val="001F4C06"/>
    <w:rsid w:val="001F5022"/>
    <w:rsid w:val="001F53B4"/>
    <w:rsid w:val="001F5496"/>
    <w:rsid w:val="001F5593"/>
    <w:rsid w:val="001F5978"/>
    <w:rsid w:val="001F5A89"/>
    <w:rsid w:val="001F5C6B"/>
    <w:rsid w:val="001F5EE3"/>
    <w:rsid w:val="001F5F4A"/>
    <w:rsid w:val="001F6218"/>
    <w:rsid w:val="001F6233"/>
    <w:rsid w:val="001F62D8"/>
    <w:rsid w:val="001F647C"/>
    <w:rsid w:val="001F66BB"/>
    <w:rsid w:val="001F66EB"/>
    <w:rsid w:val="001F6967"/>
    <w:rsid w:val="001F6AD6"/>
    <w:rsid w:val="001F6AEF"/>
    <w:rsid w:val="001F6F25"/>
    <w:rsid w:val="001F7168"/>
    <w:rsid w:val="001F717A"/>
    <w:rsid w:val="001F71C2"/>
    <w:rsid w:val="001F74EC"/>
    <w:rsid w:val="001F764C"/>
    <w:rsid w:val="001F7963"/>
    <w:rsid w:val="001F7A8A"/>
    <w:rsid w:val="001F7B5D"/>
    <w:rsid w:val="001F7D29"/>
    <w:rsid w:val="001F7DD1"/>
    <w:rsid w:val="001F7F0E"/>
    <w:rsid w:val="001F7FEA"/>
    <w:rsid w:val="00200046"/>
    <w:rsid w:val="002003E1"/>
    <w:rsid w:val="002003F7"/>
    <w:rsid w:val="00200409"/>
    <w:rsid w:val="002005F5"/>
    <w:rsid w:val="002007AF"/>
    <w:rsid w:val="00200905"/>
    <w:rsid w:val="00200A34"/>
    <w:rsid w:val="00200BB1"/>
    <w:rsid w:val="00200D8C"/>
    <w:rsid w:val="00200EBF"/>
    <w:rsid w:val="0020108F"/>
    <w:rsid w:val="00201778"/>
    <w:rsid w:val="00201984"/>
    <w:rsid w:val="002019BE"/>
    <w:rsid w:val="00201B7E"/>
    <w:rsid w:val="00201BA6"/>
    <w:rsid w:val="00201C2E"/>
    <w:rsid w:val="00201C36"/>
    <w:rsid w:val="00201CDF"/>
    <w:rsid w:val="00201E9F"/>
    <w:rsid w:val="00201EBA"/>
    <w:rsid w:val="00201F13"/>
    <w:rsid w:val="00202047"/>
    <w:rsid w:val="00202184"/>
    <w:rsid w:val="002022AF"/>
    <w:rsid w:val="002023D7"/>
    <w:rsid w:val="002023F5"/>
    <w:rsid w:val="002027A9"/>
    <w:rsid w:val="00202838"/>
    <w:rsid w:val="00202A1C"/>
    <w:rsid w:val="00202AC8"/>
    <w:rsid w:val="00202B16"/>
    <w:rsid w:val="00202CB7"/>
    <w:rsid w:val="00202F28"/>
    <w:rsid w:val="00202FE6"/>
    <w:rsid w:val="00203271"/>
    <w:rsid w:val="00203434"/>
    <w:rsid w:val="00203595"/>
    <w:rsid w:val="002037D6"/>
    <w:rsid w:val="002037FA"/>
    <w:rsid w:val="0020385F"/>
    <w:rsid w:val="00203860"/>
    <w:rsid w:val="00203B2A"/>
    <w:rsid w:val="00203B97"/>
    <w:rsid w:val="00203D6E"/>
    <w:rsid w:val="00203EEA"/>
    <w:rsid w:val="00203F93"/>
    <w:rsid w:val="0020409D"/>
    <w:rsid w:val="00204218"/>
    <w:rsid w:val="0020429D"/>
    <w:rsid w:val="00204547"/>
    <w:rsid w:val="00204952"/>
    <w:rsid w:val="00204954"/>
    <w:rsid w:val="0020496E"/>
    <w:rsid w:val="00204977"/>
    <w:rsid w:val="0020499E"/>
    <w:rsid w:val="00204AE6"/>
    <w:rsid w:val="00204B12"/>
    <w:rsid w:val="00204B19"/>
    <w:rsid w:val="00204C67"/>
    <w:rsid w:val="00204D72"/>
    <w:rsid w:val="00204DC0"/>
    <w:rsid w:val="00204DCD"/>
    <w:rsid w:val="002050A8"/>
    <w:rsid w:val="0020536C"/>
    <w:rsid w:val="0020543E"/>
    <w:rsid w:val="00205556"/>
    <w:rsid w:val="00205686"/>
    <w:rsid w:val="002056DD"/>
    <w:rsid w:val="002057B0"/>
    <w:rsid w:val="00205877"/>
    <w:rsid w:val="002058DF"/>
    <w:rsid w:val="00205935"/>
    <w:rsid w:val="00205966"/>
    <w:rsid w:val="002059D8"/>
    <w:rsid w:val="00205C01"/>
    <w:rsid w:val="00205C2C"/>
    <w:rsid w:val="00205C41"/>
    <w:rsid w:val="00205CEB"/>
    <w:rsid w:val="00205D68"/>
    <w:rsid w:val="00205DF7"/>
    <w:rsid w:val="00205EEB"/>
    <w:rsid w:val="00206141"/>
    <w:rsid w:val="0020622E"/>
    <w:rsid w:val="00206237"/>
    <w:rsid w:val="002062D4"/>
    <w:rsid w:val="0020635B"/>
    <w:rsid w:val="00206371"/>
    <w:rsid w:val="002063E8"/>
    <w:rsid w:val="002063F1"/>
    <w:rsid w:val="00206468"/>
    <w:rsid w:val="002064ED"/>
    <w:rsid w:val="00206626"/>
    <w:rsid w:val="0020670A"/>
    <w:rsid w:val="0020685A"/>
    <w:rsid w:val="00206880"/>
    <w:rsid w:val="002068B9"/>
    <w:rsid w:val="002068F7"/>
    <w:rsid w:val="00206A6D"/>
    <w:rsid w:val="00206AC1"/>
    <w:rsid w:val="00207000"/>
    <w:rsid w:val="00207146"/>
    <w:rsid w:val="0020715C"/>
    <w:rsid w:val="00207435"/>
    <w:rsid w:val="00207456"/>
    <w:rsid w:val="002074CF"/>
    <w:rsid w:val="002076F2"/>
    <w:rsid w:val="002078C6"/>
    <w:rsid w:val="00207B53"/>
    <w:rsid w:val="00207C32"/>
    <w:rsid w:val="00207C95"/>
    <w:rsid w:val="00207D63"/>
    <w:rsid w:val="00207D7F"/>
    <w:rsid w:val="00207D80"/>
    <w:rsid w:val="00207F43"/>
    <w:rsid w:val="00207FBE"/>
    <w:rsid w:val="0021023E"/>
    <w:rsid w:val="002102CF"/>
    <w:rsid w:val="00210653"/>
    <w:rsid w:val="00210817"/>
    <w:rsid w:val="00210A87"/>
    <w:rsid w:val="00210BE0"/>
    <w:rsid w:val="00210BE1"/>
    <w:rsid w:val="00210CB1"/>
    <w:rsid w:val="00210D3F"/>
    <w:rsid w:val="00210E7D"/>
    <w:rsid w:val="00210E82"/>
    <w:rsid w:val="00210F46"/>
    <w:rsid w:val="00211378"/>
    <w:rsid w:val="00211402"/>
    <w:rsid w:val="002115EA"/>
    <w:rsid w:val="00211618"/>
    <w:rsid w:val="0021193F"/>
    <w:rsid w:val="00211999"/>
    <w:rsid w:val="002119D8"/>
    <w:rsid w:val="00211CA0"/>
    <w:rsid w:val="00211D5E"/>
    <w:rsid w:val="00211E3A"/>
    <w:rsid w:val="00211FD7"/>
    <w:rsid w:val="00212081"/>
    <w:rsid w:val="00212102"/>
    <w:rsid w:val="00212274"/>
    <w:rsid w:val="00212285"/>
    <w:rsid w:val="002124E2"/>
    <w:rsid w:val="00212532"/>
    <w:rsid w:val="00212572"/>
    <w:rsid w:val="00212729"/>
    <w:rsid w:val="002127D1"/>
    <w:rsid w:val="00212A37"/>
    <w:rsid w:val="00212C43"/>
    <w:rsid w:val="00212E07"/>
    <w:rsid w:val="00212F7E"/>
    <w:rsid w:val="002131CC"/>
    <w:rsid w:val="00213534"/>
    <w:rsid w:val="00213559"/>
    <w:rsid w:val="0021359C"/>
    <w:rsid w:val="002135C4"/>
    <w:rsid w:val="0021369B"/>
    <w:rsid w:val="00213717"/>
    <w:rsid w:val="002138F6"/>
    <w:rsid w:val="002138FA"/>
    <w:rsid w:val="0021390B"/>
    <w:rsid w:val="00213970"/>
    <w:rsid w:val="00213B38"/>
    <w:rsid w:val="00213E9D"/>
    <w:rsid w:val="00213FAC"/>
    <w:rsid w:val="00213FCD"/>
    <w:rsid w:val="002140B5"/>
    <w:rsid w:val="002141D8"/>
    <w:rsid w:val="002144A5"/>
    <w:rsid w:val="002144C6"/>
    <w:rsid w:val="002144C9"/>
    <w:rsid w:val="00214736"/>
    <w:rsid w:val="00214855"/>
    <w:rsid w:val="00214889"/>
    <w:rsid w:val="00214A8D"/>
    <w:rsid w:val="00214BDA"/>
    <w:rsid w:val="00214DC2"/>
    <w:rsid w:val="00214ECA"/>
    <w:rsid w:val="00214F69"/>
    <w:rsid w:val="002150C3"/>
    <w:rsid w:val="00215116"/>
    <w:rsid w:val="0021521C"/>
    <w:rsid w:val="0021533A"/>
    <w:rsid w:val="002154F7"/>
    <w:rsid w:val="00215688"/>
    <w:rsid w:val="00215727"/>
    <w:rsid w:val="0021582E"/>
    <w:rsid w:val="00215B0C"/>
    <w:rsid w:val="00215BE6"/>
    <w:rsid w:val="00215CCD"/>
    <w:rsid w:val="00215D3F"/>
    <w:rsid w:val="00215E68"/>
    <w:rsid w:val="00216191"/>
    <w:rsid w:val="002162E2"/>
    <w:rsid w:val="002163DB"/>
    <w:rsid w:val="0021666E"/>
    <w:rsid w:val="0021675A"/>
    <w:rsid w:val="002167BD"/>
    <w:rsid w:val="00216911"/>
    <w:rsid w:val="00216B83"/>
    <w:rsid w:val="00216C18"/>
    <w:rsid w:val="00216CD5"/>
    <w:rsid w:val="00216D17"/>
    <w:rsid w:val="00216E22"/>
    <w:rsid w:val="002171DB"/>
    <w:rsid w:val="00217237"/>
    <w:rsid w:val="0021727C"/>
    <w:rsid w:val="002172F1"/>
    <w:rsid w:val="002172F5"/>
    <w:rsid w:val="00217615"/>
    <w:rsid w:val="00217964"/>
    <w:rsid w:val="00217D4F"/>
    <w:rsid w:val="00217D59"/>
    <w:rsid w:val="00217D64"/>
    <w:rsid w:val="00217E7E"/>
    <w:rsid w:val="002200DD"/>
    <w:rsid w:val="0022013E"/>
    <w:rsid w:val="00220144"/>
    <w:rsid w:val="002201E6"/>
    <w:rsid w:val="00220257"/>
    <w:rsid w:val="00220290"/>
    <w:rsid w:val="00220320"/>
    <w:rsid w:val="002203A9"/>
    <w:rsid w:val="00220529"/>
    <w:rsid w:val="002205B8"/>
    <w:rsid w:val="00220922"/>
    <w:rsid w:val="00220CE2"/>
    <w:rsid w:val="00220EB0"/>
    <w:rsid w:val="00221056"/>
    <w:rsid w:val="002211E4"/>
    <w:rsid w:val="00221240"/>
    <w:rsid w:val="00221267"/>
    <w:rsid w:val="0022133E"/>
    <w:rsid w:val="00221378"/>
    <w:rsid w:val="00221443"/>
    <w:rsid w:val="002214ED"/>
    <w:rsid w:val="0022150A"/>
    <w:rsid w:val="0022170A"/>
    <w:rsid w:val="00221994"/>
    <w:rsid w:val="00221ABC"/>
    <w:rsid w:val="00221EFA"/>
    <w:rsid w:val="00221F11"/>
    <w:rsid w:val="002221A3"/>
    <w:rsid w:val="002221C1"/>
    <w:rsid w:val="0022228B"/>
    <w:rsid w:val="002222F8"/>
    <w:rsid w:val="00222384"/>
    <w:rsid w:val="002224D9"/>
    <w:rsid w:val="002225CF"/>
    <w:rsid w:val="00222637"/>
    <w:rsid w:val="002226E5"/>
    <w:rsid w:val="002228A4"/>
    <w:rsid w:val="00222B84"/>
    <w:rsid w:val="00222BB6"/>
    <w:rsid w:val="00222D4E"/>
    <w:rsid w:val="00222D7A"/>
    <w:rsid w:val="00222DC8"/>
    <w:rsid w:val="00222E24"/>
    <w:rsid w:val="00222E93"/>
    <w:rsid w:val="00223723"/>
    <w:rsid w:val="002237DC"/>
    <w:rsid w:val="00223818"/>
    <w:rsid w:val="00223B3C"/>
    <w:rsid w:val="00223B65"/>
    <w:rsid w:val="00223CB4"/>
    <w:rsid w:val="00224057"/>
    <w:rsid w:val="0022433A"/>
    <w:rsid w:val="00224598"/>
    <w:rsid w:val="00224AA3"/>
    <w:rsid w:val="00224B6B"/>
    <w:rsid w:val="00224B7B"/>
    <w:rsid w:val="00224E2E"/>
    <w:rsid w:val="0022506A"/>
    <w:rsid w:val="00225228"/>
    <w:rsid w:val="00225286"/>
    <w:rsid w:val="00225323"/>
    <w:rsid w:val="0022537D"/>
    <w:rsid w:val="002254D3"/>
    <w:rsid w:val="002257C4"/>
    <w:rsid w:val="002257C9"/>
    <w:rsid w:val="002259AF"/>
    <w:rsid w:val="00225AD5"/>
    <w:rsid w:val="00225BC8"/>
    <w:rsid w:val="00225C26"/>
    <w:rsid w:val="00225C5B"/>
    <w:rsid w:val="00225E8E"/>
    <w:rsid w:val="002260FD"/>
    <w:rsid w:val="0022625F"/>
    <w:rsid w:val="00226326"/>
    <w:rsid w:val="00226376"/>
    <w:rsid w:val="002263C1"/>
    <w:rsid w:val="00226673"/>
    <w:rsid w:val="002266B3"/>
    <w:rsid w:val="0022677B"/>
    <w:rsid w:val="002267D9"/>
    <w:rsid w:val="00226839"/>
    <w:rsid w:val="00226895"/>
    <w:rsid w:val="0022699A"/>
    <w:rsid w:val="002269CD"/>
    <w:rsid w:val="00226A77"/>
    <w:rsid w:val="00226BC2"/>
    <w:rsid w:val="00226BDF"/>
    <w:rsid w:val="00226D6A"/>
    <w:rsid w:val="0022706A"/>
    <w:rsid w:val="002270A4"/>
    <w:rsid w:val="0022730F"/>
    <w:rsid w:val="0022787F"/>
    <w:rsid w:val="002278A0"/>
    <w:rsid w:val="00227926"/>
    <w:rsid w:val="00227F76"/>
    <w:rsid w:val="00227FAE"/>
    <w:rsid w:val="00227FC8"/>
    <w:rsid w:val="00230016"/>
    <w:rsid w:val="00230034"/>
    <w:rsid w:val="0023004E"/>
    <w:rsid w:val="0023020E"/>
    <w:rsid w:val="0023029C"/>
    <w:rsid w:val="00230355"/>
    <w:rsid w:val="002304D4"/>
    <w:rsid w:val="00230868"/>
    <w:rsid w:val="0023089E"/>
    <w:rsid w:val="00230AC4"/>
    <w:rsid w:val="00230E5E"/>
    <w:rsid w:val="002311BE"/>
    <w:rsid w:val="00231288"/>
    <w:rsid w:val="002313D4"/>
    <w:rsid w:val="0023178C"/>
    <w:rsid w:val="002318E4"/>
    <w:rsid w:val="00231B93"/>
    <w:rsid w:val="00231BDF"/>
    <w:rsid w:val="00231DAE"/>
    <w:rsid w:val="00231DF1"/>
    <w:rsid w:val="0023203A"/>
    <w:rsid w:val="002321AA"/>
    <w:rsid w:val="002322C4"/>
    <w:rsid w:val="002322DE"/>
    <w:rsid w:val="00232303"/>
    <w:rsid w:val="002325F0"/>
    <w:rsid w:val="002327B4"/>
    <w:rsid w:val="002328CE"/>
    <w:rsid w:val="00232A1F"/>
    <w:rsid w:val="00232AC4"/>
    <w:rsid w:val="00232C32"/>
    <w:rsid w:val="00232C3B"/>
    <w:rsid w:val="00232D90"/>
    <w:rsid w:val="00232E04"/>
    <w:rsid w:val="00232F84"/>
    <w:rsid w:val="00232F90"/>
    <w:rsid w:val="0023301F"/>
    <w:rsid w:val="00233025"/>
    <w:rsid w:val="0023315A"/>
    <w:rsid w:val="002332A8"/>
    <w:rsid w:val="002332BB"/>
    <w:rsid w:val="00233399"/>
    <w:rsid w:val="002333EE"/>
    <w:rsid w:val="0023347C"/>
    <w:rsid w:val="0023355C"/>
    <w:rsid w:val="00233689"/>
    <w:rsid w:val="002336E1"/>
    <w:rsid w:val="00233735"/>
    <w:rsid w:val="0023379B"/>
    <w:rsid w:val="002339E8"/>
    <w:rsid w:val="002339F6"/>
    <w:rsid w:val="00233A56"/>
    <w:rsid w:val="00233A71"/>
    <w:rsid w:val="00233ADA"/>
    <w:rsid w:val="00233C0E"/>
    <w:rsid w:val="00233CA3"/>
    <w:rsid w:val="00233CC6"/>
    <w:rsid w:val="00233E58"/>
    <w:rsid w:val="00233E6D"/>
    <w:rsid w:val="00233E72"/>
    <w:rsid w:val="00233F0A"/>
    <w:rsid w:val="00233F9A"/>
    <w:rsid w:val="00234070"/>
    <w:rsid w:val="00234507"/>
    <w:rsid w:val="00234589"/>
    <w:rsid w:val="002345EB"/>
    <w:rsid w:val="00234689"/>
    <w:rsid w:val="0023479A"/>
    <w:rsid w:val="0023484D"/>
    <w:rsid w:val="00234892"/>
    <w:rsid w:val="002348B7"/>
    <w:rsid w:val="0023490F"/>
    <w:rsid w:val="002349B5"/>
    <w:rsid w:val="00234CBC"/>
    <w:rsid w:val="00234D74"/>
    <w:rsid w:val="00234DF1"/>
    <w:rsid w:val="00234E6F"/>
    <w:rsid w:val="00234E9A"/>
    <w:rsid w:val="00235075"/>
    <w:rsid w:val="002350DE"/>
    <w:rsid w:val="002351AF"/>
    <w:rsid w:val="0023542C"/>
    <w:rsid w:val="0023571B"/>
    <w:rsid w:val="002358D9"/>
    <w:rsid w:val="00235975"/>
    <w:rsid w:val="00235DE1"/>
    <w:rsid w:val="00235E48"/>
    <w:rsid w:val="00235F5C"/>
    <w:rsid w:val="00236018"/>
    <w:rsid w:val="002360F1"/>
    <w:rsid w:val="002361B8"/>
    <w:rsid w:val="0023675B"/>
    <w:rsid w:val="0023677D"/>
    <w:rsid w:val="0023677E"/>
    <w:rsid w:val="00236935"/>
    <w:rsid w:val="002369AF"/>
    <w:rsid w:val="002369F7"/>
    <w:rsid w:val="00236A4F"/>
    <w:rsid w:val="00236BB3"/>
    <w:rsid w:val="00236CEE"/>
    <w:rsid w:val="00236E8D"/>
    <w:rsid w:val="00237026"/>
    <w:rsid w:val="00237082"/>
    <w:rsid w:val="002371E1"/>
    <w:rsid w:val="002371E9"/>
    <w:rsid w:val="00237342"/>
    <w:rsid w:val="002373BD"/>
    <w:rsid w:val="00237607"/>
    <w:rsid w:val="0023760C"/>
    <w:rsid w:val="00237850"/>
    <w:rsid w:val="00237992"/>
    <w:rsid w:val="002379A6"/>
    <w:rsid w:val="002379D1"/>
    <w:rsid w:val="002379FB"/>
    <w:rsid w:val="00237A8C"/>
    <w:rsid w:val="00237D3B"/>
    <w:rsid w:val="00237DA6"/>
    <w:rsid w:val="00237DB4"/>
    <w:rsid w:val="00237E41"/>
    <w:rsid w:val="00237E7E"/>
    <w:rsid w:val="00237EFE"/>
    <w:rsid w:val="00240098"/>
    <w:rsid w:val="002400CE"/>
    <w:rsid w:val="00240202"/>
    <w:rsid w:val="0024020E"/>
    <w:rsid w:val="00240212"/>
    <w:rsid w:val="0024093F"/>
    <w:rsid w:val="00240A1C"/>
    <w:rsid w:val="00240BD2"/>
    <w:rsid w:val="00240C38"/>
    <w:rsid w:val="00240D82"/>
    <w:rsid w:val="00240E99"/>
    <w:rsid w:val="00241179"/>
    <w:rsid w:val="00241202"/>
    <w:rsid w:val="00241210"/>
    <w:rsid w:val="0024146D"/>
    <w:rsid w:val="00241488"/>
    <w:rsid w:val="002414C4"/>
    <w:rsid w:val="0024177D"/>
    <w:rsid w:val="0024185B"/>
    <w:rsid w:val="0024199B"/>
    <w:rsid w:val="00241A79"/>
    <w:rsid w:val="00241A8B"/>
    <w:rsid w:val="00241A8D"/>
    <w:rsid w:val="00241BA0"/>
    <w:rsid w:val="00241BCD"/>
    <w:rsid w:val="00241CCD"/>
    <w:rsid w:val="00241D44"/>
    <w:rsid w:val="0024205E"/>
    <w:rsid w:val="002420E0"/>
    <w:rsid w:val="002420F0"/>
    <w:rsid w:val="00242113"/>
    <w:rsid w:val="00242120"/>
    <w:rsid w:val="002421AA"/>
    <w:rsid w:val="002426B4"/>
    <w:rsid w:val="00242731"/>
    <w:rsid w:val="00242742"/>
    <w:rsid w:val="002429A4"/>
    <w:rsid w:val="002429D3"/>
    <w:rsid w:val="00242A1F"/>
    <w:rsid w:val="00242A49"/>
    <w:rsid w:val="00242B81"/>
    <w:rsid w:val="00242D50"/>
    <w:rsid w:val="00242D9A"/>
    <w:rsid w:val="002433D8"/>
    <w:rsid w:val="0024351A"/>
    <w:rsid w:val="0024356E"/>
    <w:rsid w:val="002435BE"/>
    <w:rsid w:val="002435D5"/>
    <w:rsid w:val="00243976"/>
    <w:rsid w:val="0024399E"/>
    <w:rsid w:val="00243D0E"/>
    <w:rsid w:val="00243D8B"/>
    <w:rsid w:val="00243F02"/>
    <w:rsid w:val="00244081"/>
    <w:rsid w:val="002441CD"/>
    <w:rsid w:val="002443D9"/>
    <w:rsid w:val="002444A7"/>
    <w:rsid w:val="002446F3"/>
    <w:rsid w:val="0024477C"/>
    <w:rsid w:val="0024480D"/>
    <w:rsid w:val="00244B32"/>
    <w:rsid w:val="00244B90"/>
    <w:rsid w:val="00244BDB"/>
    <w:rsid w:val="00244C14"/>
    <w:rsid w:val="00244D39"/>
    <w:rsid w:val="00244E25"/>
    <w:rsid w:val="00245442"/>
    <w:rsid w:val="002456DF"/>
    <w:rsid w:val="002458BA"/>
    <w:rsid w:val="0024595D"/>
    <w:rsid w:val="00245D17"/>
    <w:rsid w:val="00245DE6"/>
    <w:rsid w:val="00246005"/>
    <w:rsid w:val="0024602C"/>
    <w:rsid w:val="0024620F"/>
    <w:rsid w:val="0024624B"/>
    <w:rsid w:val="00246327"/>
    <w:rsid w:val="0024639D"/>
    <w:rsid w:val="00246419"/>
    <w:rsid w:val="002467CA"/>
    <w:rsid w:val="002467FF"/>
    <w:rsid w:val="00246A4F"/>
    <w:rsid w:val="00246BC4"/>
    <w:rsid w:val="00246E3C"/>
    <w:rsid w:val="0024703D"/>
    <w:rsid w:val="00247347"/>
    <w:rsid w:val="00247441"/>
    <w:rsid w:val="00247476"/>
    <w:rsid w:val="002479B5"/>
    <w:rsid w:val="00247A97"/>
    <w:rsid w:val="00247B80"/>
    <w:rsid w:val="00247BBE"/>
    <w:rsid w:val="00247CB8"/>
    <w:rsid w:val="00247D69"/>
    <w:rsid w:val="00247DA4"/>
    <w:rsid w:val="00247E7D"/>
    <w:rsid w:val="00247E96"/>
    <w:rsid w:val="00247FC9"/>
    <w:rsid w:val="002500F4"/>
    <w:rsid w:val="00250368"/>
    <w:rsid w:val="00250386"/>
    <w:rsid w:val="002503AE"/>
    <w:rsid w:val="00250755"/>
    <w:rsid w:val="00250757"/>
    <w:rsid w:val="00250825"/>
    <w:rsid w:val="00250BE6"/>
    <w:rsid w:val="00250C39"/>
    <w:rsid w:val="00250DF5"/>
    <w:rsid w:val="00250F6C"/>
    <w:rsid w:val="00250FD2"/>
    <w:rsid w:val="00251038"/>
    <w:rsid w:val="002510EA"/>
    <w:rsid w:val="002515D4"/>
    <w:rsid w:val="002516D6"/>
    <w:rsid w:val="002518F1"/>
    <w:rsid w:val="00251BCD"/>
    <w:rsid w:val="00251CE6"/>
    <w:rsid w:val="00251E5F"/>
    <w:rsid w:val="00251EB2"/>
    <w:rsid w:val="00251EB9"/>
    <w:rsid w:val="00251F57"/>
    <w:rsid w:val="0025208C"/>
    <w:rsid w:val="0025243A"/>
    <w:rsid w:val="0025251A"/>
    <w:rsid w:val="0025252F"/>
    <w:rsid w:val="002526A0"/>
    <w:rsid w:val="0025279D"/>
    <w:rsid w:val="00252955"/>
    <w:rsid w:val="00252B98"/>
    <w:rsid w:val="00252B9C"/>
    <w:rsid w:val="00252D56"/>
    <w:rsid w:val="00252E0A"/>
    <w:rsid w:val="00252E22"/>
    <w:rsid w:val="00252EB8"/>
    <w:rsid w:val="0025300D"/>
    <w:rsid w:val="00253035"/>
    <w:rsid w:val="0025326A"/>
    <w:rsid w:val="002532CA"/>
    <w:rsid w:val="00253365"/>
    <w:rsid w:val="0025349B"/>
    <w:rsid w:val="002534FC"/>
    <w:rsid w:val="00253645"/>
    <w:rsid w:val="0025370F"/>
    <w:rsid w:val="002537C4"/>
    <w:rsid w:val="002539D8"/>
    <w:rsid w:val="00253A47"/>
    <w:rsid w:val="00253B6F"/>
    <w:rsid w:val="00253C6C"/>
    <w:rsid w:val="00253D8E"/>
    <w:rsid w:val="00253FDF"/>
    <w:rsid w:val="00254265"/>
    <w:rsid w:val="00254278"/>
    <w:rsid w:val="00254382"/>
    <w:rsid w:val="0025458C"/>
    <w:rsid w:val="00254B3B"/>
    <w:rsid w:val="00254DF9"/>
    <w:rsid w:val="00254ECE"/>
    <w:rsid w:val="00254FFC"/>
    <w:rsid w:val="002550EB"/>
    <w:rsid w:val="002551B2"/>
    <w:rsid w:val="00255361"/>
    <w:rsid w:val="002554BA"/>
    <w:rsid w:val="002556FA"/>
    <w:rsid w:val="00255768"/>
    <w:rsid w:val="00255815"/>
    <w:rsid w:val="002558E5"/>
    <w:rsid w:val="002559F5"/>
    <w:rsid w:val="00255A47"/>
    <w:rsid w:val="00255B7D"/>
    <w:rsid w:val="00255C71"/>
    <w:rsid w:val="00255D46"/>
    <w:rsid w:val="00255FC6"/>
    <w:rsid w:val="00256262"/>
    <w:rsid w:val="0025637C"/>
    <w:rsid w:val="002563F0"/>
    <w:rsid w:val="0025640D"/>
    <w:rsid w:val="0025670C"/>
    <w:rsid w:val="00256728"/>
    <w:rsid w:val="00256813"/>
    <w:rsid w:val="00256ABE"/>
    <w:rsid w:val="00256B9C"/>
    <w:rsid w:val="00256BEA"/>
    <w:rsid w:val="00256C1C"/>
    <w:rsid w:val="00256C88"/>
    <w:rsid w:val="00256EBB"/>
    <w:rsid w:val="002571E8"/>
    <w:rsid w:val="00257788"/>
    <w:rsid w:val="002578FB"/>
    <w:rsid w:val="00257BBE"/>
    <w:rsid w:val="00257C6A"/>
    <w:rsid w:val="00257EE7"/>
    <w:rsid w:val="002602ED"/>
    <w:rsid w:val="002603E9"/>
    <w:rsid w:val="00260790"/>
    <w:rsid w:val="00260983"/>
    <w:rsid w:val="00260A29"/>
    <w:rsid w:val="00260B41"/>
    <w:rsid w:val="00260C55"/>
    <w:rsid w:val="00260DD1"/>
    <w:rsid w:val="002610A2"/>
    <w:rsid w:val="0026123B"/>
    <w:rsid w:val="00261793"/>
    <w:rsid w:val="002617C1"/>
    <w:rsid w:val="002618B8"/>
    <w:rsid w:val="0026197C"/>
    <w:rsid w:val="00261B01"/>
    <w:rsid w:val="00261B7A"/>
    <w:rsid w:val="00261CB6"/>
    <w:rsid w:val="00261EE4"/>
    <w:rsid w:val="00261F5D"/>
    <w:rsid w:val="00261F73"/>
    <w:rsid w:val="00262028"/>
    <w:rsid w:val="0026232C"/>
    <w:rsid w:val="00262370"/>
    <w:rsid w:val="002624A9"/>
    <w:rsid w:val="0026267B"/>
    <w:rsid w:val="00262903"/>
    <w:rsid w:val="002629E0"/>
    <w:rsid w:val="002629E7"/>
    <w:rsid w:val="00262E45"/>
    <w:rsid w:val="00262F08"/>
    <w:rsid w:val="0026318D"/>
    <w:rsid w:val="0026335F"/>
    <w:rsid w:val="0026336A"/>
    <w:rsid w:val="002633DB"/>
    <w:rsid w:val="00263461"/>
    <w:rsid w:val="00263479"/>
    <w:rsid w:val="0026363D"/>
    <w:rsid w:val="0026370C"/>
    <w:rsid w:val="00263742"/>
    <w:rsid w:val="002639CA"/>
    <w:rsid w:val="00263DA5"/>
    <w:rsid w:val="00263EDF"/>
    <w:rsid w:val="0026402A"/>
    <w:rsid w:val="00264123"/>
    <w:rsid w:val="00264364"/>
    <w:rsid w:val="0026453F"/>
    <w:rsid w:val="00264578"/>
    <w:rsid w:val="0026475D"/>
    <w:rsid w:val="002648FE"/>
    <w:rsid w:val="00264DE2"/>
    <w:rsid w:val="00265033"/>
    <w:rsid w:val="002656DB"/>
    <w:rsid w:val="002656F9"/>
    <w:rsid w:val="002657F5"/>
    <w:rsid w:val="00265826"/>
    <w:rsid w:val="00265A37"/>
    <w:rsid w:val="00265A71"/>
    <w:rsid w:val="00265AF3"/>
    <w:rsid w:val="00265E8D"/>
    <w:rsid w:val="00265F2E"/>
    <w:rsid w:val="00265F60"/>
    <w:rsid w:val="00266094"/>
    <w:rsid w:val="0026615F"/>
    <w:rsid w:val="0026620B"/>
    <w:rsid w:val="002663CC"/>
    <w:rsid w:val="00266721"/>
    <w:rsid w:val="002668F6"/>
    <w:rsid w:val="00266946"/>
    <w:rsid w:val="00266A70"/>
    <w:rsid w:val="00266CFA"/>
    <w:rsid w:val="00266EA6"/>
    <w:rsid w:val="00266ED3"/>
    <w:rsid w:val="00266FB9"/>
    <w:rsid w:val="002670D9"/>
    <w:rsid w:val="0026719A"/>
    <w:rsid w:val="00267278"/>
    <w:rsid w:val="00267279"/>
    <w:rsid w:val="00267304"/>
    <w:rsid w:val="0026730E"/>
    <w:rsid w:val="00267386"/>
    <w:rsid w:val="002673E9"/>
    <w:rsid w:val="0026744E"/>
    <w:rsid w:val="00267503"/>
    <w:rsid w:val="002675C1"/>
    <w:rsid w:val="00267670"/>
    <w:rsid w:val="0026767D"/>
    <w:rsid w:val="0026772E"/>
    <w:rsid w:val="00267960"/>
    <w:rsid w:val="00267A23"/>
    <w:rsid w:val="00267C41"/>
    <w:rsid w:val="0027012E"/>
    <w:rsid w:val="00270136"/>
    <w:rsid w:val="002701C4"/>
    <w:rsid w:val="0027027A"/>
    <w:rsid w:val="0027054C"/>
    <w:rsid w:val="00270623"/>
    <w:rsid w:val="002707EC"/>
    <w:rsid w:val="002707F5"/>
    <w:rsid w:val="0027083F"/>
    <w:rsid w:val="0027085A"/>
    <w:rsid w:val="00270A45"/>
    <w:rsid w:val="00270AC0"/>
    <w:rsid w:val="00270ADC"/>
    <w:rsid w:val="00270B55"/>
    <w:rsid w:val="00270C1F"/>
    <w:rsid w:val="00270C26"/>
    <w:rsid w:val="00270C51"/>
    <w:rsid w:val="00270E13"/>
    <w:rsid w:val="00270EBF"/>
    <w:rsid w:val="00270F2A"/>
    <w:rsid w:val="00271259"/>
    <w:rsid w:val="002712DA"/>
    <w:rsid w:val="002714E5"/>
    <w:rsid w:val="002716D8"/>
    <w:rsid w:val="0027177E"/>
    <w:rsid w:val="00271830"/>
    <w:rsid w:val="00271894"/>
    <w:rsid w:val="00271A5C"/>
    <w:rsid w:val="00271ADF"/>
    <w:rsid w:val="00271AFC"/>
    <w:rsid w:val="00271C1A"/>
    <w:rsid w:val="00271ED9"/>
    <w:rsid w:val="00271F47"/>
    <w:rsid w:val="00272051"/>
    <w:rsid w:val="0027236A"/>
    <w:rsid w:val="002723F2"/>
    <w:rsid w:val="0027242C"/>
    <w:rsid w:val="00272532"/>
    <w:rsid w:val="0027282B"/>
    <w:rsid w:val="0027288D"/>
    <w:rsid w:val="00272D7B"/>
    <w:rsid w:val="00272EE7"/>
    <w:rsid w:val="002730BC"/>
    <w:rsid w:val="002731A7"/>
    <w:rsid w:val="002731B0"/>
    <w:rsid w:val="002731B6"/>
    <w:rsid w:val="0027327B"/>
    <w:rsid w:val="002732F5"/>
    <w:rsid w:val="002732F8"/>
    <w:rsid w:val="0027337B"/>
    <w:rsid w:val="002739A9"/>
    <w:rsid w:val="00273A73"/>
    <w:rsid w:val="00273BB4"/>
    <w:rsid w:val="00273BE3"/>
    <w:rsid w:val="00273C74"/>
    <w:rsid w:val="00273D68"/>
    <w:rsid w:val="00273E04"/>
    <w:rsid w:val="00273E3B"/>
    <w:rsid w:val="00273F1C"/>
    <w:rsid w:val="00274026"/>
    <w:rsid w:val="00274069"/>
    <w:rsid w:val="002740C0"/>
    <w:rsid w:val="00274221"/>
    <w:rsid w:val="002742BC"/>
    <w:rsid w:val="002742D6"/>
    <w:rsid w:val="00274422"/>
    <w:rsid w:val="00274504"/>
    <w:rsid w:val="00274513"/>
    <w:rsid w:val="002746AB"/>
    <w:rsid w:val="002748BE"/>
    <w:rsid w:val="002749EF"/>
    <w:rsid w:val="00274C97"/>
    <w:rsid w:val="00274CBB"/>
    <w:rsid w:val="00274CFA"/>
    <w:rsid w:val="00274D69"/>
    <w:rsid w:val="00274F40"/>
    <w:rsid w:val="00274FCD"/>
    <w:rsid w:val="0027508B"/>
    <w:rsid w:val="002750B1"/>
    <w:rsid w:val="002750CA"/>
    <w:rsid w:val="00275188"/>
    <w:rsid w:val="0027521C"/>
    <w:rsid w:val="00275294"/>
    <w:rsid w:val="002753B6"/>
    <w:rsid w:val="002753CB"/>
    <w:rsid w:val="002755CB"/>
    <w:rsid w:val="0027566E"/>
    <w:rsid w:val="00275711"/>
    <w:rsid w:val="002757E1"/>
    <w:rsid w:val="00275882"/>
    <w:rsid w:val="002759E6"/>
    <w:rsid w:val="00275A5D"/>
    <w:rsid w:val="00275AC7"/>
    <w:rsid w:val="00275DEF"/>
    <w:rsid w:val="00275F2B"/>
    <w:rsid w:val="00275F92"/>
    <w:rsid w:val="00276042"/>
    <w:rsid w:val="00276251"/>
    <w:rsid w:val="00276286"/>
    <w:rsid w:val="0027628A"/>
    <w:rsid w:val="0027668A"/>
    <w:rsid w:val="0027670D"/>
    <w:rsid w:val="002767E5"/>
    <w:rsid w:val="0027684B"/>
    <w:rsid w:val="00276980"/>
    <w:rsid w:val="00276C9F"/>
    <w:rsid w:val="00276CBA"/>
    <w:rsid w:val="00276D72"/>
    <w:rsid w:val="00276F97"/>
    <w:rsid w:val="00276FD8"/>
    <w:rsid w:val="00277066"/>
    <w:rsid w:val="002770E8"/>
    <w:rsid w:val="002771C2"/>
    <w:rsid w:val="002773AF"/>
    <w:rsid w:val="00277542"/>
    <w:rsid w:val="0027756A"/>
    <w:rsid w:val="002775BE"/>
    <w:rsid w:val="00277B05"/>
    <w:rsid w:val="00277B16"/>
    <w:rsid w:val="00277BD8"/>
    <w:rsid w:val="00277CF5"/>
    <w:rsid w:val="00277F6B"/>
    <w:rsid w:val="00277F75"/>
    <w:rsid w:val="00277FEB"/>
    <w:rsid w:val="00280233"/>
    <w:rsid w:val="0028023A"/>
    <w:rsid w:val="00280343"/>
    <w:rsid w:val="002803FE"/>
    <w:rsid w:val="0028053D"/>
    <w:rsid w:val="002806AD"/>
    <w:rsid w:val="002806D3"/>
    <w:rsid w:val="002806E0"/>
    <w:rsid w:val="00280BD4"/>
    <w:rsid w:val="00280BEF"/>
    <w:rsid w:val="00280C0D"/>
    <w:rsid w:val="00280E06"/>
    <w:rsid w:val="00280E16"/>
    <w:rsid w:val="00280E5F"/>
    <w:rsid w:val="00280EE5"/>
    <w:rsid w:val="00280EFD"/>
    <w:rsid w:val="002810E5"/>
    <w:rsid w:val="002811F4"/>
    <w:rsid w:val="0028180F"/>
    <w:rsid w:val="00281A80"/>
    <w:rsid w:val="00281C17"/>
    <w:rsid w:val="00281CE7"/>
    <w:rsid w:val="00281D44"/>
    <w:rsid w:val="00281D53"/>
    <w:rsid w:val="00281DB6"/>
    <w:rsid w:val="00281E56"/>
    <w:rsid w:val="00281F7E"/>
    <w:rsid w:val="00281F82"/>
    <w:rsid w:val="00281FCA"/>
    <w:rsid w:val="00282010"/>
    <w:rsid w:val="00282113"/>
    <w:rsid w:val="00282199"/>
    <w:rsid w:val="002821C3"/>
    <w:rsid w:val="00282361"/>
    <w:rsid w:val="002824DF"/>
    <w:rsid w:val="002825E8"/>
    <w:rsid w:val="0028265B"/>
    <w:rsid w:val="002826A6"/>
    <w:rsid w:val="002827D8"/>
    <w:rsid w:val="0028285D"/>
    <w:rsid w:val="00282E2A"/>
    <w:rsid w:val="00282EF8"/>
    <w:rsid w:val="00282F2F"/>
    <w:rsid w:val="00282F30"/>
    <w:rsid w:val="00283009"/>
    <w:rsid w:val="002830FE"/>
    <w:rsid w:val="00283405"/>
    <w:rsid w:val="00283408"/>
    <w:rsid w:val="0028352C"/>
    <w:rsid w:val="002837A7"/>
    <w:rsid w:val="002837AB"/>
    <w:rsid w:val="002837DA"/>
    <w:rsid w:val="00283D34"/>
    <w:rsid w:val="0028422D"/>
    <w:rsid w:val="00284259"/>
    <w:rsid w:val="002842CC"/>
    <w:rsid w:val="0028437D"/>
    <w:rsid w:val="002845D4"/>
    <w:rsid w:val="0028493D"/>
    <w:rsid w:val="00284992"/>
    <w:rsid w:val="002849F2"/>
    <w:rsid w:val="00284A62"/>
    <w:rsid w:val="00284A76"/>
    <w:rsid w:val="00284A89"/>
    <w:rsid w:val="00284AA7"/>
    <w:rsid w:val="00284AC4"/>
    <w:rsid w:val="00284B4D"/>
    <w:rsid w:val="00284CCD"/>
    <w:rsid w:val="002851BD"/>
    <w:rsid w:val="002852B6"/>
    <w:rsid w:val="00285566"/>
    <w:rsid w:val="00285684"/>
    <w:rsid w:val="0028573F"/>
    <w:rsid w:val="002857B1"/>
    <w:rsid w:val="00285B54"/>
    <w:rsid w:val="00285BD1"/>
    <w:rsid w:val="00285C87"/>
    <w:rsid w:val="00285DF6"/>
    <w:rsid w:val="00285E49"/>
    <w:rsid w:val="00285F26"/>
    <w:rsid w:val="00285F2E"/>
    <w:rsid w:val="00285FB9"/>
    <w:rsid w:val="00286393"/>
    <w:rsid w:val="00286540"/>
    <w:rsid w:val="00286564"/>
    <w:rsid w:val="00286789"/>
    <w:rsid w:val="00286A70"/>
    <w:rsid w:val="00286CB3"/>
    <w:rsid w:val="00286D36"/>
    <w:rsid w:val="00286DF0"/>
    <w:rsid w:val="00286E06"/>
    <w:rsid w:val="002870FB"/>
    <w:rsid w:val="00287222"/>
    <w:rsid w:val="0028726A"/>
    <w:rsid w:val="00287305"/>
    <w:rsid w:val="00287329"/>
    <w:rsid w:val="00287645"/>
    <w:rsid w:val="00287AC6"/>
    <w:rsid w:val="00287CF2"/>
    <w:rsid w:val="00287CFE"/>
    <w:rsid w:val="002901C7"/>
    <w:rsid w:val="002902C8"/>
    <w:rsid w:val="0029052A"/>
    <w:rsid w:val="002906C8"/>
    <w:rsid w:val="002907D1"/>
    <w:rsid w:val="002907E9"/>
    <w:rsid w:val="00290837"/>
    <w:rsid w:val="0029085A"/>
    <w:rsid w:val="002908F8"/>
    <w:rsid w:val="00290A47"/>
    <w:rsid w:val="00290B65"/>
    <w:rsid w:val="00290BDB"/>
    <w:rsid w:val="00290F31"/>
    <w:rsid w:val="002910EA"/>
    <w:rsid w:val="0029118B"/>
    <w:rsid w:val="002912BB"/>
    <w:rsid w:val="002912F2"/>
    <w:rsid w:val="00291439"/>
    <w:rsid w:val="00291607"/>
    <w:rsid w:val="00291618"/>
    <w:rsid w:val="00291710"/>
    <w:rsid w:val="002918C7"/>
    <w:rsid w:val="002918F8"/>
    <w:rsid w:val="00291BCD"/>
    <w:rsid w:val="00291C1B"/>
    <w:rsid w:val="00292131"/>
    <w:rsid w:val="00292154"/>
    <w:rsid w:val="00292388"/>
    <w:rsid w:val="002925F7"/>
    <w:rsid w:val="00292787"/>
    <w:rsid w:val="002927AE"/>
    <w:rsid w:val="002927CF"/>
    <w:rsid w:val="002927F3"/>
    <w:rsid w:val="00292868"/>
    <w:rsid w:val="00292BBD"/>
    <w:rsid w:val="00292F1A"/>
    <w:rsid w:val="00292F9D"/>
    <w:rsid w:val="00293083"/>
    <w:rsid w:val="002933D1"/>
    <w:rsid w:val="0029343F"/>
    <w:rsid w:val="002934D9"/>
    <w:rsid w:val="002934F1"/>
    <w:rsid w:val="00293535"/>
    <w:rsid w:val="0029355A"/>
    <w:rsid w:val="002935C3"/>
    <w:rsid w:val="00293720"/>
    <w:rsid w:val="0029383E"/>
    <w:rsid w:val="0029390E"/>
    <w:rsid w:val="00293E1A"/>
    <w:rsid w:val="00293FD2"/>
    <w:rsid w:val="0029421B"/>
    <w:rsid w:val="00294293"/>
    <w:rsid w:val="00294507"/>
    <w:rsid w:val="00294525"/>
    <w:rsid w:val="002945E1"/>
    <w:rsid w:val="0029462F"/>
    <w:rsid w:val="00294679"/>
    <w:rsid w:val="002947E7"/>
    <w:rsid w:val="00294895"/>
    <w:rsid w:val="00294898"/>
    <w:rsid w:val="0029489F"/>
    <w:rsid w:val="00294AB9"/>
    <w:rsid w:val="00294AF0"/>
    <w:rsid w:val="00294B81"/>
    <w:rsid w:val="00294C9F"/>
    <w:rsid w:val="00294CD6"/>
    <w:rsid w:val="00294FF4"/>
    <w:rsid w:val="002950D3"/>
    <w:rsid w:val="00295160"/>
    <w:rsid w:val="0029516F"/>
    <w:rsid w:val="0029517E"/>
    <w:rsid w:val="00295494"/>
    <w:rsid w:val="002955BC"/>
    <w:rsid w:val="0029568B"/>
    <w:rsid w:val="0029575A"/>
    <w:rsid w:val="002957FA"/>
    <w:rsid w:val="002958AA"/>
    <w:rsid w:val="002959D4"/>
    <w:rsid w:val="00295B3C"/>
    <w:rsid w:val="00295B79"/>
    <w:rsid w:val="00295EFC"/>
    <w:rsid w:val="0029600E"/>
    <w:rsid w:val="0029602C"/>
    <w:rsid w:val="002960D8"/>
    <w:rsid w:val="0029636C"/>
    <w:rsid w:val="0029637F"/>
    <w:rsid w:val="0029651B"/>
    <w:rsid w:val="002966AC"/>
    <w:rsid w:val="00296716"/>
    <w:rsid w:val="00296993"/>
    <w:rsid w:val="00296A7F"/>
    <w:rsid w:val="00296CCD"/>
    <w:rsid w:val="00296CD0"/>
    <w:rsid w:val="00296DB1"/>
    <w:rsid w:val="00296DBA"/>
    <w:rsid w:val="00296DE5"/>
    <w:rsid w:val="00296F71"/>
    <w:rsid w:val="00296F82"/>
    <w:rsid w:val="0029703E"/>
    <w:rsid w:val="0029705B"/>
    <w:rsid w:val="002973D9"/>
    <w:rsid w:val="00297651"/>
    <w:rsid w:val="00297AA4"/>
    <w:rsid w:val="002A02CA"/>
    <w:rsid w:val="002A03CB"/>
    <w:rsid w:val="002A08B6"/>
    <w:rsid w:val="002A08F7"/>
    <w:rsid w:val="002A0923"/>
    <w:rsid w:val="002A0960"/>
    <w:rsid w:val="002A0A23"/>
    <w:rsid w:val="002A0B31"/>
    <w:rsid w:val="002A0D5D"/>
    <w:rsid w:val="002A0F0E"/>
    <w:rsid w:val="002A1302"/>
    <w:rsid w:val="002A14A8"/>
    <w:rsid w:val="002A15A4"/>
    <w:rsid w:val="002A164C"/>
    <w:rsid w:val="002A16EC"/>
    <w:rsid w:val="002A1BA5"/>
    <w:rsid w:val="002A1BBF"/>
    <w:rsid w:val="002A1BCA"/>
    <w:rsid w:val="002A1BD8"/>
    <w:rsid w:val="002A1C1E"/>
    <w:rsid w:val="002A1CC6"/>
    <w:rsid w:val="002A1D81"/>
    <w:rsid w:val="002A1E4F"/>
    <w:rsid w:val="002A1E55"/>
    <w:rsid w:val="002A1EC7"/>
    <w:rsid w:val="002A2040"/>
    <w:rsid w:val="002A206A"/>
    <w:rsid w:val="002A239B"/>
    <w:rsid w:val="002A26DA"/>
    <w:rsid w:val="002A26FF"/>
    <w:rsid w:val="002A2B5C"/>
    <w:rsid w:val="002A2BEE"/>
    <w:rsid w:val="002A2ED1"/>
    <w:rsid w:val="002A326F"/>
    <w:rsid w:val="002A3553"/>
    <w:rsid w:val="002A385B"/>
    <w:rsid w:val="002A3894"/>
    <w:rsid w:val="002A38FE"/>
    <w:rsid w:val="002A390F"/>
    <w:rsid w:val="002A39A9"/>
    <w:rsid w:val="002A3A68"/>
    <w:rsid w:val="002A3D46"/>
    <w:rsid w:val="002A3E02"/>
    <w:rsid w:val="002A3E1C"/>
    <w:rsid w:val="002A3F35"/>
    <w:rsid w:val="002A3F3D"/>
    <w:rsid w:val="002A4268"/>
    <w:rsid w:val="002A43DE"/>
    <w:rsid w:val="002A4446"/>
    <w:rsid w:val="002A44F6"/>
    <w:rsid w:val="002A461A"/>
    <w:rsid w:val="002A46AC"/>
    <w:rsid w:val="002A46D4"/>
    <w:rsid w:val="002A4BAB"/>
    <w:rsid w:val="002A4C1F"/>
    <w:rsid w:val="002A4C2F"/>
    <w:rsid w:val="002A4C3F"/>
    <w:rsid w:val="002A4E63"/>
    <w:rsid w:val="002A4E88"/>
    <w:rsid w:val="002A506B"/>
    <w:rsid w:val="002A506C"/>
    <w:rsid w:val="002A5120"/>
    <w:rsid w:val="002A51BB"/>
    <w:rsid w:val="002A51D7"/>
    <w:rsid w:val="002A5357"/>
    <w:rsid w:val="002A53E2"/>
    <w:rsid w:val="002A5546"/>
    <w:rsid w:val="002A5718"/>
    <w:rsid w:val="002A5780"/>
    <w:rsid w:val="002A57F4"/>
    <w:rsid w:val="002A5999"/>
    <w:rsid w:val="002A59EE"/>
    <w:rsid w:val="002A5BAE"/>
    <w:rsid w:val="002A5CBC"/>
    <w:rsid w:val="002A5CF0"/>
    <w:rsid w:val="002A5D2D"/>
    <w:rsid w:val="002A5F3D"/>
    <w:rsid w:val="002A602F"/>
    <w:rsid w:val="002A6267"/>
    <w:rsid w:val="002A628A"/>
    <w:rsid w:val="002A62E0"/>
    <w:rsid w:val="002A66DC"/>
    <w:rsid w:val="002A69B5"/>
    <w:rsid w:val="002A6D57"/>
    <w:rsid w:val="002A6E62"/>
    <w:rsid w:val="002A6E89"/>
    <w:rsid w:val="002A6E98"/>
    <w:rsid w:val="002A73D4"/>
    <w:rsid w:val="002A73E1"/>
    <w:rsid w:val="002A7476"/>
    <w:rsid w:val="002A7642"/>
    <w:rsid w:val="002A7809"/>
    <w:rsid w:val="002A7ADF"/>
    <w:rsid w:val="002A7B9E"/>
    <w:rsid w:val="002A7D24"/>
    <w:rsid w:val="002A7FD1"/>
    <w:rsid w:val="002B0213"/>
    <w:rsid w:val="002B02AD"/>
    <w:rsid w:val="002B05AB"/>
    <w:rsid w:val="002B073A"/>
    <w:rsid w:val="002B0927"/>
    <w:rsid w:val="002B0A05"/>
    <w:rsid w:val="002B0C79"/>
    <w:rsid w:val="002B0CE4"/>
    <w:rsid w:val="002B0E08"/>
    <w:rsid w:val="002B0E80"/>
    <w:rsid w:val="002B0F77"/>
    <w:rsid w:val="002B10E4"/>
    <w:rsid w:val="002B111F"/>
    <w:rsid w:val="002B1155"/>
    <w:rsid w:val="002B13A3"/>
    <w:rsid w:val="002B16D4"/>
    <w:rsid w:val="002B17F8"/>
    <w:rsid w:val="002B1C21"/>
    <w:rsid w:val="002B1CA7"/>
    <w:rsid w:val="002B1CFE"/>
    <w:rsid w:val="002B1D13"/>
    <w:rsid w:val="002B1EFA"/>
    <w:rsid w:val="002B1F19"/>
    <w:rsid w:val="002B212C"/>
    <w:rsid w:val="002B222E"/>
    <w:rsid w:val="002B22F3"/>
    <w:rsid w:val="002B22F8"/>
    <w:rsid w:val="002B2340"/>
    <w:rsid w:val="002B27B0"/>
    <w:rsid w:val="002B299C"/>
    <w:rsid w:val="002B2AF0"/>
    <w:rsid w:val="002B2D6F"/>
    <w:rsid w:val="002B3017"/>
    <w:rsid w:val="002B31B5"/>
    <w:rsid w:val="002B31B6"/>
    <w:rsid w:val="002B34AA"/>
    <w:rsid w:val="002B34AE"/>
    <w:rsid w:val="002B36D2"/>
    <w:rsid w:val="002B372F"/>
    <w:rsid w:val="002B3956"/>
    <w:rsid w:val="002B39D6"/>
    <w:rsid w:val="002B39F0"/>
    <w:rsid w:val="002B3ACD"/>
    <w:rsid w:val="002B3C47"/>
    <w:rsid w:val="002B3D70"/>
    <w:rsid w:val="002B3EE3"/>
    <w:rsid w:val="002B40FD"/>
    <w:rsid w:val="002B4220"/>
    <w:rsid w:val="002B42F0"/>
    <w:rsid w:val="002B4317"/>
    <w:rsid w:val="002B4320"/>
    <w:rsid w:val="002B4412"/>
    <w:rsid w:val="002B4A40"/>
    <w:rsid w:val="002B4A4C"/>
    <w:rsid w:val="002B4BA6"/>
    <w:rsid w:val="002B4CCB"/>
    <w:rsid w:val="002B4F1C"/>
    <w:rsid w:val="002B55F0"/>
    <w:rsid w:val="002B5613"/>
    <w:rsid w:val="002B5753"/>
    <w:rsid w:val="002B5B08"/>
    <w:rsid w:val="002B5B24"/>
    <w:rsid w:val="002B5B51"/>
    <w:rsid w:val="002B5C7C"/>
    <w:rsid w:val="002B6017"/>
    <w:rsid w:val="002B60DA"/>
    <w:rsid w:val="002B61A9"/>
    <w:rsid w:val="002B63D3"/>
    <w:rsid w:val="002B6623"/>
    <w:rsid w:val="002B6686"/>
    <w:rsid w:val="002B67D8"/>
    <w:rsid w:val="002B6849"/>
    <w:rsid w:val="002B68C0"/>
    <w:rsid w:val="002B69EF"/>
    <w:rsid w:val="002B6E04"/>
    <w:rsid w:val="002B6F73"/>
    <w:rsid w:val="002B6FE8"/>
    <w:rsid w:val="002B712C"/>
    <w:rsid w:val="002B7193"/>
    <w:rsid w:val="002B7273"/>
    <w:rsid w:val="002B7424"/>
    <w:rsid w:val="002B74FA"/>
    <w:rsid w:val="002B76CA"/>
    <w:rsid w:val="002B7703"/>
    <w:rsid w:val="002B7758"/>
    <w:rsid w:val="002B78A0"/>
    <w:rsid w:val="002B7935"/>
    <w:rsid w:val="002B7B4D"/>
    <w:rsid w:val="002B7D28"/>
    <w:rsid w:val="002B7D81"/>
    <w:rsid w:val="002C00D5"/>
    <w:rsid w:val="002C01F7"/>
    <w:rsid w:val="002C03B8"/>
    <w:rsid w:val="002C0707"/>
    <w:rsid w:val="002C0911"/>
    <w:rsid w:val="002C0C31"/>
    <w:rsid w:val="002C0CDF"/>
    <w:rsid w:val="002C0E00"/>
    <w:rsid w:val="002C0E84"/>
    <w:rsid w:val="002C0F7C"/>
    <w:rsid w:val="002C11A3"/>
    <w:rsid w:val="002C11AF"/>
    <w:rsid w:val="002C12B9"/>
    <w:rsid w:val="002C12CD"/>
    <w:rsid w:val="002C13A2"/>
    <w:rsid w:val="002C14A7"/>
    <w:rsid w:val="002C16B6"/>
    <w:rsid w:val="002C19BA"/>
    <w:rsid w:val="002C1A05"/>
    <w:rsid w:val="002C1C3C"/>
    <w:rsid w:val="002C1C64"/>
    <w:rsid w:val="002C1CD8"/>
    <w:rsid w:val="002C1DC2"/>
    <w:rsid w:val="002C1F30"/>
    <w:rsid w:val="002C1F33"/>
    <w:rsid w:val="002C1F97"/>
    <w:rsid w:val="002C21F6"/>
    <w:rsid w:val="002C23A1"/>
    <w:rsid w:val="002C23C8"/>
    <w:rsid w:val="002C249C"/>
    <w:rsid w:val="002C2508"/>
    <w:rsid w:val="002C257C"/>
    <w:rsid w:val="002C2590"/>
    <w:rsid w:val="002C25C3"/>
    <w:rsid w:val="002C27E9"/>
    <w:rsid w:val="002C2823"/>
    <w:rsid w:val="002C287A"/>
    <w:rsid w:val="002C29BF"/>
    <w:rsid w:val="002C2A91"/>
    <w:rsid w:val="002C2ADE"/>
    <w:rsid w:val="002C2B7D"/>
    <w:rsid w:val="002C2F14"/>
    <w:rsid w:val="002C306E"/>
    <w:rsid w:val="002C31D7"/>
    <w:rsid w:val="002C3878"/>
    <w:rsid w:val="002C3987"/>
    <w:rsid w:val="002C3A86"/>
    <w:rsid w:val="002C3C3B"/>
    <w:rsid w:val="002C402B"/>
    <w:rsid w:val="002C407C"/>
    <w:rsid w:val="002C422C"/>
    <w:rsid w:val="002C4639"/>
    <w:rsid w:val="002C469E"/>
    <w:rsid w:val="002C474B"/>
    <w:rsid w:val="002C4765"/>
    <w:rsid w:val="002C47BA"/>
    <w:rsid w:val="002C4886"/>
    <w:rsid w:val="002C4894"/>
    <w:rsid w:val="002C4A2B"/>
    <w:rsid w:val="002C4C03"/>
    <w:rsid w:val="002C4CE3"/>
    <w:rsid w:val="002C4D7B"/>
    <w:rsid w:val="002C4DA0"/>
    <w:rsid w:val="002C4E0E"/>
    <w:rsid w:val="002C4EDD"/>
    <w:rsid w:val="002C4F15"/>
    <w:rsid w:val="002C4FDD"/>
    <w:rsid w:val="002C5032"/>
    <w:rsid w:val="002C50C9"/>
    <w:rsid w:val="002C5151"/>
    <w:rsid w:val="002C52C6"/>
    <w:rsid w:val="002C5560"/>
    <w:rsid w:val="002C5582"/>
    <w:rsid w:val="002C55BD"/>
    <w:rsid w:val="002C56CF"/>
    <w:rsid w:val="002C57F1"/>
    <w:rsid w:val="002C592B"/>
    <w:rsid w:val="002C5A60"/>
    <w:rsid w:val="002C5AA5"/>
    <w:rsid w:val="002C5B10"/>
    <w:rsid w:val="002C5C16"/>
    <w:rsid w:val="002C5C77"/>
    <w:rsid w:val="002C5CC4"/>
    <w:rsid w:val="002C5D1B"/>
    <w:rsid w:val="002C5EB6"/>
    <w:rsid w:val="002C640C"/>
    <w:rsid w:val="002C6487"/>
    <w:rsid w:val="002C6671"/>
    <w:rsid w:val="002C67C6"/>
    <w:rsid w:val="002C6870"/>
    <w:rsid w:val="002C68BB"/>
    <w:rsid w:val="002C68EF"/>
    <w:rsid w:val="002C68FD"/>
    <w:rsid w:val="002C6B40"/>
    <w:rsid w:val="002C6B49"/>
    <w:rsid w:val="002C6C26"/>
    <w:rsid w:val="002C6D3A"/>
    <w:rsid w:val="002C6E50"/>
    <w:rsid w:val="002C6EF4"/>
    <w:rsid w:val="002C71A7"/>
    <w:rsid w:val="002C72C1"/>
    <w:rsid w:val="002C771E"/>
    <w:rsid w:val="002C7A39"/>
    <w:rsid w:val="002C7B4C"/>
    <w:rsid w:val="002C7D03"/>
    <w:rsid w:val="002C7F13"/>
    <w:rsid w:val="002D0515"/>
    <w:rsid w:val="002D06EE"/>
    <w:rsid w:val="002D0753"/>
    <w:rsid w:val="002D0A2F"/>
    <w:rsid w:val="002D0A9D"/>
    <w:rsid w:val="002D0C6D"/>
    <w:rsid w:val="002D0E14"/>
    <w:rsid w:val="002D0E9A"/>
    <w:rsid w:val="002D105C"/>
    <w:rsid w:val="002D10C0"/>
    <w:rsid w:val="002D12B5"/>
    <w:rsid w:val="002D1453"/>
    <w:rsid w:val="002D1639"/>
    <w:rsid w:val="002D16B9"/>
    <w:rsid w:val="002D16D9"/>
    <w:rsid w:val="002D18F4"/>
    <w:rsid w:val="002D1AB2"/>
    <w:rsid w:val="002D1C18"/>
    <w:rsid w:val="002D1E18"/>
    <w:rsid w:val="002D1EF3"/>
    <w:rsid w:val="002D1F41"/>
    <w:rsid w:val="002D1F9F"/>
    <w:rsid w:val="002D2094"/>
    <w:rsid w:val="002D228D"/>
    <w:rsid w:val="002D22DA"/>
    <w:rsid w:val="002D24D5"/>
    <w:rsid w:val="002D252F"/>
    <w:rsid w:val="002D2799"/>
    <w:rsid w:val="002D286F"/>
    <w:rsid w:val="002D2ACE"/>
    <w:rsid w:val="002D2B0F"/>
    <w:rsid w:val="002D2C6A"/>
    <w:rsid w:val="002D2CC3"/>
    <w:rsid w:val="002D2CEF"/>
    <w:rsid w:val="002D2F76"/>
    <w:rsid w:val="002D2F95"/>
    <w:rsid w:val="002D3010"/>
    <w:rsid w:val="002D31A8"/>
    <w:rsid w:val="002D343F"/>
    <w:rsid w:val="002D3654"/>
    <w:rsid w:val="002D36D7"/>
    <w:rsid w:val="002D3899"/>
    <w:rsid w:val="002D38EF"/>
    <w:rsid w:val="002D39DB"/>
    <w:rsid w:val="002D3DEB"/>
    <w:rsid w:val="002D3DF0"/>
    <w:rsid w:val="002D3E32"/>
    <w:rsid w:val="002D3E66"/>
    <w:rsid w:val="002D3FE7"/>
    <w:rsid w:val="002D405E"/>
    <w:rsid w:val="002D4294"/>
    <w:rsid w:val="002D43E2"/>
    <w:rsid w:val="002D4583"/>
    <w:rsid w:val="002D4669"/>
    <w:rsid w:val="002D4774"/>
    <w:rsid w:val="002D4A04"/>
    <w:rsid w:val="002D4C7C"/>
    <w:rsid w:val="002D4D84"/>
    <w:rsid w:val="002D4F0C"/>
    <w:rsid w:val="002D4F2E"/>
    <w:rsid w:val="002D5181"/>
    <w:rsid w:val="002D52B1"/>
    <w:rsid w:val="002D53F9"/>
    <w:rsid w:val="002D5462"/>
    <w:rsid w:val="002D5474"/>
    <w:rsid w:val="002D550B"/>
    <w:rsid w:val="002D5511"/>
    <w:rsid w:val="002D57C8"/>
    <w:rsid w:val="002D59C3"/>
    <w:rsid w:val="002D5A2C"/>
    <w:rsid w:val="002D5E12"/>
    <w:rsid w:val="002D5E47"/>
    <w:rsid w:val="002D5F53"/>
    <w:rsid w:val="002D5F7B"/>
    <w:rsid w:val="002D60DC"/>
    <w:rsid w:val="002D61CD"/>
    <w:rsid w:val="002D643E"/>
    <w:rsid w:val="002D6495"/>
    <w:rsid w:val="002D670B"/>
    <w:rsid w:val="002D6722"/>
    <w:rsid w:val="002D6C6A"/>
    <w:rsid w:val="002D6C6B"/>
    <w:rsid w:val="002D6DC0"/>
    <w:rsid w:val="002D6E35"/>
    <w:rsid w:val="002D6EBD"/>
    <w:rsid w:val="002D72B9"/>
    <w:rsid w:val="002D72BA"/>
    <w:rsid w:val="002D7539"/>
    <w:rsid w:val="002D75BB"/>
    <w:rsid w:val="002D75DB"/>
    <w:rsid w:val="002D75E0"/>
    <w:rsid w:val="002D764F"/>
    <w:rsid w:val="002D773A"/>
    <w:rsid w:val="002D7D42"/>
    <w:rsid w:val="002D7F10"/>
    <w:rsid w:val="002D7F15"/>
    <w:rsid w:val="002D7FD5"/>
    <w:rsid w:val="002E0068"/>
    <w:rsid w:val="002E0099"/>
    <w:rsid w:val="002E00EF"/>
    <w:rsid w:val="002E034A"/>
    <w:rsid w:val="002E05D2"/>
    <w:rsid w:val="002E06A7"/>
    <w:rsid w:val="002E083B"/>
    <w:rsid w:val="002E0872"/>
    <w:rsid w:val="002E0891"/>
    <w:rsid w:val="002E0E04"/>
    <w:rsid w:val="002E0F04"/>
    <w:rsid w:val="002E0FFD"/>
    <w:rsid w:val="002E120B"/>
    <w:rsid w:val="002E1299"/>
    <w:rsid w:val="002E130A"/>
    <w:rsid w:val="002E1375"/>
    <w:rsid w:val="002E13DF"/>
    <w:rsid w:val="002E146A"/>
    <w:rsid w:val="002E1472"/>
    <w:rsid w:val="002E17A7"/>
    <w:rsid w:val="002E1882"/>
    <w:rsid w:val="002E1C3E"/>
    <w:rsid w:val="002E1E7B"/>
    <w:rsid w:val="002E1EEA"/>
    <w:rsid w:val="002E23C7"/>
    <w:rsid w:val="002E2520"/>
    <w:rsid w:val="002E2584"/>
    <w:rsid w:val="002E26BE"/>
    <w:rsid w:val="002E2797"/>
    <w:rsid w:val="002E2882"/>
    <w:rsid w:val="002E2947"/>
    <w:rsid w:val="002E2974"/>
    <w:rsid w:val="002E2BF3"/>
    <w:rsid w:val="002E2D85"/>
    <w:rsid w:val="002E2E0C"/>
    <w:rsid w:val="002E31D3"/>
    <w:rsid w:val="002E3326"/>
    <w:rsid w:val="002E3439"/>
    <w:rsid w:val="002E3639"/>
    <w:rsid w:val="002E37D2"/>
    <w:rsid w:val="002E38C2"/>
    <w:rsid w:val="002E38D9"/>
    <w:rsid w:val="002E3B25"/>
    <w:rsid w:val="002E3BEA"/>
    <w:rsid w:val="002E3CB2"/>
    <w:rsid w:val="002E3E12"/>
    <w:rsid w:val="002E4013"/>
    <w:rsid w:val="002E4044"/>
    <w:rsid w:val="002E40E7"/>
    <w:rsid w:val="002E4314"/>
    <w:rsid w:val="002E4334"/>
    <w:rsid w:val="002E4439"/>
    <w:rsid w:val="002E45DE"/>
    <w:rsid w:val="002E467F"/>
    <w:rsid w:val="002E4867"/>
    <w:rsid w:val="002E4881"/>
    <w:rsid w:val="002E491C"/>
    <w:rsid w:val="002E4BC3"/>
    <w:rsid w:val="002E4E7F"/>
    <w:rsid w:val="002E4FE1"/>
    <w:rsid w:val="002E50E5"/>
    <w:rsid w:val="002E523E"/>
    <w:rsid w:val="002E5533"/>
    <w:rsid w:val="002E5608"/>
    <w:rsid w:val="002E56D4"/>
    <w:rsid w:val="002E56D7"/>
    <w:rsid w:val="002E581F"/>
    <w:rsid w:val="002E5AD6"/>
    <w:rsid w:val="002E5B91"/>
    <w:rsid w:val="002E5B98"/>
    <w:rsid w:val="002E5C44"/>
    <w:rsid w:val="002E5CA0"/>
    <w:rsid w:val="002E5FEA"/>
    <w:rsid w:val="002E6218"/>
    <w:rsid w:val="002E62E5"/>
    <w:rsid w:val="002E6448"/>
    <w:rsid w:val="002E64F6"/>
    <w:rsid w:val="002E65D1"/>
    <w:rsid w:val="002E65D9"/>
    <w:rsid w:val="002E6694"/>
    <w:rsid w:val="002E66B2"/>
    <w:rsid w:val="002E6792"/>
    <w:rsid w:val="002E686C"/>
    <w:rsid w:val="002E69E6"/>
    <w:rsid w:val="002E6BB0"/>
    <w:rsid w:val="002E6CCE"/>
    <w:rsid w:val="002E6EC1"/>
    <w:rsid w:val="002E6F0C"/>
    <w:rsid w:val="002E6F8D"/>
    <w:rsid w:val="002E7166"/>
    <w:rsid w:val="002E71C0"/>
    <w:rsid w:val="002E73EC"/>
    <w:rsid w:val="002E7542"/>
    <w:rsid w:val="002E7704"/>
    <w:rsid w:val="002E7797"/>
    <w:rsid w:val="002E7839"/>
    <w:rsid w:val="002E795E"/>
    <w:rsid w:val="002E7B8F"/>
    <w:rsid w:val="002E7C06"/>
    <w:rsid w:val="002E7E13"/>
    <w:rsid w:val="002E7E1D"/>
    <w:rsid w:val="002E7E4A"/>
    <w:rsid w:val="002E7F0D"/>
    <w:rsid w:val="002E7F10"/>
    <w:rsid w:val="002F0169"/>
    <w:rsid w:val="002F0180"/>
    <w:rsid w:val="002F0239"/>
    <w:rsid w:val="002F02F1"/>
    <w:rsid w:val="002F068B"/>
    <w:rsid w:val="002F078B"/>
    <w:rsid w:val="002F1024"/>
    <w:rsid w:val="002F1293"/>
    <w:rsid w:val="002F1363"/>
    <w:rsid w:val="002F13E9"/>
    <w:rsid w:val="002F1B3F"/>
    <w:rsid w:val="002F1BCD"/>
    <w:rsid w:val="002F1C11"/>
    <w:rsid w:val="002F1C23"/>
    <w:rsid w:val="002F1EFE"/>
    <w:rsid w:val="002F1F9E"/>
    <w:rsid w:val="002F2168"/>
    <w:rsid w:val="002F21C9"/>
    <w:rsid w:val="002F23DA"/>
    <w:rsid w:val="002F2434"/>
    <w:rsid w:val="002F246A"/>
    <w:rsid w:val="002F2513"/>
    <w:rsid w:val="002F25D4"/>
    <w:rsid w:val="002F2727"/>
    <w:rsid w:val="002F273A"/>
    <w:rsid w:val="002F2897"/>
    <w:rsid w:val="002F2955"/>
    <w:rsid w:val="002F2C0F"/>
    <w:rsid w:val="002F2C84"/>
    <w:rsid w:val="002F2D15"/>
    <w:rsid w:val="002F2E4C"/>
    <w:rsid w:val="002F2EEE"/>
    <w:rsid w:val="002F2F7A"/>
    <w:rsid w:val="002F2FCF"/>
    <w:rsid w:val="002F2FF1"/>
    <w:rsid w:val="002F3170"/>
    <w:rsid w:val="002F31DF"/>
    <w:rsid w:val="002F3376"/>
    <w:rsid w:val="002F3473"/>
    <w:rsid w:val="002F34D5"/>
    <w:rsid w:val="002F3584"/>
    <w:rsid w:val="002F3642"/>
    <w:rsid w:val="002F3778"/>
    <w:rsid w:val="002F3826"/>
    <w:rsid w:val="002F3C39"/>
    <w:rsid w:val="002F3FF6"/>
    <w:rsid w:val="002F4262"/>
    <w:rsid w:val="002F42D1"/>
    <w:rsid w:val="002F43A4"/>
    <w:rsid w:val="002F4463"/>
    <w:rsid w:val="002F4467"/>
    <w:rsid w:val="002F446D"/>
    <w:rsid w:val="002F44ED"/>
    <w:rsid w:val="002F469E"/>
    <w:rsid w:val="002F484D"/>
    <w:rsid w:val="002F4DE2"/>
    <w:rsid w:val="002F4DED"/>
    <w:rsid w:val="002F4E7E"/>
    <w:rsid w:val="002F4FB1"/>
    <w:rsid w:val="002F5330"/>
    <w:rsid w:val="002F5332"/>
    <w:rsid w:val="002F53DC"/>
    <w:rsid w:val="002F53DD"/>
    <w:rsid w:val="002F5925"/>
    <w:rsid w:val="002F59EC"/>
    <w:rsid w:val="002F5B4E"/>
    <w:rsid w:val="002F5DB3"/>
    <w:rsid w:val="002F5DBD"/>
    <w:rsid w:val="002F5E0C"/>
    <w:rsid w:val="002F5F3A"/>
    <w:rsid w:val="002F60D5"/>
    <w:rsid w:val="002F6115"/>
    <w:rsid w:val="002F611A"/>
    <w:rsid w:val="002F6211"/>
    <w:rsid w:val="002F636B"/>
    <w:rsid w:val="002F6372"/>
    <w:rsid w:val="002F63AB"/>
    <w:rsid w:val="002F6531"/>
    <w:rsid w:val="002F6985"/>
    <w:rsid w:val="002F6AB5"/>
    <w:rsid w:val="002F6C0D"/>
    <w:rsid w:val="002F6CDA"/>
    <w:rsid w:val="002F6DFD"/>
    <w:rsid w:val="002F6E96"/>
    <w:rsid w:val="002F6F94"/>
    <w:rsid w:val="002F706C"/>
    <w:rsid w:val="002F7096"/>
    <w:rsid w:val="002F70B2"/>
    <w:rsid w:val="002F7220"/>
    <w:rsid w:val="002F7310"/>
    <w:rsid w:val="002F7571"/>
    <w:rsid w:val="002F7A8D"/>
    <w:rsid w:val="002F7ACE"/>
    <w:rsid w:val="002F7B17"/>
    <w:rsid w:val="002F7B51"/>
    <w:rsid w:val="002F7C16"/>
    <w:rsid w:val="002F7C65"/>
    <w:rsid w:val="002F7CC7"/>
    <w:rsid w:val="002F7E74"/>
    <w:rsid w:val="00300076"/>
    <w:rsid w:val="0030040F"/>
    <w:rsid w:val="00300588"/>
    <w:rsid w:val="003006A1"/>
    <w:rsid w:val="00300935"/>
    <w:rsid w:val="00300985"/>
    <w:rsid w:val="00300B44"/>
    <w:rsid w:val="00300BE8"/>
    <w:rsid w:val="00300C7C"/>
    <w:rsid w:val="00300EF8"/>
    <w:rsid w:val="0030104F"/>
    <w:rsid w:val="0030112C"/>
    <w:rsid w:val="00301139"/>
    <w:rsid w:val="003013D7"/>
    <w:rsid w:val="0030144F"/>
    <w:rsid w:val="0030149B"/>
    <w:rsid w:val="003014A2"/>
    <w:rsid w:val="003014C5"/>
    <w:rsid w:val="00301627"/>
    <w:rsid w:val="00301719"/>
    <w:rsid w:val="0030192B"/>
    <w:rsid w:val="00301A7A"/>
    <w:rsid w:val="00301D99"/>
    <w:rsid w:val="00301FF6"/>
    <w:rsid w:val="0030230F"/>
    <w:rsid w:val="00302321"/>
    <w:rsid w:val="003023B6"/>
    <w:rsid w:val="00302600"/>
    <w:rsid w:val="00302607"/>
    <w:rsid w:val="0030298A"/>
    <w:rsid w:val="003029B5"/>
    <w:rsid w:val="00302F6B"/>
    <w:rsid w:val="00303001"/>
    <w:rsid w:val="00303143"/>
    <w:rsid w:val="003031E5"/>
    <w:rsid w:val="003032F3"/>
    <w:rsid w:val="003034F6"/>
    <w:rsid w:val="003037A3"/>
    <w:rsid w:val="003037E2"/>
    <w:rsid w:val="003037EE"/>
    <w:rsid w:val="0030383B"/>
    <w:rsid w:val="003038A3"/>
    <w:rsid w:val="003038ED"/>
    <w:rsid w:val="00303B23"/>
    <w:rsid w:val="00303CAE"/>
    <w:rsid w:val="00303D53"/>
    <w:rsid w:val="00304039"/>
    <w:rsid w:val="0030405B"/>
    <w:rsid w:val="003041C9"/>
    <w:rsid w:val="003044AA"/>
    <w:rsid w:val="00304530"/>
    <w:rsid w:val="0030460E"/>
    <w:rsid w:val="003046EA"/>
    <w:rsid w:val="003047D6"/>
    <w:rsid w:val="003049E9"/>
    <w:rsid w:val="00304A4B"/>
    <w:rsid w:val="00304BBC"/>
    <w:rsid w:val="00304BBF"/>
    <w:rsid w:val="00304BD9"/>
    <w:rsid w:val="00304C45"/>
    <w:rsid w:val="00304C70"/>
    <w:rsid w:val="00304CCD"/>
    <w:rsid w:val="00304E58"/>
    <w:rsid w:val="00304FD3"/>
    <w:rsid w:val="00304FFF"/>
    <w:rsid w:val="003050CC"/>
    <w:rsid w:val="003051D8"/>
    <w:rsid w:val="00305368"/>
    <w:rsid w:val="003055F9"/>
    <w:rsid w:val="00305661"/>
    <w:rsid w:val="00305678"/>
    <w:rsid w:val="0030576B"/>
    <w:rsid w:val="0030582B"/>
    <w:rsid w:val="00305943"/>
    <w:rsid w:val="003059DB"/>
    <w:rsid w:val="00305AA1"/>
    <w:rsid w:val="00305F2E"/>
    <w:rsid w:val="003060AE"/>
    <w:rsid w:val="00306286"/>
    <w:rsid w:val="0030636E"/>
    <w:rsid w:val="00306493"/>
    <w:rsid w:val="003065FA"/>
    <w:rsid w:val="00306E77"/>
    <w:rsid w:val="003071B7"/>
    <w:rsid w:val="003072CB"/>
    <w:rsid w:val="0030731F"/>
    <w:rsid w:val="00307322"/>
    <w:rsid w:val="0030734A"/>
    <w:rsid w:val="00307356"/>
    <w:rsid w:val="00307451"/>
    <w:rsid w:val="00307473"/>
    <w:rsid w:val="0030768C"/>
    <w:rsid w:val="003078BD"/>
    <w:rsid w:val="00307D9E"/>
    <w:rsid w:val="00307EAB"/>
    <w:rsid w:val="003100C9"/>
    <w:rsid w:val="00310121"/>
    <w:rsid w:val="003101BB"/>
    <w:rsid w:val="003102B9"/>
    <w:rsid w:val="00310511"/>
    <w:rsid w:val="003105C0"/>
    <w:rsid w:val="00310603"/>
    <w:rsid w:val="003106D6"/>
    <w:rsid w:val="003106F4"/>
    <w:rsid w:val="003107B7"/>
    <w:rsid w:val="00310802"/>
    <w:rsid w:val="003108B1"/>
    <w:rsid w:val="003109A9"/>
    <w:rsid w:val="00310ACD"/>
    <w:rsid w:val="00310B7E"/>
    <w:rsid w:val="00310CD6"/>
    <w:rsid w:val="00310E50"/>
    <w:rsid w:val="00310F38"/>
    <w:rsid w:val="0031106D"/>
    <w:rsid w:val="003111DB"/>
    <w:rsid w:val="003113CD"/>
    <w:rsid w:val="0031182C"/>
    <w:rsid w:val="003118C0"/>
    <w:rsid w:val="003119AA"/>
    <w:rsid w:val="00311A3D"/>
    <w:rsid w:val="00311ACB"/>
    <w:rsid w:val="00311EDA"/>
    <w:rsid w:val="00311F2D"/>
    <w:rsid w:val="00311FEB"/>
    <w:rsid w:val="0031200A"/>
    <w:rsid w:val="00312140"/>
    <w:rsid w:val="003123AF"/>
    <w:rsid w:val="003126CE"/>
    <w:rsid w:val="0031273C"/>
    <w:rsid w:val="003128A6"/>
    <w:rsid w:val="00312B4C"/>
    <w:rsid w:val="00312BFC"/>
    <w:rsid w:val="00312CB5"/>
    <w:rsid w:val="00312E5C"/>
    <w:rsid w:val="00312F48"/>
    <w:rsid w:val="00312F90"/>
    <w:rsid w:val="00313056"/>
    <w:rsid w:val="00313450"/>
    <w:rsid w:val="003134E9"/>
    <w:rsid w:val="0031354F"/>
    <w:rsid w:val="003135C1"/>
    <w:rsid w:val="003135C3"/>
    <w:rsid w:val="00313786"/>
    <w:rsid w:val="003137CF"/>
    <w:rsid w:val="0031381C"/>
    <w:rsid w:val="0031385B"/>
    <w:rsid w:val="003139A1"/>
    <w:rsid w:val="003139F5"/>
    <w:rsid w:val="00313ABC"/>
    <w:rsid w:val="00313B39"/>
    <w:rsid w:val="00313E4B"/>
    <w:rsid w:val="00313F41"/>
    <w:rsid w:val="00313FA0"/>
    <w:rsid w:val="00314398"/>
    <w:rsid w:val="00314450"/>
    <w:rsid w:val="00314D54"/>
    <w:rsid w:val="00314F02"/>
    <w:rsid w:val="00314F84"/>
    <w:rsid w:val="003153D1"/>
    <w:rsid w:val="003154D6"/>
    <w:rsid w:val="003155D9"/>
    <w:rsid w:val="0031577D"/>
    <w:rsid w:val="003157D3"/>
    <w:rsid w:val="00315ADC"/>
    <w:rsid w:val="00315C0A"/>
    <w:rsid w:val="00315F46"/>
    <w:rsid w:val="00315FA0"/>
    <w:rsid w:val="00315FAD"/>
    <w:rsid w:val="00316087"/>
    <w:rsid w:val="00316292"/>
    <w:rsid w:val="003164E0"/>
    <w:rsid w:val="003164E5"/>
    <w:rsid w:val="003165CC"/>
    <w:rsid w:val="003165ED"/>
    <w:rsid w:val="00316768"/>
    <w:rsid w:val="00316922"/>
    <w:rsid w:val="003169FD"/>
    <w:rsid w:val="00316A16"/>
    <w:rsid w:val="00316AAE"/>
    <w:rsid w:val="00316C09"/>
    <w:rsid w:val="00316CBC"/>
    <w:rsid w:val="00316D9F"/>
    <w:rsid w:val="00316E18"/>
    <w:rsid w:val="00316F47"/>
    <w:rsid w:val="00317015"/>
    <w:rsid w:val="00317068"/>
    <w:rsid w:val="003173D3"/>
    <w:rsid w:val="00317469"/>
    <w:rsid w:val="00317522"/>
    <w:rsid w:val="0031755A"/>
    <w:rsid w:val="00317605"/>
    <w:rsid w:val="00317847"/>
    <w:rsid w:val="0031791B"/>
    <w:rsid w:val="00317A5B"/>
    <w:rsid w:val="00317AC3"/>
    <w:rsid w:val="00317C7B"/>
    <w:rsid w:val="00317D13"/>
    <w:rsid w:val="00317D5B"/>
    <w:rsid w:val="00317DBF"/>
    <w:rsid w:val="00317F59"/>
    <w:rsid w:val="00317FF0"/>
    <w:rsid w:val="00320031"/>
    <w:rsid w:val="00320057"/>
    <w:rsid w:val="0032009C"/>
    <w:rsid w:val="003201D2"/>
    <w:rsid w:val="00320406"/>
    <w:rsid w:val="00320416"/>
    <w:rsid w:val="00320450"/>
    <w:rsid w:val="003204DA"/>
    <w:rsid w:val="0032057D"/>
    <w:rsid w:val="00320656"/>
    <w:rsid w:val="0032073C"/>
    <w:rsid w:val="00320912"/>
    <w:rsid w:val="00320965"/>
    <w:rsid w:val="00320968"/>
    <w:rsid w:val="00320A13"/>
    <w:rsid w:val="00320D6A"/>
    <w:rsid w:val="00320D79"/>
    <w:rsid w:val="00320F63"/>
    <w:rsid w:val="003215CC"/>
    <w:rsid w:val="003219A5"/>
    <w:rsid w:val="003219C2"/>
    <w:rsid w:val="00321AF3"/>
    <w:rsid w:val="00321B90"/>
    <w:rsid w:val="00321CC6"/>
    <w:rsid w:val="00321F27"/>
    <w:rsid w:val="003221D3"/>
    <w:rsid w:val="00322324"/>
    <w:rsid w:val="0032248B"/>
    <w:rsid w:val="00322746"/>
    <w:rsid w:val="003229D9"/>
    <w:rsid w:val="00322E9B"/>
    <w:rsid w:val="00322ED3"/>
    <w:rsid w:val="00322F9D"/>
    <w:rsid w:val="003230FF"/>
    <w:rsid w:val="00323319"/>
    <w:rsid w:val="00323327"/>
    <w:rsid w:val="003237A4"/>
    <w:rsid w:val="0032380A"/>
    <w:rsid w:val="0032380E"/>
    <w:rsid w:val="00323BF7"/>
    <w:rsid w:val="00323CD9"/>
    <w:rsid w:val="00323FE0"/>
    <w:rsid w:val="003240AA"/>
    <w:rsid w:val="00324156"/>
    <w:rsid w:val="0032428E"/>
    <w:rsid w:val="003243B9"/>
    <w:rsid w:val="0032459D"/>
    <w:rsid w:val="003245E8"/>
    <w:rsid w:val="0032467A"/>
    <w:rsid w:val="003247FB"/>
    <w:rsid w:val="00324809"/>
    <w:rsid w:val="003248E2"/>
    <w:rsid w:val="003248E6"/>
    <w:rsid w:val="00324A11"/>
    <w:rsid w:val="00324A4A"/>
    <w:rsid w:val="00324B6C"/>
    <w:rsid w:val="00324C00"/>
    <w:rsid w:val="00324D02"/>
    <w:rsid w:val="00325045"/>
    <w:rsid w:val="0032528D"/>
    <w:rsid w:val="00325448"/>
    <w:rsid w:val="0032554D"/>
    <w:rsid w:val="0032563E"/>
    <w:rsid w:val="003256D6"/>
    <w:rsid w:val="003258C4"/>
    <w:rsid w:val="00325BAD"/>
    <w:rsid w:val="00325C24"/>
    <w:rsid w:val="00325C32"/>
    <w:rsid w:val="00326041"/>
    <w:rsid w:val="00326062"/>
    <w:rsid w:val="0032609D"/>
    <w:rsid w:val="00326102"/>
    <w:rsid w:val="00326289"/>
    <w:rsid w:val="00326741"/>
    <w:rsid w:val="00326C69"/>
    <w:rsid w:val="003273E9"/>
    <w:rsid w:val="003277B1"/>
    <w:rsid w:val="00327871"/>
    <w:rsid w:val="00327C83"/>
    <w:rsid w:val="00327E3C"/>
    <w:rsid w:val="00327F7B"/>
    <w:rsid w:val="0033004E"/>
    <w:rsid w:val="00330772"/>
    <w:rsid w:val="003309B9"/>
    <w:rsid w:val="00330B84"/>
    <w:rsid w:val="00330C6F"/>
    <w:rsid w:val="00330C94"/>
    <w:rsid w:val="00330E4A"/>
    <w:rsid w:val="00330F5F"/>
    <w:rsid w:val="0033101C"/>
    <w:rsid w:val="00331064"/>
    <w:rsid w:val="00331079"/>
    <w:rsid w:val="003315C1"/>
    <w:rsid w:val="00331689"/>
    <w:rsid w:val="003316C1"/>
    <w:rsid w:val="00331968"/>
    <w:rsid w:val="00331972"/>
    <w:rsid w:val="00331B73"/>
    <w:rsid w:val="00331C91"/>
    <w:rsid w:val="00331EC2"/>
    <w:rsid w:val="00332095"/>
    <w:rsid w:val="003322E2"/>
    <w:rsid w:val="00332461"/>
    <w:rsid w:val="003326C4"/>
    <w:rsid w:val="003326D7"/>
    <w:rsid w:val="003328AD"/>
    <w:rsid w:val="00332AB4"/>
    <w:rsid w:val="00332C21"/>
    <w:rsid w:val="00332FB8"/>
    <w:rsid w:val="00333034"/>
    <w:rsid w:val="00333570"/>
    <w:rsid w:val="0033359A"/>
    <w:rsid w:val="003335AB"/>
    <w:rsid w:val="003335AD"/>
    <w:rsid w:val="0033370B"/>
    <w:rsid w:val="00333741"/>
    <w:rsid w:val="00333762"/>
    <w:rsid w:val="003337AB"/>
    <w:rsid w:val="003339B7"/>
    <w:rsid w:val="00333A20"/>
    <w:rsid w:val="00333B25"/>
    <w:rsid w:val="00333B8D"/>
    <w:rsid w:val="00333BF8"/>
    <w:rsid w:val="00333CBD"/>
    <w:rsid w:val="00333D49"/>
    <w:rsid w:val="00333D80"/>
    <w:rsid w:val="00333DA9"/>
    <w:rsid w:val="00334094"/>
    <w:rsid w:val="003340A0"/>
    <w:rsid w:val="00334177"/>
    <w:rsid w:val="0033426E"/>
    <w:rsid w:val="00334372"/>
    <w:rsid w:val="003343E4"/>
    <w:rsid w:val="0033472F"/>
    <w:rsid w:val="0033483C"/>
    <w:rsid w:val="0033489A"/>
    <w:rsid w:val="00334930"/>
    <w:rsid w:val="00334947"/>
    <w:rsid w:val="0033497B"/>
    <w:rsid w:val="00334A07"/>
    <w:rsid w:val="00334AAE"/>
    <w:rsid w:val="00334CC0"/>
    <w:rsid w:val="003352C4"/>
    <w:rsid w:val="003352FA"/>
    <w:rsid w:val="00335332"/>
    <w:rsid w:val="003354C5"/>
    <w:rsid w:val="00335717"/>
    <w:rsid w:val="0033580D"/>
    <w:rsid w:val="00335AAA"/>
    <w:rsid w:val="00335F12"/>
    <w:rsid w:val="00335F9F"/>
    <w:rsid w:val="0033607D"/>
    <w:rsid w:val="00336182"/>
    <w:rsid w:val="0033626C"/>
    <w:rsid w:val="0033679C"/>
    <w:rsid w:val="003367D1"/>
    <w:rsid w:val="003369ED"/>
    <w:rsid w:val="00336F47"/>
    <w:rsid w:val="00337116"/>
    <w:rsid w:val="00337126"/>
    <w:rsid w:val="003371F9"/>
    <w:rsid w:val="00337381"/>
    <w:rsid w:val="00337591"/>
    <w:rsid w:val="0033764B"/>
    <w:rsid w:val="003377A1"/>
    <w:rsid w:val="003377A9"/>
    <w:rsid w:val="003377F1"/>
    <w:rsid w:val="00337835"/>
    <w:rsid w:val="003379B4"/>
    <w:rsid w:val="00337AA3"/>
    <w:rsid w:val="00337C44"/>
    <w:rsid w:val="00337CAE"/>
    <w:rsid w:val="00337F14"/>
    <w:rsid w:val="00340037"/>
    <w:rsid w:val="0034003C"/>
    <w:rsid w:val="003402B2"/>
    <w:rsid w:val="003403A1"/>
    <w:rsid w:val="003403A6"/>
    <w:rsid w:val="00340459"/>
    <w:rsid w:val="00340485"/>
    <w:rsid w:val="003404D8"/>
    <w:rsid w:val="00340781"/>
    <w:rsid w:val="0034087F"/>
    <w:rsid w:val="003409C2"/>
    <w:rsid w:val="00340A02"/>
    <w:rsid w:val="00340AB8"/>
    <w:rsid w:val="00340CC7"/>
    <w:rsid w:val="00340E96"/>
    <w:rsid w:val="00340EEE"/>
    <w:rsid w:val="00340F1E"/>
    <w:rsid w:val="003411EA"/>
    <w:rsid w:val="0034136B"/>
    <w:rsid w:val="003414AB"/>
    <w:rsid w:val="00341530"/>
    <w:rsid w:val="00341740"/>
    <w:rsid w:val="003417BA"/>
    <w:rsid w:val="00341887"/>
    <w:rsid w:val="00341897"/>
    <w:rsid w:val="003418A1"/>
    <w:rsid w:val="00341BFE"/>
    <w:rsid w:val="00341C08"/>
    <w:rsid w:val="00341D17"/>
    <w:rsid w:val="00341FFB"/>
    <w:rsid w:val="003421A2"/>
    <w:rsid w:val="0034225E"/>
    <w:rsid w:val="003424B8"/>
    <w:rsid w:val="00342676"/>
    <w:rsid w:val="003429E5"/>
    <w:rsid w:val="003429F0"/>
    <w:rsid w:val="00342B47"/>
    <w:rsid w:val="00342E47"/>
    <w:rsid w:val="003431B3"/>
    <w:rsid w:val="00343207"/>
    <w:rsid w:val="0034324A"/>
    <w:rsid w:val="00343376"/>
    <w:rsid w:val="003433B6"/>
    <w:rsid w:val="00343407"/>
    <w:rsid w:val="00343561"/>
    <w:rsid w:val="003437B8"/>
    <w:rsid w:val="00343884"/>
    <w:rsid w:val="003439D9"/>
    <w:rsid w:val="00343AEB"/>
    <w:rsid w:val="00343AFE"/>
    <w:rsid w:val="00343FE4"/>
    <w:rsid w:val="00344024"/>
    <w:rsid w:val="00344074"/>
    <w:rsid w:val="00344099"/>
    <w:rsid w:val="0034410B"/>
    <w:rsid w:val="00344251"/>
    <w:rsid w:val="0034439A"/>
    <w:rsid w:val="0034440B"/>
    <w:rsid w:val="003445E2"/>
    <w:rsid w:val="003446F1"/>
    <w:rsid w:val="00344767"/>
    <w:rsid w:val="0034495D"/>
    <w:rsid w:val="00344AE1"/>
    <w:rsid w:val="00344B01"/>
    <w:rsid w:val="00344C07"/>
    <w:rsid w:val="00344C0D"/>
    <w:rsid w:val="00344EB1"/>
    <w:rsid w:val="00345328"/>
    <w:rsid w:val="003454AF"/>
    <w:rsid w:val="0034555F"/>
    <w:rsid w:val="00345641"/>
    <w:rsid w:val="003456DF"/>
    <w:rsid w:val="00345B27"/>
    <w:rsid w:val="00345BC4"/>
    <w:rsid w:val="00345F31"/>
    <w:rsid w:val="00345FFA"/>
    <w:rsid w:val="00346111"/>
    <w:rsid w:val="00346189"/>
    <w:rsid w:val="0034639D"/>
    <w:rsid w:val="003464FE"/>
    <w:rsid w:val="00346653"/>
    <w:rsid w:val="00346872"/>
    <w:rsid w:val="00346990"/>
    <w:rsid w:val="003469E8"/>
    <w:rsid w:val="00346BB7"/>
    <w:rsid w:val="00346FD0"/>
    <w:rsid w:val="003471D3"/>
    <w:rsid w:val="00347246"/>
    <w:rsid w:val="003472D4"/>
    <w:rsid w:val="0034734C"/>
    <w:rsid w:val="00347466"/>
    <w:rsid w:val="00347592"/>
    <w:rsid w:val="0034764C"/>
    <w:rsid w:val="0034788F"/>
    <w:rsid w:val="00347896"/>
    <w:rsid w:val="0034793C"/>
    <w:rsid w:val="00347A45"/>
    <w:rsid w:val="00347CCD"/>
    <w:rsid w:val="00347DA4"/>
    <w:rsid w:val="00347EDD"/>
    <w:rsid w:val="0035016F"/>
    <w:rsid w:val="003501A2"/>
    <w:rsid w:val="00350602"/>
    <w:rsid w:val="0035064B"/>
    <w:rsid w:val="00350764"/>
    <w:rsid w:val="00350795"/>
    <w:rsid w:val="00350B01"/>
    <w:rsid w:val="00350B89"/>
    <w:rsid w:val="00350B91"/>
    <w:rsid w:val="00350C8A"/>
    <w:rsid w:val="00350DA0"/>
    <w:rsid w:val="00350E4D"/>
    <w:rsid w:val="00350E91"/>
    <w:rsid w:val="00350FE5"/>
    <w:rsid w:val="003511F8"/>
    <w:rsid w:val="003512FB"/>
    <w:rsid w:val="003513CB"/>
    <w:rsid w:val="00351467"/>
    <w:rsid w:val="003515BD"/>
    <w:rsid w:val="00351927"/>
    <w:rsid w:val="00351A0E"/>
    <w:rsid w:val="00351A57"/>
    <w:rsid w:val="00351A6D"/>
    <w:rsid w:val="00351BD0"/>
    <w:rsid w:val="00351C69"/>
    <w:rsid w:val="003520FB"/>
    <w:rsid w:val="003524A3"/>
    <w:rsid w:val="0035290D"/>
    <w:rsid w:val="00352B55"/>
    <w:rsid w:val="00352D46"/>
    <w:rsid w:val="00352EDA"/>
    <w:rsid w:val="00352FB8"/>
    <w:rsid w:val="00353106"/>
    <w:rsid w:val="0035320F"/>
    <w:rsid w:val="003532DF"/>
    <w:rsid w:val="00353333"/>
    <w:rsid w:val="00353396"/>
    <w:rsid w:val="00353774"/>
    <w:rsid w:val="003537C1"/>
    <w:rsid w:val="0035398F"/>
    <w:rsid w:val="003539BD"/>
    <w:rsid w:val="00353A1B"/>
    <w:rsid w:val="00353F7B"/>
    <w:rsid w:val="003540BC"/>
    <w:rsid w:val="00354125"/>
    <w:rsid w:val="0035420D"/>
    <w:rsid w:val="00354495"/>
    <w:rsid w:val="003544C3"/>
    <w:rsid w:val="00354773"/>
    <w:rsid w:val="00354927"/>
    <w:rsid w:val="00354B8B"/>
    <w:rsid w:val="00354BA0"/>
    <w:rsid w:val="00354CF2"/>
    <w:rsid w:val="00354D71"/>
    <w:rsid w:val="00354F87"/>
    <w:rsid w:val="00355067"/>
    <w:rsid w:val="00355524"/>
    <w:rsid w:val="00355541"/>
    <w:rsid w:val="003555C0"/>
    <w:rsid w:val="003555F3"/>
    <w:rsid w:val="00355604"/>
    <w:rsid w:val="003556A5"/>
    <w:rsid w:val="00355701"/>
    <w:rsid w:val="003557F8"/>
    <w:rsid w:val="003558D6"/>
    <w:rsid w:val="00355B43"/>
    <w:rsid w:val="00355BD6"/>
    <w:rsid w:val="00355CB1"/>
    <w:rsid w:val="00355E62"/>
    <w:rsid w:val="00355E89"/>
    <w:rsid w:val="00355F04"/>
    <w:rsid w:val="003560F6"/>
    <w:rsid w:val="003561D7"/>
    <w:rsid w:val="003563C3"/>
    <w:rsid w:val="00356512"/>
    <w:rsid w:val="0035669B"/>
    <w:rsid w:val="003569A0"/>
    <w:rsid w:val="00356ADD"/>
    <w:rsid w:val="003570AF"/>
    <w:rsid w:val="00357166"/>
    <w:rsid w:val="00357663"/>
    <w:rsid w:val="00357709"/>
    <w:rsid w:val="003578A4"/>
    <w:rsid w:val="00357A72"/>
    <w:rsid w:val="00357C2F"/>
    <w:rsid w:val="00357D9F"/>
    <w:rsid w:val="00357DB4"/>
    <w:rsid w:val="00357F37"/>
    <w:rsid w:val="00357F3E"/>
    <w:rsid w:val="00357FB7"/>
    <w:rsid w:val="00357FBC"/>
    <w:rsid w:val="003600FF"/>
    <w:rsid w:val="00360320"/>
    <w:rsid w:val="003603AD"/>
    <w:rsid w:val="0036055D"/>
    <w:rsid w:val="003605E2"/>
    <w:rsid w:val="00360636"/>
    <w:rsid w:val="0036064A"/>
    <w:rsid w:val="003606A8"/>
    <w:rsid w:val="003609C6"/>
    <w:rsid w:val="00360AB6"/>
    <w:rsid w:val="00360BF5"/>
    <w:rsid w:val="00360C2C"/>
    <w:rsid w:val="00360CC2"/>
    <w:rsid w:val="00360D4C"/>
    <w:rsid w:val="00360E79"/>
    <w:rsid w:val="00360EBE"/>
    <w:rsid w:val="00360F89"/>
    <w:rsid w:val="00361206"/>
    <w:rsid w:val="003613EE"/>
    <w:rsid w:val="00361588"/>
    <w:rsid w:val="003615FA"/>
    <w:rsid w:val="0036163D"/>
    <w:rsid w:val="0036194F"/>
    <w:rsid w:val="00361BD4"/>
    <w:rsid w:val="00361D4D"/>
    <w:rsid w:val="00361E8A"/>
    <w:rsid w:val="00361FD3"/>
    <w:rsid w:val="00362072"/>
    <w:rsid w:val="00362105"/>
    <w:rsid w:val="00362120"/>
    <w:rsid w:val="0036236C"/>
    <w:rsid w:val="0036254B"/>
    <w:rsid w:val="003625A6"/>
    <w:rsid w:val="0036260C"/>
    <w:rsid w:val="0036261E"/>
    <w:rsid w:val="00362667"/>
    <w:rsid w:val="00362710"/>
    <w:rsid w:val="00362724"/>
    <w:rsid w:val="00362750"/>
    <w:rsid w:val="003627B1"/>
    <w:rsid w:val="00362A7F"/>
    <w:rsid w:val="00362ABD"/>
    <w:rsid w:val="00362BD9"/>
    <w:rsid w:val="00362D56"/>
    <w:rsid w:val="0036304C"/>
    <w:rsid w:val="0036316A"/>
    <w:rsid w:val="0036342E"/>
    <w:rsid w:val="0036347E"/>
    <w:rsid w:val="003634DF"/>
    <w:rsid w:val="0036357A"/>
    <w:rsid w:val="00363610"/>
    <w:rsid w:val="003637FA"/>
    <w:rsid w:val="00363801"/>
    <w:rsid w:val="0036389D"/>
    <w:rsid w:val="00363981"/>
    <w:rsid w:val="003639A1"/>
    <w:rsid w:val="00363B19"/>
    <w:rsid w:val="00363B8A"/>
    <w:rsid w:val="003641AC"/>
    <w:rsid w:val="003641C4"/>
    <w:rsid w:val="0036449B"/>
    <w:rsid w:val="00364589"/>
    <w:rsid w:val="00364655"/>
    <w:rsid w:val="00364719"/>
    <w:rsid w:val="00364815"/>
    <w:rsid w:val="0036486F"/>
    <w:rsid w:val="00364880"/>
    <w:rsid w:val="003648B3"/>
    <w:rsid w:val="00364D10"/>
    <w:rsid w:val="0036533A"/>
    <w:rsid w:val="00365375"/>
    <w:rsid w:val="003653AF"/>
    <w:rsid w:val="0036551F"/>
    <w:rsid w:val="0036572C"/>
    <w:rsid w:val="00365879"/>
    <w:rsid w:val="0036588C"/>
    <w:rsid w:val="003659D2"/>
    <w:rsid w:val="0036622F"/>
    <w:rsid w:val="003662FD"/>
    <w:rsid w:val="003665A6"/>
    <w:rsid w:val="00366672"/>
    <w:rsid w:val="0036683A"/>
    <w:rsid w:val="0036687E"/>
    <w:rsid w:val="003668D5"/>
    <w:rsid w:val="00366904"/>
    <w:rsid w:val="00366A7E"/>
    <w:rsid w:val="00366ACF"/>
    <w:rsid w:val="00367003"/>
    <w:rsid w:val="003670B4"/>
    <w:rsid w:val="003671DF"/>
    <w:rsid w:val="003672BB"/>
    <w:rsid w:val="003672C9"/>
    <w:rsid w:val="00367371"/>
    <w:rsid w:val="00367432"/>
    <w:rsid w:val="0036743E"/>
    <w:rsid w:val="00367493"/>
    <w:rsid w:val="003674D7"/>
    <w:rsid w:val="0036757D"/>
    <w:rsid w:val="003675E9"/>
    <w:rsid w:val="00367626"/>
    <w:rsid w:val="0036764B"/>
    <w:rsid w:val="003677A3"/>
    <w:rsid w:val="003677A9"/>
    <w:rsid w:val="003678E6"/>
    <w:rsid w:val="00367937"/>
    <w:rsid w:val="00367A35"/>
    <w:rsid w:val="00367A4B"/>
    <w:rsid w:val="00367B14"/>
    <w:rsid w:val="00367BA2"/>
    <w:rsid w:val="00367CE5"/>
    <w:rsid w:val="00370012"/>
    <w:rsid w:val="00370262"/>
    <w:rsid w:val="00370339"/>
    <w:rsid w:val="003703CC"/>
    <w:rsid w:val="00370404"/>
    <w:rsid w:val="0037047E"/>
    <w:rsid w:val="0037057B"/>
    <w:rsid w:val="00370AD0"/>
    <w:rsid w:val="00370AE0"/>
    <w:rsid w:val="00370E2C"/>
    <w:rsid w:val="00370EDF"/>
    <w:rsid w:val="003710DB"/>
    <w:rsid w:val="003714CB"/>
    <w:rsid w:val="00371601"/>
    <w:rsid w:val="003719CB"/>
    <w:rsid w:val="00371BCC"/>
    <w:rsid w:val="00371CFD"/>
    <w:rsid w:val="00371DC4"/>
    <w:rsid w:val="00372092"/>
    <w:rsid w:val="003720BC"/>
    <w:rsid w:val="003721DD"/>
    <w:rsid w:val="00372250"/>
    <w:rsid w:val="003724F8"/>
    <w:rsid w:val="00372529"/>
    <w:rsid w:val="00372585"/>
    <w:rsid w:val="00372626"/>
    <w:rsid w:val="003726B0"/>
    <w:rsid w:val="00372707"/>
    <w:rsid w:val="0037292D"/>
    <w:rsid w:val="00372C78"/>
    <w:rsid w:val="00372E11"/>
    <w:rsid w:val="00372E9E"/>
    <w:rsid w:val="00372F50"/>
    <w:rsid w:val="00372F77"/>
    <w:rsid w:val="00373025"/>
    <w:rsid w:val="00373122"/>
    <w:rsid w:val="003732DB"/>
    <w:rsid w:val="003734EC"/>
    <w:rsid w:val="003736AC"/>
    <w:rsid w:val="003737FA"/>
    <w:rsid w:val="00373863"/>
    <w:rsid w:val="003738CE"/>
    <w:rsid w:val="0037394E"/>
    <w:rsid w:val="00373B5C"/>
    <w:rsid w:val="00373B70"/>
    <w:rsid w:val="00373D71"/>
    <w:rsid w:val="00373F36"/>
    <w:rsid w:val="00374223"/>
    <w:rsid w:val="00374287"/>
    <w:rsid w:val="00374399"/>
    <w:rsid w:val="003743EB"/>
    <w:rsid w:val="003745A2"/>
    <w:rsid w:val="003746F5"/>
    <w:rsid w:val="003748E8"/>
    <w:rsid w:val="003749E5"/>
    <w:rsid w:val="00374A2D"/>
    <w:rsid w:val="00374B1B"/>
    <w:rsid w:val="00374CC1"/>
    <w:rsid w:val="00374EDB"/>
    <w:rsid w:val="00374EFB"/>
    <w:rsid w:val="00374F47"/>
    <w:rsid w:val="00375029"/>
    <w:rsid w:val="00375409"/>
    <w:rsid w:val="0037540F"/>
    <w:rsid w:val="003754E0"/>
    <w:rsid w:val="00375752"/>
    <w:rsid w:val="003757A2"/>
    <w:rsid w:val="00375970"/>
    <w:rsid w:val="00375A6E"/>
    <w:rsid w:val="00375A7F"/>
    <w:rsid w:val="00375A81"/>
    <w:rsid w:val="00375B86"/>
    <w:rsid w:val="00375C23"/>
    <w:rsid w:val="00375D2A"/>
    <w:rsid w:val="00375EC2"/>
    <w:rsid w:val="00375F2A"/>
    <w:rsid w:val="00375F32"/>
    <w:rsid w:val="00376269"/>
    <w:rsid w:val="003762C4"/>
    <w:rsid w:val="00376659"/>
    <w:rsid w:val="00376791"/>
    <w:rsid w:val="00376799"/>
    <w:rsid w:val="00376CD8"/>
    <w:rsid w:val="00376D0E"/>
    <w:rsid w:val="00376DF6"/>
    <w:rsid w:val="00376F51"/>
    <w:rsid w:val="00377072"/>
    <w:rsid w:val="003770B7"/>
    <w:rsid w:val="003771B0"/>
    <w:rsid w:val="003772B5"/>
    <w:rsid w:val="003774A6"/>
    <w:rsid w:val="00377682"/>
    <w:rsid w:val="003778C2"/>
    <w:rsid w:val="0037794F"/>
    <w:rsid w:val="00377998"/>
    <w:rsid w:val="00377B03"/>
    <w:rsid w:val="00377B17"/>
    <w:rsid w:val="00377C39"/>
    <w:rsid w:val="00377ED7"/>
    <w:rsid w:val="003801FD"/>
    <w:rsid w:val="00380262"/>
    <w:rsid w:val="00380534"/>
    <w:rsid w:val="003805A5"/>
    <w:rsid w:val="003805E3"/>
    <w:rsid w:val="003806ED"/>
    <w:rsid w:val="00380967"/>
    <w:rsid w:val="00380B78"/>
    <w:rsid w:val="00380BA6"/>
    <w:rsid w:val="00380C74"/>
    <w:rsid w:val="00380ECE"/>
    <w:rsid w:val="003810E9"/>
    <w:rsid w:val="0038110F"/>
    <w:rsid w:val="003814FE"/>
    <w:rsid w:val="00381718"/>
    <w:rsid w:val="0038171A"/>
    <w:rsid w:val="0038171E"/>
    <w:rsid w:val="0038174E"/>
    <w:rsid w:val="003817E2"/>
    <w:rsid w:val="003819F8"/>
    <w:rsid w:val="00381AE9"/>
    <w:rsid w:val="00381B41"/>
    <w:rsid w:val="00381BC9"/>
    <w:rsid w:val="00381C6A"/>
    <w:rsid w:val="00381C96"/>
    <w:rsid w:val="00381DC1"/>
    <w:rsid w:val="00381FC3"/>
    <w:rsid w:val="00382229"/>
    <w:rsid w:val="003823FD"/>
    <w:rsid w:val="00382418"/>
    <w:rsid w:val="00382428"/>
    <w:rsid w:val="003824D5"/>
    <w:rsid w:val="00382503"/>
    <w:rsid w:val="0038263B"/>
    <w:rsid w:val="0038279D"/>
    <w:rsid w:val="00382843"/>
    <w:rsid w:val="00382910"/>
    <w:rsid w:val="00382959"/>
    <w:rsid w:val="00382ADC"/>
    <w:rsid w:val="00382AEF"/>
    <w:rsid w:val="00382B16"/>
    <w:rsid w:val="003830CD"/>
    <w:rsid w:val="00383135"/>
    <w:rsid w:val="003833D8"/>
    <w:rsid w:val="00383730"/>
    <w:rsid w:val="0038378A"/>
    <w:rsid w:val="0038399E"/>
    <w:rsid w:val="003839A2"/>
    <w:rsid w:val="00383BF4"/>
    <w:rsid w:val="00383E6E"/>
    <w:rsid w:val="00383F7D"/>
    <w:rsid w:val="00384193"/>
    <w:rsid w:val="0038445D"/>
    <w:rsid w:val="003844E8"/>
    <w:rsid w:val="0038467D"/>
    <w:rsid w:val="00384826"/>
    <w:rsid w:val="00384832"/>
    <w:rsid w:val="00384871"/>
    <w:rsid w:val="00384AEC"/>
    <w:rsid w:val="00384F76"/>
    <w:rsid w:val="003850E2"/>
    <w:rsid w:val="0038516C"/>
    <w:rsid w:val="0038539C"/>
    <w:rsid w:val="003858DD"/>
    <w:rsid w:val="003858F5"/>
    <w:rsid w:val="00385962"/>
    <w:rsid w:val="00385B0E"/>
    <w:rsid w:val="00385B6D"/>
    <w:rsid w:val="00385D70"/>
    <w:rsid w:val="00385E8A"/>
    <w:rsid w:val="00385F9A"/>
    <w:rsid w:val="00386455"/>
    <w:rsid w:val="0038645F"/>
    <w:rsid w:val="0038656E"/>
    <w:rsid w:val="00386820"/>
    <w:rsid w:val="00386902"/>
    <w:rsid w:val="0038695A"/>
    <w:rsid w:val="0038698A"/>
    <w:rsid w:val="00386B32"/>
    <w:rsid w:val="00386BE9"/>
    <w:rsid w:val="00386BEA"/>
    <w:rsid w:val="00386C51"/>
    <w:rsid w:val="00386DA0"/>
    <w:rsid w:val="00386F48"/>
    <w:rsid w:val="00386F8A"/>
    <w:rsid w:val="00386FAE"/>
    <w:rsid w:val="0038701B"/>
    <w:rsid w:val="003872E6"/>
    <w:rsid w:val="003874D2"/>
    <w:rsid w:val="0038755D"/>
    <w:rsid w:val="003875A6"/>
    <w:rsid w:val="003875C8"/>
    <w:rsid w:val="003876EB"/>
    <w:rsid w:val="003877B1"/>
    <w:rsid w:val="003877C6"/>
    <w:rsid w:val="003879DB"/>
    <w:rsid w:val="00387A44"/>
    <w:rsid w:val="00387C4D"/>
    <w:rsid w:val="0039008D"/>
    <w:rsid w:val="00390452"/>
    <w:rsid w:val="003905D7"/>
    <w:rsid w:val="00390925"/>
    <w:rsid w:val="00390D4D"/>
    <w:rsid w:val="00390F2E"/>
    <w:rsid w:val="003910D1"/>
    <w:rsid w:val="0039110B"/>
    <w:rsid w:val="00391477"/>
    <w:rsid w:val="003915D1"/>
    <w:rsid w:val="0039167C"/>
    <w:rsid w:val="003916CD"/>
    <w:rsid w:val="003916E2"/>
    <w:rsid w:val="00391748"/>
    <w:rsid w:val="0039178C"/>
    <w:rsid w:val="0039193F"/>
    <w:rsid w:val="00391ABC"/>
    <w:rsid w:val="00391C0F"/>
    <w:rsid w:val="00391CEC"/>
    <w:rsid w:val="00391CFB"/>
    <w:rsid w:val="00391D03"/>
    <w:rsid w:val="00391D0C"/>
    <w:rsid w:val="00391DB7"/>
    <w:rsid w:val="00391F5B"/>
    <w:rsid w:val="0039219F"/>
    <w:rsid w:val="00392396"/>
    <w:rsid w:val="00392526"/>
    <w:rsid w:val="003925E4"/>
    <w:rsid w:val="00392EDA"/>
    <w:rsid w:val="0039311A"/>
    <w:rsid w:val="00393172"/>
    <w:rsid w:val="00393190"/>
    <w:rsid w:val="003931A3"/>
    <w:rsid w:val="003931EE"/>
    <w:rsid w:val="00393240"/>
    <w:rsid w:val="00393245"/>
    <w:rsid w:val="003935D2"/>
    <w:rsid w:val="003935E9"/>
    <w:rsid w:val="0039383F"/>
    <w:rsid w:val="00393900"/>
    <w:rsid w:val="00393BA8"/>
    <w:rsid w:val="00393C37"/>
    <w:rsid w:val="00393CB8"/>
    <w:rsid w:val="00393DFB"/>
    <w:rsid w:val="00393E03"/>
    <w:rsid w:val="00394401"/>
    <w:rsid w:val="003944FB"/>
    <w:rsid w:val="0039450E"/>
    <w:rsid w:val="00394629"/>
    <w:rsid w:val="003948A3"/>
    <w:rsid w:val="00394916"/>
    <w:rsid w:val="00394A38"/>
    <w:rsid w:val="00394AC7"/>
    <w:rsid w:val="00394E2E"/>
    <w:rsid w:val="00394EDA"/>
    <w:rsid w:val="00395025"/>
    <w:rsid w:val="00395151"/>
    <w:rsid w:val="003951DB"/>
    <w:rsid w:val="00395295"/>
    <w:rsid w:val="003952C0"/>
    <w:rsid w:val="003955FE"/>
    <w:rsid w:val="00395633"/>
    <w:rsid w:val="0039586A"/>
    <w:rsid w:val="00395AAE"/>
    <w:rsid w:val="00395ACD"/>
    <w:rsid w:val="00395B0B"/>
    <w:rsid w:val="00395B82"/>
    <w:rsid w:val="00395C31"/>
    <w:rsid w:val="00395C99"/>
    <w:rsid w:val="00395DF0"/>
    <w:rsid w:val="00395F7E"/>
    <w:rsid w:val="0039605D"/>
    <w:rsid w:val="00396251"/>
    <w:rsid w:val="003964E6"/>
    <w:rsid w:val="00396582"/>
    <w:rsid w:val="003965B3"/>
    <w:rsid w:val="0039662B"/>
    <w:rsid w:val="003968A6"/>
    <w:rsid w:val="00396B57"/>
    <w:rsid w:val="00396E66"/>
    <w:rsid w:val="003970DC"/>
    <w:rsid w:val="003971AE"/>
    <w:rsid w:val="003972E1"/>
    <w:rsid w:val="003972F5"/>
    <w:rsid w:val="00397755"/>
    <w:rsid w:val="003978F8"/>
    <w:rsid w:val="00397AB0"/>
    <w:rsid w:val="00397B0F"/>
    <w:rsid w:val="00397D1B"/>
    <w:rsid w:val="00397DFE"/>
    <w:rsid w:val="003A00E0"/>
    <w:rsid w:val="003A022E"/>
    <w:rsid w:val="003A0455"/>
    <w:rsid w:val="003A0715"/>
    <w:rsid w:val="003A09E4"/>
    <w:rsid w:val="003A0B2B"/>
    <w:rsid w:val="003A0EA2"/>
    <w:rsid w:val="003A1006"/>
    <w:rsid w:val="003A115B"/>
    <w:rsid w:val="003A12AE"/>
    <w:rsid w:val="003A1322"/>
    <w:rsid w:val="003A133D"/>
    <w:rsid w:val="003A1523"/>
    <w:rsid w:val="003A153C"/>
    <w:rsid w:val="003A1711"/>
    <w:rsid w:val="003A174D"/>
    <w:rsid w:val="003A17AC"/>
    <w:rsid w:val="003A18B6"/>
    <w:rsid w:val="003A192B"/>
    <w:rsid w:val="003A19E5"/>
    <w:rsid w:val="003A1A48"/>
    <w:rsid w:val="003A1AA0"/>
    <w:rsid w:val="003A1B67"/>
    <w:rsid w:val="003A1DA0"/>
    <w:rsid w:val="003A21B9"/>
    <w:rsid w:val="003A220A"/>
    <w:rsid w:val="003A230A"/>
    <w:rsid w:val="003A244B"/>
    <w:rsid w:val="003A248F"/>
    <w:rsid w:val="003A2797"/>
    <w:rsid w:val="003A27E3"/>
    <w:rsid w:val="003A28D7"/>
    <w:rsid w:val="003A2B6F"/>
    <w:rsid w:val="003A2B74"/>
    <w:rsid w:val="003A2D6B"/>
    <w:rsid w:val="003A2DC1"/>
    <w:rsid w:val="003A2E8A"/>
    <w:rsid w:val="003A2FC8"/>
    <w:rsid w:val="003A311B"/>
    <w:rsid w:val="003A3277"/>
    <w:rsid w:val="003A3426"/>
    <w:rsid w:val="003A3578"/>
    <w:rsid w:val="003A365D"/>
    <w:rsid w:val="003A3747"/>
    <w:rsid w:val="003A39B2"/>
    <w:rsid w:val="003A3B8F"/>
    <w:rsid w:val="003A3B93"/>
    <w:rsid w:val="003A3CD1"/>
    <w:rsid w:val="003A3DD7"/>
    <w:rsid w:val="003A3EB5"/>
    <w:rsid w:val="003A411D"/>
    <w:rsid w:val="003A417C"/>
    <w:rsid w:val="003A4186"/>
    <w:rsid w:val="003A4232"/>
    <w:rsid w:val="003A43AD"/>
    <w:rsid w:val="003A4599"/>
    <w:rsid w:val="003A4ADD"/>
    <w:rsid w:val="003A4B08"/>
    <w:rsid w:val="003A4B9F"/>
    <w:rsid w:val="003A4C79"/>
    <w:rsid w:val="003A4D00"/>
    <w:rsid w:val="003A4EC3"/>
    <w:rsid w:val="003A50DE"/>
    <w:rsid w:val="003A524C"/>
    <w:rsid w:val="003A530C"/>
    <w:rsid w:val="003A5585"/>
    <w:rsid w:val="003A55E3"/>
    <w:rsid w:val="003A560D"/>
    <w:rsid w:val="003A58B9"/>
    <w:rsid w:val="003A5C33"/>
    <w:rsid w:val="003A5C5E"/>
    <w:rsid w:val="003A5CF4"/>
    <w:rsid w:val="003A5E61"/>
    <w:rsid w:val="003A6432"/>
    <w:rsid w:val="003A6509"/>
    <w:rsid w:val="003A652C"/>
    <w:rsid w:val="003A6C23"/>
    <w:rsid w:val="003A6E10"/>
    <w:rsid w:val="003A6EC0"/>
    <w:rsid w:val="003A6F5E"/>
    <w:rsid w:val="003A70CD"/>
    <w:rsid w:val="003A7174"/>
    <w:rsid w:val="003A7247"/>
    <w:rsid w:val="003A73BC"/>
    <w:rsid w:val="003A742E"/>
    <w:rsid w:val="003A775A"/>
    <w:rsid w:val="003A7BB3"/>
    <w:rsid w:val="003A7C3A"/>
    <w:rsid w:val="003A7CFB"/>
    <w:rsid w:val="003A7D13"/>
    <w:rsid w:val="003A7D43"/>
    <w:rsid w:val="003A7E40"/>
    <w:rsid w:val="003A7EF9"/>
    <w:rsid w:val="003A7F00"/>
    <w:rsid w:val="003B03AA"/>
    <w:rsid w:val="003B07FA"/>
    <w:rsid w:val="003B0A0A"/>
    <w:rsid w:val="003B0A35"/>
    <w:rsid w:val="003B0BE2"/>
    <w:rsid w:val="003B0E7B"/>
    <w:rsid w:val="003B10F9"/>
    <w:rsid w:val="003B1275"/>
    <w:rsid w:val="003B1350"/>
    <w:rsid w:val="003B14BD"/>
    <w:rsid w:val="003B1546"/>
    <w:rsid w:val="003B171B"/>
    <w:rsid w:val="003B1734"/>
    <w:rsid w:val="003B181D"/>
    <w:rsid w:val="003B1ADB"/>
    <w:rsid w:val="003B1C68"/>
    <w:rsid w:val="003B1D0F"/>
    <w:rsid w:val="003B23B0"/>
    <w:rsid w:val="003B23F3"/>
    <w:rsid w:val="003B2408"/>
    <w:rsid w:val="003B2676"/>
    <w:rsid w:val="003B26D0"/>
    <w:rsid w:val="003B28B5"/>
    <w:rsid w:val="003B28E6"/>
    <w:rsid w:val="003B293D"/>
    <w:rsid w:val="003B29FA"/>
    <w:rsid w:val="003B2B57"/>
    <w:rsid w:val="003B2CD1"/>
    <w:rsid w:val="003B2DDB"/>
    <w:rsid w:val="003B2FD6"/>
    <w:rsid w:val="003B3060"/>
    <w:rsid w:val="003B307F"/>
    <w:rsid w:val="003B3130"/>
    <w:rsid w:val="003B3268"/>
    <w:rsid w:val="003B33E8"/>
    <w:rsid w:val="003B35D8"/>
    <w:rsid w:val="003B35DA"/>
    <w:rsid w:val="003B3663"/>
    <w:rsid w:val="003B36C4"/>
    <w:rsid w:val="003B375C"/>
    <w:rsid w:val="003B3DB2"/>
    <w:rsid w:val="003B3EF1"/>
    <w:rsid w:val="003B437D"/>
    <w:rsid w:val="003B442D"/>
    <w:rsid w:val="003B459A"/>
    <w:rsid w:val="003B4757"/>
    <w:rsid w:val="003B4889"/>
    <w:rsid w:val="003B4959"/>
    <w:rsid w:val="003B49F7"/>
    <w:rsid w:val="003B4E22"/>
    <w:rsid w:val="003B4E2B"/>
    <w:rsid w:val="003B4F04"/>
    <w:rsid w:val="003B4F24"/>
    <w:rsid w:val="003B4F6B"/>
    <w:rsid w:val="003B5104"/>
    <w:rsid w:val="003B516C"/>
    <w:rsid w:val="003B5172"/>
    <w:rsid w:val="003B51E7"/>
    <w:rsid w:val="003B51E8"/>
    <w:rsid w:val="003B522E"/>
    <w:rsid w:val="003B597A"/>
    <w:rsid w:val="003B5B19"/>
    <w:rsid w:val="003B5C2D"/>
    <w:rsid w:val="003B5CD7"/>
    <w:rsid w:val="003B5F62"/>
    <w:rsid w:val="003B6241"/>
    <w:rsid w:val="003B62D8"/>
    <w:rsid w:val="003B631F"/>
    <w:rsid w:val="003B63BD"/>
    <w:rsid w:val="003B63FC"/>
    <w:rsid w:val="003B6687"/>
    <w:rsid w:val="003B6A58"/>
    <w:rsid w:val="003B6C4F"/>
    <w:rsid w:val="003B6C62"/>
    <w:rsid w:val="003B6D2D"/>
    <w:rsid w:val="003B6E31"/>
    <w:rsid w:val="003B7221"/>
    <w:rsid w:val="003B72A0"/>
    <w:rsid w:val="003B73EC"/>
    <w:rsid w:val="003B7472"/>
    <w:rsid w:val="003B7537"/>
    <w:rsid w:val="003B7763"/>
    <w:rsid w:val="003B77A8"/>
    <w:rsid w:val="003B788B"/>
    <w:rsid w:val="003B78D7"/>
    <w:rsid w:val="003B79B0"/>
    <w:rsid w:val="003B7C9D"/>
    <w:rsid w:val="003B7FAA"/>
    <w:rsid w:val="003C004A"/>
    <w:rsid w:val="003C0059"/>
    <w:rsid w:val="003C0077"/>
    <w:rsid w:val="003C01C0"/>
    <w:rsid w:val="003C02CC"/>
    <w:rsid w:val="003C031A"/>
    <w:rsid w:val="003C035E"/>
    <w:rsid w:val="003C0437"/>
    <w:rsid w:val="003C0564"/>
    <w:rsid w:val="003C0594"/>
    <w:rsid w:val="003C082E"/>
    <w:rsid w:val="003C0915"/>
    <w:rsid w:val="003C0C33"/>
    <w:rsid w:val="003C0FC1"/>
    <w:rsid w:val="003C1110"/>
    <w:rsid w:val="003C120F"/>
    <w:rsid w:val="003C14A5"/>
    <w:rsid w:val="003C166E"/>
    <w:rsid w:val="003C1700"/>
    <w:rsid w:val="003C17F8"/>
    <w:rsid w:val="003C1BE4"/>
    <w:rsid w:val="003C1CA8"/>
    <w:rsid w:val="003C1DC3"/>
    <w:rsid w:val="003C1DCA"/>
    <w:rsid w:val="003C1E0F"/>
    <w:rsid w:val="003C1EE2"/>
    <w:rsid w:val="003C20D7"/>
    <w:rsid w:val="003C20E3"/>
    <w:rsid w:val="003C211B"/>
    <w:rsid w:val="003C21B9"/>
    <w:rsid w:val="003C21D7"/>
    <w:rsid w:val="003C21DB"/>
    <w:rsid w:val="003C2701"/>
    <w:rsid w:val="003C2708"/>
    <w:rsid w:val="003C2780"/>
    <w:rsid w:val="003C2800"/>
    <w:rsid w:val="003C2925"/>
    <w:rsid w:val="003C296E"/>
    <w:rsid w:val="003C2B43"/>
    <w:rsid w:val="003C2C28"/>
    <w:rsid w:val="003C2CFB"/>
    <w:rsid w:val="003C2D38"/>
    <w:rsid w:val="003C2E73"/>
    <w:rsid w:val="003C2EC4"/>
    <w:rsid w:val="003C30ED"/>
    <w:rsid w:val="003C3474"/>
    <w:rsid w:val="003C369F"/>
    <w:rsid w:val="003C3799"/>
    <w:rsid w:val="003C37D8"/>
    <w:rsid w:val="003C38EB"/>
    <w:rsid w:val="003C38F8"/>
    <w:rsid w:val="003C3BE3"/>
    <w:rsid w:val="003C3DAC"/>
    <w:rsid w:val="003C3E2A"/>
    <w:rsid w:val="003C3E3B"/>
    <w:rsid w:val="003C3FD4"/>
    <w:rsid w:val="003C41C8"/>
    <w:rsid w:val="003C42AB"/>
    <w:rsid w:val="003C42E1"/>
    <w:rsid w:val="003C458B"/>
    <w:rsid w:val="003C45A8"/>
    <w:rsid w:val="003C46BE"/>
    <w:rsid w:val="003C46FB"/>
    <w:rsid w:val="003C487F"/>
    <w:rsid w:val="003C4E4C"/>
    <w:rsid w:val="003C4EC6"/>
    <w:rsid w:val="003C4F2B"/>
    <w:rsid w:val="003C5043"/>
    <w:rsid w:val="003C5206"/>
    <w:rsid w:val="003C5400"/>
    <w:rsid w:val="003C554A"/>
    <w:rsid w:val="003C5986"/>
    <w:rsid w:val="003C5A17"/>
    <w:rsid w:val="003C5B65"/>
    <w:rsid w:val="003C5BED"/>
    <w:rsid w:val="003C5FB1"/>
    <w:rsid w:val="003C6027"/>
    <w:rsid w:val="003C6675"/>
    <w:rsid w:val="003C6B93"/>
    <w:rsid w:val="003C6EB3"/>
    <w:rsid w:val="003C6F37"/>
    <w:rsid w:val="003C6F7E"/>
    <w:rsid w:val="003C7233"/>
    <w:rsid w:val="003C724B"/>
    <w:rsid w:val="003C726F"/>
    <w:rsid w:val="003C73D9"/>
    <w:rsid w:val="003C74B7"/>
    <w:rsid w:val="003C74C7"/>
    <w:rsid w:val="003C754D"/>
    <w:rsid w:val="003C755A"/>
    <w:rsid w:val="003C7573"/>
    <w:rsid w:val="003C775D"/>
    <w:rsid w:val="003C7871"/>
    <w:rsid w:val="003C7DD6"/>
    <w:rsid w:val="003C7E62"/>
    <w:rsid w:val="003D003B"/>
    <w:rsid w:val="003D00C9"/>
    <w:rsid w:val="003D00CA"/>
    <w:rsid w:val="003D0238"/>
    <w:rsid w:val="003D06FB"/>
    <w:rsid w:val="003D07FB"/>
    <w:rsid w:val="003D0AA8"/>
    <w:rsid w:val="003D0DF0"/>
    <w:rsid w:val="003D10E0"/>
    <w:rsid w:val="003D1502"/>
    <w:rsid w:val="003D15BC"/>
    <w:rsid w:val="003D16EC"/>
    <w:rsid w:val="003D1737"/>
    <w:rsid w:val="003D1746"/>
    <w:rsid w:val="003D180D"/>
    <w:rsid w:val="003D1810"/>
    <w:rsid w:val="003D1AAF"/>
    <w:rsid w:val="003D1C8E"/>
    <w:rsid w:val="003D1C9F"/>
    <w:rsid w:val="003D1DCB"/>
    <w:rsid w:val="003D1FDD"/>
    <w:rsid w:val="003D21B1"/>
    <w:rsid w:val="003D21CE"/>
    <w:rsid w:val="003D2211"/>
    <w:rsid w:val="003D226A"/>
    <w:rsid w:val="003D232E"/>
    <w:rsid w:val="003D2457"/>
    <w:rsid w:val="003D2667"/>
    <w:rsid w:val="003D2681"/>
    <w:rsid w:val="003D26C4"/>
    <w:rsid w:val="003D275A"/>
    <w:rsid w:val="003D280D"/>
    <w:rsid w:val="003D2833"/>
    <w:rsid w:val="003D28AB"/>
    <w:rsid w:val="003D2900"/>
    <w:rsid w:val="003D29A1"/>
    <w:rsid w:val="003D2ABC"/>
    <w:rsid w:val="003D2CC4"/>
    <w:rsid w:val="003D2D85"/>
    <w:rsid w:val="003D2EAD"/>
    <w:rsid w:val="003D2F2D"/>
    <w:rsid w:val="003D2F7C"/>
    <w:rsid w:val="003D3148"/>
    <w:rsid w:val="003D3392"/>
    <w:rsid w:val="003D395D"/>
    <w:rsid w:val="003D3B65"/>
    <w:rsid w:val="003D3C64"/>
    <w:rsid w:val="003D3E8A"/>
    <w:rsid w:val="003D3F68"/>
    <w:rsid w:val="003D3FA0"/>
    <w:rsid w:val="003D426B"/>
    <w:rsid w:val="003D427E"/>
    <w:rsid w:val="003D4386"/>
    <w:rsid w:val="003D4389"/>
    <w:rsid w:val="003D43B2"/>
    <w:rsid w:val="003D442C"/>
    <w:rsid w:val="003D4454"/>
    <w:rsid w:val="003D4610"/>
    <w:rsid w:val="003D4999"/>
    <w:rsid w:val="003D4B14"/>
    <w:rsid w:val="003D4C64"/>
    <w:rsid w:val="003D4C88"/>
    <w:rsid w:val="003D4F48"/>
    <w:rsid w:val="003D5074"/>
    <w:rsid w:val="003D510F"/>
    <w:rsid w:val="003D559E"/>
    <w:rsid w:val="003D565A"/>
    <w:rsid w:val="003D580D"/>
    <w:rsid w:val="003D59AF"/>
    <w:rsid w:val="003D5B12"/>
    <w:rsid w:val="003D5DCB"/>
    <w:rsid w:val="003D60C1"/>
    <w:rsid w:val="003D61AF"/>
    <w:rsid w:val="003D61F5"/>
    <w:rsid w:val="003D6331"/>
    <w:rsid w:val="003D64A8"/>
    <w:rsid w:val="003D65E6"/>
    <w:rsid w:val="003D69F4"/>
    <w:rsid w:val="003D6B11"/>
    <w:rsid w:val="003D6C16"/>
    <w:rsid w:val="003D6C38"/>
    <w:rsid w:val="003D6CB3"/>
    <w:rsid w:val="003D71B1"/>
    <w:rsid w:val="003D71BC"/>
    <w:rsid w:val="003D74B2"/>
    <w:rsid w:val="003D755C"/>
    <w:rsid w:val="003D7697"/>
    <w:rsid w:val="003D778A"/>
    <w:rsid w:val="003D7806"/>
    <w:rsid w:val="003D7847"/>
    <w:rsid w:val="003D7A0E"/>
    <w:rsid w:val="003D7B1F"/>
    <w:rsid w:val="003D7B96"/>
    <w:rsid w:val="003D7C40"/>
    <w:rsid w:val="003D7D39"/>
    <w:rsid w:val="003D7D56"/>
    <w:rsid w:val="003D7EA3"/>
    <w:rsid w:val="003D7F4C"/>
    <w:rsid w:val="003D7F94"/>
    <w:rsid w:val="003D7FDF"/>
    <w:rsid w:val="003E00FD"/>
    <w:rsid w:val="003E0139"/>
    <w:rsid w:val="003E0188"/>
    <w:rsid w:val="003E030D"/>
    <w:rsid w:val="003E0486"/>
    <w:rsid w:val="003E0579"/>
    <w:rsid w:val="003E0629"/>
    <w:rsid w:val="003E0652"/>
    <w:rsid w:val="003E0771"/>
    <w:rsid w:val="003E07A5"/>
    <w:rsid w:val="003E07C9"/>
    <w:rsid w:val="003E0906"/>
    <w:rsid w:val="003E090A"/>
    <w:rsid w:val="003E0CD6"/>
    <w:rsid w:val="003E0DB6"/>
    <w:rsid w:val="003E0E9F"/>
    <w:rsid w:val="003E1261"/>
    <w:rsid w:val="003E12F2"/>
    <w:rsid w:val="003E1405"/>
    <w:rsid w:val="003E1939"/>
    <w:rsid w:val="003E196D"/>
    <w:rsid w:val="003E19BF"/>
    <w:rsid w:val="003E1AE0"/>
    <w:rsid w:val="003E1B0F"/>
    <w:rsid w:val="003E1F66"/>
    <w:rsid w:val="003E2062"/>
    <w:rsid w:val="003E22D8"/>
    <w:rsid w:val="003E2319"/>
    <w:rsid w:val="003E2426"/>
    <w:rsid w:val="003E2466"/>
    <w:rsid w:val="003E24B0"/>
    <w:rsid w:val="003E2608"/>
    <w:rsid w:val="003E28EB"/>
    <w:rsid w:val="003E2989"/>
    <w:rsid w:val="003E2A0D"/>
    <w:rsid w:val="003E2A1B"/>
    <w:rsid w:val="003E2C46"/>
    <w:rsid w:val="003E2C7C"/>
    <w:rsid w:val="003E2E53"/>
    <w:rsid w:val="003E2F15"/>
    <w:rsid w:val="003E2F38"/>
    <w:rsid w:val="003E30AE"/>
    <w:rsid w:val="003E319A"/>
    <w:rsid w:val="003E3492"/>
    <w:rsid w:val="003E3518"/>
    <w:rsid w:val="003E358D"/>
    <w:rsid w:val="003E35DA"/>
    <w:rsid w:val="003E3825"/>
    <w:rsid w:val="003E3A7B"/>
    <w:rsid w:val="003E3B16"/>
    <w:rsid w:val="003E3B5C"/>
    <w:rsid w:val="003E3CD6"/>
    <w:rsid w:val="003E3F57"/>
    <w:rsid w:val="003E4280"/>
    <w:rsid w:val="003E442A"/>
    <w:rsid w:val="003E44CA"/>
    <w:rsid w:val="003E4641"/>
    <w:rsid w:val="003E4691"/>
    <w:rsid w:val="003E46EC"/>
    <w:rsid w:val="003E49B0"/>
    <w:rsid w:val="003E4B09"/>
    <w:rsid w:val="003E4DB3"/>
    <w:rsid w:val="003E4E14"/>
    <w:rsid w:val="003E51BC"/>
    <w:rsid w:val="003E5508"/>
    <w:rsid w:val="003E581E"/>
    <w:rsid w:val="003E5974"/>
    <w:rsid w:val="003E5B48"/>
    <w:rsid w:val="003E5BB4"/>
    <w:rsid w:val="003E5D3A"/>
    <w:rsid w:val="003E5F8F"/>
    <w:rsid w:val="003E5FF6"/>
    <w:rsid w:val="003E602B"/>
    <w:rsid w:val="003E6117"/>
    <w:rsid w:val="003E63D9"/>
    <w:rsid w:val="003E688B"/>
    <w:rsid w:val="003E6A2C"/>
    <w:rsid w:val="003E6B96"/>
    <w:rsid w:val="003E7010"/>
    <w:rsid w:val="003E703A"/>
    <w:rsid w:val="003E709C"/>
    <w:rsid w:val="003E70EF"/>
    <w:rsid w:val="003E71DA"/>
    <w:rsid w:val="003E71E9"/>
    <w:rsid w:val="003E72FA"/>
    <w:rsid w:val="003E7322"/>
    <w:rsid w:val="003E74D6"/>
    <w:rsid w:val="003E74E5"/>
    <w:rsid w:val="003E751C"/>
    <w:rsid w:val="003E7529"/>
    <w:rsid w:val="003E75A6"/>
    <w:rsid w:val="003E7969"/>
    <w:rsid w:val="003E7AC7"/>
    <w:rsid w:val="003E7BAA"/>
    <w:rsid w:val="003E7D1F"/>
    <w:rsid w:val="003F0080"/>
    <w:rsid w:val="003F021C"/>
    <w:rsid w:val="003F0244"/>
    <w:rsid w:val="003F02B1"/>
    <w:rsid w:val="003F02E9"/>
    <w:rsid w:val="003F0336"/>
    <w:rsid w:val="003F0395"/>
    <w:rsid w:val="003F047D"/>
    <w:rsid w:val="003F05D9"/>
    <w:rsid w:val="003F083B"/>
    <w:rsid w:val="003F096C"/>
    <w:rsid w:val="003F0A83"/>
    <w:rsid w:val="003F0BC2"/>
    <w:rsid w:val="003F0D65"/>
    <w:rsid w:val="003F0D8F"/>
    <w:rsid w:val="003F0EFF"/>
    <w:rsid w:val="003F0FAA"/>
    <w:rsid w:val="003F11B8"/>
    <w:rsid w:val="003F12D4"/>
    <w:rsid w:val="003F13ED"/>
    <w:rsid w:val="003F1440"/>
    <w:rsid w:val="003F1515"/>
    <w:rsid w:val="003F1521"/>
    <w:rsid w:val="003F179A"/>
    <w:rsid w:val="003F18AF"/>
    <w:rsid w:val="003F190B"/>
    <w:rsid w:val="003F197C"/>
    <w:rsid w:val="003F1F82"/>
    <w:rsid w:val="003F2090"/>
    <w:rsid w:val="003F2342"/>
    <w:rsid w:val="003F2513"/>
    <w:rsid w:val="003F2523"/>
    <w:rsid w:val="003F2539"/>
    <w:rsid w:val="003F2712"/>
    <w:rsid w:val="003F273D"/>
    <w:rsid w:val="003F27AE"/>
    <w:rsid w:val="003F27B7"/>
    <w:rsid w:val="003F27E0"/>
    <w:rsid w:val="003F2872"/>
    <w:rsid w:val="003F292E"/>
    <w:rsid w:val="003F2A3B"/>
    <w:rsid w:val="003F2BAF"/>
    <w:rsid w:val="003F2CCF"/>
    <w:rsid w:val="003F2D6A"/>
    <w:rsid w:val="003F3079"/>
    <w:rsid w:val="003F3360"/>
    <w:rsid w:val="003F339C"/>
    <w:rsid w:val="003F34E3"/>
    <w:rsid w:val="003F34E9"/>
    <w:rsid w:val="003F35B1"/>
    <w:rsid w:val="003F36A2"/>
    <w:rsid w:val="003F38D6"/>
    <w:rsid w:val="003F38DF"/>
    <w:rsid w:val="003F3B5B"/>
    <w:rsid w:val="003F3B79"/>
    <w:rsid w:val="003F3C8D"/>
    <w:rsid w:val="003F3DD1"/>
    <w:rsid w:val="003F40FE"/>
    <w:rsid w:val="003F44C3"/>
    <w:rsid w:val="003F44C4"/>
    <w:rsid w:val="003F4785"/>
    <w:rsid w:val="003F4787"/>
    <w:rsid w:val="003F485A"/>
    <w:rsid w:val="003F48CE"/>
    <w:rsid w:val="003F4D85"/>
    <w:rsid w:val="003F4E40"/>
    <w:rsid w:val="003F5159"/>
    <w:rsid w:val="003F51A7"/>
    <w:rsid w:val="003F54FF"/>
    <w:rsid w:val="003F564E"/>
    <w:rsid w:val="003F5657"/>
    <w:rsid w:val="003F572E"/>
    <w:rsid w:val="003F5C35"/>
    <w:rsid w:val="003F5C51"/>
    <w:rsid w:val="003F5CFC"/>
    <w:rsid w:val="003F5DE3"/>
    <w:rsid w:val="003F60B9"/>
    <w:rsid w:val="003F61B1"/>
    <w:rsid w:val="003F6B4B"/>
    <w:rsid w:val="003F6D17"/>
    <w:rsid w:val="003F6D72"/>
    <w:rsid w:val="003F6D83"/>
    <w:rsid w:val="003F6F05"/>
    <w:rsid w:val="003F6FB8"/>
    <w:rsid w:val="003F75A7"/>
    <w:rsid w:val="003F7896"/>
    <w:rsid w:val="003F78D2"/>
    <w:rsid w:val="003F7A2F"/>
    <w:rsid w:val="003F7A9B"/>
    <w:rsid w:val="003F7B32"/>
    <w:rsid w:val="003F7BDD"/>
    <w:rsid w:val="0040003E"/>
    <w:rsid w:val="00400070"/>
    <w:rsid w:val="0040011E"/>
    <w:rsid w:val="0040017F"/>
    <w:rsid w:val="00400280"/>
    <w:rsid w:val="004002C8"/>
    <w:rsid w:val="004002CB"/>
    <w:rsid w:val="004002EF"/>
    <w:rsid w:val="004005A3"/>
    <w:rsid w:val="004005BD"/>
    <w:rsid w:val="0040067A"/>
    <w:rsid w:val="0040099B"/>
    <w:rsid w:val="00400AA1"/>
    <w:rsid w:val="00400D20"/>
    <w:rsid w:val="00400DA5"/>
    <w:rsid w:val="00400EE3"/>
    <w:rsid w:val="0040101E"/>
    <w:rsid w:val="00401090"/>
    <w:rsid w:val="00401103"/>
    <w:rsid w:val="004011F3"/>
    <w:rsid w:val="00401262"/>
    <w:rsid w:val="00401299"/>
    <w:rsid w:val="0040144E"/>
    <w:rsid w:val="004016F0"/>
    <w:rsid w:val="00401757"/>
    <w:rsid w:val="00401797"/>
    <w:rsid w:val="004018E2"/>
    <w:rsid w:val="00401A3D"/>
    <w:rsid w:val="00401A49"/>
    <w:rsid w:val="00401A4A"/>
    <w:rsid w:val="00401DA8"/>
    <w:rsid w:val="00401E90"/>
    <w:rsid w:val="0040215B"/>
    <w:rsid w:val="00402202"/>
    <w:rsid w:val="0040223D"/>
    <w:rsid w:val="0040231C"/>
    <w:rsid w:val="004024C5"/>
    <w:rsid w:val="0040256A"/>
    <w:rsid w:val="00402571"/>
    <w:rsid w:val="004027B3"/>
    <w:rsid w:val="00402807"/>
    <w:rsid w:val="0040284D"/>
    <w:rsid w:val="004028E5"/>
    <w:rsid w:val="004028E8"/>
    <w:rsid w:val="00402956"/>
    <w:rsid w:val="00402A1F"/>
    <w:rsid w:val="00402A71"/>
    <w:rsid w:val="00402AB2"/>
    <w:rsid w:val="00402AE5"/>
    <w:rsid w:val="00402CEB"/>
    <w:rsid w:val="00402D1F"/>
    <w:rsid w:val="00402E04"/>
    <w:rsid w:val="00402E09"/>
    <w:rsid w:val="00402EDB"/>
    <w:rsid w:val="004032D1"/>
    <w:rsid w:val="004034B7"/>
    <w:rsid w:val="00403663"/>
    <w:rsid w:val="00403783"/>
    <w:rsid w:val="004037A4"/>
    <w:rsid w:val="00403870"/>
    <w:rsid w:val="00403993"/>
    <w:rsid w:val="004039DD"/>
    <w:rsid w:val="00403A12"/>
    <w:rsid w:val="00403AC1"/>
    <w:rsid w:val="00403C03"/>
    <w:rsid w:val="00403C73"/>
    <w:rsid w:val="00403DFF"/>
    <w:rsid w:val="00403E4C"/>
    <w:rsid w:val="00403E6F"/>
    <w:rsid w:val="0040416E"/>
    <w:rsid w:val="004041A9"/>
    <w:rsid w:val="0040434A"/>
    <w:rsid w:val="00404514"/>
    <w:rsid w:val="004046AF"/>
    <w:rsid w:val="0040476E"/>
    <w:rsid w:val="00404821"/>
    <w:rsid w:val="0040485C"/>
    <w:rsid w:val="0040486A"/>
    <w:rsid w:val="00404A11"/>
    <w:rsid w:val="00404CB4"/>
    <w:rsid w:val="00404D64"/>
    <w:rsid w:val="00404F73"/>
    <w:rsid w:val="004050E7"/>
    <w:rsid w:val="00405235"/>
    <w:rsid w:val="00405247"/>
    <w:rsid w:val="00405323"/>
    <w:rsid w:val="00405433"/>
    <w:rsid w:val="0040549C"/>
    <w:rsid w:val="00405535"/>
    <w:rsid w:val="004056A6"/>
    <w:rsid w:val="00405956"/>
    <w:rsid w:val="004059A3"/>
    <w:rsid w:val="00405BB7"/>
    <w:rsid w:val="00405BCE"/>
    <w:rsid w:val="00405BEC"/>
    <w:rsid w:val="00405C05"/>
    <w:rsid w:val="00405E92"/>
    <w:rsid w:val="00406232"/>
    <w:rsid w:val="00406265"/>
    <w:rsid w:val="004062DB"/>
    <w:rsid w:val="004064DB"/>
    <w:rsid w:val="004067A0"/>
    <w:rsid w:val="004067D5"/>
    <w:rsid w:val="00406843"/>
    <w:rsid w:val="00406977"/>
    <w:rsid w:val="00406A9A"/>
    <w:rsid w:val="00406B38"/>
    <w:rsid w:val="00406FAF"/>
    <w:rsid w:val="00406FED"/>
    <w:rsid w:val="004071DE"/>
    <w:rsid w:val="0040728F"/>
    <w:rsid w:val="0040732C"/>
    <w:rsid w:val="00407348"/>
    <w:rsid w:val="00407371"/>
    <w:rsid w:val="0040773E"/>
    <w:rsid w:val="00407CE8"/>
    <w:rsid w:val="00407D18"/>
    <w:rsid w:val="00407F2C"/>
    <w:rsid w:val="0041001B"/>
    <w:rsid w:val="00410189"/>
    <w:rsid w:val="004101BC"/>
    <w:rsid w:val="004103F7"/>
    <w:rsid w:val="00410583"/>
    <w:rsid w:val="004106FE"/>
    <w:rsid w:val="00410776"/>
    <w:rsid w:val="00410846"/>
    <w:rsid w:val="00410897"/>
    <w:rsid w:val="00410A7B"/>
    <w:rsid w:val="00410AA3"/>
    <w:rsid w:val="00410AFE"/>
    <w:rsid w:val="00410B28"/>
    <w:rsid w:val="00410D5B"/>
    <w:rsid w:val="00410D9D"/>
    <w:rsid w:val="00411092"/>
    <w:rsid w:val="00411198"/>
    <w:rsid w:val="004111E1"/>
    <w:rsid w:val="00411372"/>
    <w:rsid w:val="0041146C"/>
    <w:rsid w:val="004114FC"/>
    <w:rsid w:val="0041165E"/>
    <w:rsid w:val="004116D8"/>
    <w:rsid w:val="00411723"/>
    <w:rsid w:val="0041175D"/>
    <w:rsid w:val="0041194E"/>
    <w:rsid w:val="0041195A"/>
    <w:rsid w:val="00411AEA"/>
    <w:rsid w:val="00411FBB"/>
    <w:rsid w:val="00412152"/>
    <w:rsid w:val="00412232"/>
    <w:rsid w:val="004122C9"/>
    <w:rsid w:val="00412462"/>
    <w:rsid w:val="0041250F"/>
    <w:rsid w:val="0041255B"/>
    <w:rsid w:val="0041270B"/>
    <w:rsid w:val="0041275A"/>
    <w:rsid w:val="00412779"/>
    <w:rsid w:val="00412898"/>
    <w:rsid w:val="00412A7E"/>
    <w:rsid w:val="00412B20"/>
    <w:rsid w:val="0041304F"/>
    <w:rsid w:val="004132E3"/>
    <w:rsid w:val="00413524"/>
    <w:rsid w:val="00413578"/>
    <w:rsid w:val="0041379C"/>
    <w:rsid w:val="004137C1"/>
    <w:rsid w:val="004138A2"/>
    <w:rsid w:val="00413A96"/>
    <w:rsid w:val="00413AAA"/>
    <w:rsid w:val="00413AE5"/>
    <w:rsid w:val="00413BF8"/>
    <w:rsid w:val="00413D37"/>
    <w:rsid w:val="00413ED9"/>
    <w:rsid w:val="00413FEC"/>
    <w:rsid w:val="0041438B"/>
    <w:rsid w:val="0041445C"/>
    <w:rsid w:val="00414677"/>
    <w:rsid w:val="004146FE"/>
    <w:rsid w:val="0041479D"/>
    <w:rsid w:val="004148CF"/>
    <w:rsid w:val="0041497A"/>
    <w:rsid w:val="00414BDD"/>
    <w:rsid w:val="00414FEF"/>
    <w:rsid w:val="004152DA"/>
    <w:rsid w:val="004152DD"/>
    <w:rsid w:val="00415354"/>
    <w:rsid w:val="0041539C"/>
    <w:rsid w:val="0041571B"/>
    <w:rsid w:val="00415739"/>
    <w:rsid w:val="00415933"/>
    <w:rsid w:val="0041599F"/>
    <w:rsid w:val="00415B06"/>
    <w:rsid w:val="00415B1D"/>
    <w:rsid w:val="00415BB9"/>
    <w:rsid w:val="00415C80"/>
    <w:rsid w:val="00415DC2"/>
    <w:rsid w:val="00415E5C"/>
    <w:rsid w:val="00415EA2"/>
    <w:rsid w:val="00415FDE"/>
    <w:rsid w:val="00416090"/>
    <w:rsid w:val="00416479"/>
    <w:rsid w:val="00416568"/>
    <w:rsid w:val="00416596"/>
    <w:rsid w:val="004168A6"/>
    <w:rsid w:val="00416983"/>
    <w:rsid w:val="00416A67"/>
    <w:rsid w:val="00416AD7"/>
    <w:rsid w:val="00416ADA"/>
    <w:rsid w:val="00416ADE"/>
    <w:rsid w:val="00416DD6"/>
    <w:rsid w:val="00416DD9"/>
    <w:rsid w:val="00416E76"/>
    <w:rsid w:val="00416ED6"/>
    <w:rsid w:val="00416FD6"/>
    <w:rsid w:val="00417151"/>
    <w:rsid w:val="004172AC"/>
    <w:rsid w:val="004173A1"/>
    <w:rsid w:val="00417429"/>
    <w:rsid w:val="00417449"/>
    <w:rsid w:val="00417735"/>
    <w:rsid w:val="00417829"/>
    <w:rsid w:val="00417A4A"/>
    <w:rsid w:val="00417C6B"/>
    <w:rsid w:val="00417E80"/>
    <w:rsid w:val="00417E9D"/>
    <w:rsid w:val="00417FE6"/>
    <w:rsid w:val="004202AA"/>
    <w:rsid w:val="0042032A"/>
    <w:rsid w:val="004204D3"/>
    <w:rsid w:val="00420645"/>
    <w:rsid w:val="004207CC"/>
    <w:rsid w:val="00420872"/>
    <w:rsid w:val="004209B5"/>
    <w:rsid w:val="00420BBF"/>
    <w:rsid w:val="00420E54"/>
    <w:rsid w:val="00420E60"/>
    <w:rsid w:val="004210FF"/>
    <w:rsid w:val="0042121F"/>
    <w:rsid w:val="0042127B"/>
    <w:rsid w:val="004212BF"/>
    <w:rsid w:val="00421447"/>
    <w:rsid w:val="004214AE"/>
    <w:rsid w:val="0042158E"/>
    <w:rsid w:val="004215A9"/>
    <w:rsid w:val="0042162E"/>
    <w:rsid w:val="00421662"/>
    <w:rsid w:val="004217A1"/>
    <w:rsid w:val="004217E5"/>
    <w:rsid w:val="00421845"/>
    <w:rsid w:val="00421897"/>
    <w:rsid w:val="004219C7"/>
    <w:rsid w:val="00421CBE"/>
    <w:rsid w:val="00421E80"/>
    <w:rsid w:val="00421E89"/>
    <w:rsid w:val="00421F28"/>
    <w:rsid w:val="00421F65"/>
    <w:rsid w:val="004221C6"/>
    <w:rsid w:val="004221E4"/>
    <w:rsid w:val="0042226A"/>
    <w:rsid w:val="004224B8"/>
    <w:rsid w:val="00422510"/>
    <w:rsid w:val="004226D4"/>
    <w:rsid w:val="00422730"/>
    <w:rsid w:val="00422ADF"/>
    <w:rsid w:val="00422AE4"/>
    <w:rsid w:val="00422E70"/>
    <w:rsid w:val="0042301B"/>
    <w:rsid w:val="00423164"/>
    <w:rsid w:val="004237A1"/>
    <w:rsid w:val="004237E1"/>
    <w:rsid w:val="004238A2"/>
    <w:rsid w:val="004238E2"/>
    <w:rsid w:val="00423950"/>
    <w:rsid w:val="00423A53"/>
    <w:rsid w:val="00423BDC"/>
    <w:rsid w:val="00423D09"/>
    <w:rsid w:val="00423EDF"/>
    <w:rsid w:val="00423F12"/>
    <w:rsid w:val="00423F30"/>
    <w:rsid w:val="00423FBA"/>
    <w:rsid w:val="00424121"/>
    <w:rsid w:val="00424275"/>
    <w:rsid w:val="0042433C"/>
    <w:rsid w:val="004244B0"/>
    <w:rsid w:val="00424525"/>
    <w:rsid w:val="00424586"/>
    <w:rsid w:val="00424791"/>
    <w:rsid w:val="0042492A"/>
    <w:rsid w:val="004249C6"/>
    <w:rsid w:val="00424A96"/>
    <w:rsid w:val="00424D71"/>
    <w:rsid w:val="00424FFB"/>
    <w:rsid w:val="004251FD"/>
    <w:rsid w:val="00425298"/>
    <w:rsid w:val="004252EA"/>
    <w:rsid w:val="00425368"/>
    <w:rsid w:val="004254BA"/>
    <w:rsid w:val="0042563A"/>
    <w:rsid w:val="00425644"/>
    <w:rsid w:val="00425647"/>
    <w:rsid w:val="0042565D"/>
    <w:rsid w:val="004256DE"/>
    <w:rsid w:val="004258E3"/>
    <w:rsid w:val="00425BF8"/>
    <w:rsid w:val="00426188"/>
    <w:rsid w:val="0042619A"/>
    <w:rsid w:val="0042619C"/>
    <w:rsid w:val="00426416"/>
    <w:rsid w:val="004266DB"/>
    <w:rsid w:val="00426803"/>
    <w:rsid w:val="004268D0"/>
    <w:rsid w:val="00426A38"/>
    <w:rsid w:val="00426B1A"/>
    <w:rsid w:val="00426C4A"/>
    <w:rsid w:val="00426FF4"/>
    <w:rsid w:val="00427089"/>
    <w:rsid w:val="00427150"/>
    <w:rsid w:val="00427355"/>
    <w:rsid w:val="0042796D"/>
    <w:rsid w:val="00427A64"/>
    <w:rsid w:val="00427C66"/>
    <w:rsid w:val="00427C97"/>
    <w:rsid w:val="00427E5F"/>
    <w:rsid w:val="00427FD7"/>
    <w:rsid w:val="00430020"/>
    <w:rsid w:val="0043008C"/>
    <w:rsid w:val="004300B9"/>
    <w:rsid w:val="00430159"/>
    <w:rsid w:val="00430287"/>
    <w:rsid w:val="00430387"/>
    <w:rsid w:val="004305BD"/>
    <w:rsid w:val="0043065D"/>
    <w:rsid w:val="0043073A"/>
    <w:rsid w:val="004307D4"/>
    <w:rsid w:val="004308F8"/>
    <w:rsid w:val="00430B36"/>
    <w:rsid w:val="00430CEB"/>
    <w:rsid w:val="004310C5"/>
    <w:rsid w:val="004311EB"/>
    <w:rsid w:val="00431291"/>
    <w:rsid w:val="0043147D"/>
    <w:rsid w:val="004318AE"/>
    <w:rsid w:val="00431990"/>
    <w:rsid w:val="00431B0B"/>
    <w:rsid w:val="00431B22"/>
    <w:rsid w:val="00431B51"/>
    <w:rsid w:val="00431D81"/>
    <w:rsid w:val="00431EBC"/>
    <w:rsid w:val="00432296"/>
    <w:rsid w:val="004322E1"/>
    <w:rsid w:val="004323B4"/>
    <w:rsid w:val="00432612"/>
    <w:rsid w:val="00432738"/>
    <w:rsid w:val="00432832"/>
    <w:rsid w:val="00432A92"/>
    <w:rsid w:val="00432C11"/>
    <w:rsid w:val="00432C90"/>
    <w:rsid w:val="00432E38"/>
    <w:rsid w:val="00432EC7"/>
    <w:rsid w:val="00432F4C"/>
    <w:rsid w:val="00432FAF"/>
    <w:rsid w:val="00432FFD"/>
    <w:rsid w:val="00433047"/>
    <w:rsid w:val="004332D5"/>
    <w:rsid w:val="004334F0"/>
    <w:rsid w:val="00433539"/>
    <w:rsid w:val="00433682"/>
    <w:rsid w:val="004336B3"/>
    <w:rsid w:val="00433B3D"/>
    <w:rsid w:val="00433B63"/>
    <w:rsid w:val="00433CCE"/>
    <w:rsid w:val="00434077"/>
    <w:rsid w:val="00434143"/>
    <w:rsid w:val="004343A0"/>
    <w:rsid w:val="0043458E"/>
    <w:rsid w:val="0043468B"/>
    <w:rsid w:val="004346AB"/>
    <w:rsid w:val="004346DD"/>
    <w:rsid w:val="00434700"/>
    <w:rsid w:val="004347C4"/>
    <w:rsid w:val="004349B2"/>
    <w:rsid w:val="00434A65"/>
    <w:rsid w:val="00434A7B"/>
    <w:rsid w:val="00434B72"/>
    <w:rsid w:val="00435049"/>
    <w:rsid w:val="004350F6"/>
    <w:rsid w:val="0043523C"/>
    <w:rsid w:val="00435549"/>
    <w:rsid w:val="004355CF"/>
    <w:rsid w:val="0043571D"/>
    <w:rsid w:val="0043583A"/>
    <w:rsid w:val="00435928"/>
    <w:rsid w:val="00435950"/>
    <w:rsid w:val="00435984"/>
    <w:rsid w:val="00435A69"/>
    <w:rsid w:val="00435A6C"/>
    <w:rsid w:val="00435A85"/>
    <w:rsid w:val="00435B75"/>
    <w:rsid w:val="00435D62"/>
    <w:rsid w:val="00435DAD"/>
    <w:rsid w:val="00435EF5"/>
    <w:rsid w:val="00436038"/>
    <w:rsid w:val="0043608B"/>
    <w:rsid w:val="0043644C"/>
    <w:rsid w:val="004366F4"/>
    <w:rsid w:val="0043680A"/>
    <w:rsid w:val="00436822"/>
    <w:rsid w:val="00436985"/>
    <w:rsid w:val="00436B38"/>
    <w:rsid w:val="004370BC"/>
    <w:rsid w:val="0043712D"/>
    <w:rsid w:val="0043713C"/>
    <w:rsid w:val="0043732B"/>
    <w:rsid w:val="004373EC"/>
    <w:rsid w:val="004373FD"/>
    <w:rsid w:val="00437517"/>
    <w:rsid w:val="00437568"/>
    <w:rsid w:val="00437590"/>
    <w:rsid w:val="00437735"/>
    <w:rsid w:val="00437773"/>
    <w:rsid w:val="0043786C"/>
    <w:rsid w:val="004378CA"/>
    <w:rsid w:val="00437A78"/>
    <w:rsid w:val="00437BF4"/>
    <w:rsid w:val="00437C6A"/>
    <w:rsid w:val="00437C84"/>
    <w:rsid w:val="00437D99"/>
    <w:rsid w:val="00437DAB"/>
    <w:rsid w:val="00437E96"/>
    <w:rsid w:val="00437EF7"/>
    <w:rsid w:val="00437F07"/>
    <w:rsid w:val="00440041"/>
    <w:rsid w:val="00440590"/>
    <w:rsid w:val="004406B4"/>
    <w:rsid w:val="00440843"/>
    <w:rsid w:val="004409F7"/>
    <w:rsid w:val="00440FA3"/>
    <w:rsid w:val="004411BF"/>
    <w:rsid w:val="00441761"/>
    <w:rsid w:val="004419B9"/>
    <w:rsid w:val="00441A5B"/>
    <w:rsid w:val="0044209C"/>
    <w:rsid w:val="004421A9"/>
    <w:rsid w:val="004421C8"/>
    <w:rsid w:val="0044232A"/>
    <w:rsid w:val="0044270A"/>
    <w:rsid w:val="00442739"/>
    <w:rsid w:val="00442819"/>
    <w:rsid w:val="0044286E"/>
    <w:rsid w:val="00442AD1"/>
    <w:rsid w:val="00442B29"/>
    <w:rsid w:val="00442B62"/>
    <w:rsid w:val="00442CD4"/>
    <w:rsid w:val="00442DDE"/>
    <w:rsid w:val="00442E94"/>
    <w:rsid w:val="0044376A"/>
    <w:rsid w:val="00443844"/>
    <w:rsid w:val="004438ED"/>
    <w:rsid w:val="00443A9C"/>
    <w:rsid w:val="00443B31"/>
    <w:rsid w:val="00443BEB"/>
    <w:rsid w:val="00443D10"/>
    <w:rsid w:val="00443D79"/>
    <w:rsid w:val="00443DF7"/>
    <w:rsid w:val="00443E86"/>
    <w:rsid w:val="00443F04"/>
    <w:rsid w:val="00443FF0"/>
    <w:rsid w:val="00444069"/>
    <w:rsid w:val="004441FD"/>
    <w:rsid w:val="0044424E"/>
    <w:rsid w:val="00444268"/>
    <w:rsid w:val="0044439A"/>
    <w:rsid w:val="00444701"/>
    <w:rsid w:val="0044476B"/>
    <w:rsid w:val="00444777"/>
    <w:rsid w:val="004447DC"/>
    <w:rsid w:val="00444920"/>
    <w:rsid w:val="00444A0A"/>
    <w:rsid w:val="00444CE1"/>
    <w:rsid w:val="00444E34"/>
    <w:rsid w:val="00444E71"/>
    <w:rsid w:val="00444FFA"/>
    <w:rsid w:val="00445028"/>
    <w:rsid w:val="004450B1"/>
    <w:rsid w:val="00445218"/>
    <w:rsid w:val="004453AE"/>
    <w:rsid w:val="004455AD"/>
    <w:rsid w:val="00445638"/>
    <w:rsid w:val="00445793"/>
    <w:rsid w:val="004457AC"/>
    <w:rsid w:val="004459A2"/>
    <w:rsid w:val="00445B5F"/>
    <w:rsid w:val="00445C6F"/>
    <w:rsid w:val="00445E68"/>
    <w:rsid w:val="00445F0F"/>
    <w:rsid w:val="00446076"/>
    <w:rsid w:val="004460CE"/>
    <w:rsid w:val="00446109"/>
    <w:rsid w:val="00446122"/>
    <w:rsid w:val="00446169"/>
    <w:rsid w:val="00446192"/>
    <w:rsid w:val="004462D4"/>
    <w:rsid w:val="00446334"/>
    <w:rsid w:val="004466BD"/>
    <w:rsid w:val="00446706"/>
    <w:rsid w:val="004467FF"/>
    <w:rsid w:val="0044694D"/>
    <w:rsid w:val="004469A2"/>
    <w:rsid w:val="00446AD2"/>
    <w:rsid w:val="00446B8E"/>
    <w:rsid w:val="00446C9B"/>
    <w:rsid w:val="00446F0D"/>
    <w:rsid w:val="00446F1D"/>
    <w:rsid w:val="004470BB"/>
    <w:rsid w:val="004470FB"/>
    <w:rsid w:val="00447181"/>
    <w:rsid w:val="004477DE"/>
    <w:rsid w:val="00447846"/>
    <w:rsid w:val="00447903"/>
    <w:rsid w:val="004479CA"/>
    <w:rsid w:val="00447AB1"/>
    <w:rsid w:val="00447B8A"/>
    <w:rsid w:val="00447D23"/>
    <w:rsid w:val="00447F5A"/>
    <w:rsid w:val="00450148"/>
    <w:rsid w:val="00450258"/>
    <w:rsid w:val="004502B7"/>
    <w:rsid w:val="0045040A"/>
    <w:rsid w:val="004505AB"/>
    <w:rsid w:val="004507E5"/>
    <w:rsid w:val="00450971"/>
    <w:rsid w:val="004509BF"/>
    <w:rsid w:val="00450D75"/>
    <w:rsid w:val="00450E5C"/>
    <w:rsid w:val="00450ECD"/>
    <w:rsid w:val="00450ECE"/>
    <w:rsid w:val="004510CD"/>
    <w:rsid w:val="004510F0"/>
    <w:rsid w:val="00451234"/>
    <w:rsid w:val="0045131B"/>
    <w:rsid w:val="00451358"/>
    <w:rsid w:val="0045142A"/>
    <w:rsid w:val="0045163E"/>
    <w:rsid w:val="0045180E"/>
    <w:rsid w:val="004518FF"/>
    <w:rsid w:val="00451B96"/>
    <w:rsid w:val="00451BD2"/>
    <w:rsid w:val="00451C3A"/>
    <w:rsid w:val="00451C5F"/>
    <w:rsid w:val="00451D47"/>
    <w:rsid w:val="00451D7D"/>
    <w:rsid w:val="00451E37"/>
    <w:rsid w:val="00452049"/>
    <w:rsid w:val="004520A5"/>
    <w:rsid w:val="004520B2"/>
    <w:rsid w:val="004522AE"/>
    <w:rsid w:val="004523E3"/>
    <w:rsid w:val="00452580"/>
    <w:rsid w:val="004525AD"/>
    <w:rsid w:val="00452860"/>
    <w:rsid w:val="004529B3"/>
    <w:rsid w:val="00452AA3"/>
    <w:rsid w:val="00452ABF"/>
    <w:rsid w:val="004530F3"/>
    <w:rsid w:val="0045353A"/>
    <w:rsid w:val="004535BC"/>
    <w:rsid w:val="00453689"/>
    <w:rsid w:val="0045371A"/>
    <w:rsid w:val="004537F0"/>
    <w:rsid w:val="00453868"/>
    <w:rsid w:val="004538D2"/>
    <w:rsid w:val="00453941"/>
    <w:rsid w:val="00453961"/>
    <w:rsid w:val="00453C8F"/>
    <w:rsid w:val="00453F61"/>
    <w:rsid w:val="00454039"/>
    <w:rsid w:val="00454218"/>
    <w:rsid w:val="004544D8"/>
    <w:rsid w:val="00454947"/>
    <w:rsid w:val="00454D63"/>
    <w:rsid w:val="00454EAC"/>
    <w:rsid w:val="00454F27"/>
    <w:rsid w:val="00454F65"/>
    <w:rsid w:val="004550BE"/>
    <w:rsid w:val="004550EC"/>
    <w:rsid w:val="004553C1"/>
    <w:rsid w:val="004558BD"/>
    <w:rsid w:val="00455901"/>
    <w:rsid w:val="00455912"/>
    <w:rsid w:val="00455A3F"/>
    <w:rsid w:val="00455AEE"/>
    <w:rsid w:val="00455B02"/>
    <w:rsid w:val="00455B0B"/>
    <w:rsid w:val="00455CCD"/>
    <w:rsid w:val="00455DE7"/>
    <w:rsid w:val="00455E45"/>
    <w:rsid w:val="00455F19"/>
    <w:rsid w:val="00456056"/>
    <w:rsid w:val="004560E2"/>
    <w:rsid w:val="004560E5"/>
    <w:rsid w:val="0045625B"/>
    <w:rsid w:val="00456309"/>
    <w:rsid w:val="00456342"/>
    <w:rsid w:val="00456427"/>
    <w:rsid w:val="0045643F"/>
    <w:rsid w:val="00456658"/>
    <w:rsid w:val="004568C4"/>
    <w:rsid w:val="0045693C"/>
    <w:rsid w:val="004569E3"/>
    <w:rsid w:val="00456A0F"/>
    <w:rsid w:val="00456A33"/>
    <w:rsid w:val="00456A4A"/>
    <w:rsid w:val="00456A86"/>
    <w:rsid w:val="00456AD9"/>
    <w:rsid w:val="00456BC2"/>
    <w:rsid w:val="00456C3F"/>
    <w:rsid w:val="00457184"/>
    <w:rsid w:val="004573B5"/>
    <w:rsid w:val="00457505"/>
    <w:rsid w:val="00457507"/>
    <w:rsid w:val="00457AEB"/>
    <w:rsid w:val="00457C3A"/>
    <w:rsid w:val="00457CE0"/>
    <w:rsid w:val="00457E09"/>
    <w:rsid w:val="00457F86"/>
    <w:rsid w:val="00457FC1"/>
    <w:rsid w:val="00460649"/>
    <w:rsid w:val="00460876"/>
    <w:rsid w:val="0046097F"/>
    <w:rsid w:val="00460A5B"/>
    <w:rsid w:val="00460ADC"/>
    <w:rsid w:val="00460CA8"/>
    <w:rsid w:val="004612FA"/>
    <w:rsid w:val="00461366"/>
    <w:rsid w:val="00461398"/>
    <w:rsid w:val="00461700"/>
    <w:rsid w:val="00461AE9"/>
    <w:rsid w:val="00461BB2"/>
    <w:rsid w:val="00461E68"/>
    <w:rsid w:val="00461F9D"/>
    <w:rsid w:val="00462192"/>
    <w:rsid w:val="004621D5"/>
    <w:rsid w:val="004622EA"/>
    <w:rsid w:val="004623EF"/>
    <w:rsid w:val="00462408"/>
    <w:rsid w:val="00462545"/>
    <w:rsid w:val="0046282E"/>
    <w:rsid w:val="004628C8"/>
    <w:rsid w:val="0046299C"/>
    <w:rsid w:val="00462A16"/>
    <w:rsid w:val="00462B6C"/>
    <w:rsid w:val="00462C65"/>
    <w:rsid w:val="00462D0E"/>
    <w:rsid w:val="00462FF1"/>
    <w:rsid w:val="0046306A"/>
    <w:rsid w:val="0046318A"/>
    <w:rsid w:val="0046319D"/>
    <w:rsid w:val="004631E8"/>
    <w:rsid w:val="004632B0"/>
    <w:rsid w:val="004632BD"/>
    <w:rsid w:val="004636B9"/>
    <w:rsid w:val="00463804"/>
    <w:rsid w:val="004638B6"/>
    <w:rsid w:val="004638ED"/>
    <w:rsid w:val="0046390D"/>
    <w:rsid w:val="00463950"/>
    <w:rsid w:val="00463D66"/>
    <w:rsid w:val="00463F82"/>
    <w:rsid w:val="00463FA0"/>
    <w:rsid w:val="00464273"/>
    <w:rsid w:val="00464291"/>
    <w:rsid w:val="00464360"/>
    <w:rsid w:val="0046436F"/>
    <w:rsid w:val="00464462"/>
    <w:rsid w:val="00464552"/>
    <w:rsid w:val="0046458C"/>
    <w:rsid w:val="00464770"/>
    <w:rsid w:val="004648ED"/>
    <w:rsid w:val="00464935"/>
    <w:rsid w:val="00464966"/>
    <w:rsid w:val="00464BF6"/>
    <w:rsid w:val="00464C03"/>
    <w:rsid w:val="00464C1D"/>
    <w:rsid w:val="00464C67"/>
    <w:rsid w:val="00464E07"/>
    <w:rsid w:val="00464F9C"/>
    <w:rsid w:val="00464FE3"/>
    <w:rsid w:val="004652A1"/>
    <w:rsid w:val="004653E7"/>
    <w:rsid w:val="00465441"/>
    <w:rsid w:val="00465643"/>
    <w:rsid w:val="00465905"/>
    <w:rsid w:val="004659DC"/>
    <w:rsid w:val="00465DE6"/>
    <w:rsid w:val="00466003"/>
    <w:rsid w:val="0046607D"/>
    <w:rsid w:val="00466243"/>
    <w:rsid w:val="004664B2"/>
    <w:rsid w:val="0046650C"/>
    <w:rsid w:val="0046651A"/>
    <w:rsid w:val="004665A5"/>
    <w:rsid w:val="004665F1"/>
    <w:rsid w:val="004667D0"/>
    <w:rsid w:val="0046697B"/>
    <w:rsid w:val="00466E4F"/>
    <w:rsid w:val="00467237"/>
    <w:rsid w:val="00467308"/>
    <w:rsid w:val="00467331"/>
    <w:rsid w:val="00467403"/>
    <w:rsid w:val="004674A9"/>
    <w:rsid w:val="004677DE"/>
    <w:rsid w:val="004678AB"/>
    <w:rsid w:val="00467A2A"/>
    <w:rsid w:val="00467B37"/>
    <w:rsid w:val="00467B7B"/>
    <w:rsid w:val="00467D5F"/>
    <w:rsid w:val="00467E54"/>
    <w:rsid w:val="00470189"/>
    <w:rsid w:val="0047054C"/>
    <w:rsid w:val="004709D4"/>
    <w:rsid w:val="00470A28"/>
    <w:rsid w:val="00470AE5"/>
    <w:rsid w:val="004710FC"/>
    <w:rsid w:val="004713D0"/>
    <w:rsid w:val="00471412"/>
    <w:rsid w:val="00471681"/>
    <w:rsid w:val="00471A6D"/>
    <w:rsid w:val="00471AB5"/>
    <w:rsid w:val="00471B4C"/>
    <w:rsid w:val="00471E01"/>
    <w:rsid w:val="00471E7A"/>
    <w:rsid w:val="00471FD1"/>
    <w:rsid w:val="004723E3"/>
    <w:rsid w:val="00472402"/>
    <w:rsid w:val="00472478"/>
    <w:rsid w:val="00472513"/>
    <w:rsid w:val="0047258E"/>
    <w:rsid w:val="0047276C"/>
    <w:rsid w:val="0047277D"/>
    <w:rsid w:val="0047284C"/>
    <w:rsid w:val="00472921"/>
    <w:rsid w:val="00472B31"/>
    <w:rsid w:val="00472CD5"/>
    <w:rsid w:val="00472E6F"/>
    <w:rsid w:val="004731D4"/>
    <w:rsid w:val="00473367"/>
    <w:rsid w:val="0047342A"/>
    <w:rsid w:val="0047377B"/>
    <w:rsid w:val="004739B1"/>
    <w:rsid w:val="00473A8A"/>
    <w:rsid w:val="00473D99"/>
    <w:rsid w:val="00473F6A"/>
    <w:rsid w:val="00473FB7"/>
    <w:rsid w:val="0047400F"/>
    <w:rsid w:val="00474028"/>
    <w:rsid w:val="004740CC"/>
    <w:rsid w:val="00474262"/>
    <w:rsid w:val="0047428F"/>
    <w:rsid w:val="004742EB"/>
    <w:rsid w:val="00474336"/>
    <w:rsid w:val="0047443C"/>
    <w:rsid w:val="0047444C"/>
    <w:rsid w:val="0047452E"/>
    <w:rsid w:val="004745B4"/>
    <w:rsid w:val="0047463F"/>
    <w:rsid w:val="00474704"/>
    <w:rsid w:val="00474772"/>
    <w:rsid w:val="00474917"/>
    <w:rsid w:val="00474965"/>
    <w:rsid w:val="00474A7D"/>
    <w:rsid w:val="00474ADB"/>
    <w:rsid w:val="00474BA9"/>
    <w:rsid w:val="00474C59"/>
    <w:rsid w:val="00474F02"/>
    <w:rsid w:val="004750AD"/>
    <w:rsid w:val="0047512D"/>
    <w:rsid w:val="00475421"/>
    <w:rsid w:val="004754E0"/>
    <w:rsid w:val="00475780"/>
    <w:rsid w:val="0047579F"/>
    <w:rsid w:val="00475AA0"/>
    <w:rsid w:val="00475E2B"/>
    <w:rsid w:val="00475F43"/>
    <w:rsid w:val="00475F4F"/>
    <w:rsid w:val="00475FFE"/>
    <w:rsid w:val="0047617F"/>
    <w:rsid w:val="0047618F"/>
    <w:rsid w:val="00476282"/>
    <w:rsid w:val="004762BD"/>
    <w:rsid w:val="0047650F"/>
    <w:rsid w:val="00476582"/>
    <w:rsid w:val="00476594"/>
    <w:rsid w:val="004765E1"/>
    <w:rsid w:val="004765FA"/>
    <w:rsid w:val="0047665E"/>
    <w:rsid w:val="004768A2"/>
    <w:rsid w:val="00476919"/>
    <w:rsid w:val="00476B22"/>
    <w:rsid w:val="00476D2D"/>
    <w:rsid w:val="00476E03"/>
    <w:rsid w:val="0047701A"/>
    <w:rsid w:val="00477070"/>
    <w:rsid w:val="004770DC"/>
    <w:rsid w:val="00477172"/>
    <w:rsid w:val="0047730E"/>
    <w:rsid w:val="004775CA"/>
    <w:rsid w:val="004777DC"/>
    <w:rsid w:val="0047782C"/>
    <w:rsid w:val="00477864"/>
    <w:rsid w:val="004778B9"/>
    <w:rsid w:val="004778DC"/>
    <w:rsid w:val="00477B85"/>
    <w:rsid w:val="00477B8D"/>
    <w:rsid w:val="00477DFD"/>
    <w:rsid w:val="00480113"/>
    <w:rsid w:val="0048016D"/>
    <w:rsid w:val="00480259"/>
    <w:rsid w:val="004802BE"/>
    <w:rsid w:val="004803EC"/>
    <w:rsid w:val="00480430"/>
    <w:rsid w:val="004804C0"/>
    <w:rsid w:val="00480659"/>
    <w:rsid w:val="00480717"/>
    <w:rsid w:val="00480757"/>
    <w:rsid w:val="004807FB"/>
    <w:rsid w:val="00480891"/>
    <w:rsid w:val="0048094B"/>
    <w:rsid w:val="004809A4"/>
    <w:rsid w:val="00480D6F"/>
    <w:rsid w:val="00480F20"/>
    <w:rsid w:val="00481023"/>
    <w:rsid w:val="00481024"/>
    <w:rsid w:val="00481120"/>
    <w:rsid w:val="00481195"/>
    <w:rsid w:val="0048122E"/>
    <w:rsid w:val="00481282"/>
    <w:rsid w:val="004815C2"/>
    <w:rsid w:val="00481743"/>
    <w:rsid w:val="0048180A"/>
    <w:rsid w:val="00481AD4"/>
    <w:rsid w:val="00481D15"/>
    <w:rsid w:val="00481D99"/>
    <w:rsid w:val="00482412"/>
    <w:rsid w:val="00482A36"/>
    <w:rsid w:val="00482B83"/>
    <w:rsid w:val="00482B93"/>
    <w:rsid w:val="00482BB9"/>
    <w:rsid w:val="00482E28"/>
    <w:rsid w:val="00482E85"/>
    <w:rsid w:val="00482F1F"/>
    <w:rsid w:val="0048319A"/>
    <w:rsid w:val="00483227"/>
    <w:rsid w:val="00483352"/>
    <w:rsid w:val="00483363"/>
    <w:rsid w:val="004834F2"/>
    <w:rsid w:val="00483552"/>
    <w:rsid w:val="00483569"/>
    <w:rsid w:val="004835B2"/>
    <w:rsid w:val="00483781"/>
    <w:rsid w:val="0048383A"/>
    <w:rsid w:val="00483A98"/>
    <w:rsid w:val="00483D33"/>
    <w:rsid w:val="00483D73"/>
    <w:rsid w:val="00483DE4"/>
    <w:rsid w:val="00483E8D"/>
    <w:rsid w:val="00484109"/>
    <w:rsid w:val="004841FB"/>
    <w:rsid w:val="004844A3"/>
    <w:rsid w:val="00484666"/>
    <w:rsid w:val="004846E9"/>
    <w:rsid w:val="0048481F"/>
    <w:rsid w:val="0048494E"/>
    <w:rsid w:val="00484AEB"/>
    <w:rsid w:val="00484B08"/>
    <w:rsid w:val="00484C87"/>
    <w:rsid w:val="00484D2A"/>
    <w:rsid w:val="00484E53"/>
    <w:rsid w:val="00484FE7"/>
    <w:rsid w:val="00485119"/>
    <w:rsid w:val="004851CB"/>
    <w:rsid w:val="00485323"/>
    <w:rsid w:val="00485471"/>
    <w:rsid w:val="004854A2"/>
    <w:rsid w:val="0048570B"/>
    <w:rsid w:val="00485916"/>
    <w:rsid w:val="00485B71"/>
    <w:rsid w:val="00485BF4"/>
    <w:rsid w:val="00485C35"/>
    <w:rsid w:val="00485CDA"/>
    <w:rsid w:val="00485DA2"/>
    <w:rsid w:val="00485EEA"/>
    <w:rsid w:val="00485FFF"/>
    <w:rsid w:val="0048611E"/>
    <w:rsid w:val="0048640C"/>
    <w:rsid w:val="0048647A"/>
    <w:rsid w:val="004867A5"/>
    <w:rsid w:val="00486A05"/>
    <w:rsid w:val="00486BDC"/>
    <w:rsid w:val="00486D26"/>
    <w:rsid w:val="00486EBA"/>
    <w:rsid w:val="00486F0F"/>
    <w:rsid w:val="00486F57"/>
    <w:rsid w:val="00487104"/>
    <w:rsid w:val="00487349"/>
    <w:rsid w:val="00487380"/>
    <w:rsid w:val="0048738C"/>
    <w:rsid w:val="00487647"/>
    <w:rsid w:val="00487901"/>
    <w:rsid w:val="00487A36"/>
    <w:rsid w:val="00487D3E"/>
    <w:rsid w:val="00487E03"/>
    <w:rsid w:val="00487E74"/>
    <w:rsid w:val="00487EBF"/>
    <w:rsid w:val="00487F0A"/>
    <w:rsid w:val="00487FD9"/>
    <w:rsid w:val="00490073"/>
    <w:rsid w:val="0049007F"/>
    <w:rsid w:val="00490082"/>
    <w:rsid w:val="00490163"/>
    <w:rsid w:val="004902D1"/>
    <w:rsid w:val="0049043E"/>
    <w:rsid w:val="004905C2"/>
    <w:rsid w:val="004906ED"/>
    <w:rsid w:val="00490936"/>
    <w:rsid w:val="00490B35"/>
    <w:rsid w:val="00490E72"/>
    <w:rsid w:val="00491330"/>
    <w:rsid w:val="004913FD"/>
    <w:rsid w:val="00491736"/>
    <w:rsid w:val="00491787"/>
    <w:rsid w:val="00491800"/>
    <w:rsid w:val="00491803"/>
    <w:rsid w:val="00491848"/>
    <w:rsid w:val="00491900"/>
    <w:rsid w:val="00491A67"/>
    <w:rsid w:val="00491B21"/>
    <w:rsid w:val="00491B8E"/>
    <w:rsid w:val="00491DC3"/>
    <w:rsid w:val="00491E6A"/>
    <w:rsid w:val="00491E75"/>
    <w:rsid w:val="0049200E"/>
    <w:rsid w:val="004920F7"/>
    <w:rsid w:val="004922EA"/>
    <w:rsid w:val="004923B0"/>
    <w:rsid w:val="00492421"/>
    <w:rsid w:val="004926B3"/>
    <w:rsid w:val="004927B9"/>
    <w:rsid w:val="00492833"/>
    <w:rsid w:val="0049297C"/>
    <w:rsid w:val="00492C54"/>
    <w:rsid w:val="00492E41"/>
    <w:rsid w:val="00492FA0"/>
    <w:rsid w:val="004933B5"/>
    <w:rsid w:val="004933C9"/>
    <w:rsid w:val="0049349B"/>
    <w:rsid w:val="004937FC"/>
    <w:rsid w:val="00493A06"/>
    <w:rsid w:val="00493AB3"/>
    <w:rsid w:val="00493BC5"/>
    <w:rsid w:val="00493D44"/>
    <w:rsid w:val="00493EF0"/>
    <w:rsid w:val="00493F18"/>
    <w:rsid w:val="00493F8D"/>
    <w:rsid w:val="00493FAB"/>
    <w:rsid w:val="004940AD"/>
    <w:rsid w:val="0049414E"/>
    <w:rsid w:val="00494239"/>
    <w:rsid w:val="00494312"/>
    <w:rsid w:val="00494318"/>
    <w:rsid w:val="004943F6"/>
    <w:rsid w:val="00494467"/>
    <w:rsid w:val="00494575"/>
    <w:rsid w:val="0049473F"/>
    <w:rsid w:val="00494855"/>
    <w:rsid w:val="004948EE"/>
    <w:rsid w:val="00494939"/>
    <w:rsid w:val="004949E7"/>
    <w:rsid w:val="00494A92"/>
    <w:rsid w:val="00494D60"/>
    <w:rsid w:val="00494E28"/>
    <w:rsid w:val="00494F71"/>
    <w:rsid w:val="00495078"/>
    <w:rsid w:val="00495239"/>
    <w:rsid w:val="00495295"/>
    <w:rsid w:val="004954F0"/>
    <w:rsid w:val="004955D3"/>
    <w:rsid w:val="004956F1"/>
    <w:rsid w:val="004957F5"/>
    <w:rsid w:val="0049582F"/>
    <w:rsid w:val="00495922"/>
    <w:rsid w:val="0049596D"/>
    <w:rsid w:val="004959F3"/>
    <w:rsid w:val="00495AF5"/>
    <w:rsid w:val="00495B0A"/>
    <w:rsid w:val="00495B1B"/>
    <w:rsid w:val="00495E01"/>
    <w:rsid w:val="00495FCD"/>
    <w:rsid w:val="00496207"/>
    <w:rsid w:val="004963E2"/>
    <w:rsid w:val="004964E7"/>
    <w:rsid w:val="004965D9"/>
    <w:rsid w:val="004965FB"/>
    <w:rsid w:val="004966B2"/>
    <w:rsid w:val="0049679F"/>
    <w:rsid w:val="00496B66"/>
    <w:rsid w:val="00496D17"/>
    <w:rsid w:val="00496DAB"/>
    <w:rsid w:val="00496FCF"/>
    <w:rsid w:val="0049724E"/>
    <w:rsid w:val="0049725F"/>
    <w:rsid w:val="00497378"/>
    <w:rsid w:val="004974D2"/>
    <w:rsid w:val="004974D3"/>
    <w:rsid w:val="004976A2"/>
    <w:rsid w:val="00497703"/>
    <w:rsid w:val="00497746"/>
    <w:rsid w:val="004977A5"/>
    <w:rsid w:val="00497872"/>
    <w:rsid w:val="004978D7"/>
    <w:rsid w:val="00497962"/>
    <w:rsid w:val="00497AE1"/>
    <w:rsid w:val="00497CB0"/>
    <w:rsid w:val="00497D0E"/>
    <w:rsid w:val="00497EBA"/>
    <w:rsid w:val="004A0000"/>
    <w:rsid w:val="004A0250"/>
    <w:rsid w:val="004A0307"/>
    <w:rsid w:val="004A0345"/>
    <w:rsid w:val="004A0350"/>
    <w:rsid w:val="004A0407"/>
    <w:rsid w:val="004A0676"/>
    <w:rsid w:val="004A06F7"/>
    <w:rsid w:val="004A075A"/>
    <w:rsid w:val="004A079B"/>
    <w:rsid w:val="004A07C1"/>
    <w:rsid w:val="004A08C5"/>
    <w:rsid w:val="004A0928"/>
    <w:rsid w:val="004A0AF8"/>
    <w:rsid w:val="004A0DBA"/>
    <w:rsid w:val="004A0F46"/>
    <w:rsid w:val="004A1155"/>
    <w:rsid w:val="004A11DA"/>
    <w:rsid w:val="004A12BB"/>
    <w:rsid w:val="004A150B"/>
    <w:rsid w:val="004A1787"/>
    <w:rsid w:val="004A19E3"/>
    <w:rsid w:val="004A19ED"/>
    <w:rsid w:val="004A19FD"/>
    <w:rsid w:val="004A1A83"/>
    <w:rsid w:val="004A1B04"/>
    <w:rsid w:val="004A1DD7"/>
    <w:rsid w:val="004A1DDA"/>
    <w:rsid w:val="004A200B"/>
    <w:rsid w:val="004A203D"/>
    <w:rsid w:val="004A20C4"/>
    <w:rsid w:val="004A20FD"/>
    <w:rsid w:val="004A23CE"/>
    <w:rsid w:val="004A2828"/>
    <w:rsid w:val="004A28D5"/>
    <w:rsid w:val="004A2D88"/>
    <w:rsid w:val="004A2D95"/>
    <w:rsid w:val="004A2F89"/>
    <w:rsid w:val="004A2F8E"/>
    <w:rsid w:val="004A3103"/>
    <w:rsid w:val="004A319A"/>
    <w:rsid w:val="004A3280"/>
    <w:rsid w:val="004A3321"/>
    <w:rsid w:val="004A337A"/>
    <w:rsid w:val="004A33A3"/>
    <w:rsid w:val="004A34AE"/>
    <w:rsid w:val="004A3759"/>
    <w:rsid w:val="004A38F6"/>
    <w:rsid w:val="004A3CD8"/>
    <w:rsid w:val="004A3EC0"/>
    <w:rsid w:val="004A41BF"/>
    <w:rsid w:val="004A41E2"/>
    <w:rsid w:val="004A4251"/>
    <w:rsid w:val="004A45D6"/>
    <w:rsid w:val="004A45D8"/>
    <w:rsid w:val="004A46C0"/>
    <w:rsid w:val="004A4753"/>
    <w:rsid w:val="004A4781"/>
    <w:rsid w:val="004A498B"/>
    <w:rsid w:val="004A498F"/>
    <w:rsid w:val="004A4A2C"/>
    <w:rsid w:val="004A4E5E"/>
    <w:rsid w:val="004A4ECB"/>
    <w:rsid w:val="004A5125"/>
    <w:rsid w:val="004A5126"/>
    <w:rsid w:val="004A5267"/>
    <w:rsid w:val="004A5292"/>
    <w:rsid w:val="004A5386"/>
    <w:rsid w:val="004A571B"/>
    <w:rsid w:val="004A57B7"/>
    <w:rsid w:val="004A5808"/>
    <w:rsid w:val="004A5A95"/>
    <w:rsid w:val="004A5F89"/>
    <w:rsid w:val="004A605D"/>
    <w:rsid w:val="004A6065"/>
    <w:rsid w:val="004A6092"/>
    <w:rsid w:val="004A61F9"/>
    <w:rsid w:val="004A640E"/>
    <w:rsid w:val="004A657E"/>
    <w:rsid w:val="004A66A6"/>
    <w:rsid w:val="004A6795"/>
    <w:rsid w:val="004A67A8"/>
    <w:rsid w:val="004A697C"/>
    <w:rsid w:val="004A69B9"/>
    <w:rsid w:val="004A6A81"/>
    <w:rsid w:val="004A6B05"/>
    <w:rsid w:val="004A6C0F"/>
    <w:rsid w:val="004A6E24"/>
    <w:rsid w:val="004A6FB7"/>
    <w:rsid w:val="004A7266"/>
    <w:rsid w:val="004A74CD"/>
    <w:rsid w:val="004A768A"/>
    <w:rsid w:val="004A76DF"/>
    <w:rsid w:val="004A7761"/>
    <w:rsid w:val="004A7CFF"/>
    <w:rsid w:val="004B01CB"/>
    <w:rsid w:val="004B0413"/>
    <w:rsid w:val="004B0489"/>
    <w:rsid w:val="004B0609"/>
    <w:rsid w:val="004B0616"/>
    <w:rsid w:val="004B071D"/>
    <w:rsid w:val="004B085B"/>
    <w:rsid w:val="004B086C"/>
    <w:rsid w:val="004B0982"/>
    <w:rsid w:val="004B0A47"/>
    <w:rsid w:val="004B0B9B"/>
    <w:rsid w:val="004B0CF8"/>
    <w:rsid w:val="004B0D36"/>
    <w:rsid w:val="004B0F2E"/>
    <w:rsid w:val="004B11F1"/>
    <w:rsid w:val="004B1267"/>
    <w:rsid w:val="004B1279"/>
    <w:rsid w:val="004B13E1"/>
    <w:rsid w:val="004B1458"/>
    <w:rsid w:val="004B146B"/>
    <w:rsid w:val="004B1482"/>
    <w:rsid w:val="004B148B"/>
    <w:rsid w:val="004B1558"/>
    <w:rsid w:val="004B1699"/>
    <w:rsid w:val="004B16D5"/>
    <w:rsid w:val="004B16E7"/>
    <w:rsid w:val="004B19C6"/>
    <w:rsid w:val="004B1A83"/>
    <w:rsid w:val="004B1BAA"/>
    <w:rsid w:val="004B1CA7"/>
    <w:rsid w:val="004B2418"/>
    <w:rsid w:val="004B24A4"/>
    <w:rsid w:val="004B255A"/>
    <w:rsid w:val="004B27F3"/>
    <w:rsid w:val="004B2846"/>
    <w:rsid w:val="004B289F"/>
    <w:rsid w:val="004B28D8"/>
    <w:rsid w:val="004B2907"/>
    <w:rsid w:val="004B2934"/>
    <w:rsid w:val="004B29F5"/>
    <w:rsid w:val="004B2B23"/>
    <w:rsid w:val="004B2BC0"/>
    <w:rsid w:val="004B2BF5"/>
    <w:rsid w:val="004B2D99"/>
    <w:rsid w:val="004B2E26"/>
    <w:rsid w:val="004B2EE5"/>
    <w:rsid w:val="004B2F7C"/>
    <w:rsid w:val="004B2F85"/>
    <w:rsid w:val="004B3085"/>
    <w:rsid w:val="004B321F"/>
    <w:rsid w:val="004B3540"/>
    <w:rsid w:val="004B3822"/>
    <w:rsid w:val="004B3848"/>
    <w:rsid w:val="004B3996"/>
    <w:rsid w:val="004B39D5"/>
    <w:rsid w:val="004B3CFF"/>
    <w:rsid w:val="004B3E85"/>
    <w:rsid w:val="004B3F6D"/>
    <w:rsid w:val="004B3F89"/>
    <w:rsid w:val="004B3F95"/>
    <w:rsid w:val="004B40AB"/>
    <w:rsid w:val="004B4109"/>
    <w:rsid w:val="004B4282"/>
    <w:rsid w:val="004B4575"/>
    <w:rsid w:val="004B45B4"/>
    <w:rsid w:val="004B481C"/>
    <w:rsid w:val="004B486D"/>
    <w:rsid w:val="004B495B"/>
    <w:rsid w:val="004B49FA"/>
    <w:rsid w:val="004B4DA2"/>
    <w:rsid w:val="004B4DA9"/>
    <w:rsid w:val="004B4EE2"/>
    <w:rsid w:val="004B561D"/>
    <w:rsid w:val="004B5DC9"/>
    <w:rsid w:val="004B5F6D"/>
    <w:rsid w:val="004B5FCB"/>
    <w:rsid w:val="004B64A2"/>
    <w:rsid w:val="004B64AD"/>
    <w:rsid w:val="004B65B6"/>
    <w:rsid w:val="004B67C8"/>
    <w:rsid w:val="004B68A0"/>
    <w:rsid w:val="004B6A55"/>
    <w:rsid w:val="004B6AEE"/>
    <w:rsid w:val="004B6B89"/>
    <w:rsid w:val="004B6FB4"/>
    <w:rsid w:val="004B7222"/>
    <w:rsid w:val="004B736B"/>
    <w:rsid w:val="004B75BE"/>
    <w:rsid w:val="004B76B3"/>
    <w:rsid w:val="004B7730"/>
    <w:rsid w:val="004B7779"/>
    <w:rsid w:val="004B797A"/>
    <w:rsid w:val="004B79E7"/>
    <w:rsid w:val="004B7E11"/>
    <w:rsid w:val="004B7F49"/>
    <w:rsid w:val="004B7FB5"/>
    <w:rsid w:val="004C00A4"/>
    <w:rsid w:val="004C0258"/>
    <w:rsid w:val="004C0261"/>
    <w:rsid w:val="004C0296"/>
    <w:rsid w:val="004C05DC"/>
    <w:rsid w:val="004C0670"/>
    <w:rsid w:val="004C071B"/>
    <w:rsid w:val="004C0811"/>
    <w:rsid w:val="004C083E"/>
    <w:rsid w:val="004C0B6C"/>
    <w:rsid w:val="004C0BCA"/>
    <w:rsid w:val="004C0CCC"/>
    <w:rsid w:val="004C0D12"/>
    <w:rsid w:val="004C0D69"/>
    <w:rsid w:val="004C12A6"/>
    <w:rsid w:val="004C13F3"/>
    <w:rsid w:val="004C1482"/>
    <w:rsid w:val="004C149C"/>
    <w:rsid w:val="004C1995"/>
    <w:rsid w:val="004C1A25"/>
    <w:rsid w:val="004C1B8C"/>
    <w:rsid w:val="004C201B"/>
    <w:rsid w:val="004C202D"/>
    <w:rsid w:val="004C2070"/>
    <w:rsid w:val="004C2167"/>
    <w:rsid w:val="004C2227"/>
    <w:rsid w:val="004C2474"/>
    <w:rsid w:val="004C24F8"/>
    <w:rsid w:val="004C2515"/>
    <w:rsid w:val="004C2863"/>
    <w:rsid w:val="004C28A3"/>
    <w:rsid w:val="004C2951"/>
    <w:rsid w:val="004C2A35"/>
    <w:rsid w:val="004C2B4F"/>
    <w:rsid w:val="004C2DF1"/>
    <w:rsid w:val="004C2E6E"/>
    <w:rsid w:val="004C2E89"/>
    <w:rsid w:val="004C2EA7"/>
    <w:rsid w:val="004C2F80"/>
    <w:rsid w:val="004C30B8"/>
    <w:rsid w:val="004C3106"/>
    <w:rsid w:val="004C326A"/>
    <w:rsid w:val="004C3301"/>
    <w:rsid w:val="004C33BE"/>
    <w:rsid w:val="004C3427"/>
    <w:rsid w:val="004C3822"/>
    <w:rsid w:val="004C3828"/>
    <w:rsid w:val="004C383B"/>
    <w:rsid w:val="004C38CF"/>
    <w:rsid w:val="004C3D6E"/>
    <w:rsid w:val="004C3D79"/>
    <w:rsid w:val="004C3E03"/>
    <w:rsid w:val="004C3E56"/>
    <w:rsid w:val="004C3EF7"/>
    <w:rsid w:val="004C3F4A"/>
    <w:rsid w:val="004C4326"/>
    <w:rsid w:val="004C43C9"/>
    <w:rsid w:val="004C45A3"/>
    <w:rsid w:val="004C4AAE"/>
    <w:rsid w:val="004C4AB5"/>
    <w:rsid w:val="004C4F79"/>
    <w:rsid w:val="004C5110"/>
    <w:rsid w:val="004C5242"/>
    <w:rsid w:val="004C5292"/>
    <w:rsid w:val="004C52C5"/>
    <w:rsid w:val="004C548A"/>
    <w:rsid w:val="004C5762"/>
    <w:rsid w:val="004C57AF"/>
    <w:rsid w:val="004C598D"/>
    <w:rsid w:val="004C59B2"/>
    <w:rsid w:val="004C5C15"/>
    <w:rsid w:val="004C5DF5"/>
    <w:rsid w:val="004C5E9E"/>
    <w:rsid w:val="004C5F37"/>
    <w:rsid w:val="004C634A"/>
    <w:rsid w:val="004C6596"/>
    <w:rsid w:val="004C6684"/>
    <w:rsid w:val="004C6692"/>
    <w:rsid w:val="004C6695"/>
    <w:rsid w:val="004C66D0"/>
    <w:rsid w:val="004C68CB"/>
    <w:rsid w:val="004C69E5"/>
    <w:rsid w:val="004C6A26"/>
    <w:rsid w:val="004C6A55"/>
    <w:rsid w:val="004C6BF3"/>
    <w:rsid w:val="004C6D7C"/>
    <w:rsid w:val="004C6DD0"/>
    <w:rsid w:val="004C6E2F"/>
    <w:rsid w:val="004C6E7B"/>
    <w:rsid w:val="004C6E8A"/>
    <w:rsid w:val="004C7176"/>
    <w:rsid w:val="004C71CE"/>
    <w:rsid w:val="004C7522"/>
    <w:rsid w:val="004C76B7"/>
    <w:rsid w:val="004C773D"/>
    <w:rsid w:val="004C7CE5"/>
    <w:rsid w:val="004D04B7"/>
    <w:rsid w:val="004D0756"/>
    <w:rsid w:val="004D075F"/>
    <w:rsid w:val="004D0765"/>
    <w:rsid w:val="004D076D"/>
    <w:rsid w:val="004D07A5"/>
    <w:rsid w:val="004D0C3B"/>
    <w:rsid w:val="004D0D13"/>
    <w:rsid w:val="004D0F6B"/>
    <w:rsid w:val="004D0FE2"/>
    <w:rsid w:val="004D1059"/>
    <w:rsid w:val="004D10C3"/>
    <w:rsid w:val="004D120D"/>
    <w:rsid w:val="004D12F3"/>
    <w:rsid w:val="004D14E4"/>
    <w:rsid w:val="004D17D1"/>
    <w:rsid w:val="004D1897"/>
    <w:rsid w:val="004D19F4"/>
    <w:rsid w:val="004D1BF7"/>
    <w:rsid w:val="004D1C80"/>
    <w:rsid w:val="004D1C95"/>
    <w:rsid w:val="004D1CFA"/>
    <w:rsid w:val="004D1D16"/>
    <w:rsid w:val="004D1D1B"/>
    <w:rsid w:val="004D2131"/>
    <w:rsid w:val="004D229C"/>
    <w:rsid w:val="004D23C6"/>
    <w:rsid w:val="004D240E"/>
    <w:rsid w:val="004D25D0"/>
    <w:rsid w:val="004D2A12"/>
    <w:rsid w:val="004D2AA1"/>
    <w:rsid w:val="004D2B37"/>
    <w:rsid w:val="004D2DD5"/>
    <w:rsid w:val="004D2F1F"/>
    <w:rsid w:val="004D2F21"/>
    <w:rsid w:val="004D2F54"/>
    <w:rsid w:val="004D2F9E"/>
    <w:rsid w:val="004D337C"/>
    <w:rsid w:val="004D3547"/>
    <w:rsid w:val="004D35A3"/>
    <w:rsid w:val="004D363B"/>
    <w:rsid w:val="004D374F"/>
    <w:rsid w:val="004D39D8"/>
    <w:rsid w:val="004D3CE7"/>
    <w:rsid w:val="004D3D44"/>
    <w:rsid w:val="004D3D87"/>
    <w:rsid w:val="004D3DAE"/>
    <w:rsid w:val="004D3F00"/>
    <w:rsid w:val="004D3FA7"/>
    <w:rsid w:val="004D4041"/>
    <w:rsid w:val="004D4761"/>
    <w:rsid w:val="004D4773"/>
    <w:rsid w:val="004D4A95"/>
    <w:rsid w:val="004D4B25"/>
    <w:rsid w:val="004D4E6D"/>
    <w:rsid w:val="004D4F15"/>
    <w:rsid w:val="004D4FBF"/>
    <w:rsid w:val="004D5170"/>
    <w:rsid w:val="004D5305"/>
    <w:rsid w:val="004D5642"/>
    <w:rsid w:val="004D5678"/>
    <w:rsid w:val="004D569D"/>
    <w:rsid w:val="004D57B5"/>
    <w:rsid w:val="004D5885"/>
    <w:rsid w:val="004D58FC"/>
    <w:rsid w:val="004D5980"/>
    <w:rsid w:val="004D59A1"/>
    <w:rsid w:val="004D59FB"/>
    <w:rsid w:val="004D5A63"/>
    <w:rsid w:val="004D5B00"/>
    <w:rsid w:val="004D5B87"/>
    <w:rsid w:val="004D5CE7"/>
    <w:rsid w:val="004D5CF5"/>
    <w:rsid w:val="004D5D78"/>
    <w:rsid w:val="004D5DD0"/>
    <w:rsid w:val="004D5E9E"/>
    <w:rsid w:val="004D5F77"/>
    <w:rsid w:val="004D5F88"/>
    <w:rsid w:val="004D61D7"/>
    <w:rsid w:val="004D6267"/>
    <w:rsid w:val="004D6399"/>
    <w:rsid w:val="004D6422"/>
    <w:rsid w:val="004D656C"/>
    <w:rsid w:val="004D6643"/>
    <w:rsid w:val="004D69D5"/>
    <w:rsid w:val="004D6AF2"/>
    <w:rsid w:val="004D6BFD"/>
    <w:rsid w:val="004D6C5B"/>
    <w:rsid w:val="004D6CF7"/>
    <w:rsid w:val="004D6E00"/>
    <w:rsid w:val="004D6E3A"/>
    <w:rsid w:val="004D6F7E"/>
    <w:rsid w:val="004D6FEA"/>
    <w:rsid w:val="004D7017"/>
    <w:rsid w:val="004D70C9"/>
    <w:rsid w:val="004D7116"/>
    <w:rsid w:val="004D720C"/>
    <w:rsid w:val="004D72F8"/>
    <w:rsid w:val="004D750C"/>
    <w:rsid w:val="004D7611"/>
    <w:rsid w:val="004D76DA"/>
    <w:rsid w:val="004D76EC"/>
    <w:rsid w:val="004D771B"/>
    <w:rsid w:val="004D783D"/>
    <w:rsid w:val="004D7C5F"/>
    <w:rsid w:val="004D7F38"/>
    <w:rsid w:val="004D7FF3"/>
    <w:rsid w:val="004E007C"/>
    <w:rsid w:val="004E0652"/>
    <w:rsid w:val="004E0715"/>
    <w:rsid w:val="004E0762"/>
    <w:rsid w:val="004E09A2"/>
    <w:rsid w:val="004E0C57"/>
    <w:rsid w:val="004E0C5B"/>
    <w:rsid w:val="004E0CE8"/>
    <w:rsid w:val="004E0DE6"/>
    <w:rsid w:val="004E104C"/>
    <w:rsid w:val="004E11BE"/>
    <w:rsid w:val="004E11CC"/>
    <w:rsid w:val="004E12B2"/>
    <w:rsid w:val="004E148B"/>
    <w:rsid w:val="004E161F"/>
    <w:rsid w:val="004E18CA"/>
    <w:rsid w:val="004E1A99"/>
    <w:rsid w:val="004E1C85"/>
    <w:rsid w:val="004E1CE5"/>
    <w:rsid w:val="004E1DC6"/>
    <w:rsid w:val="004E21A5"/>
    <w:rsid w:val="004E21C9"/>
    <w:rsid w:val="004E22AD"/>
    <w:rsid w:val="004E242F"/>
    <w:rsid w:val="004E248F"/>
    <w:rsid w:val="004E250A"/>
    <w:rsid w:val="004E2AAC"/>
    <w:rsid w:val="004E2AD7"/>
    <w:rsid w:val="004E2B8C"/>
    <w:rsid w:val="004E2C9C"/>
    <w:rsid w:val="004E2DE4"/>
    <w:rsid w:val="004E30A7"/>
    <w:rsid w:val="004E335E"/>
    <w:rsid w:val="004E3472"/>
    <w:rsid w:val="004E3630"/>
    <w:rsid w:val="004E36BC"/>
    <w:rsid w:val="004E3849"/>
    <w:rsid w:val="004E3BB3"/>
    <w:rsid w:val="004E3E69"/>
    <w:rsid w:val="004E3F28"/>
    <w:rsid w:val="004E3F47"/>
    <w:rsid w:val="004E428B"/>
    <w:rsid w:val="004E45DF"/>
    <w:rsid w:val="004E45E0"/>
    <w:rsid w:val="004E4771"/>
    <w:rsid w:val="004E4824"/>
    <w:rsid w:val="004E48CD"/>
    <w:rsid w:val="004E4982"/>
    <w:rsid w:val="004E4A49"/>
    <w:rsid w:val="004E4A53"/>
    <w:rsid w:val="004E4E20"/>
    <w:rsid w:val="004E4ED1"/>
    <w:rsid w:val="004E4F5B"/>
    <w:rsid w:val="004E4F76"/>
    <w:rsid w:val="004E5047"/>
    <w:rsid w:val="004E5272"/>
    <w:rsid w:val="004E52C7"/>
    <w:rsid w:val="004E5348"/>
    <w:rsid w:val="004E5388"/>
    <w:rsid w:val="004E568D"/>
    <w:rsid w:val="004E56D1"/>
    <w:rsid w:val="004E593C"/>
    <w:rsid w:val="004E5A39"/>
    <w:rsid w:val="004E5E26"/>
    <w:rsid w:val="004E5E59"/>
    <w:rsid w:val="004E5F18"/>
    <w:rsid w:val="004E6044"/>
    <w:rsid w:val="004E6122"/>
    <w:rsid w:val="004E6182"/>
    <w:rsid w:val="004E62D8"/>
    <w:rsid w:val="004E68FD"/>
    <w:rsid w:val="004E6B9E"/>
    <w:rsid w:val="004E6D98"/>
    <w:rsid w:val="004E6DB6"/>
    <w:rsid w:val="004E6DCA"/>
    <w:rsid w:val="004E6ECC"/>
    <w:rsid w:val="004E6EEC"/>
    <w:rsid w:val="004E7001"/>
    <w:rsid w:val="004E7067"/>
    <w:rsid w:val="004E7095"/>
    <w:rsid w:val="004E70CD"/>
    <w:rsid w:val="004E7231"/>
    <w:rsid w:val="004E753A"/>
    <w:rsid w:val="004E76BE"/>
    <w:rsid w:val="004E76BF"/>
    <w:rsid w:val="004E797A"/>
    <w:rsid w:val="004E797B"/>
    <w:rsid w:val="004E7B89"/>
    <w:rsid w:val="004E7B9A"/>
    <w:rsid w:val="004E7D0C"/>
    <w:rsid w:val="004E7D74"/>
    <w:rsid w:val="004F01D0"/>
    <w:rsid w:val="004F0206"/>
    <w:rsid w:val="004F02A0"/>
    <w:rsid w:val="004F02A7"/>
    <w:rsid w:val="004F02C9"/>
    <w:rsid w:val="004F03FD"/>
    <w:rsid w:val="004F051B"/>
    <w:rsid w:val="004F0973"/>
    <w:rsid w:val="004F0ABE"/>
    <w:rsid w:val="004F0C1A"/>
    <w:rsid w:val="004F0C85"/>
    <w:rsid w:val="004F0CF4"/>
    <w:rsid w:val="004F0D18"/>
    <w:rsid w:val="004F0D8E"/>
    <w:rsid w:val="004F0DBD"/>
    <w:rsid w:val="004F0DC7"/>
    <w:rsid w:val="004F0EC2"/>
    <w:rsid w:val="004F0FCB"/>
    <w:rsid w:val="004F10A2"/>
    <w:rsid w:val="004F10CC"/>
    <w:rsid w:val="004F111F"/>
    <w:rsid w:val="004F1166"/>
    <w:rsid w:val="004F1364"/>
    <w:rsid w:val="004F1417"/>
    <w:rsid w:val="004F1438"/>
    <w:rsid w:val="004F1A31"/>
    <w:rsid w:val="004F1C8F"/>
    <w:rsid w:val="004F1F59"/>
    <w:rsid w:val="004F2093"/>
    <w:rsid w:val="004F2207"/>
    <w:rsid w:val="004F2275"/>
    <w:rsid w:val="004F2392"/>
    <w:rsid w:val="004F25E0"/>
    <w:rsid w:val="004F26FC"/>
    <w:rsid w:val="004F2702"/>
    <w:rsid w:val="004F2836"/>
    <w:rsid w:val="004F2971"/>
    <w:rsid w:val="004F2B08"/>
    <w:rsid w:val="004F2B16"/>
    <w:rsid w:val="004F2C24"/>
    <w:rsid w:val="004F2DF3"/>
    <w:rsid w:val="004F2EF9"/>
    <w:rsid w:val="004F30C2"/>
    <w:rsid w:val="004F30F1"/>
    <w:rsid w:val="004F31C0"/>
    <w:rsid w:val="004F340C"/>
    <w:rsid w:val="004F3510"/>
    <w:rsid w:val="004F353F"/>
    <w:rsid w:val="004F3552"/>
    <w:rsid w:val="004F35B6"/>
    <w:rsid w:val="004F3A24"/>
    <w:rsid w:val="004F3BCC"/>
    <w:rsid w:val="004F3FBF"/>
    <w:rsid w:val="004F400D"/>
    <w:rsid w:val="004F4095"/>
    <w:rsid w:val="004F4135"/>
    <w:rsid w:val="004F4141"/>
    <w:rsid w:val="004F41FA"/>
    <w:rsid w:val="004F41FD"/>
    <w:rsid w:val="004F4361"/>
    <w:rsid w:val="004F43A2"/>
    <w:rsid w:val="004F43FF"/>
    <w:rsid w:val="004F4709"/>
    <w:rsid w:val="004F48F0"/>
    <w:rsid w:val="004F4A00"/>
    <w:rsid w:val="004F4B72"/>
    <w:rsid w:val="004F4BCD"/>
    <w:rsid w:val="004F4DD1"/>
    <w:rsid w:val="004F4F5D"/>
    <w:rsid w:val="004F4FB7"/>
    <w:rsid w:val="004F50EC"/>
    <w:rsid w:val="004F5290"/>
    <w:rsid w:val="004F52B1"/>
    <w:rsid w:val="004F5523"/>
    <w:rsid w:val="004F5789"/>
    <w:rsid w:val="004F5833"/>
    <w:rsid w:val="004F588D"/>
    <w:rsid w:val="004F5BD2"/>
    <w:rsid w:val="004F5C9A"/>
    <w:rsid w:val="004F5D72"/>
    <w:rsid w:val="004F5DF0"/>
    <w:rsid w:val="004F5EED"/>
    <w:rsid w:val="004F5F16"/>
    <w:rsid w:val="004F60AA"/>
    <w:rsid w:val="004F60DB"/>
    <w:rsid w:val="004F6147"/>
    <w:rsid w:val="004F640D"/>
    <w:rsid w:val="004F64AC"/>
    <w:rsid w:val="004F6616"/>
    <w:rsid w:val="004F6647"/>
    <w:rsid w:val="004F6889"/>
    <w:rsid w:val="004F68B7"/>
    <w:rsid w:val="004F6AA5"/>
    <w:rsid w:val="004F6B36"/>
    <w:rsid w:val="004F6C91"/>
    <w:rsid w:val="004F6D07"/>
    <w:rsid w:val="004F6D16"/>
    <w:rsid w:val="004F6DB4"/>
    <w:rsid w:val="004F6F2A"/>
    <w:rsid w:val="004F6FF0"/>
    <w:rsid w:val="004F7151"/>
    <w:rsid w:val="004F7152"/>
    <w:rsid w:val="004F7252"/>
    <w:rsid w:val="004F7288"/>
    <w:rsid w:val="004F74D4"/>
    <w:rsid w:val="004F7619"/>
    <w:rsid w:val="004F7743"/>
    <w:rsid w:val="004F7889"/>
    <w:rsid w:val="004F788D"/>
    <w:rsid w:val="004F79F4"/>
    <w:rsid w:val="004F7A3B"/>
    <w:rsid w:val="004F7C56"/>
    <w:rsid w:val="004F7CB0"/>
    <w:rsid w:val="004F7EC1"/>
    <w:rsid w:val="004F7F52"/>
    <w:rsid w:val="004F7FB1"/>
    <w:rsid w:val="00500015"/>
    <w:rsid w:val="00500230"/>
    <w:rsid w:val="005007F1"/>
    <w:rsid w:val="00500909"/>
    <w:rsid w:val="00500977"/>
    <w:rsid w:val="00500993"/>
    <w:rsid w:val="00500997"/>
    <w:rsid w:val="00500DE0"/>
    <w:rsid w:val="00500EA4"/>
    <w:rsid w:val="00500F31"/>
    <w:rsid w:val="00500FD2"/>
    <w:rsid w:val="005010E6"/>
    <w:rsid w:val="00501239"/>
    <w:rsid w:val="0050133B"/>
    <w:rsid w:val="0050136C"/>
    <w:rsid w:val="0050147A"/>
    <w:rsid w:val="0050148E"/>
    <w:rsid w:val="0050181D"/>
    <w:rsid w:val="005018AD"/>
    <w:rsid w:val="00501924"/>
    <w:rsid w:val="00501948"/>
    <w:rsid w:val="00501E82"/>
    <w:rsid w:val="00501EDB"/>
    <w:rsid w:val="00502116"/>
    <w:rsid w:val="00502188"/>
    <w:rsid w:val="00502419"/>
    <w:rsid w:val="00502716"/>
    <w:rsid w:val="0050279B"/>
    <w:rsid w:val="005027C6"/>
    <w:rsid w:val="005029D4"/>
    <w:rsid w:val="005029DE"/>
    <w:rsid w:val="00502A3F"/>
    <w:rsid w:val="00502ACD"/>
    <w:rsid w:val="00502B8C"/>
    <w:rsid w:val="00502BE7"/>
    <w:rsid w:val="00502F51"/>
    <w:rsid w:val="00503180"/>
    <w:rsid w:val="005032DA"/>
    <w:rsid w:val="005034E7"/>
    <w:rsid w:val="00503533"/>
    <w:rsid w:val="00503608"/>
    <w:rsid w:val="0050373E"/>
    <w:rsid w:val="00503B5D"/>
    <w:rsid w:val="00503DCB"/>
    <w:rsid w:val="00503E86"/>
    <w:rsid w:val="00503F5A"/>
    <w:rsid w:val="0050417D"/>
    <w:rsid w:val="00504235"/>
    <w:rsid w:val="00504242"/>
    <w:rsid w:val="00504259"/>
    <w:rsid w:val="0050431F"/>
    <w:rsid w:val="005043BE"/>
    <w:rsid w:val="005044EB"/>
    <w:rsid w:val="005044FB"/>
    <w:rsid w:val="005046C5"/>
    <w:rsid w:val="00504835"/>
    <w:rsid w:val="00504913"/>
    <w:rsid w:val="00504A88"/>
    <w:rsid w:val="00504B36"/>
    <w:rsid w:val="00504E10"/>
    <w:rsid w:val="00504FC2"/>
    <w:rsid w:val="00505761"/>
    <w:rsid w:val="005058CA"/>
    <w:rsid w:val="00505BEF"/>
    <w:rsid w:val="00505F75"/>
    <w:rsid w:val="00505FA3"/>
    <w:rsid w:val="0050601F"/>
    <w:rsid w:val="00506125"/>
    <w:rsid w:val="0050626F"/>
    <w:rsid w:val="0050629A"/>
    <w:rsid w:val="005062B3"/>
    <w:rsid w:val="00506405"/>
    <w:rsid w:val="00506415"/>
    <w:rsid w:val="0050641E"/>
    <w:rsid w:val="00506588"/>
    <w:rsid w:val="005065FF"/>
    <w:rsid w:val="005066D0"/>
    <w:rsid w:val="005067E8"/>
    <w:rsid w:val="0050681A"/>
    <w:rsid w:val="005068AC"/>
    <w:rsid w:val="00506975"/>
    <w:rsid w:val="00506A3A"/>
    <w:rsid w:val="00506B08"/>
    <w:rsid w:val="00506B82"/>
    <w:rsid w:val="00506CED"/>
    <w:rsid w:val="00506D0D"/>
    <w:rsid w:val="00506D65"/>
    <w:rsid w:val="00506E76"/>
    <w:rsid w:val="00506ED3"/>
    <w:rsid w:val="00507071"/>
    <w:rsid w:val="005072A2"/>
    <w:rsid w:val="005073D0"/>
    <w:rsid w:val="0050751E"/>
    <w:rsid w:val="00507606"/>
    <w:rsid w:val="00507717"/>
    <w:rsid w:val="00507940"/>
    <w:rsid w:val="00507A40"/>
    <w:rsid w:val="00507B38"/>
    <w:rsid w:val="00507B73"/>
    <w:rsid w:val="00507F85"/>
    <w:rsid w:val="00507F9C"/>
    <w:rsid w:val="00510206"/>
    <w:rsid w:val="005103B1"/>
    <w:rsid w:val="005103C6"/>
    <w:rsid w:val="00510929"/>
    <w:rsid w:val="00510A93"/>
    <w:rsid w:val="00510AA5"/>
    <w:rsid w:val="00510B09"/>
    <w:rsid w:val="00510C0E"/>
    <w:rsid w:val="00510F68"/>
    <w:rsid w:val="00510F86"/>
    <w:rsid w:val="00511101"/>
    <w:rsid w:val="00511112"/>
    <w:rsid w:val="00511203"/>
    <w:rsid w:val="005112DC"/>
    <w:rsid w:val="00511334"/>
    <w:rsid w:val="005113B1"/>
    <w:rsid w:val="00511437"/>
    <w:rsid w:val="005115B7"/>
    <w:rsid w:val="005119AE"/>
    <w:rsid w:val="005119C0"/>
    <w:rsid w:val="00511BB7"/>
    <w:rsid w:val="00511CCB"/>
    <w:rsid w:val="00511EDD"/>
    <w:rsid w:val="00511F13"/>
    <w:rsid w:val="0051231F"/>
    <w:rsid w:val="00512421"/>
    <w:rsid w:val="005126A6"/>
    <w:rsid w:val="005128F4"/>
    <w:rsid w:val="00512980"/>
    <w:rsid w:val="00512A4E"/>
    <w:rsid w:val="00512B2E"/>
    <w:rsid w:val="00512B38"/>
    <w:rsid w:val="00512BEA"/>
    <w:rsid w:val="00512F4F"/>
    <w:rsid w:val="00513212"/>
    <w:rsid w:val="00513247"/>
    <w:rsid w:val="0051336A"/>
    <w:rsid w:val="0051339A"/>
    <w:rsid w:val="005135D9"/>
    <w:rsid w:val="005136CC"/>
    <w:rsid w:val="005136E1"/>
    <w:rsid w:val="00513A40"/>
    <w:rsid w:val="00513CC3"/>
    <w:rsid w:val="00513DBE"/>
    <w:rsid w:val="00513DC7"/>
    <w:rsid w:val="00513EBF"/>
    <w:rsid w:val="00514088"/>
    <w:rsid w:val="00514089"/>
    <w:rsid w:val="005142C8"/>
    <w:rsid w:val="00514445"/>
    <w:rsid w:val="0051462E"/>
    <w:rsid w:val="00514A53"/>
    <w:rsid w:val="00514BE6"/>
    <w:rsid w:val="00514C13"/>
    <w:rsid w:val="00514D3F"/>
    <w:rsid w:val="00514E7F"/>
    <w:rsid w:val="00514EC7"/>
    <w:rsid w:val="00514F1E"/>
    <w:rsid w:val="00514FF3"/>
    <w:rsid w:val="00515094"/>
    <w:rsid w:val="0051514F"/>
    <w:rsid w:val="00515196"/>
    <w:rsid w:val="0051523F"/>
    <w:rsid w:val="00515291"/>
    <w:rsid w:val="005154CF"/>
    <w:rsid w:val="0051551A"/>
    <w:rsid w:val="005155F9"/>
    <w:rsid w:val="005156AB"/>
    <w:rsid w:val="005156F6"/>
    <w:rsid w:val="00515746"/>
    <w:rsid w:val="005159E8"/>
    <w:rsid w:val="00515B6E"/>
    <w:rsid w:val="00515BA6"/>
    <w:rsid w:val="00516189"/>
    <w:rsid w:val="005162C0"/>
    <w:rsid w:val="00516365"/>
    <w:rsid w:val="00516419"/>
    <w:rsid w:val="005165A4"/>
    <w:rsid w:val="005166E8"/>
    <w:rsid w:val="00516813"/>
    <w:rsid w:val="005168CB"/>
    <w:rsid w:val="005169ED"/>
    <w:rsid w:val="00516ABA"/>
    <w:rsid w:val="00516BAD"/>
    <w:rsid w:val="00516BBA"/>
    <w:rsid w:val="00516CBE"/>
    <w:rsid w:val="00516E83"/>
    <w:rsid w:val="00516F17"/>
    <w:rsid w:val="00516FE4"/>
    <w:rsid w:val="0051704B"/>
    <w:rsid w:val="005170F2"/>
    <w:rsid w:val="00517546"/>
    <w:rsid w:val="00517657"/>
    <w:rsid w:val="00517754"/>
    <w:rsid w:val="00517888"/>
    <w:rsid w:val="00517CD5"/>
    <w:rsid w:val="00517D2D"/>
    <w:rsid w:val="005201CB"/>
    <w:rsid w:val="0052035D"/>
    <w:rsid w:val="005203C4"/>
    <w:rsid w:val="00520493"/>
    <w:rsid w:val="005206B0"/>
    <w:rsid w:val="00520794"/>
    <w:rsid w:val="005207E0"/>
    <w:rsid w:val="00520974"/>
    <w:rsid w:val="00520A4D"/>
    <w:rsid w:val="00520B2D"/>
    <w:rsid w:val="00520D9F"/>
    <w:rsid w:val="0052111D"/>
    <w:rsid w:val="005212C8"/>
    <w:rsid w:val="00521371"/>
    <w:rsid w:val="0052198B"/>
    <w:rsid w:val="00521A69"/>
    <w:rsid w:val="00521BDB"/>
    <w:rsid w:val="00521CB0"/>
    <w:rsid w:val="00521CE2"/>
    <w:rsid w:val="00521D9A"/>
    <w:rsid w:val="00521DD6"/>
    <w:rsid w:val="00521E13"/>
    <w:rsid w:val="00521E79"/>
    <w:rsid w:val="00521EF0"/>
    <w:rsid w:val="00521F04"/>
    <w:rsid w:val="00521F47"/>
    <w:rsid w:val="005220BC"/>
    <w:rsid w:val="0052223E"/>
    <w:rsid w:val="00522302"/>
    <w:rsid w:val="00522427"/>
    <w:rsid w:val="0052251C"/>
    <w:rsid w:val="0052266B"/>
    <w:rsid w:val="005227DA"/>
    <w:rsid w:val="0052283E"/>
    <w:rsid w:val="0052287A"/>
    <w:rsid w:val="005228FC"/>
    <w:rsid w:val="00522AD5"/>
    <w:rsid w:val="00522DFB"/>
    <w:rsid w:val="00523058"/>
    <w:rsid w:val="005230EC"/>
    <w:rsid w:val="0052315A"/>
    <w:rsid w:val="00523405"/>
    <w:rsid w:val="005236CD"/>
    <w:rsid w:val="005236FD"/>
    <w:rsid w:val="00523B05"/>
    <w:rsid w:val="00523D09"/>
    <w:rsid w:val="005240D1"/>
    <w:rsid w:val="00524136"/>
    <w:rsid w:val="00524385"/>
    <w:rsid w:val="005243BD"/>
    <w:rsid w:val="00524586"/>
    <w:rsid w:val="005245D6"/>
    <w:rsid w:val="00524A07"/>
    <w:rsid w:val="00524A5D"/>
    <w:rsid w:val="00524A92"/>
    <w:rsid w:val="00524F98"/>
    <w:rsid w:val="0052517A"/>
    <w:rsid w:val="00525548"/>
    <w:rsid w:val="00525D4C"/>
    <w:rsid w:val="00525D58"/>
    <w:rsid w:val="00525DBC"/>
    <w:rsid w:val="0052640E"/>
    <w:rsid w:val="0052643C"/>
    <w:rsid w:val="0052646C"/>
    <w:rsid w:val="005264CC"/>
    <w:rsid w:val="005264E9"/>
    <w:rsid w:val="005265B3"/>
    <w:rsid w:val="00526602"/>
    <w:rsid w:val="0052681B"/>
    <w:rsid w:val="00526875"/>
    <w:rsid w:val="005268B4"/>
    <w:rsid w:val="00526AE7"/>
    <w:rsid w:val="00526B6F"/>
    <w:rsid w:val="00526C16"/>
    <w:rsid w:val="00526C62"/>
    <w:rsid w:val="00526D05"/>
    <w:rsid w:val="0052703D"/>
    <w:rsid w:val="005271B6"/>
    <w:rsid w:val="005271CF"/>
    <w:rsid w:val="005275A5"/>
    <w:rsid w:val="005275B3"/>
    <w:rsid w:val="00527606"/>
    <w:rsid w:val="00527925"/>
    <w:rsid w:val="00527AB9"/>
    <w:rsid w:val="00527D0D"/>
    <w:rsid w:val="00527ED9"/>
    <w:rsid w:val="00527F1F"/>
    <w:rsid w:val="00530226"/>
    <w:rsid w:val="0053024E"/>
    <w:rsid w:val="005306A7"/>
    <w:rsid w:val="00530761"/>
    <w:rsid w:val="00530814"/>
    <w:rsid w:val="00530999"/>
    <w:rsid w:val="00530B7B"/>
    <w:rsid w:val="00530EFE"/>
    <w:rsid w:val="005311F4"/>
    <w:rsid w:val="00531404"/>
    <w:rsid w:val="005314F3"/>
    <w:rsid w:val="005315A2"/>
    <w:rsid w:val="00531792"/>
    <w:rsid w:val="0053179B"/>
    <w:rsid w:val="00531930"/>
    <w:rsid w:val="0053193E"/>
    <w:rsid w:val="0053198B"/>
    <w:rsid w:val="00531A3E"/>
    <w:rsid w:val="00531A70"/>
    <w:rsid w:val="00531B20"/>
    <w:rsid w:val="00531CBC"/>
    <w:rsid w:val="00531CC0"/>
    <w:rsid w:val="00531E55"/>
    <w:rsid w:val="00531FCF"/>
    <w:rsid w:val="005320FE"/>
    <w:rsid w:val="00532249"/>
    <w:rsid w:val="0053230F"/>
    <w:rsid w:val="005323A0"/>
    <w:rsid w:val="005323FC"/>
    <w:rsid w:val="00532428"/>
    <w:rsid w:val="00532528"/>
    <w:rsid w:val="0053271B"/>
    <w:rsid w:val="005328B2"/>
    <w:rsid w:val="005328F5"/>
    <w:rsid w:val="00532DE0"/>
    <w:rsid w:val="00532EB5"/>
    <w:rsid w:val="00532FE1"/>
    <w:rsid w:val="0053343A"/>
    <w:rsid w:val="0053350B"/>
    <w:rsid w:val="00533521"/>
    <w:rsid w:val="0053353C"/>
    <w:rsid w:val="005335CB"/>
    <w:rsid w:val="0053382D"/>
    <w:rsid w:val="00533ACA"/>
    <w:rsid w:val="00533ADA"/>
    <w:rsid w:val="00533CAC"/>
    <w:rsid w:val="00533DBA"/>
    <w:rsid w:val="0053413B"/>
    <w:rsid w:val="0053433C"/>
    <w:rsid w:val="00534582"/>
    <w:rsid w:val="0053470B"/>
    <w:rsid w:val="00534738"/>
    <w:rsid w:val="005348D0"/>
    <w:rsid w:val="00534940"/>
    <w:rsid w:val="00534A44"/>
    <w:rsid w:val="00534B1A"/>
    <w:rsid w:val="00534C81"/>
    <w:rsid w:val="00534DD7"/>
    <w:rsid w:val="00534E20"/>
    <w:rsid w:val="00534E83"/>
    <w:rsid w:val="00534F1E"/>
    <w:rsid w:val="00534F3A"/>
    <w:rsid w:val="0053504A"/>
    <w:rsid w:val="00535067"/>
    <w:rsid w:val="00535302"/>
    <w:rsid w:val="005353B5"/>
    <w:rsid w:val="005353FE"/>
    <w:rsid w:val="0053579E"/>
    <w:rsid w:val="0053583B"/>
    <w:rsid w:val="00535A06"/>
    <w:rsid w:val="00535AAD"/>
    <w:rsid w:val="00535B4A"/>
    <w:rsid w:val="00535CB2"/>
    <w:rsid w:val="00535CEB"/>
    <w:rsid w:val="00535D3C"/>
    <w:rsid w:val="00535D7D"/>
    <w:rsid w:val="00535F01"/>
    <w:rsid w:val="00535F27"/>
    <w:rsid w:val="00536073"/>
    <w:rsid w:val="00536112"/>
    <w:rsid w:val="0053612B"/>
    <w:rsid w:val="00536163"/>
    <w:rsid w:val="00536273"/>
    <w:rsid w:val="0053627B"/>
    <w:rsid w:val="0053658E"/>
    <w:rsid w:val="005365DA"/>
    <w:rsid w:val="00536661"/>
    <w:rsid w:val="00536680"/>
    <w:rsid w:val="005366D5"/>
    <w:rsid w:val="005367AA"/>
    <w:rsid w:val="00536817"/>
    <w:rsid w:val="005369DF"/>
    <w:rsid w:val="00536DE4"/>
    <w:rsid w:val="00536EDA"/>
    <w:rsid w:val="0053702C"/>
    <w:rsid w:val="0053725C"/>
    <w:rsid w:val="005372D5"/>
    <w:rsid w:val="00537398"/>
    <w:rsid w:val="0053758F"/>
    <w:rsid w:val="0053782C"/>
    <w:rsid w:val="0053784F"/>
    <w:rsid w:val="00537A29"/>
    <w:rsid w:val="00537C0D"/>
    <w:rsid w:val="00537C98"/>
    <w:rsid w:val="00537FC1"/>
    <w:rsid w:val="005400BA"/>
    <w:rsid w:val="0054024F"/>
    <w:rsid w:val="00540647"/>
    <w:rsid w:val="005406A1"/>
    <w:rsid w:val="005406C0"/>
    <w:rsid w:val="00540717"/>
    <w:rsid w:val="0054074B"/>
    <w:rsid w:val="005408A8"/>
    <w:rsid w:val="005408D0"/>
    <w:rsid w:val="005409FB"/>
    <w:rsid w:val="00540B0E"/>
    <w:rsid w:val="00540B10"/>
    <w:rsid w:val="00540C4B"/>
    <w:rsid w:val="00540D5C"/>
    <w:rsid w:val="005413B4"/>
    <w:rsid w:val="00541411"/>
    <w:rsid w:val="0054179E"/>
    <w:rsid w:val="005417E4"/>
    <w:rsid w:val="005417F8"/>
    <w:rsid w:val="0054191F"/>
    <w:rsid w:val="005419B0"/>
    <w:rsid w:val="00541C00"/>
    <w:rsid w:val="00541C63"/>
    <w:rsid w:val="00541C69"/>
    <w:rsid w:val="00541EA0"/>
    <w:rsid w:val="00541EDF"/>
    <w:rsid w:val="00541EEB"/>
    <w:rsid w:val="00541F7B"/>
    <w:rsid w:val="00542048"/>
    <w:rsid w:val="005420DD"/>
    <w:rsid w:val="005420EB"/>
    <w:rsid w:val="00542129"/>
    <w:rsid w:val="005424DF"/>
    <w:rsid w:val="00542788"/>
    <w:rsid w:val="005429C0"/>
    <w:rsid w:val="00542AEA"/>
    <w:rsid w:val="00542CC5"/>
    <w:rsid w:val="00542D5E"/>
    <w:rsid w:val="00542EAB"/>
    <w:rsid w:val="00542FC0"/>
    <w:rsid w:val="005430A1"/>
    <w:rsid w:val="0054314E"/>
    <w:rsid w:val="00543391"/>
    <w:rsid w:val="0054365C"/>
    <w:rsid w:val="005436C1"/>
    <w:rsid w:val="005438F8"/>
    <w:rsid w:val="00543942"/>
    <w:rsid w:val="005439C8"/>
    <w:rsid w:val="00543B12"/>
    <w:rsid w:val="00543D5C"/>
    <w:rsid w:val="00543DF5"/>
    <w:rsid w:val="00543E75"/>
    <w:rsid w:val="00543E79"/>
    <w:rsid w:val="00543F6F"/>
    <w:rsid w:val="00543FB8"/>
    <w:rsid w:val="00544109"/>
    <w:rsid w:val="005441E8"/>
    <w:rsid w:val="0054429D"/>
    <w:rsid w:val="005443A2"/>
    <w:rsid w:val="0054444C"/>
    <w:rsid w:val="005446D8"/>
    <w:rsid w:val="00544761"/>
    <w:rsid w:val="00544798"/>
    <w:rsid w:val="0054491E"/>
    <w:rsid w:val="00544A01"/>
    <w:rsid w:val="00544B8A"/>
    <w:rsid w:val="00544C2D"/>
    <w:rsid w:val="00544D0E"/>
    <w:rsid w:val="00544DF5"/>
    <w:rsid w:val="00544E32"/>
    <w:rsid w:val="00544E88"/>
    <w:rsid w:val="00545173"/>
    <w:rsid w:val="0054525D"/>
    <w:rsid w:val="00545362"/>
    <w:rsid w:val="005455DB"/>
    <w:rsid w:val="00545F72"/>
    <w:rsid w:val="00546024"/>
    <w:rsid w:val="00546165"/>
    <w:rsid w:val="005461BA"/>
    <w:rsid w:val="005461D1"/>
    <w:rsid w:val="00546298"/>
    <w:rsid w:val="005463C6"/>
    <w:rsid w:val="0054644A"/>
    <w:rsid w:val="005465B5"/>
    <w:rsid w:val="005466F8"/>
    <w:rsid w:val="00546B21"/>
    <w:rsid w:val="00546B8D"/>
    <w:rsid w:val="00546BA1"/>
    <w:rsid w:val="00546BF1"/>
    <w:rsid w:val="00546D05"/>
    <w:rsid w:val="00546D2B"/>
    <w:rsid w:val="00546D3A"/>
    <w:rsid w:val="00546E19"/>
    <w:rsid w:val="00546EF1"/>
    <w:rsid w:val="005470DD"/>
    <w:rsid w:val="005470DE"/>
    <w:rsid w:val="00547830"/>
    <w:rsid w:val="00547B8A"/>
    <w:rsid w:val="00547D48"/>
    <w:rsid w:val="00547EDE"/>
    <w:rsid w:val="00547F90"/>
    <w:rsid w:val="00550093"/>
    <w:rsid w:val="00550137"/>
    <w:rsid w:val="0055018A"/>
    <w:rsid w:val="005501DE"/>
    <w:rsid w:val="00550822"/>
    <w:rsid w:val="0055082E"/>
    <w:rsid w:val="00550AD5"/>
    <w:rsid w:val="00550D47"/>
    <w:rsid w:val="00550DF0"/>
    <w:rsid w:val="005511C5"/>
    <w:rsid w:val="0055134E"/>
    <w:rsid w:val="005513D0"/>
    <w:rsid w:val="0055146F"/>
    <w:rsid w:val="00551516"/>
    <w:rsid w:val="00551543"/>
    <w:rsid w:val="005517D8"/>
    <w:rsid w:val="00551830"/>
    <w:rsid w:val="005519EA"/>
    <w:rsid w:val="00551A56"/>
    <w:rsid w:val="00551D1A"/>
    <w:rsid w:val="00551E42"/>
    <w:rsid w:val="00551ECF"/>
    <w:rsid w:val="00552094"/>
    <w:rsid w:val="005520CC"/>
    <w:rsid w:val="005520EC"/>
    <w:rsid w:val="005521DD"/>
    <w:rsid w:val="005521E6"/>
    <w:rsid w:val="00552203"/>
    <w:rsid w:val="0055248D"/>
    <w:rsid w:val="0055254E"/>
    <w:rsid w:val="00552902"/>
    <w:rsid w:val="005529FC"/>
    <w:rsid w:val="00552E38"/>
    <w:rsid w:val="00552E7F"/>
    <w:rsid w:val="00552EC2"/>
    <w:rsid w:val="00552FA4"/>
    <w:rsid w:val="00552FB5"/>
    <w:rsid w:val="00552FF1"/>
    <w:rsid w:val="005531A6"/>
    <w:rsid w:val="005531C6"/>
    <w:rsid w:val="00553291"/>
    <w:rsid w:val="00553298"/>
    <w:rsid w:val="005532A3"/>
    <w:rsid w:val="005533BE"/>
    <w:rsid w:val="00553425"/>
    <w:rsid w:val="00553925"/>
    <w:rsid w:val="00553A28"/>
    <w:rsid w:val="00553A48"/>
    <w:rsid w:val="00553C09"/>
    <w:rsid w:val="00553DF5"/>
    <w:rsid w:val="00553EB6"/>
    <w:rsid w:val="00554235"/>
    <w:rsid w:val="00554339"/>
    <w:rsid w:val="005543C2"/>
    <w:rsid w:val="0055443B"/>
    <w:rsid w:val="005545AC"/>
    <w:rsid w:val="005545DB"/>
    <w:rsid w:val="005547EA"/>
    <w:rsid w:val="005548FD"/>
    <w:rsid w:val="00554B88"/>
    <w:rsid w:val="00554D2A"/>
    <w:rsid w:val="00555124"/>
    <w:rsid w:val="00555155"/>
    <w:rsid w:val="00555507"/>
    <w:rsid w:val="00555689"/>
    <w:rsid w:val="005559A2"/>
    <w:rsid w:val="00555C78"/>
    <w:rsid w:val="00555CF9"/>
    <w:rsid w:val="00555D26"/>
    <w:rsid w:val="00555DB8"/>
    <w:rsid w:val="00555E93"/>
    <w:rsid w:val="005562BA"/>
    <w:rsid w:val="0055634E"/>
    <w:rsid w:val="005563DD"/>
    <w:rsid w:val="005565CA"/>
    <w:rsid w:val="005566FC"/>
    <w:rsid w:val="0055677E"/>
    <w:rsid w:val="00556819"/>
    <w:rsid w:val="00556DDA"/>
    <w:rsid w:val="00556E48"/>
    <w:rsid w:val="00556EC2"/>
    <w:rsid w:val="00556F61"/>
    <w:rsid w:val="00557312"/>
    <w:rsid w:val="0055742A"/>
    <w:rsid w:val="00557571"/>
    <w:rsid w:val="00557A70"/>
    <w:rsid w:val="00557B91"/>
    <w:rsid w:val="00557C52"/>
    <w:rsid w:val="00557EA1"/>
    <w:rsid w:val="005601AF"/>
    <w:rsid w:val="00560210"/>
    <w:rsid w:val="005602C5"/>
    <w:rsid w:val="0056040F"/>
    <w:rsid w:val="00560499"/>
    <w:rsid w:val="0056055D"/>
    <w:rsid w:val="005605A0"/>
    <w:rsid w:val="005607F5"/>
    <w:rsid w:val="0056083A"/>
    <w:rsid w:val="005608CA"/>
    <w:rsid w:val="00560A14"/>
    <w:rsid w:val="00560A69"/>
    <w:rsid w:val="00560AF6"/>
    <w:rsid w:val="00560CE2"/>
    <w:rsid w:val="00560E0C"/>
    <w:rsid w:val="00561061"/>
    <w:rsid w:val="005610D2"/>
    <w:rsid w:val="005610F4"/>
    <w:rsid w:val="0056118D"/>
    <w:rsid w:val="005612BF"/>
    <w:rsid w:val="005616D6"/>
    <w:rsid w:val="005618CA"/>
    <w:rsid w:val="00561E15"/>
    <w:rsid w:val="00561E57"/>
    <w:rsid w:val="00561EC8"/>
    <w:rsid w:val="00561EF9"/>
    <w:rsid w:val="00561F89"/>
    <w:rsid w:val="00562013"/>
    <w:rsid w:val="0056215B"/>
    <w:rsid w:val="005621B1"/>
    <w:rsid w:val="00562341"/>
    <w:rsid w:val="005624DC"/>
    <w:rsid w:val="005625A4"/>
    <w:rsid w:val="005625BE"/>
    <w:rsid w:val="005628B8"/>
    <w:rsid w:val="005629D4"/>
    <w:rsid w:val="00562AD1"/>
    <w:rsid w:val="00562E74"/>
    <w:rsid w:val="00562F9B"/>
    <w:rsid w:val="00563030"/>
    <w:rsid w:val="0056310C"/>
    <w:rsid w:val="00563272"/>
    <w:rsid w:val="00563397"/>
    <w:rsid w:val="005634A1"/>
    <w:rsid w:val="00563597"/>
    <w:rsid w:val="0056363E"/>
    <w:rsid w:val="0056376A"/>
    <w:rsid w:val="00563772"/>
    <w:rsid w:val="00563C22"/>
    <w:rsid w:val="00563C5F"/>
    <w:rsid w:val="00563C81"/>
    <w:rsid w:val="00563D25"/>
    <w:rsid w:val="00563F64"/>
    <w:rsid w:val="0056424F"/>
    <w:rsid w:val="00564273"/>
    <w:rsid w:val="005642DB"/>
    <w:rsid w:val="0056452E"/>
    <w:rsid w:val="0056454E"/>
    <w:rsid w:val="005646FB"/>
    <w:rsid w:val="005647EF"/>
    <w:rsid w:val="00564878"/>
    <w:rsid w:val="00564975"/>
    <w:rsid w:val="005649A0"/>
    <w:rsid w:val="00564AD6"/>
    <w:rsid w:val="00564B41"/>
    <w:rsid w:val="00564C5A"/>
    <w:rsid w:val="00564C62"/>
    <w:rsid w:val="00564EC5"/>
    <w:rsid w:val="00564F54"/>
    <w:rsid w:val="00565235"/>
    <w:rsid w:val="0056544B"/>
    <w:rsid w:val="005654E1"/>
    <w:rsid w:val="005654FA"/>
    <w:rsid w:val="00565528"/>
    <w:rsid w:val="00565925"/>
    <w:rsid w:val="00565971"/>
    <w:rsid w:val="00565AA4"/>
    <w:rsid w:val="00565BB6"/>
    <w:rsid w:val="00565C98"/>
    <w:rsid w:val="00565E50"/>
    <w:rsid w:val="00565E6A"/>
    <w:rsid w:val="00565F5A"/>
    <w:rsid w:val="0056606D"/>
    <w:rsid w:val="0056630B"/>
    <w:rsid w:val="00566358"/>
    <w:rsid w:val="00566937"/>
    <w:rsid w:val="00566B91"/>
    <w:rsid w:val="00566C3F"/>
    <w:rsid w:val="00566CB7"/>
    <w:rsid w:val="00566CD0"/>
    <w:rsid w:val="00566F6D"/>
    <w:rsid w:val="00567079"/>
    <w:rsid w:val="00567546"/>
    <w:rsid w:val="005675A3"/>
    <w:rsid w:val="0056760D"/>
    <w:rsid w:val="0056761C"/>
    <w:rsid w:val="00567680"/>
    <w:rsid w:val="005676B6"/>
    <w:rsid w:val="005676C4"/>
    <w:rsid w:val="0056777F"/>
    <w:rsid w:val="00567A2C"/>
    <w:rsid w:val="00567D7D"/>
    <w:rsid w:val="005701CB"/>
    <w:rsid w:val="00570568"/>
    <w:rsid w:val="005705CB"/>
    <w:rsid w:val="005705F5"/>
    <w:rsid w:val="0057072B"/>
    <w:rsid w:val="00570B12"/>
    <w:rsid w:val="00570B22"/>
    <w:rsid w:val="00570B35"/>
    <w:rsid w:val="00570D40"/>
    <w:rsid w:val="00570DF5"/>
    <w:rsid w:val="00570EA3"/>
    <w:rsid w:val="00571101"/>
    <w:rsid w:val="005714A9"/>
    <w:rsid w:val="005715E2"/>
    <w:rsid w:val="0057165F"/>
    <w:rsid w:val="005716CE"/>
    <w:rsid w:val="00571825"/>
    <w:rsid w:val="00571A6D"/>
    <w:rsid w:val="00571B01"/>
    <w:rsid w:val="00571B60"/>
    <w:rsid w:val="00571B6C"/>
    <w:rsid w:val="00571CA9"/>
    <w:rsid w:val="00571D75"/>
    <w:rsid w:val="00571E35"/>
    <w:rsid w:val="00571E3A"/>
    <w:rsid w:val="00571F02"/>
    <w:rsid w:val="00572059"/>
    <w:rsid w:val="00572215"/>
    <w:rsid w:val="0057222B"/>
    <w:rsid w:val="0057238C"/>
    <w:rsid w:val="00572392"/>
    <w:rsid w:val="005723EF"/>
    <w:rsid w:val="0057250D"/>
    <w:rsid w:val="0057275D"/>
    <w:rsid w:val="005727E9"/>
    <w:rsid w:val="00572818"/>
    <w:rsid w:val="00572AD5"/>
    <w:rsid w:val="00572F8E"/>
    <w:rsid w:val="00573416"/>
    <w:rsid w:val="00573670"/>
    <w:rsid w:val="005736E4"/>
    <w:rsid w:val="00573742"/>
    <w:rsid w:val="005737BC"/>
    <w:rsid w:val="0057382B"/>
    <w:rsid w:val="0057390D"/>
    <w:rsid w:val="00573915"/>
    <w:rsid w:val="005739CF"/>
    <w:rsid w:val="00573B98"/>
    <w:rsid w:val="00573D0D"/>
    <w:rsid w:val="00573D0E"/>
    <w:rsid w:val="00573D6D"/>
    <w:rsid w:val="00573DD8"/>
    <w:rsid w:val="00573EB4"/>
    <w:rsid w:val="00573EB7"/>
    <w:rsid w:val="0057411A"/>
    <w:rsid w:val="0057415C"/>
    <w:rsid w:val="005743A4"/>
    <w:rsid w:val="00574411"/>
    <w:rsid w:val="0057445F"/>
    <w:rsid w:val="0057452A"/>
    <w:rsid w:val="00574737"/>
    <w:rsid w:val="0057497B"/>
    <w:rsid w:val="0057497F"/>
    <w:rsid w:val="00574AA4"/>
    <w:rsid w:val="00574B64"/>
    <w:rsid w:val="00574BA5"/>
    <w:rsid w:val="00574EE3"/>
    <w:rsid w:val="00574F34"/>
    <w:rsid w:val="00575101"/>
    <w:rsid w:val="0057516B"/>
    <w:rsid w:val="005751BE"/>
    <w:rsid w:val="0057526B"/>
    <w:rsid w:val="005752F1"/>
    <w:rsid w:val="005756B5"/>
    <w:rsid w:val="005759A8"/>
    <w:rsid w:val="00575C65"/>
    <w:rsid w:val="00575C68"/>
    <w:rsid w:val="00575E2E"/>
    <w:rsid w:val="00575F0F"/>
    <w:rsid w:val="005760C1"/>
    <w:rsid w:val="00576130"/>
    <w:rsid w:val="005761FC"/>
    <w:rsid w:val="00576299"/>
    <w:rsid w:val="005762C9"/>
    <w:rsid w:val="00576562"/>
    <w:rsid w:val="00576A00"/>
    <w:rsid w:val="00576EE4"/>
    <w:rsid w:val="00576FBB"/>
    <w:rsid w:val="00577079"/>
    <w:rsid w:val="005770C8"/>
    <w:rsid w:val="00577582"/>
    <w:rsid w:val="005776EB"/>
    <w:rsid w:val="0057782C"/>
    <w:rsid w:val="00577833"/>
    <w:rsid w:val="00577844"/>
    <w:rsid w:val="00577858"/>
    <w:rsid w:val="0057792D"/>
    <w:rsid w:val="005779FD"/>
    <w:rsid w:val="00577A9B"/>
    <w:rsid w:val="00577AF5"/>
    <w:rsid w:val="00577AF6"/>
    <w:rsid w:val="00577D47"/>
    <w:rsid w:val="00577EA5"/>
    <w:rsid w:val="00577EEA"/>
    <w:rsid w:val="00577FBB"/>
    <w:rsid w:val="00580296"/>
    <w:rsid w:val="0058053F"/>
    <w:rsid w:val="0058091F"/>
    <w:rsid w:val="00580943"/>
    <w:rsid w:val="00580A16"/>
    <w:rsid w:val="00580D3A"/>
    <w:rsid w:val="00580E96"/>
    <w:rsid w:val="00581126"/>
    <w:rsid w:val="0058149B"/>
    <w:rsid w:val="005814FE"/>
    <w:rsid w:val="0058190D"/>
    <w:rsid w:val="0058196B"/>
    <w:rsid w:val="00581CDF"/>
    <w:rsid w:val="00581FFA"/>
    <w:rsid w:val="0058222A"/>
    <w:rsid w:val="005822E6"/>
    <w:rsid w:val="00582424"/>
    <w:rsid w:val="00582461"/>
    <w:rsid w:val="005824FF"/>
    <w:rsid w:val="005829E0"/>
    <w:rsid w:val="00582ACF"/>
    <w:rsid w:val="00582B21"/>
    <w:rsid w:val="005832CE"/>
    <w:rsid w:val="0058341B"/>
    <w:rsid w:val="0058346B"/>
    <w:rsid w:val="00583586"/>
    <w:rsid w:val="005835D5"/>
    <w:rsid w:val="005836A8"/>
    <w:rsid w:val="005838AB"/>
    <w:rsid w:val="0058390E"/>
    <w:rsid w:val="00583971"/>
    <w:rsid w:val="00583AF0"/>
    <w:rsid w:val="00583BE9"/>
    <w:rsid w:val="00583C21"/>
    <w:rsid w:val="00583D12"/>
    <w:rsid w:val="00583D1E"/>
    <w:rsid w:val="00583E2A"/>
    <w:rsid w:val="00584184"/>
    <w:rsid w:val="005841E4"/>
    <w:rsid w:val="005843B4"/>
    <w:rsid w:val="00584419"/>
    <w:rsid w:val="005845A8"/>
    <w:rsid w:val="005846E0"/>
    <w:rsid w:val="005848C4"/>
    <w:rsid w:val="005849CE"/>
    <w:rsid w:val="00584ADA"/>
    <w:rsid w:val="00584B05"/>
    <w:rsid w:val="00584B7B"/>
    <w:rsid w:val="00584E49"/>
    <w:rsid w:val="00584E62"/>
    <w:rsid w:val="00584F23"/>
    <w:rsid w:val="0058519A"/>
    <w:rsid w:val="005851CF"/>
    <w:rsid w:val="005852AA"/>
    <w:rsid w:val="0058530B"/>
    <w:rsid w:val="00585407"/>
    <w:rsid w:val="00585460"/>
    <w:rsid w:val="00585776"/>
    <w:rsid w:val="005857E1"/>
    <w:rsid w:val="00585891"/>
    <w:rsid w:val="005858C9"/>
    <w:rsid w:val="005858EA"/>
    <w:rsid w:val="005859DD"/>
    <w:rsid w:val="00585A85"/>
    <w:rsid w:val="00585C47"/>
    <w:rsid w:val="005861AE"/>
    <w:rsid w:val="00586212"/>
    <w:rsid w:val="005862CE"/>
    <w:rsid w:val="00586380"/>
    <w:rsid w:val="0058638D"/>
    <w:rsid w:val="005863EA"/>
    <w:rsid w:val="005863F5"/>
    <w:rsid w:val="0058649D"/>
    <w:rsid w:val="00586555"/>
    <w:rsid w:val="0058656F"/>
    <w:rsid w:val="005865D5"/>
    <w:rsid w:val="00586892"/>
    <w:rsid w:val="0058697D"/>
    <w:rsid w:val="00586CAF"/>
    <w:rsid w:val="00586D36"/>
    <w:rsid w:val="00586E03"/>
    <w:rsid w:val="0058702C"/>
    <w:rsid w:val="00587146"/>
    <w:rsid w:val="00587175"/>
    <w:rsid w:val="00587363"/>
    <w:rsid w:val="005873BB"/>
    <w:rsid w:val="0058742D"/>
    <w:rsid w:val="0058746D"/>
    <w:rsid w:val="00587576"/>
    <w:rsid w:val="0058766E"/>
    <w:rsid w:val="00587688"/>
    <w:rsid w:val="0058772B"/>
    <w:rsid w:val="005877F7"/>
    <w:rsid w:val="0058788B"/>
    <w:rsid w:val="00587901"/>
    <w:rsid w:val="00587914"/>
    <w:rsid w:val="00587C90"/>
    <w:rsid w:val="00587CBA"/>
    <w:rsid w:val="00587E93"/>
    <w:rsid w:val="00587FC0"/>
    <w:rsid w:val="005900D0"/>
    <w:rsid w:val="0059020C"/>
    <w:rsid w:val="00590237"/>
    <w:rsid w:val="0059028A"/>
    <w:rsid w:val="005902AD"/>
    <w:rsid w:val="0059038C"/>
    <w:rsid w:val="00590474"/>
    <w:rsid w:val="0059052E"/>
    <w:rsid w:val="00590534"/>
    <w:rsid w:val="005905DE"/>
    <w:rsid w:val="00590666"/>
    <w:rsid w:val="005909BB"/>
    <w:rsid w:val="00590A96"/>
    <w:rsid w:val="00590D80"/>
    <w:rsid w:val="00590E3F"/>
    <w:rsid w:val="00590ED8"/>
    <w:rsid w:val="00590EDE"/>
    <w:rsid w:val="005911C5"/>
    <w:rsid w:val="00591234"/>
    <w:rsid w:val="00591240"/>
    <w:rsid w:val="005912EB"/>
    <w:rsid w:val="0059153D"/>
    <w:rsid w:val="0059181B"/>
    <w:rsid w:val="0059188C"/>
    <w:rsid w:val="005918F3"/>
    <w:rsid w:val="00591B6B"/>
    <w:rsid w:val="00591B94"/>
    <w:rsid w:val="00591C0D"/>
    <w:rsid w:val="00591FC8"/>
    <w:rsid w:val="00591FD9"/>
    <w:rsid w:val="00592084"/>
    <w:rsid w:val="005920BB"/>
    <w:rsid w:val="00592511"/>
    <w:rsid w:val="00592630"/>
    <w:rsid w:val="005929D7"/>
    <w:rsid w:val="00592B25"/>
    <w:rsid w:val="00592B34"/>
    <w:rsid w:val="00592D02"/>
    <w:rsid w:val="00592DE1"/>
    <w:rsid w:val="00592F2F"/>
    <w:rsid w:val="0059308C"/>
    <w:rsid w:val="00593326"/>
    <w:rsid w:val="0059344E"/>
    <w:rsid w:val="00593873"/>
    <w:rsid w:val="00593883"/>
    <w:rsid w:val="00593A6C"/>
    <w:rsid w:val="00593AAA"/>
    <w:rsid w:val="00593AE2"/>
    <w:rsid w:val="00593B21"/>
    <w:rsid w:val="00593B22"/>
    <w:rsid w:val="00593C29"/>
    <w:rsid w:val="00593E07"/>
    <w:rsid w:val="00593F27"/>
    <w:rsid w:val="00594066"/>
    <w:rsid w:val="0059418E"/>
    <w:rsid w:val="005944E7"/>
    <w:rsid w:val="00594786"/>
    <w:rsid w:val="005947F8"/>
    <w:rsid w:val="005948DD"/>
    <w:rsid w:val="005949A3"/>
    <w:rsid w:val="00594A4D"/>
    <w:rsid w:val="00594CBE"/>
    <w:rsid w:val="00594D37"/>
    <w:rsid w:val="00594D4F"/>
    <w:rsid w:val="00594D6D"/>
    <w:rsid w:val="00594EF7"/>
    <w:rsid w:val="0059509E"/>
    <w:rsid w:val="0059516A"/>
    <w:rsid w:val="0059519E"/>
    <w:rsid w:val="005954A6"/>
    <w:rsid w:val="005954ED"/>
    <w:rsid w:val="00595633"/>
    <w:rsid w:val="005956EA"/>
    <w:rsid w:val="00595734"/>
    <w:rsid w:val="0059576C"/>
    <w:rsid w:val="005957B6"/>
    <w:rsid w:val="005958C7"/>
    <w:rsid w:val="0059590B"/>
    <w:rsid w:val="00595C63"/>
    <w:rsid w:val="00595F41"/>
    <w:rsid w:val="005961E5"/>
    <w:rsid w:val="005964D9"/>
    <w:rsid w:val="0059657A"/>
    <w:rsid w:val="00596612"/>
    <w:rsid w:val="005966A2"/>
    <w:rsid w:val="005967FD"/>
    <w:rsid w:val="00596A42"/>
    <w:rsid w:val="00596A4B"/>
    <w:rsid w:val="00596B45"/>
    <w:rsid w:val="00596B5E"/>
    <w:rsid w:val="00596BBC"/>
    <w:rsid w:val="00596D5D"/>
    <w:rsid w:val="00596FB5"/>
    <w:rsid w:val="00597241"/>
    <w:rsid w:val="005972C3"/>
    <w:rsid w:val="005975E8"/>
    <w:rsid w:val="005976EF"/>
    <w:rsid w:val="005977CD"/>
    <w:rsid w:val="00597BC0"/>
    <w:rsid w:val="00597F04"/>
    <w:rsid w:val="005A00F8"/>
    <w:rsid w:val="005A02A3"/>
    <w:rsid w:val="005A02B8"/>
    <w:rsid w:val="005A02BE"/>
    <w:rsid w:val="005A03C6"/>
    <w:rsid w:val="005A048A"/>
    <w:rsid w:val="005A0578"/>
    <w:rsid w:val="005A07DB"/>
    <w:rsid w:val="005A0A21"/>
    <w:rsid w:val="005A0B5C"/>
    <w:rsid w:val="005A0EAE"/>
    <w:rsid w:val="005A10CF"/>
    <w:rsid w:val="005A13AB"/>
    <w:rsid w:val="005A14CD"/>
    <w:rsid w:val="005A1546"/>
    <w:rsid w:val="005A1B4F"/>
    <w:rsid w:val="005A1BFD"/>
    <w:rsid w:val="005A1EEE"/>
    <w:rsid w:val="005A23A0"/>
    <w:rsid w:val="005A23A6"/>
    <w:rsid w:val="005A2415"/>
    <w:rsid w:val="005A2591"/>
    <w:rsid w:val="005A2786"/>
    <w:rsid w:val="005A2847"/>
    <w:rsid w:val="005A2895"/>
    <w:rsid w:val="005A28B1"/>
    <w:rsid w:val="005A28EE"/>
    <w:rsid w:val="005A2978"/>
    <w:rsid w:val="005A2E49"/>
    <w:rsid w:val="005A2EB8"/>
    <w:rsid w:val="005A2FAE"/>
    <w:rsid w:val="005A312C"/>
    <w:rsid w:val="005A3324"/>
    <w:rsid w:val="005A341F"/>
    <w:rsid w:val="005A34C3"/>
    <w:rsid w:val="005A35D6"/>
    <w:rsid w:val="005A3687"/>
    <w:rsid w:val="005A36DB"/>
    <w:rsid w:val="005A3726"/>
    <w:rsid w:val="005A3743"/>
    <w:rsid w:val="005A3775"/>
    <w:rsid w:val="005A37C3"/>
    <w:rsid w:val="005A39FB"/>
    <w:rsid w:val="005A3A78"/>
    <w:rsid w:val="005A3C2C"/>
    <w:rsid w:val="005A3E81"/>
    <w:rsid w:val="005A420D"/>
    <w:rsid w:val="005A452C"/>
    <w:rsid w:val="005A459C"/>
    <w:rsid w:val="005A47D5"/>
    <w:rsid w:val="005A4842"/>
    <w:rsid w:val="005A4C02"/>
    <w:rsid w:val="005A4C14"/>
    <w:rsid w:val="005A4D06"/>
    <w:rsid w:val="005A4D31"/>
    <w:rsid w:val="005A5395"/>
    <w:rsid w:val="005A5402"/>
    <w:rsid w:val="005A5509"/>
    <w:rsid w:val="005A5551"/>
    <w:rsid w:val="005A5769"/>
    <w:rsid w:val="005A57B6"/>
    <w:rsid w:val="005A57B8"/>
    <w:rsid w:val="005A59A4"/>
    <w:rsid w:val="005A5B04"/>
    <w:rsid w:val="005A5C9E"/>
    <w:rsid w:val="005A5E88"/>
    <w:rsid w:val="005A61CF"/>
    <w:rsid w:val="005A62BC"/>
    <w:rsid w:val="005A6540"/>
    <w:rsid w:val="005A65A2"/>
    <w:rsid w:val="005A664A"/>
    <w:rsid w:val="005A6836"/>
    <w:rsid w:val="005A6842"/>
    <w:rsid w:val="005A6854"/>
    <w:rsid w:val="005A6914"/>
    <w:rsid w:val="005A6A73"/>
    <w:rsid w:val="005A6BA5"/>
    <w:rsid w:val="005A6C53"/>
    <w:rsid w:val="005A6C6C"/>
    <w:rsid w:val="005A6CA4"/>
    <w:rsid w:val="005A6D1D"/>
    <w:rsid w:val="005A6E2F"/>
    <w:rsid w:val="005A716C"/>
    <w:rsid w:val="005A744C"/>
    <w:rsid w:val="005A74C5"/>
    <w:rsid w:val="005A74D1"/>
    <w:rsid w:val="005A7527"/>
    <w:rsid w:val="005A755D"/>
    <w:rsid w:val="005A7584"/>
    <w:rsid w:val="005A75B7"/>
    <w:rsid w:val="005A765B"/>
    <w:rsid w:val="005A76CD"/>
    <w:rsid w:val="005A782B"/>
    <w:rsid w:val="005A787D"/>
    <w:rsid w:val="005A79EA"/>
    <w:rsid w:val="005A7C77"/>
    <w:rsid w:val="005A7CCB"/>
    <w:rsid w:val="005A7E58"/>
    <w:rsid w:val="005A7F91"/>
    <w:rsid w:val="005B00AB"/>
    <w:rsid w:val="005B00D6"/>
    <w:rsid w:val="005B0180"/>
    <w:rsid w:val="005B01D2"/>
    <w:rsid w:val="005B01E3"/>
    <w:rsid w:val="005B0264"/>
    <w:rsid w:val="005B03F1"/>
    <w:rsid w:val="005B046B"/>
    <w:rsid w:val="005B04AD"/>
    <w:rsid w:val="005B04C3"/>
    <w:rsid w:val="005B0524"/>
    <w:rsid w:val="005B0884"/>
    <w:rsid w:val="005B0C30"/>
    <w:rsid w:val="005B0C66"/>
    <w:rsid w:val="005B0CA0"/>
    <w:rsid w:val="005B0D0E"/>
    <w:rsid w:val="005B0EE9"/>
    <w:rsid w:val="005B1044"/>
    <w:rsid w:val="005B1497"/>
    <w:rsid w:val="005B14E6"/>
    <w:rsid w:val="005B15F7"/>
    <w:rsid w:val="005B1740"/>
    <w:rsid w:val="005B176D"/>
    <w:rsid w:val="005B181E"/>
    <w:rsid w:val="005B1DF4"/>
    <w:rsid w:val="005B1E08"/>
    <w:rsid w:val="005B2110"/>
    <w:rsid w:val="005B2165"/>
    <w:rsid w:val="005B222A"/>
    <w:rsid w:val="005B245A"/>
    <w:rsid w:val="005B28D0"/>
    <w:rsid w:val="005B29A2"/>
    <w:rsid w:val="005B2D4E"/>
    <w:rsid w:val="005B2E09"/>
    <w:rsid w:val="005B2E51"/>
    <w:rsid w:val="005B31AA"/>
    <w:rsid w:val="005B3516"/>
    <w:rsid w:val="005B37C3"/>
    <w:rsid w:val="005B3854"/>
    <w:rsid w:val="005B396F"/>
    <w:rsid w:val="005B3B35"/>
    <w:rsid w:val="005B3B50"/>
    <w:rsid w:val="005B3BED"/>
    <w:rsid w:val="005B3C15"/>
    <w:rsid w:val="005B3C34"/>
    <w:rsid w:val="005B3D22"/>
    <w:rsid w:val="005B3D34"/>
    <w:rsid w:val="005B3E65"/>
    <w:rsid w:val="005B3EF4"/>
    <w:rsid w:val="005B3F96"/>
    <w:rsid w:val="005B4181"/>
    <w:rsid w:val="005B43B8"/>
    <w:rsid w:val="005B43BF"/>
    <w:rsid w:val="005B46B9"/>
    <w:rsid w:val="005B474C"/>
    <w:rsid w:val="005B4919"/>
    <w:rsid w:val="005B494A"/>
    <w:rsid w:val="005B4A30"/>
    <w:rsid w:val="005B4B5D"/>
    <w:rsid w:val="005B4C0C"/>
    <w:rsid w:val="005B4C27"/>
    <w:rsid w:val="005B4CA0"/>
    <w:rsid w:val="005B4E48"/>
    <w:rsid w:val="005B4F53"/>
    <w:rsid w:val="005B5146"/>
    <w:rsid w:val="005B51ED"/>
    <w:rsid w:val="005B5262"/>
    <w:rsid w:val="005B557F"/>
    <w:rsid w:val="005B5624"/>
    <w:rsid w:val="005B5979"/>
    <w:rsid w:val="005B5B32"/>
    <w:rsid w:val="005B5C67"/>
    <w:rsid w:val="005B5C6A"/>
    <w:rsid w:val="005B5E63"/>
    <w:rsid w:val="005B5E83"/>
    <w:rsid w:val="005B5EDF"/>
    <w:rsid w:val="005B60FF"/>
    <w:rsid w:val="005B61B3"/>
    <w:rsid w:val="005B632B"/>
    <w:rsid w:val="005B685D"/>
    <w:rsid w:val="005B69BE"/>
    <w:rsid w:val="005B6A47"/>
    <w:rsid w:val="005B6BAE"/>
    <w:rsid w:val="005B6CDF"/>
    <w:rsid w:val="005B6D40"/>
    <w:rsid w:val="005B6DD6"/>
    <w:rsid w:val="005B6DE0"/>
    <w:rsid w:val="005B6E08"/>
    <w:rsid w:val="005B6E80"/>
    <w:rsid w:val="005B6ECA"/>
    <w:rsid w:val="005B7011"/>
    <w:rsid w:val="005B7114"/>
    <w:rsid w:val="005B7472"/>
    <w:rsid w:val="005B75A3"/>
    <w:rsid w:val="005B75A5"/>
    <w:rsid w:val="005B7724"/>
    <w:rsid w:val="005B78E8"/>
    <w:rsid w:val="005B7933"/>
    <w:rsid w:val="005B79E6"/>
    <w:rsid w:val="005B79F4"/>
    <w:rsid w:val="005B7A39"/>
    <w:rsid w:val="005B7B4F"/>
    <w:rsid w:val="005B7C42"/>
    <w:rsid w:val="005B7E4F"/>
    <w:rsid w:val="005B7F22"/>
    <w:rsid w:val="005C01DC"/>
    <w:rsid w:val="005C0258"/>
    <w:rsid w:val="005C0337"/>
    <w:rsid w:val="005C0345"/>
    <w:rsid w:val="005C03B0"/>
    <w:rsid w:val="005C0589"/>
    <w:rsid w:val="005C0601"/>
    <w:rsid w:val="005C066C"/>
    <w:rsid w:val="005C0726"/>
    <w:rsid w:val="005C0C03"/>
    <w:rsid w:val="005C0C2F"/>
    <w:rsid w:val="005C0C7D"/>
    <w:rsid w:val="005C0DF9"/>
    <w:rsid w:val="005C0EFC"/>
    <w:rsid w:val="005C1052"/>
    <w:rsid w:val="005C11A1"/>
    <w:rsid w:val="005C11FE"/>
    <w:rsid w:val="005C1401"/>
    <w:rsid w:val="005C1496"/>
    <w:rsid w:val="005C15AD"/>
    <w:rsid w:val="005C17AA"/>
    <w:rsid w:val="005C1970"/>
    <w:rsid w:val="005C1A08"/>
    <w:rsid w:val="005C206D"/>
    <w:rsid w:val="005C221D"/>
    <w:rsid w:val="005C2522"/>
    <w:rsid w:val="005C265C"/>
    <w:rsid w:val="005C2799"/>
    <w:rsid w:val="005C292F"/>
    <w:rsid w:val="005C29D7"/>
    <w:rsid w:val="005C29DB"/>
    <w:rsid w:val="005C2BBD"/>
    <w:rsid w:val="005C2BCD"/>
    <w:rsid w:val="005C2C58"/>
    <w:rsid w:val="005C2C91"/>
    <w:rsid w:val="005C2CFE"/>
    <w:rsid w:val="005C2DDD"/>
    <w:rsid w:val="005C2DFF"/>
    <w:rsid w:val="005C2FC0"/>
    <w:rsid w:val="005C30B7"/>
    <w:rsid w:val="005C30C1"/>
    <w:rsid w:val="005C3111"/>
    <w:rsid w:val="005C3181"/>
    <w:rsid w:val="005C31CA"/>
    <w:rsid w:val="005C3254"/>
    <w:rsid w:val="005C3335"/>
    <w:rsid w:val="005C37B3"/>
    <w:rsid w:val="005C390F"/>
    <w:rsid w:val="005C3A92"/>
    <w:rsid w:val="005C3B4A"/>
    <w:rsid w:val="005C3BBB"/>
    <w:rsid w:val="005C3F82"/>
    <w:rsid w:val="005C4004"/>
    <w:rsid w:val="005C4144"/>
    <w:rsid w:val="005C424F"/>
    <w:rsid w:val="005C4282"/>
    <w:rsid w:val="005C42EB"/>
    <w:rsid w:val="005C4364"/>
    <w:rsid w:val="005C4445"/>
    <w:rsid w:val="005C4470"/>
    <w:rsid w:val="005C4594"/>
    <w:rsid w:val="005C473C"/>
    <w:rsid w:val="005C477C"/>
    <w:rsid w:val="005C4897"/>
    <w:rsid w:val="005C49C2"/>
    <w:rsid w:val="005C49C6"/>
    <w:rsid w:val="005C4CC6"/>
    <w:rsid w:val="005C4E15"/>
    <w:rsid w:val="005C50F1"/>
    <w:rsid w:val="005C527E"/>
    <w:rsid w:val="005C5573"/>
    <w:rsid w:val="005C5772"/>
    <w:rsid w:val="005C57B7"/>
    <w:rsid w:val="005C5A7A"/>
    <w:rsid w:val="005C5AA3"/>
    <w:rsid w:val="005C5ABE"/>
    <w:rsid w:val="005C5AC0"/>
    <w:rsid w:val="005C5B2A"/>
    <w:rsid w:val="005C5C68"/>
    <w:rsid w:val="005C5C8D"/>
    <w:rsid w:val="005C5E41"/>
    <w:rsid w:val="005C5ED6"/>
    <w:rsid w:val="005C631C"/>
    <w:rsid w:val="005C645D"/>
    <w:rsid w:val="005C65AF"/>
    <w:rsid w:val="005C65C3"/>
    <w:rsid w:val="005C65DA"/>
    <w:rsid w:val="005C6689"/>
    <w:rsid w:val="005C66EC"/>
    <w:rsid w:val="005C681B"/>
    <w:rsid w:val="005C68CD"/>
    <w:rsid w:val="005C69DA"/>
    <w:rsid w:val="005C6BD9"/>
    <w:rsid w:val="005C6E0D"/>
    <w:rsid w:val="005C7063"/>
    <w:rsid w:val="005C7166"/>
    <w:rsid w:val="005C7176"/>
    <w:rsid w:val="005C7203"/>
    <w:rsid w:val="005C730E"/>
    <w:rsid w:val="005C7977"/>
    <w:rsid w:val="005C7A6F"/>
    <w:rsid w:val="005C7A94"/>
    <w:rsid w:val="005C7BA4"/>
    <w:rsid w:val="005C7C5E"/>
    <w:rsid w:val="005C7C9E"/>
    <w:rsid w:val="005D00A6"/>
    <w:rsid w:val="005D0362"/>
    <w:rsid w:val="005D039B"/>
    <w:rsid w:val="005D0404"/>
    <w:rsid w:val="005D04D1"/>
    <w:rsid w:val="005D073E"/>
    <w:rsid w:val="005D080B"/>
    <w:rsid w:val="005D0944"/>
    <w:rsid w:val="005D0A30"/>
    <w:rsid w:val="005D0A41"/>
    <w:rsid w:val="005D0D3C"/>
    <w:rsid w:val="005D12BB"/>
    <w:rsid w:val="005D12C9"/>
    <w:rsid w:val="005D14EA"/>
    <w:rsid w:val="005D1576"/>
    <w:rsid w:val="005D1664"/>
    <w:rsid w:val="005D170E"/>
    <w:rsid w:val="005D197C"/>
    <w:rsid w:val="005D1B36"/>
    <w:rsid w:val="005D1B46"/>
    <w:rsid w:val="005D1BA9"/>
    <w:rsid w:val="005D1BDF"/>
    <w:rsid w:val="005D1E69"/>
    <w:rsid w:val="005D1F8A"/>
    <w:rsid w:val="005D2024"/>
    <w:rsid w:val="005D2325"/>
    <w:rsid w:val="005D2342"/>
    <w:rsid w:val="005D24F5"/>
    <w:rsid w:val="005D253F"/>
    <w:rsid w:val="005D26C4"/>
    <w:rsid w:val="005D28B9"/>
    <w:rsid w:val="005D28F5"/>
    <w:rsid w:val="005D29D6"/>
    <w:rsid w:val="005D2B02"/>
    <w:rsid w:val="005D2C35"/>
    <w:rsid w:val="005D2E14"/>
    <w:rsid w:val="005D2F65"/>
    <w:rsid w:val="005D302E"/>
    <w:rsid w:val="005D3108"/>
    <w:rsid w:val="005D3202"/>
    <w:rsid w:val="005D32B6"/>
    <w:rsid w:val="005D385A"/>
    <w:rsid w:val="005D3871"/>
    <w:rsid w:val="005D3B56"/>
    <w:rsid w:val="005D419F"/>
    <w:rsid w:val="005D41E4"/>
    <w:rsid w:val="005D4273"/>
    <w:rsid w:val="005D4294"/>
    <w:rsid w:val="005D4371"/>
    <w:rsid w:val="005D4929"/>
    <w:rsid w:val="005D4AE8"/>
    <w:rsid w:val="005D4D32"/>
    <w:rsid w:val="005D4F00"/>
    <w:rsid w:val="005D520C"/>
    <w:rsid w:val="005D54E2"/>
    <w:rsid w:val="005D54F9"/>
    <w:rsid w:val="005D554E"/>
    <w:rsid w:val="005D555C"/>
    <w:rsid w:val="005D5A09"/>
    <w:rsid w:val="005D5A30"/>
    <w:rsid w:val="005D5A54"/>
    <w:rsid w:val="005D5A93"/>
    <w:rsid w:val="005D5D1E"/>
    <w:rsid w:val="005D5D71"/>
    <w:rsid w:val="005D5E76"/>
    <w:rsid w:val="005D5F02"/>
    <w:rsid w:val="005D5F0F"/>
    <w:rsid w:val="005D60EA"/>
    <w:rsid w:val="005D63EC"/>
    <w:rsid w:val="005D641C"/>
    <w:rsid w:val="005D6569"/>
    <w:rsid w:val="005D6576"/>
    <w:rsid w:val="005D678D"/>
    <w:rsid w:val="005D69EE"/>
    <w:rsid w:val="005D6ACB"/>
    <w:rsid w:val="005D6B02"/>
    <w:rsid w:val="005D704E"/>
    <w:rsid w:val="005D733E"/>
    <w:rsid w:val="005D744B"/>
    <w:rsid w:val="005D7909"/>
    <w:rsid w:val="005D7922"/>
    <w:rsid w:val="005D7A0E"/>
    <w:rsid w:val="005D7C5E"/>
    <w:rsid w:val="005D7C66"/>
    <w:rsid w:val="005D7C7A"/>
    <w:rsid w:val="005D7CCC"/>
    <w:rsid w:val="005D7E26"/>
    <w:rsid w:val="005D7E42"/>
    <w:rsid w:val="005D7E9F"/>
    <w:rsid w:val="005D7EFD"/>
    <w:rsid w:val="005D7F34"/>
    <w:rsid w:val="005D7FA1"/>
    <w:rsid w:val="005D7FA6"/>
    <w:rsid w:val="005D7FC0"/>
    <w:rsid w:val="005E0012"/>
    <w:rsid w:val="005E0163"/>
    <w:rsid w:val="005E045A"/>
    <w:rsid w:val="005E068B"/>
    <w:rsid w:val="005E06AE"/>
    <w:rsid w:val="005E0798"/>
    <w:rsid w:val="005E07E9"/>
    <w:rsid w:val="005E07F8"/>
    <w:rsid w:val="005E098B"/>
    <w:rsid w:val="005E0AF7"/>
    <w:rsid w:val="005E0B90"/>
    <w:rsid w:val="005E0BCE"/>
    <w:rsid w:val="005E0C7C"/>
    <w:rsid w:val="005E0DDD"/>
    <w:rsid w:val="005E0EB2"/>
    <w:rsid w:val="005E0FD3"/>
    <w:rsid w:val="005E105C"/>
    <w:rsid w:val="005E10D2"/>
    <w:rsid w:val="005E1159"/>
    <w:rsid w:val="005E118C"/>
    <w:rsid w:val="005E1207"/>
    <w:rsid w:val="005E1213"/>
    <w:rsid w:val="005E12FC"/>
    <w:rsid w:val="005E1349"/>
    <w:rsid w:val="005E1539"/>
    <w:rsid w:val="005E1594"/>
    <w:rsid w:val="005E168C"/>
    <w:rsid w:val="005E16E4"/>
    <w:rsid w:val="005E1B20"/>
    <w:rsid w:val="005E1CA2"/>
    <w:rsid w:val="005E1E8A"/>
    <w:rsid w:val="005E2103"/>
    <w:rsid w:val="005E21D7"/>
    <w:rsid w:val="005E28E6"/>
    <w:rsid w:val="005E297B"/>
    <w:rsid w:val="005E29E4"/>
    <w:rsid w:val="005E2C42"/>
    <w:rsid w:val="005E2F09"/>
    <w:rsid w:val="005E2F6C"/>
    <w:rsid w:val="005E307D"/>
    <w:rsid w:val="005E31C2"/>
    <w:rsid w:val="005E323F"/>
    <w:rsid w:val="005E34C7"/>
    <w:rsid w:val="005E35B3"/>
    <w:rsid w:val="005E389E"/>
    <w:rsid w:val="005E38EA"/>
    <w:rsid w:val="005E3A5A"/>
    <w:rsid w:val="005E3AC1"/>
    <w:rsid w:val="005E3BEF"/>
    <w:rsid w:val="005E3BFB"/>
    <w:rsid w:val="005E3FF1"/>
    <w:rsid w:val="005E4308"/>
    <w:rsid w:val="005E4351"/>
    <w:rsid w:val="005E43AB"/>
    <w:rsid w:val="005E44D8"/>
    <w:rsid w:val="005E4693"/>
    <w:rsid w:val="005E4805"/>
    <w:rsid w:val="005E4820"/>
    <w:rsid w:val="005E4B1A"/>
    <w:rsid w:val="005E4BDD"/>
    <w:rsid w:val="005E4DC8"/>
    <w:rsid w:val="005E4EFE"/>
    <w:rsid w:val="005E4F3C"/>
    <w:rsid w:val="005E526D"/>
    <w:rsid w:val="005E5321"/>
    <w:rsid w:val="005E5393"/>
    <w:rsid w:val="005E5700"/>
    <w:rsid w:val="005E5719"/>
    <w:rsid w:val="005E575D"/>
    <w:rsid w:val="005E5A78"/>
    <w:rsid w:val="005E5A8C"/>
    <w:rsid w:val="005E5ACA"/>
    <w:rsid w:val="005E5F16"/>
    <w:rsid w:val="005E5F1C"/>
    <w:rsid w:val="005E63A9"/>
    <w:rsid w:val="005E6432"/>
    <w:rsid w:val="005E65C1"/>
    <w:rsid w:val="005E677B"/>
    <w:rsid w:val="005E68E8"/>
    <w:rsid w:val="005E6A07"/>
    <w:rsid w:val="005E6D6A"/>
    <w:rsid w:val="005E6E01"/>
    <w:rsid w:val="005E6E46"/>
    <w:rsid w:val="005E6E71"/>
    <w:rsid w:val="005E6E86"/>
    <w:rsid w:val="005E6E8F"/>
    <w:rsid w:val="005E6F81"/>
    <w:rsid w:val="005E6FAD"/>
    <w:rsid w:val="005E6FDD"/>
    <w:rsid w:val="005E7092"/>
    <w:rsid w:val="005E720A"/>
    <w:rsid w:val="005E72E9"/>
    <w:rsid w:val="005E741C"/>
    <w:rsid w:val="005E75B7"/>
    <w:rsid w:val="005E75F5"/>
    <w:rsid w:val="005E75F8"/>
    <w:rsid w:val="005E7657"/>
    <w:rsid w:val="005E76E9"/>
    <w:rsid w:val="005E7790"/>
    <w:rsid w:val="005E78B1"/>
    <w:rsid w:val="005E7941"/>
    <w:rsid w:val="005E7E08"/>
    <w:rsid w:val="005E7E73"/>
    <w:rsid w:val="005E7F0E"/>
    <w:rsid w:val="005E7F1A"/>
    <w:rsid w:val="005F003B"/>
    <w:rsid w:val="005F033E"/>
    <w:rsid w:val="005F0379"/>
    <w:rsid w:val="005F05F3"/>
    <w:rsid w:val="005F0655"/>
    <w:rsid w:val="005F06A4"/>
    <w:rsid w:val="005F0880"/>
    <w:rsid w:val="005F0ADD"/>
    <w:rsid w:val="005F0CD0"/>
    <w:rsid w:val="005F0DE5"/>
    <w:rsid w:val="005F0E2D"/>
    <w:rsid w:val="005F0E4E"/>
    <w:rsid w:val="005F0E80"/>
    <w:rsid w:val="005F0EA3"/>
    <w:rsid w:val="005F0FFF"/>
    <w:rsid w:val="005F11E7"/>
    <w:rsid w:val="005F1275"/>
    <w:rsid w:val="005F129B"/>
    <w:rsid w:val="005F1323"/>
    <w:rsid w:val="005F1472"/>
    <w:rsid w:val="005F1615"/>
    <w:rsid w:val="005F1711"/>
    <w:rsid w:val="005F187C"/>
    <w:rsid w:val="005F19EC"/>
    <w:rsid w:val="005F1A60"/>
    <w:rsid w:val="005F1B39"/>
    <w:rsid w:val="005F1B40"/>
    <w:rsid w:val="005F1D88"/>
    <w:rsid w:val="005F1E0D"/>
    <w:rsid w:val="005F2075"/>
    <w:rsid w:val="005F20C9"/>
    <w:rsid w:val="005F20F2"/>
    <w:rsid w:val="005F21E1"/>
    <w:rsid w:val="005F22EE"/>
    <w:rsid w:val="005F252D"/>
    <w:rsid w:val="005F26FC"/>
    <w:rsid w:val="005F2722"/>
    <w:rsid w:val="005F2987"/>
    <w:rsid w:val="005F2A1D"/>
    <w:rsid w:val="005F2BCB"/>
    <w:rsid w:val="005F2BE4"/>
    <w:rsid w:val="005F2CA5"/>
    <w:rsid w:val="005F3199"/>
    <w:rsid w:val="005F3306"/>
    <w:rsid w:val="005F3396"/>
    <w:rsid w:val="005F3508"/>
    <w:rsid w:val="005F36B4"/>
    <w:rsid w:val="005F36D2"/>
    <w:rsid w:val="005F36DC"/>
    <w:rsid w:val="005F3715"/>
    <w:rsid w:val="005F3761"/>
    <w:rsid w:val="005F3828"/>
    <w:rsid w:val="005F393D"/>
    <w:rsid w:val="005F3953"/>
    <w:rsid w:val="005F3B75"/>
    <w:rsid w:val="005F419B"/>
    <w:rsid w:val="005F4205"/>
    <w:rsid w:val="005F4212"/>
    <w:rsid w:val="005F4267"/>
    <w:rsid w:val="005F4464"/>
    <w:rsid w:val="005F46C4"/>
    <w:rsid w:val="005F4794"/>
    <w:rsid w:val="005F491F"/>
    <w:rsid w:val="005F4927"/>
    <w:rsid w:val="005F4AA0"/>
    <w:rsid w:val="005F4B8B"/>
    <w:rsid w:val="005F4BAF"/>
    <w:rsid w:val="005F4C50"/>
    <w:rsid w:val="005F4D52"/>
    <w:rsid w:val="005F4D68"/>
    <w:rsid w:val="005F4D71"/>
    <w:rsid w:val="005F4ECE"/>
    <w:rsid w:val="005F4FE6"/>
    <w:rsid w:val="005F54F1"/>
    <w:rsid w:val="005F5721"/>
    <w:rsid w:val="005F575E"/>
    <w:rsid w:val="005F587B"/>
    <w:rsid w:val="005F5BFE"/>
    <w:rsid w:val="005F5D53"/>
    <w:rsid w:val="005F5DD7"/>
    <w:rsid w:val="005F607F"/>
    <w:rsid w:val="005F608B"/>
    <w:rsid w:val="005F6225"/>
    <w:rsid w:val="005F64A5"/>
    <w:rsid w:val="005F65BB"/>
    <w:rsid w:val="005F6640"/>
    <w:rsid w:val="005F66D1"/>
    <w:rsid w:val="005F67B8"/>
    <w:rsid w:val="005F6AE5"/>
    <w:rsid w:val="005F6B27"/>
    <w:rsid w:val="005F6B80"/>
    <w:rsid w:val="005F6BC0"/>
    <w:rsid w:val="005F6CC6"/>
    <w:rsid w:val="005F6E5E"/>
    <w:rsid w:val="005F6FF5"/>
    <w:rsid w:val="005F716A"/>
    <w:rsid w:val="005F7328"/>
    <w:rsid w:val="005F746B"/>
    <w:rsid w:val="005F749F"/>
    <w:rsid w:val="005F74C9"/>
    <w:rsid w:val="005F7505"/>
    <w:rsid w:val="005F7590"/>
    <w:rsid w:val="005F76BB"/>
    <w:rsid w:val="005F76DF"/>
    <w:rsid w:val="005F7790"/>
    <w:rsid w:val="005F7ACB"/>
    <w:rsid w:val="005F7B30"/>
    <w:rsid w:val="005F7D4B"/>
    <w:rsid w:val="005F7D80"/>
    <w:rsid w:val="0060020F"/>
    <w:rsid w:val="00600303"/>
    <w:rsid w:val="006003C7"/>
    <w:rsid w:val="0060063A"/>
    <w:rsid w:val="00600A65"/>
    <w:rsid w:val="00600B06"/>
    <w:rsid w:val="00600C90"/>
    <w:rsid w:val="00600DEC"/>
    <w:rsid w:val="006011CB"/>
    <w:rsid w:val="0060120B"/>
    <w:rsid w:val="00601258"/>
    <w:rsid w:val="0060126C"/>
    <w:rsid w:val="006012E8"/>
    <w:rsid w:val="0060137F"/>
    <w:rsid w:val="0060152C"/>
    <w:rsid w:val="006015F9"/>
    <w:rsid w:val="0060174C"/>
    <w:rsid w:val="0060188E"/>
    <w:rsid w:val="0060199F"/>
    <w:rsid w:val="00601A00"/>
    <w:rsid w:val="00601B6E"/>
    <w:rsid w:val="00601C22"/>
    <w:rsid w:val="0060211A"/>
    <w:rsid w:val="006023F7"/>
    <w:rsid w:val="00602542"/>
    <w:rsid w:val="0060288B"/>
    <w:rsid w:val="00602BB2"/>
    <w:rsid w:val="00602BC0"/>
    <w:rsid w:val="00602CB1"/>
    <w:rsid w:val="00602D16"/>
    <w:rsid w:val="00602D1E"/>
    <w:rsid w:val="00602D23"/>
    <w:rsid w:val="00602D6D"/>
    <w:rsid w:val="00602EBE"/>
    <w:rsid w:val="00602EF7"/>
    <w:rsid w:val="00602F39"/>
    <w:rsid w:val="006031AE"/>
    <w:rsid w:val="00603252"/>
    <w:rsid w:val="006033E0"/>
    <w:rsid w:val="006034FE"/>
    <w:rsid w:val="0060384B"/>
    <w:rsid w:val="006038EE"/>
    <w:rsid w:val="00603BBA"/>
    <w:rsid w:val="00603C1C"/>
    <w:rsid w:val="00603C57"/>
    <w:rsid w:val="00603E37"/>
    <w:rsid w:val="00603EB0"/>
    <w:rsid w:val="00604038"/>
    <w:rsid w:val="006040BD"/>
    <w:rsid w:val="00604316"/>
    <w:rsid w:val="00604378"/>
    <w:rsid w:val="006043F3"/>
    <w:rsid w:val="00604418"/>
    <w:rsid w:val="0060449C"/>
    <w:rsid w:val="00604541"/>
    <w:rsid w:val="00604545"/>
    <w:rsid w:val="006048D7"/>
    <w:rsid w:val="00604924"/>
    <w:rsid w:val="00604AC0"/>
    <w:rsid w:val="00604B29"/>
    <w:rsid w:val="00604C92"/>
    <w:rsid w:val="00604D33"/>
    <w:rsid w:val="00604ED9"/>
    <w:rsid w:val="0060521D"/>
    <w:rsid w:val="00605260"/>
    <w:rsid w:val="00605342"/>
    <w:rsid w:val="006054EB"/>
    <w:rsid w:val="00605654"/>
    <w:rsid w:val="006058A1"/>
    <w:rsid w:val="00605973"/>
    <w:rsid w:val="00605CA7"/>
    <w:rsid w:val="00605CD4"/>
    <w:rsid w:val="00605DDC"/>
    <w:rsid w:val="00605E03"/>
    <w:rsid w:val="00605E0B"/>
    <w:rsid w:val="006060D3"/>
    <w:rsid w:val="00606113"/>
    <w:rsid w:val="00606269"/>
    <w:rsid w:val="006062F2"/>
    <w:rsid w:val="006063B2"/>
    <w:rsid w:val="00606572"/>
    <w:rsid w:val="006066E0"/>
    <w:rsid w:val="0060681F"/>
    <w:rsid w:val="00606D56"/>
    <w:rsid w:val="00606E63"/>
    <w:rsid w:val="00606E72"/>
    <w:rsid w:val="0060714E"/>
    <w:rsid w:val="006072E8"/>
    <w:rsid w:val="0060759C"/>
    <w:rsid w:val="00607757"/>
    <w:rsid w:val="0060776A"/>
    <w:rsid w:val="006077A4"/>
    <w:rsid w:val="0060789C"/>
    <w:rsid w:val="006078D8"/>
    <w:rsid w:val="0060797D"/>
    <w:rsid w:val="00607A59"/>
    <w:rsid w:val="00607B62"/>
    <w:rsid w:val="00607D5C"/>
    <w:rsid w:val="00607ED7"/>
    <w:rsid w:val="00607EDE"/>
    <w:rsid w:val="00607F37"/>
    <w:rsid w:val="0061002A"/>
    <w:rsid w:val="00610038"/>
    <w:rsid w:val="006100D6"/>
    <w:rsid w:val="006102B4"/>
    <w:rsid w:val="006102FD"/>
    <w:rsid w:val="0061049A"/>
    <w:rsid w:val="00610527"/>
    <w:rsid w:val="0061082E"/>
    <w:rsid w:val="006108DF"/>
    <w:rsid w:val="006108F2"/>
    <w:rsid w:val="00610A62"/>
    <w:rsid w:val="00610B4B"/>
    <w:rsid w:val="00610D5D"/>
    <w:rsid w:val="00610DAD"/>
    <w:rsid w:val="00610F44"/>
    <w:rsid w:val="00610F7D"/>
    <w:rsid w:val="006110B4"/>
    <w:rsid w:val="006114D0"/>
    <w:rsid w:val="00611750"/>
    <w:rsid w:val="00611B33"/>
    <w:rsid w:val="00611BD7"/>
    <w:rsid w:val="00611D4E"/>
    <w:rsid w:val="00611E74"/>
    <w:rsid w:val="00611E8B"/>
    <w:rsid w:val="00611EA7"/>
    <w:rsid w:val="00612021"/>
    <w:rsid w:val="00612134"/>
    <w:rsid w:val="00612135"/>
    <w:rsid w:val="006121A2"/>
    <w:rsid w:val="006121A5"/>
    <w:rsid w:val="0061254B"/>
    <w:rsid w:val="0061268F"/>
    <w:rsid w:val="006126E8"/>
    <w:rsid w:val="00612916"/>
    <w:rsid w:val="0061295A"/>
    <w:rsid w:val="00612CFC"/>
    <w:rsid w:val="00612F2A"/>
    <w:rsid w:val="0061321D"/>
    <w:rsid w:val="006134CB"/>
    <w:rsid w:val="0061357D"/>
    <w:rsid w:val="0061367A"/>
    <w:rsid w:val="0061372F"/>
    <w:rsid w:val="006137A8"/>
    <w:rsid w:val="00613960"/>
    <w:rsid w:val="00613B81"/>
    <w:rsid w:val="00613CCF"/>
    <w:rsid w:val="00613D5C"/>
    <w:rsid w:val="00613DFF"/>
    <w:rsid w:val="006142DD"/>
    <w:rsid w:val="006142F0"/>
    <w:rsid w:val="006142FB"/>
    <w:rsid w:val="006143CC"/>
    <w:rsid w:val="00614526"/>
    <w:rsid w:val="006146AC"/>
    <w:rsid w:val="006147B0"/>
    <w:rsid w:val="00614B0B"/>
    <w:rsid w:val="00614C64"/>
    <w:rsid w:val="00614D4B"/>
    <w:rsid w:val="00614E87"/>
    <w:rsid w:val="00615101"/>
    <w:rsid w:val="00615185"/>
    <w:rsid w:val="006153D0"/>
    <w:rsid w:val="006153D5"/>
    <w:rsid w:val="006156A6"/>
    <w:rsid w:val="00615830"/>
    <w:rsid w:val="00615949"/>
    <w:rsid w:val="00615988"/>
    <w:rsid w:val="00615A28"/>
    <w:rsid w:val="00615A2B"/>
    <w:rsid w:val="00615C69"/>
    <w:rsid w:val="00615D47"/>
    <w:rsid w:val="00615D79"/>
    <w:rsid w:val="006160BA"/>
    <w:rsid w:val="00616297"/>
    <w:rsid w:val="0061665C"/>
    <w:rsid w:val="00616AAC"/>
    <w:rsid w:val="00616B68"/>
    <w:rsid w:val="00616BA4"/>
    <w:rsid w:val="00616D64"/>
    <w:rsid w:val="00616E69"/>
    <w:rsid w:val="00617089"/>
    <w:rsid w:val="0061716D"/>
    <w:rsid w:val="00617266"/>
    <w:rsid w:val="006172BC"/>
    <w:rsid w:val="00617393"/>
    <w:rsid w:val="006173B7"/>
    <w:rsid w:val="006173D7"/>
    <w:rsid w:val="00617436"/>
    <w:rsid w:val="00617784"/>
    <w:rsid w:val="00617A34"/>
    <w:rsid w:val="00617A61"/>
    <w:rsid w:val="00620028"/>
    <w:rsid w:val="00620133"/>
    <w:rsid w:val="00620187"/>
    <w:rsid w:val="0062020B"/>
    <w:rsid w:val="00620332"/>
    <w:rsid w:val="006203C5"/>
    <w:rsid w:val="00620541"/>
    <w:rsid w:val="00620568"/>
    <w:rsid w:val="00620587"/>
    <w:rsid w:val="006206FB"/>
    <w:rsid w:val="0062071E"/>
    <w:rsid w:val="0062075B"/>
    <w:rsid w:val="006207C4"/>
    <w:rsid w:val="00620909"/>
    <w:rsid w:val="0062092D"/>
    <w:rsid w:val="00620A28"/>
    <w:rsid w:val="00620D3B"/>
    <w:rsid w:val="00620DB5"/>
    <w:rsid w:val="00620F2A"/>
    <w:rsid w:val="00621004"/>
    <w:rsid w:val="00621406"/>
    <w:rsid w:val="00621503"/>
    <w:rsid w:val="0062153C"/>
    <w:rsid w:val="0062159E"/>
    <w:rsid w:val="0062175D"/>
    <w:rsid w:val="006219A4"/>
    <w:rsid w:val="00621B47"/>
    <w:rsid w:val="00621E5D"/>
    <w:rsid w:val="00621E70"/>
    <w:rsid w:val="00621F51"/>
    <w:rsid w:val="0062201E"/>
    <w:rsid w:val="0062203A"/>
    <w:rsid w:val="00622287"/>
    <w:rsid w:val="006223E1"/>
    <w:rsid w:val="006225DA"/>
    <w:rsid w:val="0062276A"/>
    <w:rsid w:val="0062287E"/>
    <w:rsid w:val="00622921"/>
    <w:rsid w:val="0062292D"/>
    <w:rsid w:val="00622958"/>
    <w:rsid w:val="00622991"/>
    <w:rsid w:val="00622AC2"/>
    <w:rsid w:val="00622FF2"/>
    <w:rsid w:val="00623216"/>
    <w:rsid w:val="0062331E"/>
    <w:rsid w:val="006233FD"/>
    <w:rsid w:val="006235AB"/>
    <w:rsid w:val="00623951"/>
    <w:rsid w:val="00623C37"/>
    <w:rsid w:val="00623C5F"/>
    <w:rsid w:val="00623CFB"/>
    <w:rsid w:val="00624047"/>
    <w:rsid w:val="00624106"/>
    <w:rsid w:val="006241A9"/>
    <w:rsid w:val="00624361"/>
    <w:rsid w:val="00624444"/>
    <w:rsid w:val="006244C0"/>
    <w:rsid w:val="0062451C"/>
    <w:rsid w:val="00624704"/>
    <w:rsid w:val="00624735"/>
    <w:rsid w:val="0062485D"/>
    <w:rsid w:val="00624917"/>
    <w:rsid w:val="00624A23"/>
    <w:rsid w:val="00624BB3"/>
    <w:rsid w:val="00624E67"/>
    <w:rsid w:val="00624E7F"/>
    <w:rsid w:val="00624E80"/>
    <w:rsid w:val="00625058"/>
    <w:rsid w:val="006250AF"/>
    <w:rsid w:val="006250C1"/>
    <w:rsid w:val="006250E6"/>
    <w:rsid w:val="0062521F"/>
    <w:rsid w:val="0062528F"/>
    <w:rsid w:val="006252AE"/>
    <w:rsid w:val="00625509"/>
    <w:rsid w:val="00625654"/>
    <w:rsid w:val="0062569A"/>
    <w:rsid w:val="00625955"/>
    <w:rsid w:val="00625997"/>
    <w:rsid w:val="00625A47"/>
    <w:rsid w:val="00625CBC"/>
    <w:rsid w:val="00625DCF"/>
    <w:rsid w:val="00625F7C"/>
    <w:rsid w:val="00626143"/>
    <w:rsid w:val="00626585"/>
    <w:rsid w:val="0062661C"/>
    <w:rsid w:val="00626780"/>
    <w:rsid w:val="006267CE"/>
    <w:rsid w:val="00626969"/>
    <w:rsid w:val="00626A95"/>
    <w:rsid w:val="00626AED"/>
    <w:rsid w:val="00626C44"/>
    <w:rsid w:val="00626D0E"/>
    <w:rsid w:val="00626FFF"/>
    <w:rsid w:val="0062708D"/>
    <w:rsid w:val="006274C2"/>
    <w:rsid w:val="006276D6"/>
    <w:rsid w:val="006279A2"/>
    <w:rsid w:val="00627B3D"/>
    <w:rsid w:val="00627B65"/>
    <w:rsid w:val="00627DB4"/>
    <w:rsid w:val="00627E0B"/>
    <w:rsid w:val="00627EC3"/>
    <w:rsid w:val="00627F17"/>
    <w:rsid w:val="00627FCE"/>
    <w:rsid w:val="00630035"/>
    <w:rsid w:val="0063011E"/>
    <w:rsid w:val="00630161"/>
    <w:rsid w:val="006304C7"/>
    <w:rsid w:val="00630527"/>
    <w:rsid w:val="0063072D"/>
    <w:rsid w:val="0063086F"/>
    <w:rsid w:val="00630BC4"/>
    <w:rsid w:val="00630CB6"/>
    <w:rsid w:val="00630F18"/>
    <w:rsid w:val="00630FE0"/>
    <w:rsid w:val="00631380"/>
    <w:rsid w:val="006314AB"/>
    <w:rsid w:val="006316B6"/>
    <w:rsid w:val="0063176C"/>
    <w:rsid w:val="0063199B"/>
    <w:rsid w:val="006319BE"/>
    <w:rsid w:val="00631ABE"/>
    <w:rsid w:val="00631C8D"/>
    <w:rsid w:val="00631CF9"/>
    <w:rsid w:val="00631E2F"/>
    <w:rsid w:val="00631EF7"/>
    <w:rsid w:val="0063205D"/>
    <w:rsid w:val="006321DD"/>
    <w:rsid w:val="006323D2"/>
    <w:rsid w:val="006326B3"/>
    <w:rsid w:val="0063271D"/>
    <w:rsid w:val="00632784"/>
    <w:rsid w:val="00632A0E"/>
    <w:rsid w:val="00632AEC"/>
    <w:rsid w:val="00632B5C"/>
    <w:rsid w:val="00632C44"/>
    <w:rsid w:val="006333AB"/>
    <w:rsid w:val="006333B4"/>
    <w:rsid w:val="0063350C"/>
    <w:rsid w:val="006335F3"/>
    <w:rsid w:val="006336F5"/>
    <w:rsid w:val="00633A35"/>
    <w:rsid w:val="00633ADF"/>
    <w:rsid w:val="00633C0C"/>
    <w:rsid w:val="00633C4B"/>
    <w:rsid w:val="00633C4C"/>
    <w:rsid w:val="00633D49"/>
    <w:rsid w:val="00634144"/>
    <w:rsid w:val="00634207"/>
    <w:rsid w:val="006342A3"/>
    <w:rsid w:val="0063431D"/>
    <w:rsid w:val="00634393"/>
    <w:rsid w:val="0063468C"/>
    <w:rsid w:val="00634702"/>
    <w:rsid w:val="0063472A"/>
    <w:rsid w:val="006347F3"/>
    <w:rsid w:val="006348F8"/>
    <w:rsid w:val="0063498F"/>
    <w:rsid w:val="00634A20"/>
    <w:rsid w:val="00634A5D"/>
    <w:rsid w:val="00634A5F"/>
    <w:rsid w:val="00634C34"/>
    <w:rsid w:val="00634E6B"/>
    <w:rsid w:val="00634E92"/>
    <w:rsid w:val="00634EFA"/>
    <w:rsid w:val="00635018"/>
    <w:rsid w:val="00635186"/>
    <w:rsid w:val="00635401"/>
    <w:rsid w:val="00635572"/>
    <w:rsid w:val="006356A5"/>
    <w:rsid w:val="0063573D"/>
    <w:rsid w:val="0063582B"/>
    <w:rsid w:val="006358D9"/>
    <w:rsid w:val="00635971"/>
    <w:rsid w:val="00635AAC"/>
    <w:rsid w:val="00635B46"/>
    <w:rsid w:val="00635D82"/>
    <w:rsid w:val="00635D98"/>
    <w:rsid w:val="00635E41"/>
    <w:rsid w:val="00636149"/>
    <w:rsid w:val="006361EA"/>
    <w:rsid w:val="006363FE"/>
    <w:rsid w:val="00636745"/>
    <w:rsid w:val="00636833"/>
    <w:rsid w:val="0063683C"/>
    <w:rsid w:val="00636994"/>
    <w:rsid w:val="00636AB8"/>
    <w:rsid w:val="00636AC7"/>
    <w:rsid w:val="00636B10"/>
    <w:rsid w:val="00636B1C"/>
    <w:rsid w:val="00636C61"/>
    <w:rsid w:val="00636D44"/>
    <w:rsid w:val="00636E31"/>
    <w:rsid w:val="00636F10"/>
    <w:rsid w:val="00637154"/>
    <w:rsid w:val="00637311"/>
    <w:rsid w:val="00637639"/>
    <w:rsid w:val="00637646"/>
    <w:rsid w:val="00637740"/>
    <w:rsid w:val="006377F6"/>
    <w:rsid w:val="00637F65"/>
    <w:rsid w:val="00637FF1"/>
    <w:rsid w:val="00640006"/>
    <w:rsid w:val="006401C3"/>
    <w:rsid w:val="00640212"/>
    <w:rsid w:val="0064034B"/>
    <w:rsid w:val="006404A8"/>
    <w:rsid w:val="0064057B"/>
    <w:rsid w:val="0064067F"/>
    <w:rsid w:val="006406B5"/>
    <w:rsid w:val="00640B44"/>
    <w:rsid w:val="00640C01"/>
    <w:rsid w:val="00640F84"/>
    <w:rsid w:val="00640F91"/>
    <w:rsid w:val="006410AA"/>
    <w:rsid w:val="0064116F"/>
    <w:rsid w:val="006411C9"/>
    <w:rsid w:val="0064132A"/>
    <w:rsid w:val="00641446"/>
    <w:rsid w:val="006415C2"/>
    <w:rsid w:val="006415CA"/>
    <w:rsid w:val="00641717"/>
    <w:rsid w:val="006417C1"/>
    <w:rsid w:val="00641AFA"/>
    <w:rsid w:val="00641BAD"/>
    <w:rsid w:val="00641BFA"/>
    <w:rsid w:val="00641DD6"/>
    <w:rsid w:val="00641EDE"/>
    <w:rsid w:val="00641F4D"/>
    <w:rsid w:val="00641FD2"/>
    <w:rsid w:val="00642002"/>
    <w:rsid w:val="0064208C"/>
    <w:rsid w:val="00642277"/>
    <w:rsid w:val="00642551"/>
    <w:rsid w:val="00642588"/>
    <w:rsid w:val="0064265C"/>
    <w:rsid w:val="0064281E"/>
    <w:rsid w:val="006428D1"/>
    <w:rsid w:val="006428FA"/>
    <w:rsid w:val="0064296F"/>
    <w:rsid w:val="006429C0"/>
    <w:rsid w:val="00642A82"/>
    <w:rsid w:val="00642CE2"/>
    <w:rsid w:val="00642EDC"/>
    <w:rsid w:val="00643060"/>
    <w:rsid w:val="0064310F"/>
    <w:rsid w:val="00643134"/>
    <w:rsid w:val="006432AC"/>
    <w:rsid w:val="00643498"/>
    <w:rsid w:val="006434A1"/>
    <w:rsid w:val="006434A4"/>
    <w:rsid w:val="00643520"/>
    <w:rsid w:val="006435E3"/>
    <w:rsid w:val="0064360B"/>
    <w:rsid w:val="00643685"/>
    <w:rsid w:val="0064386A"/>
    <w:rsid w:val="00643948"/>
    <w:rsid w:val="00643A7C"/>
    <w:rsid w:val="00643A85"/>
    <w:rsid w:val="00643D68"/>
    <w:rsid w:val="00643DC6"/>
    <w:rsid w:val="00643E52"/>
    <w:rsid w:val="00643E94"/>
    <w:rsid w:val="00644347"/>
    <w:rsid w:val="006443C7"/>
    <w:rsid w:val="00644688"/>
    <w:rsid w:val="00644954"/>
    <w:rsid w:val="00644A29"/>
    <w:rsid w:val="00644A94"/>
    <w:rsid w:val="00644BB5"/>
    <w:rsid w:val="00644BF2"/>
    <w:rsid w:val="00644C7E"/>
    <w:rsid w:val="00644D4C"/>
    <w:rsid w:val="00644D4D"/>
    <w:rsid w:val="00644DBC"/>
    <w:rsid w:val="00645167"/>
    <w:rsid w:val="00645294"/>
    <w:rsid w:val="00645342"/>
    <w:rsid w:val="00645438"/>
    <w:rsid w:val="006454A7"/>
    <w:rsid w:val="00645571"/>
    <w:rsid w:val="006456FA"/>
    <w:rsid w:val="00645A0C"/>
    <w:rsid w:val="00645A45"/>
    <w:rsid w:val="00645B52"/>
    <w:rsid w:val="00645C0F"/>
    <w:rsid w:val="00645C57"/>
    <w:rsid w:val="00645C97"/>
    <w:rsid w:val="00645ECB"/>
    <w:rsid w:val="00646199"/>
    <w:rsid w:val="006467AF"/>
    <w:rsid w:val="006468DD"/>
    <w:rsid w:val="006468F2"/>
    <w:rsid w:val="00646902"/>
    <w:rsid w:val="00646A46"/>
    <w:rsid w:val="00646B4C"/>
    <w:rsid w:val="00646C63"/>
    <w:rsid w:val="00646CA2"/>
    <w:rsid w:val="00646CE2"/>
    <w:rsid w:val="00646D5D"/>
    <w:rsid w:val="00646DFD"/>
    <w:rsid w:val="00646ED8"/>
    <w:rsid w:val="00647076"/>
    <w:rsid w:val="006470CE"/>
    <w:rsid w:val="0064768C"/>
    <w:rsid w:val="00647870"/>
    <w:rsid w:val="006478DF"/>
    <w:rsid w:val="00647924"/>
    <w:rsid w:val="00647DA3"/>
    <w:rsid w:val="00650092"/>
    <w:rsid w:val="00650375"/>
    <w:rsid w:val="006504C0"/>
    <w:rsid w:val="00650559"/>
    <w:rsid w:val="006506AD"/>
    <w:rsid w:val="006509A4"/>
    <w:rsid w:val="006509C0"/>
    <w:rsid w:val="00650BC0"/>
    <w:rsid w:val="00650C38"/>
    <w:rsid w:val="00650CF8"/>
    <w:rsid w:val="00650D52"/>
    <w:rsid w:val="00650E4E"/>
    <w:rsid w:val="00650F05"/>
    <w:rsid w:val="00650FC7"/>
    <w:rsid w:val="0065103F"/>
    <w:rsid w:val="006511B0"/>
    <w:rsid w:val="006511C6"/>
    <w:rsid w:val="006512EA"/>
    <w:rsid w:val="006512F9"/>
    <w:rsid w:val="00651388"/>
    <w:rsid w:val="0065151D"/>
    <w:rsid w:val="006516C9"/>
    <w:rsid w:val="00651753"/>
    <w:rsid w:val="006519EB"/>
    <w:rsid w:val="00651A47"/>
    <w:rsid w:val="00651BDC"/>
    <w:rsid w:val="00651C37"/>
    <w:rsid w:val="00651D4F"/>
    <w:rsid w:val="00651E56"/>
    <w:rsid w:val="00651F34"/>
    <w:rsid w:val="00651F8A"/>
    <w:rsid w:val="00651FBE"/>
    <w:rsid w:val="00652041"/>
    <w:rsid w:val="0065264E"/>
    <w:rsid w:val="0065265E"/>
    <w:rsid w:val="006527BD"/>
    <w:rsid w:val="00652925"/>
    <w:rsid w:val="00652A7C"/>
    <w:rsid w:val="00652BE2"/>
    <w:rsid w:val="00653211"/>
    <w:rsid w:val="0065323E"/>
    <w:rsid w:val="0065328C"/>
    <w:rsid w:val="00653453"/>
    <w:rsid w:val="006536C3"/>
    <w:rsid w:val="00653893"/>
    <w:rsid w:val="00653B7E"/>
    <w:rsid w:val="00653BF0"/>
    <w:rsid w:val="00653E65"/>
    <w:rsid w:val="00653FA8"/>
    <w:rsid w:val="0065408B"/>
    <w:rsid w:val="00654200"/>
    <w:rsid w:val="00654243"/>
    <w:rsid w:val="006542A3"/>
    <w:rsid w:val="006542F5"/>
    <w:rsid w:val="0065451A"/>
    <w:rsid w:val="00654676"/>
    <w:rsid w:val="0065479B"/>
    <w:rsid w:val="0065488A"/>
    <w:rsid w:val="00654B8C"/>
    <w:rsid w:val="00654B98"/>
    <w:rsid w:val="00654DF1"/>
    <w:rsid w:val="00654E4D"/>
    <w:rsid w:val="00654F45"/>
    <w:rsid w:val="0065519F"/>
    <w:rsid w:val="00655576"/>
    <w:rsid w:val="00655760"/>
    <w:rsid w:val="006558D8"/>
    <w:rsid w:val="00655A86"/>
    <w:rsid w:val="00655BB6"/>
    <w:rsid w:val="00655CCC"/>
    <w:rsid w:val="00655CDA"/>
    <w:rsid w:val="00655FAE"/>
    <w:rsid w:val="0065603D"/>
    <w:rsid w:val="00656701"/>
    <w:rsid w:val="00656760"/>
    <w:rsid w:val="00656933"/>
    <w:rsid w:val="00656946"/>
    <w:rsid w:val="0065697D"/>
    <w:rsid w:val="0065699A"/>
    <w:rsid w:val="00656AD0"/>
    <w:rsid w:val="00656C69"/>
    <w:rsid w:val="00656C72"/>
    <w:rsid w:val="00656E5F"/>
    <w:rsid w:val="00657051"/>
    <w:rsid w:val="00657225"/>
    <w:rsid w:val="0065748E"/>
    <w:rsid w:val="0065764A"/>
    <w:rsid w:val="0065764F"/>
    <w:rsid w:val="006576FE"/>
    <w:rsid w:val="0065777F"/>
    <w:rsid w:val="006577DD"/>
    <w:rsid w:val="00657982"/>
    <w:rsid w:val="00657C10"/>
    <w:rsid w:val="00657C77"/>
    <w:rsid w:val="00657E73"/>
    <w:rsid w:val="00657FA3"/>
    <w:rsid w:val="00657FE8"/>
    <w:rsid w:val="006600AB"/>
    <w:rsid w:val="00660231"/>
    <w:rsid w:val="006604A1"/>
    <w:rsid w:val="0066069B"/>
    <w:rsid w:val="006607D5"/>
    <w:rsid w:val="00660AF4"/>
    <w:rsid w:val="00660B7C"/>
    <w:rsid w:val="00660DB8"/>
    <w:rsid w:val="00660E70"/>
    <w:rsid w:val="00660F46"/>
    <w:rsid w:val="00660F59"/>
    <w:rsid w:val="0066109D"/>
    <w:rsid w:val="00661169"/>
    <w:rsid w:val="006615BC"/>
    <w:rsid w:val="00661614"/>
    <w:rsid w:val="006618D3"/>
    <w:rsid w:val="0066199A"/>
    <w:rsid w:val="00661AC3"/>
    <w:rsid w:val="00661ADD"/>
    <w:rsid w:val="00661B0F"/>
    <w:rsid w:val="00661B3A"/>
    <w:rsid w:val="00661B81"/>
    <w:rsid w:val="00661D59"/>
    <w:rsid w:val="00661DEB"/>
    <w:rsid w:val="00661E85"/>
    <w:rsid w:val="00661ECE"/>
    <w:rsid w:val="00661F3C"/>
    <w:rsid w:val="00661F42"/>
    <w:rsid w:val="00661F9B"/>
    <w:rsid w:val="0066203D"/>
    <w:rsid w:val="006620D3"/>
    <w:rsid w:val="0066214B"/>
    <w:rsid w:val="0066222E"/>
    <w:rsid w:val="00662233"/>
    <w:rsid w:val="0066229E"/>
    <w:rsid w:val="006622B5"/>
    <w:rsid w:val="006622E7"/>
    <w:rsid w:val="006624F5"/>
    <w:rsid w:val="00662516"/>
    <w:rsid w:val="006626DB"/>
    <w:rsid w:val="00662712"/>
    <w:rsid w:val="006627CD"/>
    <w:rsid w:val="00662895"/>
    <w:rsid w:val="006628CA"/>
    <w:rsid w:val="006628DE"/>
    <w:rsid w:val="006629D3"/>
    <w:rsid w:val="00662C60"/>
    <w:rsid w:val="00662F27"/>
    <w:rsid w:val="00663056"/>
    <w:rsid w:val="006630B0"/>
    <w:rsid w:val="00663163"/>
    <w:rsid w:val="00663197"/>
    <w:rsid w:val="0066322C"/>
    <w:rsid w:val="0066326F"/>
    <w:rsid w:val="006633A7"/>
    <w:rsid w:val="006633D1"/>
    <w:rsid w:val="00663521"/>
    <w:rsid w:val="0066384F"/>
    <w:rsid w:val="00663935"/>
    <w:rsid w:val="00663A8C"/>
    <w:rsid w:val="00663AC6"/>
    <w:rsid w:val="00663B3D"/>
    <w:rsid w:val="00663B84"/>
    <w:rsid w:val="00663C37"/>
    <w:rsid w:val="00663F6C"/>
    <w:rsid w:val="00664077"/>
    <w:rsid w:val="0066410E"/>
    <w:rsid w:val="00664171"/>
    <w:rsid w:val="00664199"/>
    <w:rsid w:val="006642B9"/>
    <w:rsid w:val="0066452E"/>
    <w:rsid w:val="00664540"/>
    <w:rsid w:val="00664619"/>
    <w:rsid w:val="006646FD"/>
    <w:rsid w:val="00664784"/>
    <w:rsid w:val="00664B4C"/>
    <w:rsid w:val="00664C3E"/>
    <w:rsid w:val="00664D53"/>
    <w:rsid w:val="00664E34"/>
    <w:rsid w:val="00664E99"/>
    <w:rsid w:val="00664F7D"/>
    <w:rsid w:val="0066500B"/>
    <w:rsid w:val="00665061"/>
    <w:rsid w:val="00665258"/>
    <w:rsid w:val="0066529C"/>
    <w:rsid w:val="006653B1"/>
    <w:rsid w:val="006659FE"/>
    <w:rsid w:val="00665AF8"/>
    <w:rsid w:val="00665D2F"/>
    <w:rsid w:val="006660AE"/>
    <w:rsid w:val="0066611F"/>
    <w:rsid w:val="006661C0"/>
    <w:rsid w:val="00666222"/>
    <w:rsid w:val="00666378"/>
    <w:rsid w:val="00666710"/>
    <w:rsid w:val="0066689E"/>
    <w:rsid w:val="00666998"/>
    <w:rsid w:val="00666A52"/>
    <w:rsid w:val="00666A83"/>
    <w:rsid w:val="00666B6F"/>
    <w:rsid w:val="00666C16"/>
    <w:rsid w:val="00666DB7"/>
    <w:rsid w:val="00666E4E"/>
    <w:rsid w:val="00667135"/>
    <w:rsid w:val="00667160"/>
    <w:rsid w:val="0066720A"/>
    <w:rsid w:val="006672C2"/>
    <w:rsid w:val="00667324"/>
    <w:rsid w:val="006675EC"/>
    <w:rsid w:val="0066760E"/>
    <w:rsid w:val="006677C0"/>
    <w:rsid w:val="00667894"/>
    <w:rsid w:val="006678C7"/>
    <w:rsid w:val="00667B98"/>
    <w:rsid w:val="00667FD4"/>
    <w:rsid w:val="0067018E"/>
    <w:rsid w:val="0067025F"/>
    <w:rsid w:val="006703B0"/>
    <w:rsid w:val="0067050B"/>
    <w:rsid w:val="00670556"/>
    <w:rsid w:val="0067064A"/>
    <w:rsid w:val="00670674"/>
    <w:rsid w:val="0067067E"/>
    <w:rsid w:val="00670C00"/>
    <w:rsid w:val="00670C0E"/>
    <w:rsid w:val="00670C20"/>
    <w:rsid w:val="00670C48"/>
    <w:rsid w:val="00670E2F"/>
    <w:rsid w:val="00670E81"/>
    <w:rsid w:val="00671012"/>
    <w:rsid w:val="006711BE"/>
    <w:rsid w:val="006712FA"/>
    <w:rsid w:val="00671306"/>
    <w:rsid w:val="006713C5"/>
    <w:rsid w:val="006713E3"/>
    <w:rsid w:val="0067173B"/>
    <w:rsid w:val="00671A09"/>
    <w:rsid w:val="00671E09"/>
    <w:rsid w:val="00671E76"/>
    <w:rsid w:val="00671E88"/>
    <w:rsid w:val="00671F71"/>
    <w:rsid w:val="00672024"/>
    <w:rsid w:val="00672258"/>
    <w:rsid w:val="0067277E"/>
    <w:rsid w:val="00672D5D"/>
    <w:rsid w:val="00672DEB"/>
    <w:rsid w:val="00672F15"/>
    <w:rsid w:val="006736D4"/>
    <w:rsid w:val="00673B9F"/>
    <w:rsid w:val="00673E3B"/>
    <w:rsid w:val="006741C2"/>
    <w:rsid w:val="00674266"/>
    <w:rsid w:val="006742E1"/>
    <w:rsid w:val="00674303"/>
    <w:rsid w:val="0067437E"/>
    <w:rsid w:val="006744BD"/>
    <w:rsid w:val="006744E7"/>
    <w:rsid w:val="00674825"/>
    <w:rsid w:val="006749FE"/>
    <w:rsid w:val="00674A13"/>
    <w:rsid w:val="00674B99"/>
    <w:rsid w:val="00674BDD"/>
    <w:rsid w:val="00674BFE"/>
    <w:rsid w:val="00674C45"/>
    <w:rsid w:val="00674DCE"/>
    <w:rsid w:val="00674DD4"/>
    <w:rsid w:val="00674FE5"/>
    <w:rsid w:val="006750E3"/>
    <w:rsid w:val="00675228"/>
    <w:rsid w:val="0067526D"/>
    <w:rsid w:val="006752C4"/>
    <w:rsid w:val="006755AE"/>
    <w:rsid w:val="00675723"/>
    <w:rsid w:val="006757EC"/>
    <w:rsid w:val="00675AB4"/>
    <w:rsid w:val="00675C0A"/>
    <w:rsid w:val="00675CFE"/>
    <w:rsid w:val="00675DCD"/>
    <w:rsid w:val="00675EE2"/>
    <w:rsid w:val="00675FB9"/>
    <w:rsid w:val="00676078"/>
    <w:rsid w:val="0067615B"/>
    <w:rsid w:val="006763EB"/>
    <w:rsid w:val="006765DE"/>
    <w:rsid w:val="00676632"/>
    <w:rsid w:val="00676719"/>
    <w:rsid w:val="006768CE"/>
    <w:rsid w:val="00676A3C"/>
    <w:rsid w:val="00676CF9"/>
    <w:rsid w:val="00676E25"/>
    <w:rsid w:val="00676F9D"/>
    <w:rsid w:val="00677094"/>
    <w:rsid w:val="0067715E"/>
    <w:rsid w:val="00677163"/>
    <w:rsid w:val="00677182"/>
    <w:rsid w:val="00677211"/>
    <w:rsid w:val="0067729F"/>
    <w:rsid w:val="00677469"/>
    <w:rsid w:val="006774FD"/>
    <w:rsid w:val="00677591"/>
    <w:rsid w:val="006775C0"/>
    <w:rsid w:val="006778C4"/>
    <w:rsid w:val="00677ADD"/>
    <w:rsid w:val="00677C4B"/>
    <w:rsid w:val="00677CDD"/>
    <w:rsid w:val="00677D18"/>
    <w:rsid w:val="00677DD6"/>
    <w:rsid w:val="00677E00"/>
    <w:rsid w:val="00677E34"/>
    <w:rsid w:val="00677E9D"/>
    <w:rsid w:val="00677EDB"/>
    <w:rsid w:val="00677F78"/>
    <w:rsid w:val="00680319"/>
    <w:rsid w:val="00680351"/>
    <w:rsid w:val="006804E6"/>
    <w:rsid w:val="0068059B"/>
    <w:rsid w:val="006807BD"/>
    <w:rsid w:val="00680812"/>
    <w:rsid w:val="00680C86"/>
    <w:rsid w:val="00680CBA"/>
    <w:rsid w:val="00680CE3"/>
    <w:rsid w:val="00680DAB"/>
    <w:rsid w:val="00680E9C"/>
    <w:rsid w:val="006812CD"/>
    <w:rsid w:val="006812EA"/>
    <w:rsid w:val="00681486"/>
    <w:rsid w:val="006814C5"/>
    <w:rsid w:val="006814E3"/>
    <w:rsid w:val="006814F5"/>
    <w:rsid w:val="00681761"/>
    <w:rsid w:val="006817AF"/>
    <w:rsid w:val="006817CF"/>
    <w:rsid w:val="006817DD"/>
    <w:rsid w:val="006819A1"/>
    <w:rsid w:val="00681A65"/>
    <w:rsid w:val="00681AEB"/>
    <w:rsid w:val="00681C65"/>
    <w:rsid w:val="00681D57"/>
    <w:rsid w:val="00681D9D"/>
    <w:rsid w:val="00681DD5"/>
    <w:rsid w:val="00681E42"/>
    <w:rsid w:val="00681F0C"/>
    <w:rsid w:val="00681F26"/>
    <w:rsid w:val="00681F6C"/>
    <w:rsid w:val="00681FDA"/>
    <w:rsid w:val="0068219C"/>
    <w:rsid w:val="0068264E"/>
    <w:rsid w:val="006827CE"/>
    <w:rsid w:val="00682822"/>
    <w:rsid w:val="00682913"/>
    <w:rsid w:val="00682957"/>
    <w:rsid w:val="00682A36"/>
    <w:rsid w:val="00682C2E"/>
    <w:rsid w:val="00682D7C"/>
    <w:rsid w:val="0068305B"/>
    <w:rsid w:val="0068332D"/>
    <w:rsid w:val="0068355E"/>
    <w:rsid w:val="00683720"/>
    <w:rsid w:val="0068372B"/>
    <w:rsid w:val="006837B0"/>
    <w:rsid w:val="006839C7"/>
    <w:rsid w:val="00683C8C"/>
    <w:rsid w:val="006842C0"/>
    <w:rsid w:val="006847EB"/>
    <w:rsid w:val="0068484A"/>
    <w:rsid w:val="00684980"/>
    <w:rsid w:val="00684C7C"/>
    <w:rsid w:val="00684F3B"/>
    <w:rsid w:val="006852AC"/>
    <w:rsid w:val="0068538A"/>
    <w:rsid w:val="006853E7"/>
    <w:rsid w:val="006855CA"/>
    <w:rsid w:val="00685772"/>
    <w:rsid w:val="00685791"/>
    <w:rsid w:val="006858A9"/>
    <w:rsid w:val="00685922"/>
    <w:rsid w:val="00685E83"/>
    <w:rsid w:val="00685F73"/>
    <w:rsid w:val="00685FBD"/>
    <w:rsid w:val="0068601F"/>
    <w:rsid w:val="0068609A"/>
    <w:rsid w:val="00686100"/>
    <w:rsid w:val="00686441"/>
    <w:rsid w:val="0068679E"/>
    <w:rsid w:val="00686838"/>
    <w:rsid w:val="006868D2"/>
    <w:rsid w:val="006869C2"/>
    <w:rsid w:val="006869ED"/>
    <w:rsid w:val="00686A6C"/>
    <w:rsid w:val="00686C10"/>
    <w:rsid w:val="00686E1F"/>
    <w:rsid w:val="00686E78"/>
    <w:rsid w:val="00686EE8"/>
    <w:rsid w:val="00686F9E"/>
    <w:rsid w:val="0068709F"/>
    <w:rsid w:val="00687116"/>
    <w:rsid w:val="0068718D"/>
    <w:rsid w:val="006871EA"/>
    <w:rsid w:val="006873C4"/>
    <w:rsid w:val="00687436"/>
    <w:rsid w:val="006874C6"/>
    <w:rsid w:val="00687912"/>
    <w:rsid w:val="00687C5F"/>
    <w:rsid w:val="00687C9D"/>
    <w:rsid w:val="00687D9E"/>
    <w:rsid w:val="00690136"/>
    <w:rsid w:val="0069023A"/>
    <w:rsid w:val="00690285"/>
    <w:rsid w:val="00690337"/>
    <w:rsid w:val="0069041B"/>
    <w:rsid w:val="006906C1"/>
    <w:rsid w:val="00690798"/>
    <w:rsid w:val="0069088D"/>
    <w:rsid w:val="006909B3"/>
    <w:rsid w:val="006909B6"/>
    <w:rsid w:val="006909D7"/>
    <w:rsid w:val="00690AC0"/>
    <w:rsid w:val="00690CE9"/>
    <w:rsid w:val="00690E18"/>
    <w:rsid w:val="00690E87"/>
    <w:rsid w:val="00691000"/>
    <w:rsid w:val="00691195"/>
    <w:rsid w:val="0069155A"/>
    <w:rsid w:val="0069163B"/>
    <w:rsid w:val="0069177B"/>
    <w:rsid w:val="00691CB5"/>
    <w:rsid w:val="00691D40"/>
    <w:rsid w:val="00691F8D"/>
    <w:rsid w:val="0069209F"/>
    <w:rsid w:val="00692191"/>
    <w:rsid w:val="00692259"/>
    <w:rsid w:val="006922D0"/>
    <w:rsid w:val="006923BB"/>
    <w:rsid w:val="00692420"/>
    <w:rsid w:val="006925D0"/>
    <w:rsid w:val="0069268E"/>
    <w:rsid w:val="00692799"/>
    <w:rsid w:val="00692AEF"/>
    <w:rsid w:val="00692D93"/>
    <w:rsid w:val="00692DDF"/>
    <w:rsid w:val="00692F59"/>
    <w:rsid w:val="00692F6A"/>
    <w:rsid w:val="006932D4"/>
    <w:rsid w:val="0069333C"/>
    <w:rsid w:val="006933E1"/>
    <w:rsid w:val="00693401"/>
    <w:rsid w:val="0069358A"/>
    <w:rsid w:val="006936A6"/>
    <w:rsid w:val="006936D1"/>
    <w:rsid w:val="00693834"/>
    <w:rsid w:val="00693975"/>
    <w:rsid w:val="00693A6B"/>
    <w:rsid w:val="00693B37"/>
    <w:rsid w:val="00693C23"/>
    <w:rsid w:val="00693FE7"/>
    <w:rsid w:val="00694010"/>
    <w:rsid w:val="00694081"/>
    <w:rsid w:val="006940AB"/>
    <w:rsid w:val="0069421A"/>
    <w:rsid w:val="00694311"/>
    <w:rsid w:val="0069448A"/>
    <w:rsid w:val="006944C5"/>
    <w:rsid w:val="00694522"/>
    <w:rsid w:val="00694708"/>
    <w:rsid w:val="00694750"/>
    <w:rsid w:val="00694764"/>
    <w:rsid w:val="0069490E"/>
    <w:rsid w:val="00694B69"/>
    <w:rsid w:val="00694B73"/>
    <w:rsid w:val="00694B9A"/>
    <w:rsid w:val="00694DD6"/>
    <w:rsid w:val="006950BB"/>
    <w:rsid w:val="006950EB"/>
    <w:rsid w:val="00695308"/>
    <w:rsid w:val="006955A2"/>
    <w:rsid w:val="00695957"/>
    <w:rsid w:val="00695A45"/>
    <w:rsid w:val="00695A94"/>
    <w:rsid w:val="00695AA3"/>
    <w:rsid w:val="00695DDA"/>
    <w:rsid w:val="006961ED"/>
    <w:rsid w:val="0069665B"/>
    <w:rsid w:val="00696689"/>
    <w:rsid w:val="006966A9"/>
    <w:rsid w:val="00696860"/>
    <w:rsid w:val="00696B94"/>
    <w:rsid w:val="00696CD9"/>
    <w:rsid w:val="00696D52"/>
    <w:rsid w:val="00696ECA"/>
    <w:rsid w:val="00696F30"/>
    <w:rsid w:val="00697067"/>
    <w:rsid w:val="0069709D"/>
    <w:rsid w:val="00697227"/>
    <w:rsid w:val="00697952"/>
    <w:rsid w:val="00697C6F"/>
    <w:rsid w:val="00697DFA"/>
    <w:rsid w:val="006A0318"/>
    <w:rsid w:val="006A042B"/>
    <w:rsid w:val="006A0595"/>
    <w:rsid w:val="006A0597"/>
    <w:rsid w:val="006A063F"/>
    <w:rsid w:val="006A0DC5"/>
    <w:rsid w:val="006A0F80"/>
    <w:rsid w:val="006A1258"/>
    <w:rsid w:val="006A1289"/>
    <w:rsid w:val="006A134E"/>
    <w:rsid w:val="006A1375"/>
    <w:rsid w:val="006A1377"/>
    <w:rsid w:val="006A144C"/>
    <w:rsid w:val="006A186C"/>
    <w:rsid w:val="006A1963"/>
    <w:rsid w:val="006A1A0E"/>
    <w:rsid w:val="006A1A8C"/>
    <w:rsid w:val="006A1AE3"/>
    <w:rsid w:val="006A1B23"/>
    <w:rsid w:val="006A1B8B"/>
    <w:rsid w:val="006A1BBB"/>
    <w:rsid w:val="006A1C23"/>
    <w:rsid w:val="006A1C64"/>
    <w:rsid w:val="006A1E58"/>
    <w:rsid w:val="006A20E0"/>
    <w:rsid w:val="006A23D3"/>
    <w:rsid w:val="006A23EB"/>
    <w:rsid w:val="006A2474"/>
    <w:rsid w:val="006A251D"/>
    <w:rsid w:val="006A25FC"/>
    <w:rsid w:val="006A2678"/>
    <w:rsid w:val="006A27D6"/>
    <w:rsid w:val="006A291F"/>
    <w:rsid w:val="006A2A9D"/>
    <w:rsid w:val="006A2BED"/>
    <w:rsid w:val="006A2D8A"/>
    <w:rsid w:val="006A2E98"/>
    <w:rsid w:val="006A3069"/>
    <w:rsid w:val="006A3611"/>
    <w:rsid w:val="006A365D"/>
    <w:rsid w:val="006A37DE"/>
    <w:rsid w:val="006A38B2"/>
    <w:rsid w:val="006A3B24"/>
    <w:rsid w:val="006A3BBB"/>
    <w:rsid w:val="006A3D45"/>
    <w:rsid w:val="006A3EAE"/>
    <w:rsid w:val="006A43CF"/>
    <w:rsid w:val="006A44AB"/>
    <w:rsid w:val="006A465C"/>
    <w:rsid w:val="006A4696"/>
    <w:rsid w:val="006A48C8"/>
    <w:rsid w:val="006A48E6"/>
    <w:rsid w:val="006A4980"/>
    <w:rsid w:val="006A4B3B"/>
    <w:rsid w:val="006A4BAA"/>
    <w:rsid w:val="006A4BD3"/>
    <w:rsid w:val="006A4C28"/>
    <w:rsid w:val="006A556D"/>
    <w:rsid w:val="006A5679"/>
    <w:rsid w:val="006A57ED"/>
    <w:rsid w:val="006A5929"/>
    <w:rsid w:val="006A5993"/>
    <w:rsid w:val="006A5BAE"/>
    <w:rsid w:val="006A5BB4"/>
    <w:rsid w:val="006A5CC2"/>
    <w:rsid w:val="006A5D05"/>
    <w:rsid w:val="006A5D5E"/>
    <w:rsid w:val="006A5FED"/>
    <w:rsid w:val="006A680B"/>
    <w:rsid w:val="006A699F"/>
    <w:rsid w:val="006A6A5D"/>
    <w:rsid w:val="006A6AD6"/>
    <w:rsid w:val="006A6BA1"/>
    <w:rsid w:val="006A6BFB"/>
    <w:rsid w:val="006A6DDD"/>
    <w:rsid w:val="006A6E39"/>
    <w:rsid w:val="006A6E97"/>
    <w:rsid w:val="006A7007"/>
    <w:rsid w:val="006A7017"/>
    <w:rsid w:val="006A710B"/>
    <w:rsid w:val="006A7259"/>
    <w:rsid w:val="006A732E"/>
    <w:rsid w:val="006A7409"/>
    <w:rsid w:val="006A743D"/>
    <w:rsid w:val="006A757C"/>
    <w:rsid w:val="006A7586"/>
    <w:rsid w:val="006A7635"/>
    <w:rsid w:val="006A76C9"/>
    <w:rsid w:val="006A77E6"/>
    <w:rsid w:val="006A7B5C"/>
    <w:rsid w:val="006A7D0A"/>
    <w:rsid w:val="006A7E14"/>
    <w:rsid w:val="006A7F20"/>
    <w:rsid w:val="006A7F31"/>
    <w:rsid w:val="006B0013"/>
    <w:rsid w:val="006B001B"/>
    <w:rsid w:val="006B035D"/>
    <w:rsid w:val="006B0385"/>
    <w:rsid w:val="006B06E2"/>
    <w:rsid w:val="006B08CF"/>
    <w:rsid w:val="006B095A"/>
    <w:rsid w:val="006B0A65"/>
    <w:rsid w:val="006B0AB7"/>
    <w:rsid w:val="006B0BE0"/>
    <w:rsid w:val="006B0F0F"/>
    <w:rsid w:val="006B0F7C"/>
    <w:rsid w:val="006B1063"/>
    <w:rsid w:val="006B118C"/>
    <w:rsid w:val="006B1250"/>
    <w:rsid w:val="006B16C8"/>
    <w:rsid w:val="006B173B"/>
    <w:rsid w:val="006B17C5"/>
    <w:rsid w:val="006B1887"/>
    <w:rsid w:val="006B18EE"/>
    <w:rsid w:val="006B1D30"/>
    <w:rsid w:val="006B1DE7"/>
    <w:rsid w:val="006B1E51"/>
    <w:rsid w:val="006B1E74"/>
    <w:rsid w:val="006B210F"/>
    <w:rsid w:val="006B214A"/>
    <w:rsid w:val="006B219F"/>
    <w:rsid w:val="006B2689"/>
    <w:rsid w:val="006B26D4"/>
    <w:rsid w:val="006B289F"/>
    <w:rsid w:val="006B28CC"/>
    <w:rsid w:val="006B2952"/>
    <w:rsid w:val="006B2C0E"/>
    <w:rsid w:val="006B2C40"/>
    <w:rsid w:val="006B2EEE"/>
    <w:rsid w:val="006B30C6"/>
    <w:rsid w:val="006B30FD"/>
    <w:rsid w:val="006B3229"/>
    <w:rsid w:val="006B344D"/>
    <w:rsid w:val="006B34A8"/>
    <w:rsid w:val="006B35A2"/>
    <w:rsid w:val="006B3709"/>
    <w:rsid w:val="006B373F"/>
    <w:rsid w:val="006B3806"/>
    <w:rsid w:val="006B3D2E"/>
    <w:rsid w:val="006B3DE2"/>
    <w:rsid w:val="006B3DEE"/>
    <w:rsid w:val="006B3E58"/>
    <w:rsid w:val="006B3FD4"/>
    <w:rsid w:val="006B40E1"/>
    <w:rsid w:val="006B41A5"/>
    <w:rsid w:val="006B41B0"/>
    <w:rsid w:val="006B44D3"/>
    <w:rsid w:val="006B47FB"/>
    <w:rsid w:val="006B4875"/>
    <w:rsid w:val="006B4B00"/>
    <w:rsid w:val="006B4C89"/>
    <w:rsid w:val="006B4CA5"/>
    <w:rsid w:val="006B4D16"/>
    <w:rsid w:val="006B4D28"/>
    <w:rsid w:val="006B4EE5"/>
    <w:rsid w:val="006B4FA4"/>
    <w:rsid w:val="006B521A"/>
    <w:rsid w:val="006B539A"/>
    <w:rsid w:val="006B559F"/>
    <w:rsid w:val="006B5831"/>
    <w:rsid w:val="006B5CF3"/>
    <w:rsid w:val="006B607B"/>
    <w:rsid w:val="006B60E8"/>
    <w:rsid w:val="006B6154"/>
    <w:rsid w:val="006B625F"/>
    <w:rsid w:val="006B6284"/>
    <w:rsid w:val="006B6295"/>
    <w:rsid w:val="006B62AB"/>
    <w:rsid w:val="006B6465"/>
    <w:rsid w:val="006B6943"/>
    <w:rsid w:val="006B6ADC"/>
    <w:rsid w:val="006B6B4C"/>
    <w:rsid w:val="006B6CBE"/>
    <w:rsid w:val="006B6CF3"/>
    <w:rsid w:val="006B6D4E"/>
    <w:rsid w:val="006B70F3"/>
    <w:rsid w:val="006B712B"/>
    <w:rsid w:val="006B71A7"/>
    <w:rsid w:val="006B7276"/>
    <w:rsid w:val="006B7546"/>
    <w:rsid w:val="006B75A5"/>
    <w:rsid w:val="006B7627"/>
    <w:rsid w:val="006B76AA"/>
    <w:rsid w:val="006B7813"/>
    <w:rsid w:val="006B7950"/>
    <w:rsid w:val="006B7B50"/>
    <w:rsid w:val="006B7BBB"/>
    <w:rsid w:val="006B7CB9"/>
    <w:rsid w:val="006B7CEE"/>
    <w:rsid w:val="006B7E2F"/>
    <w:rsid w:val="006B7F34"/>
    <w:rsid w:val="006B7FA8"/>
    <w:rsid w:val="006C017C"/>
    <w:rsid w:val="006C027C"/>
    <w:rsid w:val="006C030F"/>
    <w:rsid w:val="006C0405"/>
    <w:rsid w:val="006C04B2"/>
    <w:rsid w:val="006C04B5"/>
    <w:rsid w:val="006C04D8"/>
    <w:rsid w:val="006C052E"/>
    <w:rsid w:val="006C057C"/>
    <w:rsid w:val="006C06BF"/>
    <w:rsid w:val="006C07F1"/>
    <w:rsid w:val="006C0A50"/>
    <w:rsid w:val="006C0BA5"/>
    <w:rsid w:val="006C0C0C"/>
    <w:rsid w:val="006C0E22"/>
    <w:rsid w:val="006C0E52"/>
    <w:rsid w:val="006C0E82"/>
    <w:rsid w:val="006C1364"/>
    <w:rsid w:val="006C1378"/>
    <w:rsid w:val="006C146E"/>
    <w:rsid w:val="006C154E"/>
    <w:rsid w:val="006C1550"/>
    <w:rsid w:val="006C1705"/>
    <w:rsid w:val="006C17C6"/>
    <w:rsid w:val="006C1808"/>
    <w:rsid w:val="006C1862"/>
    <w:rsid w:val="006C1AD8"/>
    <w:rsid w:val="006C1D3B"/>
    <w:rsid w:val="006C21B7"/>
    <w:rsid w:val="006C21BE"/>
    <w:rsid w:val="006C2249"/>
    <w:rsid w:val="006C23AD"/>
    <w:rsid w:val="006C247E"/>
    <w:rsid w:val="006C2534"/>
    <w:rsid w:val="006C25E2"/>
    <w:rsid w:val="006C25F2"/>
    <w:rsid w:val="006C26C9"/>
    <w:rsid w:val="006C27B2"/>
    <w:rsid w:val="006C2949"/>
    <w:rsid w:val="006C2B35"/>
    <w:rsid w:val="006C2BD3"/>
    <w:rsid w:val="006C2C80"/>
    <w:rsid w:val="006C2CF5"/>
    <w:rsid w:val="006C307A"/>
    <w:rsid w:val="006C315C"/>
    <w:rsid w:val="006C3256"/>
    <w:rsid w:val="006C3399"/>
    <w:rsid w:val="006C33CA"/>
    <w:rsid w:val="006C3463"/>
    <w:rsid w:val="006C34BB"/>
    <w:rsid w:val="006C35BD"/>
    <w:rsid w:val="006C3608"/>
    <w:rsid w:val="006C3AD6"/>
    <w:rsid w:val="006C3C4A"/>
    <w:rsid w:val="006C3CEC"/>
    <w:rsid w:val="006C3D6D"/>
    <w:rsid w:val="006C3DC2"/>
    <w:rsid w:val="006C3E93"/>
    <w:rsid w:val="006C3ECE"/>
    <w:rsid w:val="006C3EF0"/>
    <w:rsid w:val="006C4110"/>
    <w:rsid w:val="006C4198"/>
    <w:rsid w:val="006C42FB"/>
    <w:rsid w:val="006C433D"/>
    <w:rsid w:val="006C4478"/>
    <w:rsid w:val="006C44CF"/>
    <w:rsid w:val="006C45F5"/>
    <w:rsid w:val="006C47C8"/>
    <w:rsid w:val="006C4B39"/>
    <w:rsid w:val="006C4C66"/>
    <w:rsid w:val="006C4D32"/>
    <w:rsid w:val="006C4E2C"/>
    <w:rsid w:val="006C4F5A"/>
    <w:rsid w:val="006C4F65"/>
    <w:rsid w:val="006C4F87"/>
    <w:rsid w:val="006C52D8"/>
    <w:rsid w:val="006C5427"/>
    <w:rsid w:val="006C5507"/>
    <w:rsid w:val="006C56C1"/>
    <w:rsid w:val="006C572C"/>
    <w:rsid w:val="006C5837"/>
    <w:rsid w:val="006C5A35"/>
    <w:rsid w:val="006C5B08"/>
    <w:rsid w:val="006C5BC0"/>
    <w:rsid w:val="006C5F9D"/>
    <w:rsid w:val="006C5FF3"/>
    <w:rsid w:val="006C60EE"/>
    <w:rsid w:val="006C6135"/>
    <w:rsid w:val="006C64B4"/>
    <w:rsid w:val="006C66BC"/>
    <w:rsid w:val="006C67F2"/>
    <w:rsid w:val="006C67FA"/>
    <w:rsid w:val="006C69FA"/>
    <w:rsid w:val="006C6A34"/>
    <w:rsid w:val="006C6C56"/>
    <w:rsid w:val="006C6D97"/>
    <w:rsid w:val="006C6F72"/>
    <w:rsid w:val="006C7019"/>
    <w:rsid w:val="006C7074"/>
    <w:rsid w:val="006C7111"/>
    <w:rsid w:val="006C712A"/>
    <w:rsid w:val="006C72C1"/>
    <w:rsid w:val="006C72E2"/>
    <w:rsid w:val="006C749A"/>
    <w:rsid w:val="006C7589"/>
    <w:rsid w:val="006C7642"/>
    <w:rsid w:val="006C776C"/>
    <w:rsid w:val="006C7BAD"/>
    <w:rsid w:val="006C7C6C"/>
    <w:rsid w:val="006C7F55"/>
    <w:rsid w:val="006C7FC4"/>
    <w:rsid w:val="006D0557"/>
    <w:rsid w:val="006D06ED"/>
    <w:rsid w:val="006D0886"/>
    <w:rsid w:val="006D088E"/>
    <w:rsid w:val="006D0A90"/>
    <w:rsid w:val="006D0AE7"/>
    <w:rsid w:val="006D0F64"/>
    <w:rsid w:val="006D0FB0"/>
    <w:rsid w:val="006D1443"/>
    <w:rsid w:val="006D153F"/>
    <w:rsid w:val="006D15DE"/>
    <w:rsid w:val="006D1681"/>
    <w:rsid w:val="006D1786"/>
    <w:rsid w:val="006D1908"/>
    <w:rsid w:val="006D1AB0"/>
    <w:rsid w:val="006D1F92"/>
    <w:rsid w:val="006D2005"/>
    <w:rsid w:val="006D2008"/>
    <w:rsid w:val="006D2693"/>
    <w:rsid w:val="006D26DF"/>
    <w:rsid w:val="006D2967"/>
    <w:rsid w:val="006D2B6C"/>
    <w:rsid w:val="006D2E83"/>
    <w:rsid w:val="006D3271"/>
    <w:rsid w:val="006D3703"/>
    <w:rsid w:val="006D37A3"/>
    <w:rsid w:val="006D386C"/>
    <w:rsid w:val="006D3C60"/>
    <w:rsid w:val="006D3DDB"/>
    <w:rsid w:val="006D3EA9"/>
    <w:rsid w:val="006D3F9F"/>
    <w:rsid w:val="006D3FAB"/>
    <w:rsid w:val="006D4092"/>
    <w:rsid w:val="006D4342"/>
    <w:rsid w:val="006D4370"/>
    <w:rsid w:val="006D4557"/>
    <w:rsid w:val="006D45B0"/>
    <w:rsid w:val="006D45C4"/>
    <w:rsid w:val="006D4608"/>
    <w:rsid w:val="006D47E2"/>
    <w:rsid w:val="006D48AD"/>
    <w:rsid w:val="006D49C6"/>
    <w:rsid w:val="006D4AF5"/>
    <w:rsid w:val="006D4BF2"/>
    <w:rsid w:val="006D4C6F"/>
    <w:rsid w:val="006D4C77"/>
    <w:rsid w:val="006D4E41"/>
    <w:rsid w:val="006D4ED7"/>
    <w:rsid w:val="006D5097"/>
    <w:rsid w:val="006D519A"/>
    <w:rsid w:val="006D51FB"/>
    <w:rsid w:val="006D524F"/>
    <w:rsid w:val="006D5284"/>
    <w:rsid w:val="006D533D"/>
    <w:rsid w:val="006D53C6"/>
    <w:rsid w:val="006D5492"/>
    <w:rsid w:val="006D5530"/>
    <w:rsid w:val="006D55D1"/>
    <w:rsid w:val="006D582B"/>
    <w:rsid w:val="006D5870"/>
    <w:rsid w:val="006D5A97"/>
    <w:rsid w:val="006D5ACC"/>
    <w:rsid w:val="006D5B32"/>
    <w:rsid w:val="006D5BA1"/>
    <w:rsid w:val="006D5D3C"/>
    <w:rsid w:val="006D5EB4"/>
    <w:rsid w:val="006D5EE8"/>
    <w:rsid w:val="006D605A"/>
    <w:rsid w:val="006D60DB"/>
    <w:rsid w:val="006D624E"/>
    <w:rsid w:val="006D62A7"/>
    <w:rsid w:val="006D6418"/>
    <w:rsid w:val="006D657C"/>
    <w:rsid w:val="006D65A9"/>
    <w:rsid w:val="006D6787"/>
    <w:rsid w:val="006D68FF"/>
    <w:rsid w:val="006D6AC5"/>
    <w:rsid w:val="006D6B73"/>
    <w:rsid w:val="006D6BF8"/>
    <w:rsid w:val="006D6C9D"/>
    <w:rsid w:val="006D70A8"/>
    <w:rsid w:val="006D716D"/>
    <w:rsid w:val="006D7594"/>
    <w:rsid w:val="006D7635"/>
    <w:rsid w:val="006D776A"/>
    <w:rsid w:val="006D7983"/>
    <w:rsid w:val="006D7B0B"/>
    <w:rsid w:val="006D7BA2"/>
    <w:rsid w:val="006D7D0B"/>
    <w:rsid w:val="006D7DAB"/>
    <w:rsid w:val="006E0180"/>
    <w:rsid w:val="006E0438"/>
    <w:rsid w:val="006E0537"/>
    <w:rsid w:val="006E0574"/>
    <w:rsid w:val="006E0843"/>
    <w:rsid w:val="006E0B28"/>
    <w:rsid w:val="006E0C90"/>
    <w:rsid w:val="006E0D62"/>
    <w:rsid w:val="006E0F08"/>
    <w:rsid w:val="006E0F4A"/>
    <w:rsid w:val="006E103C"/>
    <w:rsid w:val="006E1055"/>
    <w:rsid w:val="006E1086"/>
    <w:rsid w:val="006E1257"/>
    <w:rsid w:val="006E12FA"/>
    <w:rsid w:val="006E1475"/>
    <w:rsid w:val="006E14E2"/>
    <w:rsid w:val="006E1549"/>
    <w:rsid w:val="006E158E"/>
    <w:rsid w:val="006E1694"/>
    <w:rsid w:val="006E16D8"/>
    <w:rsid w:val="006E1735"/>
    <w:rsid w:val="006E1A1F"/>
    <w:rsid w:val="006E1C59"/>
    <w:rsid w:val="006E1CE3"/>
    <w:rsid w:val="006E1EFE"/>
    <w:rsid w:val="006E244F"/>
    <w:rsid w:val="006E249D"/>
    <w:rsid w:val="006E265D"/>
    <w:rsid w:val="006E27D0"/>
    <w:rsid w:val="006E2980"/>
    <w:rsid w:val="006E2A66"/>
    <w:rsid w:val="006E2A7C"/>
    <w:rsid w:val="006E2B0F"/>
    <w:rsid w:val="006E2B40"/>
    <w:rsid w:val="006E2D22"/>
    <w:rsid w:val="006E2DB7"/>
    <w:rsid w:val="006E3032"/>
    <w:rsid w:val="006E33CF"/>
    <w:rsid w:val="006E3428"/>
    <w:rsid w:val="006E3676"/>
    <w:rsid w:val="006E384C"/>
    <w:rsid w:val="006E3A7A"/>
    <w:rsid w:val="006E3B7A"/>
    <w:rsid w:val="006E3E23"/>
    <w:rsid w:val="006E3E41"/>
    <w:rsid w:val="006E3F80"/>
    <w:rsid w:val="006E3FA1"/>
    <w:rsid w:val="006E4048"/>
    <w:rsid w:val="006E429A"/>
    <w:rsid w:val="006E42ED"/>
    <w:rsid w:val="006E47C8"/>
    <w:rsid w:val="006E4833"/>
    <w:rsid w:val="006E4978"/>
    <w:rsid w:val="006E4B3F"/>
    <w:rsid w:val="006E4D58"/>
    <w:rsid w:val="006E4EB2"/>
    <w:rsid w:val="006E4ED0"/>
    <w:rsid w:val="006E4EE5"/>
    <w:rsid w:val="006E4FA2"/>
    <w:rsid w:val="006E5283"/>
    <w:rsid w:val="006E53C9"/>
    <w:rsid w:val="006E53F0"/>
    <w:rsid w:val="006E5505"/>
    <w:rsid w:val="006E5547"/>
    <w:rsid w:val="006E56C1"/>
    <w:rsid w:val="006E58E3"/>
    <w:rsid w:val="006E59BC"/>
    <w:rsid w:val="006E5A47"/>
    <w:rsid w:val="006E5B08"/>
    <w:rsid w:val="006E5B2C"/>
    <w:rsid w:val="006E5B72"/>
    <w:rsid w:val="006E5BE7"/>
    <w:rsid w:val="006E5C56"/>
    <w:rsid w:val="006E5EDC"/>
    <w:rsid w:val="006E5F4F"/>
    <w:rsid w:val="006E6072"/>
    <w:rsid w:val="006E6076"/>
    <w:rsid w:val="006E6290"/>
    <w:rsid w:val="006E64F1"/>
    <w:rsid w:val="006E65E9"/>
    <w:rsid w:val="006E67CF"/>
    <w:rsid w:val="006E680D"/>
    <w:rsid w:val="006E6901"/>
    <w:rsid w:val="006E6ACA"/>
    <w:rsid w:val="006E6B13"/>
    <w:rsid w:val="006E6C4D"/>
    <w:rsid w:val="006E6CBA"/>
    <w:rsid w:val="006E6D0B"/>
    <w:rsid w:val="006E6F08"/>
    <w:rsid w:val="006E6FEA"/>
    <w:rsid w:val="006E702A"/>
    <w:rsid w:val="006E720B"/>
    <w:rsid w:val="006E7322"/>
    <w:rsid w:val="006E7398"/>
    <w:rsid w:val="006E7513"/>
    <w:rsid w:val="006E7634"/>
    <w:rsid w:val="006E77D2"/>
    <w:rsid w:val="006E7888"/>
    <w:rsid w:val="006E7955"/>
    <w:rsid w:val="006E7BAB"/>
    <w:rsid w:val="006E7BAF"/>
    <w:rsid w:val="006E7BD8"/>
    <w:rsid w:val="006E7CEA"/>
    <w:rsid w:val="006E7FD3"/>
    <w:rsid w:val="006F0007"/>
    <w:rsid w:val="006F00B6"/>
    <w:rsid w:val="006F0175"/>
    <w:rsid w:val="006F041E"/>
    <w:rsid w:val="006F08EC"/>
    <w:rsid w:val="006F08F7"/>
    <w:rsid w:val="006F09E5"/>
    <w:rsid w:val="006F09F4"/>
    <w:rsid w:val="006F0A5C"/>
    <w:rsid w:val="006F0B6E"/>
    <w:rsid w:val="006F0B8E"/>
    <w:rsid w:val="006F0BE7"/>
    <w:rsid w:val="006F0D9F"/>
    <w:rsid w:val="006F0DAE"/>
    <w:rsid w:val="006F0DF7"/>
    <w:rsid w:val="006F1020"/>
    <w:rsid w:val="006F1361"/>
    <w:rsid w:val="006F13D1"/>
    <w:rsid w:val="006F171B"/>
    <w:rsid w:val="006F1A5E"/>
    <w:rsid w:val="006F1AE8"/>
    <w:rsid w:val="006F1F4C"/>
    <w:rsid w:val="006F219C"/>
    <w:rsid w:val="006F2325"/>
    <w:rsid w:val="006F245F"/>
    <w:rsid w:val="006F24C9"/>
    <w:rsid w:val="006F265C"/>
    <w:rsid w:val="006F2881"/>
    <w:rsid w:val="006F28C0"/>
    <w:rsid w:val="006F28CE"/>
    <w:rsid w:val="006F2A1B"/>
    <w:rsid w:val="006F2BB3"/>
    <w:rsid w:val="006F2C2F"/>
    <w:rsid w:val="006F2E2F"/>
    <w:rsid w:val="006F2F5F"/>
    <w:rsid w:val="006F3091"/>
    <w:rsid w:val="006F3132"/>
    <w:rsid w:val="006F324F"/>
    <w:rsid w:val="006F3255"/>
    <w:rsid w:val="006F3581"/>
    <w:rsid w:val="006F3833"/>
    <w:rsid w:val="006F3AA0"/>
    <w:rsid w:val="006F3D06"/>
    <w:rsid w:val="006F3F7B"/>
    <w:rsid w:val="006F4176"/>
    <w:rsid w:val="006F4262"/>
    <w:rsid w:val="006F458C"/>
    <w:rsid w:val="006F46CF"/>
    <w:rsid w:val="006F46E7"/>
    <w:rsid w:val="006F4778"/>
    <w:rsid w:val="006F485F"/>
    <w:rsid w:val="006F4ABC"/>
    <w:rsid w:val="006F4C12"/>
    <w:rsid w:val="006F4CC1"/>
    <w:rsid w:val="006F4F47"/>
    <w:rsid w:val="006F4F84"/>
    <w:rsid w:val="006F5566"/>
    <w:rsid w:val="006F567E"/>
    <w:rsid w:val="006F58DD"/>
    <w:rsid w:val="006F5926"/>
    <w:rsid w:val="006F593D"/>
    <w:rsid w:val="006F5C4C"/>
    <w:rsid w:val="006F5CCC"/>
    <w:rsid w:val="006F5E09"/>
    <w:rsid w:val="006F5E5E"/>
    <w:rsid w:val="006F5EF2"/>
    <w:rsid w:val="006F5EFC"/>
    <w:rsid w:val="006F5FC7"/>
    <w:rsid w:val="006F6286"/>
    <w:rsid w:val="006F6319"/>
    <w:rsid w:val="006F6565"/>
    <w:rsid w:val="006F6597"/>
    <w:rsid w:val="006F66E8"/>
    <w:rsid w:val="006F68D9"/>
    <w:rsid w:val="006F6A42"/>
    <w:rsid w:val="006F6D31"/>
    <w:rsid w:val="006F6DFF"/>
    <w:rsid w:val="006F6E38"/>
    <w:rsid w:val="006F6E87"/>
    <w:rsid w:val="006F6EF2"/>
    <w:rsid w:val="006F70FE"/>
    <w:rsid w:val="006F7124"/>
    <w:rsid w:val="006F7196"/>
    <w:rsid w:val="006F719C"/>
    <w:rsid w:val="006F729B"/>
    <w:rsid w:val="006F733B"/>
    <w:rsid w:val="006F7449"/>
    <w:rsid w:val="006F7B28"/>
    <w:rsid w:val="006F7B54"/>
    <w:rsid w:val="006F7B99"/>
    <w:rsid w:val="006F7C51"/>
    <w:rsid w:val="006F7D23"/>
    <w:rsid w:val="006F7D30"/>
    <w:rsid w:val="006F7EB8"/>
    <w:rsid w:val="006F7F40"/>
    <w:rsid w:val="006F7F82"/>
    <w:rsid w:val="007000BA"/>
    <w:rsid w:val="00700122"/>
    <w:rsid w:val="00700415"/>
    <w:rsid w:val="0070048C"/>
    <w:rsid w:val="00700582"/>
    <w:rsid w:val="007008D9"/>
    <w:rsid w:val="00700935"/>
    <w:rsid w:val="00700A51"/>
    <w:rsid w:val="00700ED7"/>
    <w:rsid w:val="00701165"/>
    <w:rsid w:val="0070135E"/>
    <w:rsid w:val="0070141F"/>
    <w:rsid w:val="0070147B"/>
    <w:rsid w:val="007014E5"/>
    <w:rsid w:val="007015CC"/>
    <w:rsid w:val="00701676"/>
    <w:rsid w:val="00701CC1"/>
    <w:rsid w:val="00701D4C"/>
    <w:rsid w:val="00701F62"/>
    <w:rsid w:val="00701F9C"/>
    <w:rsid w:val="00702188"/>
    <w:rsid w:val="0070218C"/>
    <w:rsid w:val="007021A7"/>
    <w:rsid w:val="007021E5"/>
    <w:rsid w:val="00702214"/>
    <w:rsid w:val="007023D7"/>
    <w:rsid w:val="0070252E"/>
    <w:rsid w:val="0070290A"/>
    <w:rsid w:val="00702B04"/>
    <w:rsid w:val="00702B4D"/>
    <w:rsid w:val="00702C18"/>
    <w:rsid w:val="00702CF3"/>
    <w:rsid w:val="00702EB4"/>
    <w:rsid w:val="007031E7"/>
    <w:rsid w:val="0070351B"/>
    <w:rsid w:val="00703565"/>
    <w:rsid w:val="00703618"/>
    <w:rsid w:val="007036B5"/>
    <w:rsid w:val="00703740"/>
    <w:rsid w:val="00703761"/>
    <w:rsid w:val="0070399C"/>
    <w:rsid w:val="00703CA5"/>
    <w:rsid w:val="0070408D"/>
    <w:rsid w:val="00704256"/>
    <w:rsid w:val="00704339"/>
    <w:rsid w:val="007043AB"/>
    <w:rsid w:val="007043CA"/>
    <w:rsid w:val="00704475"/>
    <w:rsid w:val="007044E6"/>
    <w:rsid w:val="00704521"/>
    <w:rsid w:val="00704656"/>
    <w:rsid w:val="007048C2"/>
    <w:rsid w:val="00704B15"/>
    <w:rsid w:val="00704BD2"/>
    <w:rsid w:val="00704E2F"/>
    <w:rsid w:val="00704EE0"/>
    <w:rsid w:val="00704EEF"/>
    <w:rsid w:val="00704EF0"/>
    <w:rsid w:val="00704F96"/>
    <w:rsid w:val="00704FD4"/>
    <w:rsid w:val="0070503C"/>
    <w:rsid w:val="0070507F"/>
    <w:rsid w:val="007051E2"/>
    <w:rsid w:val="00705230"/>
    <w:rsid w:val="0070541A"/>
    <w:rsid w:val="007055DB"/>
    <w:rsid w:val="00705615"/>
    <w:rsid w:val="00705802"/>
    <w:rsid w:val="00705920"/>
    <w:rsid w:val="0070595D"/>
    <w:rsid w:val="007059A1"/>
    <w:rsid w:val="00705B99"/>
    <w:rsid w:val="00705C99"/>
    <w:rsid w:val="00705C9C"/>
    <w:rsid w:val="00705CEE"/>
    <w:rsid w:val="00705E66"/>
    <w:rsid w:val="0070609C"/>
    <w:rsid w:val="007060FF"/>
    <w:rsid w:val="00706329"/>
    <w:rsid w:val="00706389"/>
    <w:rsid w:val="007064B5"/>
    <w:rsid w:val="0070653B"/>
    <w:rsid w:val="007065CB"/>
    <w:rsid w:val="0070666A"/>
    <w:rsid w:val="007066CF"/>
    <w:rsid w:val="007067D2"/>
    <w:rsid w:val="00706804"/>
    <w:rsid w:val="00706971"/>
    <w:rsid w:val="00706CA9"/>
    <w:rsid w:val="00706DE6"/>
    <w:rsid w:val="00706E0A"/>
    <w:rsid w:val="00706ECF"/>
    <w:rsid w:val="00706F77"/>
    <w:rsid w:val="00707018"/>
    <w:rsid w:val="00707049"/>
    <w:rsid w:val="0070733F"/>
    <w:rsid w:val="007074E0"/>
    <w:rsid w:val="007074EB"/>
    <w:rsid w:val="0070780E"/>
    <w:rsid w:val="0070789C"/>
    <w:rsid w:val="007078D9"/>
    <w:rsid w:val="00707C5A"/>
    <w:rsid w:val="00707D21"/>
    <w:rsid w:val="00707E4C"/>
    <w:rsid w:val="00707EA9"/>
    <w:rsid w:val="00707F12"/>
    <w:rsid w:val="00710063"/>
    <w:rsid w:val="007101D4"/>
    <w:rsid w:val="00710238"/>
    <w:rsid w:val="0071025E"/>
    <w:rsid w:val="00710263"/>
    <w:rsid w:val="007102BF"/>
    <w:rsid w:val="00710502"/>
    <w:rsid w:val="007105C2"/>
    <w:rsid w:val="007105FF"/>
    <w:rsid w:val="00710823"/>
    <w:rsid w:val="0071086F"/>
    <w:rsid w:val="007108AA"/>
    <w:rsid w:val="00710995"/>
    <w:rsid w:val="00710A35"/>
    <w:rsid w:val="00710C79"/>
    <w:rsid w:val="00710D71"/>
    <w:rsid w:val="00710E1A"/>
    <w:rsid w:val="00710E66"/>
    <w:rsid w:val="00710F41"/>
    <w:rsid w:val="007110CE"/>
    <w:rsid w:val="00711188"/>
    <w:rsid w:val="0071137D"/>
    <w:rsid w:val="00711423"/>
    <w:rsid w:val="00711597"/>
    <w:rsid w:val="007116C6"/>
    <w:rsid w:val="00711A66"/>
    <w:rsid w:val="00711B01"/>
    <w:rsid w:val="00711B99"/>
    <w:rsid w:val="00711D3A"/>
    <w:rsid w:val="00711F55"/>
    <w:rsid w:val="0071208D"/>
    <w:rsid w:val="007126E5"/>
    <w:rsid w:val="0071281A"/>
    <w:rsid w:val="00712870"/>
    <w:rsid w:val="007129E8"/>
    <w:rsid w:val="00712A29"/>
    <w:rsid w:val="00712A84"/>
    <w:rsid w:val="00712B19"/>
    <w:rsid w:val="00712BE9"/>
    <w:rsid w:val="00712CEA"/>
    <w:rsid w:val="00712CFC"/>
    <w:rsid w:val="007131C5"/>
    <w:rsid w:val="007133D3"/>
    <w:rsid w:val="00713419"/>
    <w:rsid w:val="00713606"/>
    <w:rsid w:val="0071363F"/>
    <w:rsid w:val="00713725"/>
    <w:rsid w:val="00713831"/>
    <w:rsid w:val="00713C7B"/>
    <w:rsid w:val="00713E2B"/>
    <w:rsid w:val="00713E63"/>
    <w:rsid w:val="0071441F"/>
    <w:rsid w:val="0071451E"/>
    <w:rsid w:val="00714C44"/>
    <w:rsid w:val="00714CC2"/>
    <w:rsid w:val="00714D22"/>
    <w:rsid w:val="00714D24"/>
    <w:rsid w:val="00714EF8"/>
    <w:rsid w:val="00714F3D"/>
    <w:rsid w:val="00714FE9"/>
    <w:rsid w:val="00715241"/>
    <w:rsid w:val="007154C5"/>
    <w:rsid w:val="007154FA"/>
    <w:rsid w:val="00715502"/>
    <w:rsid w:val="007158D0"/>
    <w:rsid w:val="007158D6"/>
    <w:rsid w:val="007158FF"/>
    <w:rsid w:val="00715BBA"/>
    <w:rsid w:val="00715BE7"/>
    <w:rsid w:val="00715DD9"/>
    <w:rsid w:val="00715F1E"/>
    <w:rsid w:val="007162A1"/>
    <w:rsid w:val="00716326"/>
    <w:rsid w:val="00716345"/>
    <w:rsid w:val="007166B8"/>
    <w:rsid w:val="0071675F"/>
    <w:rsid w:val="007167F9"/>
    <w:rsid w:val="00716808"/>
    <w:rsid w:val="00716837"/>
    <w:rsid w:val="007168B0"/>
    <w:rsid w:val="007168D8"/>
    <w:rsid w:val="007168D9"/>
    <w:rsid w:val="0071698A"/>
    <w:rsid w:val="00716CBE"/>
    <w:rsid w:val="00716CC7"/>
    <w:rsid w:val="00716CCF"/>
    <w:rsid w:val="00716F80"/>
    <w:rsid w:val="00716FC3"/>
    <w:rsid w:val="007172F4"/>
    <w:rsid w:val="007173DD"/>
    <w:rsid w:val="00717416"/>
    <w:rsid w:val="00717500"/>
    <w:rsid w:val="0071760A"/>
    <w:rsid w:val="0071764B"/>
    <w:rsid w:val="00717AC1"/>
    <w:rsid w:val="00717B78"/>
    <w:rsid w:val="00717C01"/>
    <w:rsid w:val="00717C39"/>
    <w:rsid w:val="00717D2F"/>
    <w:rsid w:val="00717EE5"/>
    <w:rsid w:val="0072007D"/>
    <w:rsid w:val="007200ED"/>
    <w:rsid w:val="007200EE"/>
    <w:rsid w:val="0072010F"/>
    <w:rsid w:val="0072024E"/>
    <w:rsid w:val="00720343"/>
    <w:rsid w:val="0072045A"/>
    <w:rsid w:val="00720492"/>
    <w:rsid w:val="0072081E"/>
    <w:rsid w:val="00720AAA"/>
    <w:rsid w:val="00720B4C"/>
    <w:rsid w:val="00720BF1"/>
    <w:rsid w:val="00720EA2"/>
    <w:rsid w:val="00720EBC"/>
    <w:rsid w:val="00720EE0"/>
    <w:rsid w:val="00720F6B"/>
    <w:rsid w:val="0072113E"/>
    <w:rsid w:val="00721429"/>
    <w:rsid w:val="0072152E"/>
    <w:rsid w:val="007216BF"/>
    <w:rsid w:val="00721941"/>
    <w:rsid w:val="00721C32"/>
    <w:rsid w:val="00721D78"/>
    <w:rsid w:val="00721F41"/>
    <w:rsid w:val="00721F9E"/>
    <w:rsid w:val="0072207F"/>
    <w:rsid w:val="00722437"/>
    <w:rsid w:val="007224C1"/>
    <w:rsid w:val="00722750"/>
    <w:rsid w:val="007227AC"/>
    <w:rsid w:val="007227B6"/>
    <w:rsid w:val="00722B0E"/>
    <w:rsid w:val="00722CD0"/>
    <w:rsid w:val="00722F50"/>
    <w:rsid w:val="00722FB7"/>
    <w:rsid w:val="0072305E"/>
    <w:rsid w:val="00723321"/>
    <w:rsid w:val="0072340C"/>
    <w:rsid w:val="00723466"/>
    <w:rsid w:val="007234AE"/>
    <w:rsid w:val="007234F6"/>
    <w:rsid w:val="00723546"/>
    <w:rsid w:val="00723668"/>
    <w:rsid w:val="007236C2"/>
    <w:rsid w:val="00723766"/>
    <w:rsid w:val="0072379F"/>
    <w:rsid w:val="00723AF8"/>
    <w:rsid w:val="00723CAB"/>
    <w:rsid w:val="00723CE3"/>
    <w:rsid w:val="00723E15"/>
    <w:rsid w:val="00723EB2"/>
    <w:rsid w:val="0072400D"/>
    <w:rsid w:val="007240B6"/>
    <w:rsid w:val="00724359"/>
    <w:rsid w:val="00724566"/>
    <w:rsid w:val="0072467B"/>
    <w:rsid w:val="007248D1"/>
    <w:rsid w:val="007248EF"/>
    <w:rsid w:val="0072499F"/>
    <w:rsid w:val="00724A57"/>
    <w:rsid w:val="00724AF7"/>
    <w:rsid w:val="00724EDE"/>
    <w:rsid w:val="00724F10"/>
    <w:rsid w:val="0072528E"/>
    <w:rsid w:val="007255AB"/>
    <w:rsid w:val="007257EE"/>
    <w:rsid w:val="00725803"/>
    <w:rsid w:val="00725C04"/>
    <w:rsid w:val="00725C67"/>
    <w:rsid w:val="00725DA9"/>
    <w:rsid w:val="00725FC2"/>
    <w:rsid w:val="0072601E"/>
    <w:rsid w:val="00726069"/>
    <w:rsid w:val="007262AD"/>
    <w:rsid w:val="007265EA"/>
    <w:rsid w:val="00726809"/>
    <w:rsid w:val="007269B2"/>
    <w:rsid w:val="00726AB2"/>
    <w:rsid w:val="00726AFF"/>
    <w:rsid w:val="00726BA8"/>
    <w:rsid w:val="007270DD"/>
    <w:rsid w:val="00727120"/>
    <w:rsid w:val="007272F7"/>
    <w:rsid w:val="0072737B"/>
    <w:rsid w:val="007273F7"/>
    <w:rsid w:val="0072745C"/>
    <w:rsid w:val="0072760A"/>
    <w:rsid w:val="00727638"/>
    <w:rsid w:val="00727689"/>
    <w:rsid w:val="007277F9"/>
    <w:rsid w:val="00727871"/>
    <w:rsid w:val="00727A84"/>
    <w:rsid w:val="00727AAD"/>
    <w:rsid w:val="00727AE3"/>
    <w:rsid w:val="00727CB4"/>
    <w:rsid w:val="00727CB7"/>
    <w:rsid w:val="00727D16"/>
    <w:rsid w:val="0073002A"/>
    <w:rsid w:val="0073024F"/>
    <w:rsid w:val="007303D9"/>
    <w:rsid w:val="0073057C"/>
    <w:rsid w:val="00730861"/>
    <w:rsid w:val="00730879"/>
    <w:rsid w:val="007308B6"/>
    <w:rsid w:val="007308D1"/>
    <w:rsid w:val="00730A6C"/>
    <w:rsid w:val="00730BE9"/>
    <w:rsid w:val="00730EB0"/>
    <w:rsid w:val="00730F44"/>
    <w:rsid w:val="0073107D"/>
    <w:rsid w:val="007310C2"/>
    <w:rsid w:val="00731133"/>
    <w:rsid w:val="00731135"/>
    <w:rsid w:val="0073116F"/>
    <w:rsid w:val="007312EB"/>
    <w:rsid w:val="00731623"/>
    <w:rsid w:val="007318BA"/>
    <w:rsid w:val="00732297"/>
    <w:rsid w:val="007322AD"/>
    <w:rsid w:val="007325CD"/>
    <w:rsid w:val="007325E2"/>
    <w:rsid w:val="007326BC"/>
    <w:rsid w:val="007326C5"/>
    <w:rsid w:val="007328E5"/>
    <w:rsid w:val="00732A7D"/>
    <w:rsid w:val="00732BC5"/>
    <w:rsid w:val="00732C58"/>
    <w:rsid w:val="00732EF5"/>
    <w:rsid w:val="0073300B"/>
    <w:rsid w:val="00733027"/>
    <w:rsid w:val="00733092"/>
    <w:rsid w:val="007330C4"/>
    <w:rsid w:val="0073319D"/>
    <w:rsid w:val="00733265"/>
    <w:rsid w:val="00733572"/>
    <w:rsid w:val="0073360F"/>
    <w:rsid w:val="0073363F"/>
    <w:rsid w:val="00733674"/>
    <w:rsid w:val="007336DF"/>
    <w:rsid w:val="00733806"/>
    <w:rsid w:val="007338B4"/>
    <w:rsid w:val="00733A0D"/>
    <w:rsid w:val="00733AB4"/>
    <w:rsid w:val="00733B8F"/>
    <w:rsid w:val="00733CD4"/>
    <w:rsid w:val="00733D7E"/>
    <w:rsid w:val="00733E21"/>
    <w:rsid w:val="00734411"/>
    <w:rsid w:val="0073442F"/>
    <w:rsid w:val="00734604"/>
    <w:rsid w:val="00734ADE"/>
    <w:rsid w:val="00734D76"/>
    <w:rsid w:val="00734E53"/>
    <w:rsid w:val="00734F49"/>
    <w:rsid w:val="00734FBF"/>
    <w:rsid w:val="00735076"/>
    <w:rsid w:val="007350E5"/>
    <w:rsid w:val="0073526C"/>
    <w:rsid w:val="00735308"/>
    <w:rsid w:val="00735368"/>
    <w:rsid w:val="0073552E"/>
    <w:rsid w:val="007356B8"/>
    <w:rsid w:val="00735995"/>
    <w:rsid w:val="007359BE"/>
    <w:rsid w:val="00735AEB"/>
    <w:rsid w:val="00735DEC"/>
    <w:rsid w:val="00735EF1"/>
    <w:rsid w:val="00735F8A"/>
    <w:rsid w:val="00735F8B"/>
    <w:rsid w:val="0073611B"/>
    <w:rsid w:val="00736165"/>
    <w:rsid w:val="007363BB"/>
    <w:rsid w:val="007363C0"/>
    <w:rsid w:val="007364B6"/>
    <w:rsid w:val="007366DE"/>
    <w:rsid w:val="0073670F"/>
    <w:rsid w:val="0073671B"/>
    <w:rsid w:val="007369AC"/>
    <w:rsid w:val="00736A30"/>
    <w:rsid w:val="00736C9A"/>
    <w:rsid w:val="00736CBD"/>
    <w:rsid w:val="00736CE2"/>
    <w:rsid w:val="00736D92"/>
    <w:rsid w:val="00736E05"/>
    <w:rsid w:val="00736F71"/>
    <w:rsid w:val="00736FB0"/>
    <w:rsid w:val="0073700F"/>
    <w:rsid w:val="007370C6"/>
    <w:rsid w:val="0073716E"/>
    <w:rsid w:val="00737616"/>
    <w:rsid w:val="00737619"/>
    <w:rsid w:val="00737680"/>
    <w:rsid w:val="00737773"/>
    <w:rsid w:val="00737CB9"/>
    <w:rsid w:val="00737D69"/>
    <w:rsid w:val="00737DF1"/>
    <w:rsid w:val="007403C8"/>
    <w:rsid w:val="007404D5"/>
    <w:rsid w:val="00740AD1"/>
    <w:rsid w:val="00740BD3"/>
    <w:rsid w:val="00740D45"/>
    <w:rsid w:val="00740D9F"/>
    <w:rsid w:val="00740DED"/>
    <w:rsid w:val="00740ECD"/>
    <w:rsid w:val="00740F04"/>
    <w:rsid w:val="0074108B"/>
    <w:rsid w:val="0074124C"/>
    <w:rsid w:val="00741326"/>
    <w:rsid w:val="007413B2"/>
    <w:rsid w:val="00741401"/>
    <w:rsid w:val="0074169C"/>
    <w:rsid w:val="007418FC"/>
    <w:rsid w:val="007419C2"/>
    <w:rsid w:val="00741BB3"/>
    <w:rsid w:val="00741BEF"/>
    <w:rsid w:val="00741E13"/>
    <w:rsid w:val="00741EC0"/>
    <w:rsid w:val="00741F3E"/>
    <w:rsid w:val="00742097"/>
    <w:rsid w:val="0074209C"/>
    <w:rsid w:val="007421A5"/>
    <w:rsid w:val="0074220A"/>
    <w:rsid w:val="00742261"/>
    <w:rsid w:val="007423FE"/>
    <w:rsid w:val="00742407"/>
    <w:rsid w:val="0074253E"/>
    <w:rsid w:val="007429B9"/>
    <w:rsid w:val="00742A8C"/>
    <w:rsid w:val="00742B33"/>
    <w:rsid w:val="00742BC0"/>
    <w:rsid w:val="00742D08"/>
    <w:rsid w:val="00742FA2"/>
    <w:rsid w:val="0074307C"/>
    <w:rsid w:val="00743087"/>
    <w:rsid w:val="00743273"/>
    <w:rsid w:val="007435F5"/>
    <w:rsid w:val="0074397C"/>
    <w:rsid w:val="0074399C"/>
    <w:rsid w:val="007439AE"/>
    <w:rsid w:val="00743A3D"/>
    <w:rsid w:val="00743A77"/>
    <w:rsid w:val="00743BCE"/>
    <w:rsid w:val="00743E0A"/>
    <w:rsid w:val="00743E0F"/>
    <w:rsid w:val="00743E5C"/>
    <w:rsid w:val="00744071"/>
    <w:rsid w:val="00744083"/>
    <w:rsid w:val="007440F7"/>
    <w:rsid w:val="00744171"/>
    <w:rsid w:val="0074423B"/>
    <w:rsid w:val="00744302"/>
    <w:rsid w:val="00744318"/>
    <w:rsid w:val="0074441E"/>
    <w:rsid w:val="0074464D"/>
    <w:rsid w:val="00744674"/>
    <w:rsid w:val="007447AB"/>
    <w:rsid w:val="007447EC"/>
    <w:rsid w:val="00744879"/>
    <w:rsid w:val="007448A1"/>
    <w:rsid w:val="00744928"/>
    <w:rsid w:val="00744C72"/>
    <w:rsid w:val="0074502E"/>
    <w:rsid w:val="00745038"/>
    <w:rsid w:val="007451D8"/>
    <w:rsid w:val="007453BF"/>
    <w:rsid w:val="00745529"/>
    <w:rsid w:val="007455AB"/>
    <w:rsid w:val="00745A49"/>
    <w:rsid w:val="00745A4C"/>
    <w:rsid w:val="00745AC3"/>
    <w:rsid w:val="00745BDB"/>
    <w:rsid w:val="00745CCB"/>
    <w:rsid w:val="00745D2C"/>
    <w:rsid w:val="00745E58"/>
    <w:rsid w:val="00746044"/>
    <w:rsid w:val="007460C1"/>
    <w:rsid w:val="0074629E"/>
    <w:rsid w:val="00746307"/>
    <w:rsid w:val="00746341"/>
    <w:rsid w:val="007463E0"/>
    <w:rsid w:val="007467FD"/>
    <w:rsid w:val="00746880"/>
    <w:rsid w:val="00746A69"/>
    <w:rsid w:val="00746B2B"/>
    <w:rsid w:val="00746D23"/>
    <w:rsid w:val="00746D31"/>
    <w:rsid w:val="00746E20"/>
    <w:rsid w:val="00747119"/>
    <w:rsid w:val="007474B0"/>
    <w:rsid w:val="007475AF"/>
    <w:rsid w:val="00747664"/>
    <w:rsid w:val="007476D9"/>
    <w:rsid w:val="007476DF"/>
    <w:rsid w:val="00747A1F"/>
    <w:rsid w:val="00747A8B"/>
    <w:rsid w:val="00747A8C"/>
    <w:rsid w:val="00747D2C"/>
    <w:rsid w:val="0075022D"/>
    <w:rsid w:val="00750371"/>
    <w:rsid w:val="0075041B"/>
    <w:rsid w:val="0075066A"/>
    <w:rsid w:val="00750755"/>
    <w:rsid w:val="00750A64"/>
    <w:rsid w:val="00750A84"/>
    <w:rsid w:val="00750AC1"/>
    <w:rsid w:val="00750B15"/>
    <w:rsid w:val="00750B69"/>
    <w:rsid w:val="00750C71"/>
    <w:rsid w:val="00750CC3"/>
    <w:rsid w:val="00750ED0"/>
    <w:rsid w:val="00751359"/>
    <w:rsid w:val="00751470"/>
    <w:rsid w:val="00751520"/>
    <w:rsid w:val="00751572"/>
    <w:rsid w:val="0075162C"/>
    <w:rsid w:val="00751630"/>
    <w:rsid w:val="00751802"/>
    <w:rsid w:val="00751AC4"/>
    <w:rsid w:val="00751AE5"/>
    <w:rsid w:val="00751B66"/>
    <w:rsid w:val="00751C07"/>
    <w:rsid w:val="00751F7A"/>
    <w:rsid w:val="007521E5"/>
    <w:rsid w:val="0075224D"/>
    <w:rsid w:val="00752396"/>
    <w:rsid w:val="0075257D"/>
    <w:rsid w:val="00752589"/>
    <w:rsid w:val="00752930"/>
    <w:rsid w:val="007529AA"/>
    <w:rsid w:val="00752B2E"/>
    <w:rsid w:val="00752B6C"/>
    <w:rsid w:val="00752D35"/>
    <w:rsid w:val="00752EEB"/>
    <w:rsid w:val="00752FE4"/>
    <w:rsid w:val="0075302B"/>
    <w:rsid w:val="0075305E"/>
    <w:rsid w:val="00753061"/>
    <w:rsid w:val="0075325D"/>
    <w:rsid w:val="00753279"/>
    <w:rsid w:val="00753339"/>
    <w:rsid w:val="00753503"/>
    <w:rsid w:val="007535E9"/>
    <w:rsid w:val="007539C0"/>
    <w:rsid w:val="00753A3C"/>
    <w:rsid w:val="00753AAC"/>
    <w:rsid w:val="00753ACA"/>
    <w:rsid w:val="00753CCC"/>
    <w:rsid w:val="00753E97"/>
    <w:rsid w:val="00753F92"/>
    <w:rsid w:val="00754292"/>
    <w:rsid w:val="007542D9"/>
    <w:rsid w:val="007543CB"/>
    <w:rsid w:val="00754468"/>
    <w:rsid w:val="007545DF"/>
    <w:rsid w:val="00754623"/>
    <w:rsid w:val="00754668"/>
    <w:rsid w:val="007546D6"/>
    <w:rsid w:val="0075475F"/>
    <w:rsid w:val="00754A9D"/>
    <w:rsid w:val="00754D6B"/>
    <w:rsid w:val="00754E73"/>
    <w:rsid w:val="00754E87"/>
    <w:rsid w:val="0075509D"/>
    <w:rsid w:val="007551A0"/>
    <w:rsid w:val="00755238"/>
    <w:rsid w:val="007553E7"/>
    <w:rsid w:val="007555AD"/>
    <w:rsid w:val="0075576E"/>
    <w:rsid w:val="007557D2"/>
    <w:rsid w:val="00755937"/>
    <w:rsid w:val="00755968"/>
    <w:rsid w:val="007559C2"/>
    <w:rsid w:val="00755E1C"/>
    <w:rsid w:val="00755E8D"/>
    <w:rsid w:val="00756476"/>
    <w:rsid w:val="007564AE"/>
    <w:rsid w:val="007564C7"/>
    <w:rsid w:val="007565DE"/>
    <w:rsid w:val="00756609"/>
    <w:rsid w:val="0075668C"/>
    <w:rsid w:val="007567CC"/>
    <w:rsid w:val="0075696A"/>
    <w:rsid w:val="00756CC9"/>
    <w:rsid w:val="00756FAE"/>
    <w:rsid w:val="00756FF3"/>
    <w:rsid w:val="00756FFB"/>
    <w:rsid w:val="007570BF"/>
    <w:rsid w:val="007570C7"/>
    <w:rsid w:val="00757362"/>
    <w:rsid w:val="00757404"/>
    <w:rsid w:val="007574C3"/>
    <w:rsid w:val="007579DA"/>
    <w:rsid w:val="00757AF9"/>
    <w:rsid w:val="00757CB0"/>
    <w:rsid w:val="00757CFB"/>
    <w:rsid w:val="00757F94"/>
    <w:rsid w:val="00760040"/>
    <w:rsid w:val="007600DF"/>
    <w:rsid w:val="00760181"/>
    <w:rsid w:val="0076046C"/>
    <w:rsid w:val="0076052A"/>
    <w:rsid w:val="007605E0"/>
    <w:rsid w:val="0076060C"/>
    <w:rsid w:val="0076065A"/>
    <w:rsid w:val="007608CD"/>
    <w:rsid w:val="00760AD3"/>
    <w:rsid w:val="00760AF8"/>
    <w:rsid w:val="00760C52"/>
    <w:rsid w:val="00760EFD"/>
    <w:rsid w:val="0076101F"/>
    <w:rsid w:val="007611B0"/>
    <w:rsid w:val="007612EE"/>
    <w:rsid w:val="0076141E"/>
    <w:rsid w:val="007614E1"/>
    <w:rsid w:val="007615FC"/>
    <w:rsid w:val="007617B6"/>
    <w:rsid w:val="00761984"/>
    <w:rsid w:val="00761A87"/>
    <w:rsid w:val="00761B0F"/>
    <w:rsid w:val="00761DA1"/>
    <w:rsid w:val="00761E0F"/>
    <w:rsid w:val="00761F7E"/>
    <w:rsid w:val="007621E9"/>
    <w:rsid w:val="007622B0"/>
    <w:rsid w:val="0076247D"/>
    <w:rsid w:val="0076268D"/>
    <w:rsid w:val="007627DC"/>
    <w:rsid w:val="007628D6"/>
    <w:rsid w:val="007629A9"/>
    <w:rsid w:val="00762A40"/>
    <w:rsid w:val="00762CB2"/>
    <w:rsid w:val="00762F30"/>
    <w:rsid w:val="00762F65"/>
    <w:rsid w:val="00763091"/>
    <w:rsid w:val="00763145"/>
    <w:rsid w:val="00763173"/>
    <w:rsid w:val="00763209"/>
    <w:rsid w:val="00763471"/>
    <w:rsid w:val="0076349A"/>
    <w:rsid w:val="007637A1"/>
    <w:rsid w:val="0076383C"/>
    <w:rsid w:val="00763A86"/>
    <w:rsid w:val="00763C0E"/>
    <w:rsid w:val="00763DB5"/>
    <w:rsid w:val="00763E7B"/>
    <w:rsid w:val="0076406A"/>
    <w:rsid w:val="0076406E"/>
    <w:rsid w:val="0076440A"/>
    <w:rsid w:val="0076441B"/>
    <w:rsid w:val="0076448F"/>
    <w:rsid w:val="0076464F"/>
    <w:rsid w:val="007647FF"/>
    <w:rsid w:val="00764890"/>
    <w:rsid w:val="00764D32"/>
    <w:rsid w:val="00764D41"/>
    <w:rsid w:val="00764D81"/>
    <w:rsid w:val="00764D9D"/>
    <w:rsid w:val="00764DFD"/>
    <w:rsid w:val="00765026"/>
    <w:rsid w:val="00765243"/>
    <w:rsid w:val="00765760"/>
    <w:rsid w:val="00765793"/>
    <w:rsid w:val="00765873"/>
    <w:rsid w:val="00765D63"/>
    <w:rsid w:val="00765F5A"/>
    <w:rsid w:val="007662AD"/>
    <w:rsid w:val="0076631E"/>
    <w:rsid w:val="00766411"/>
    <w:rsid w:val="0076663B"/>
    <w:rsid w:val="007667A4"/>
    <w:rsid w:val="007668C0"/>
    <w:rsid w:val="0076690D"/>
    <w:rsid w:val="00766924"/>
    <w:rsid w:val="00766A1A"/>
    <w:rsid w:val="00766B4E"/>
    <w:rsid w:val="00766BA2"/>
    <w:rsid w:val="00766BF3"/>
    <w:rsid w:val="00766DD1"/>
    <w:rsid w:val="00766EE4"/>
    <w:rsid w:val="00767009"/>
    <w:rsid w:val="007670F0"/>
    <w:rsid w:val="00767145"/>
    <w:rsid w:val="007671C6"/>
    <w:rsid w:val="007671F5"/>
    <w:rsid w:val="00767246"/>
    <w:rsid w:val="007672D8"/>
    <w:rsid w:val="0076745D"/>
    <w:rsid w:val="007675D2"/>
    <w:rsid w:val="00767767"/>
    <w:rsid w:val="00767794"/>
    <w:rsid w:val="00767938"/>
    <w:rsid w:val="0076793A"/>
    <w:rsid w:val="00767971"/>
    <w:rsid w:val="00767B57"/>
    <w:rsid w:val="00767C47"/>
    <w:rsid w:val="00767CB0"/>
    <w:rsid w:val="00767D3A"/>
    <w:rsid w:val="00767E60"/>
    <w:rsid w:val="00767ED8"/>
    <w:rsid w:val="00767F61"/>
    <w:rsid w:val="00767F9D"/>
    <w:rsid w:val="007700D5"/>
    <w:rsid w:val="0077039C"/>
    <w:rsid w:val="007703D0"/>
    <w:rsid w:val="0077049C"/>
    <w:rsid w:val="007707D4"/>
    <w:rsid w:val="007707DE"/>
    <w:rsid w:val="00770853"/>
    <w:rsid w:val="00770940"/>
    <w:rsid w:val="00770DAC"/>
    <w:rsid w:val="00770F16"/>
    <w:rsid w:val="00770F1A"/>
    <w:rsid w:val="0077101F"/>
    <w:rsid w:val="00771079"/>
    <w:rsid w:val="00771122"/>
    <w:rsid w:val="007711CB"/>
    <w:rsid w:val="007711CC"/>
    <w:rsid w:val="00771444"/>
    <w:rsid w:val="007715E1"/>
    <w:rsid w:val="00771849"/>
    <w:rsid w:val="00771ABB"/>
    <w:rsid w:val="00771B64"/>
    <w:rsid w:val="00771C7D"/>
    <w:rsid w:val="00771CF9"/>
    <w:rsid w:val="00771DA7"/>
    <w:rsid w:val="00771F24"/>
    <w:rsid w:val="00771FA5"/>
    <w:rsid w:val="00772253"/>
    <w:rsid w:val="0077231F"/>
    <w:rsid w:val="00772413"/>
    <w:rsid w:val="0077298C"/>
    <w:rsid w:val="00772FD6"/>
    <w:rsid w:val="007730BE"/>
    <w:rsid w:val="00773169"/>
    <w:rsid w:val="00773209"/>
    <w:rsid w:val="00773223"/>
    <w:rsid w:val="007732C0"/>
    <w:rsid w:val="007733D7"/>
    <w:rsid w:val="00773456"/>
    <w:rsid w:val="0077393F"/>
    <w:rsid w:val="00773E20"/>
    <w:rsid w:val="00773E7E"/>
    <w:rsid w:val="00773E95"/>
    <w:rsid w:val="00773F59"/>
    <w:rsid w:val="007741D0"/>
    <w:rsid w:val="0077424E"/>
    <w:rsid w:val="00774484"/>
    <w:rsid w:val="00774509"/>
    <w:rsid w:val="0077452A"/>
    <w:rsid w:val="00774535"/>
    <w:rsid w:val="007745E1"/>
    <w:rsid w:val="00774785"/>
    <w:rsid w:val="007747D6"/>
    <w:rsid w:val="007747EB"/>
    <w:rsid w:val="007748AC"/>
    <w:rsid w:val="0077492C"/>
    <w:rsid w:val="00774A91"/>
    <w:rsid w:val="00774BF4"/>
    <w:rsid w:val="0077501E"/>
    <w:rsid w:val="00775206"/>
    <w:rsid w:val="0077520B"/>
    <w:rsid w:val="00775278"/>
    <w:rsid w:val="007753B8"/>
    <w:rsid w:val="00775460"/>
    <w:rsid w:val="0077576F"/>
    <w:rsid w:val="007758B4"/>
    <w:rsid w:val="00775B44"/>
    <w:rsid w:val="00775B51"/>
    <w:rsid w:val="00775B58"/>
    <w:rsid w:val="007760BB"/>
    <w:rsid w:val="007760FF"/>
    <w:rsid w:val="0077614A"/>
    <w:rsid w:val="0077629E"/>
    <w:rsid w:val="007763E1"/>
    <w:rsid w:val="0077640D"/>
    <w:rsid w:val="007764AC"/>
    <w:rsid w:val="00776518"/>
    <w:rsid w:val="0077655E"/>
    <w:rsid w:val="007767AD"/>
    <w:rsid w:val="00776A34"/>
    <w:rsid w:val="00776B27"/>
    <w:rsid w:val="00776D26"/>
    <w:rsid w:val="00776DCD"/>
    <w:rsid w:val="00776E64"/>
    <w:rsid w:val="00776E91"/>
    <w:rsid w:val="00777546"/>
    <w:rsid w:val="007777E0"/>
    <w:rsid w:val="007777E1"/>
    <w:rsid w:val="007778F3"/>
    <w:rsid w:val="007779DB"/>
    <w:rsid w:val="00777AEF"/>
    <w:rsid w:val="00777D05"/>
    <w:rsid w:val="00777D22"/>
    <w:rsid w:val="00777D53"/>
    <w:rsid w:val="00777E19"/>
    <w:rsid w:val="00777E29"/>
    <w:rsid w:val="00777EEF"/>
    <w:rsid w:val="00777F1D"/>
    <w:rsid w:val="00777FC3"/>
    <w:rsid w:val="0078004D"/>
    <w:rsid w:val="0078010A"/>
    <w:rsid w:val="007804F5"/>
    <w:rsid w:val="00780602"/>
    <w:rsid w:val="007807EC"/>
    <w:rsid w:val="0078080C"/>
    <w:rsid w:val="00780868"/>
    <w:rsid w:val="0078087D"/>
    <w:rsid w:val="00780B7F"/>
    <w:rsid w:val="00780CE9"/>
    <w:rsid w:val="00780F45"/>
    <w:rsid w:val="0078102B"/>
    <w:rsid w:val="00781093"/>
    <w:rsid w:val="007814A7"/>
    <w:rsid w:val="007817AC"/>
    <w:rsid w:val="007819A4"/>
    <w:rsid w:val="00781A3C"/>
    <w:rsid w:val="00781B19"/>
    <w:rsid w:val="00781D28"/>
    <w:rsid w:val="00781D7A"/>
    <w:rsid w:val="00781FAC"/>
    <w:rsid w:val="007820E4"/>
    <w:rsid w:val="00782262"/>
    <w:rsid w:val="0078230D"/>
    <w:rsid w:val="0078237A"/>
    <w:rsid w:val="00782623"/>
    <w:rsid w:val="0078272C"/>
    <w:rsid w:val="0078291E"/>
    <w:rsid w:val="00782920"/>
    <w:rsid w:val="00782924"/>
    <w:rsid w:val="007829A2"/>
    <w:rsid w:val="007829DA"/>
    <w:rsid w:val="00782A55"/>
    <w:rsid w:val="00782ABC"/>
    <w:rsid w:val="00782BBD"/>
    <w:rsid w:val="00782C12"/>
    <w:rsid w:val="00782FC2"/>
    <w:rsid w:val="00783111"/>
    <w:rsid w:val="007831AD"/>
    <w:rsid w:val="00783288"/>
    <w:rsid w:val="007834CA"/>
    <w:rsid w:val="007834E4"/>
    <w:rsid w:val="00783841"/>
    <w:rsid w:val="00783A72"/>
    <w:rsid w:val="00783BC7"/>
    <w:rsid w:val="00783BC8"/>
    <w:rsid w:val="00783C70"/>
    <w:rsid w:val="00783C99"/>
    <w:rsid w:val="00783D4D"/>
    <w:rsid w:val="00783D6C"/>
    <w:rsid w:val="00783F14"/>
    <w:rsid w:val="00784484"/>
    <w:rsid w:val="00784662"/>
    <w:rsid w:val="007846D0"/>
    <w:rsid w:val="007849B0"/>
    <w:rsid w:val="00784BC3"/>
    <w:rsid w:val="00784C11"/>
    <w:rsid w:val="00784D13"/>
    <w:rsid w:val="00784D26"/>
    <w:rsid w:val="00784D2A"/>
    <w:rsid w:val="00784E17"/>
    <w:rsid w:val="00784E5F"/>
    <w:rsid w:val="00784E64"/>
    <w:rsid w:val="00785050"/>
    <w:rsid w:val="007850CC"/>
    <w:rsid w:val="0078511D"/>
    <w:rsid w:val="00785134"/>
    <w:rsid w:val="007852A8"/>
    <w:rsid w:val="007853A1"/>
    <w:rsid w:val="007857CD"/>
    <w:rsid w:val="0078599B"/>
    <w:rsid w:val="00785ACD"/>
    <w:rsid w:val="00785B06"/>
    <w:rsid w:val="00785B65"/>
    <w:rsid w:val="00785C29"/>
    <w:rsid w:val="00785C54"/>
    <w:rsid w:val="00785C9E"/>
    <w:rsid w:val="00785D92"/>
    <w:rsid w:val="00785DDC"/>
    <w:rsid w:val="00785F4C"/>
    <w:rsid w:val="00785F92"/>
    <w:rsid w:val="0078643D"/>
    <w:rsid w:val="007866EC"/>
    <w:rsid w:val="00786BB2"/>
    <w:rsid w:val="00786D3C"/>
    <w:rsid w:val="00786D9E"/>
    <w:rsid w:val="007873D4"/>
    <w:rsid w:val="007873FA"/>
    <w:rsid w:val="00787784"/>
    <w:rsid w:val="00787921"/>
    <w:rsid w:val="00787A79"/>
    <w:rsid w:val="00787B6E"/>
    <w:rsid w:val="00787C57"/>
    <w:rsid w:val="00787D86"/>
    <w:rsid w:val="00787DB1"/>
    <w:rsid w:val="00787E3B"/>
    <w:rsid w:val="00787EE9"/>
    <w:rsid w:val="00787FCC"/>
    <w:rsid w:val="00790035"/>
    <w:rsid w:val="00790050"/>
    <w:rsid w:val="00790264"/>
    <w:rsid w:val="0079030F"/>
    <w:rsid w:val="0079045E"/>
    <w:rsid w:val="00790530"/>
    <w:rsid w:val="00790776"/>
    <w:rsid w:val="0079082C"/>
    <w:rsid w:val="00790A7F"/>
    <w:rsid w:val="00790C1F"/>
    <w:rsid w:val="00790DDE"/>
    <w:rsid w:val="00790E02"/>
    <w:rsid w:val="00790ED6"/>
    <w:rsid w:val="00791055"/>
    <w:rsid w:val="00791159"/>
    <w:rsid w:val="00791271"/>
    <w:rsid w:val="00791371"/>
    <w:rsid w:val="0079137B"/>
    <w:rsid w:val="00791380"/>
    <w:rsid w:val="007914EF"/>
    <w:rsid w:val="0079166A"/>
    <w:rsid w:val="007916B6"/>
    <w:rsid w:val="007916D0"/>
    <w:rsid w:val="007916DE"/>
    <w:rsid w:val="007918E6"/>
    <w:rsid w:val="007919A3"/>
    <w:rsid w:val="00791A93"/>
    <w:rsid w:val="00791E1A"/>
    <w:rsid w:val="00791EB0"/>
    <w:rsid w:val="0079203D"/>
    <w:rsid w:val="00792086"/>
    <w:rsid w:val="00792212"/>
    <w:rsid w:val="007923A9"/>
    <w:rsid w:val="0079284D"/>
    <w:rsid w:val="0079289F"/>
    <w:rsid w:val="007928FD"/>
    <w:rsid w:val="00792A5E"/>
    <w:rsid w:val="00792A65"/>
    <w:rsid w:val="00792A8B"/>
    <w:rsid w:val="00792B7A"/>
    <w:rsid w:val="00792BE8"/>
    <w:rsid w:val="00792E3B"/>
    <w:rsid w:val="00792E6D"/>
    <w:rsid w:val="00792FC8"/>
    <w:rsid w:val="007931AA"/>
    <w:rsid w:val="007931F0"/>
    <w:rsid w:val="0079326D"/>
    <w:rsid w:val="00793457"/>
    <w:rsid w:val="0079353D"/>
    <w:rsid w:val="00793560"/>
    <w:rsid w:val="007935FD"/>
    <w:rsid w:val="00793661"/>
    <w:rsid w:val="00793674"/>
    <w:rsid w:val="00793740"/>
    <w:rsid w:val="007938C6"/>
    <w:rsid w:val="0079392F"/>
    <w:rsid w:val="00793AE8"/>
    <w:rsid w:val="00793C2D"/>
    <w:rsid w:val="00793CD9"/>
    <w:rsid w:val="00793D17"/>
    <w:rsid w:val="00793DD7"/>
    <w:rsid w:val="00793DE8"/>
    <w:rsid w:val="00793E13"/>
    <w:rsid w:val="00793FC6"/>
    <w:rsid w:val="007940E9"/>
    <w:rsid w:val="007940FD"/>
    <w:rsid w:val="0079415B"/>
    <w:rsid w:val="0079417F"/>
    <w:rsid w:val="007941B5"/>
    <w:rsid w:val="007941EA"/>
    <w:rsid w:val="007944F6"/>
    <w:rsid w:val="00794827"/>
    <w:rsid w:val="007948F5"/>
    <w:rsid w:val="007948FD"/>
    <w:rsid w:val="00794908"/>
    <w:rsid w:val="0079496A"/>
    <w:rsid w:val="00794996"/>
    <w:rsid w:val="007949B9"/>
    <w:rsid w:val="00794A8D"/>
    <w:rsid w:val="00794C41"/>
    <w:rsid w:val="00794F64"/>
    <w:rsid w:val="00794FEE"/>
    <w:rsid w:val="007951EB"/>
    <w:rsid w:val="00795230"/>
    <w:rsid w:val="007952E9"/>
    <w:rsid w:val="007952EC"/>
    <w:rsid w:val="00795366"/>
    <w:rsid w:val="007955AD"/>
    <w:rsid w:val="0079579B"/>
    <w:rsid w:val="00795940"/>
    <w:rsid w:val="00795B24"/>
    <w:rsid w:val="00795CA6"/>
    <w:rsid w:val="00795DFC"/>
    <w:rsid w:val="00795E2B"/>
    <w:rsid w:val="00795E97"/>
    <w:rsid w:val="00795F81"/>
    <w:rsid w:val="007960F4"/>
    <w:rsid w:val="0079615E"/>
    <w:rsid w:val="007961B2"/>
    <w:rsid w:val="007961F2"/>
    <w:rsid w:val="00796365"/>
    <w:rsid w:val="007964DE"/>
    <w:rsid w:val="00796501"/>
    <w:rsid w:val="00796549"/>
    <w:rsid w:val="00796661"/>
    <w:rsid w:val="007966F1"/>
    <w:rsid w:val="00796765"/>
    <w:rsid w:val="0079685D"/>
    <w:rsid w:val="00796B78"/>
    <w:rsid w:val="00796D81"/>
    <w:rsid w:val="00796FBD"/>
    <w:rsid w:val="007970A8"/>
    <w:rsid w:val="007971BB"/>
    <w:rsid w:val="00797287"/>
    <w:rsid w:val="007972C8"/>
    <w:rsid w:val="007972F7"/>
    <w:rsid w:val="007973D4"/>
    <w:rsid w:val="0079746F"/>
    <w:rsid w:val="007974ED"/>
    <w:rsid w:val="00797622"/>
    <w:rsid w:val="00797633"/>
    <w:rsid w:val="007976C9"/>
    <w:rsid w:val="007976CA"/>
    <w:rsid w:val="00797816"/>
    <w:rsid w:val="00797A42"/>
    <w:rsid w:val="00797B22"/>
    <w:rsid w:val="00797C6A"/>
    <w:rsid w:val="00797D3B"/>
    <w:rsid w:val="00797EED"/>
    <w:rsid w:val="00797F51"/>
    <w:rsid w:val="007A009A"/>
    <w:rsid w:val="007A0321"/>
    <w:rsid w:val="007A03D7"/>
    <w:rsid w:val="007A03D8"/>
    <w:rsid w:val="007A0620"/>
    <w:rsid w:val="007A06CC"/>
    <w:rsid w:val="007A07B0"/>
    <w:rsid w:val="007A0A5E"/>
    <w:rsid w:val="007A0BB4"/>
    <w:rsid w:val="007A0CFE"/>
    <w:rsid w:val="007A0D27"/>
    <w:rsid w:val="007A0E03"/>
    <w:rsid w:val="007A0E31"/>
    <w:rsid w:val="007A0E6B"/>
    <w:rsid w:val="007A0E7D"/>
    <w:rsid w:val="007A0F10"/>
    <w:rsid w:val="007A100D"/>
    <w:rsid w:val="007A1027"/>
    <w:rsid w:val="007A1188"/>
    <w:rsid w:val="007A12A5"/>
    <w:rsid w:val="007A12DF"/>
    <w:rsid w:val="007A1397"/>
    <w:rsid w:val="007A13DA"/>
    <w:rsid w:val="007A1435"/>
    <w:rsid w:val="007A14D5"/>
    <w:rsid w:val="007A18CB"/>
    <w:rsid w:val="007A19AF"/>
    <w:rsid w:val="007A1B01"/>
    <w:rsid w:val="007A1BAF"/>
    <w:rsid w:val="007A1C55"/>
    <w:rsid w:val="007A1E0D"/>
    <w:rsid w:val="007A2009"/>
    <w:rsid w:val="007A2034"/>
    <w:rsid w:val="007A2221"/>
    <w:rsid w:val="007A23F3"/>
    <w:rsid w:val="007A269D"/>
    <w:rsid w:val="007A27AE"/>
    <w:rsid w:val="007A27F3"/>
    <w:rsid w:val="007A27F7"/>
    <w:rsid w:val="007A2816"/>
    <w:rsid w:val="007A285F"/>
    <w:rsid w:val="007A2A42"/>
    <w:rsid w:val="007A2A97"/>
    <w:rsid w:val="007A2AD0"/>
    <w:rsid w:val="007A2AE2"/>
    <w:rsid w:val="007A2B79"/>
    <w:rsid w:val="007A2C83"/>
    <w:rsid w:val="007A3009"/>
    <w:rsid w:val="007A308E"/>
    <w:rsid w:val="007A30BF"/>
    <w:rsid w:val="007A30C9"/>
    <w:rsid w:val="007A311A"/>
    <w:rsid w:val="007A3124"/>
    <w:rsid w:val="007A324D"/>
    <w:rsid w:val="007A3309"/>
    <w:rsid w:val="007A3369"/>
    <w:rsid w:val="007A34AF"/>
    <w:rsid w:val="007A3557"/>
    <w:rsid w:val="007A3808"/>
    <w:rsid w:val="007A3975"/>
    <w:rsid w:val="007A3AAE"/>
    <w:rsid w:val="007A3C92"/>
    <w:rsid w:val="007A3CD0"/>
    <w:rsid w:val="007A3F47"/>
    <w:rsid w:val="007A3F8F"/>
    <w:rsid w:val="007A40C9"/>
    <w:rsid w:val="007A4115"/>
    <w:rsid w:val="007A415A"/>
    <w:rsid w:val="007A41E2"/>
    <w:rsid w:val="007A41F1"/>
    <w:rsid w:val="007A465B"/>
    <w:rsid w:val="007A4922"/>
    <w:rsid w:val="007A492D"/>
    <w:rsid w:val="007A49B4"/>
    <w:rsid w:val="007A4AFB"/>
    <w:rsid w:val="007A4DB6"/>
    <w:rsid w:val="007A4ED8"/>
    <w:rsid w:val="007A52D6"/>
    <w:rsid w:val="007A53B4"/>
    <w:rsid w:val="007A54E9"/>
    <w:rsid w:val="007A5624"/>
    <w:rsid w:val="007A56D4"/>
    <w:rsid w:val="007A574F"/>
    <w:rsid w:val="007A57ED"/>
    <w:rsid w:val="007A5891"/>
    <w:rsid w:val="007A594D"/>
    <w:rsid w:val="007A5D79"/>
    <w:rsid w:val="007A5DB1"/>
    <w:rsid w:val="007A5EB0"/>
    <w:rsid w:val="007A6094"/>
    <w:rsid w:val="007A60B8"/>
    <w:rsid w:val="007A611A"/>
    <w:rsid w:val="007A61F7"/>
    <w:rsid w:val="007A6390"/>
    <w:rsid w:val="007A643F"/>
    <w:rsid w:val="007A65CD"/>
    <w:rsid w:val="007A6609"/>
    <w:rsid w:val="007A66B0"/>
    <w:rsid w:val="007A6738"/>
    <w:rsid w:val="007A68C1"/>
    <w:rsid w:val="007A6995"/>
    <w:rsid w:val="007A6BF3"/>
    <w:rsid w:val="007A6CCE"/>
    <w:rsid w:val="007A6D5B"/>
    <w:rsid w:val="007A6EE2"/>
    <w:rsid w:val="007A6F16"/>
    <w:rsid w:val="007A71A3"/>
    <w:rsid w:val="007A7226"/>
    <w:rsid w:val="007A7279"/>
    <w:rsid w:val="007A7282"/>
    <w:rsid w:val="007A72A0"/>
    <w:rsid w:val="007A72B7"/>
    <w:rsid w:val="007A7596"/>
    <w:rsid w:val="007A778E"/>
    <w:rsid w:val="007A7997"/>
    <w:rsid w:val="007A7B78"/>
    <w:rsid w:val="007A7BD8"/>
    <w:rsid w:val="007A7CEE"/>
    <w:rsid w:val="007A7D8B"/>
    <w:rsid w:val="007A7ECD"/>
    <w:rsid w:val="007A7EEB"/>
    <w:rsid w:val="007B0068"/>
    <w:rsid w:val="007B00DF"/>
    <w:rsid w:val="007B0216"/>
    <w:rsid w:val="007B044D"/>
    <w:rsid w:val="007B0543"/>
    <w:rsid w:val="007B05BA"/>
    <w:rsid w:val="007B05E3"/>
    <w:rsid w:val="007B0781"/>
    <w:rsid w:val="007B0B34"/>
    <w:rsid w:val="007B111A"/>
    <w:rsid w:val="007B1186"/>
    <w:rsid w:val="007B128F"/>
    <w:rsid w:val="007B12C9"/>
    <w:rsid w:val="007B13F9"/>
    <w:rsid w:val="007B1421"/>
    <w:rsid w:val="007B14E3"/>
    <w:rsid w:val="007B14E7"/>
    <w:rsid w:val="007B153E"/>
    <w:rsid w:val="007B1841"/>
    <w:rsid w:val="007B1892"/>
    <w:rsid w:val="007B18C6"/>
    <w:rsid w:val="007B1CCE"/>
    <w:rsid w:val="007B1DA0"/>
    <w:rsid w:val="007B1E7D"/>
    <w:rsid w:val="007B1F98"/>
    <w:rsid w:val="007B2095"/>
    <w:rsid w:val="007B20CF"/>
    <w:rsid w:val="007B21AA"/>
    <w:rsid w:val="007B2266"/>
    <w:rsid w:val="007B22E2"/>
    <w:rsid w:val="007B2394"/>
    <w:rsid w:val="007B2415"/>
    <w:rsid w:val="007B2557"/>
    <w:rsid w:val="007B2754"/>
    <w:rsid w:val="007B2A96"/>
    <w:rsid w:val="007B2AFD"/>
    <w:rsid w:val="007B2C39"/>
    <w:rsid w:val="007B2D5E"/>
    <w:rsid w:val="007B2DA7"/>
    <w:rsid w:val="007B2EF1"/>
    <w:rsid w:val="007B326D"/>
    <w:rsid w:val="007B32B2"/>
    <w:rsid w:val="007B367A"/>
    <w:rsid w:val="007B3692"/>
    <w:rsid w:val="007B36A2"/>
    <w:rsid w:val="007B36D8"/>
    <w:rsid w:val="007B36E6"/>
    <w:rsid w:val="007B3A56"/>
    <w:rsid w:val="007B3B82"/>
    <w:rsid w:val="007B3B9C"/>
    <w:rsid w:val="007B3BAB"/>
    <w:rsid w:val="007B3C8F"/>
    <w:rsid w:val="007B3D32"/>
    <w:rsid w:val="007B3D7C"/>
    <w:rsid w:val="007B3EF8"/>
    <w:rsid w:val="007B4015"/>
    <w:rsid w:val="007B40EA"/>
    <w:rsid w:val="007B4127"/>
    <w:rsid w:val="007B41B8"/>
    <w:rsid w:val="007B41C5"/>
    <w:rsid w:val="007B42B4"/>
    <w:rsid w:val="007B4300"/>
    <w:rsid w:val="007B43D7"/>
    <w:rsid w:val="007B458B"/>
    <w:rsid w:val="007B45D3"/>
    <w:rsid w:val="007B45E8"/>
    <w:rsid w:val="007B47F1"/>
    <w:rsid w:val="007B4FCE"/>
    <w:rsid w:val="007B5287"/>
    <w:rsid w:val="007B569C"/>
    <w:rsid w:val="007B5800"/>
    <w:rsid w:val="007B5A9B"/>
    <w:rsid w:val="007B5BC5"/>
    <w:rsid w:val="007B61A9"/>
    <w:rsid w:val="007B61B9"/>
    <w:rsid w:val="007B62BB"/>
    <w:rsid w:val="007B634F"/>
    <w:rsid w:val="007B64EF"/>
    <w:rsid w:val="007B668A"/>
    <w:rsid w:val="007B66A1"/>
    <w:rsid w:val="007B677F"/>
    <w:rsid w:val="007B685B"/>
    <w:rsid w:val="007B6981"/>
    <w:rsid w:val="007B69CC"/>
    <w:rsid w:val="007B6CE2"/>
    <w:rsid w:val="007B6D7C"/>
    <w:rsid w:val="007B6DBE"/>
    <w:rsid w:val="007B6DDC"/>
    <w:rsid w:val="007B6F27"/>
    <w:rsid w:val="007B70C7"/>
    <w:rsid w:val="007B70FE"/>
    <w:rsid w:val="007B7128"/>
    <w:rsid w:val="007B7131"/>
    <w:rsid w:val="007B7258"/>
    <w:rsid w:val="007B7402"/>
    <w:rsid w:val="007B7419"/>
    <w:rsid w:val="007B742E"/>
    <w:rsid w:val="007B75BC"/>
    <w:rsid w:val="007B75F2"/>
    <w:rsid w:val="007B77A1"/>
    <w:rsid w:val="007B77E1"/>
    <w:rsid w:val="007B7942"/>
    <w:rsid w:val="007B79A5"/>
    <w:rsid w:val="007B79FF"/>
    <w:rsid w:val="007B7A10"/>
    <w:rsid w:val="007B7CFB"/>
    <w:rsid w:val="007B7E45"/>
    <w:rsid w:val="007C005F"/>
    <w:rsid w:val="007C0516"/>
    <w:rsid w:val="007C061B"/>
    <w:rsid w:val="007C0631"/>
    <w:rsid w:val="007C069A"/>
    <w:rsid w:val="007C10B5"/>
    <w:rsid w:val="007C1210"/>
    <w:rsid w:val="007C141A"/>
    <w:rsid w:val="007C1547"/>
    <w:rsid w:val="007C1679"/>
    <w:rsid w:val="007C169A"/>
    <w:rsid w:val="007C176D"/>
    <w:rsid w:val="007C1809"/>
    <w:rsid w:val="007C1961"/>
    <w:rsid w:val="007C1AD5"/>
    <w:rsid w:val="007C1BC1"/>
    <w:rsid w:val="007C1D56"/>
    <w:rsid w:val="007C1D88"/>
    <w:rsid w:val="007C1FF2"/>
    <w:rsid w:val="007C1FFD"/>
    <w:rsid w:val="007C2458"/>
    <w:rsid w:val="007C2727"/>
    <w:rsid w:val="007C28DA"/>
    <w:rsid w:val="007C2DFD"/>
    <w:rsid w:val="007C2F5F"/>
    <w:rsid w:val="007C2F73"/>
    <w:rsid w:val="007C2F96"/>
    <w:rsid w:val="007C302D"/>
    <w:rsid w:val="007C3090"/>
    <w:rsid w:val="007C30E9"/>
    <w:rsid w:val="007C3232"/>
    <w:rsid w:val="007C3299"/>
    <w:rsid w:val="007C33CA"/>
    <w:rsid w:val="007C3524"/>
    <w:rsid w:val="007C355D"/>
    <w:rsid w:val="007C358D"/>
    <w:rsid w:val="007C3653"/>
    <w:rsid w:val="007C3662"/>
    <w:rsid w:val="007C3774"/>
    <w:rsid w:val="007C38A6"/>
    <w:rsid w:val="007C38B7"/>
    <w:rsid w:val="007C38DB"/>
    <w:rsid w:val="007C3A19"/>
    <w:rsid w:val="007C3BEC"/>
    <w:rsid w:val="007C3C3F"/>
    <w:rsid w:val="007C3C6C"/>
    <w:rsid w:val="007C3E03"/>
    <w:rsid w:val="007C40FC"/>
    <w:rsid w:val="007C4189"/>
    <w:rsid w:val="007C41DE"/>
    <w:rsid w:val="007C4205"/>
    <w:rsid w:val="007C449D"/>
    <w:rsid w:val="007C454F"/>
    <w:rsid w:val="007C4670"/>
    <w:rsid w:val="007C46F8"/>
    <w:rsid w:val="007C47B9"/>
    <w:rsid w:val="007C4AC8"/>
    <w:rsid w:val="007C4C24"/>
    <w:rsid w:val="007C4C91"/>
    <w:rsid w:val="007C4D4F"/>
    <w:rsid w:val="007C4D6E"/>
    <w:rsid w:val="007C4DE1"/>
    <w:rsid w:val="007C4EA3"/>
    <w:rsid w:val="007C4F8B"/>
    <w:rsid w:val="007C52DF"/>
    <w:rsid w:val="007C5518"/>
    <w:rsid w:val="007C5778"/>
    <w:rsid w:val="007C577B"/>
    <w:rsid w:val="007C5793"/>
    <w:rsid w:val="007C58D7"/>
    <w:rsid w:val="007C5910"/>
    <w:rsid w:val="007C5A3C"/>
    <w:rsid w:val="007C5A4A"/>
    <w:rsid w:val="007C5AF5"/>
    <w:rsid w:val="007C5D18"/>
    <w:rsid w:val="007C61B3"/>
    <w:rsid w:val="007C62DF"/>
    <w:rsid w:val="007C640F"/>
    <w:rsid w:val="007C6755"/>
    <w:rsid w:val="007C6804"/>
    <w:rsid w:val="007C69A2"/>
    <w:rsid w:val="007C6B76"/>
    <w:rsid w:val="007C6B9D"/>
    <w:rsid w:val="007C6CD1"/>
    <w:rsid w:val="007C6DC6"/>
    <w:rsid w:val="007C6E5F"/>
    <w:rsid w:val="007C6EC8"/>
    <w:rsid w:val="007C7324"/>
    <w:rsid w:val="007C73AE"/>
    <w:rsid w:val="007C744F"/>
    <w:rsid w:val="007C7491"/>
    <w:rsid w:val="007C75DD"/>
    <w:rsid w:val="007C7788"/>
    <w:rsid w:val="007C78AA"/>
    <w:rsid w:val="007C7B8F"/>
    <w:rsid w:val="007C7CCE"/>
    <w:rsid w:val="007C7D28"/>
    <w:rsid w:val="007C7E21"/>
    <w:rsid w:val="007C7F30"/>
    <w:rsid w:val="007D0423"/>
    <w:rsid w:val="007D0500"/>
    <w:rsid w:val="007D05A0"/>
    <w:rsid w:val="007D0708"/>
    <w:rsid w:val="007D084B"/>
    <w:rsid w:val="007D08FF"/>
    <w:rsid w:val="007D09EB"/>
    <w:rsid w:val="007D0A16"/>
    <w:rsid w:val="007D0B26"/>
    <w:rsid w:val="007D0C74"/>
    <w:rsid w:val="007D0E7A"/>
    <w:rsid w:val="007D0F13"/>
    <w:rsid w:val="007D10E9"/>
    <w:rsid w:val="007D117D"/>
    <w:rsid w:val="007D1186"/>
    <w:rsid w:val="007D1190"/>
    <w:rsid w:val="007D136A"/>
    <w:rsid w:val="007D13D7"/>
    <w:rsid w:val="007D14CA"/>
    <w:rsid w:val="007D1810"/>
    <w:rsid w:val="007D1824"/>
    <w:rsid w:val="007D1A75"/>
    <w:rsid w:val="007D1B5E"/>
    <w:rsid w:val="007D1B6A"/>
    <w:rsid w:val="007D1D6B"/>
    <w:rsid w:val="007D1EDE"/>
    <w:rsid w:val="007D1EE9"/>
    <w:rsid w:val="007D2013"/>
    <w:rsid w:val="007D2040"/>
    <w:rsid w:val="007D231E"/>
    <w:rsid w:val="007D2469"/>
    <w:rsid w:val="007D25B3"/>
    <w:rsid w:val="007D26CA"/>
    <w:rsid w:val="007D27CB"/>
    <w:rsid w:val="007D2855"/>
    <w:rsid w:val="007D294E"/>
    <w:rsid w:val="007D2D9B"/>
    <w:rsid w:val="007D2EC0"/>
    <w:rsid w:val="007D2F58"/>
    <w:rsid w:val="007D3181"/>
    <w:rsid w:val="007D3259"/>
    <w:rsid w:val="007D35F5"/>
    <w:rsid w:val="007D366B"/>
    <w:rsid w:val="007D36F6"/>
    <w:rsid w:val="007D3995"/>
    <w:rsid w:val="007D3A53"/>
    <w:rsid w:val="007D3C95"/>
    <w:rsid w:val="007D3F1D"/>
    <w:rsid w:val="007D4177"/>
    <w:rsid w:val="007D43A1"/>
    <w:rsid w:val="007D45BC"/>
    <w:rsid w:val="007D46A8"/>
    <w:rsid w:val="007D489E"/>
    <w:rsid w:val="007D4961"/>
    <w:rsid w:val="007D4D12"/>
    <w:rsid w:val="007D4DC5"/>
    <w:rsid w:val="007D52D8"/>
    <w:rsid w:val="007D52E1"/>
    <w:rsid w:val="007D53B2"/>
    <w:rsid w:val="007D55EA"/>
    <w:rsid w:val="007D57D8"/>
    <w:rsid w:val="007D57E8"/>
    <w:rsid w:val="007D58C0"/>
    <w:rsid w:val="007D58EF"/>
    <w:rsid w:val="007D595A"/>
    <w:rsid w:val="007D5A22"/>
    <w:rsid w:val="007D5A5F"/>
    <w:rsid w:val="007D5AF2"/>
    <w:rsid w:val="007D5B39"/>
    <w:rsid w:val="007D5C37"/>
    <w:rsid w:val="007D5D32"/>
    <w:rsid w:val="007D5DCE"/>
    <w:rsid w:val="007D5F27"/>
    <w:rsid w:val="007D5FFA"/>
    <w:rsid w:val="007D6075"/>
    <w:rsid w:val="007D628F"/>
    <w:rsid w:val="007D62D0"/>
    <w:rsid w:val="007D6370"/>
    <w:rsid w:val="007D646B"/>
    <w:rsid w:val="007D64A8"/>
    <w:rsid w:val="007D64CF"/>
    <w:rsid w:val="007D64E2"/>
    <w:rsid w:val="007D6664"/>
    <w:rsid w:val="007D66B8"/>
    <w:rsid w:val="007D66F1"/>
    <w:rsid w:val="007D6867"/>
    <w:rsid w:val="007D6D9F"/>
    <w:rsid w:val="007D6F74"/>
    <w:rsid w:val="007D6F8F"/>
    <w:rsid w:val="007D7049"/>
    <w:rsid w:val="007D7089"/>
    <w:rsid w:val="007D70B5"/>
    <w:rsid w:val="007D7191"/>
    <w:rsid w:val="007D72FC"/>
    <w:rsid w:val="007D75C6"/>
    <w:rsid w:val="007D75EC"/>
    <w:rsid w:val="007D7627"/>
    <w:rsid w:val="007D7749"/>
    <w:rsid w:val="007D7782"/>
    <w:rsid w:val="007D77EE"/>
    <w:rsid w:val="007D7892"/>
    <w:rsid w:val="007D7898"/>
    <w:rsid w:val="007D78CA"/>
    <w:rsid w:val="007D7968"/>
    <w:rsid w:val="007D7978"/>
    <w:rsid w:val="007D7A36"/>
    <w:rsid w:val="007D7D85"/>
    <w:rsid w:val="007D7DEC"/>
    <w:rsid w:val="007D7F05"/>
    <w:rsid w:val="007E0150"/>
    <w:rsid w:val="007E0203"/>
    <w:rsid w:val="007E0264"/>
    <w:rsid w:val="007E03D6"/>
    <w:rsid w:val="007E068D"/>
    <w:rsid w:val="007E06F8"/>
    <w:rsid w:val="007E0766"/>
    <w:rsid w:val="007E07B0"/>
    <w:rsid w:val="007E07C4"/>
    <w:rsid w:val="007E086C"/>
    <w:rsid w:val="007E0891"/>
    <w:rsid w:val="007E095C"/>
    <w:rsid w:val="007E0F46"/>
    <w:rsid w:val="007E1011"/>
    <w:rsid w:val="007E1049"/>
    <w:rsid w:val="007E115D"/>
    <w:rsid w:val="007E1177"/>
    <w:rsid w:val="007E127C"/>
    <w:rsid w:val="007E129C"/>
    <w:rsid w:val="007E143F"/>
    <w:rsid w:val="007E14AA"/>
    <w:rsid w:val="007E15C4"/>
    <w:rsid w:val="007E15FE"/>
    <w:rsid w:val="007E165E"/>
    <w:rsid w:val="007E167F"/>
    <w:rsid w:val="007E17ED"/>
    <w:rsid w:val="007E1984"/>
    <w:rsid w:val="007E1AC2"/>
    <w:rsid w:val="007E1BDF"/>
    <w:rsid w:val="007E1C1D"/>
    <w:rsid w:val="007E1D82"/>
    <w:rsid w:val="007E1DA7"/>
    <w:rsid w:val="007E1DC1"/>
    <w:rsid w:val="007E2060"/>
    <w:rsid w:val="007E21AB"/>
    <w:rsid w:val="007E2250"/>
    <w:rsid w:val="007E23B3"/>
    <w:rsid w:val="007E241A"/>
    <w:rsid w:val="007E244C"/>
    <w:rsid w:val="007E25A9"/>
    <w:rsid w:val="007E25EE"/>
    <w:rsid w:val="007E28E3"/>
    <w:rsid w:val="007E2915"/>
    <w:rsid w:val="007E29C2"/>
    <w:rsid w:val="007E29CB"/>
    <w:rsid w:val="007E2F5C"/>
    <w:rsid w:val="007E2F6D"/>
    <w:rsid w:val="007E32D4"/>
    <w:rsid w:val="007E33B1"/>
    <w:rsid w:val="007E35AC"/>
    <w:rsid w:val="007E362E"/>
    <w:rsid w:val="007E379C"/>
    <w:rsid w:val="007E3890"/>
    <w:rsid w:val="007E3BAD"/>
    <w:rsid w:val="007E3BEB"/>
    <w:rsid w:val="007E3C34"/>
    <w:rsid w:val="007E3C7C"/>
    <w:rsid w:val="007E3D18"/>
    <w:rsid w:val="007E3E6B"/>
    <w:rsid w:val="007E3FAC"/>
    <w:rsid w:val="007E4549"/>
    <w:rsid w:val="007E460A"/>
    <w:rsid w:val="007E4695"/>
    <w:rsid w:val="007E47AF"/>
    <w:rsid w:val="007E4965"/>
    <w:rsid w:val="007E49D4"/>
    <w:rsid w:val="007E4A4B"/>
    <w:rsid w:val="007E4A5B"/>
    <w:rsid w:val="007E4A61"/>
    <w:rsid w:val="007E4AEC"/>
    <w:rsid w:val="007E4B5D"/>
    <w:rsid w:val="007E4C48"/>
    <w:rsid w:val="007E4E44"/>
    <w:rsid w:val="007E5327"/>
    <w:rsid w:val="007E5345"/>
    <w:rsid w:val="007E53BB"/>
    <w:rsid w:val="007E5652"/>
    <w:rsid w:val="007E5889"/>
    <w:rsid w:val="007E58EE"/>
    <w:rsid w:val="007E5B51"/>
    <w:rsid w:val="007E5B92"/>
    <w:rsid w:val="007E5B98"/>
    <w:rsid w:val="007E5C4B"/>
    <w:rsid w:val="007E5D19"/>
    <w:rsid w:val="007E5DEA"/>
    <w:rsid w:val="007E5EB0"/>
    <w:rsid w:val="007E5F3E"/>
    <w:rsid w:val="007E635B"/>
    <w:rsid w:val="007E6690"/>
    <w:rsid w:val="007E6A71"/>
    <w:rsid w:val="007E6D4B"/>
    <w:rsid w:val="007E6D60"/>
    <w:rsid w:val="007E6E4B"/>
    <w:rsid w:val="007E6F00"/>
    <w:rsid w:val="007E6F8A"/>
    <w:rsid w:val="007E7004"/>
    <w:rsid w:val="007E7020"/>
    <w:rsid w:val="007E755C"/>
    <w:rsid w:val="007E75A5"/>
    <w:rsid w:val="007E76BD"/>
    <w:rsid w:val="007E78AA"/>
    <w:rsid w:val="007E796B"/>
    <w:rsid w:val="007E79EF"/>
    <w:rsid w:val="007E7B02"/>
    <w:rsid w:val="007E7B8E"/>
    <w:rsid w:val="007E7BE3"/>
    <w:rsid w:val="007E7C15"/>
    <w:rsid w:val="007E7DA1"/>
    <w:rsid w:val="007E7DFA"/>
    <w:rsid w:val="007E7F81"/>
    <w:rsid w:val="007F0276"/>
    <w:rsid w:val="007F031E"/>
    <w:rsid w:val="007F0878"/>
    <w:rsid w:val="007F08A5"/>
    <w:rsid w:val="007F09BE"/>
    <w:rsid w:val="007F0A0C"/>
    <w:rsid w:val="007F0A2A"/>
    <w:rsid w:val="007F0CDD"/>
    <w:rsid w:val="007F0D79"/>
    <w:rsid w:val="007F0E64"/>
    <w:rsid w:val="007F0E82"/>
    <w:rsid w:val="007F0EF3"/>
    <w:rsid w:val="007F0F02"/>
    <w:rsid w:val="007F128F"/>
    <w:rsid w:val="007F143D"/>
    <w:rsid w:val="007F163A"/>
    <w:rsid w:val="007F16F8"/>
    <w:rsid w:val="007F173A"/>
    <w:rsid w:val="007F17A2"/>
    <w:rsid w:val="007F17E8"/>
    <w:rsid w:val="007F1862"/>
    <w:rsid w:val="007F191B"/>
    <w:rsid w:val="007F196D"/>
    <w:rsid w:val="007F1BD2"/>
    <w:rsid w:val="007F1F5F"/>
    <w:rsid w:val="007F1FDB"/>
    <w:rsid w:val="007F2173"/>
    <w:rsid w:val="007F2373"/>
    <w:rsid w:val="007F23BA"/>
    <w:rsid w:val="007F25CB"/>
    <w:rsid w:val="007F27B4"/>
    <w:rsid w:val="007F2B53"/>
    <w:rsid w:val="007F2B73"/>
    <w:rsid w:val="007F2BD4"/>
    <w:rsid w:val="007F2CE5"/>
    <w:rsid w:val="007F2CFD"/>
    <w:rsid w:val="007F2D39"/>
    <w:rsid w:val="007F2E1A"/>
    <w:rsid w:val="007F2F35"/>
    <w:rsid w:val="007F3036"/>
    <w:rsid w:val="007F32EF"/>
    <w:rsid w:val="007F33E6"/>
    <w:rsid w:val="007F349E"/>
    <w:rsid w:val="007F359C"/>
    <w:rsid w:val="007F35C0"/>
    <w:rsid w:val="007F3719"/>
    <w:rsid w:val="007F389A"/>
    <w:rsid w:val="007F38E8"/>
    <w:rsid w:val="007F3E3A"/>
    <w:rsid w:val="007F3EE1"/>
    <w:rsid w:val="007F3F71"/>
    <w:rsid w:val="007F3FAA"/>
    <w:rsid w:val="007F40F9"/>
    <w:rsid w:val="007F421D"/>
    <w:rsid w:val="007F42E8"/>
    <w:rsid w:val="007F43F0"/>
    <w:rsid w:val="007F45C9"/>
    <w:rsid w:val="007F4750"/>
    <w:rsid w:val="007F4818"/>
    <w:rsid w:val="007F499F"/>
    <w:rsid w:val="007F4A89"/>
    <w:rsid w:val="007F4AB2"/>
    <w:rsid w:val="007F4DB4"/>
    <w:rsid w:val="007F4E6B"/>
    <w:rsid w:val="007F50A5"/>
    <w:rsid w:val="007F50EA"/>
    <w:rsid w:val="007F5159"/>
    <w:rsid w:val="007F56B8"/>
    <w:rsid w:val="007F5758"/>
    <w:rsid w:val="007F582E"/>
    <w:rsid w:val="007F5B4B"/>
    <w:rsid w:val="007F5C26"/>
    <w:rsid w:val="007F6006"/>
    <w:rsid w:val="007F6031"/>
    <w:rsid w:val="007F61CE"/>
    <w:rsid w:val="007F6257"/>
    <w:rsid w:val="007F65BE"/>
    <w:rsid w:val="007F65CD"/>
    <w:rsid w:val="007F674D"/>
    <w:rsid w:val="007F67BA"/>
    <w:rsid w:val="007F67DA"/>
    <w:rsid w:val="007F6CDA"/>
    <w:rsid w:val="007F6E20"/>
    <w:rsid w:val="007F6E4C"/>
    <w:rsid w:val="007F737D"/>
    <w:rsid w:val="007F74C6"/>
    <w:rsid w:val="007F7584"/>
    <w:rsid w:val="007F75D9"/>
    <w:rsid w:val="007F776A"/>
    <w:rsid w:val="007F78C5"/>
    <w:rsid w:val="007F7993"/>
    <w:rsid w:val="007F7A9D"/>
    <w:rsid w:val="007F7B51"/>
    <w:rsid w:val="007F7BE8"/>
    <w:rsid w:val="007F7C1C"/>
    <w:rsid w:val="007F7C80"/>
    <w:rsid w:val="007F7DEC"/>
    <w:rsid w:val="007F7FA2"/>
    <w:rsid w:val="007F7FA4"/>
    <w:rsid w:val="007F7FC2"/>
    <w:rsid w:val="00800156"/>
    <w:rsid w:val="00800185"/>
    <w:rsid w:val="008001DB"/>
    <w:rsid w:val="008002A2"/>
    <w:rsid w:val="00800340"/>
    <w:rsid w:val="008003C5"/>
    <w:rsid w:val="00800483"/>
    <w:rsid w:val="00800676"/>
    <w:rsid w:val="008006BB"/>
    <w:rsid w:val="008009B9"/>
    <w:rsid w:val="00800F32"/>
    <w:rsid w:val="008012AA"/>
    <w:rsid w:val="008012BE"/>
    <w:rsid w:val="00801317"/>
    <w:rsid w:val="0080133E"/>
    <w:rsid w:val="00801417"/>
    <w:rsid w:val="00801720"/>
    <w:rsid w:val="00801732"/>
    <w:rsid w:val="008019EA"/>
    <w:rsid w:val="00801BB0"/>
    <w:rsid w:val="00801D3D"/>
    <w:rsid w:val="00801DA7"/>
    <w:rsid w:val="00801E8C"/>
    <w:rsid w:val="0080205E"/>
    <w:rsid w:val="00802132"/>
    <w:rsid w:val="00802360"/>
    <w:rsid w:val="00802491"/>
    <w:rsid w:val="008026A2"/>
    <w:rsid w:val="00802738"/>
    <w:rsid w:val="008027F6"/>
    <w:rsid w:val="00802A20"/>
    <w:rsid w:val="00802A8B"/>
    <w:rsid w:val="00802AA6"/>
    <w:rsid w:val="00802C80"/>
    <w:rsid w:val="00802D86"/>
    <w:rsid w:val="0080336D"/>
    <w:rsid w:val="008033FF"/>
    <w:rsid w:val="008035CA"/>
    <w:rsid w:val="008035DC"/>
    <w:rsid w:val="0080365D"/>
    <w:rsid w:val="008036F4"/>
    <w:rsid w:val="008037EC"/>
    <w:rsid w:val="00803974"/>
    <w:rsid w:val="00803C88"/>
    <w:rsid w:val="00803D69"/>
    <w:rsid w:val="00803E02"/>
    <w:rsid w:val="00803F1C"/>
    <w:rsid w:val="0080401A"/>
    <w:rsid w:val="00804093"/>
    <w:rsid w:val="00804997"/>
    <w:rsid w:val="00804BF0"/>
    <w:rsid w:val="00804C44"/>
    <w:rsid w:val="00804D34"/>
    <w:rsid w:val="00804E35"/>
    <w:rsid w:val="00804F5B"/>
    <w:rsid w:val="0080518C"/>
    <w:rsid w:val="00805195"/>
    <w:rsid w:val="00805292"/>
    <w:rsid w:val="00805297"/>
    <w:rsid w:val="008052AF"/>
    <w:rsid w:val="008053F5"/>
    <w:rsid w:val="00805445"/>
    <w:rsid w:val="008054DB"/>
    <w:rsid w:val="00805511"/>
    <w:rsid w:val="0080567F"/>
    <w:rsid w:val="008057A4"/>
    <w:rsid w:val="008057EB"/>
    <w:rsid w:val="008058D2"/>
    <w:rsid w:val="00805A74"/>
    <w:rsid w:val="00805AD6"/>
    <w:rsid w:val="00805C0C"/>
    <w:rsid w:val="00805C0F"/>
    <w:rsid w:val="00805CE5"/>
    <w:rsid w:val="00805E9A"/>
    <w:rsid w:val="00806142"/>
    <w:rsid w:val="00806202"/>
    <w:rsid w:val="0080628C"/>
    <w:rsid w:val="008063FA"/>
    <w:rsid w:val="0080643C"/>
    <w:rsid w:val="008066AB"/>
    <w:rsid w:val="008066E3"/>
    <w:rsid w:val="008067F9"/>
    <w:rsid w:val="0080693A"/>
    <w:rsid w:val="00806A00"/>
    <w:rsid w:val="00806A77"/>
    <w:rsid w:val="00806AFA"/>
    <w:rsid w:val="00806C6E"/>
    <w:rsid w:val="00806D60"/>
    <w:rsid w:val="00806DAB"/>
    <w:rsid w:val="00806F3A"/>
    <w:rsid w:val="008070D4"/>
    <w:rsid w:val="008072F8"/>
    <w:rsid w:val="008075DC"/>
    <w:rsid w:val="0080765E"/>
    <w:rsid w:val="00807701"/>
    <w:rsid w:val="00807974"/>
    <w:rsid w:val="008079A6"/>
    <w:rsid w:val="008079F3"/>
    <w:rsid w:val="00807A4B"/>
    <w:rsid w:val="00807ADF"/>
    <w:rsid w:val="00807C28"/>
    <w:rsid w:val="00807CD0"/>
    <w:rsid w:val="00807D5D"/>
    <w:rsid w:val="00807DAE"/>
    <w:rsid w:val="00807DF5"/>
    <w:rsid w:val="008100E4"/>
    <w:rsid w:val="0081017E"/>
    <w:rsid w:val="00810213"/>
    <w:rsid w:val="0081026D"/>
    <w:rsid w:val="00810544"/>
    <w:rsid w:val="008105A3"/>
    <w:rsid w:val="0081086E"/>
    <w:rsid w:val="00810A90"/>
    <w:rsid w:val="00810D49"/>
    <w:rsid w:val="00810D7F"/>
    <w:rsid w:val="00810E99"/>
    <w:rsid w:val="00810EBF"/>
    <w:rsid w:val="00811033"/>
    <w:rsid w:val="0081109F"/>
    <w:rsid w:val="008111C4"/>
    <w:rsid w:val="00811377"/>
    <w:rsid w:val="008113D5"/>
    <w:rsid w:val="008115B3"/>
    <w:rsid w:val="0081174B"/>
    <w:rsid w:val="00811821"/>
    <w:rsid w:val="00811874"/>
    <w:rsid w:val="00811938"/>
    <w:rsid w:val="00811AAE"/>
    <w:rsid w:val="00811C3F"/>
    <w:rsid w:val="008123F2"/>
    <w:rsid w:val="008127BD"/>
    <w:rsid w:val="00812A02"/>
    <w:rsid w:val="00812A29"/>
    <w:rsid w:val="00812EA9"/>
    <w:rsid w:val="00812EAE"/>
    <w:rsid w:val="00812EB5"/>
    <w:rsid w:val="00812FD0"/>
    <w:rsid w:val="00813206"/>
    <w:rsid w:val="00813542"/>
    <w:rsid w:val="00813627"/>
    <w:rsid w:val="008136C8"/>
    <w:rsid w:val="008136F4"/>
    <w:rsid w:val="00813757"/>
    <w:rsid w:val="008137A8"/>
    <w:rsid w:val="008139EB"/>
    <w:rsid w:val="00813B6B"/>
    <w:rsid w:val="00813BA8"/>
    <w:rsid w:val="00813BD8"/>
    <w:rsid w:val="00813C4B"/>
    <w:rsid w:val="00813E85"/>
    <w:rsid w:val="00813EE3"/>
    <w:rsid w:val="00813F8C"/>
    <w:rsid w:val="00813FB2"/>
    <w:rsid w:val="00814465"/>
    <w:rsid w:val="008145E5"/>
    <w:rsid w:val="00814896"/>
    <w:rsid w:val="008149D8"/>
    <w:rsid w:val="00814EB5"/>
    <w:rsid w:val="00814FB5"/>
    <w:rsid w:val="00815232"/>
    <w:rsid w:val="008152B9"/>
    <w:rsid w:val="008153A2"/>
    <w:rsid w:val="00815484"/>
    <w:rsid w:val="00815555"/>
    <w:rsid w:val="008155E2"/>
    <w:rsid w:val="00815619"/>
    <w:rsid w:val="00815AC9"/>
    <w:rsid w:val="00815AD2"/>
    <w:rsid w:val="00815B0C"/>
    <w:rsid w:val="00815C51"/>
    <w:rsid w:val="00815EBB"/>
    <w:rsid w:val="008160FA"/>
    <w:rsid w:val="0081610B"/>
    <w:rsid w:val="008162F9"/>
    <w:rsid w:val="00816346"/>
    <w:rsid w:val="0081635C"/>
    <w:rsid w:val="0081670B"/>
    <w:rsid w:val="00816C9B"/>
    <w:rsid w:val="00816D22"/>
    <w:rsid w:val="008170CE"/>
    <w:rsid w:val="008170F6"/>
    <w:rsid w:val="008171A3"/>
    <w:rsid w:val="0081723E"/>
    <w:rsid w:val="008174FC"/>
    <w:rsid w:val="00817671"/>
    <w:rsid w:val="00817779"/>
    <w:rsid w:val="008178D8"/>
    <w:rsid w:val="00817C1B"/>
    <w:rsid w:val="00817C81"/>
    <w:rsid w:val="00817D49"/>
    <w:rsid w:val="00817F82"/>
    <w:rsid w:val="00820051"/>
    <w:rsid w:val="00820316"/>
    <w:rsid w:val="008204C9"/>
    <w:rsid w:val="0082058E"/>
    <w:rsid w:val="008205D9"/>
    <w:rsid w:val="00820604"/>
    <w:rsid w:val="0082060F"/>
    <w:rsid w:val="0082064A"/>
    <w:rsid w:val="0082070A"/>
    <w:rsid w:val="0082077E"/>
    <w:rsid w:val="008207BB"/>
    <w:rsid w:val="008207EE"/>
    <w:rsid w:val="00820927"/>
    <w:rsid w:val="00820AAA"/>
    <w:rsid w:val="00820B50"/>
    <w:rsid w:val="00820BB0"/>
    <w:rsid w:val="00820C3C"/>
    <w:rsid w:val="00820DD8"/>
    <w:rsid w:val="00820E9F"/>
    <w:rsid w:val="00821158"/>
    <w:rsid w:val="00821335"/>
    <w:rsid w:val="0082137C"/>
    <w:rsid w:val="00821426"/>
    <w:rsid w:val="008214DC"/>
    <w:rsid w:val="008217DA"/>
    <w:rsid w:val="00821860"/>
    <w:rsid w:val="0082192B"/>
    <w:rsid w:val="0082195D"/>
    <w:rsid w:val="00821A47"/>
    <w:rsid w:val="00821B49"/>
    <w:rsid w:val="00821B95"/>
    <w:rsid w:val="00821BAC"/>
    <w:rsid w:val="00821E13"/>
    <w:rsid w:val="00821EAF"/>
    <w:rsid w:val="00821F33"/>
    <w:rsid w:val="00821FCE"/>
    <w:rsid w:val="0082209D"/>
    <w:rsid w:val="008221E8"/>
    <w:rsid w:val="00822916"/>
    <w:rsid w:val="00822A93"/>
    <w:rsid w:val="00822B0B"/>
    <w:rsid w:val="00822CB4"/>
    <w:rsid w:val="00822E82"/>
    <w:rsid w:val="00822EA7"/>
    <w:rsid w:val="00823103"/>
    <w:rsid w:val="0082365C"/>
    <w:rsid w:val="00823781"/>
    <w:rsid w:val="00823868"/>
    <w:rsid w:val="008238BE"/>
    <w:rsid w:val="00823959"/>
    <w:rsid w:val="0082397C"/>
    <w:rsid w:val="008239B3"/>
    <w:rsid w:val="00823A5A"/>
    <w:rsid w:val="00823B61"/>
    <w:rsid w:val="00823BE5"/>
    <w:rsid w:val="00823DC0"/>
    <w:rsid w:val="00824491"/>
    <w:rsid w:val="008244BB"/>
    <w:rsid w:val="008244D3"/>
    <w:rsid w:val="0082469F"/>
    <w:rsid w:val="008246A5"/>
    <w:rsid w:val="00824A49"/>
    <w:rsid w:val="00824F1B"/>
    <w:rsid w:val="008253BB"/>
    <w:rsid w:val="00825572"/>
    <w:rsid w:val="0082573E"/>
    <w:rsid w:val="0082587B"/>
    <w:rsid w:val="0082592A"/>
    <w:rsid w:val="00825EB0"/>
    <w:rsid w:val="0082615F"/>
    <w:rsid w:val="00826227"/>
    <w:rsid w:val="0082629B"/>
    <w:rsid w:val="008263F2"/>
    <w:rsid w:val="0082669F"/>
    <w:rsid w:val="008269BB"/>
    <w:rsid w:val="008269E9"/>
    <w:rsid w:val="00826ACC"/>
    <w:rsid w:val="00826BCB"/>
    <w:rsid w:val="00826CD3"/>
    <w:rsid w:val="00826D03"/>
    <w:rsid w:val="00826D38"/>
    <w:rsid w:val="00826DA9"/>
    <w:rsid w:val="00826EC0"/>
    <w:rsid w:val="00826F5E"/>
    <w:rsid w:val="00826F64"/>
    <w:rsid w:val="00827243"/>
    <w:rsid w:val="00827253"/>
    <w:rsid w:val="008272A6"/>
    <w:rsid w:val="00827354"/>
    <w:rsid w:val="00827369"/>
    <w:rsid w:val="008273C8"/>
    <w:rsid w:val="00827531"/>
    <w:rsid w:val="0082761F"/>
    <w:rsid w:val="00827625"/>
    <w:rsid w:val="008276CA"/>
    <w:rsid w:val="00827A9F"/>
    <w:rsid w:val="00827AA3"/>
    <w:rsid w:val="00827FCF"/>
    <w:rsid w:val="0083022A"/>
    <w:rsid w:val="008303C2"/>
    <w:rsid w:val="0083095D"/>
    <w:rsid w:val="00830CB8"/>
    <w:rsid w:val="00830CE6"/>
    <w:rsid w:val="00830E15"/>
    <w:rsid w:val="00830E9C"/>
    <w:rsid w:val="00831044"/>
    <w:rsid w:val="0083109A"/>
    <w:rsid w:val="008313CD"/>
    <w:rsid w:val="008315FB"/>
    <w:rsid w:val="008317E2"/>
    <w:rsid w:val="00831947"/>
    <w:rsid w:val="00831B02"/>
    <w:rsid w:val="00831C56"/>
    <w:rsid w:val="00831CFC"/>
    <w:rsid w:val="00831D04"/>
    <w:rsid w:val="00831D06"/>
    <w:rsid w:val="008320D0"/>
    <w:rsid w:val="008320F4"/>
    <w:rsid w:val="0083212C"/>
    <w:rsid w:val="00832142"/>
    <w:rsid w:val="008321D4"/>
    <w:rsid w:val="0083230D"/>
    <w:rsid w:val="0083243A"/>
    <w:rsid w:val="0083258F"/>
    <w:rsid w:val="008329C0"/>
    <w:rsid w:val="008329F1"/>
    <w:rsid w:val="00832A0B"/>
    <w:rsid w:val="00832BCA"/>
    <w:rsid w:val="00832C80"/>
    <w:rsid w:val="008331A4"/>
    <w:rsid w:val="008332B8"/>
    <w:rsid w:val="00833302"/>
    <w:rsid w:val="00833452"/>
    <w:rsid w:val="0083350B"/>
    <w:rsid w:val="00833866"/>
    <w:rsid w:val="008338F8"/>
    <w:rsid w:val="00833A0B"/>
    <w:rsid w:val="00833CB1"/>
    <w:rsid w:val="00833CB5"/>
    <w:rsid w:val="00833D27"/>
    <w:rsid w:val="00833D69"/>
    <w:rsid w:val="00833F0F"/>
    <w:rsid w:val="00833F42"/>
    <w:rsid w:val="00833FAF"/>
    <w:rsid w:val="008340CA"/>
    <w:rsid w:val="00834249"/>
    <w:rsid w:val="008343BE"/>
    <w:rsid w:val="0083445F"/>
    <w:rsid w:val="00834764"/>
    <w:rsid w:val="008347C0"/>
    <w:rsid w:val="0083481A"/>
    <w:rsid w:val="00834B2D"/>
    <w:rsid w:val="00834C3C"/>
    <w:rsid w:val="00834D3E"/>
    <w:rsid w:val="00834D99"/>
    <w:rsid w:val="00834E0C"/>
    <w:rsid w:val="00835195"/>
    <w:rsid w:val="008353ED"/>
    <w:rsid w:val="00835437"/>
    <w:rsid w:val="008355F6"/>
    <w:rsid w:val="0083563E"/>
    <w:rsid w:val="00835678"/>
    <w:rsid w:val="00835679"/>
    <w:rsid w:val="00835752"/>
    <w:rsid w:val="00835753"/>
    <w:rsid w:val="00835888"/>
    <w:rsid w:val="008358E4"/>
    <w:rsid w:val="00835ABA"/>
    <w:rsid w:val="00835B4B"/>
    <w:rsid w:val="00835B6F"/>
    <w:rsid w:val="00835BEF"/>
    <w:rsid w:val="00835CC8"/>
    <w:rsid w:val="00835D4A"/>
    <w:rsid w:val="00835DF2"/>
    <w:rsid w:val="00835E19"/>
    <w:rsid w:val="00835FE2"/>
    <w:rsid w:val="0083610B"/>
    <w:rsid w:val="008361DE"/>
    <w:rsid w:val="008362FC"/>
    <w:rsid w:val="008363C2"/>
    <w:rsid w:val="00836405"/>
    <w:rsid w:val="00836412"/>
    <w:rsid w:val="008365F1"/>
    <w:rsid w:val="0083665B"/>
    <w:rsid w:val="008366A6"/>
    <w:rsid w:val="008366E6"/>
    <w:rsid w:val="00836759"/>
    <w:rsid w:val="00836A44"/>
    <w:rsid w:val="00836B7C"/>
    <w:rsid w:val="00836C62"/>
    <w:rsid w:val="00836E8E"/>
    <w:rsid w:val="00837095"/>
    <w:rsid w:val="0083732A"/>
    <w:rsid w:val="008374AD"/>
    <w:rsid w:val="00837775"/>
    <w:rsid w:val="008377A2"/>
    <w:rsid w:val="008377B2"/>
    <w:rsid w:val="0083795A"/>
    <w:rsid w:val="008379A9"/>
    <w:rsid w:val="00837E07"/>
    <w:rsid w:val="00837E10"/>
    <w:rsid w:val="00837F47"/>
    <w:rsid w:val="00840059"/>
    <w:rsid w:val="008400ED"/>
    <w:rsid w:val="00840120"/>
    <w:rsid w:val="008402DB"/>
    <w:rsid w:val="00840387"/>
    <w:rsid w:val="0084079A"/>
    <w:rsid w:val="00840B64"/>
    <w:rsid w:val="00840C06"/>
    <w:rsid w:val="00840DB6"/>
    <w:rsid w:val="00840F31"/>
    <w:rsid w:val="00841378"/>
    <w:rsid w:val="00841410"/>
    <w:rsid w:val="00841413"/>
    <w:rsid w:val="008414A0"/>
    <w:rsid w:val="008415D5"/>
    <w:rsid w:val="008415FD"/>
    <w:rsid w:val="00841696"/>
    <w:rsid w:val="00841698"/>
    <w:rsid w:val="00841AFF"/>
    <w:rsid w:val="00841CB2"/>
    <w:rsid w:val="00841FA8"/>
    <w:rsid w:val="00842058"/>
    <w:rsid w:val="008421B5"/>
    <w:rsid w:val="008421CF"/>
    <w:rsid w:val="00842358"/>
    <w:rsid w:val="00842401"/>
    <w:rsid w:val="00842764"/>
    <w:rsid w:val="008427BD"/>
    <w:rsid w:val="0084299C"/>
    <w:rsid w:val="00842B2E"/>
    <w:rsid w:val="00842C7E"/>
    <w:rsid w:val="00842D7D"/>
    <w:rsid w:val="00842D8F"/>
    <w:rsid w:val="00842E2B"/>
    <w:rsid w:val="0084327D"/>
    <w:rsid w:val="008433E9"/>
    <w:rsid w:val="008434F6"/>
    <w:rsid w:val="00843672"/>
    <w:rsid w:val="0084392D"/>
    <w:rsid w:val="00843982"/>
    <w:rsid w:val="00843A2E"/>
    <w:rsid w:val="00843B15"/>
    <w:rsid w:val="00843BB4"/>
    <w:rsid w:val="00843CC7"/>
    <w:rsid w:val="00843E32"/>
    <w:rsid w:val="00843EBA"/>
    <w:rsid w:val="00844117"/>
    <w:rsid w:val="008445CF"/>
    <w:rsid w:val="008446A3"/>
    <w:rsid w:val="008446F6"/>
    <w:rsid w:val="00844824"/>
    <w:rsid w:val="008448C3"/>
    <w:rsid w:val="008448CE"/>
    <w:rsid w:val="008448D4"/>
    <w:rsid w:val="008449DA"/>
    <w:rsid w:val="00844A22"/>
    <w:rsid w:val="00844B6D"/>
    <w:rsid w:val="00844E57"/>
    <w:rsid w:val="00844F14"/>
    <w:rsid w:val="00844F6C"/>
    <w:rsid w:val="00845063"/>
    <w:rsid w:val="008450DD"/>
    <w:rsid w:val="00845205"/>
    <w:rsid w:val="00845299"/>
    <w:rsid w:val="00845638"/>
    <w:rsid w:val="00845643"/>
    <w:rsid w:val="008457C1"/>
    <w:rsid w:val="00845A31"/>
    <w:rsid w:val="00845A45"/>
    <w:rsid w:val="00845A80"/>
    <w:rsid w:val="00845B0C"/>
    <w:rsid w:val="00845BD9"/>
    <w:rsid w:val="00845CAB"/>
    <w:rsid w:val="00845D66"/>
    <w:rsid w:val="00845D96"/>
    <w:rsid w:val="00845E0A"/>
    <w:rsid w:val="008461F1"/>
    <w:rsid w:val="008463F6"/>
    <w:rsid w:val="00846529"/>
    <w:rsid w:val="0084657C"/>
    <w:rsid w:val="008466AB"/>
    <w:rsid w:val="0084685C"/>
    <w:rsid w:val="00846952"/>
    <w:rsid w:val="00846B76"/>
    <w:rsid w:val="0084706F"/>
    <w:rsid w:val="008474AE"/>
    <w:rsid w:val="0084768B"/>
    <w:rsid w:val="00847779"/>
    <w:rsid w:val="0084789B"/>
    <w:rsid w:val="00847943"/>
    <w:rsid w:val="00847B9E"/>
    <w:rsid w:val="00847FF8"/>
    <w:rsid w:val="00850024"/>
    <w:rsid w:val="00850554"/>
    <w:rsid w:val="00850641"/>
    <w:rsid w:val="00850837"/>
    <w:rsid w:val="008509FB"/>
    <w:rsid w:val="00850CB5"/>
    <w:rsid w:val="00850FAD"/>
    <w:rsid w:val="00850FFC"/>
    <w:rsid w:val="008510D6"/>
    <w:rsid w:val="008510DC"/>
    <w:rsid w:val="008510E9"/>
    <w:rsid w:val="008512A3"/>
    <w:rsid w:val="00851448"/>
    <w:rsid w:val="00851454"/>
    <w:rsid w:val="00851476"/>
    <w:rsid w:val="00851698"/>
    <w:rsid w:val="008517C0"/>
    <w:rsid w:val="008517C4"/>
    <w:rsid w:val="00851B56"/>
    <w:rsid w:val="00851CFE"/>
    <w:rsid w:val="00851D48"/>
    <w:rsid w:val="00851EC0"/>
    <w:rsid w:val="00851F5D"/>
    <w:rsid w:val="00851FD5"/>
    <w:rsid w:val="00852041"/>
    <w:rsid w:val="0085224E"/>
    <w:rsid w:val="0085233C"/>
    <w:rsid w:val="0085236C"/>
    <w:rsid w:val="008526FA"/>
    <w:rsid w:val="008527E0"/>
    <w:rsid w:val="00852818"/>
    <w:rsid w:val="008528E7"/>
    <w:rsid w:val="008528F4"/>
    <w:rsid w:val="00852BFD"/>
    <w:rsid w:val="00852CEB"/>
    <w:rsid w:val="00852E36"/>
    <w:rsid w:val="00852EEA"/>
    <w:rsid w:val="008530A2"/>
    <w:rsid w:val="00853118"/>
    <w:rsid w:val="008532AE"/>
    <w:rsid w:val="0085355D"/>
    <w:rsid w:val="008536BA"/>
    <w:rsid w:val="008536F0"/>
    <w:rsid w:val="008538DC"/>
    <w:rsid w:val="008539C5"/>
    <w:rsid w:val="00853C67"/>
    <w:rsid w:val="00853CBE"/>
    <w:rsid w:val="00853CF6"/>
    <w:rsid w:val="00853DD8"/>
    <w:rsid w:val="008544EE"/>
    <w:rsid w:val="008546F5"/>
    <w:rsid w:val="00854748"/>
    <w:rsid w:val="0085489A"/>
    <w:rsid w:val="00854B56"/>
    <w:rsid w:val="00854DA2"/>
    <w:rsid w:val="00854E0E"/>
    <w:rsid w:val="00854F1F"/>
    <w:rsid w:val="008550B8"/>
    <w:rsid w:val="008551F3"/>
    <w:rsid w:val="008552F4"/>
    <w:rsid w:val="008553E1"/>
    <w:rsid w:val="00855427"/>
    <w:rsid w:val="00855719"/>
    <w:rsid w:val="0085574B"/>
    <w:rsid w:val="008557FB"/>
    <w:rsid w:val="00855817"/>
    <w:rsid w:val="00855855"/>
    <w:rsid w:val="00855B57"/>
    <w:rsid w:val="00855D38"/>
    <w:rsid w:val="00855DD4"/>
    <w:rsid w:val="0085648C"/>
    <w:rsid w:val="00856644"/>
    <w:rsid w:val="0085667D"/>
    <w:rsid w:val="0085674B"/>
    <w:rsid w:val="00856756"/>
    <w:rsid w:val="00856785"/>
    <w:rsid w:val="008567BB"/>
    <w:rsid w:val="00856830"/>
    <w:rsid w:val="008568BC"/>
    <w:rsid w:val="00856927"/>
    <w:rsid w:val="00856999"/>
    <w:rsid w:val="00856B5D"/>
    <w:rsid w:val="00856F2F"/>
    <w:rsid w:val="008571BE"/>
    <w:rsid w:val="008572BE"/>
    <w:rsid w:val="0085732B"/>
    <w:rsid w:val="00857332"/>
    <w:rsid w:val="0085735F"/>
    <w:rsid w:val="0085737A"/>
    <w:rsid w:val="0085746E"/>
    <w:rsid w:val="0085776B"/>
    <w:rsid w:val="008577F3"/>
    <w:rsid w:val="00857882"/>
    <w:rsid w:val="00857A84"/>
    <w:rsid w:val="00857B39"/>
    <w:rsid w:val="00857D43"/>
    <w:rsid w:val="00857D9C"/>
    <w:rsid w:val="00857E42"/>
    <w:rsid w:val="00857F96"/>
    <w:rsid w:val="00860442"/>
    <w:rsid w:val="00860605"/>
    <w:rsid w:val="00860820"/>
    <w:rsid w:val="00860CD3"/>
    <w:rsid w:val="00860D3F"/>
    <w:rsid w:val="00860D73"/>
    <w:rsid w:val="00860E78"/>
    <w:rsid w:val="008613B8"/>
    <w:rsid w:val="00861496"/>
    <w:rsid w:val="008615C0"/>
    <w:rsid w:val="008615D9"/>
    <w:rsid w:val="00861608"/>
    <w:rsid w:val="00861796"/>
    <w:rsid w:val="00861A1F"/>
    <w:rsid w:val="00861A9E"/>
    <w:rsid w:val="00861FF0"/>
    <w:rsid w:val="00862136"/>
    <w:rsid w:val="00862310"/>
    <w:rsid w:val="008626CD"/>
    <w:rsid w:val="00862799"/>
    <w:rsid w:val="00862A14"/>
    <w:rsid w:val="00862A74"/>
    <w:rsid w:val="00862B56"/>
    <w:rsid w:val="00862C7C"/>
    <w:rsid w:val="00862D7F"/>
    <w:rsid w:val="00862F69"/>
    <w:rsid w:val="00862F97"/>
    <w:rsid w:val="00862FED"/>
    <w:rsid w:val="00863186"/>
    <w:rsid w:val="008632FD"/>
    <w:rsid w:val="00863360"/>
    <w:rsid w:val="00863479"/>
    <w:rsid w:val="008634C7"/>
    <w:rsid w:val="00863B02"/>
    <w:rsid w:val="00863D30"/>
    <w:rsid w:val="00863DEC"/>
    <w:rsid w:val="00863F65"/>
    <w:rsid w:val="00864001"/>
    <w:rsid w:val="0086413C"/>
    <w:rsid w:val="00864253"/>
    <w:rsid w:val="00864439"/>
    <w:rsid w:val="008646D8"/>
    <w:rsid w:val="00864B7F"/>
    <w:rsid w:val="00864E34"/>
    <w:rsid w:val="00864E41"/>
    <w:rsid w:val="00864F0F"/>
    <w:rsid w:val="00864F93"/>
    <w:rsid w:val="00864FF0"/>
    <w:rsid w:val="00865009"/>
    <w:rsid w:val="008652A5"/>
    <w:rsid w:val="008652B2"/>
    <w:rsid w:val="008653D0"/>
    <w:rsid w:val="00865427"/>
    <w:rsid w:val="0086564F"/>
    <w:rsid w:val="008656B0"/>
    <w:rsid w:val="008658CC"/>
    <w:rsid w:val="00865961"/>
    <w:rsid w:val="00865C62"/>
    <w:rsid w:val="00865DE1"/>
    <w:rsid w:val="00865F48"/>
    <w:rsid w:val="00865FD5"/>
    <w:rsid w:val="00866077"/>
    <w:rsid w:val="0086645E"/>
    <w:rsid w:val="00866768"/>
    <w:rsid w:val="008667B3"/>
    <w:rsid w:val="00866B4B"/>
    <w:rsid w:val="00866BD5"/>
    <w:rsid w:val="00866BD6"/>
    <w:rsid w:val="00866C06"/>
    <w:rsid w:val="00866C55"/>
    <w:rsid w:val="00866DAA"/>
    <w:rsid w:val="00866FE2"/>
    <w:rsid w:val="0086705D"/>
    <w:rsid w:val="008671EC"/>
    <w:rsid w:val="0086759A"/>
    <w:rsid w:val="008675FC"/>
    <w:rsid w:val="008677FA"/>
    <w:rsid w:val="00867840"/>
    <w:rsid w:val="00867A32"/>
    <w:rsid w:val="00867BEF"/>
    <w:rsid w:val="00867C44"/>
    <w:rsid w:val="00867EB7"/>
    <w:rsid w:val="00867F42"/>
    <w:rsid w:val="00870188"/>
    <w:rsid w:val="0087019A"/>
    <w:rsid w:val="0087019B"/>
    <w:rsid w:val="008701BF"/>
    <w:rsid w:val="008701E3"/>
    <w:rsid w:val="0087036B"/>
    <w:rsid w:val="0087039B"/>
    <w:rsid w:val="008703C6"/>
    <w:rsid w:val="00870468"/>
    <w:rsid w:val="0087055A"/>
    <w:rsid w:val="008705A9"/>
    <w:rsid w:val="0087061A"/>
    <w:rsid w:val="00870771"/>
    <w:rsid w:val="00870BBD"/>
    <w:rsid w:val="00870D9F"/>
    <w:rsid w:val="00870E47"/>
    <w:rsid w:val="00870E6C"/>
    <w:rsid w:val="00870EF9"/>
    <w:rsid w:val="00870FF0"/>
    <w:rsid w:val="008710FE"/>
    <w:rsid w:val="008711FD"/>
    <w:rsid w:val="0087125A"/>
    <w:rsid w:val="00871388"/>
    <w:rsid w:val="008713C9"/>
    <w:rsid w:val="0087141B"/>
    <w:rsid w:val="008715A7"/>
    <w:rsid w:val="00871704"/>
    <w:rsid w:val="008718EE"/>
    <w:rsid w:val="008719DB"/>
    <w:rsid w:val="00871AF4"/>
    <w:rsid w:val="00871C6F"/>
    <w:rsid w:val="00871C72"/>
    <w:rsid w:val="00871DF8"/>
    <w:rsid w:val="00872060"/>
    <w:rsid w:val="008720F6"/>
    <w:rsid w:val="00872165"/>
    <w:rsid w:val="008721A6"/>
    <w:rsid w:val="0087234C"/>
    <w:rsid w:val="0087255C"/>
    <w:rsid w:val="00872957"/>
    <w:rsid w:val="008729F1"/>
    <w:rsid w:val="00872ADE"/>
    <w:rsid w:val="00872D01"/>
    <w:rsid w:val="00872E41"/>
    <w:rsid w:val="00872E5C"/>
    <w:rsid w:val="00872EBE"/>
    <w:rsid w:val="008733AB"/>
    <w:rsid w:val="008733E7"/>
    <w:rsid w:val="00873418"/>
    <w:rsid w:val="008734F4"/>
    <w:rsid w:val="00873DEE"/>
    <w:rsid w:val="00873E33"/>
    <w:rsid w:val="00873E6C"/>
    <w:rsid w:val="00873F2C"/>
    <w:rsid w:val="00873F60"/>
    <w:rsid w:val="00874036"/>
    <w:rsid w:val="008740A3"/>
    <w:rsid w:val="00874357"/>
    <w:rsid w:val="0087447B"/>
    <w:rsid w:val="008744E9"/>
    <w:rsid w:val="0087465C"/>
    <w:rsid w:val="00874672"/>
    <w:rsid w:val="00874830"/>
    <w:rsid w:val="008748B4"/>
    <w:rsid w:val="00875010"/>
    <w:rsid w:val="008750C5"/>
    <w:rsid w:val="008752F8"/>
    <w:rsid w:val="0087530D"/>
    <w:rsid w:val="00875483"/>
    <w:rsid w:val="00875753"/>
    <w:rsid w:val="00875946"/>
    <w:rsid w:val="00875A21"/>
    <w:rsid w:val="00875B3D"/>
    <w:rsid w:val="00875BF8"/>
    <w:rsid w:val="00875C23"/>
    <w:rsid w:val="00875C31"/>
    <w:rsid w:val="00875DD5"/>
    <w:rsid w:val="00875F00"/>
    <w:rsid w:val="00875FB9"/>
    <w:rsid w:val="00876042"/>
    <w:rsid w:val="008760D1"/>
    <w:rsid w:val="00876242"/>
    <w:rsid w:val="0087627D"/>
    <w:rsid w:val="008763FC"/>
    <w:rsid w:val="00876422"/>
    <w:rsid w:val="008766EE"/>
    <w:rsid w:val="008767A0"/>
    <w:rsid w:val="0087684D"/>
    <w:rsid w:val="00876939"/>
    <w:rsid w:val="0087700C"/>
    <w:rsid w:val="00877089"/>
    <w:rsid w:val="008771E5"/>
    <w:rsid w:val="00877326"/>
    <w:rsid w:val="0087743C"/>
    <w:rsid w:val="008774B9"/>
    <w:rsid w:val="008774D3"/>
    <w:rsid w:val="008775D6"/>
    <w:rsid w:val="00877615"/>
    <w:rsid w:val="00877945"/>
    <w:rsid w:val="00877AAD"/>
    <w:rsid w:val="00877B87"/>
    <w:rsid w:val="00877C6C"/>
    <w:rsid w:val="00877CDF"/>
    <w:rsid w:val="00877F05"/>
    <w:rsid w:val="00877FD0"/>
    <w:rsid w:val="008803A6"/>
    <w:rsid w:val="008804CE"/>
    <w:rsid w:val="008806BE"/>
    <w:rsid w:val="00880719"/>
    <w:rsid w:val="0088080B"/>
    <w:rsid w:val="008808BF"/>
    <w:rsid w:val="008808F4"/>
    <w:rsid w:val="00880B91"/>
    <w:rsid w:val="008811BD"/>
    <w:rsid w:val="0088134A"/>
    <w:rsid w:val="008816AD"/>
    <w:rsid w:val="008816CC"/>
    <w:rsid w:val="00881795"/>
    <w:rsid w:val="00881C38"/>
    <w:rsid w:val="00881CC6"/>
    <w:rsid w:val="00881D50"/>
    <w:rsid w:val="00882026"/>
    <w:rsid w:val="0088202D"/>
    <w:rsid w:val="00882119"/>
    <w:rsid w:val="0088213C"/>
    <w:rsid w:val="008823E3"/>
    <w:rsid w:val="0088240F"/>
    <w:rsid w:val="00882503"/>
    <w:rsid w:val="00882667"/>
    <w:rsid w:val="008826C4"/>
    <w:rsid w:val="008826FF"/>
    <w:rsid w:val="00882743"/>
    <w:rsid w:val="00882840"/>
    <w:rsid w:val="00882B5D"/>
    <w:rsid w:val="00883319"/>
    <w:rsid w:val="0088366F"/>
    <w:rsid w:val="00883683"/>
    <w:rsid w:val="008836D0"/>
    <w:rsid w:val="0088381E"/>
    <w:rsid w:val="00883A67"/>
    <w:rsid w:val="00883B76"/>
    <w:rsid w:val="00883CFA"/>
    <w:rsid w:val="00883DFA"/>
    <w:rsid w:val="00883E55"/>
    <w:rsid w:val="0088404B"/>
    <w:rsid w:val="00884372"/>
    <w:rsid w:val="008843B5"/>
    <w:rsid w:val="00884487"/>
    <w:rsid w:val="008844DE"/>
    <w:rsid w:val="0088472C"/>
    <w:rsid w:val="008848E3"/>
    <w:rsid w:val="00884970"/>
    <w:rsid w:val="008849CA"/>
    <w:rsid w:val="00884A1E"/>
    <w:rsid w:val="00884AB8"/>
    <w:rsid w:val="00884B4B"/>
    <w:rsid w:val="00884BCB"/>
    <w:rsid w:val="00884C5E"/>
    <w:rsid w:val="00884F95"/>
    <w:rsid w:val="00885122"/>
    <w:rsid w:val="008854EB"/>
    <w:rsid w:val="0088573D"/>
    <w:rsid w:val="0088576A"/>
    <w:rsid w:val="00885975"/>
    <w:rsid w:val="00885997"/>
    <w:rsid w:val="00885E1D"/>
    <w:rsid w:val="00885F45"/>
    <w:rsid w:val="00885FD4"/>
    <w:rsid w:val="00886040"/>
    <w:rsid w:val="00886063"/>
    <w:rsid w:val="00886100"/>
    <w:rsid w:val="0088621F"/>
    <w:rsid w:val="00886245"/>
    <w:rsid w:val="0088625D"/>
    <w:rsid w:val="008863D9"/>
    <w:rsid w:val="0088696F"/>
    <w:rsid w:val="008869F2"/>
    <w:rsid w:val="00886CF2"/>
    <w:rsid w:val="00886EF3"/>
    <w:rsid w:val="00886F0C"/>
    <w:rsid w:val="00886F3A"/>
    <w:rsid w:val="008871A9"/>
    <w:rsid w:val="00887351"/>
    <w:rsid w:val="008876F8"/>
    <w:rsid w:val="008878BA"/>
    <w:rsid w:val="00887954"/>
    <w:rsid w:val="00887AC9"/>
    <w:rsid w:val="00887C76"/>
    <w:rsid w:val="00887E56"/>
    <w:rsid w:val="00890082"/>
    <w:rsid w:val="008902C6"/>
    <w:rsid w:val="00890383"/>
    <w:rsid w:val="008906A7"/>
    <w:rsid w:val="008906BE"/>
    <w:rsid w:val="00890971"/>
    <w:rsid w:val="00890AD6"/>
    <w:rsid w:val="00890BCA"/>
    <w:rsid w:val="00890CA2"/>
    <w:rsid w:val="00890CF5"/>
    <w:rsid w:val="00890D6E"/>
    <w:rsid w:val="0089104A"/>
    <w:rsid w:val="008910DC"/>
    <w:rsid w:val="008910F5"/>
    <w:rsid w:val="0089110A"/>
    <w:rsid w:val="00891176"/>
    <w:rsid w:val="008913FB"/>
    <w:rsid w:val="0089149A"/>
    <w:rsid w:val="008915DB"/>
    <w:rsid w:val="00891608"/>
    <w:rsid w:val="00891C34"/>
    <w:rsid w:val="00891DBB"/>
    <w:rsid w:val="00891EAB"/>
    <w:rsid w:val="00891FDB"/>
    <w:rsid w:val="00892227"/>
    <w:rsid w:val="00892270"/>
    <w:rsid w:val="0089228E"/>
    <w:rsid w:val="0089258F"/>
    <w:rsid w:val="00892720"/>
    <w:rsid w:val="0089296E"/>
    <w:rsid w:val="00892997"/>
    <w:rsid w:val="008929A5"/>
    <w:rsid w:val="008929AF"/>
    <w:rsid w:val="00892C61"/>
    <w:rsid w:val="00892E2C"/>
    <w:rsid w:val="00892E68"/>
    <w:rsid w:val="00892E9A"/>
    <w:rsid w:val="00893069"/>
    <w:rsid w:val="008932DE"/>
    <w:rsid w:val="00893303"/>
    <w:rsid w:val="00893366"/>
    <w:rsid w:val="008934FF"/>
    <w:rsid w:val="00893699"/>
    <w:rsid w:val="0089374E"/>
    <w:rsid w:val="00893841"/>
    <w:rsid w:val="008938A7"/>
    <w:rsid w:val="00893954"/>
    <w:rsid w:val="008939F4"/>
    <w:rsid w:val="00893A1F"/>
    <w:rsid w:val="00893A59"/>
    <w:rsid w:val="00893A9E"/>
    <w:rsid w:val="00893D85"/>
    <w:rsid w:val="00893E9E"/>
    <w:rsid w:val="0089408E"/>
    <w:rsid w:val="00894137"/>
    <w:rsid w:val="008943D8"/>
    <w:rsid w:val="00894647"/>
    <w:rsid w:val="008946B1"/>
    <w:rsid w:val="008946BB"/>
    <w:rsid w:val="008946E3"/>
    <w:rsid w:val="008947AF"/>
    <w:rsid w:val="00894830"/>
    <w:rsid w:val="00894840"/>
    <w:rsid w:val="008948CF"/>
    <w:rsid w:val="00894921"/>
    <w:rsid w:val="00894DB8"/>
    <w:rsid w:val="00894F05"/>
    <w:rsid w:val="00894F3B"/>
    <w:rsid w:val="00894FAD"/>
    <w:rsid w:val="00895036"/>
    <w:rsid w:val="00895047"/>
    <w:rsid w:val="00895086"/>
    <w:rsid w:val="00895116"/>
    <w:rsid w:val="008954BA"/>
    <w:rsid w:val="00895741"/>
    <w:rsid w:val="00895797"/>
    <w:rsid w:val="00895A3A"/>
    <w:rsid w:val="00895AE2"/>
    <w:rsid w:val="00895B49"/>
    <w:rsid w:val="00895BFA"/>
    <w:rsid w:val="00895C1B"/>
    <w:rsid w:val="00895C38"/>
    <w:rsid w:val="00895C8B"/>
    <w:rsid w:val="00895D3B"/>
    <w:rsid w:val="00895E91"/>
    <w:rsid w:val="00895E94"/>
    <w:rsid w:val="00896083"/>
    <w:rsid w:val="00896695"/>
    <w:rsid w:val="00896B4C"/>
    <w:rsid w:val="00896E90"/>
    <w:rsid w:val="00897011"/>
    <w:rsid w:val="00897088"/>
    <w:rsid w:val="0089742B"/>
    <w:rsid w:val="0089746A"/>
    <w:rsid w:val="0089758B"/>
    <w:rsid w:val="0089799F"/>
    <w:rsid w:val="008979E2"/>
    <w:rsid w:val="00897B3C"/>
    <w:rsid w:val="00897C86"/>
    <w:rsid w:val="00897D8D"/>
    <w:rsid w:val="00897D9D"/>
    <w:rsid w:val="00897FD2"/>
    <w:rsid w:val="00897FE2"/>
    <w:rsid w:val="00897FFE"/>
    <w:rsid w:val="008A0000"/>
    <w:rsid w:val="008A00E9"/>
    <w:rsid w:val="008A03EC"/>
    <w:rsid w:val="008A04E8"/>
    <w:rsid w:val="008A05B0"/>
    <w:rsid w:val="008A05E2"/>
    <w:rsid w:val="008A0743"/>
    <w:rsid w:val="008A08FD"/>
    <w:rsid w:val="008A0A2F"/>
    <w:rsid w:val="008A0D99"/>
    <w:rsid w:val="008A0EAB"/>
    <w:rsid w:val="008A101F"/>
    <w:rsid w:val="008A1064"/>
    <w:rsid w:val="008A1068"/>
    <w:rsid w:val="008A1447"/>
    <w:rsid w:val="008A15B9"/>
    <w:rsid w:val="008A1813"/>
    <w:rsid w:val="008A1B6A"/>
    <w:rsid w:val="008A1C6F"/>
    <w:rsid w:val="008A1E1F"/>
    <w:rsid w:val="008A1E9A"/>
    <w:rsid w:val="008A2040"/>
    <w:rsid w:val="008A2162"/>
    <w:rsid w:val="008A281A"/>
    <w:rsid w:val="008A28D3"/>
    <w:rsid w:val="008A299F"/>
    <w:rsid w:val="008A2B0A"/>
    <w:rsid w:val="008A2FBF"/>
    <w:rsid w:val="008A3048"/>
    <w:rsid w:val="008A322B"/>
    <w:rsid w:val="008A3326"/>
    <w:rsid w:val="008A33F2"/>
    <w:rsid w:val="008A34B5"/>
    <w:rsid w:val="008A357E"/>
    <w:rsid w:val="008A3951"/>
    <w:rsid w:val="008A3C61"/>
    <w:rsid w:val="008A3CDF"/>
    <w:rsid w:val="008A403F"/>
    <w:rsid w:val="008A40E9"/>
    <w:rsid w:val="008A4111"/>
    <w:rsid w:val="008A4117"/>
    <w:rsid w:val="008A41D2"/>
    <w:rsid w:val="008A4269"/>
    <w:rsid w:val="008A4324"/>
    <w:rsid w:val="008A43E9"/>
    <w:rsid w:val="008A4640"/>
    <w:rsid w:val="008A46A0"/>
    <w:rsid w:val="008A49D2"/>
    <w:rsid w:val="008A4A3E"/>
    <w:rsid w:val="008A4AED"/>
    <w:rsid w:val="008A4AF7"/>
    <w:rsid w:val="008A4CA1"/>
    <w:rsid w:val="008A4EE0"/>
    <w:rsid w:val="008A4FA1"/>
    <w:rsid w:val="008A50FA"/>
    <w:rsid w:val="008A5263"/>
    <w:rsid w:val="008A5342"/>
    <w:rsid w:val="008A5346"/>
    <w:rsid w:val="008A566E"/>
    <w:rsid w:val="008A568F"/>
    <w:rsid w:val="008A58EF"/>
    <w:rsid w:val="008A5918"/>
    <w:rsid w:val="008A5953"/>
    <w:rsid w:val="008A5A3A"/>
    <w:rsid w:val="008A5C58"/>
    <w:rsid w:val="008A5E3B"/>
    <w:rsid w:val="008A6033"/>
    <w:rsid w:val="008A60E9"/>
    <w:rsid w:val="008A61DA"/>
    <w:rsid w:val="008A63A8"/>
    <w:rsid w:val="008A6580"/>
    <w:rsid w:val="008A6622"/>
    <w:rsid w:val="008A6782"/>
    <w:rsid w:val="008A693B"/>
    <w:rsid w:val="008A6A73"/>
    <w:rsid w:val="008A6AF1"/>
    <w:rsid w:val="008A6BFA"/>
    <w:rsid w:val="008A6FC9"/>
    <w:rsid w:val="008A7209"/>
    <w:rsid w:val="008A7331"/>
    <w:rsid w:val="008A74A2"/>
    <w:rsid w:val="008A760F"/>
    <w:rsid w:val="008A77DB"/>
    <w:rsid w:val="008A7923"/>
    <w:rsid w:val="008A7A0F"/>
    <w:rsid w:val="008A7A80"/>
    <w:rsid w:val="008A7CB4"/>
    <w:rsid w:val="008A7D58"/>
    <w:rsid w:val="008A7D91"/>
    <w:rsid w:val="008A7ED9"/>
    <w:rsid w:val="008B0496"/>
    <w:rsid w:val="008B05C9"/>
    <w:rsid w:val="008B0652"/>
    <w:rsid w:val="008B0712"/>
    <w:rsid w:val="008B0763"/>
    <w:rsid w:val="008B0B0F"/>
    <w:rsid w:val="008B0BD3"/>
    <w:rsid w:val="008B0F4B"/>
    <w:rsid w:val="008B1065"/>
    <w:rsid w:val="008B112D"/>
    <w:rsid w:val="008B11E5"/>
    <w:rsid w:val="008B1509"/>
    <w:rsid w:val="008B15B1"/>
    <w:rsid w:val="008B16DC"/>
    <w:rsid w:val="008B1753"/>
    <w:rsid w:val="008B17D3"/>
    <w:rsid w:val="008B17E3"/>
    <w:rsid w:val="008B191C"/>
    <w:rsid w:val="008B19E5"/>
    <w:rsid w:val="008B1A56"/>
    <w:rsid w:val="008B1B77"/>
    <w:rsid w:val="008B1BDA"/>
    <w:rsid w:val="008B1EA1"/>
    <w:rsid w:val="008B207B"/>
    <w:rsid w:val="008B2121"/>
    <w:rsid w:val="008B23B9"/>
    <w:rsid w:val="008B2574"/>
    <w:rsid w:val="008B25AB"/>
    <w:rsid w:val="008B2A85"/>
    <w:rsid w:val="008B2B23"/>
    <w:rsid w:val="008B2CFE"/>
    <w:rsid w:val="008B2DBF"/>
    <w:rsid w:val="008B2F1F"/>
    <w:rsid w:val="008B3236"/>
    <w:rsid w:val="008B3246"/>
    <w:rsid w:val="008B3767"/>
    <w:rsid w:val="008B38BC"/>
    <w:rsid w:val="008B3B3F"/>
    <w:rsid w:val="008B3C5A"/>
    <w:rsid w:val="008B3D33"/>
    <w:rsid w:val="008B4090"/>
    <w:rsid w:val="008B41E8"/>
    <w:rsid w:val="008B428C"/>
    <w:rsid w:val="008B4693"/>
    <w:rsid w:val="008B46E2"/>
    <w:rsid w:val="008B486E"/>
    <w:rsid w:val="008B487A"/>
    <w:rsid w:val="008B4A48"/>
    <w:rsid w:val="008B4A7D"/>
    <w:rsid w:val="008B4C1E"/>
    <w:rsid w:val="008B4EF6"/>
    <w:rsid w:val="008B523A"/>
    <w:rsid w:val="008B590D"/>
    <w:rsid w:val="008B59A1"/>
    <w:rsid w:val="008B5A09"/>
    <w:rsid w:val="008B5AAD"/>
    <w:rsid w:val="008B5B2B"/>
    <w:rsid w:val="008B5CAD"/>
    <w:rsid w:val="008B5CCB"/>
    <w:rsid w:val="008B5DE6"/>
    <w:rsid w:val="008B5E7D"/>
    <w:rsid w:val="008B5F1E"/>
    <w:rsid w:val="008B643A"/>
    <w:rsid w:val="008B64EA"/>
    <w:rsid w:val="008B6536"/>
    <w:rsid w:val="008B671A"/>
    <w:rsid w:val="008B688C"/>
    <w:rsid w:val="008B689F"/>
    <w:rsid w:val="008B6A24"/>
    <w:rsid w:val="008B6A60"/>
    <w:rsid w:val="008B6B13"/>
    <w:rsid w:val="008B6E22"/>
    <w:rsid w:val="008B6E6A"/>
    <w:rsid w:val="008B6FB4"/>
    <w:rsid w:val="008B70E8"/>
    <w:rsid w:val="008B721E"/>
    <w:rsid w:val="008B72BE"/>
    <w:rsid w:val="008B7318"/>
    <w:rsid w:val="008B7865"/>
    <w:rsid w:val="008B7ACF"/>
    <w:rsid w:val="008B7D78"/>
    <w:rsid w:val="008C014A"/>
    <w:rsid w:val="008C0159"/>
    <w:rsid w:val="008C031B"/>
    <w:rsid w:val="008C0348"/>
    <w:rsid w:val="008C0380"/>
    <w:rsid w:val="008C0506"/>
    <w:rsid w:val="008C056F"/>
    <w:rsid w:val="008C079D"/>
    <w:rsid w:val="008C0959"/>
    <w:rsid w:val="008C0BAF"/>
    <w:rsid w:val="008C100B"/>
    <w:rsid w:val="008C1137"/>
    <w:rsid w:val="008C1335"/>
    <w:rsid w:val="008C1491"/>
    <w:rsid w:val="008C14A9"/>
    <w:rsid w:val="008C14EC"/>
    <w:rsid w:val="008C1518"/>
    <w:rsid w:val="008C1644"/>
    <w:rsid w:val="008C16DB"/>
    <w:rsid w:val="008C16FC"/>
    <w:rsid w:val="008C187F"/>
    <w:rsid w:val="008C1976"/>
    <w:rsid w:val="008C1998"/>
    <w:rsid w:val="008C1A2A"/>
    <w:rsid w:val="008C1B49"/>
    <w:rsid w:val="008C1B73"/>
    <w:rsid w:val="008C1D07"/>
    <w:rsid w:val="008C1D57"/>
    <w:rsid w:val="008C1E88"/>
    <w:rsid w:val="008C21BA"/>
    <w:rsid w:val="008C21F7"/>
    <w:rsid w:val="008C22C1"/>
    <w:rsid w:val="008C22F1"/>
    <w:rsid w:val="008C26D8"/>
    <w:rsid w:val="008C273D"/>
    <w:rsid w:val="008C2924"/>
    <w:rsid w:val="008C2940"/>
    <w:rsid w:val="008C29BD"/>
    <w:rsid w:val="008C2A4F"/>
    <w:rsid w:val="008C2AF8"/>
    <w:rsid w:val="008C2BCA"/>
    <w:rsid w:val="008C2C11"/>
    <w:rsid w:val="008C2C7B"/>
    <w:rsid w:val="008C2E6E"/>
    <w:rsid w:val="008C3002"/>
    <w:rsid w:val="008C302D"/>
    <w:rsid w:val="008C307E"/>
    <w:rsid w:val="008C30A2"/>
    <w:rsid w:val="008C3244"/>
    <w:rsid w:val="008C3354"/>
    <w:rsid w:val="008C350C"/>
    <w:rsid w:val="008C3CAA"/>
    <w:rsid w:val="008C3ED4"/>
    <w:rsid w:val="008C3EEC"/>
    <w:rsid w:val="008C4069"/>
    <w:rsid w:val="008C41A2"/>
    <w:rsid w:val="008C43A0"/>
    <w:rsid w:val="008C4401"/>
    <w:rsid w:val="008C44AD"/>
    <w:rsid w:val="008C459E"/>
    <w:rsid w:val="008C469A"/>
    <w:rsid w:val="008C47CF"/>
    <w:rsid w:val="008C489B"/>
    <w:rsid w:val="008C48C3"/>
    <w:rsid w:val="008C4963"/>
    <w:rsid w:val="008C49B0"/>
    <w:rsid w:val="008C4DA5"/>
    <w:rsid w:val="008C4EC0"/>
    <w:rsid w:val="008C5055"/>
    <w:rsid w:val="008C51D9"/>
    <w:rsid w:val="008C53B7"/>
    <w:rsid w:val="008C54F8"/>
    <w:rsid w:val="008C553D"/>
    <w:rsid w:val="008C566D"/>
    <w:rsid w:val="008C5771"/>
    <w:rsid w:val="008C5921"/>
    <w:rsid w:val="008C59A9"/>
    <w:rsid w:val="008C5B5F"/>
    <w:rsid w:val="008C5B85"/>
    <w:rsid w:val="008C5C80"/>
    <w:rsid w:val="008C5DE7"/>
    <w:rsid w:val="008C5E09"/>
    <w:rsid w:val="008C5FCC"/>
    <w:rsid w:val="008C61FC"/>
    <w:rsid w:val="008C627E"/>
    <w:rsid w:val="008C62CE"/>
    <w:rsid w:val="008C63FE"/>
    <w:rsid w:val="008C6655"/>
    <w:rsid w:val="008C666F"/>
    <w:rsid w:val="008C66B9"/>
    <w:rsid w:val="008C6759"/>
    <w:rsid w:val="008C6786"/>
    <w:rsid w:val="008C69D2"/>
    <w:rsid w:val="008C6AA3"/>
    <w:rsid w:val="008C6E33"/>
    <w:rsid w:val="008C6EA7"/>
    <w:rsid w:val="008C706E"/>
    <w:rsid w:val="008C70C8"/>
    <w:rsid w:val="008C7217"/>
    <w:rsid w:val="008C7274"/>
    <w:rsid w:val="008C7370"/>
    <w:rsid w:val="008C73DC"/>
    <w:rsid w:val="008C7460"/>
    <w:rsid w:val="008C7A61"/>
    <w:rsid w:val="008C7ADE"/>
    <w:rsid w:val="008C7B44"/>
    <w:rsid w:val="008C7C85"/>
    <w:rsid w:val="008C7CD5"/>
    <w:rsid w:val="008C7E47"/>
    <w:rsid w:val="008C7EFD"/>
    <w:rsid w:val="008D016D"/>
    <w:rsid w:val="008D016E"/>
    <w:rsid w:val="008D019F"/>
    <w:rsid w:val="008D0235"/>
    <w:rsid w:val="008D05EA"/>
    <w:rsid w:val="008D06D4"/>
    <w:rsid w:val="008D089A"/>
    <w:rsid w:val="008D0A02"/>
    <w:rsid w:val="008D0A03"/>
    <w:rsid w:val="008D0BCE"/>
    <w:rsid w:val="008D0C30"/>
    <w:rsid w:val="008D0D97"/>
    <w:rsid w:val="008D0E46"/>
    <w:rsid w:val="008D11AF"/>
    <w:rsid w:val="008D1214"/>
    <w:rsid w:val="008D13D3"/>
    <w:rsid w:val="008D13F8"/>
    <w:rsid w:val="008D1603"/>
    <w:rsid w:val="008D18DE"/>
    <w:rsid w:val="008D1A55"/>
    <w:rsid w:val="008D1A7F"/>
    <w:rsid w:val="008D1A86"/>
    <w:rsid w:val="008D1AF3"/>
    <w:rsid w:val="008D1B88"/>
    <w:rsid w:val="008D1B8C"/>
    <w:rsid w:val="008D1CC2"/>
    <w:rsid w:val="008D1D92"/>
    <w:rsid w:val="008D1DFF"/>
    <w:rsid w:val="008D1E5C"/>
    <w:rsid w:val="008D1F17"/>
    <w:rsid w:val="008D1F72"/>
    <w:rsid w:val="008D2492"/>
    <w:rsid w:val="008D2503"/>
    <w:rsid w:val="008D2958"/>
    <w:rsid w:val="008D2D27"/>
    <w:rsid w:val="008D2E48"/>
    <w:rsid w:val="008D2F1E"/>
    <w:rsid w:val="008D3166"/>
    <w:rsid w:val="008D3286"/>
    <w:rsid w:val="008D33EC"/>
    <w:rsid w:val="008D351E"/>
    <w:rsid w:val="008D3568"/>
    <w:rsid w:val="008D35CD"/>
    <w:rsid w:val="008D36B1"/>
    <w:rsid w:val="008D36D8"/>
    <w:rsid w:val="008D370B"/>
    <w:rsid w:val="008D3A68"/>
    <w:rsid w:val="008D3C07"/>
    <w:rsid w:val="008D3CC7"/>
    <w:rsid w:val="008D3F09"/>
    <w:rsid w:val="008D3F6F"/>
    <w:rsid w:val="008D427B"/>
    <w:rsid w:val="008D42E5"/>
    <w:rsid w:val="008D4488"/>
    <w:rsid w:val="008D4594"/>
    <w:rsid w:val="008D463E"/>
    <w:rsid w:val="008D4658"/>
    <w:rsid w:val="008D4805"/>
    <w:rsid w:val="008D4885"/>
    <w:rsid w:val="008D49DD"/>
    <w:rsid w:val="008D4C45"/>
    <w:rsid w:val="008D4DB3"/>
    <w:rsid w:val="008D4E34"/>
    <w:rsid w:val="008D4F3F"/>
    <w:rsid w:val="008D52E3"/>
    <w:rsid w:val="008D550D"/>
    <w:rsid w:val="008D573B"/>
    <w:rsid w:val="008D5966"/>
    <w:rsid w:val="008D5BDD"/>
    <w:rsid w:val="008D5C1F"/>
    <w:rsid w:val="008D5C8A"/>
    <w:rsid w:val="008D5DB8"/>
    <w:rsid w:val="008D5E69"/>
    <w:rsid w:val="008D6074"/>
    <w:rsid w:val="008D6112"/>
    <w:rsid w:val="008D6124"/>
    <w:rsid w:val="008D61A6"/>
    <w:rsid w:val="008D624E"/>
    <w:rsid w:val="008D667A"/>
    <w:rsid w:val="008D67BB"/>
    <w:rsid w:val="008D69F9"/>
    <w:rsid w:val="008D6AEC"/>
    <w:rsid w:val="008D6C41"/>
    <w:rsid w:val="008D6CEA"/>
    <w:rsid w:val="008D6CFE"/>
    <w:rsid w:val="008D6D66"/>
    <w:rsid w:val="008D6F68"/>
    <w:rsid w:val="008D7083"/>
    <w:rsid w:val="008D70F3"/>
    <w:rsid w:val="008D72C5"/>
    <w:rsid w:val="008D7309"/>
    <w:rsid w:val="008D7363"/>
    <w:rsid w:val="008D7409"/>
    <w:rsid w:val="008D74B6"/>
    <w:rsid w:val="008D7502"/>
    <w:rsid w:val="008D76AB"/>
    <w:rsid w:val="008D787D"/>
    <w:rsid w:val="008D7EA6"/>
    <w:rsid w:val="008D7F43"/>
    <w:rsid w:val="008E0011"/>
    <w:rsid w:val="008E0271"/>
    <w:rsid w:val="008E02D2"/>
    <w:rsid w:val="008E04F6"/>
    <w:rsid w:val="008E0601"/>
    <w:rsid w:val="008E06CA"/>
    <w:rsid w:val="008E06D2"/>
    <w:rsid w:val="008E0750"/>
    <w:rsid w:val="008E0775"/>
    <w:rsid w:val="008E07BB"/>
    <w:rsid w:val="008E0A27"/>
    <w:rsid w:val="008E0D97"/>
    <w:rsid w:val="008E0F17"/>
    <w:rsid w:val="008E0FFC"/>
    <w:rsid w:val="008E11CC"/>
    <w:rsid w:val="008E12AC"/>
    <w:rsid w:val="008E1451"/>
    <w:rsid w:val="008E1653"/>
    <w:rsid w:val="008E176C"/>
    <w:rsid w:val="008E17BA"/>
    <w:rsid w:val="008E1807"/>
    <w:rsid w:val="008E1D2F"/>
    <w:rsid w:val="008E1D7D"/>
    <w:rsid w:val="008E1E12"/>
    <w:rsid w:val="008E1E88"/>
    <w:rsid w:val="008E2015"/>
    <w:rsid w:val="008E22A5"/>
    <w:rsid w:val="008E2368"/>
    <w:rsid w:val="008E23A0"/>
    <w:rsid w:val="008E240E"/>
    <w:rsid w:val="008E24CC"/>
    <w:rsid w:val="008E253B"/>
    <w:rsid w:val="008E26D8"/>
    <w:rsid w:val="008E277C"/>
    <w:rsid w:val="008E2B85"/>
    <w:rsid w:val="008E2BE7"/>
    <w:rsid w:val="008E2C36"/>
    <w:rsid w:val="008E2C46"/>
    <w:rsid w:val="008E2C8A"/>
    <w:rsid w:val="008E2E9B"/>
    <w:rsid w:val="008E2EDA"/>
    <w:rsid w:val="008E2F6F"/>
    <w:rsid w:val="008E2F98"/>
    <w:rsid w:val="008E303A"/>
    <w:rsid w:val="008E312F"/>
    <w:rsid w:val="008E3296"/>
    <w:rsid w:val="008E331C"/>
    <w:rsid w:val="008E3399"/>
    <w:rsid w:val="008E36DB"/>
    <w:rsid w:val="008E37E8"/>
    <w:rsid w:val="008E395F"/>
    <w:rsid w:val="008E3A4C"/>
    <w:rsid w:val="008E3B35"/>
    <w:rsid w:val="008E3E8A"/>
    <w:rsid w:val="008E3FB5"/>
    <w:rsid w:val="008E4034"/>
    <w:rsid w:val="008E4102"/>
    <w:rsid w:val="008E4240"/>
    <w:rsid w:val="008E425D"/>
    <w:rsid w:val="008E4311"/>
    <w:rsid w:val="008E44E9"/>
    <w:rsid w:val="008E478E"/>
    <w:rsid w:val="008E4813"/>
    <w:rsid w:val="008E484C"/>
    <w:rsid w:val="008E48C1"/>
    <w:rsid w:val="008E4AE9"/>
    <w:rsid w:val="008E4B82"/>
    <w:rsid w:val="008E4EF3"/>
    <w:rsid w:val="008E4FE3"/>
    <w:rsid w:val="008E512C"/>
    <w:rsid w:val="008E51AF"/>
    <w:rsid w:val="008E526A"/>
    <w:rsid w:val="008E52DC"/>
    <w:rsid w:val="008E5389"/>
    <w:rsid w:val="008E547E"/>
    <w:rsid w:val="008E54CF"/>
    <w:rsid w:val="008E5646"/>
    <w:rsid w:val="008E5818"/>
    <w:rsid w:val="008E5857"/>
    <w:rsid w:val="008E59FF"/>
    <w:rsid w:val="008E5A61"/>
    <w:rsid w:val="008E5A9C"/>
    <w:rsid w:val="008E5B2D"/>
    <w:rsid w:val="008E5BE7"/>
    <w:rsid w:val="008E5D88"/>
    <w:rsid w:val="008E5EB4"/>
    <w:rsid w:val="008E603D"/>
    <w:rsid w:val="008E60A7"/>
    <w:rsid w:val="008E6215"/>
    <w:rsid w:val="008E6291"/>
    <w:rsid w:val="008E6507"/>
    <w:rsid w:val="008E6846"/>
    <w:rsid w:val="008E68BB"/>
    <w:rsid w:val="008E6A67"/>
    <w:rsid w:val="008E6D9B"/>
    <w:rsid w:val="008E6E7C"/>
    <w:rsid w:val="008E7144"/>
    <w:rsid w:val="008E7325"/>
    <w:rsid w:val="008E75FD"/>
    <w:rsid w:val="008E7878"/>
    <w:rsid w:val="008E7AD6"/>
    <w:rsid w:val="008E7C81"/>
    <w:rsid w:val="008E7CEB"/>
    <w:rsid w:val="008E7D5F"/>
    <w:rsid w:val="008E7EB0"/>
    <w:rsid w:val="008F00FD"/>
    <w:rsid w:val="008F0115"/>
    <w:rsid w:val="008F02AE"/>
    <w:rsid w:val="008F02BF"/>
    <w:rsid w:val="008F0369"/>
    <w:rsid w:val="008F038A"/>
    <w:rsid w:val="008F040F"/>
    <w:rsid w:val="008F0499"/>
    <w:rsid w:val="008F052F"/>
    <w:rsid w:val="008F0854"/>
    <w:rsid w:val="008F093D"/>
    <w:rsid w:val="008F0C93"/>
    <w:rsid w:val="008F0D4E"/>
    <w:rsid w:val="008F0EB2"/>
    <w:rsid w:val="008F0EC6"/>
    <w:rsid w:val="008F10F1"/>
    <w:rsid w:val="008F11E7"/>
    <w:rsid w:val="008F1209"/>
    <w:rsid w:val="008F1359"/>
    <w:rsid w:val="008F141E"/>
    <w:rsid w:val="008F157F"/>
    <w:rsid w:val="008F1712"/>
    <w:rsid w:val="008F189A"/>
    <w:rsid w:val="008F1939"/>
    <w:rsid w:val="008F19FA"/>
    <w:rsid w:val="008F1D17"/>
    <w:rsid w:val="008F1D66"/>
    <w:rsid w:val="008F1DFC"/>
    <w:rsid w:val="008F1F9A"/>
    <w:rsid w:val="008F24A7"/>
    <w:rsid w:val="008F2676"/>
    <w:rsid w:val="008F274B"/>
    <w:rsid w:val="008F28C1"/>
    <w:rsid w:val="008F28D1"/>
    <w:rsid w:val="008F2E22"/>
    <w:rsid w:val="008F2FF8"/>
    <w:rsid w:val="008F30B4"/>
    <w:rsid w:val="008F34B5"/>
    <w:rsid w:val="008F3521"/>
    <w:rsid w:val="008F35C4"/>
    <w:rsid w:val="008F383D"/>
    <w:rsid w:val="008F39BB"/>
    <w:rsid w:val="008F39D5"/>
    <w:rsid w:val="008F3A17"/>
    <w:rsid w:val="008F3A1F"/>
    <w:rsid w:val="008F3A4C"/>
    <w:rsid w:val="008F3A92"/>
    <w:rsid w:val="008F3E2A"/>
    <w:rsid w:val="008F3E94"/>
    <w:rsid w:val="008F3EC2"/>
    <w:rsid w:val="008F3ECA"/>
    <w:rsid w:val="008F3ED5"/>
    <w:rsid w:val="008F3EDC"/>
    <w:rsid w:val="008F41E7"/>
    <w:rsid w:val="008F4302"/>
    <w:rsid w:val="008F465D"/>
    <w:rsid w:val="008F498F"/>
    <w:rsid w:val="008F49B3"/>
    <w:rsid w:val="008F4A79"/>
    <w:rsid w:val="008F4C92"/>
    <w:rsid w:val="008F4C99"/>
    <w:rsid w:val="008F4CA2"/>
    <w:rsid w:val="008F4FB3"/>
    <w:rsid w:val="008F5160"/>
    <w:rsid w:val="008F51D0"/>
    <w:rsid w:val="008F536F"/>
    <w:rsid w:val="008F55A1"/>
    <w:rsid w:val="008F562F"/>
    <w:rsid w:val="008F5676"/>
    <w:rsid w:val="008F5792"/>
    <w:rsid w:val="008F57E4"/>
    <w:rsid w:val="008F5835"/>
    <w:rsid w:val="008F58E2"/>
    <w:rsid w:val="008F5A30"/>
    <w:rsid w:val="008F5A5E"/>
    <w:rsid w:val="008F5C4B"/>
    <w:rsid w:val="008F5EB0"/>
    <w:rsid w:val="008F5F1B"/>
    <w:rsid w:val="008F5F45"/>
    <w:rsid w:val="008F5FF6"/>
    <w:rsid w:val="008F64E8"/>
    <w:rsid w:val="008F66EB"/>
    <w:rsid w:val="008F68F5"/>
    <w:rsid w:val="008F69D5"/>
    <w:rsid w:val="008F6A2B"/>
    <w:rsid w:val="008F6D9A"/>
    <w:rsid w:val="008F6EB0"/>
    <w:rsid w:val="008F6ED9"/>
    <w:rsid w:val="008F6F8C"/>
    <w:rsid w:val="008F747A"/>
    <w:rsid w:val="008F74A9"/>
    <w:rsid w:val="008F78DC"/>
    <w:rsid w:val="008F791C"/>
    <w:rsid w:val="008F7B1E"/>
    <w:rsid w:val="008F7CB9"/>
    <w:rsid w:val="008F7D35"/>
    <w:rsid w:val="008F7F06"/>
    <w:rsid w:val="00900027"/>
    <w:rsid w:val="0090003F"/>
    <w:rsid w:val="009000E1"/>
    <w:rsid w:val="0090010A"/>
    <w:rsid w:val="00900131"/>
    <w:rsid w:val="00900161"/>
    <w:rsid w:val="00900246"/>
    <w:rsid w:val="00900249"/>
    <w:rsid w:val="009002F1"/>
    <w:rsid w:val="00900385"/>
    <w:rsid w:val="0090092C"/>
    <w:rsid w:val="00900B21"/>
    <w:rsid w:val="00900C90"/>
    <w:rsid w:val="00900DEB"/>
    <w:rsid w:val="00900E64"/>
    <w:rsid w:val="00901111"/>
    <w:rsid w:val="00901392"/>
    <w:rsid w:val="0090140C"/>
    <w:rsid w:val="00901475"/>
    <w:rsid w:val="009014DD"/>
    <w:rsid w:val="0090173D"/>
    <w:rsid w:val="00901806"/>
    <w:rsid w:val="00901956"/>
    <w:rsid w:val="009019D3"/>
    <w:rsid w:val="00901A52"/>
    <w:rsid w:val="00901CB5"/>
    <w:rsid w:val="00901D2B"/>
    <w:rsid w:val="00901D52"/>
    <w:rsid w:val="00901E23"/>
    <w:rsid w:val="00901F37"/>
    <w:rsid w:val="00901F45"/>
    <w:rsid w:val="00901FB6"/>
    <w:rsid w:val="00902019"/>
    <w:rsid w:val="00902022"/>
    <w:rsid w:val="009020F1"/>
    <w:rsid w:val="00902228"/>
    <w:rsid w:val="00902247"/>
    <w:rsid w:val="0090253D"/>
    <w:rsid w:val="00902638"/>
    <w:rsid w:val="009026F2"/>
    <w:rsid w:val="00902D7B"/>
    <w:rsid w:val="00902F5E"/>
    <w:rsid w:val="00902F9E"/>
    <w:rsid w:val="00902FBB"/>
    <w:rsid w:val="00902FFF"/>
    <w:rsid w:val="009030C3"/>
    <w:rsid w:val="00903554"/>
    <w:rsid w:val="0090358A"/>
    <w:rsid w:val="00903661"/>
    <w:rsid w:val="009037A4"/>
    <w:rsid w:val="009038A3"/>
    <w:rsid w:val="00903A87"/>
    <w:rsid w:val="00903B99"/>
    <w:rsid w:val="00903CC7"/>
    <w:rsid w:val="00903D1C"/>
    <w:rsid w:val="00903DED"/>
    <w:rsid w:val="00903EFB"/>
    <w:rsid w:val="0090410A"/>
    <w:rsid w:val="009044D6"/>
    <w:rsid w:val="009045D3"/>
    <w:rsid w:val="00904737"/>
    <w:rsid w:val="009049AF"/>
    <w:rsid w:val="009049F4"/>
    <w:rsid w:val="00904A12"/>
    <w:rsid w:val="00904AE1"/>
    <w:rsid w:val="00904BC2"/>
    <w:rsid w:val="00904DDC"/>
    <w:rsid w:val="00904E41"/>
    <w:rsid w:val="0090519A"/>
    <w:rsid w:val="00905207"/>
    <w:rsid w:val="0090531C"/>
    <w:rsid w:val="00905798"/>
    <w:rsid w:val="009059FB"/>
    <w:rsid w:val="00905E0B"/>
    <w:rsid w:val="0090603D"/>
    <w:rsid w:val="00906047"/>
    <w:rsid w:val="009062A1"/>
    <w:rsid w:val="0090654B"/>
    <w:rsid w:val="009065BA"/>
    <w:rsid w:val="0090660F"/>
    <w:rsid w:val="0090671D"/>
    <w:rsid w:val="009067B3"/>
    <w:rsid w:val="009067D3"/>
    <w:rsid w:val="00906816"/>
    <w:rsid w:val="0090685B"/>
    <w:rsid w:val="009068C6"/>
    <w:rsid w:val="00906AC8"/>
    <w:rsid w:val="00906AD2"/>
    <w:rsid w:val="00906B55"/>
    <w:rsid w:val="00906BD0"/>
    <w:rsid w:val="00906C2B"/>
    <w:rsid w:val="00906C96"/>
    <w:rsid w:val="00906F7E"/>
    <w:rsid w:val="00906FB3"/>
    <w:rsid w:val="00906FB9"/>
    <w:rsid w:val="00906FC0"/>
    <w:rsid w:val="009071D3"/>
    <w:rsid w:val="009073E1"/>
    <w:rsid w:val="00907441"/>
    <w:rsid w:val="0090782A"/>
    <w:rsid w:val="00907865"/>
    <w:rsid w:val="00907D27"/>
    <w:rsid w:val="00907D72"/>
    <w:rsid w:val="00907E6D"/>
    <w:rsid w:val="00907E73"/>
    <w:rsid w:val="00910426"/>
    <w:rsid w:val="0091058E"/>
    <w:rsid w:val="0091066B"/>
    <w:rsid w:val="00910687"/>
    <w:rsid w:val="0091098A"/>
    <w:rsid w:val="009109AA"/>
    <w:rsid w:val="00910D2D"/>
    <w:rsid w:val="00910D71"/>
    <w:rsid w:val="00910D93"/>
    <w:rsid w:val="00910E5B"/>
    <w:rsid w:val="00910EAF"/>
    <w:rsid w:val="00910EEA"/>
    <w:rsid w:val="00910F11"/>
    <w:rsid w:val="009112FD"/>
    <w:rsid w:val="009113E7"/>
    <w:rsid w:val="00911400"/>
    <w:rsid w:val="0091149D"/>
    <w:rsid w:val="009114F9"/>
    <w:rsid w:val="00911561"/>
    <w:rsid w:val="00911641"/>
    <w:rsid w:val="009116ED"/>
    <w:rsid w:val="00911839"/>
    <w:rsid w:val="00911A3B"/>
    <w:rsid w:val="00911A4F"/>
    <w:rsid w:val="00911B27"/>
    <w:rsid w:val="00912212"/>
    <w:rsid w:val="00912699"/>
    <w:rsid w:val="00912747"/>
    <w:rsid w:val="00912750"/>
    <w:rsid w:val="0091277A"/>
    <w:rsid w:val="00912BD3"/>
    <w:rsid w:val="00912E01"/>
    <w:rsid w:val="00913048"/>
    <w:rsid w:val="0091325E"/>
    <w:rsid w:val="00913325"/>
    <w:rsid w:val="009133CE"/>
    <w:rsid w:val="00913515"/>
    <w:rsid w:val="009136AA"/>
    <w:rsid w:val="009137E7"/>
    <w:rsid w:val="00913AB8"/>
    <w:rsid w:val="00913B79"/>
    <w:rsid w:val="00913C0B"/>
    <w:rsid w:val="00913D0D"/>
    <w:rsid w:val="00913FDD"/>
    <w:rsid w:val="009140C1"/>
    <w:rsid w:val="009141CD"/>
    <w:rsid w:val="009142D5"/>
    <w:rsid w:val="00914455"/>
    <w:rsid w:val="0091445F"/>
    <w:rsid w:val="0091447C"/>
    <w:rsid w:val="00914544"/>
    <w:rsid w:val="009145A2"/>
    <w:rsid w:val="0091461B"/>
    <w:rsid w:val="0091484F"/>
    <w:rsid w:val="009149B3"/>
    <w:rsid w:val="00914A1F"/>
    <w:rsid w:val="00914DC9"/>
    <w:rsid w:val="00914E4A"/>
    <w:rsid w:val="00914EDF"/>
    <w:rsid w:val="00914F3A"/>
    <w:rsid w:val="00914F8D"/>
    <w:rsid w:val="00914FB8"/>
    <w:rsid w:val="0091503D"/>
    <w:rsid w:val="00915096"/>
    <w:rsid w:val="009150F3"/>
    <w:rsid w:val="009152E6"/>
    <w:rsid w:val="0091532A"/>
    <w:rsid w:val="009153CB"/>
    <w:rsid w:val="0091541D"/>
    <w:rsid w:val="009155C8"/>
    <w:rsid w:val="00915894"/>
    <w:rsid w:val="00915910"/>
    <w:rsid w:val="009159D9"/>
    <w:rsid w:val="00915A64"/>
    <w:rsid w:val="00915E81"/>
    <w:rsid w:val="009162CA"/>
    <w:rsid w:val="00916749"/>
    <w:rsid w:val="009168AF"/>
    <w:rsid w:val="00916E07"/>
    <w:rsid w:val="00916FCB"/>
    <w:rsid w:val="0091721D"/>
    <w:rsid w:val="0091731D"/>
    <w:rsid w:val="00917451"/>
    <w:rsid w:val="00917902"/>
    <w:rsid w:val="00917A58"/>
    <w:rsid w:val="00917B5E"/>
    <w:rsid w:val="00917C08"/>
    <w:rsid w:val="00917D30"/>
    <w:rsid w:val="00917DB1"/>
    <w:rsid w:val="00917F0A"/>
    <w:rsid w:val="009202C6"/>
    <w:rsid w:val="0092033C"/>
    <w:rsid w:val="00920380"/>
    <w:rsid w:val="00920399"/>
    <w:rsid w:val="009203A6"/>
    <w:rsid w:val="009203E3"/>
    <w:rsid w:val="00920470"/>
    <w:rsid w:val="0092049A"/>
    <w:rsid w:val="0092056D"/>
    <w:rsid w:val="00920656"/>
    <w:rsid w:val="00920669"/>
    <w:rsid w:val="0092073C"/>
    <w:rsid w:val="00920BB7"/>
    <w:rsid w:val="00920DA9"/>
    <w:rsid w:val="00921075"/>
    <w:rsid w:val="00921094"/>
    <w:rsid w:val="00921397"/>
    <w:rsid w:val="009213B2"/>
    <w:rsid w:val="0092158E"/>
    <w:rsid w:val="009216BC"/>
    <w:rsid w:val="009216E8"/>
    <w:rsid w:val="00921897"/>
    <w:rsid w:val="00921D89"/>
    <w:rsid w:val="00922097"/>
    <w:rsid w:val="009224BC"/>
    <w:rsid w:val="00922531"/>
    <w:rsid w:val="00922582"/>
    <w:rsid w:val="009226DB"/>
    <w:rsid w:val="00922770"/>
    <w:rsid w:val="00922A8B"/>
    <w:rsid w:val="00922AD1"/>
    <w:rsid w:val="00922D35"/>
    <w:rsid w:val="00922EA2"/>
    <w:rsid w:val="00922F47"/>
    <w:rsid w:val="009230AF"/>
    <w:rsid w:val="00923314"/>
    <w:rsid w:val="009233F3"/>
    <w:rsid w:val="009234D2"/>
    <w:rsid w:val="009234E6"/>
    <w:rsid w:val="00923634"/>
    <w:rsid w:val="00923708"/>
    <w:rsid w:val="0092385C"/>
    <w:rsid w:val="00923A52"/>
    <w:rsid w:val="00923AA1"/>
    <w:rsid w:val="00923C31"/>
    <w:rsid w:val="00923CC4"/>
    <w:rsid w:val="00923CE7"/>
    <w:rsid w:val="00923D1C"/>
    <w:rsid w:val="00924067"/>
    <w:rsid w:val="00924179"/>
    <w:rsid w:val="009242F5"/>
    <w:rsid w:val="009243CB"/>
    <w:rsid w:val="009244B4"/>
    <w:rsid w:val="00924763"/>
    <w:rsid w:val="00924BD1"/>
    <w:rsid w:val="00924F7B"/>
    <w:rsid w:val="00924F92"/>
    <w:rsid w:val="00924F97"/>
    <w:rsid w:val="00925037"/>
    <w:rsid w:val="00925163"/>
    <w:rsid w:val="009251D7"/>
    <w:rsid w:val="00925534"/>
    <w:rsid w:val="00925710"/>
    <w:rsid w:val="009258A6"/>
    <w:rsid w:val="009258A9"/>
    <w:rsid w:val="00925B15"/>
    <w:rsid w:val="00925B1A"/>
    <w:rsid w:val="00925B64"/>
    <w:rsid w:val="00925CB5"/>
    <w:rsid w:val="00925D02"/>
    <w:rsid w:val="00925D0B"/>
    <w:rsid w:val="00925E12"/>
    <w:rsid w:val="00925EAB"/>
    <w:rsid w:val="0092601B"/>
    <w:rsid w:val="00926087"/>
    <w:rsid w:val="0092638E"/>
    <w:rsid w:val="009263FC"/>
    <w:rsid w:val="00926478"/>
    <w:rsid w:val="00926518"/>
    <w:rsid w:val="009265FA"/>
    <w:rsid w:val="009265FE"/>
    <w:rsid w:val="00926684"/>
    <w:rsid w:val="009267C0"/>
    <w:rsid w:val="00926A4B"/>
    <w:rsid w:val="00926B34"/>
    <w:rsid w:val="00926C22"/>
    <w:rsid w:val="00926CDB"/>
    <w:rsid w:val="00926D88"/>
    <w:rsid w:val="00926DFC"/>
    <w:rsid w:val="0092722D"/>
    <w:rsid w:val="00927643"/>
    <w:rsid w:val="00927775"/>
    <w:rsid w:val="00927850"/>
    <w:rsid w:val="009278CE"/>
    <w:rsid w:val="00927B08"/>
    <w:rsid w:val="00927B2A"/>
    <w:rsid w:val="00927CC4"/>
    <w:rsid w:val="00927EB3"/>
    <w:rsid w:val="00930073"/>
    <w:rsid w:val="0093009D"/>
    <w:rsid w:val="009300C0"/>
    <w:rsid w:val="00930142"/>
    <w:rsid w:val="00930230"/>
    <w:rsid w:val="009304F0"/>
    <w:rsid w:val="0093057B"/>
    <w:rsid w:val="009305D9"/>
    <w:rsid w:val="0093065C"/>
    <w:rsid w:val="00930844"/>
    <w:rsid w:val="00930859"/>
    <w:rsid w:val="00930A49"/>
    <w:rsid w:val="00930BF9"/>
    <w:rsid w:val="00930DDB"/>
    <w:rsid w:val="00930E5E"/>
    <w:rsid w:val="00930F5E"/>
    <w:rsid w:val="00931165"/>
    <w:rsid w:val="009311F8"/>
    <w:rsid w:val="00931222"/>
    <w:rsid w:val="0093151A"/>
    <w:rsid w:val="00931722"/>
    <w:rsid w:val="00931875"/>
    <w:rsid w:val="0093189A"/>
    <w:rsid w:val="00931AD5"/>
    <w:rsid w:val="00931B22"/>
    <w:rsid w:val="00931ED2"/>
    <w:rsid w:val="00931FE7"/>
    <w:rsid w:val="00932094"/>
    <w:rsid w:val="00932147"/>
    <w:rsid w:val="00932317"/>
    <w:rsid w:val="00932419"/>
    <w:rsid w:val="0093249C"/>
    <w:rsid w:val="009326E8"/>
    <w:rsid w:val="0093274A"/>
    <w:rsid w:val="00932A80"/>
    <w:rsid w:val="00932D42"/>
    <w:rsid w:val="00932D5B"/>
    <w:rsid w:val="00932DC7"/>
    <w:rsid w:val="00932F0D"/>
    <w:rsid w:val="00932F10"/>
    <w:rsid w:val="00933346"/>
    <w:rsid w:val="0093338F"/>
    <w:rsid w:val="00933435"/>
    <w:rsid w:val="0093354C"/>
    <w:rsid w:val="009335A4"/>
    <w:rsid w:val="009337F9"/>
    <w:rsid w:val="00933823"/>
    <w:rsid w:val="0093387B"/>
    <w:rsid w:val="00933A46"/>
    <w:rsid w:val="00933A7F"/>
    <w:rsid w:val="00933BD2"/>
    <w:rsid w:val="00933C1A"/>
    <w:rsid w:val="00933CB9"/>
    <w:rsid w:val="00933D9D"/>
    <w:rsid w:val="00933E65"/>
    <w:rsid w:val="00933EC0"/>
    <w:rsid w:val="00934084"/>
    <w:rsid w:val="009341F2"/>
    <w:rsid w:val="0093422B"/>
    <w:rsid w:val="00934354"/>
    <w:rsid w:val="00934409"/>
    <w:rsid w:val="009345CE"/>
    <w:rsid w:val="00934844"/>
    <w:rsid w:val="00934ADA"/>
    <w:rsid w:val="00934CD6"/>
    <w:rsid w:val="00934E67"/>
    <w:rsid w:val="00934EF5"/>
    <w:rsid w:val="009350F0"/>
    <w:rsid w:val="00935186"/>
    <w:rsid w:val="009352DA"/>
    <w:rsid w:val="00935358"/>
    <w:rsid w:val="0093538D"/>
    <w:rsid w:val="009353D7"/>
    <w:rsid w:val="009354BD"/>
    <w:rsid w:val="009356A8"/>
    <w:rsid w:val="00935778"/>
    <w:rsid w:val="00935BE2"/>
    <w:rsid w:val="00935DEC"/>
    <w:rsid w:val="0093606F"/>
    <w:rsid w:val="009361C9"/>
    <w:rsid w:val="0093627A"/>
    <w:rsid w:val="009363DC"/>
    <w:rsid w:val="0093641D"/>
    <w:rsid w:val="00936503"/>
    <w:rsid w:val="009368D0"/>
    <w:rsid w:val="00936B67"/>
    <w:rsid w:val="00936CDB"/>
    <w:rsid w:val="00936E20"/>
    <w:rsid w:val="00936ECA"/>
    <w:rsid w:val="00937176"/>
    <w:rsid w:val="0093718E"/>
    <w:rsid w:val="00937592"/>
    <w:rsid w:val="0093767F"/>
    <w:rsid w:val="0093768B"/>
    <w:rsid w:val="009376B1"/>
    <w:rsid w:val="00937C31"/>
    <w:rsid w:val="00937C8C"/>
    <w:rsid w:val="00937D19"/>
    <w:rsid w:val="00937E5D"/>
    <w:rsid w:val="00937E98"/>
    <w:rsid w:val="00937EFE"/>
    <w:rsid w:val="00940066"/>
    <w:rsid w:val="00940178"/>
    <w:rsid w:val="0094022D"/>
    <w:rsid w:val="009402AF"/>
    <w:rsid w:val="00940366"/>
    <w:rsid w:val="0094040F"/>
    <w:rsid w:val="00940508"/>
    <w:rsid w:val="009405A3"/>
    <w:rsid w:val="0094065C"/>
    <w:rsid w:val="00940A0B"/>
    <w:rsid w:val="00940C62"/>
    <w:rsid w:val="00940E20"/>
    <w:rsid w:val="0094103C"/>
    <w:rsid w:val="00941342"/>
    <w:rsid w:val="0094154A"/>
    <w:rsid w:val="0094193C"/>
    <w:rsid w:val="009419B7"/>
    <w:rsid w:val="009419F4"/>
    <w:rsid w:val="00941F5F"/>
    <w:rsid w:val="00941F91"/>
    <w:rsid w:val="00941F95"/>
    <w:rsid w:val="00942033"/>
    <w:rsid w:val="00942061"/>
    <w:rsid w:val="00942201"/>
    <w:rsid w:val="0094220D"/>
    <w:rsid w:val="009424CE"/>
    <w:rsid w:val="009426D9"/>
    <w:rsid w:val="009426F2"/>
    <w:rsid w:val="0094283C"/>
    <w:rsid w:val="0094291C"/>
    <w:rsid w:val="0094303B"/>
    <w:rsid w:val="0094357C"/>
    <w:rsid w:val="00943768"/>
    <w:rsid w:val="00943833"/>
    <w:rsid w:val="00943AD5"/>
    <w:rsid w:val="00943B3A"/>
    <w:rsid w:val="00943D0E"/>
    <w:rsid w:val="00943E29"/>
    <w:rsid w:val="009440E7"/>
    <w:rsid w:val="00944395"/>
    <w:rsid w:val="00944425"/>
    <w:rsid w:val="00944684"/>
    <w:rsid w:val="0094476F"/>
    <w:rsid w:val="00944783"/>
    <w:rsid w:val="00944849"/>
    <w:rsid w:val="00944C73"/>
    <w:rsid w:val="00944C7F"/>
    <w:rsid w:val="00944D46"/>
    <w:rsid w:val="00944E4D"/>
    <w:rsid w:val="00944E72"/>
    <w:rsid w:val="00944E75"/>
    <w:rsid w:val="00944F58"/>
    <w:rsid w:val="009450C9"/>
    <w:rsid w:val="009450CD"/>
    <w:rsid w:val="009452A4"/>
    <w:rsid w:val="009452B4"/>
    <w:rsid w:val="009452EE"/>
    <w:rsid w:val="00945497"/>
    <w:rsid w:val="00945630"/>
    <w:rsid w:val="00945679"/>
    <w:rsid w:val="0094575A"/>
    <w:rsid w:val="0094576D"/>
    <w:rsid w:val="00945846"/>
    <w:rsid w:val="009458D7"/>
    <w:rsid w:val="00945945"/>
    <w:rsid w:val="00945A39"/>
    <w:rsid w:val="00945C2F"/>
    <w:rsid w:val="00945C9B"/>
    <w:rsid w:val="00945CF8"/>
    <w:rsid w:val="00945E1B"/>
    <w:rsid w:val="00945E30"/>
    <w:rsid w:val="00945EA0"/>
    <w:rsid w:val="009461F5"/>
    <w:rsid w:val="009461FC"/>
    <w:rsid w:val="00946585"/>
    <w:rsid w:val="0094659A"/>
    <w:rsid w:val="0094672E"/>
    <w:rsid w:val="009468C2"/>
    <w:rsid w:val="0094694D"/>
    <w:rsid w:val="00946976"/>
    <w:rsid w:val="009469CB"/>
    <w:rsid w:val="00946A35"/>
    <w:rsid w:val="00946A64"/>
    <w:rsid w:val="00946B46"/>
    <w:rsid w:val="00946BBB"/>
    <w:rsid w:val="00946CB4"/>
    <w:rsid w:val="00946D97"/>
    <w:rsid w:val="00947095"/>
    <w:rsid w:val="009471CF"/>
    <w:rsid w:val="0094725A"/>
    <w:rsid w:val="009476CE"/>
    <w:rsid w:val="00947869"/>
    <w:rsid w:val="0094790E"/>
    <w:rsid w:val="00947A56"/>
    <w:rsid w:val="00947B12"/>
    <w:rsid w:val="00947C2B"/>
    <w:rsid w:val="00947CCA"/>
    <w:rsid w:val="00947E42"/>
    <w:rsid w:val="00947FAD"/>
    <w:rsid w:val="0095020A"/>
    <w:rsid w:val="00950538"/>
    <w:rsid w:val="00950624"/>
    <w:rsid w:val="00950687"/>
    <w:rsid w:val="00950829"/>
    <w:rsid w:val="0095088E"/>
    <w:rsid w:val="00950B33"/>
    <w:rsid w:val="00950C1A"/>
    <w:rsid w:val="00950DFC"/>
    <w:rsid w:val="00950E3B"/>
    <w:rsid w:val="009511E4"/>
    <w:rsid w:val="009512C3"/>
    <w:rsid w:val="009514E1"/>
    <w:rsid w:val="0095153C"/>
    <w:rsid w:val="009515F5"/>
    <w:rsid w:val="009515FB"/>
    <w:rsid w:val="00951646"/>
    <w:rsid w:val="0095177C"/>
    <w:rsid w:val="009517E7"/>
    <w:rsid w:val="00951A49"/>
    <w:rsid w:val="00951A8E"/>
    <w:rsid w:val="00951BD4"/>
    <w:rsid w:val="00951BE6"/>
    <w:rsid w:val="00951C0E"/>
    <w:rsid w:val="00951D36"/>
    <w:rsid w:val="00951D5C"/>
    <w:rsid w:val="00951E06"/>
    <w:rsid w:val="00951E13"/>
    <w:rsid w:val="00951FB2"/>
    <w:rsid w:val="00951FF7"/>
    <w:rsid w:val="0095229B"/>
    <w:rsid w:val="009523AB"/>
    <w:rsid w:val="00952934"/>
    <w:rsid w:val="009529A7"/>
    <w:rsid w:val="00952A9B"/>
    <w:rsid w:val="00952D08"/>
    <w:rsid w:val="00952D2F"/>
    <w:rsid w:val="00953079"/>
    <w:rsid w:val="00953114"/>
    <w:rsid w:val="0095328D"/>
    <w:rsid w:val="00953314"/>
    <w:rsid w:val="00953662"/>
    <w:rsid w:val="00953772"/>
    <w:rsid w:val="0095378C"/>
    <w:rsid w:val="00953B0A"/>
    <w:rsid w:val="00953E1D"/>
    <w:rsid w:val="00953FA9"/>
    <w:rsid w:val="00953FFD"/>
    <w:rsid w:val="00954171"/>
    <w:rsid w:val="009547A5"/>
    <w:rsid w:val="00954E0A"/>
    <w:rsid w:val="00954F04"/>
    <w:rsid w:val="00954F2C"/>
    <w:rsid w:val="00955076"/>
    <w:rsid w:val="00955130"/>
    <w:rsid w:val="00955260"/>
    <w:rsid w:val="009553CF"/>
    <w:rsid w:val="009553EF"/>
    <w:rsid w:val="0095540F"/>
    <w:rsid w:val="00955783"/>
    <w:rsid w:val="0095586B"/>
    <w:rsid w:val="0095587D"/>
    <w:rsid w:val="009559E0"/>
    <w:rsid w:val="00955A46"/>
    <w:rsid w:val="00955B6D"/>
    <w:rsid w:val="00955BCC"/>
    <w:rsid w:val="00955D33"/>
    <w:rsid w:val="00955E06"/>
    <w:rsid w:val="00955EAA"/>
    <w:rsid w:val="0095600A"/>
    <w:rsid w:val="00956113"/>
    <w:rsid w:val="00956257"/>
    <w:rsid w:val="009562EE"/>
    <w:rsid w:val="009562FF"/>
    <w:rsid w:val="0095638A"/>
    <w:rsid w:val="009563EF"/>
    <w:rsid w:val="009563F8"/>
    <w:rsid w:val="00956444"/>
    <w:rsid w:val="009564B3"/>
    <w:rsid w:val="00956531"/>
    <w:rsid w:val="00956796"/>
    <w:rsid w:val="00956899"/>
    <w:rsid w:val="009568E9"/>
    <w:rsid w:val="00956ADE"/>
    <w:rsid w:val="00956DA3"/>
    <w:rsid w:val="00956E7F"/>
    <w:rsid w:val="00956FA0"/>
    <w:rsid w:val="00956FD6"/>
    <w:rsid w:val="009571A5"/>
    <w:rsid w:val="009571E8"/>
    <w:rsid w:val="009571EE"/>
    <w:rsid w:val="00957247"/>
    <w:rsid w:val="009572D7"/>
    <w:rsid w:val="0095750F"/>
    <w:rsid w:val="0095755D"/>
    <w:rsid w:val="009576DB"/>
    <w:rsid w:val="009577A6"/>
    <w:rsid w:val="009577BB"/>
    <w:rsid w:val="009578A3"/>
    <w:rsid w:val="00957D5A"/>
    <w:rsid w:val="00957E32"/>
    <w:rsid w:val="00957F3F"/>
    <w:rsid w:val="00957FBB"/>
    <w:rsid w:val="0096006C"/>
    <w:rsid w:val="00960076"/>
    <w:rsid w:val="00960282"/>
    <w:rsid w:val="0096090D"/>
    <w:rsid w:val="00960AAE"/>
    <w:rsid w:val="00960AB5"/>
    <w:rsid w:val="00960B78"/>
    <w:rsid w:val="00960C78"/>
    <w:rsid w:val="00960D09"/>
    <w:rsid w:val="00960D63"/>
    <w:rsid w:val="00960D79"/>
    <w:rsid w:val="00960E2D"/>
    <w:rsid w:val="00960E38"/>
    <w:rsid w:val="00960E3B"/>
    <w:rsid w:val="009611B8"/>
    <w:rsid w:val="00961681"/>
    <w:rsid w:val="009616E6"/>
    <w:rsid w:val="00961775"/>
    <w:rsid w:val="00961805"/>
    <w:rsid w:val="0096188D"/>
    <w:rsid w:val="00961AA9"/>
    <w:rsid w:val="00961B2D"/>
    <w:rsid w:val="00961D1E"/>
    <w:rsid w:val="00961F2A"/>
    <w:rsid w:val="00961FCC"/>
    <w:rsid w:val="0096205C"/>
    <w:rsid w:val="009621B1"/>
    <w:rsid w:val="00962360"/>
    <w:rsid w:val="00962460"/>
    <w:rsid w:val="0096247F"/>
    <w:rsid w:val="009624A3"/>
    <w:rsid w:val="009626C6"/>
    <w:rsid w:val="00962E41"/>
    <w:rsid w:val="00963008"/>
    <w:rsid w:val="00963090"/>
    <w:rsid w:val="009630E7"/>
    <w:rsid w:val="0096346E"/>
    <w:rsid w:val="009635E8"/>
    <w:rsid w:val="00963603"/>
    <w:rsid w:val="009637A7"/>
    <w:rsid w:val="009638EF"/>
    <w:rsid w:val="00963997"/>
    <w:rsid w:val="00963D12"/>
    <w:rsid w:val="00963E09"/>
    <w:rsid w:val="00963F12"/>
    <w:rsid w:val="00963F91"/>
    <w:rsid w:val="0096427B"/>
    <w:rsid w:val="009642A1"/>
    <w:rsid w:val="009643B0"/>
    <w:rsid w:val="009645F2"/>
    <w:rsid w:val="00964659"/>
    <w:rsid w:val="009646C8"/>
    <w:rsid w:val="009648B1"/>
    <w:rsid w:val="00964BF3"/>
    <w:rsid w:val="00964D28"/>
    <w:rsid w:val="00964D81"/>
    <w:rsid w:val="00964D94"/>
    <w:rsid w:val="00964E11"/>
    <w:rsid w:val="00964E4C"/>
    <w:rsid w:val="00964F6E"/>
    <w:rsid w:val="00965018"/>
    <w:rsid w:val="009651C3"/>
    <w:rsid w:val="00965287"/>
    <w:rsid w:val="00965814"/>
    <w:rsid w:val="00965871"/>
    <w:rsid w:val="00965C91"/>
    <w:rsid w:val="00965EF8"/>
    <w:rsid w:val="00966028"/>
    <w:rsid w:val="00966339"/>
    <w:rsid w:val="009664F6"/>
    <w:rsid w:val="0096665C"/>
    <w:rsid w:val="0096679F"/>
    <w:rsid w:val="00966A7F"/>
    <w:rsid w:val="00966C49"/>
    <w:rsid w:val="00966D43"/>
    <w:rsid w:val="00967049"/>
    <w:rsid w:val="009670D6"/>
    <w:rsid w:val="009670DE"/>
    <w:rsid w:val="009674F0"/>
    <w:rsid w:val="009675E1"/>
    <w:rsid w:val="0096775F"/>
    <w:rsid w:val="00967912"/>
    <w:rsid w:val="00967B21"/>
    <w:rsid w:val="00967BE1"/>
    <w:rsid w:val="00967C93"/>
    <w:rsid w:val="00967FDB"/>
    <w:rsid w:val="00970219"/>
    <w:rsid w:val="0097032D"/>
    <w:rsid w:val="00970344"/>
    <w:rsid w:val="009703B1"/>
    <w:rsid w:val="0097050F"/>
    <w:rsid w:val="0097057D"/>
    <w:rsid w:val="00970720"/>
    <w:rsid w:val="009708E3"/>
    <w:rsid w:val="00970996"/>
    <w:rsid w:val="00970C1C"/>
    <w:rsid w:val="00970C32"/>
    <w:rsid w:val="00970CC9"/>
    <w:rsid w:val="00970DBD"/>
    <w:rsid w:val="009710C1"/>
    <w:rsid w:val="00971185"/>
    <w:rsid w:val="009711A6"/>
    <w:rsid w:val="009711A8"/>
    <w:rsid w:val="0097125C"/>
    <w:rsid w:val="00971341"/>
    <w:rsid w:val="009713C5"/>
    <w:rsid w:val="0097140F"/>
    <w:rsid w:val="0097148A"/>
    <w:rsid w:val="0097156E"/>
    <w:rsid w:val="0097157B"/>
    <w:rsid w:val="0097168D"/>
    <w:rsid w:val="009719FD"/>
    <w:rsid w:val="00971B32"/>
    <w:rsid w:val="00971D9F"/>
    <w:rsid w:val="00971E12"/>
    <w:rsid w:val="00971E58"/>
    <w:rsid w:val="00972285"/>
    <w:rsid w:val="009722C5"/>
    <w:rsid w:val="0097238E"/>
    <w:rsid w:val="009726D6"/>
    <w:rsid w:val="00972746"/>
    <w:rsid w:val="009727F6"/>
    <w:rsid w:val="00972A17"/>
    <w:rsid w:val="00972B49"/>
    <w:rsid w:val="00972B62"/>
    <w:rsid w:val="00972E5B"/>
    <w:rsid w:val="00972E75"/>
    <w:rsid w:val="00973111"/>
    <w:rsid w:val="0097314F"/>
    <w:rsid w:val="00973188"/>
    <w:rsid w:val="009731C8"/>
    <w:rsid w:val="0097339B"/>
    <w:rsid w:val="00973694"/>
    <w:rsid w:val="00973723"/>
    <w:rsid w:val="00973744"/>
    <w:rsid w:val="00973929"/>
    <w:rsid w:val="00973AF4"/>
    <w:rsid w:val="00973B37"/>
    <w:rsid w:val="00973C22"/>
    <w:rsid w:val="00973CEB"/>
    <w:rsid w:val="00973FC8"/>
    <w:rsid w:val="009740A4"/>
    <w:rsid w:val="00974115"/>
    <w:rsid w:val="009742CD"/>
    <w:rsid w:val="00974780"/>
    <w:rsid w:val="00974858"/>
    <w:rsid w:val="009748BE"/>
    <w:rsid w:val="00974938"/>
    <w:rsid w:val="00974986"/>
    <w:rsid w:val="00974BCB"/>
    <w:rsid w:val="00974D8A"/>
    <w:rsid w:val="00974EBF"/>
    <w:rsid w:val="00974F32"/>
    <w:rsid w:val="00975038"/>
    <w:rsid w:val="009750E3"/>
    <w:rsid w:val="00975112"/>
    <w:rsid w:val="009751AD"/>
    <w:rsid w:val="00975410"/>
    <w:rsid w:val="009755F8"/>
    <w:rsid w:val="00975701"/>
    <w:rsid w:val="009758FC"/>
    <w:rsid w:val="00975AD7"/>
    <w:rsid w:val="00975C82"/>
    <w:rsid w:val="00975CCF"/>
    <w:rsid w:val="00975E96"/>
    <w:rsid w:val="00975F4A"/>
    <w:rsid w:val="00975F60"/>
    <w:rsid w:val="0097600A"/>
    <w:rsid w:val="00976014"/>
    <w:rsid w:val="009761A4"/>
    <w:rsid w:val="009761B9"/>
    <w:rsid w:val="009761DC"/>
    <w:rsid w:val="00976421"/>
    <w:rsid w:val="009764FB"/>
    <w:rsid w:val="00976855"/>
    <w:rsid w:val="0097695B"/>
    <w:rsid w:val="00976B9D"/>
    <w:rsid w:val="00976CFF"/>
    <w:rsid w:val="00976E27"/>
    <w:rsid w:val="00976EE2"/>
    <w:rsid w:val="009770C9"/>
    <w:rsid w:val="009771C5"/>
    <w:rsid w:val="009771D6"/>
    <w:rsid w:val="00977557"/>
    <w:rsid w:val="009777BF"/>
    <w:rsid w:val="0097786D"/>
    <w:rsid w:val="00977CCA"/>
    <w:rsid w:val="00977D02"/>
    <w:rsid w:val="00977DBF"/>
    <w:rsid w:val="00977E44"/>
    <w:rsid w:val="009800DE"/>
    <w:rsid w:val="0098020B"/>
    <w:rsid w:val="0098065B"/>
    <w:rsid w:val="0098079F"/>
    <w:rsid w:val="00980CAF"/>
    <w:rsid w:val="00980D2F"/>
    <w:rsid w:val="00981090"/>
    <w:rsid w:val="009810A8"/>
    <w:rsid w:val="00981120"/>
    <w:rsid w:val="009811F0"/>
    <w:rsid w:val="0098130C"/>
    <w:rsid w:val="0098143D"/>
    <w:rsid w:val="0098147C"/>
    <w:rsid w:val="00981DF2"/>
    <w:rsid w:val="00981E9A"/>
    <w:rsid w:val="00981EC5"/>
    <w:rsid w:val="009821A8"/>
    <w:rsid w:val="0098274C"/>
    <w:rsid w:val="009828DC"/>
    <w:rsid w:val="009828F8"/>
    <w:rsid w:val="00982915"/>
    <w:rsid w:val="00982AA4"/>
    <w:rsid w:val="00982C15"/>
    <w:rsid w:val="00982C46"/>
    <w:rsid w:val="00982CD7"/>
    <w:rsid w:val="00982CED"/>
    <w:rsid w:val="00982D34"/>
    <w:rsid w:val="00982D5E"/>
    <w:rsid w:val="00982F41"/>
    <w:rsid w:val="009830BB"/>
    <w:rsid w:val="00983235"/>
    <w:rsid w:val="009832A1"/>
    <w:rsid w:val="00983681"/>
    <w:rsid w:val="009839D6"/>
    <w:rsid w:val="00983B15"/>
    <w:rsid w:val="00983BB6"/>
    <w:rsid w:val="00983C4D"/>
    <w:rsid w:val="00983CFC"/>
    <w:rsid w:val="00983D21"/>
    <w:rsid w:val="00983EAF"/>
    <w:rsid w:val="00983ED9"/>
    <w:rsid w:val="009841AF"/>
    <w:rsid w:val="00984461"/>
    <w:rsid w:val="0098474E"/>
    <w:rsid w:val="00984B32"/>
    <w:rsid w:val="00984B56"/>
    <w:rsid w:val="00984ECC"/>
    <w:rsid w:val="00985345"/>
    <w:rsid w:val="0098553E"/>
    <w:rsid w:val="009855C3"/>
    <w:rsid w:val="009855E1"/>
    <w:rsid w:val="00985603"/>
    <w:rsid w:val="0098564E"/>
    <w:rsid w:val="00985761"/>
    <w:rsid w:val="009857F0"/>
    <w:rsid w:val="00985B5E"/>
    <w:rsid w:val="00985B67"/>
    <w:rsid w:val="00985C47"/>
    <w:rsid w:val="00985E56"/>
    <w:rsid w:val="00985F52"/>
    <w:rsid w:val="0098652E"/>
    <w:rsid w:val="009865F6"/>
    <w:rsid w:val="00986659"/>
    <w:rsid w:val="00986676"/>
    <w:rsid w:val="009866CA"/>
    <w:rsid w:val="009866D6"/>
    <w:rsid w:val="00986756"/>
    <w:rsid w:val="009867C2"/>
    <w:rsid w:val="00986806"/>
    <w:rsid w:val="00986A89"/>
    <w:rsid w:val="00986B3F"/>
    <w:rsid w:val="00986DB9"/>
    <w:rsid w:val="00986F09"/>
    <w:rsid w:val="009871B5"/>
    <w:rsid w:val="00987390"/>
    <w:rsid w:val="00987482"/>
    <w:rsid w:val="009874DD"/>
    <w:rsid w:val="00987612"/>
    <w:rsid w:val="0098775A"/>
    <w:rsid w:val="009877E4"/>
    <w:rsid w:val="00987952"/>
    <w:rsid w:val="009879F2"/>
    <w:rsid w:val="00987A34"/>
    <w:rsid w:val="00987AAC"/>
    <w:rsid w:val="00987D4F"/>
    <w:rsid w:val="00987EBC"/>
    <w:rsid w:val="00987ECB"/>
    <w:rsid w:val="0099005F"/>
    <w:rsid w:val="0099007A"/>
    <w:rsid w:val="00990221"/>
    <w:rsid w:val="00990315"/>
    <w:rsid w:val="009903C5"/>
    <w:rsid w:val="00990492"/>
    <w:rsid w:val="00990607"/>
    <w:rsid w:val="0099063C"/>
    <w:rsid w:val="0099074B"/>
    <w:rsid w:val="00990793"/>
    <w:rsid w:val="00990799"/>
    <w:rsid w:val="00990889"/>
    <w:rsid w:val="009909D3"/>
    <w:rsid w:val="00990ABD"/>
    <w:rsid w:val="00990BD5"/>
    <w:rsid w:val="00990CED"/>
    <w:rsid w:val="00990CF5"/>
    <w:rsid w:val="00990F8A"/>
    <w:rsid w:val="0099106C"/>
    <w:rsid w:val="009910D4"/>
    <w:rsid w:val="009910E6"/>
    <w:rsid w:val="00991100"/>
    <w:rsid w:val="00991205"/>
    <w:rsid w:val="00991259"/>
    <w:rsid w:val="00991404"/>
    <w:rsid w:val="00991518"/>
    <w:rsid w:val="0099154D"/>
    <w:rsid w:val="009915EC"/>
    <w:rsid w:val="009916BD"/>
    <w:rsid w:val="009917A5"/>
    <w:rsid w:val="009919E8"/>
    <w:rsid w:val="00991A23"/>
    <w:rsid w:val="00991B89"/>
    <w:rsid w:val="00991EBD"/>
    <w:rsid w:val="00992365"/>
    <w:rsid w:val="009923DB"/>
    <w:rsid w:val="009925E8"/>
    <w:rsid w:val="0099274E"/>
    <w:rsid w:val="009928B5"/>
    <w:rsid w:val="00992A0B"/>
    <w:rsid w:val="00992A2B"/>
    <w:rsid w:val="00992B4B"/>
    <w:rsid w:val="00992B50"/>
    <w:rsid w:val="00992B6D"/>
    <w:rsid w:val="00992B83"/>
    <w:rsid w:val="00992D3D"/>
    <w:rsid w:val="00992D5C"/>
    <w:rsid w:val="00992F2B"/>
    <w:rsid w:val="009930BC"/>
    <w:rsid w:val="009931DD"/>
    <w:rsid w:val="0099320C"/>
    <w:rsid w:val="0099365E"/>
    <w:rsid w:val="009936EC"/>
    <w:rsid w:val="0099370F"/>
    <w:rsid w:val="00993735"/>
    <w:rsid w:val="00993921"/>
    <w:rsid w:val="0099392F"/>
    <w:rsid w:val="00993B16"/>
    <w:rsid w:val="00993BA2"/>
    <w:rsid w:val="00993BEB"/>
    <w:rsid w:val="00993C20"/>
    <w:rsid w:val="00993C30"/>
    <w:rsid w:val="00993D08"/>
    <w:rsid w:val="009940A4"/>
    <w:rsid w:val="0099422E"/>
    <w:rsid w:val="00994320"/>
    <w:rsid w:val="0099469E"/>
    <w:rsid w:val="0099471E"/>
    <w:rsid w:val="00994830"/>
    <w:rsid w:val="009948EA"/>
    <w:rsid w:val="00994CDD"/>
    <w:rsid w:val="00994DAA"/>
    <w:rsid w:val="00994E3B"/>
    <w:rsid w:val="00994F4D"/>
    <w:rsid w:val="00994F94"/>
    <w:rsid w:val="00994FFA"/>
    <w:rsid w:val="009950FF"/>
    <w:rsid w:val="0099530D"/>
    <w:rsid w:val="00995380"/>
    <w:rsid w:val="009953D2"/>
    <w:rsid w:val="009954A8"/>
    <w:rsid w:val="009955EA"/>
    <w:rsid w:val="00995602"/>
    <w:rsid w:val="00995718"/>
    <w:rsid w:val="00995781"/>
    <w:rsid w:val="00995952"/>
    <w:rsid w:val="009959D1"/>
    <w:rsid w:val="00995F1F"/>
    <w:rsid w:val="00995F2C"/>
    <w:rsid w:val="00995F2E"/>
    <w:rsid w:val="00995F74"/>
    <w:rsid w:val="00995FDA"/>
    <w:rsid w:val="009961BE"/>
    <w:rsid w:val="009962C5"/>
    <w:rsid w:val="00996343"/>
    <w:rsid w:val="00996521"/>
    <w:rsid w:val="009965B7"/>
    <w:rsid w:val="00996604"/>
    <w:rsid w:val="00996738"/>
    <w:rsid w:val="0099679D"/>
    <w:rsid w:val="00996977"/>
    <w:rsid w:val="00996AB4"/>
    <w:rsid w:val="00996C5D"/>
    <w:rsid w:val="00996E27"/>
    <w:rsid w:val="00996EFE"/>
    <w:rsid w:val="00997141"/>
    <w:rsid w:val="00997214"/>
    <w:rsid w:val="00997242"/>
    <w:rsid w:val="0099792C"/>
    <w:rsid w:val="00997995"/>
    <w:rsid w:val="00997AC2"/>
    <w:rsid w:val="00997B2A"/>
    <w:rsid w:val="00997C13"/>
    <w:rsid w:val="00997C19"/>
    <w:rsid w:val="00997C34"/>
    <w:rsid w:val="00997D3E"/>
    <w:rsid w:val="00997DDD"/>
    <w:rsid w:val="00997DEE"/>
    <w:rsid w:val="00997FC4"/>
    <w:rsid w:val="00997FE3"/>
    <w:rsid w:val="009A0004"/>
    <w:rsid w:val="009A022A"/>
    <w:rsid w:val="009A02D4"/>
    <w:rsid w:val="009A0457"/>
    <w:rsid w:val="009A04B4"/>
    <w:rsid w:val="009A053D"/>
    <w:rsid w:val="009A07E3"/>
    <w:rsid w:val="009A0D0C"/>
    <w:rsid w:val="009A0E8B"/>
    <w:rsid w:val="009A0FE3"/>
    <w:rsid w:val="009A11A0"/>
    <w:rsid w:val="009A122A"/>
    <w:rsid w:val="009A13C3"/>
    <w:rsid w:val="009A14A4"/>
    <w:rsid w:val="009A14C4"/>
    <w:rsid w:val="009A1707"/>
    <w:rsid w:val="009A187A"/>
    <w:rsid w:val="009A1A70"/>
    <w:rsid w:val="009A1BCE"/>
    <w:rsid w:val="009A1EF0"/>
    <w:rsid w:val="009A2093"/>
    <w:rsid w:val="009A248D"/>
    <w:rsid w:val="009A24EC"/>
    <w:rsid w:val="009A250B"/>
    <w:rsid w:val="009A2561"/>
    <w:rsid w:val="009A2635"/>
    <w:rsid w:val="009A2C08"/>
    <w:rsid w:val="009A2C84"/>
    <w:rsid w:val="009A2EA5"/>
    <w:rsid w:val="009A2F37"/>
    <w:rsid w:val="009A2FF5"/>
    <w:rsid w:val="009A3098"/>
    <w:rsid w:val="009A3110"/>
    <w:rsid w:val="009A3153"/>
    <w:rsid w:val="009A31E8"/>
    <w:rsid w:val="009A3219"/>
    <w:rsid w:val="009A33EF"/>
    <w:rsid w:val="009A34A9"/>
    <w:rsid w:val="009A352D"/>
    <w:rsid w:val="009A3692"/>
    <w:rsid w:val="009A36A0"/>
    <w:rsid w:val="009A38E3"/>
    <w:rsid w:val="009A39CD"/>
    <w:rsid w:val="009A3AF9"/>
    <w:rsid w:val="009A3CC8"/>
    <w:rsid w:val="009A3CF7"/>
    <w:rsid w:val="009A4110"/>
    <w:rsid w:val="009A4119"/>
    <w:rsid w:val="009A429F"/>
    <w:rsid w:val="009A441F"/>
    <w:rsid w:val="009A459A"/>
    <w:rsid w:val="009A463B"/>
    <w:rsid w:val="009A46DA"/>
    <w:rsid w:val="009A473C"/>
    <w:rsid w:val="009A489D"/>
    <w:rsid w:val="009A4A14"/>
    <w:rsid w:val="009A4A49"/>
    <w:rsid w:val="009A4A82"/>
    <w:rsid w:val="009A4AE3"/>
    <w:rsid w:val="009A4B58"/>
    <w:rsid w:val="009A4B64"/>
    <w:rsid w:val="009A4FB2"/>
    <w:rsid w:val="009A5024"/>
    <w:rsid w:val="009A5038"/>
    <w:rsid w:val="009A5476"/>
    <w:rsid w:val="009A55DD"/>
    <w:rsid w:val="009A567F"/>
    <w:rsid w:val="009A5686"/>
    <w:rsid w:val="009A5883"/>
    <w:rsid w:val="009A5BD4"/>
    <w:rsid w:val="009A5D28"/>
    <w:rsid w:val="009A5E13"/>
    <w:rsid w:val="009A5F75"/>
    <w:rsid w:val="009A5FA4"/>
    <w:rsid w:val="009A5FFB"/>
    <w:rsid w:val="009A6001"/>
    <w:rsid w:val="009A66A5"/>
    <w:rsid w:val="009A66AD"/>
    <w:rsid w:val="009A6707"/>
    <w:rsid w:val="009A678C"/>
    <w:rsid w:val="009A6A67"/>
    <w:rsid w:val="009A6AB9"/>
    <w:rsid w:val="009A6CDF"/>
    <w:rsid w:val="009A6D00"/>
    <w:rsid w:val="009A6F06"/>
    <w:rsid w:val="009A6FAF"/>
    <w:rsid w:val="009A7231"/>
    <w:rsid w:val="009A7515"/>
    <w:rsid w:val="009A7527"/>
    <w:rsid w:val="009A755D"/>
    <w:rsid w:val="009A7846"/>
    <w:rsid w:val="009A7B9F"/>
    <w:rsid w:val="009A7F23"/>
    <w:rsid w:val="009A7FD9"/>
    <w:rsid w:val="009B005A"/>
    <w:rsid w:val="009B006D"/>
    <w:rsid w:val="009B0109"/>
    <w:rsid w:val="009B02E5"/>
    <w:rsid w:val="009B053D"/>
    <w:rsid w:val="009B0781"/>
    <w:rsid w:val="009B0808"/>
    <w:rsid w:val="009B084A"/>
    <w:rsid w:val="009B0885"/>
    <w:rsid w:val="009B0A18"/>
    <w:rsid w:val="009B0AEA"/>
    <w:rsid w:val="009B101A"/>
    <w:rsid w:val="009B105A"/>
    <w:rsid w:val="009B10A3"/>
    <w:rsid w:val="009B10F1"/>
    <w:rsid w:val="009B12D6"/>
    <w:rsid w:val="009B164B"/>
    <w:rsid w:val="009B1708"/>
    <w:rsid w:val="009B1992"/>
    <w:rsid w:val="009B19D9"/>
    <w:rsid w:val="009B1BA2"/>
    <w:rsid w:val="009B1BD9"/>
    <w:rsid w:val="009B1C1C"/>
    <w:rsid w:val="009B1C62"/>
    <w:rsid w:val="009B1D51"/>
    <w:rsid w:val="009B1D83"/>
    <w:rsid w:val="009B1DCF"/>
    <w:rsid w:val="009B1EB6"/>
    <w:rsid w:val="009B1EC5"/>
    <w:rsid w:val="009B2258"/>
    <w:rsid w:val="009B2492"/>
    <w:rsid w:val="009B25BD"/>
    <w:rsid w:val="009B25EC"/>
    <w:rsid w:val="009B2CB8"/>
    <w:rsid w:val="009B2CE1"/>
    <w:rsid w:val="009B2F1E"/>
    <w:rsid w:val="009B3082"/>
    <w:rsid w:val="009B3091"/>
    <w:rsid w:val="009B32D3"/>
    <w:rsid w:val="009B3328"/>
    <w:rsid w:val="009B3335"/>
    <w:rsid w:val="009B339F"/>
    <w:rsid w:val="009B33F3"/>
    <w:rsid w:val="009B3481"/>
    <w:rsid w:val="009B3537"/>
    <w:rsid w:val="009B3541"/>
    <w:rsid w:val="009B3588"/>
    <w:rsid w:val="009B3756"/>
    <w:rsid w:val="009B389D"/>
    <w:rsid w:val="009B38CD"/>
    <w:rsid w:val="009B3B13"/>
    <w:rsid w:val="009B3BDC"/>
    <w:rsid w:val="009B3C1C"/>
    <w:rsid w:val="009B3D1D"/>
    <w:rsid w:val="009B3DBF"/>
    <w:rsid w:val="009B3DDA"/>
    <w:rsid w:val="009B3DF5"/>
    <w:rsid w:val="009B3E15"/>
    <w:rsid w:val="009B3E22"/>
    <w:rsid w:val="009B3EB8"/>
    <w:rsid w:val="009B40CA"/>
    <w:rsid w:val="009B41FF"/>
    <w:rsid w:val="009B4327"/>
    <w:rsid w:val="009B43F6"/>
    <w:rsid w:val="009B4802"/>
    <w:rsid w:val="009B4823"/>
    <w:rsid w:val="009B48C1"/>
    <w:rsid w:val="009B4A3C"/>
    <w:rsid w:val="009B4CAF"/>
    <w:rsid w:val="009B4DEB"/>
    <w:rsid w:val="009B4ED0"/>
    <w:rsid w:val="009B50BD"/>
    <w:rsid w:val="009B50BF"/>
    <w:rsid w:val="009B5110"/>
    <w:rsid w:val="009B514C"/>
    <w:rsid w:val="009B5189"/>
    <w:rsid w:val="009B51B3"/>
    <w:rsid w:val="009B5519"/>
    <w:rsid w:val="009B5652"/>
    <w:rsid w:val="009B5976"/>
    <w:rsid w:val="009B59F3"/>
    <w:rsid w:val="009B5C68"/>
    <w:rsid w:val="009B5CB3"/>
    <w:rsid w:val="009B5CFB"/>
    <w:rsid w:val="009B5D1A"/>
    <w:rsid w:val="009B5D3B"/>
    <w:rsid w:val="009B5D44"/>
    <w:rsid w:val="009B5E3F"/>
    <w:rsid w:val="009B5E43"/>
    <w:rsid w:val="009B6013"/>
    <w:rsid w:val="009B6184"/>
    <w:rsid w:val="009B67F2"/>
    <w:rsid w:val="009B687E"/>
    <w:rsid w:val="009B6946"/>
    <w:rsid w:val="009B6A0C"/>
    <w:rsid w:val="009B6AD8"/>
    <w:rsid w:val="009B6BCF"/>
    <w:rsid w:val="009B6C89"/>
    <w:rsid w:val="009B6E1C"/>
    <w:rsid w:val="009B6ED6"/>
    <w:rsid w:val="009B729A"/>
    <w:rsid w:val="009B7352"/>
    <w:rsid w:val="009B7371"/>
    <w:rsid w:val="009B742F"/>
    <w:rsid w:val="009B757D"/>
    <w:rsid w:val="009B79A8"/>
    <w:rsid w:val="009B7A45"/>
    <w:rsid w:val="009B7FC5"/>
    <w:rsid w:val="009C00F9"/>
    <w:rsid w:val="009C01B8"/>
    <w:rsid w:val="009C01C1"/>
    <w:rsid w:val="009C0233"/>
    <w:rsid w:val="009C02B6"/>
    <w:rsid w:val="009C03BD"/>
    <w:rsid w:val="009C058A"/>
    <w:rsid w:val="009C0870"/>
    <w:rsid w:val="009C08A1"/>
    <w:rsid w:val="009C0A14"/>
    <w:rsid w:val="009C0A21"/>
    <w:rsid w:val="009C0A3B"/>
    <w:rsid w:val="009C0A86"/>
    <w:rsid w:val="009C0B6A"/>
    <w:rsid w:val="009C0C58"/>
    <w:rsid w:val="009C0CD0"/>
    <w:rsid w:val="009C0D1D"/>
    <w:rsid w:val="009C0ED6"/>
    <w:rsid w:val="009C0EEA"/>
    <w:rsid w:val="009C1040"/>
    <w:rsid w:val="009C10D5"/>
    <w:rsid w:val="009C1508"/>
    <w:rsid w:val="009C174A"/>
    <w:rsid w:val="009C19A0"/>
    <w:rsid w:val="009C1A8C"/>
    <w:rsid w:val="009C1D99"/>
    <w:rsid w:val="009C1E19"/>
    <w:rsid w:val="009C1E1E"/>
    <w:rsid w:val="009C1EC3"/>
    <w:rsid w:val="009C1F9A"/>
    <w:rsid w:val="009C2060"/>
    <w:rsid w:val="009C222A"/>
    <w:rsid w:val="009C223B"/>
    <w:rsid w:val="009C2307"/>
    <w:rsid w:val="009C2523"/>
    <w:rsid w:val="009C25DD"/>
    <w:rsid w:val="009C265A"/>
    <w:rsid w:val="009C2673"/>
    <w:rsid w:val="009C27AE"/>
    <w:rsid w:val="009C2901"/>
    <w:rsid w:val="009C292A"/>
    <w:rsid w:val="009C2A8A"/>
    <w:rsid w:val="009C2CCB"/>
    <w:rsid w:val="009C339A"/>
    <w:rsid w:val="009C35C5"/>
    <w:rsid w:val="009C3651"/>
    <w:rsid w:val="009C372F"/>
    <w:rsid w:val="009C375B"/>
    <w:rsid w:val="009C3791"/>
    <w:rsid w:val="009C390C"/>
    <w:rsid w:val="009C3924"/>
    <w:rsid w:val="009C3C66"/>
    <w:rsid w:val="009C3CA8"/>
    <w:rsid w:val="009C3E7D"/>
    <w:rsid w:val="009C40D3"/>
    <w:rsid w:val="009C42A1"/>
    <w:rsid w:val="009C42E6"/>
    <w:rsid w:val="009C4345"/>
    <w:rsid w:val="009C4626"/>
    <w:rsid w:val="009C4780"/>
    <w:rsid w:val="009C492E"/>
    <w:rsid w:val="009C4AAE"/>
    <w:rsid w:val="009C4BCE"/>
    <w:rsid w:val="009C4D16"/>
    <w:rsid w:val="009C4D71"/>
    <w:rsid w:val="009C4E68"/>
    <w:rsid w:val="009C4EF1"/>
    <w:rsid w:val="009C4F53"/>
    <w:rsid w:val="009C4F94"/>
    <w:rsid w:val="009C509A"/>
    <w:rsid w:val="009C50B2"/>
    <w:rsid w:val="009C5113"/>
    <w:rsid w:val="009C514C"/>
    <w:rsid w:val="009C533A"/>
    <w:rsid w:val="009C544D"/>
    <w:rsid w:val="009C548F"/>
    <w:rsid w:val="009C5526"/>
    <w:rsid w:val="009C5624"/>
    <w:rsid w:val="009C5A0B"/>
    <w:rsid w:val="009C5B18"/>
    <w:rsid w:val="009C5F3A"/>
    <w:rsid w:val="009C5F70"/>
    <w:rsid w:val="009C62ED"/>
    <w:rsid w:val="009C6766"/>
    <w:rsid w:val="009C67A7"/>
    <w:rsid w:val="009C680E"/>
    <w:rsid w:val="009C68FF"/>
    <w:rsid w:val="009C6A14"/>
    <w:rsid w:val="009C6A7B"/>
    <w:rsid w:val="009C6B1E"/>
    <w:rsid w:val="009C6BC3"/>
    <w:rsid w:val="009C6C1D"/>
    <w:rsid w:val="009C70D5"/>
    <w:rsid w:val="009C7170"/>
    <w:rsid w:val="009C71B6"/>
    <w:rsid w:val="009C725C"/>
    <w:rsid w:val="009C72FC"/>
    <w:rsid w:val="009C73B4"/>
    <w:rsid w:val="009C7405"/>
    <w:rsid w:val="009C7558"/>
    <w:rsid w:val="009C77FA"/>
    <w:rsid w:val="009C7830"/>
    <w:rsid w:val="009C7A1B"/>
    <w:rsid w:val="009C7A91"/>
    <w:rsid w:val="009C7C3A"/>
    <w:rsid w:val="009C7D74"/>
    <w:rsid w:val="009D00EA"/>
    <w:rsid w:val="009D0703"/>
    <w:rsid w:val="009D08E7"/>
    <w:rsid w:val="009D0B5E"/>
    <w:rsid w:val="009D0C31"/>
    <w:rsid w:val="009D0CB8"/>
    <w:rsid w:val="009D0E85"/>
    <w:rsid w:val="009D1060"/>
    <w:rsid w:val="009D12B1"/>
    <w:rsid w:val="009D15C3"/>
    <w:rsid w:val="009D190A"/>
    <w:rsid w:val="009D1938"/>
    <w:rsid w:val="009D197B"/>
    <w:rsid w:val="009D1C35"/>
    <w:rsid w:val="009D1C67"/>
    <w:rsid w:val="009D1C93"/>
    <w:rsid w:val="009D1DC5"/>
    <w:rsid w:val="009D1F03"/>
    <w:rsid w:val="009D1F19"/>
    <w:rsid w:val="009D1FB5"/>
    <w:rsid w:val="009D1FEB"/>
    <w:rsid w:val="009D2287"/>
    <w:rsid w:val="009D228E"/>
    <w:rsid w:val="009D24D9"/>
    <w:rsid w:val="009D26E1"/>
    <w:rsid w:val="009D26EA"/>
    <w:rsid w:val="009D2726"/>
    <w:rsid w:val="009D28AC"/>
    <w:rsid w:val="009D2C0B"/>
    <w:rsid w:val="009D2D61"/>
    <w:rsid w:val="009D2DD0"/>
    <w:rsid w:val="009D2E24"/>
    <w:rsid w:val="009D3065"/>
    <w:rsid w:val="009D3074"/>
    <w:rsid w:val="009D30F4"/>
    <w:rsid w:val="009D3549"/>
    <w:rsid w:val="009D3559"/>
    <w:rsid w:val="009D35ED"/>
    <w:rsid w:val="009D3764"/>
    <w:rsid w:val="009D37AC"/>
    <w:rsid w:val="009D3FDD"/>
    <w:rsid w:val="009D4518"/>
    <w:rsid w:val="009D482E"/>
    <w:rsid w:val="009D4848"/>
    <w:rsid w:val="009D4C53"/>
    <w:rsid w:val="009D4D71"/>
    <w:rsid w:val="009D4DE6"/>
    <w:rsid w:val="009D4ED5"/>
    <w:rsid w:val="009D50E9"/>
    <w:rsid w:val="009D53C8"/>
    <w:rsid w:val="009D5509"/>
    <w:rsid w:val="009D571F"/>
    <w:rsid w:val="009D5879"/>
    <w:rsid w:val="009D5C65"/>
    <w:rsid w:val="009D5CCC"/>
    <w:rsid w:val="009D5F4D"/>
    <w:rsid w:val="009D5F73"/>
    <w:rsid w:val="009D5F79"/>
    <w:rsid w:val="009D5FF9"/>
    <w:rsid w:val="009D606A"/>
    <w:rsid w:val="009D607F"/>
    <w:rsid w:val="009D615A"/>
    <w:rsid w:val="009D61A9"/>
    <w:rsid w:val="009D6264"/>
    <w:rsid w:val="009D62A6"/>
    <w:rsid w:val="009D62D4"/>
    <w:rsid w:val="009D6346"/>
    <w:rsid w:val="009D6378"/>
    <w:rsid w:val="009D6395"/>
    <w:rsid w:val="009D644B"/>
    <w:rsid w:val="009D6535"/>
    <w:rsid w:val="009D663F"/>
    <w:rsid w:val="009D66D5"/>
    <w:rsid w:val="009D66D7"/>
    <w:rsid w:val="009D682C"/>
    <w:rsid w:val="009D6D8B"/>
    <w:rsid w:val="009D6E41"/>
    <w:rsid w:val="009D6EEE"/>
    <w:rsid w:val="009D6FAB"/>
    <w:rsid w:val="009D703C"/>
    <w:rsid w:val="009D73F9"/>
    <w:rsid w:val="009D74A9"/>
    <w:rsid w:val="009D77E5"/>
    <w:rsid w:val="009D7952"/>
    <w:rsid w:val="009D7B01"/>
    <w:rsid w:val="009D7CE4"/>
    <w:rsid w:val="009D7D2C"/>
    <w:rsid w:val="009E0095"/>
    <w:rsid w:val="009E01CD"/>
    <w:rsid w:val="009E0518"/>
    <w:rsid w:val="009E05AD"/>
    <w:rsid w:val="009E078C"/>
    <w:rsid w:val="009E0791"/>
    <w:rsid w:val="009E0B21"/>
    <w:rsid w:val="009E0B5C"/>
    <w:rsid w:val="009E0B5D"/>
    <w:rsid w:val="009E0C4A"/>
    <w:rsid w:val="009E0E60"/>
    <w:rsid w:val="009E0FEA"/>
    <w:rsid w:val="009E1348"/>
    <w:rsid w:val="009E136C"/>
    <w:rsid w:val="009E1955"/>
    <w:rsid w:val="009E1A3A"/>
    <w:rsid w:val="009E1B22"/>
    <w:rsid w:val="009E1CB4"/>
    <w:rsid w:val="009E1CE7"/>
    <w:rsid w:val="009E1F5D"/>
    <w:rsid w:val="009E1FA6"/>
    <w:rsid w:val="009E1FD9"/>
    <w:rsid w:val="009E2119"/>
    <w:rsid w:val="009E217B"/>
    <w:rsid w:val="009E2254"/>
    <w:rsid w:val="009E22EC"/>
    <w:rsid w:val="009E2475"/>
    <w:rsid w:val="009E2557"/>
    <w:rsid w:val="009E25E2"/>
    <w:rsid w:val="009E25E3"/>
    <w:rsid w:val="009E27C0"/>
    <w:rsid w:val="009E290D"/>
    <w:rsid w:val="009E2A32"/>
    <w:rsid w:val="009E2AA0"/>
    <w:rsid w:val="009E2BC1"/>
    <w:rsid w:val="009E2D90"/>
    <w:rsid w:val="009E2FE5"/>
    <w:rsid w:val="009E325D"/>
    <w:rsid w:val="009E366C"/>
    <w:rsid w:val="009E3714"/>
    <w:rsid w:val="009E378C"/>
    <w:rsid w:val="009E381A"/>
    <w:rsid w:val="009E3856"/>
    <w:rsid w:val="009E38CC"/>
    <w:rsid w:val="009E39EC"/>
    <w:rsid w:val="009E3AD7"/>
    <w:rsid w:val="009E3AE8"/>
    <w:rsid w:val="009E3C36"/>
    <w:rsid w:val="009E3D49"/>
    <w:rsid w:val="009E3E34"/>
    <w:rsid w:val="009E3F9C"/>
    <w:rsid w:val="009E3FA5"/>
    <w:rsid w:val="009E40AD"/>
    <w:rsid w:val="009E4138"/>
    <w:rsid w:val="009E41AA"/>
    <w:rsid w:val="009E4608"/>
    <w:rsid w:val="009E46C1"/>
    <w:rsid w:val="009E478C"/>
    <w:rsid w:val="009E4819"/>
    <w:rsid w:val="009E4AE8"/>
    <w:rsid w:val="009E4DAD"/>
    <w:rsid w:val="009E5178"/>
    <w:rsid w:val="009E5390"/>
    <w:rsid w:val="009E595E"/>
    <w:rsid w:val="009E59A6"/>
    <w:rsid w:val="009E59C1"/>
    <w:rsid w:val="009E5A0D"/>
    <w:rsid w:val="009E5CF3"/>
    <w:rsid w:val="009E5D05"/>
    <w:rsid w:val="009E5D96"/>
    <w:rsid w:val="009E5EB8"/>
    <w:rsid w:val="009E61C3"/>
    <w:rsid w:val="009E621B"/>
    <w:rsid w:val="009E62C4"/>
    <w:rsid w:val="009E62E7"/>
    <w:rsid w:val="009E63AB"/>
    <w:rsid w:val="009E66F5"/>
    <w:rsid w:val="009E698D"/>
    <w:rsid w:val="009E6A93"/>
    <w:rsid w:val="009E6B33"/>
    <w:rsid w:val="009E6B69"/>
    <w:rsid w:val="009E6BC5"/>
    <w:rsid w:val="009E6CFF"/>
    <w:rsid w:val="009E6D0D"/>
    <w:rsid w:val="009E6D43"/>
    <w:rsid w:val="009E7274"/>
    <w:rsid w:val="009E727B"/>
    <w:rsid w:val="009E73D1"/>
    <w:rsid w:val="009E74E4"/>
    <w:rsid w:val="009E754F"/>
    <w:rsid w:val="009E7607"/>
    <w:rsid w:val="009E78D7"/>
    <w:rsid w:val="009E7993"/>
    <w:rsid w:val="009E7B22"/>
    <w:rsid w:val="009E7C36"/>
    <w:rsid w:val="009E7F28"/>
    <w:rsid w:val="009F0147"/>
    <w:rsid w:val="009F0317"/>
    <w:rsid w:val="009F04A2"/>
    <w:rsid w:val="009F0921"/>
    <w:rsid w:val="009F0CC9"/>
    <w:rsid w:val="009F0CE3"/>
    <w:rsid w:val="009F0F40"/>
    <w:rsid w:val="009F1163"/>
    <w:rsid w:val="009F1275"/>
    <w:rsid w:val="009F127D"/>
    <w:rsid w:val="009F1583"/>
    <w:rsid w:val="009F1654"/>
    <w:rsid w:val="009F16B2"/>
    <w:rsid w:val="009F1732"/>
    <w:rsid w:val="009F1896"/>
    <w:rsid w:val="009F1965"/>
    <w:rsid w:val="009F1A89"/>
    <w:rsid w:val="009F1A9C"/>
    <w:rsid w:val="009F1DC4"/>
    <w:rsid w:val="009F1FCC"/>
    <w:rsid w:val="009F201B"/>
    <w:rsid w:val="009F20E2"/>
    <w:rsid w:val="009F2370"/>
    <w:rsid w:val="009F2852"/>
    <w:rsid w:val="009F2BC0"/>
    <w:rsid w:val="009F2E60"/>
    <w:rsid w:val="009F2E7C"/>
    <w:rsid w:val="009F2E8C"/>
    <w:rsid w:val="009F2ED1"/>
    <w:rsid w:val="009F3073"/>
    <w:rsid w:val="009F3144"/>
    <w:rsid w:val="009F32D1"/>
    <w:rsid w:val="009F3A7E"/>
    <w:rsid w:val="009F3B5A"/>
    <w:rsid w:val="009F3C0A"/>
    <w:rsid w:val="009F3C65"/>
    <w:rsid w:val="009F3D25"/>
    <w:rsid w:val="009F3DE7"/>
    <w:rsid w:val="009F3E25"/>
    <w:rsid w:val="009F3E3A"/>
    <w:rsid w:val="009F3FA3"/>
    <w:rsid w:val="009F406C"/>
    <w:rsid w:val="009F4160"/>
    <w:rsid w:val="009F41E3"/>
    <w:rsid w:val="009F4268"/>
    <w:rsid w:val="009F4476"/>
    <w:rsid w:val="009F4558"/>
    <w:rsid w:val="009F45DD"/>
    <w:rsid w:val="009F463E"/>
    <w:rsid w:val="009F4928"/>
    <w:rsid w:val="009F4983"/>
    <w:rsid w:val="009F4A6E"/>
    <w:rsid w:val="009F4B83"/>
    <w:rsid w:val="009F4C87"/>
    <w:rsid w:val="009F4D39"/>
    <w:rsid w:val="009F4F28"/>
    <w:rsid w:val="009F5060"/>
    <w:rsid w:val="009F507F"/>
    <w:rsid w:val="009F510E"/>
    <w:rsid w:val="009F51CA"/>
    <w:rsid w:val="009F5398"/>
    <w:rsid w:val="009F5460"/>
    <w:rsid w:val="009F56FE"/>
    <w:rsid w:val="009F57CF"/>
    <w:rsid w:val="009F5928"/>
    <w:rsid w:val="009F5ABE"/>
    <w:rsid w:val="009F5BBC"/>
    <w:rsid w:val="009F5D44"/>
    <w:rsid w:val="009F5D6E"/>
    <w:rsid w:val="009F6078"/>
    <w:rsid w:val="009F60E8"/>
    <w:rsid w:val="009F61D5"/>
    <w:rsid w:val="009F6617"/>
    <w:rsid w:val="009F6925"/>
    <w:rsid w:val="009F6ADF"/>
    <w:rsid w:val="009F6CC1"/>
    <w:rsid w:val="009F6E47"/>
    <w:rsid w:val="009F7027"/>
    <w:rsid w:val="009F748F"/>
    <w:rsid w:val="009F750A"/>
    <w:rsid w:val="009F7AB4"/>
    <w:rsid w:val="009F7B84"/>
    <w:rsid w:val="00A00207"/>
    <w:rsid w:val="00A00294"/>
    <w:rsid w:val="00A00431"/>
    <w:rsid w:val="00A00506"/>
    <w:rsid w:val="00A00770"/>
    <w:rsid w:val="00A00772"/>
    <w:rsid w:val="00A00806"/>
    <w:rsid w:val="00A0098E"/>
    <w:rsid w:val="00A00BB6"/>
    <w:rsid w:val="00A00BE5"/>
    <w:rsid w:val="00A00CA4"/>
    <w:rsid w:val="00A00D7A"/>
    <w:rsid w:val="00A00FF0"/>
    <w:rsid w:val="00A01062"/>
    <w:rsid w:val="00A0159A"/>
    <w:rsid w:val="00A016C6"/>
    <w:rsid w:val="00A01734"/>
    <w:rsid w:val="00A01970"/>
    <w:rsid w:val="00A019B9"/>
    <w:rsid w:val="00A01B4F"/>
    <w:rsid w:val="00A01BDF"/>
    <w:rsid w:val="00A01E71"/>
    <w:rsid w:val="00A01FB3"/>
    <w:rsid w:val="00A01FDF"/>
    <w:rsid w:val="00A02021"/>
    <w:rsid w:val="00A02044"/>
    <w:rsid w:val="00A023C0"/>
    <w:rsid w:val="00A0248F"/>
    <w:rsid w:val="00A029D5"/>
    <w:rsid w:val="00A02BB3"/>
    <w:rsid w:val="00A02BD8"/>
    <w:rsid w:val="00A02BDA"/>
    <w:rsid w:val="00A02E56"/>
    <w:rsid w:val="00A02F06"/>
    <w:rsid w:val="00A031AF"/>
    <w:rsid w:val="00A031B1"/>
    <w:rsid w:val="00A0321D"/>
    <w:rsid w:val="00A0322A"/>
    <w:rsid w:val="00A035AB"/>
    <w:rsid w:val="00A03633"/>
    <w:rsid w:val="00A0364F"/>
    <w:rsid w:val="00A03949"/>
    <w:rsid w:val="00A03C0D"/>
    <w:rsid w:val="00A03E47"/>
    <w:rsid w:val="00A04198"/>
    <w:rsid w:val="00A042EC"/>
    <w:rsid w:val="00A04462"/>
    <w:rsid w:val="00A04536"/>
    <w:rsid w:val="00A047E6"/>
    <w:rsid w:val="00A04B6E"/>
    <w:rsid w:val="00A04C58"/>
    <w:rsid w:val="00A04DC0"/>
    <w:rsid w:val="00A04DCE"/>
    <w:rsid w:val="00A04DDD"/>
    <w:rsid w:val="00A04E8F"/>
    <w:rsid w:val="00A04EAC"/>
    <w:rsid w:val="00A04FB4"/>
    <w:rsid w:val="00A050BE"/>
    <w:rsid w:val="00A050FC"/>
    <w:rsid w:val="00A055B3"/>
    <w:rsid w:val="00A0567E"/>
    <w:rsid w:val="00A0587B"/>
    <w:rsid w:val="00A05CE2"/>
    <w:rsid w:val="00A05D3B"/>
    <w:rsid w:val="00A05E66"/>
    <w:rsid w:val="00A06085"/>
    <w:rsid w:val="00A0626C"/>
    <w:rsid w:val="00A062DA"/>
    <w:rsid w:val="00A06415"/>
    <w:rsid w:val="00A065F6"/>
    <w:rsid w:val="00A0662A"/>
    <w:rsid w:val="00A066F3"/>
    <w:rsid w:val="00A0676F"/>
    <w:rsid w:val="00A06800"/>
    <w:rsid w:val="00A06820"/>
    <w:rsid w:val="00A068BD"/>
    <w:rsid w:val="00A0692B"/>
    <w:rsid w:val="00A0694D"/>
    <w:rsid w:val="00A06990"/>
    <w:rsid w:val="00A069F4"/>
    <w:rsid w:val="00A06B06"/>
    <w:rsid w:val="00A06CAF"/>
    <w:rsid w:val="00A06CD6"/>
    <w:rsid w:val="00A06ED6"/>
    <w:rsid w:val="00A06F2E"/>
    <w:rsid w:val="00A06F79"/>
    <w:rsid w:val="00A070E7"/>
    <w:rsid w:val="00A0711A"/>
    <w:rsid w:val="00A0717B"/>
    <w:rsid w:val="00A07263"/>
    <w:rsid w:val="00A0733E"/>
    <w:rsid w:val="00A074FD"/>
    <w:rsid w:val="00A07563"/>
    <w:rsid w:val="00A07574"/>
    <w:rsid w:val="00A07582"/>
    <w:rsid w:val="00A075F8"/>
    <w:rsid w:val="00A07635"/>
    <w:rsid w:val="00A0784F"/>
    <w:rsid w:val="00A079A2"/>
    <w:rsid w:val="00A07C33"/>
    <w:rsid w:val="00A07C6E"/>
    <w:rsid w:val="00A07CFC"/>
    <w:rsid w:val="00A07EF7"/>
    <w:rsid w:val="00A07F51"/>
    <w:rsid w:val="00A10147"/>
    <w:rsid w:val="00A1017A"/>
    <w:rsid w:val="00A10205"/>
    <w:rsid w:val="00A10274"/>
    <w:rsid w:val="00A10375"/>
    <w:rsid w:val="00A10530"/>
    <w:rsid w:val="00A1058B"/>
    <w:rsid w:val="00A105CB"/>
    <w:rsid w:val="00A10621"/>
    <w:rsid w:val="00A106AC"/>
    <w:rsid w:val="00A106F1"/>
    <w:rsid w:val="00A108E1"/>
    <w:rsid w:val="00A10BB8"/>
    <w:rsid w:val="00A10CD2"/>
    <w:rsid w:val="00A10D5D"/>
    <w:rsid w:val="00A10D8F"/>
    <w:rsid w:val="00A10DB1"/>
    <w:rsid w:val="00A10E4E"/>
    <w:rsid w:val="00A10F99"/>
    <w:rsid w:val="00A10FC3"/>
    <w:rsid w:val="00A1115B"/>
    <w:rsid w:val="00A11389"/>
    <w:rsid w:val="00A1156B"/>
    <w:rsid w:val="00A11592"/>
    <w:rsid w:val="00A115A9"/>
    <w:rsid w:val="00A11799"/>
    <w:rsid w:val="00A1189D"/>
    <w:rsid w:val="00A119C6"/>
    <w:rsid w:val="00A11CCF"/>
    <w:rsid w:val="00A11D39"/>
    <w:rsid w:val="00A11D90"/>
    <w:rsid w:val="00A123A5"/>
    <w:rsid w:val="00A1257B"/>
    <w:rsid w:val="00A12590"/>
    <w:rsid w:val="00A125AE"/>
    <w:rsid w:val="00A127E3"/>
    <w:rsid w:val="00A128D1"/>
    <w:rsid w:val="00A12920"/>
    <w:rsid w:val="00A129DC"/>
    <w:rsid w:val="00A12A2C"/>
    <w:rsid w:val="00A12A6E"/>
    <w:rsid w:val="00A12B54"/>
    <w:rsid w:val="00A12E88"/>
    <w:rsid w:val="00A12EA8"/>
    <w:rsid w:val="00A12ED3"/>
    <w:rsid w:val="00A131D8"/>
    <w:rsid w:val="00A13304"/>
    <w:rsid w:val="00A135C3"/>
    <w:rsid w:val="00A135DF"/>
    <w:rsid w:val="00A13661"/>
    <w:rsid w:val="00A13724"/>
    <w:rsid w:val="00A139BB"/>
    <w:rsid w:val="00A13A38"/>
    <w:rsid w:val="00A13C82"/>
    <w:rsid w:val="00A13D8D"/>
    <w:rsid w:val="00A13E29"/>
    <w:rsid w:val="00A13E38"/>
    <w:rsid w:val="00A13F18"/>
    <w:rsid w:val="00A13F90"/>
    <w:rsid w:val="00A13F99"/>
    <w:rsid w:val="00A1402C"/>
    <w:rsid w:val="00A14174"/>
    <w:rsid w:val="00A1421C"/>
    <w:rsid w:val="00A1423C"/>
    <w:rsid w:val="00A14247"/>
    <w:rsid w:val="00A142CE"/>
    <w:rsid w:val="00A1435F"/>
    <w:rsid w:val="00A143D9"/>
    <w:rsid w:val="00A144D0"/>
    <w:rsid w:val="00A14707"/>
    <w:rsid w:val="00A14853"/>
    <w:rsid w:val="00A148B1"/>
    <w:rsid w:val="00A149F0"/>
    <w:rsid w:val="00A14B02"/>
    <w:rsid w:val="00A14BDC"/>
    <w:rsid w:val="00A14E4C"/>
    <w:rsid w:val="00A14FE9"/>
    <w:rsid w:val="00A15032"/>
    <w:rsid w:val="00A15417"/>
    <w:rsid w:val="00A154EF"/>
    <w:rsid w:val="00A155E9"/>
    <w:rsid w:val="00A15668"/>
    <w:rsid w:val="00A15703"/>
    <w:rsid w:val="00A15812"/>
    <w:rsid w:val="00A15965"/>
    <w:rsid w:val="00A1597B"/>
    <w:rsid w:val="00A1598A"/>
    <w:rsid w:val="00A15A4A"/>
    <w:rsid w:val="00A15BB2"/>
    <w:rsid w:val="00A15C2E"/>
    <w:rsid w:val="00A15CE0"/>
    <w:rsid w:val="00A15D13"/>
    <w:rsid w:val="00A15E13"/>
    <w:rsid w:val="00A15F02"/>
    <w:rsid w:val="00A15F75"/>
    <w:rsid w:val="00A1664D"/>
    <w:rsid w:val="00A16659"/>
    <w:rsid w:val="00A166DF"/>
    <w:rsid w:val="00A16807"/>
    <w:rsid w:val="00A168CD"/>
    <w:rsid w:val="00A16CA1"/>
    <w:rsid w:val="00A16E65"/>
    <w:rsid w:val="00A171AD"/>
    <w:rsid w:val="00A171DD"/>
    <w:rsid w:val="00A175C5"/>
    <w:rsid w:val="00A176F5"/>
    <w:rsid w:val="00A1777D"/>
    <w:rsid w:val="00A17B2B"/>
    <w:rsid w:val="00A17B90"/>
    <w:rsid w:val="00A17BC8"/>
    <w:rsid w:val="00A17D00"/>
    <w:rsid w:val="00A17E28"/>
    <w:rsid w:val="00A20132"/>
    <w:rsid w:val="00A20303"/>
    <w:rsid w:val="00A206B9"/>
    <w:rsid w:val="00A206EC"/>
    <w:rsid w:val="00A20A0C"/>
    <w:rsid w:val="00A20A16"/>
    <w:rsid w:val="00A20AD0"/>
    <w:rsid w:val="00A20AE7"/>
    <w:rsid w:val="00A20B30"/>
    <w:rsid w:val="00A20BEB"/>
    <w:rsid w:val="00A20DB7"/>
    <w:rsid w:val="00A21071"/>
    <w:rsid w:val="00A215F8"/>
    <w:rsid w:val="00A21812"/>
    <w:rsid w:val="00A2184F"/>
    <w:rsid w:val="00A218F1"/>
    <w:rsid w:val="00A21921"/>
    <w:rsid w:val="00A219BE"/>
    <w:rsid w:val="00A21A5C"/>
    <w:rsid w:val="00A21C67"/>
    <w:rsid w:val="00A21D1A"/>
    <w:rsid w:val="00A222BF"/>
    <w:rsid w:val="00A223F4"/>
    <w:rsid w:val="00A22406"/>
    <w:rsid w:val="00A225D3"/>
    <w:rsid w:val="00A227EA"/>
    <w:rsid w:val="00A2280F"/>
    <w:rsid w:val="00A228CA"/>
    <w:rsid w:val="00A22975"/>
    <w:rsid w:val="00A22AA8"/>
    <w:rsid w:val="00A22C32"/>
    <w:rsid w:val="00A22C82"/>
    <w:rsid w:val="00A22C93"/>
    <w:rsid w:val="00A231F8"/>
    <w:rsid w:val="00A231FF"/>
    <w:rsid w:val="00A232AE"/>
    <w:rsid w:val="00A234E1"/>
    <w:rsid w:val="00A235BB"/>
    <w:rsid w:val="00A235D0"/>
    <w:rsid w:val="00A238F8"/>
    <w:rsid w:val="00A23910"/>
    <w:rsid w:val="00A23968"/>
    <w:rsid w:val="00A23C31"/>
    <w:rsid w:val="00A23DD4"/>
    <w:rsid w:val="00A23E0F"/>
    <w:rsid w:val="00A240F8"/>
    <w:rsid w:val="00A2418E"/>
    <w:rsid w:val="00A24270"/>
    <w:rsid w:val="00A24306"/>
    <w:rsid w:val="00A243B0"/>
    <w:rsid w:val="00A245FF"/>
    <w:rsid w:val="00A249A5"/>
    <w:rsid w:val="00A249D1"/>
    <w:rsid w:val="00A24A20"/>
    <w:rsid w:val="00A24BB7"/>
    <w:rsid w:val="00A24BC8"/>
    <w:rsid w:val="00A24CFC"/>
    <w:rsid w:val="00A24F12"/>
    <w:rsid w:val="00A250EA"/>
    <w:rsid w:val="00A25178"/>
    <w:rsid w:val="00A2522D"/>
    <w:rsid w:val="00A2547A"/>
    <w:rsid w:val="00A25581"/>
    <w:rsid w:val="00A255B4"/>
    <w:rsid w:val="00A256A2"/>
    <w:rsid w:val="00A256B0"/>
    <w:rsid w:val="00A25730"/>
    <w:rsid w:val="00A2598C"/>
    <w:rsid w:val="00A25992"/>
    <w:rsid w:val="00A25B09"/>
    <w:rsid w:val="00A25D8E"/>
    <w:rsid w:val="00A25D9F"/>
    <w:rsid w:val="00A25DEC"/>
    <w:rsid w:val="00A25E28"/>
    <w:rsid w:val="00A26037"/>
    <w:rsid w:val="00A2603E"/>
    <w:rsid w:val="00A26120"/>
    <w:rsid w:val="00A26190"/>
    <w:rsid w:val="00A262D5"/>
    <w:rsid w:val="00A2662D"/>
    <w:rsid w:val="00A26731"/>
    <w:rsid w:val="00A26836"/>
    <w:rsid w:val="00A268A1"/>
    <w:rsid w:val="00A26972"/>
    <w:rsid w:val="00A26A09"/>
    <w:rsid w:val="00A26C0B"/>
    <w:rsid w:val="00A26DB3"/>
    <w:rsid w:val="00A26E96"/>
    <w:rsid w:val="00A26EA8"/>
    <w:rsid w:val="00A26F2C"/>
    <w:rsid w:val="00A27076"/>
    <w:rsid w:val="00A2723D"/>
    <w:rsid w:val="00A273D1"/>
    <w:rsid w:val="00A274DD"/>
    <w:rsid w:val="00A274F4"/>
    <w:rsid w:val="00A2753B"/>
    <w:rsid w:val="00A2762D"/>
    <w:rsid w:val="00A27768"/>
    <w:rsid w:val="00A27DC3"/>
    <w:rsid w:val="00A30021"/>
    <w:rsid w:val="00A30073"/>
    <w:rsid w:val="00A3027A"/>
    <w:rsid w:val="00A3045A"/>
    <w:rsid w:val="00A306EB"/>
    <w:rsid w:val="00A30A95"/>
    <w:rsid w:val="00A30B01"/>
    <w:rsid w:val="00A30DAB"/>
    <w:rsid w:val="00A30DCE"/>
    <w:rsid w:val="00A30EF7"/>
    <w:rsid w:val="00A30FF0"/>
    <w:rsid w:val="00A31087"/>
    <w:rsid w:val="00A3130B"/>
    <w:rsid w:val="00A31359"/>
    <w:rsid w:val="00A31382"/>
    <w:rsid w:val="00A31445"/>
    <w:rsid w:val="00A3147D"/>
    <w:rsid w:val="00A31482"/>
    <w:rsid w:val="00A31535"/>
    <w:rsid w:val="00A31543"/>
    <w:rsid w:val="00A316F0"/>
    <w:rsid w:val="00A317B7"/>
    <w:rsid w:val="00A3187F"/>
    <w:rsid w:val="00A319F6"/>
    <w:rsid w:val="00A31AE0"/>
    <w:rsid w:val="00A31D79"/>
    <w:rsid w:val="00A31EF8"/>
    <w:rsid w:val="00A323C7"/>
    <w:rsid w:val="00A323E2"/>
    <w:rsid w:val="00A32600"/>
    <w:rsid w:val="00A326F8"/>
    <w:rsid w:val="00A328BC"/>
    <w:rsid w:val="00A328EE"/>
    <w:rsid w:val="00A329EF"/>
    <w:rsid w:val="00A32A4A"/>
    <w:rsid w:val="00A330ED"/>
    <w:rsid w:val="00A332A9"/>
    <w:rsid w:val="00A33321"/>
    <w:rsid w:val="00A333D0"/>
    <w:rsid w:val="00A3387F"/>
    <w:rsid w:val="00A3392C"/>
    <w:rsid w:val="00A33995"/>
    <w:rsid w:val="00A33AF2"/>
    <w:rsid w:val="00A33BD6"/>
    <w:rsid w:val="00A33CE0"/>
    <w:rsid w:val="00A33CEB"/>
    <w:rsid w:val="00A33D00"/>
    <w:rsid w:val="00A33E02"/>
    <w:rsid w:val="00A33F82"/>
    <w:rsid w:val="00A33F8D"/>
    <w:rsid w:val="00A3428C"/>
    <w:rsid w:val="00A346DE"/>
    <w:rsid w:val="00A347AA"/>
    <w:rsid w:val="00A34997"/>
    <w:rsid w:val="00A34E81"/>
    <w:rsid w:val="00A34F28"/>
    <w:rsid w:val="00A34FFC"/>
    <w:rsid w:val="00A35144"/>
    <w:rsid w:val="00A351DD"/>
    <w:rsid w:val="00A354ED"/>
    <w:rsid w:val="00A3563A"/>
    <w:rsid w:val="00A3593C"/>
    <w:rsid w:val="00A35C2B"/>
    <w:rsid w:val="00A35C7B"/>
    <w:rsid w:val="00A35D0F"/>
    <w:rsid w:val="00A35D3C"/>
    <w:rsid w:val="00A35D67"/>
    <w:rsid w:val="00A35DCF"/>
    <w:rsid w:val="00A35E14"/>
    <w:rsid w:val="00A360AB"/>
    <w:rsid w:val="00A361CC"/>
    <w:rsid w:val="00A36204"/>
    <w:rsid w:val="00A363CF"/>
    <w:rsid w:val="00A36417"/>
    <w:rsid w:val="00A364C5"/>
    <w:rsid w:val="00A3655B"/>
    <w:rsid w:val="00A36836"/>
    <w:rsid w:val="00A36A5B"/>
    <w:rsid w:val="00A36A86"/>
    <w:rsid w:val="00A36BB9"/>
    <w:rsid w:val="00A36BC8"/>
    <w:rsid w:val="00A371B2"/>
    <w:rsid w:val="00A372E5"/>
    <w:rsid w:val="00A3734D"/>
    <w:rsid w:val="00A37571"/>
    <w:rsid w:val="00A375A4"/>
    <w:rsid w:val="00A3776E"/>
    <w:rsid w:val="00A37917"/>
    <w:rsid w:val="00A37975"/>
    <w:rsid w:val="00A37F02"/>
    <w:rsid w:val="00A40384"/>
    <w:rsid w:val="00A40408"/>
    <w:rsid w:val="00A405CD"/>
    <w:rsid w:val="00A40663"/>
    <w:rsid w:val="00A40720"/>
    <w:rsid w:val="00A407DA"/>
    <w:rsid w:val="00A4093A"/>
    <w:rsid w:val="00A40947"/>
    <w:rsid w:val="00A40A26"/>
    <w:rsid w:val="00A40BF8"/>
    <w:rsid w:val="00A40C74"/>
    <w:rsid w:val="00A410B6"/>
    <w:rsid w:val="00A4112B"/>
    <w:rsid w:val="00A41345"/>
    <w:rsid w:val="00A414ED"/>
    <w:rsid w:val="00A4159B"/>
    <w:rsid w:val="00A416C9"/>
    <w:rsid w:val="00A41869"/>
    <w:rsid w:val="00A41C35"/>
    <w:rsid w:val="00A41C3B"/>
    <w:rsid w:val="00A41D49"/>
    <w:rsid w:val="00A41E73"/>
    <w:rsid w:val="00A41FB8"/>
    <w:rsid w:val="00A42150"/>
    <w:rsid w:val="00A421DE"/>
    <w:rsid w:val="00A42294"/>
    <w:rsid w:val="00A424D3"/>
    <w:rsid w:val="00A42659"/>
    <w:rsid w:val="00A4286E"/>
    <w:rsid w:val="00A429C6"/>
    <w:rsid w:val="00A42ACD"/>
    <w:rsid w:val="00A42AD1"/>
    <w:rsid w:val="00A42E19"/>
    <w:rsid w:val="00A42E31"/>
    <w:rsid w:val="00A42E64"/>
    <w:rsid w:val="00A43067"/>
    <w:rsid w:val="00A43088"/>
    <w:rsid w:val="00A43138"/>
    <w:rsid w:val="00A43158"/>
    <w:rsid w:val="00A431E8"/>
    <w:rsid w:val="00A432A8"/>
    <w:rsid w:val="00A433FE"/>
    <w:rsid w:val="00A43440"/>
    <w:rsid w:val="00A434A6"/>
    <w:rsid w:val="00A4350A"/>
    <w:rsid w:val="00A43843"/>
    <w:rsid w:val="00A43BDE"/>
    <w:rsid w:val="00A43CCA"/>
    <w:rsid w:val="00A43CD9"/>
    <w:rsid w:val="00A43E40"/>
    <w:rsid w:val="00A43E67"/>
    <w:rsid w:val="00A43FAE"/>
    <w:rsid w:val="00A44175"/>
    <w:rsid w:val="00A443BE"/>
    <w:rsid w:val="00A444AD"/>
    <w:rsid w:val="00A44562"/>
    <w:rsid w:val="00A44572"/>
    <w:rsid w:val="00A4457C"/>
    <w:rsid w:val="00A44607"/>
    <w:rsid w:val="00A4476B"/>
    <w:rsid w:val="00A44893"/>
    <w:rsid w:val="00A44ADD"/>
    <w:rsid w:val="00A44D21"/>
    <w:rsid w:val="00A450A5"/>
    <w:rsid w:val="00A450D9"/>
    <w:rsid w:val="00A45120"/>
    <w:rsid w:val="00A453C7"/>
    <w:rsid w:val="00A453CE"/>
    <w:rsid w:val="00A45780"/>
    <w:rsid w:val="00A46158"/>
    <w:rsid w:val="00A461CA"/>
    <w:rsid w:val="00A4626B"/>
    <w:rsid w:val="00A463F3"/>
    <w:rsid w:val="00A463F5"/>
    <w:rsid w:val="00A46465"/>
    <w:rsid w:val="00A4650E"/>
    <w:rsid w:val="00A46645"/>
    <w:rsid w:val="00A46761"/>
    <w:rsid w:val="00A4699B"/>
    <w:rsid w:val="00A46B02"/>
    <w:rsid w:val="00A46EB5"/>
    <w:rsid w:val="00A46EF4"/>
    <w:rsid w:val="00A46F2F"/>
    <w:rsid w:val="00A47061"/>
    <w:rsid w:val="00A470D6"/>
    <w:rsid w:val="00A472D7"/>
    <w:rsid w:val="00A477EE"/>
    <w:rsid w:val="00A47818"/>
    <w:rsid w:val="00A47C01"/>
    <w:rsid w:val="00A47C9F"/>
    <w:rsid w:val="00A47CF6"/>
    <w:rsid w:val="00A47EDA"/>
    <w:rsid w:val="00A50192"/>
    <w:rsid w:val="00A50224"/>
    <w:rsid w:val="00A5034B"/>
    <w:rsid w:val="00A50375"/>
    <w:rsid w:val="00A505DB"/>
    <w:rsid w:val="00A5073B"/>
    <w:rsid w:val="00A50758"/>
    <w:rsid w:val="00A50811"/>
    <w:rsid w:val="00A50B07"/>
    <w:rsid w:val="00A50BB0"/>
    <w:rsid w:val="00A50CC9"/>
    <w:rsid w:val="00A50CE1"/>
    <w:rsid w:val="00A510DA"/>
    <w:rsid w:val="00A512FF"/>
    <w:rsid w:val="00A5144D"/>
    <w:rsid w:val="00A51574"/>
    <w:rsid w:val="00A51849"/>
    <w:rsid w:val="00A5198A"/>
    <w:rsid w:val="00A51A00"/>
    <w:rsid w:val="00A51B2C"/>
    <w:rsid w:val="00A51B5A"/>
    <w:rsid w:val="00A51C63"/>
    <w:rsid w:val="00A51D3D"/>
    <w:rsid w:val="00A51E00"/>
    <w:rsid w:val="00A51E79"/>
    <w:rsid w:val="00A52225"/>
    <w:rsid w:val="00A52267"/>
    <w:rsid w:val="00A522C4"/>
    <w:rsid w:val="00A52574"/>
    <w:rsid w:val="00A52597"/>
    <w:rsid w:val="00A52616"/>
    <w:rsid w:val="00A529FA"/>
    <w:rsid w:val="00A529FD"/>
    <w:rsid w:val="00A52AA4"/>
    <w:rsid w:val="00A52AAF"/>
    <w:rsid w:val="00A53011"/>
    <w:rsid w:val="00A530AD"/>
    <w:rsid w:val="00A5322E"/>
    <w:rsid w:val="00A53345"/>
    <w:rsid w:val="00A53459"/>
    <w:rsid w:val="00A534D4"/>
    <w:rsid w:val="00A53744"/>
    <w:rsid w:val="00A539CF"/>
    <w:rsid w:val="00A53A85"/>
    <w:rsid w:val="00A53BA6"/>
    <w:rsid w:val="00A53C59"/>
    <w:rsid w:val="00A53D96"/>
    <w:rsid w:val="00A53F4B"/>
    <w:rsid w:val="00A541CA"/>
    <w:rsid w:val="00A54430"/>
    <w:rsid w:val="00A54964"/>
    <w:rsid w:val="00A54A45"/>
    <w:rsid w:val="00A54A57"/>
    <w:rsid w:val="00A54AF1"/>
    <w:rsid w:val="00A54CD7"/>
    <w:rsid w:val="00A54EA8"/>
    <w:rsid w:val="00A5526C"/>
    <w:rsid w:val="00A55317"/>
    <w:rsid w:val="00A55340"/>
    <w:rsid w:val="00A5534E"/>
    <w:rsid w:val="00A5535F"/>
    <w:rsid w:val="00A554ED"/>
    <w:rsid w:val="00A5550B"/>
    <w:rsid w:val="00A5565F"/>
    <w:rsid w:val="00A55680"/>
    <w:rsid w:val="00A5590D"/>
    <w:rsid w:val="00A5595A"/>
    <w:rsid w:val="00A559C5"/>
    <w:rsid w:val="00A55B9F"/>
    <w:rsid w:val="00A55BA1"/>
    <w:rsid w:val="00A55C77"/>
    <w:rsid w:val="00A55EAE"/>
    <w:rsid w:val="00A560C8"/>
    <w:rsid w:val="00A5610D"/>
    <w:rsid w:val="00A561BA"/>
    <w:rsid w:val="00A5626A"/>
    <w:rsid w:val="00A56280"/>
    <w:rsid w:val="00A562B5"/>
    <w:rsid w:val="00A564B9"/>
    <w:rsid w:val="00A56673"/>
    <w:rsid w:val="00A56A81"/>
    <w:rsid w:val="00A56AF3"/>
    <w:rsid w:val="00A56C59"/>
    <w:rsid w:val="00A56CBA"/>
    <w:rsid w:val="00A56D2C"/>
    <w:rsid w:val="00A56D6C"/>
    <w:rsid w:val="00A56FA9"/>
    <w:rsid w:val="00A57036"/>
    <w:rsid w:val="00A5706A"/>
    <w:rsid w:val="00A5708F"/>
    <w:rsid w:val="00A57101"/>
    <w:rsid w:val="00A57302"/>
    <w:rsid w:val="00A573FE"/>
    <w:rsid w:val="00A57417"/>
    <w:rsid w:val="00A57447"/>
    <w:rsid w:val="00A575CF"/>
    <w:rsid w:val="00A57619"/>
    <w:rsid w:val="00A5787C"/>
    <w:rsid w:val="00A5790E"/>
    <w:rsid w:val="00A57C3A"/>
    <w:rsid w:val="00A57D62"/>
    <w:rsid w:val="00A57EE0"/>
    <w:rsid w:val="00A57FD5"/>
    <w:rsid w:val="00A60143"/>
    <w:rsid w:val="00A604B3"/>
    <w:rsid w:val="00A6050D"/>
    <w:rsid w:val="00A60521"/>
    <w:rsid w:val="00A60605"/>
    <w:rsid w:val="00A6064F"/>
    <w:rsid w:val="00A606D7"/>
    <w:rsid w:val="00A60857"/>
    <w:rsid w:val="00A60A1D"/>
    <w:rsid w:val="00A60CE4"/>
    <w:rsid w:val="00A60D57"/>
    <w:rsid w:val="00A61010"/>
    <w:rsid w:val="00A6110B"/>
    <w:rsid w:val="00A6131F"/>
    <w:rsid w:val="00A613CF"/>
    <w:rsid w:val="00A616B2"/>
    <w:rsid w:val="00A617C3"/>
    <w:rsid w:val="00A618E8"/>
    <w:rsid w:val="00A619CB"/>
    <w:rsid w:val="00A61AF4"/>
    <w:rsid w:val="00A61D68"/>
    <w:rsid w:val="00A61E29"/>
    <w:rsid w:val="00A61FBB"/>
    <w:rsid w:val="00A62076"/>
    <w:rsid w:val="00A620C4"/>
    <w:rsid w:val="00A622D7"/>
    <w:rsid w:val="00A62410"/>
    <w:rsid w:val="00A6252E"/>
    <w:rsid w:val="00A625F1"/>
    <w:rsid w:val="00A62657"/>
    <w:rsid w:val="00A62767"/>
    <w:rsid w:val="00A62898"/>
    <w:rsid w:val="00A62979"/>
    <w:rsid w:val="00A629AF"/>
    <w:rsid w:val="00A62B53"/>
    <w:rsid w:val="00A62C06"/>
    <w:rsid w:val="00A62CD9"/>
    <w:rsid w:val="00A62E6E"/>
    <w:rsid w:val="00A630C0"/>
    <w:rsid w:val="00A63213"/>
    <w:rsid w:val="00A632AA"/>
    <w:rsid w:val="00A633E1"/>
    <w:rsid w:val="00A6349D"/>
    <w:rsid w:val="00A6353C"/>
    <w:rsid w:val="00A635CF"/>
    <w:rsid w:val="00A6372A"/>
    <w:rsid w:val="00A63774"/>
    <w:rsid w:val="00A637C6"/>
    <w:rsid w:val="00A6383B"/>
    <w:rsid w:val="00A6387B"/>
    <w:rsid w:val="00A638FD"/>
    <w:rsid w:val="00A63D87"/>
    <w:rsid w:val="00A63DF4"/>
    <w:rsid w:val="00A63DFB"/>
    <w:rsid w:val="00A64096"/>
    <w:rsid w:val="00A640AE"/>
    <w:rsid w:val="00A641A7"/>
    <w:rsid w:val="00A6430B"/>
    <w:rsid w:val="00A644F2"/>
    <w:rsid w:val="00A64573"/>
    <w:rsid w:val="00A64A1B"/>
    <w:rsid w:val="00A64AD0"/>
    <w:rsid w:val="00A64B84"/>
    <w:rsid w:val="00A64F9E"/>
    <w:rsid w:val="00A64FDE"/>
    <w:rsid w:val="00A64FF7"/>
    <w:rsid w:val="00A651D9"/>
    <w:rsid w:val="00A65244"/>
    <w:rsid w:val="00A653C4"/>
    <w:rsid w:val="00A6559A"/>
    <w:rsid w:val="00A65700"/>
    <w:rsid w:val="00A65C54"/>
    <w:rsid w:val="00A65D7A"/>
    <w:rsid w:val="00A65EB9"/>
    <w:rsid w:val="00A65FBC"/>
    <w:rsid w:val="00A66012"/>
    <w:rsid w:val="00A6603F"/>
    <w:rsid w:val="00A6629F"/>
    <w:rsid w:val="00A66457"/>
    <w:rsid w:val="00A66555"/>
    <w:rsid w:val="00A665A0"/>
    <w:rsid w:val="00A665FA"/>
    <w:rsid w:val="00A6661A"/>
    <w:rsid w:val="00A66672"/>
    <w:rsid w:val="00A666B7"/>
    <w:rsid w:val="00A6699F"/>
    <w:rsid w:val="00A66A04"/>
    <w:rsid w:val="00A66B6F"/>
    <w:rsid w:val="00A66C57"/>
    <w:rsid w:val="00A66D82"/>
    <w:rsid w:val="00A66D8D"/>
    <w:rsid w:val="00A67092"/>
    <w:rsid w:val="00A670BA"/>
    <w:rsid w:val="00A67106"/>
    <w:rsid w:val="00A671A0"/>
    <w:rsid w:val="00A67202"/>
    <w:rsid w:val="00A672B1"/>
    <w:rsid w:val="00A6763D"/>
    <w:rsid w:val="00A676A6"/>
    <w:rsid w:val="00A67874"/>
    <w:rsid w:val="00A67A9F"/>
    <w:rsid w:val="00A67B99"/>
    <w:rsid w:val="00A67F8D"/>
    <w:rsid w:val="00A7019F"/>
    <w:rsid w:val="00A70378"/>
    <w:rsid w:val="00A704A7"/>
    <w:rsid w:val="00A705E6"/>
    <w:rsid w:val="00A7082A"/>
    <w:rsid w:val="00A709D6"/>
    <w:rsid w:val="00A70AA9"/>
    <w:rsid w:val="00A70B52"/>
    <w:rsid w:val="00A70B7C"/>
    <w:rsid w:val="00A70C6F"/>
    <w:rsid w:val="00A70CFE"/>
    <w:rsid w:val="00A71121"/>
    <w:rsid w:val="00A71165"/>
    <w:rsid w:val="00A71219"/>
    <w:rsid w:val="00A71265"/>
    <w:rsid w:val="00A712AB"/>
    <w:rsid w:val="00A7134B"/>
    <w:rsid w:val="00A7155C"/>
    <w:rsid w:val="00A7166F"/>
    <w:rsid w:val="00A71A32"/>
    <w:rsid w:val="00A71AD2"/>
    <w:rsid w:val="00A71B29"/>
    <w:rsid w:val="00A71CBE"/>
    <w:rsid w:val="00A71D3F"/>
    <w:rsid w:val="00A71E63"/>
    <w:rsid w:val="00A71F28"/>
    <w:rsid w:val="00A71F3C"/>
    <w:rsid w:val="00A71F4E"/>
    <w:rsid w:val="00A71F5E"/>
    <w:rsid w:val="00A71FA5"/>
    <w:rsid w:val="00A72020"/>
    <w:rsid w:val="00A7216F"/>
    <w:rsid w:val="00A7245C"/>
    <w:rsid w:val="00A724D2"/>
    <w:rsid w:val="00A72520"/>
    <w:rsid w:val="00A7253C"/>
    <w:rsid w:val="00A7277E"/>
    <w:rsid w:val="00A72893"/>
    <w:rsid w:val="00A728AD"/>
    <w:rsid w:val="00A72BA8"/>
    <w:rsid w:val="00A72C08"/>
    <w:rsid w:val="00A72C25"/>
    <w:rsid w:val="00A72C97"/>
    <w:rsid w:val="00A72D47"/>
    <w:rsid w:val="00A72EAF"/>
    <w:rsid w:val="00A73063"/>
    <w:rsid w:val="00A7307B"/>
    <w:rsid w:val="00A7309A"/>
    <w:rsid w:val="00A7315C"/>
    <w:rsid w:val="00A7326D"/>
    <w:rsid w:val="00A73308"/>
    <w:rsid w:val="00A733BB"/>
    <w:rsid w:val="00A733DF"/>
    <w:rsid w:val="00A73685"/>
    <w:rsid w:val="00A73848"/>
    <w:rsid w:val="00A73A6D"/>
    <w:rsid w:val="00A73AE0"/>
    <w:rsid w:val="00A73F6E"/>
    <w:rsid w:val="00A7410A"/>
    <w:rsid w:val="00A741DB"/>
    <w:rsid w:val="00A744F5"/>
    <w:rsid w:val="00A74698"/>
    <w:rsid w:val="00A746E5"/>
    <w:rsid w:val="00A747CA"/>
    <w:rsid w:val="00A74819"/>
    <w:rsid w:val="00A74962"/>
    <w:rsid w:val="00A74B48"/>
    <w:rsid w:val="00A74C64"/>
    <w:rsid w:val="00A74D6D"/>
    <w:rsid w:val="00A74D92"/>
    <w:rsid w:val="00A74E15"/>
    <w:rsid w:val="00A75008"/>
    <w:rsid w:val="00A750F8"/>
    <w:rsid w:val="00A751DD"/>
    <w:rsid w:val="00A75319"/>
    <w:rsid w:val="00A7547E"/>
    <w:rsid w:val="00A75793"/>
    <w:rsid w:val="00A7582B"/>
    <w:rsid w:val="00A7583C"/>
    <w:rsid w:val="00A75876"/>
    <w:rsid w:val="00A758E5"/>
    <w:rsid w:val="00A75910"/>
    <w:rsid w:val="00A75952"/>
    <w:rsid w:val="00A75954"/>
    <w:rsid w:val="00A75956"/>
    <w:rsid w:val="00A75A3B"/>
    <w:rsid w:val="00A75AB1"/>
    <w:rsid w:val="00A75DBD"/>
    <w:rsid w:val="00A75F71"/>
    <w:rsid w:val="00A764D6"/>
    <w:rsid w:val="00A76932"/>
    <w:rsid w:val="00A769D5"/>
    <w:rsid w:val="00A76A53"/>
    <w:rsid w:val="00A76A9B"/>
    <w:rsid w:val="00A76CB9"/>
    <w:rsid w:val="00A76F36"/>
    <w:rsid w:val="00A77348"/>
    <w:rsid w:val="00A77766"/>
    <w:rsid w:val="00A777F0"/>
    <w:rsid w:val="00A778CA"/>
    <w:rsid w:val="00A778F4"/>
    <w:rsid w:val="00A77953"/>
    <w:rsid w:val="00A77AF7"/>
    <w:rsid w:val="00A77C73"/>
    <w:rsid w:val="00A77DA5"/>
    <w:rsid w:val="00A77E1E"/>
    <w:rsid w:val="00A77FB2"/>
    <w:rsid w:val="00A8031A"/>
    <w:rsid w:val="00A8039D"/>
    <w:rsid w:val="00A80521"/>
    <w:rsid w:val="00A8053E"/>
    <w:rsid w:val="00A80577"/>
    <w:rsid w:val="00A8078E"/>
    <w:rsid w:val="00A8088E"/>
    <w:rsid w:val="00A80C4E"/>
    <w:rsid w:val="00A80C5F"/>
    <w:rsid w:val="00A80FAF"/>
    <w:rsid w:val="00A8104D"/>
    <w:rsid w:val="00A810F8"/>
    <w:rsid w:val="00A817E7"/>
    <w:rsid w:val="00A8184E"/>
    <w:rsid w:val="00A8186A"/>
    <w:rsid w:val="00A81A9A"/>
    <w:rsid w:val="00A81B03"/>
    <w:rsid w:val="00A8209B"/>
    <w:rsid w:val="00A822FA"/>
    <w:rsid w:val="00A823D7"/>
    <w:rsid w:val="00A82693"/>
    <w:rsid w:val="00A828A2"/>
    <w:rsid w:val="00A82A94"/>
    <w:rsid w:val="00A82ABA"/>
    <w:rsid w:val="00A82BB6"/>
    <w:rsid w:val="00A82BE9"/>
    <w:rsid w:val="00A82BFF"/>
    <w:rsid w:val="00A82D97"/>
    <w:rsid w:val="00A82FE9"/>
    <w:rsid w:val="00A83065"/>
    <w:rsid w:val="00A8329E"/>
    <w:rsid w:val="00A833F3"/>
    <w:rsid w:val="00A8358D"/>
    <w:rsid w:val="00A835FB"/>
    <w:rsid w:val="00A83765"/>
    <w:rsid w:val="00A83A2E"/>
    <w:rsid w:val="00A83ACA"/>
    <w:rsid w:val="00A83B3A"/>
    <w:rsid w:val="00A83C4B"/>
    <w:rsid w:val="00A83CEA"/>
    <w:rsid w:val="00A8407C"/>
    <w:rsid w:val="00A840E2"/>
    <w:rsid w:val="00A841AA"/>
    <w:rsid w:val="00A84242"/>
    <w:rsid w:val="00A8429E"/>
    <w:rsid w:val="00A84508"/>
    <w:rsid w:val="00A845D7"/>
    <w:rsid w:val="00A8487F"/>
    <w:rsid w:val="00A8490F"/>
    <w:rsid w:val="00A84996"/>
    <w:rsid w:val="00A84A0F"/>
    <w:rsid w:val="00A84B6C"/>
    <w:rsid w:val="00A84D81"/>
    <w:rsid w:val="00A8572D"/>
    <w:rsid w:val="00A85AFA"/>
    <w:rsid w:val="00A85C9C"/>
    <w:rsid w:val="00A85D43"/>
    <w:rsid w:val="00A85F96"/>
    <w:rsid w:val="00A86050"/>
    <w:rsid w:val="00A86192"/>
    <w:rsid w:val="00A8638D"/>
    <w:rsid w:val="00A864B0"/>
    <w:rsid w:val="00A8658F"/>
    <w:rsid w:val="00A8680B"/>
    <w:rsid w:val="00A86A17"/>
    <w:rsid w:val="00A86B26"/>
    <w:rsid w:val="00A86C27"/>
    <w:rsid w:val="00A86D11"/>
    <w:rsid w:val="00A86D6E"/>
    <w:rsid w:val="00A86EA2"/>
    <w:rsid w:val="00A86F00"/>
    <w:rsid w:val="00A86F0C"/>
    <w:rsid w:val="00A86FD9"/>
    <w:rsid w:val="00A870B8"/>
    <w:rsid w:val="00A873BF"/>
    <w:rsid w:val="00A873EC"/>
    <w:rsid w:val="00A8741E"/>
    <w:rsid w:val="00A8747D"/>
    <w:rsid w:val="00A8760D"/>
    <w:rsid w:val="00A8768B"/>
    <w:rsid w:val="00A87714"/>
    <w:rsid w:val="00A877AC"/>
    <w:rsid w:val="00A879E6"/>
    <w:rsid w:val="00A87AFA"/>
    <w:rsid w:val="00A87BC7"/>
    <w:rsid w:val="00A87D5E"/>
    <w:rsid w:val="00A87D9B"/>
    <w:rsid w:val="00A87DAC"/>
    <w:rsid w:val="00A87FD4"/>
    <w:rsid w:val="00A9003A"/>
    <w:rsid w:val="00A901FA"/>
    <w:rsid w:val="00A90318"/>
    <w:rsid w:val="00A9034A"/>
    <w:rsid w:val="00A9038C"/>
    <w:rsid w:val="00A90736"/>
    <w:rsid w:val="00A907E0"/>
    <w:rsid w:val="00A9093B"/>
    <w:rsid w:val="00A90B12"/>
    <w:rsid w:val="00A90B2E"/>
    <w:rsid w:val="00A90D9A"/>
    <w:rsid w:val="00A90EF1"/>
    <w:rsid w:val="00A91284"/>
    <w:rsid w:val="00A912A5"/>
    <w:rsid w:val="00A91422"/>
    <w:rsid w:val="00A9149A"/>
    <w:rsid w:val="00A914A5"/>
    <w:rsid w:val="00A915A6"/>
    <w:rsid w:val="00A919E3"/>
    <w:rsid w:val="00A91E35"/>
    <w:rsid w:val="00A920E5"/>
    <w:rsid w:val="00A92167"/>
    <w:rsid w:val="00A9216E"/>
    <w:rsid w:val="00A92224"/>
    <w:rsid w:val="00A9242D"/>
    <w:rsid w:val="00A925C4"/>
    <w:rsid w:val="00A928E9"/>
    <w:rsid w:val="00A929A3"/>
    <w:rsid w:val="00A929CF"/>
    <w:rsid w:val="00A929EA"/>
    <w:rsid w:val="00A92A0D"/>
    <w:rsid w:val="00A92AF6"/>
    <w:rsid w:val="00A92B90"/>
    <w:rsid w:val="00A92BE2"/>
    <w:rsid w:val="00A92E2B"/>
    <w:rsid w:val="00A92F17"/>
    <w:rsid w:val="00A92F5E"/>
    <w:rsid w:val="00A933AA"/>
    <w:rsid w:val="00A934C8"/>
    <w:rsid w:val="00A93610"/>
    <w:rsid w:val="00A937B4"/>
    <w:rsid w:val="00A939BC"/>
    <w:rsid w:val="00A93DEC"/>
    <w:rsid w:val="00A93E3A"/>
    <w:rsid w:val="00A94040"/>
    <w:rsid w:val="00A94048"/>
    <w:rsid w:val="00A9437B"/>
    <w:rsid w:val="00A943CE"/>
    <w:rsid w:val="00A943DD"/>
    <w:rsid w:val="00A944A9"/>
    <w:rsid w:val="00A944D5"/>
    <w:rsid w:val="00A9453E"/>
    <w:rsid w:val="00A94585"/>
    <w:rsid w:val="00A945F0"/>
    <w:rsid w:val="00A94755"/>
    <w:rsid w:val="00A9478A"/>
    <w:rsid w:val="00A948A0"/>
    <w:rsid w:val="00A949E0"/>
    <w:rsid w:val="00A94D70"/>
    <w:rsid w:val="00A94F25"/>
    <w:rsid w:val="00A94F47"/>
    <w:rsid w:val="00A94F69"/>
    <w:rsid w:val="00A950AB"/>
    <w:rsid w:val="00A95136"/>
    <w:rsid w:val="00A952FB"/>
    <w:rsid w:val="00A954EF"/>
    <w:rsid w:val="00A9556F"/>
    <w:rsid w:val="00A9582F"/>
    <w:rsid w:val="00A959DB"/>
    <w:rsid w:val="00A95C12"/>
    <w:rsid w:val="00A95D59"/>
    <w:rsid w:val="00A966FE"/>
    <w:rsid w:val="00A96791"/>
    <w:rsid w:val="00A9694E"/>
    <w:rsid w:val="00A96E24"/>
    <w:rsid w:val="00A96F8E"/>
    <w:rsid w:val="00A9717A"/>
    <w:rsid w:val="00A973EB"/>
    <w:rsid w:val="00A973F1"/>
    <w:rsid w:val="00A97414"/>
    <w:rsid w:val="00A975D6"/>
    <w:rsid w:val="00A976C4"/>
    <w:rsid w:val="00A9770D"/>
    <w:rsid w:val="00A977A2"/>
    <w:rsid w:val="00A97817"/>
    <w:rsid w:val="00A97948"/>
    <w:rsid w:val="00A97B55"/>
    <w:rsid w:val="00A97DBE"/>
    <w:rsid w:val="00A97EA2"/>
    <w:rsid w:val="00AA027E"/>
    <w:rsid w:val="00AA0566"/>
    <w:rsid w:val="00AA06D6"/>
    <w:rsid w:val="00AA0741"/>
    <w:rsid w:val="00AA075D"/>
    <w:rsid w:val="00AA080F"/>
    <w:rsid w:val="00AA0A54"/>
    <w:rsid w:val="00AA0BA3"/>
    <w:rsid w:val="00AA0BDF"/>
    <w:rsid w:val="00AA0EE1"/>
    <w:rsid w:val="00AA0F89"/>
    <w:rsid w:val="00AA10AF"/>
    <w:rsid w:val="00AA10B5"/>
    <w:rsid w:val="00AA1233"/>
    <w:rsid w:val="00AA1425"/>
    <w:rsid w:val="00AA1548"/>
    <w:rsid w:val="00AA177A"/>
    <w:rsid w:val="00AA17C6"/>
    <w:rsid w:val="00AA1B9B"/>
    <w:rsid w:val="00AA1E57"/>
    <w:rsid w:val="00AA2064"/>
    <w:rsid w:val="00AA2170"/>
    <w:rsid w:val="00AA22A6"/>
    <w:rsid w:val="00AA2314"/>
    <w:rsid w:val="00AA2342"/>
    <w:rsid w:val="00AA2A1D"/>
    <w:rsid w:val="00AA2AAC"/>
    <w:rsid w:val="00AA2BFC"/>
    <w:rsid w:val="00AA2E56"/>
    <w:rsid w:val="00AA2F4B"/>
    <w:rsid w:val="00AA31EE"/>
    <w:rsid w:val="00AA320F"/>
    <w:rsid w:val="00AA3230"/>
    <w:rsid w:val="00AA32C5"/>
    <w:rsid w:val="00AA34DA"/>
    <w:rsid w:val="00AA37AF"/>
    <w:rsid w:val="00AA38E7"/>
    <w:rsid w:val="00AA3EDC"/>
    <w:rsid w:val="00AA3F3B"/>
    <w:rsid w:val="00AA3F70"/>
    <w:rsid w:val="00AA4084"/>
    <w:rsid w:val="00AA40AB"/>
    <w:rsid w:val="00AA416C"/>
    <w:rsid w:val="00AA4261"/>
    <w:rsid w:val="00AA43F8"/>
    <w:rsid w:val="00AA45E2"/>
    <w:rsid w:val="00AA4889"/>
    <w:rsid w:val="00AA49B5"/>
    <w:rsid w:val="00AA4B1D"/>
    <w:rsid w:val="00AA4C3C"/>
    <w:rsid w:val="00AA4D96"/>
    <w:rsid w:val="00AA4EB0"/>
    <w:rsid w:val="00AA5053"/>
    <w:rsid w:val="00AA5128"/>
    <w:rsid w:val="00AA521E"/>
    <w:rsid w:val="00AA555D"/>
    <w:rsid w:val="00AA56C6"/>
    <w:rsid w:val="00AA5703"/>
    <w:rsid w:val="00AA57EA"/>
    <w:rsid w:val="00AA5887"/>
    <w:rsid w:val="00AA588F"/>
    <w:rsid w:val="00AA589C"/>
    <w:rsid w:val="00AA58EA"/>
    <w:rsid w:val="00AA5B41"/>
    <w:rsid w:val="00AA5CE3"/>
    <w:rsid w:val="00AA5D66"/>
    <w:rsid w:val="00AA5E20"/>
    <w:rsid w:val="00AA60BE"/>
    <w:rsid w:val="00AA6147"/>
    <w:rsid w:val="00AA61FE"/>
    <w:rsid w:val="00AA6547"/>
    <w:rsid w:val="00AA6572"/>
    <w:rsid w:val="00AA662E"/>
    <w:rsid w:val="00AA6654"/>
    <w:rsid w:val="00AA6785"/>
    <w:rsid w:val="00AA6872"/>
    <w:rsid w:val="00AA68DE"/>
    <w:rsid w:val="00AA69D4"/>
    <w:rsid w:val="00AA6A0E"/>
    <w:rsid w:val="00AA6A16"/>
    <w:rsid w:val="00AA6A6F"/>
    <w:rsid w:val="00AA6AA0"/>
    <w:rsid w:val="00AA6C3D"/>
    <w:rsid w:val="00AA6ECD"/>
    <w:rsid w:val="00AA7029"/>
    <w:rsid w:val="00AA7052"/>
    <w:rsid w:val="00AA70BF"/>
    <w:rsid w:val="00AA7215"/>
    <w:rsid w:val="00AA72BD"/>
    <w:rsid w:val="00AA73FA"/>
    <w:rsid w:val="00AA7473"/>
    <w:rsid w:val="00AA74E0"/>
    <w:rsid w:val="00AA7592"/>
    <w:rsid w:val="00AA7732"/>
    <w:rsid w:val="00AA778F"/>
    <w:rsid w:val="00AA7839"/>
    <w:rsid w:val="00AA7932"/>
    <w:rsid w:val="00AA7967"/>
    <w:rsid w:val="00AA7A44"/>
    <w:rsid w:val="00AA7BBF"/>
    <w:rsid w:val="00AA7F60"/>
    <w:rsid w:val="00AB0194"/>
    <w:rsid w:val="00AB0231"/>
    <w:rsid w:val="00AB02E3"/>
    <w:rsid w:val="00AB0301"/>
    <w:rsid w:val="00AB040B"/>
    <w:rsid w:val="00AB048A"/>
    <w:rsid w:val="00AB06FA"/>
    <w:rsid w:val="00AB0809"/>
    <w:rsid w:val="00AB08E1"/>
    <w:rsid w:val="00AB10B8"/>
    <w:rsid w:val="00AB118A"/>
    <w:rsid w:val="00AB146E"/>
    <w:rsid w:val="00AB18D6"/>
    <w:rsid w:val="00AB1946"/>
    <w:rsid w:val="00AB1CE0"/>
    <w:rsid w:val="00AB1E8F"/>
    <w:rsid w:val="00AB1EC2"/>
    <w:rsid w:val="00AB1EE6"/>
    <w:rsid w:val="00AB21A1"/>
    <w:rsid w:val="00AB2211"/>
    <w:rsid w:val="00AB227B"/>
    <w:rsid w:val="00AB22F7"/>
    <w:rsid w:val="00AB241D"/>
    <w:rsid w:val="00AB244D"/>
    <w:rsid w:val="00AB2764"/>
    <w:rsid w:val="00AB2976"/>
    <w:rsid w:val="00AB2A74"/>
    <w:rsid w:val="00AB2B56"/>
    <w:rsid w:val="00AB2DDF"/>
    <w:rsid w:val="00AB2E7A"/>
    <w:rsid w:val="00AB2EFC"/>
    <w:rsid w:val="00AB2F4A"/>
    <w:rsid w:val="00AB3177"/>
    <w:rsid w:val="00AB3293"/>
    <w:rsid w:val="00AB337B"/>
    <w:rsid w:val="00AB33D9"/>
    <w:rsid w:val="00AB33F2"/>
    <w:rsid w:val="00AB3484"/>
    <w:rsid w:val="00AB3508"/>
    <w:rsid w:val="00AB35CF"/>
    <w:rsid w:val="00AB3680"/>
    <w:rsid w:val="00AB36CC"/>
    <w:rsid w:val="00AB3799"/>
    <w:rsid w:val="00AB3D04"/>
    <w:rsid w:val="00AB3D6C"/>
    <w:rsid w:val="00AB3E8F"/>
    <w:rsid w:val="00AB40C7"/>
    <w:rsid w:val="00AB42C3"/>
    <w:rsid w:val="00AB45A0"/>
    <w:rsid w:val="00AB49FB"/>
    <w:rsid w:val="00AB4AB0"/>
    <w:rsid w:val="00AB4B77"/>
    <w:rsid w:val="00AB4F4F"/>
    <w:rsid w:val="00AB5077"/>
    <w:rsid w:val="00AB5253"/>
    <w:rsid w:val="00AB5969"/>
    <w:rsid w:val="00AB5A2D"/>
    <w:rsid w:val="00AB5A97"/>
    <w:rsid w:val="00AB5B45"/>
    <w:rsid w:val="00AB5C24"/>
    <w:rsid w:val="00AB5C26"/>
    <w:rsid w:val="00AB5CD4"/>
    <w:rsid w:val="00AB5DA5"/>
    <w:rsid w:val="00AB5F81"/>
    <w:rsid w:val="00AB5FE8"/>
    <w:rsid w:val="00AB60C6"/>
    <w:rsid w:val="00AB61C1"/>
    <w:rsid w:val="00AB6376"/>
    <w:rsid w:val="00AB6521"/>
    <w:rsid w:val="00AB65CE"/>
    <w:rsid w:val="00AB69B3"/>
    <w:rsid w:val="00AB6C15"/>
    <w:rsid w:val="00AB6C29"/>
    <w:rsid w:val="00AB6D99"/>
    <w:rsid w:val="00AB6E82"/>
    <w:rsid w:val="00AB6F48"/>
    <w:rsid w:val="00AB6FC1"/>
    <w:rsid w:val="00AB6FEF"/>
    <w:rsid w:val="00AB7045"/>
    <w:rsid w:val="00AB70EE"/>
    <w:rsid w:val="00AB70F1"/>
    <w:rsid w:val="00AB71F2"/>
    <w:rsid w:val="00AB72D0"/>
    <w:rsid w:val="00AB73A8"/>
    <w:rsid w:val="00AB7766"/>
    <w:rsid w:val="00AB7959"/>
    <w:rsid w:val="00AB7D89"/>
    <w:rsid w:val="00AB7DDF"/>
    <w:rsid w:val="00AC024B"/>
    <w:rsid w:val="00AC026C"/>
    <w:rsid w:val="00AC04E7"/>
    <w:rsid w:val="00AC07CD"/>
    <w:rsid w:val="00AC08E6"/>
    <w:rsid w:val="00AC0973"/>
    <w:rsid w:val="00AC0B95"/>
    <w:rsid w:val="00AC0C62"/>
    <w:rsid w:val="00AC0CF6"/>
    <w:rsid w:val="00AC0D1E"/>
    <w:rsid w:val="00AC0F00"/>
    <w:rsid w:val="00AC11F7"/>
    <w:rsid w:val="00AC1397"/>
    <w:rsid w:val="00AC1424"/>
    <w:rsid w:val="00AC1502"/>
    <w:rsid w:val="00AC1556"/>
    <w:rsid w:val="00AC159F"/>
    <w:rsid w:val="00AC1665"/>
    <w:rsid w:val="00AC1783"/>
    <w:rsid w:val="00AC185F"/>
    <w:rsid w:val="00AC18A4"/>
    <w:rsid w:val="00AC18C1"/>
    <w:rsid w:val="00AC1B5F"/>
    <w:rsid w:val="00AC1C7D"/>
    <w:rsid w:val="00AC1E26"/>
    <w:rsid w:val="00AC2066"/>
    <w:rsid w:val="00AC25CC"/>
    <w:rsid w:val="00AC2672"/>
    <w:rsid w:val="00AC2754"/>
    <w:rsid w:val="00AC282B"/>
    <w:rsid w:val="00AC28A1"/>
    <w:rsid w:val="00AC2970"/>
    <w:rsid w:val="00AC2C37"/>
    <w:rsid w:val="00AC300A"/>
    <w:rsid w:val="00AC3105"/>
    <w:rsid w:val="00AC313B"/>
    <w:rsid w:val="00AC314F"/>
    <w:rsid w:val="00AC3346"/>
    <w:rsid w:val="00AC36EC"/>
    <w:rsid w:val="00AC3922"/>
    <w:rsid w:val="00AC3C8F"/>
    <w:rsid w:val="00AC3DB8"/>
    <w:rsid w:val="00AC3E06"/>
    <w:rsid w:val="00AC3F1E"/>
    <w:rsid w:val="00AC4167"/>
    <w:rsid w:val="00AC417E"/>
    <w:rsid w:val="00AC4231"/>
    <w:rsid w:val="00AC43A1"/>
    <w:rsid w:val="00AC44A2"/>
    <w:rsid w:val="00AC458E"/>
    <w:rsid w:val="00AC4952"/>
    <w:rsid w:val="00AC4A0A"/>
    <w:rsid w:val="00AC4BEB"/>
    <w:rsid w:val="00AC4D2A"/>
    <w:rsid w:val="00AC4D51"/>
    <w:rsid w:val="00AC4D87"/>
    <w:rsid w:val="00AC4ED6"/>
    <w:rsid w:val="00AC5000"/>
    <w:rsid w:val="00AC52F1"/>
    <w:rsid w:val="00AC5346"/>
    <w:rsid w:val="00AC550A"/>
    <w:rsid w:val="00AC5581"/>
    <w:rsid w:val="00AC571B"/>
    <w:rsid w:val="00AC5747"/>
    <w:rsid w:val="00AC57C0"/>
    <w:rsid w:val="00AC594D"/>
    <w:rsid w:val="00AC59A0"/>
    <w:rsid w:val="00AC5A5F"/>
    <w:rsid w:val="00AC5D1D"/>
    <w:rsid w:val="00AC5D4D"/>
    <w:rsid w:val="00AC5EA6"/>
    <w:rsid w:val="00AC6548"/>
    <w:rsid w:val="00AC65CF"/>
    <w:rsid w:val="00AC65EF"/>
    <w:rsid w:val="00AC6675"/>
    <w:rsid w:val="00AC6703"/>
    <w:rsid w:val="00AC67FA"/>
    <w:rsid w:val="00AC6827"/>
    <w:rsid w:val="00AC685B"/>
    <w:rsid w:val="00AC6996"/>
    <w:rsid w:val="00AC6A54"/>
    <w:rsid w:val="00AC6A8C"/>
    <w:rsid w:val="00AC6B59"/>
    <w:rsid w:val="00AC6BD3"/>
    <w:rsid w:val="00AC6E1D"/>
    <w:rsid w:val="00AC6E63"/>
    <w:rsid w:val="00AC6EED"/>
    <w:rsid w:val="00AC701C"/>
    <w:rsid w:val="00AC71A1"/>
    <w:rsid w:val="00AC71B2"/>
    <w:rsid w:val="00AC72A5"/>
    <w:rsid w:val="00AC7413"/>
    <w:rsid w:val="00AC7686"/>
    <w:rsid w:val="00AC77BA"/>
    <w:rsid w:val="00AC791E"/>
    <w:rsid w:val="00AC7962"/>
    <w:rsid w:val="00AC7A1F"/>
    <w:rsid w:val="00AC7B4F"/>
    <w:rsid w:val="00AC7C42"/>
    <w:rsid w:val="00AC7C4D"/>
    <w:rsid w:val="00AC7CBF"/>
    <w:rsid w:val="00AC7DAE"/>
    <w:rsid w:val="00AC7FAC"/>
    <w:rsid w:val="00AD0143"/>
    <w:rsid w:val="00AD0574"/>
    <w:rsid w:val="00AD08F8"/>
    <w:rsid w:val="00AD0B28"/>
    <w:rsid w:val="00AD0C4D"/>
    <w:rsid w:val="00AD0E5C"/>
    <w:rsid w:val="00AD105F"/>
    <w:rsid w:val="00AD1147"/>
    <w:rsid w:val="00AD136D"/>
    <w:rsid w:val="00AD15DA"/>
    <w:rsid w:val="00AD164A"/>
    <w:rsid w:val="00AD199B"/>
    <w:rsid w:val="00AD1A61"/>
    <w:rsid w:val="00AD1AAC"/>
    <w:rsid w:val="00AD1AAF"/>
    <w:rsid w:val="00AD1AE5"/>
    <w:rsid w:val="00AD1D46"/>
    <w:rsid w:val="00AD1D95"/>
    <w:rsid w:val="00AD1E92"/>
    <w:rsid w:val="00AD1F33"/>
    <w:rsid w:val="00AD24DC"/>
    <w:rsid w:val="00AD2552"/>
    <w:rsid w:val="00AD256A"/>
    <w:rsid w:val="00AD25EB"/>
    <w:rsid w:val="00AD261D"/>
    <w:rsid w:val="00AD285E"/>
    <w:rsid w:val="00AD2874"/>
    <w:rsid w:val="00AD2972"/>
    <w:rsid w:val="00AD2AD5"/>
    <w:rsid w:val="00AD2B5C"/>
    <w:rsid w:val="00AD2BE1"/>
    <w:rsid w:val="00AD2C57"/>
    <w:rsid w:val="00AD2CA4"/>
    <w:rsid w:val="00AD2CFA"/>
    <w:rsid w:val="00AD2EDA"/>
    <w:rsid w:val="00AD2EE4"/>
    <w:rsid w:val="00AD2F4A"/>
    <w:rsid w:val="00AD2F62"/>
    <w:rsid w:val="00AD3023"/>
    <w:rsid w:val="00AD3034"/>
    <w:rsid w:val="00AD318D"/>
    <w:rsid w:val="00AD329A"/>
    <w:rsid w:val="00AD3383"/>
    <w:rsid w:val="00AD3414"/>
    <w:rsid w:val="00AD3434"/>
    <w:rsid w:val="00AD3510"/>
    <w:rsid w:val="00AD3602"/>
    <w:rsid w:val="00AD3815"/>
    <w:rsid w:val="00AD3ACE"/>
    <w:rsid w:val="00AD3BC0"/>
    <w:rsid w:val="00AD3DD6"/>
    <w:rsid w:val="00AD3E08"/>
    <w:rsid w:val="00AD3E31"/>
    <w:rsid w:val="00AD3E40"/>
    <w:rsid w:val="00AD3F55"/>
    <w:rsid w:val="00AD4158"/>
    <w:rsid w:val="00AD4166"/>
    <w:rsid w:val="00AD4189"/>
    <w:rsid w:val="00AD4266"/>
    <w:rsid w:val="00AD42F9"/>
    <w:rsid w:val="00AD430E"/>
    <w:rsid w:val="00AD4506"/>
    <w:rsid w:val="00AD4881"/>
    <w:rsid w:val="00AD48FC"/>
    <w:rsid w:val="00AD49EE"/>
    <w:rsid w:val="00AD4A58"/>
    <w:rsid w:val="00AD4CC0"/>
    <w:rsid w:val="00AD4D7E"/>
    <w:rsid w:val="00AD5278"/>
    <w:rsid w:val="00AD529A"/>
    <w:rsid w:val="00AD5423"/>
    <w:rsid w:val="00AD54E6"/>
    <w:rsid w:val="00AD5522"/>
    <w:rsid w:val="00AD59F5"/>
    <w:rsid w:val="00AD59FF"/>
    <w:rsid w:val="00AD5CB8"/>
    <w:rsid w:val="00AD5CBB"/>
    <w:rsid w:val="00AD60B7"/>
    <w:rsid w:val="00AD6347"/>
    <w:rsid w:val="00AD6511"/>
    <w:rsid w:val="00AD651B"/>
    <w:rsid w:val="00AD6659"/>
    <w:rsid w:val="00AD6815"/>
    <w:rsid w:val="00AD689E"/>
    <w:rsid w:val="00AD693D"/>
    <w:rsid w:val="00AD6B41"/>
    <w:rsid w:val="00AD6B47"/>
    <w:rsid w:val="00AD6C24"/>
    <w:rsid w:val="00AD6D3D"/>
    <w:rsid w:val="00AD6EF1"/>
    <w:rsid w:val="00AD6F9C"/>
    <w:rsid w:val="00AD71EA"/>
    <w:rsid w:val="00AD7352"/>
    <w:rsid w:val="00AD7400"/>
    <w:rsid w:val="00AD77F2"/>
    <w:rsid w:val="00AD7B9F"/>
    <w:rsid w:val="00AD7ECE"/>
    <w:rsid w:val="00AD7F71"/>
    <w:rsid w:val="00AD7FED"/>
    <w:rsid w:val="00AE02C8"/>
    <w:rsid w:val="00AE0385"/>
    <w:rsid w:val="00AE0906"/>
    <w:rsid w:val="00AE09FE"/>
    <w:rsid w:val="00AE0AC7"/>
    <w:rsid w:val="00AE0B48"/>
    <w:rsid w:val="00AE0B67"/>
    <w:rsid w:val="00AE0BC4"/>
    <w:rsid w:val="00AE0DA9"/>
    <w:rsid w:val="00AE0DAC"/>
    <w:rsid w:val="00AE0DDA"/>
    <w:rsid w:val="00AE1030"/>
    <w:rsid w:val="00AE1170"/>
    <w:rsid w:val="00AE11D2"/>
    <w:rsid w:val="00AE11F6"/>
    <w:rsid w:val="00AE120A"/>
    <w:rsid w:val="00AE1261"/>
    <w:rsid w:val="00AE1302"/>
    <w:rsid w:val="00AE1333"/>
    <w:rsid w:val="00AE1355"/>
    <w:rsid w:val="00AE13D5"/>
    <w:rsid w:val="00AE13DF"/>
    <w:rsid w:val="00AE172D"/>
    <w:rsid w:val="00AE1758"/>
    <w:rsid w:val="00AE1879"/>
    <w:rsid w:val="00AE19BC"/>
    <w:rsid w:val="00AE1AE5"/>
    <w:rsid w:val="00AE1B7C"/>
    <w:rsid w:val="00AE1C03"/>
    <w:rsid w:val="00AE1D22"/>
    <w:rsid w:val="00AE1DA7"/>
    <w:rsid w:val="00AE1E0B"/>
    <w:rsid w:val="00AE1E90"/>
    <w:rsid w:val="00AE217D"/>
    <w:rsid w:val="00AE229C"/>
    <w:rsid w:val="00AE2384"/>
    <w:rsid w:val="00AE23A1"/>
    <w:rsid w:val="00AE246C"/>
    <w:rsid w:val="00AE2756"/>
    <w:rsid w:val="00AE2CD4"/>
    <w:rsid w:val="00AE2E88"/>
    <w:rsid w:val="00AE3088"/>
    <w:rsid w:val="00AE311D"/>
    <w:rsid w:val="00AE3124"/>
    <w:rsid w:val="00AE3489"/>
    <w:rsid w:val="00AE352C"/>
    <w:rsid w:val="00AE377E"/>
    <w:rsid w:val="00AE37B3"/>
    <w:rsid w:val="00AE386C"/>
    <w:rsid w:val="00AE390D"/>
    <w:rsid w:val="00AE3B15"/>
    <w:rsid w:val="00AE3BDE"/>
    <w:rsid w:val="00AE3BEF"/>
    <w:rsid w:val="00AE3BF6"/>
    <w:rsid w:val="00AE3E3B"/>
    <w:rsid w:val="00AE3E75"/>
    <w:rsid w:val="00AE3F17"/>
    <w:rsid w:val="00AE40A8"/>
    <w:rsid w:val="00AE40E7"/>
    <w:rsid w:val="00AE40EB"/>
    <w:rsid w:val="00AE4127"/>
    <w:rsid w:val="00AE4511"/>
    <w:rsid w:val="00AE4611"/>
    <w:rsid w:val="00AE464A"/>
    <w:rsid w:val="00AE4693"/>
    <w:rsid w:val="00AE4739"/>
    <w:rsid w:val="00AE481E"/>
    <w:rsid w:val="00AE485C"/>
    <w:rsid w:val="00AE48F6"/>
    <w:rsid w:val="00AE4933"/>
    <w:rsid w:val="00AE4AB6"/>
    <w:rsid w:val="00AE4BB9"/>
    <w:rsid w:val="00AE4C31"/>
    <w:rsid w:val="00AE4C36"/>
    <w:rsid w:val="00AE4D0C"/>
    <w:rsid w:val="00AE4DC2"/>
    <w:rsid w:val="00AE4EDE"/>
    <w:rsid w:val="00AE4F1A"/>
    <w:rsid w:val="00AE4FBF"/>
    <w:rsid w:val="00AE50F2"/>
    <w:rsid w:val="00AE5139"/>
    <w:rsid w:val="00AE53EC"/>
    <w:rsid w:val="00AE553C"/>
    <w:rsid w:val="00AE574D"/>
    <w:rsid w:val="00AE5A3E"/>
    <w:rsid w:val="00AE5AD9"/>
    <w:rsid w:val="00AE5BDB"/>
    <w:rsid w:val="00AE5D50"/>
    <w:rsid w:val="00AE5D8B"/>
    <w:rsid w:val="00AE605D"/>
    <w:rsid w:val="00AE6152"/>
    <w:rsid w:val="00AE6160"/>
    <w:rsid w:val="00AE6190"/>
    <w:rsid w:val="00AE6648"/>
    <w:rsid w:val="00AE69B5"/>
    <w:rsid w:val="00AE6B0B"/>
    <w:rsid w:val="00AE6C2D"/>
    <w:rsid w:val="00AE6E45"/>
    <w:rsid w:val="00AE6F85"/>
    <w:rsid w:val="00AE7241"/>
    <w:rsid w:val="00AE72B8"/>
    <w:rsid w:val="00AE748E"/>
    <w:rsid w:val="00AE75E9"/>
    <w:rsid w:val="00AE7610"/>
    <w:rsid w:val="00AE76AE"/>
    <w:rsid w:val="00AE76E1"/>
    <w:rsid w:val="00AE782F"/>
    <w:rsid w:val="00AE78BD"/>
    <w:rsid w:val="00AE79D0"/>
    <w:rsid w:val="00AE7A0F"/>
    <w:rsid w:val="00AE7CDC"/>
    <w:rsid w:val="00AF0191"/>
    <w:rsid w:val="00AF03D5"/>
    <w:rsid w:val="00AF0459"/>
    <w:rsid w:val="00AF05C0"/>
    <w:rsid w:val="00AF05C5"/>
    <w:rsid w:val="00AF0603"/>
    <w:rsid w:val="00AF0661"/>
    <w:rsid w:val="00AF0B3F"/>
    <w:rsid w:val="00AF0C2F"/>
    <w:rsid w:val="00AF0E1C"/>
    <w:rsid w:val="00AF0E24"/>
    <w:rsid w:val="00AF0FD8"/>
    <w:rsid w:val="00AF112F"/>
    <w:rsid w:val="00AF1376"/>
    <w:rsid w:val="00AF13CC"/>
    <w:rsid w:val="00AF15CD"/>
    <w:rsid w:val="00AF19D3"/>
    <w:rsid w:val="00AF1B8F"/>
    <w:rsid w:val="00AF1C10"/>
    <w:rsid w:val="00AF1D7B"/>
    <w:rsid w:val="00AF1F62"/>
    <w:rsid w:val="00AF22D8"/>
    <w:rsid w:val="00AF23D1"/>
    <w:rsid w:val="00AF2563"/>
    <w:rsid w:val="00AF25A5"/>
    <w:rsid w:val="00AF2D4F"/>
    <w:rsid w:val="00AF2F24"/>
    <w:rsid w:val="00AF2F36"/>
    <w:rsid w:val="00AF30B6"/>
    <w:rsid w:val="00AF314A"/>
    <w:rsid w:val="00AF31FB"/>
    <w:rsid w:val="00AF331C"/>
    <w:rsid w:val="00AF3920"/>
    <w:rsid w:val="00AF3A4D"/>
    <w:rsid w:val="00AF3C51"/>
    <w:rsid w:val="00AF4132"/>
    <w:rsid w:val="00AF43CF"/>
    <w:rsid w:val="00AF443B"/>
    <w:rsid w:val="00AF457D"/>
    <w:rsid w:val="00AF4668"/>
    <w:rsid w:val="00AF46C4"/>
    <w:rsid w:val="00AF4755"/>
    <w:rsid w:val="00AF4822"/>
    <w:rsid w:val="00AF4848"/>
    <w:rsid w:val="00AF48B6"/>
    <w:rsid w:val="00AF48F9"/>
    <w:rsid w:val="00AF4934"/>
    <w:rsid w:val="00AF4A3E"/>
    <w:rsid w:val="00AF4AB0"/>
    <w:rsid w:val="00AF4AF9"/>
    <w:rsid w:val="00AF4D7C"/>
    <w:rsid w:val="00AF4EFB"/>
    <w:rsid w:val="00AF5073"/>
    <w:rsid w:val="00AF5526"/>
    <w:rsid w:val="00AF5583"/>
    <w:rsid w:val="00AF578A"/>
    <w:rsid w:val="00AF57E1"/>
    <w:rsid w:val="00AF57EB"/>
    <w:rsid w:val="00AF5883"/>
    <w:rsid w:val="00AF58A8"/>
    <w:rsid w:val="00AF5A0A"/>
    <w:rsid w:val="00AF5ACD"/>
    <w:rsid w:val="00AF5B62"/>
    <w:rsid w:val="00AF5BBA"/>
    <w:rsid w:val="00AF5C93"/>
    <w:rsid w:val="00AF5E12"/>
    <w:rsid w:val="00AF6077"/>
    <w:rsid w:val="00AF676E"/>
    <w:rsid w:val="00AF6781"/>
    <w:rsid w:val="00AF67B7"/>
    <w:rsid w:val="00AF67F9"/>
    <w:rsid w:val="00AF6979"/>
    <w:rsid w:val="00AF6A21"/>
    <w:rsid w:val="00AF6A6F"/>
    <w:rsid w:val="00AF6AC0"/>
    <w:rsid w:val="00AF6B11"/>
    <w:rsid w:val="00AF6BE7"/>
    <w:rsid w:val="00AF6D35"/>
    <w:rsid w:val="00AF6D97"/>
    <w:rsid w:val="00AF6DCC"/>
    <w:rsid w:val="00AF6E70"/>
    <w:rsid w:val="00AF6EA2"/>
    <w:rsid w:val="00AF6FDD"/>
    <w:rsid w:val="00AF70A5"/>
    <w:rsid w:val="00AF7192"/>
    <w:rsid w:val="00AF7205"/>
    <w:rsid w:val="00AF72B2"/>
    <w:rsid w:val="00AF7493"/>
    <w:rsid w:val="00AF76D5"/>
    <w:rsid w:val="00AF76FB"/>
    <w:rsid w:val="00AF772D"/>
    <w:rsid w:val="00AF785E"/>
    <w:rsid w:val="00AF794C"/>
    <w:rsid w:val="00AF7A82"/>
    <w:rsid w:val="00AF7C9D"/>
    <w:rsid w:val="00AF7CB1"/>
    <w:rsid w:val="00AF7CFF"/>
    <w:rsid w:val="00AF7D82"/>
    <w:rsid w:val="00B00145"/>
    <w:rsid w:val="00B002E0"/>
    <w:rsid w:val="00B00327"/>
    <w:rsid w:val="00B005A0"/>
    <w:rsid w:val="00B0083B"/>
    <w:rsid w:val="00B00891"/>
    <w:rsid w:val="00B008AE"/>
    <w:rsid w:val="00B00939"/>
    <w:rsid w:val="00B00982"/>
    <w:rsid w:val="00B009DA"/>
    <w:rsid w:val="00B00B39"/>
    <w:rsid w:val="00B00EDC"/>
    <w:rsid w:val="00B00FAA"/>
    <w:rsid w:val="00B010A4"/>
    <w:rsid w:val="00B01251"/>
    <w:rsid w:val="00B01685"/>
    <w:rsid w:val="00B01781"/>
    <w:rsid w:val="00B017C6"/>
    <w:rsid w:val="00B01872"/>
    <w:rsid w:val="00B01AC5"/>
    <w:rsid w:val="00B01B42"/>
    <w:rsid w:val="00B01CE2"/>
    <w:rsid w:val="00B01EAB"/>
    <w:rsid w:val="00B01FAF"/>
    <w:rsid w:val="00B02213"/>
    <w:rsid w:val="00B0259B"/>
    <w:rsid w:val="00B025AB"/>
    <w:rsid w:val="00B0275A"/>
    <w:rsid w:val="00B02770"/>
    <w:rsid w:val="00B028FA"/>
    <w:rsid w:val="00B02908"/>
    <w:rsid w:val="00B029FB"/>
    <w:rsid w:val="00B02AE7"/>
    <w:rsid w:val="00B02B16"/>
    <w:rsid w:val="00B0325F"/>
    <w:rsid w:val="00B03301"/>
    <w:rsid w:val="00B03532"/>
    <w:rsid w:val="00B0359F"/>
    <w:rsid w:val="00B03607"/>
    <w:rsid w:val="00B03730"/>
    <w:rsid w:val="00B0377C"/>
    <w:rsid w:val="00B03F0D"/>
    <w:rsid w:val="00B040C7"/>
    <w:rsid w:val="00B04248"/>
    <w:rsid w:val="00B042CB"/>
    <w:rsid w:val="00B0441B"/>
    <w:rsid w:val="00B04440"/>
    <w:rsid w:val="00B044D9"/>
    <w:rsid w:val="00B04709"/>
    <w:rsid w:val="00B048F4"/>
    <w:rsid w:val="00B049C4"/>
    <w:rsid w:val="00B04A78"/>
    <w:rsid w:val="00B04B89"/>
    <w:rsid w:val="00B04BC5"/>
    <w:rsid w:val="00B04C79"/>
    <w:rsid w:val="00B04D2B"/>
    <w:rsid w:val="00B04D4E"/>
    <w:rsid w:val="00B04D96"/>
    <w:rsid w:val="00B04E82"/>
    <w:rsid w:val="00B04F3A"/>
    <w:rsid w:val="00B05036"/>
    <w:rsid w:val="00B051D6"/>
    <w:rsid w:val="00B051FD"/>
    <w:rsid w:val="00B05389"/>
    <w:rsid w:val="00B0539C"/>
    <w:rsid w:val="00B05591"/>
    <w:rsid w:val="00B05BC3"/>
    <w:rsid w:val="00B05D5D"/>
    <w:rsid w:val="00B05F59"/>
    <w:rsid w:val="00B06042"/>
    <w:rsid w:val="00B061C2"/>
    <w:rsid w:val="00B0626C"/>
    <w:rsid w:val="00B06286"/>
    <w:rsid w:val="00B062C3"/>
    <w:rsid w:val="00B06302"/>
    <w:rsid w:val="00B06422"/>
    <w:rsid w:val="00B06546"/>
    <w:rsid w:val="00B0655A"/>
    <w:rsid w:val="00B065B9"/>
    <w:rsid w:val="00B0661A"/>
    <w:rsid w:val="00B06A6B"/>
    <w:rsid w:val="00B06B7B"/>
    <w:rsid w:val="00B06BE2"/>
    <w:rsid w:val="00B06D24"/>
    <w:rsid w:val="00B06F47"/>
    <w:rsid w:val="00B071A1"/>
    <w:rsid w:val="00B07214"/>
    <w:rsid w:val="00B07245"/>
    <w:rsid w:val="00B0724D"/>
    <w:rsid w:val="00B072C1"/>
    <w:rsid w:val="00B0754F"/>
    <w:rsid w:val="00B07593"/>
    <w:rsid w:val="00B075C6"/>
    <w:rsid w:val="00B07766"/>
    <w:rsid w:val="00B078E7"/>
    <w:rsid w:val="00B07A06"/>
    <w:rsid w:val="00B07E0F"/>
    <w:rsid w:val="00B07ED8"/>
    <w:rsid w:val="00B10061"/>
    <w:rsid w:val="00B10085"/>
    <w:rsid w:val="00B10133"/>
    <w:rsid w:val="00B1021A"/>
    <w:rsid w:val="00B10225"/>
    <w:rsid w:val="00B104A0"/>
    <w:rsid w:val="00B10652"/>
    <w:rsid w:val="00B1074E"/>
    <w:rsid w:val="00B10832"/>
    <w:rsid w:val="00B10A71"/>
    <w:rsid w:val="00B10ADB"/>
    <w:rsid w:val="00B10C45"/>
    <w:rsid w:val="00B10CC7"/>
    <w:rsid w:val="00B10D96"/>
    <w:rsid w:val="00B10DF4"/>
    <w:rsid w:val="00B10E22"/>
    <w:rsid w:val="00B11120"/>
    <w:rsid w:val="00B1118B"/>
    <w:rsid w:val="00B114A7"/>
    <w:rsid w:val="00B114EF"/>
    <w:rsid w:val="00B1152D"/>
    <w:rsid w:val="00B11936"/>
    <w:rsid w:val="00B11A09"/>
    <w:rsid w:val="00B11AB2"/>
    <w:rsid w:val="00B11AF0"/>
    <w:rsid w:val="00B11E89"/>
    <w:rsid w:val="00B1202D"/>
    <w:rsid w:val="00B12165"/>
    <w:rsid w:val="00B12292"/>
    <w:rsid w:val="00B123D9"/>
    <w:rsid w:val="00B1248E"/>
    <w:rsid w:val="00B12551"/>
    <w:rsid w:val="00B12641"/>
    <w:rsid w:val="00B126AA"/>
    <w:rsid w:val="00B1274A"/>
    <w:rsid w:val="00B12B5F"/>
    <w:rsid w:val="00B1329E"/>
    <w:rsid w:val="00B13558"/>
    <w:rsid w:val="00B13651"/>
    <w:rsid w:val="00B137BA"/>
    <w:rsid w:val="00B137E9"/>
    <w:rsid w:val="00B137F4"/>
    <w:rsid w:val="00B13AE0"/>
    <w:rsid w:val="00B13BB5"/>
    <w:rsid w:val="00B13C84"/>
    <w:rsid w:val="00B13CB2"/>
    <w:rsid w:val="00B13CED"/>
    <w:rsid w:val="00B13D8A"/>
    <w:rsid w:val="00B14305"/>
    <w:rsid w:val="00B145D8"/>
    <w:rsid w:val="00B14787"/>
    <w:rsid w:val="00B147A3"/>
    <w:rsid w:val="00B14867"/>
    <w:rsid w:val="00B1491E"/>
    <w:rsid w:val="00B14979"/>
    <w:rsid w:val="00B14A75"/>
    <w:rsid w:val="00B14C54"/>
    <w:rsid w:val="00B14C81"/>
    <w:rsid w:val="00B1509A"/>
    <w:rsid w:val="00B150AA"/>
    <w:rsid w:val="00B1519C"/>
    <w:rsid w:val="00B152C7"/>
    <w:rsid w:val="00B155F3"/>
    <w:rsid w:val="00B158B4"/>
    <w:rsid w:val="00B159FE"/>
    <w:rsid w:val="00B15E0F"/>
    <w:rsid w:val="00B1618F"/>
    <w:rsid w:val="00B163ED"/>
    <w:rsid w:val="00B165A6"/>
    <w:rsid w:val="00B166D1"/>
    <w:rsid w:val="00B16836"/>
    <w:rsid w:val="00B16915"/>
    <w:rsid w:val="00B1691C"/>
    <w:rsid w:val="00B16AA1"/>
    <w:rsid w:val="00B16B05"/>
    <w:rsid w:val="00B16C42"/>
    <w:rsid w:val="00B16CEA"/>
    <w:rsid w:val="00B16D1F"/>
    <w:rsid w:val="00B16DC5"/>
    <w:rsid w:val="00B170F6"/>
    <w:rsid w:val="00B172E8"/>
    <w:rsid w:val="00B17407"/>
    <w:rsid w:val="00B1768A"/>
    <w:rsid w:val="00B17977"/>
    <w:rsid w:val="00B17B7D"/>
    <w:rsid w:val="00B17C0D"/>
    <w:rsid w:val="00B17C49"/>
    <w:rsid w:val="00B17CE2"/>
    <w:rsid w:val="00B17D0B"/>
    <w:rsid w:val="00B17F2C"/>
    <w:rsid w:val="00B20130"/>
    <w:rsid w:val="00B2026F"/>
    <w:rsid w:val="00B20793"/>
    <w:rsid w:val="00B207B0"/>
    <w:rsid w:val="00B207F2"/>
    <w:rsid w:val="00B2082A"/>
    <w:rsid w:val="00B208B8"/>
    <w:rsid w:val="00B20B90"/>
    <w:rsid w:val="00B20D0F"/>
    <w:rsid w:val="00B20D15"/>
    <w:rsid w:val="00B20F41"/>
    <w:rsid w:val="00B2129A"/>
    <w:rsid w:val="00B213C6"/>
    <w:rsid w:val="00B213D6"/>
    <w:rsid w:val="00B21533"/>
    <w:rsid w:val="00B21B36"/>
    <w:rsid w:val="00B21B70"/>
    <w:rsid w:val="00B21F55"/>
    <w:rsid w:val="00B21FD6"/>
    <w:rsid w:val="00B221F4"/>
    <w:rsid w:val="00B2221C"/>
    <w:rsid w:val="00B22318"/>
    <w:rsid w:val="00B22507"/>
    <w:rsid w:val="00B22538"/>
    <w:rsid w:val="00B2262D"/>
    <w:rsid w:val="00B22879"/>
    <w:rsid w:val="00B228C0"/>
    <w:rsid w:val="00B22B44"/>
    <w:rsid w:val="00B22B47"/>
    <w:rsid w:val="00B22C1D"/>
    <w:rsid w:val="00B22CAC"/>
    <w:rsid w:val="00B23196"/>
    <w:rsid w:val="00B232CC"/>
    <w:rsid w:val="00B2351E"/>
    <w:rsid w:val="00B23562"/>
    <w:rsid w:val="00B238F8"/>
    <w:rsid w:val="00B2399B"/>
    <w:rsid w:val="00B23A5B"/>
    <w:rsid w:val="00B23AE4"/>
    <w:rsid w:val="00B23BEB"/>
    <w:rsid w:val="00B23C38"/>
    <w:rsid w:val="00B23CFF"/>
    <w:rsid w:val="00B23D9F"/>
    <w:rsid w:val="00B23EED"/>
    <w:rsid w:val="00B23F89"/>
    <w:rsid w:val="00B24281"/>
    <w:rsid w:val="00B24492"/>
    <w:rsid w:val="00B24A5C"/>
    <w:rsid w:val="00B24A97"/>
    <w:rsid w:val="00B24ABC"/>
    <w:rsid w:val="00B24B9F"/>
    <w:rsid w:val="00B24CC8"/>
    <w:rsid w:val="00B24E71"/>
    <w:rsid w:val="00B24E86"/>
    <w:rsid w:val="00B2547B"/>
    <w:rsid w:val="00B254A7"/>
    <w:rsid w:val="00B25636"/>
    <w:rsid w:val="00B256C6"/>
    <w:rsid w:val="00B2572D"/>
    <w:rsid w:val="00B258EF"/>
    <w:rsid w:val="00B25B6E"/>
    <w:rsid w:val="00B25C64"/>
    <w:rsid w:val="00B25D1B"/>
    <w:rsid w:val="00B25D49"/>
    <w:rsid w:val="00B25D83"/>
    <w:rsid w:val="00B25DC7"/>
    <w:rsid w:val="00B25FE5"/>
    <w:rsid w:val="00B2603D"/>
    <w:rsid w:val="00B261FB"/>
    <w:rsid w:val="00B26277"/>
    <w:rsid w:val="00B2642C"/>
    <w:rsid w:val="00B26521"/>
    <w:rsid w:val="00B2662A"/>
    <w:rsid w:val="00B26AF2"/>
    <w:rsid w:val="00B26D9A"/>
    <w:rsid w:val="00B26DB4"/>
    <w:rsid w:val="00B26F96"/>
    <w:rsid w:val="00B2700B"/>
    <w:rsid w:val="00B271F4"/>
    <w:rsid w:val="00B27383"/>
    <w:rsid w:val="00B27430"/>
    <w:rsid w:val="00B277B6"/>
    <w:rsid w:val="00B278D8"/>
    <w:rsid w:val="00B27916"/>
    <w:rsid w:val="00B27963"/>
    <w:rsid w:val="00B27A54"/>
    <w:rsid w:val="00B27AB6"/>
    <w:rsid w:val="00B27C98"/>
    <w:rsid w:val="00B27CA3"/>
    <w:rsid w:val="00B27E81"/>
    <w:rsid w:val="00B300AC"/>
    <w:rsid w:val="00B301FE"/>
    <w:rsid w:val="00B30237"/>
    <w:rsid w:val="00B30379"/>
    <w:rsid w:val="00B30448"/>
    <w:rsid w:val="00B3048A"/>
    <w:rsid w:val="00B304B8"/>
    <w:rsid w:val="00B304CA"/>
    <w:rsid w:val="00B304D8"/>
    <w:rsid w:val="00B305E0"/>
    <w:rsid w:val="00B306C7"/>
    <w:rsid w:val="00B307D2"/>
    <w:rsid w:val="00B307F7"/>
    <w:rsid w:val="00B3080D"/>
    <w:rsid w:val="00B3090D"/>
    <w:rsid w:val="00B30A79"/>
    <w:rsid w:val="00B30AF4"/>
    <w:rsid w:val="00B30BE4"/>
    <w:rsid w:val="00B30CD3"/>
    <w:rsid w:val="00B30DB1"/>
    <w:rsid w:val="00B30E4C"/>
    <w:rsid w:val="00B30E59"/>
    <w:rsid w:val="00B30EC2"/>
    <w:rsid w:val="00B310D0"/>
    <w:rsid w:val="00B313B9"/>
    <w:rsid w:val="00B3150E"/>
    <w:rsid w:val="00B31557"/>
    <w:rsid w:val="00B317C4"/>
    <w:rsid w:val="00B31888"/>
    <w:rsid w:val="00B31983"/>
    <w:rsid w:val="00B31CF2"/>
    <w:rsid w:val="00B31D72"/>
    <w:rsid w:val="00B31E0E"/>
    <w:rsid w:val="00B32008"/>
    <w:rsid w:val="00B32020"/>
    <w:rsid w:val="00B32283"/>
    <w:rsid w:val="00B324C2"/>
    <w:rsid w:val="00B32527"/>
    <w:rsid w:val="00B327CF"/>
    <w:rsid w:val="00B32900"/>
    <w:rsid w:val="00B32A28"/>
    <w:rsid w:val="00B32B23"/>
    <w:rsid w:val="00B32CF5"/>
    <w:rsid w:val="00B32E4A"/>
    <w:rsid w:val="00B32F26"/>
    <w:rsid w:val="00B331F5"/>
    <w:rsid w:val="00B331FE"/>
    <w:rsid w:val="00B33380"/>
    <w:rsid w:val="00B333BF"/>
    <w:rsid w:val="00B333F8"/>
    <w:rsid w:val="00B3369D"/>
    <w:rsid w:val="00B33806"/>
    <w:rsid w:val="00B33839"/>
    <w:rsid w:val="00B338FC"/>
    <w:rsid w:val="00B33966"/>
    <w:rsid w:val="00B33C00"/>
    <w:rsid w:val="00B33C8C"/>
    <w:rsid w:val="00B33D4B"/>
    <w:rsid w:val="00B33FC7"/>
    <w:rsid w:val="00B34004"/>
    <w:rsid w:val="00B34033"/>
    <w:rsid w:val="00B3404F"/>
    <w:rsid w:val="00B3411F"/>
    <w:rsid w:val="00B34239"/>
    <w:rsid w:val="00B34465"/>
    <w:rsid w:val="00B34598"/>
    <w:rsid w:val="00B345D7"/>
    <w:rsid w:val="00B34624"/>
    <w:rsid w:val="00B34653"/>
    <w:rsid w:val="00B34745"/>
    <w:rsid w:val="00B34758"/>
    <w:rsid w:val="00B348B8"/>
    <w:rsid w:val="00B34A4B"/>
    <w:rsid w:val="00B34B0B"/>
    <w:rsid w:val="00B34B17"/>
    <w:rsid w:val="00B34BF3"/>
    <w:rsid w:val="00B34C1B"/>
    <w:rsid w:val="00B34CF5"/>
    <w:rsid w:val="00B34D57"/>
    <w:rsid w:val="00B34D97"/>
    <w:rsid w:val="00B34DB1"/>
    <w:rsid w:val="00B34DC0"/>
    <w:rsid w:val="00B3503C"/>
    <w:rsid w:val="00B35176"/>
    <w:rsid w:val="00B35223"/>
    <w:rsid w:val="00B35234"/>
    <w:rsid w:val="00B35410"/>
    <w:rsid w:val="00B35413"/>
    <w:rsid w:val="00B355E5"/>
    <w:rsid w:val="00B35799"/>
    <w:rsid w:val="00B35916"/>
    <w:rsid w:val="00B35AE8"/>
    <w:rsid w:val="00B35D7D"/>
    <w:rsid w:val="00B35DFE"/>
    <w:rsid w:val="00B35E8D"/>
    <w:rsid w:val="00B36036"/>
    <w:rsid w:val="00B36215"/>
    <w:rsid w:val="00B363EB"/>
    <w:rsid w:val="00B36579"/>
    <w:rsid w:val="00B3659B"/>
    <w:rsid w:val="00B36656"/>
    <w:rsid w:val="00B36751"/>
    <w:rsid w:val="00B368FC"/>
    <w:rsid w:val="00B369CC"/>
    <w:rsid w:val="00B36A24"/>
    <w:rsid w:val="00B36DDC"/>
    <w:rsid w:val="00B36DE5"/>
    <w:rsid w:val="00B36E27"/>
    <w:rsid w:val="00B37040"/>
    <w:rsid w:val="00B3709B"/>
    <w:rsid w:val="00B3716D"/>
    <w:rsid w:val="00B37270"/>
    <w:rsid w:val="00B37283"/>
    <w:rsid w:val="00B37308"/>
    <w:rsid w:val="00B3739D"/>
    <w:rsid w:val="00B37409"/>
    <w:rsid w:val="00B3746C"/>
    <w:rsid w:val="00B374A1"/>
    <w:rsid w:val="00B37673"/>
    <w:rsid w:val="00B377C2"/>
    <w:rsid w:val="00B378F2"/>
    <w:rsid w:val="00B37A3D"/>
    <w:rsid w:val="00B37A8A"/>
    <w:rsid w:val="00B37AA4"/>
    <w:rsid w:val="00B37BA6"/>
    <w:rsid w:val="00B37BB0"/>
    <w:rsid w:val="00B37F2A"/>
    <w:rsid w:val="00B37F93"/>
    <w:rsid w:val="00B40024"/>
    <w:rsid w:val="00B40150"/>
    <w:rsid w:val="00B402BF"/>
    <w:rsid w:val="00B402E2"/>
    <w:rsid w:val="00B4054F"/>
    <w:rsid w:val="00B405B0"/>
    <w:rsid w:val="00B4068C"/>
    <w:rsid w:val="00B406CD"/>
    <w:rsid w:val="00B40793"/>
    <w:rsid w:val="00B40849"/>
    <w:rsid w:val="00B40CC2"/>
    <w:rsid w:val="00B40CC5"/>
    <w:rsid w:val="00B40CF6"/>
    <w:rsid w:val="00B40D79"/>
    <w:rsid w:val="00B40EDC"/>
    <w:rsid w:val="00B40F8D"/>
    <w:rsid w:val="00B40FE9"/>
    <w:rsid w:val="00B41292"/>
    <w:rsid w:val="00B418D0"/>
    <w:rsid w:val="00B41956"/>
    <w:rsid w:val="00B41B55"/>
    <w:rsid w:val="00B4204C"/>
    <w:rsid w:val="00B42164"/>
    <w:rsid w:val="00B422CF"/>
    <w:rsid w:val="00B4230E"/>
    <w:rsid w:val="00B425E0"/>
    <w:rsid w:val="00B42610"/>
    <w:rsid w:val="00B426EB"/>
    <w:rsid w:val="00B42865"/>
    <w:rsid w:val="00B42A55"/>
    <w:rsid w:val="00B42B22"/>
    <w:rsid w:val="00B42CE2"/>
    <w:rsid w:val="00B42F39"/>
    <w:rsid w:val="00B42F3F"/>
    <w:rsid w:val="00B431E5"/>
    <w:rsid w:val="00B43297"/>
    <w:rsid w:val="00B432EB"/>
    <w:rsid w:val="00B43340"/>
    <w:rsid w:val="00B4335D"/>
    <w:rsid w:val="00B43565"/>
    <w:rsid w:val="00B4377B"/>
    <w:rsid w:val="00B438CE"/>
    <w:rsid w:val="00B4390A"/>
    <w:rsid w:val="00B43B84"/>
    <w:rsid w:val="00B43E4F"/>
    <w:rsid w:val="00B43E81"/>
    <w:rsid w:val="00B43EEA"/>
    <w:rsid w:val="00B43F72"/>
    <w:rsid w:val="00B43FD6"/>
    <w:rsid w:val="00B440D1"/>
    <w:rsid w:val="00B4429E"/>
    <w:rsid w:val="00B44414"/>
    <w:rsid w:val="00B44594"/>
    <w:rsid w:val="00B44608"/>
    <w:rsid w:val="00B446AF"/>
    <w:rsid w:val="00B44713"/>
    <w:rsid w:val="00B44894"/>
    <w:rsid w:val="00B44A64"/>
    <w:rsid w:val="00B44E31"/>
    <w:rsid w:val="00B4523B"/>
    <w:rsid w:val="00B452EA"/>
    <w:rsid w:val="00B45517"/>
    <w:rsid w:val="00B455F9"/>
    <w:rsid w:val="00B45602"/>
    <w:rsid w:val="00B45665"/>
    <w:rsid w:val="00B4584D"/>
    <w:rsid w:val="00B45BDD"/>
    <w:rsid w:val="00B45CA9"/>
    <w:rsid w:val="00B45CED"/>
    <w:rsid w:val="00B462AD"/>
    <w:rsid w:val="00B462CC"/>
    <w:rsid w:val="00B466C7"/>
    <w:rsid w:val="00B46790"/>
    <w:rsid w:val="00B467C7"/>
    <w:rsid w:val="00B4688C"/>
    <w:rsid w:val="00B4693D"/>
    <w:rsid w:val="00B46975"/>
    <w:rsid w:val="00B46B82"/>
    <w:rsid w:val="00B46BCA"/>
    <w:rsid w:val="00B46BF8"/>
    <w:rsid w:val="00B46CA7"/>
    <w:rsid w:val="00B46CD2"/>
    <w:rsid w:val="00B46FB1"/>
    <w:rsid w:val="00B471BB"/>
    <w:rsid w:val="00B47207"/>
    <w:rsid w:val="00B4733A"/>
    <w:rsid w:val="00B474A1"/>
    <w:rsid w:val="00B475A0"/>
    <w:rsid w:val="00B475AC"/>
    <w:rsid w:val="00B47703"/>
    <w:rsid w:val="00B4784C"/>
    <w:rsid w:val="00B47A24"/>
    <w:rsid w:val="00B47B8C"/>
    <w:rsid w:val="00B47EE0"/>
    <w:rsid w:val="00B47F15"/>
    <w:rsid w:val="00B50056"/>
    <w:rsid w:val="00B501EF"/>
    <w:rsid w:val="00B502AA"/>
    <w:rsid w:val="00B504AD"/>
    <w:rsid w:val="00B50508"/>
    <w:rsid w:val="00B50700"/>
    <w:rsid w:val="00B50AD1"/>
    <w:rsid w:val="00B50C17"/>
    <w:rsid w:val="00B50C5A"/>
    <w:rsid w:val="00B50EAC"/>
    <w:rsid w:val="00B50FBD"/>
    <w:rsid w:val="00B5123C"/>
    <w:rsid w:val="00B512D2"/>
    <w:rsid w:val="00B514FC"/>
    <w:rsid w:val="00B51526"/>
    <w:rsid w:val="00B51572"/>
    <w:rsid w:val="00B515C2"/>
    <w:rsid w:val="00B51A71"/>
    <w:rsid w:val="00B51AB4"/>
    <w:rsid w:val="00B51ADF"/>
    <w:rsid w:val="00B51B81"/>
    <w:rsid w:val="00B5202C"/>
    <w:rsid w:val="00B52171"/>
    <w:rsid w:val="00B52482"/>
    <w:rsid w:val="00B52719"/>
    <w:rsid w:val="00B52756"/>
    <w:rsid w:val="00B528DF"/>
    <w:rsid w:val="00B529D5"/>
    <w:rsid w:val="00B52A21"/>
    <w:rsid w:val="00B52A6C"/>
    <w:rsid w:val="00B52AD2"/>
    <w:rsid w:val="00B52B9A"/>
    <w:rsid w:val="00B52C69"/>
    <w:rsid w:val="00B52C8D"/>
    <w:rsid w:val="00B52CFE"/>
    <w:rsid w:val="00B52D7A"/>
    <w:rsid w:val="00B52DAA"/>
    <w:rsid w:val="00B52ECF"/>
    <w:rsid w:val="00B52F02"/>
    <w:rsid w:val="00B52F18"/>
    <w:rsid w:val="00B530EB"/>
    <w:rsid w:val="00B530ED"/>
    <w:rsid w:val="00B5312B"/>
    <w:rsid w:val="00B531A2"/>
    <w:rsid w:val="00B533B8"/>
    <w:rsid w:val="00B5355B"/>
    <w:rsid w:val="00B53566"/>
    <w:rsid w:val="00B53961"/>
    <w:rsid w:val="00B53A09"/>
    <w:rsid w:val="00B53B24"/>
    <w:rsid w:val="00B53BD6"/>
    <w:rsid w:val="00B53C62"/>
    <w:rsid w:val="00B53DF4"/>
    <w:rsid w:val="00B53E6A"/>
    <w:rsid w:val="00B53F27"/>
    <w:rsid w:val="00B54098"/>
    <w:rsid w:val="00B54994"/>
    <w:rsid w:val="00B55026"/>
    <w:rsid w:val="00B553CF"/>
    <w:rsid w:val="00B5540A"/>
    <w:rsid w:val="00B55629"/>
    <w:rsid w:val="00B558CE"/>
    <w:rsid w:val="00B55927"/>
    <w:rsid w:val="00B55A18"/>
    <w:rsid w:val="00B55B7C"/>
    <w:rsid w:val="00B55C21"/>
    <w:rsid w:val="00B55D3D"/>
    <w:rsid w:val="00B55E0A"/>
    <w:rsid w:val="00B55E68"/>
    <w:rsid w:val="00B55F0A"/>
    <w:rsid w:val="00B55F0C"/>
    <w:rsid w:val="00B55F28"/>
    <w:rsid w:val="00B55FB4"/>
    <w:rsid w:val="00B56259"/>
    <w:rsid w:val="00B562D3"/>
    <w:rsid w:val="00B563D4"/>
    <w:rsid w:val="00B569FE"/>
    <w:rsid w:val="00B56A3E"/>
    <w:rsid w:val="00B56AE0"/>
    <w:rsid w:val="00B56AFD"/>
    <w:rsid w:val="00B56EC2"/>
    <w:rsid w:val="00B56F0C"/>
    <w:rsid w:val="00B572BD"/>
    <w:rsid w:val="00B5752C"/>
    <w:rsid w:val="00B57571"/>
    <w:rsid w:val="00B57622"/>
    <w:rsid w:val="00B5796F"/>
    <w:rsid w:val="00B57A46"/>
    <w:rsid w:val="00B57A5D"/>
    <w:rsid w:val="00B57B43"/>
    <w:rsid w:val="00B57ED5"/>
    <w:rsid w:val="00B57EDB"/>
    <w:rsid w:val="00B600B0"/>
    <w:rsid w:val="00B601DB"/>
    <w:rsid w:val="00B603A8"/>
    <w:rsid w:val="00B606B6"/>
    <w:rsid w:val="00B60704"/>
    <w:rsid w:val="00B6070B"/>
    <w:rsid w:val="00B607C7"/>
    <w:rsid w:val="00B60951"/>
    <w:rsid w:val="00B6098D"/>
    <w:rsid w:val="00B60AEF"/>
    <w:rsid w:val="00B60B90"/>
    <w:rsid w:val="00B60BC0"/>
    <w:rsid w:val="00B60E00"/>
    <w:rsid w:val="00B60E73"/>
    <w:rsid w:val="00B60FDD"/>
    <w:rsid w:val="00B61045"/>
    <w:rsid w:val="00B61449"/>
    <w:rsid w:val="00B61492"/>
    <w:rsid w:val="00B61535"/>
    <w:rsid w:val="00B6157A"/>
    <w:rsid w:val="00B61621"/>
    <w:rsid w:val="00B617F6"/>
    <w:rsid w:val="00B618EC"/>
    <w:rsid w:val="00B61A1B"/>
    <w:rsid w:val="00B61BBF"/>
    <w:rsid w:val="00B61CC3"/>
    <w:rsid w:val="00B61FBE"/>
    <w:rsid w:val="00B61FF7"/>
    <w:rsid w:val="00B622E5"/>
    <w:rsid w:val="00B623A5"/>
    <w:rsid w:val="00B62670"/>
    <w:rsid w:val="00B626CE"/>
    <w:rsid w:val="00B62982"/>
    <w:rsid w:val="00B62B62"/>
    <w:rsid w:val="00B62BDF"/>
    <w:rsid w:val="00B62C8A"/>
    <w:rsid w:val="00B62CBC"/>
    <w:rsid w:val="00B63085"/>
    <w:rsid w:val="00B6330D"/>
    <w:rsid w:val="00B633D9"/>
    <w:rsid w:val="00B634C6"/>
    <w:rsid w:val="00B6360B"/>
    <w:rsid w:val="00B6370E"/>
    <w:rsid w:val="00B63742"/>
    <w:rsid w:val="00B637A9"/>
    <w:rsid w:val="00B63870"/>
    <w:rsid w:val="00B6389A"/>
    <w:rsid w:val="00B638AE"/>
    <w:rsid w:val="00B6390B"/>
    <w:rsid w:val="00B63A90"/>
    <w:rsid w:val="00B63AF2"/>
    <w:rsid w:val="00B63B5D"/>
    <w:rsid w:val="00B63BD8"/>
    <w:rsid w:val="00B63BF0"/>
    <w:rsid w:val="00B63D5B"/>
    <w:rsid w:val="00B63D64"/>
    <w:rsid w:val="00B63F02"/>
    <w:rsid w:val="00B63F6C"/>
    <w:rsid w:val="00B64033"/>
    <w:rsid w:val="00B642E2"/>
    <w:rsid w:val="00B6449B"/>
    <w:rsid w:val="00B648EC"/>
    <w:rsid w:val="00B64A48"/>
    <w:rsid w:val="00B64BE3"/>
    <w:rsid w:val="00B64D3A"/>
    <w:rsid w:val="00B64D85"/>
    <w:rsid w:val="00B64D96"/>
    <w:rsid w:val="00B650CE"/>
    <w:rsid w:val="00B6518D"/>
    <w:rsid w:val="00B6519F"/>
    <w:rsid w:val="00B652AD"/>
    <w:rsid w:val="00B652AE"/>
    <w:rsid w:val="00B652CB"/>
    <w:rsid w:val="00B65345"/>
    <w:rsid w:val="00B6560A"/>
    <w:rsid w:val="00B6562A"/>
    <w:rsid w:val="00B657A9"/>
    <w:rsid w:val="00B657DB"/>
    <w:rsid w:val="00B6591D"/>
    <w:rsid w:val="00B65A28"/>
    <w:rsid w:val="00B65C10"/>
    <w:rsid w:val="00B65C26"/>
    <w:rsid w:val="00B65D6E"/>
    <w:rsid w:val="00B65EED"/>
    <w:rsid w:val="00B65F36"/>
    <w:rsid w:val="00B66041"/>
    <w:rsid w:val="00B66150"/>
    <w:rsid w:val="00B661F2"/>
    <w:rsid w:val="00B663A7"/>
    <w:rsid w:val="00B66587"/>
    <w:rsid w:val="00B66683"/>
    <w:rsid w:val="00B66A34"/>
    <w:rsid w:val="00B66AE2"/>
    <w:rsid w:val="00B66BD5"/>
    <w:rsid w:val="00B66C0B"/>
    <w:rsid w:val="00B66C47"/>
    <w:rsid w:val="00B67B21"/>
    <w:rsid w:val="00B67C91"/>
    <w:rsid w:val="00B67F6D"/>
    <w:rsid w:val="00B700D7"/>
    <w:rsid w:val="00B702D6"/>
    <w:rsid w:val="00B7052B"/>
    <w:rsid w:val="00B7054A"/>
    <w:rsid w:val="00B705EF"/>
    <w:rsid w:val="00B705FE"/>
    <w:rsid w:val="00B7074A"/>
    <w:rsid w:val="00B7085A"/>
    <w:rsid w:val="00B708C7"/>
    <w:rsid w:val="00B70A46"/>
    <w:rsid w:val="00B70BF4"/>
    <w:rsid w:val="00B70CC2"/>
    <w:rsid w:val="00B70EB6"/>
    <w:rsid w:val="00B70EE2"/>
    <w:rsid w:val="00B70F17"/>
    <w:rsid w:val="00B70FA2"/>
    <w:rsid w:val="00B71019"/>
    <w:rsid w:val="00B711C2"/>
    <w:rsid w:val="00B712C7"/>
    <w:rsid w:val="00B71360"/>
    <w:rsid w:val="00B71367"/>
    <w:rsid w:val="00B7140F"/>
    <w:rsid w:val="00B71581"/>
    <w:rsid w:val="00B71613"/>
    <w:rsid w:val="00B71711"/>
    <w:rsid w:val="00B71729"/>
    <w:rsid w:val="00B7189F"/>
    <w:rsid w:val="00B719CB"/>
    <w:rsid w:val="00B71C4C"/>
    <w:rsid w:val="00B71C8C"/>
    <w:rsid w:val="00B721B0"/>
    <w:rsid w:val="00B72258"/>
    <w:rsid w:val="00B72286"/>
    <w:rsid w:val="00B722A5"/>
    <w:rsid w:val="00B72955"/>
    <w:rsid w:val="00B729AF"/>
    <w:rsid w:val="00B72ACE"/>
    <w:rsid w:val="00B72B3F"/>
    <w:rsid w:val="00B72B4A"/>
    <w:rsid w:val="00B72D3E"/>
    <w:rsid w:val="00B72D60"/>
    <w:rsid w:val="00B72E4B"/>
    <w:rsid w:val="00B72E9A"/>
    <w:rsid w:val="00B730DA"/>
    <w:rsid w:val="00B73226"/>
    <w:rsid w:val="00B732D8"/>
    <w:rsid w:val="00B73485"/>
    <w:rsid w:val="00B7350F"/>
    <w:rsid w:val="00B7365E"/>
    <w:rsid w:val="00B73938"/>
    <w:rsid w:val="00B73C74"/>
    <w:rsid w:val="00B740D5"/>
    <w:rsid w:val="00B74100"/>
    <w:rsid w:val="00B7428D"/>
    <w:rsid w:val="00B742EF"/>
    <w:rsid w:val="00B744AC"/>
    <w:rsid w:val="00B744AD"/>
    <w:rsid w:val="00B745C9"/>
    <w:rsid w:val="00B748A4"/>
    <w:rsid w:val="00B748C3"/>
    <w:rsid w:val="00B74EA3"/>
    <w:rsid w:val="00B74ED4"/>
    <w:rsid w:val="00B74F38"/>
    <w:rsid w:val="00B75108"/>
    <w:rsid w:val="00B75110"/>
    <w:rsid w:val="00B751D9"/>
    <w:rsid w:val="00B7538E"/>
    <w:rsid w:val="00B75582"/>
    <w:rsid w:val="00B755BA"/>
    <w:rsid w:val="00B7583A"/>
    <w:rsid w:val="00B758B3"/>
    <w:rsid w:val="00B75AA9"/>
    <w:rsid w:val="00B75BC6"/>
    <w:rsid w:val="00B75C3E"/>
    <w:rsid w:val="00B75C7C"/>
    <w:rsid w:val="00B75E19"/>
    <w:rsid w:val="00B75E63"/>
    <w:rsid w:val="00B75EF0"/>
    <w:rsid w:val="00B75F21"/>
    <w:rsid w:val="00B76066"/>
    <w:rsid w:val="00B7606C"/>
    <w:rsid w:val="00B763C1"/>
    <w:rsid w:val="00B764B2"/>
    <w:rsid w:val="00B76667"/>
    <w:rsid w:val="00B768B9"/>
    <w:rsid w:val="00B769D4"/>
    <w:rsid w:val="00B76A53"/>
    <w:rsid w:val="00B76BF0"/>
    <w:rsid w:val="00B76C47"/>
    <w:rsid w:val="00B76EC1"/>
    <w:rsid w:val="00B76F4F"/>
    <w:rsid w:val="00B76F6B"/>
    <w:rsid w:val="00B77197"/>
    <w:rsid w:val="00B7724F"/>
    <w:rsid w:val="00B7744D"/>
    <w:rsid w:val="00B7750D"/>
    <w:rsid w:val="00B7758F"/>
    <w:rsid w:val="00B7759C"/>
    <w:rsid w:val="00B77827"/>
    <w:rsid w:val="00B7782D"/>
    <w:rsid w:val="00B77835"/>
    <w:rsid w:val="00B77893"/>
    <w:rsid w:val="00B779A6"/>
    <w:rsid w:val="00B77C18"/>
    <w:rsid w:val="00B77C5C"/>
    <w:rsid w:val="00B80025"/>
    <w:rsid w:val="00B8002B"/>
    <w:rsid w:val="00B800EC"/>
    <w:rsid w:val="00B8022A"/>
    <w:rsid w:val="00B8023F"/>
    <w:rsid w:val="00B80248"/>
    <w:rsid w:val="00B80347"/>
    <w:rsid w:val="00B80493"/>
    <w:rsid w:val="00B80539"/>
    <w:rsid w:val="00B80640"/>
    <w:rsid w:val="00B80671"/>
    <w:rsid w:val="00B8073C"/>
    <w:rsid w:val="00B80799"/>
    <w:rsid w:val="00B807C0"/>
    <w:rsid w:val="00B807F8"/>
    <w:rsid w:val="00B808AC"/>
    <w:rsid w:val="00B808C8"/>
    <w:rsid w:val="00B8090E"/>
    <w:rsid w:val="00B80A6E"/>
    <w:rsid w:val="00B80C03"/>
    <w:rsid w:val="00B80C08"/>
    <w:rsid w:val="00B81204"/>
    <w:rsid w:val="00B812EC"/>
    <w:rsid w:val="00B81417"/>
    <w:rsid w:val="00B81593"/>
    <w:rsid w:val="00B81738"/>
    <w:rsid w:val="00B817A2"/>
    <w:rsid w:val="00B8198D"/>
    <w:rsid w:val="00B819F4"/>
    <w:rsid w:val="00B81BF5"/>
    <w:rsid w:val="00B8201D"/>
    <w:rsid w:val="00B821AB"/>
    <w:rsid w:val="00B82285"/>
    <w:rsid w:val="00B822D7"/>
    <w:rsid w:val="00B82453"/>
    <w:rsid w:val="00B824BB"/>
    <w:rsid w:val="00B824C3"/>
    <w:rsid w:val="00B82A50"/>
    <w:rsid w:val="00B82B8C"/>
    <w:rsid w:val="00B831D2"/>
    <w:rsid w:val="00B834BC"/>
    <w:rsid w:val="00B83552"/>
    <w:rsid w:val="00B83676"/>
    <w:rsid w:val="00B836AE"/>
    <w:rsid w:val="00B83945"/>
    <w:rsid w:val="00B83958"/>
    <w:rsid w:val="00B839AD"/>
    <w:rsid w:val="00B839C8"/>
    <w:rsid w:val="00B83BF2"/>
    <w:rsid w:val="00B83C35"/>
    <w:rsid w:val="00B83D21"/>
    <w:rsid w:val="00B83D73"/>
    <w:rsid w:val="00B83F21"/>
    <w:rsid w:val="00B83F5E"/>
    <w:rsid w:val="00B8419C"/>
    <w:rsid w:val="00B842AD"/>
    <w:rsid w:val="00B84419"/>
    <w:rsid w:val="00B84562"/>
    <w:rsid w:val="00B845E5"/>
    <w:rsid w:val="00B84807"/>
    <w:rsid w:val="00B84868"/>
    <w:rsid w:val="00B8488B"/>
    <w:rsid w:val="00B8494F"/>
    <w:rsid w:val="00B849EA"/>
    <w:rsid w:val="00B84D26"/>
    <w:rsid w:val="00B84D4A"/>
    <w:rsid w:val="00B84DC9"/>
    <w:rsid w:val="00B84DF5"/>
    <w:rsid w:val="00B85140"/>
    <w:rsid w:val="00B851A8"/>
    <w:rsid w:val="00B851D6"/>
    <w:rsid w:val="00B85204"/>
    <w:rsid w:val="00B852D7"/>
    <w:rsid w:val="00B8531A"/>
    <w:rsid w:val="00B85388"/>
    <w:rsid w:val="00B856B9"/>
    <w:rsid w:val="00B85767"/>
    <w:rsid w:val="00B85902"/>
    <w:rsid w:val="00B85974"/>
    <w:rsid w:val="00B8597B"/>
    <w:rsid w:val="00B85981"/>
    <w:rsid w:val="00B85A5A"/>
    <w:rsid w:val="00B85D1E"/>
    <w:rsid w:val="00B8603C"/>
    <w:rsid w:val="00B86116"/>
    <w:rsid w:val="00B861D2"/>
    <w:rsid w:val="00B8637D"/>
    <w:rsid w:val="00B865DA"/>
    <w:rsid w:val="00B86779"/>
    <w:rsid w:val="00B8686C"/>
    <w:rsid w:val="00B868C3"/>
    <w:rsid w:val="00B86988"/>
    <w:rsid w:val="00B86ABD"/>
    <w:rsid w:val="00B86C14"/>
    <w:rsid w:val="00B86C9E"/>
    <w:rsid w:val="00B86D0E"/>
    <w:rsid w:val="00B86F8D"/>
    <w:rsid w:val="00B870A6"/>
    <w:rsid w:val="00B8724C"/>
    <w:rsid w:val="00B872D4"/>
    <w:rsid w:val="00B87412"/>
    <w:rsid w:val="00B87599"/>
    <w:rsid w:val="00B87678"/>
    <w:rsid w:val="00B878EA"/>
    <w:rsid w:val="00B878FC"/>
    <w:rsid w:val="00B87912"/>
    <w:rsid w:val="00B87B9B"/>
    <w:rsid w:val="00B87CC4"/>
    <w:rsid w:val="00B87E2E"/>
    <w:rsid w:val="00B87E6D"/>
    <w:rsid w:val="00B905EC"/>
    <w:rsid w:val="00B90607"/>
    <w:rsid w:val="00B90686"/>
    <w:rsid w:val="00B907A2"/>
    <w:rsid w:val="00B90A6B"/>
    <w:rsid w:val="00B90A95"/>
    <w:rsid w:val="00B90C03"/>
    <w:rsid w:val="00B91030"/>
    <w:rsid w:val="00B91032"/>
    <w:rsid w:val="00B9104E"/>
    <w:rsid w:val="00B91330"/>
    <w:rsid w:val="00B91390"/>
    <w:rsid w:val="00B91492"/>
    <w:rsid w:val="00B9154F"/>
    <w:rsid w:val="00B91638"/>
    <w:rsid w:val="00B919BC"/>
    <w:rsid w:val="00B91C62"/>
    <w:rsid w:val="00B91E1E"/>
    <w:rsid w:val="00B91E4F"/>
    <w:rsid w:val="00B91E94"/>
    <w:rsid w:val="00B91EC3"/>
    <w:rsid w:val="00B91EEC"/>
    <w:rsid w:val="00B92022"/>
    <w:rsid w:val="00B92137"/>
    <w:rsid w:val="00B92251"/>
    <w:rsid w:val="00B923BA"/>
    <w:rsid w:val="00B928FC"/>
    <w:rsid w:val="00B92C52"/>
    <w:rsid w:val="00B931F7"/>
    <w:rsid w:val="00B932A2"/>
    <w:rsid w:val="00B9330D"/>
    <w:rsid w:val="00B93482"/>
    <w:rsid w:val="00B935CB"/>
    <w:rsid w:val="00B936C0"/>
    <w:rsid w:val="00B937CF"/>
    <w:rsid w:val="00B9382D"/>
    <w:rsid w:val="00B93CA3"/>
    <w:rsid w:val="00B93EF9"/>
    <w:rsid w:val="00B93F9B"/>
    <w:rsid w:val="00B93FD5"/>
    <w:rsid w:val="00B94080"/>
    <w:rsid w:val="00B94324"/>
    <w:rsid w:val="00B948D3"/>
    <w:rsid w:val="00B948F3"/>
    <w:rsid w:val="00B94B2B"/>
    <w:rsid w:val="00B94C2A"/>
    <w:rsid w:val="00B95069"/>
    <w:rsid w:val="00B95267"/>
    <w:rsid w:val="00B952CE"/>
    <w:rsid w:val="00B954DE"/>
    <w:rsid w:val="00B9574A"/>
    <w:rsid w:val="00B9575F"/>
    <w:rsid w:val="00B95920"/>
    <w:rsid w:val="00B95D51"/>
    <w:rsid w:val="00B95E26"/>
    <w:rsid w:val="00B95F94"/>
    <w:rsid w:val="00B960D0"/>
    <w:rsid w:val="00B96293"/>
    <w:rsid w:val="00B96492"/>
    <w:rsid w:val="00B9666A"/>
    <w:rsid w:val="00B966D8"/>
    <w:rsid w:val="00B96785"/>
    <w:rsid w:val="00B967AF"/>
    <w:rsid w:val="00B96A16"/>
    <w:rsid w:val="00B96A23"/>
    <w:rsid w:val="00B96A58"/>
    <w:rsid w:val="00B96D0B"/>
    <w:rsid w:val="00B96D60"/>
    <w:rsid w:val="00B97448"/>
    <w:rsid w:val="00B97474"/>
    <w:rsid w:val="00B974AD"/>
    <w:rsid w:val="00B97679"/>
    <w:rsid w:val="00B9769E"/>
    <w:rsid w:val="00B978F8"/>
    <w:rsid w:val="00B97B0E"/>
    <w:rsid w:val="00B97C19"/>
    <w:rsid w:val="00B97C5E"/>
    <w:rsid w:val="00B97DAC"/>
    <w:rsid w:val="00B97E37"/>
    <w:rsid w:val="00B97E45"/>
    <w:rsid w:val="00B97F06"/>
    <w:rsid w:val="00B97F09"/>
    <w:rsid w:val="00BA049C"/>
    <w:rsid w:val="00BA06F3"/>
    <w:rsid w:val="00BA0B78"/>
    <w:rsid w:val="00BA0C38"/>
    <w:rsid w:val="00BA0DDD"/>
    <w:rsid w:val="00BA0E15"/>
    <w:rsid w:val="00BA0E4F"/>
    <w:rsid w:val="00BA0EC1"/>
    <w:rsid w:val="00BA106F"/>
    <w:rsid w:val="00BA1191"/>
    <w:rsid w:val="00BA1217"/>
    <w:rsid w:val="00BA1289"/>
    <w:rsid w:val="00BA1385"/>
    <w:rsid w:val="00BA15EF"/>
    <w:rsid w:val="00BA1759"/>
    <w:rsid w:val="00BA1848"/>
    <w:rsid w:val="00BA1876"/>
    <w:rsid w:val="00BA1897"/>
    <w:rsid w:val="00BA19C1"/>
    <w:rsid w:val="00BA2133"/>
    <w:rsid w:val="00BA2153"/>
    <w:rsid w:val="00BA21F6"/>
    <w:rsid w:val="00BA2478"/>
    <w:rsid w:val="00BA2658"/>
    <w:rsid w:val="00BA2688"/>
    <w:rsid w:val="00BA288D"/>
    <w:rsid w:val="00BA2A3B"/>
    <w:rsid w:val="00BA2C27"/>
    <w:rsid w:val="00BA2CFF"/>
    <w:rsid w:val="00BA2D9B"/>
    <w:rsid w:val="00BA2E92"/>
    <w:rsid w:val="00BA2E9B"/>
    <w:rsid w:val="00BA2F50"/>
    <w:rsid w:val="00BA3108"/>
    <w:rsid w:val="00BA3194"/>
    <w:rsid w:val="00BA35E4"/>
    <w:rsid w:val="00BA366B"/>
    <w:rsid w:val="00BA3734"/>
    <w:rsid w:val="00BA373A"/>
    <w:rsid w:val="00BA382B"/>
    <w:rsid w:val="00BA3B9B"/>
    <w:rsid w:val="00BA3D9E"/>
    <w:rsid w:val="00BA3E1C"/>
    <w:rsid w:val="00BA3ECF"/>
    <w:rsid w:val="00BA3FCB"/>
    <w:rsid w:val="00BA415F"/>
    <w:rsid w:val="00BA41B5"/>
    <w:rsid w:val="00BA42E1"/>
    <w:rsid w:val="00BA443C"/>
    <w:rsid w:val="00BA446C"/>
    <w:rsid w:val="00BA449A"/>
    <w:rsid w:val="00BA4761"/>
    <w:rsid w:val="00BA492D"/>
    <w:rsid w:val="00BA4BA9"/>
    <w:rsid w:val="00BA4BD0"/>
    <w:rsid w:val="00BA4D38"/>
    <w:rsid w:val="00BA4E64"/>
    <w:rsid w:val="00BA5034"/>
    <w:rsid w:val="00BA50DB"/>
    <w:rsid w:val="00BA5289"/>
    <w:rsid w:val="00BA52C4"/>
    <w:rsid w:val="00BA5594"/>
    <w:rsid w:val="00BA5603"/>
    <w:rsid w:val="00BA5629"/>
    <w:rsid w:val="00BA5676"/>
    <w:rsid w:val="00BA58DC"/>
    <w:rsid w:val="00BA5A7A"/>
    <w:rsid w:val="00BA5C40"/>
    <w:rsid w:val="00BA5D25"/>
    <w:rsid w:val="00BA5D34"/>
    <w:rsid w:val="00BA5EDA"/>
    <w:rsid w:val="00BA62FE"/>
    <w:rsid w:val="00BA6382"/>
    <w:rsid w:val="00BA63B2"/>
    <w:rsid w:val="00BA66F6"/>
    <w:rsid w:val="00BA683B"/>
    <w:rsid w:val="00BA6987"/>
    <w:rsid w:val="00BA6D14"/>
    <w:rsid w:val="00BA6D78"/>
    <w:rsid w:val="00BA6EEE"/>
    <w:rsid w:val="00BA70AD"/>
    <w:rsid w:val="00BA7175"/>
    <w:rsid w:val="00BA7279"/>
    <w:rsid w:val="00BA757E"/>
    <w:rsid w:val="00BA7807"/>
    <w:rsid w:val="00BA78AF"/>
    <w:rsid w:val="00BA7988"/>
    <w:rsid w:val="00BA7999"/>
    <w:rsid w:val="00BA7A86"/>
    <w:rsid w:val="00BA7C4F"/>
    <w:rsid w:val="00BA7CAB"/>
    <w:rsid w:val="00BA7F88"/>
    <w:rsid w:val="00BB0066"/>
    <w:rsid w:val="00BB07A9"/>
    <w:rsid w:val="00BB0BD8"/>
    <w:rsid w:val="00BB0D70"/>
    <w:rsid w:val="00BB1260"/>
    <w:rsid w:val="00BB16B4"/>
    <w:rsid w:val="00BB184E"/>
    <w:rsid w:val="00BB18A2"/>
    <w:rsid w:val="00BB1AA4"/>
    <w:rsid w:val="00BB1AD5"/>
    <w:rsid w:val="00BB1B04"/>
    <w:rsid w:val="00BB1B32"/>
    <w:rsid w:val="00BB1DAC"/>
    <w:rsid w:val="00BB1DC4"/>
    <w:rsid w:val="00BB1E30"/>
    <w:rsid w:val="00BB2169"/>
    <w:rsid w:val="00BB2232"/>
    <w:rsid w:val="00BB2286"/>
    <w:rsid w:val="00BB23DB"/>
    <w:rsid w:val="00BB2449"/>
    <w:rsid w:val="00BB272D"/>
    <w:rsid w:val="00BB2887"/>
    <w:rsid w:val="00BB2B48"/>
    <w:rsid w:val="00BB2FD8"/>
    <w:rsid w:val="00BB3067"/>
    <w:rsid w:val="00BB3239"/>
    <w:rsid w:val="00BB3417"/>
    <w:rsid w:val="00BB3A11"/>
    <w:rsid w:val="00BB3AFA"/>
    <w:rsid w:val="00BB3BDC"/>
    <w:rsid w:val="00BB3C0A"/>
    <w:rsid w:val="00BB3E01"/>
    <w:rsid w:val="00BB403C"/>
    <w:rsid w:val="00BB42AD"/>
    <w:rsid w:val="00BB42EA"/>
    <w:rsid w:val="00BB464C"/>
    <w:rsid w:val="00BB4BBE"/>
    <w:rsid w:val="00BB4EDF"/>
    <w:rsid w:val="00BB50A4"/>
    <w:rsid w:val="00BB5252"/>
    <w:rsid w:val="00BB52B2"/>
    <w:rsid w:val="00BB53B7"/>
    <w:rsid w:val="00BB54E8"/>
    <w:rsid w:val="00BB566C"/>
    <w:rsid w:val="00BB5798"/>
    <w:rsid w:val="00BB5908"/>
    <w:rsid w:val="00BB5B87"/>
    <w:rsid w:val="00BB5B88"/>
    <w:rsid w:val="00BB5CB8"/>
    <w:rsid w:val="00BB5EFB"/>
    <w:rsid w:val="00BB60BC"/>
    <w:rsid w:val="00BB616C"/>
    <w:rsid w:val="00BB649A"/>
    <w:rsid w:val="00BB6DC6"/>
    <w:rsid w:val="00BB6E12"/>
    <w:rsid w:val="00BB6F39"/>
    <w:rsid w:val="00BB7260"/>
    <w:rsid w:val="00BB7431"/>
    <w:rsid w:val="00BB7510"/>
    <w:rsid w:val="00BB758F"/>
    <w:rsid w:val="00BB7C1B"/>
    <w:rsid w:val="00BB7C62"/>
    <w:rsid w:val="00BB7CA2"/>
    <w:rsid w:val="00BC01C5"/>
    <w:rsid w:val="00BC022D"/>
    <w:rsid w:val="00BC0291"/>
    <w:rsid w:val="00BC0376"/>
    <w:rsid w:val="00BC047D"/>
    <w:rsid w:val="00BC0569"/>
    <w:rsid w:val="00BC05AC"/>
    <w:rsid w:val="00BC0967"/>
    <w:rsid w:val="00BC0E10"/>
    <w:rsid w:val="00BC0ECA"/>
    <w:rsid w:val="00BC0EDE"/>
    <w:rsid w:val="00BC105B"/>
    <w:rsid w:val="00BC1143"/>
    <w:rsid w:val="00BC119D"/>
    <w:rsid w:val="00BC11F7"/>
    <w:rsid w:val="00BC132F"/>
    <w:rsid w:val="00BC1823"/>
    <w:rsid w:val="00BC18F2"/>
    <w:rsid w:val="00BC191B"/>
    <w:rsid w:val="00BC1A77"/>
    <w:rsid w:val="00BC1AF4"/>
    <w:rsid w:val="00BC1B13"/>
    <w:rsid w:val="00BC20E0"/>
    <w:rsid w:val="00BC21D1"/>
    <w:rsid w:val="00BC225E"/>
    <w:rsid w:val="00BC24F9"/>
    <w:rsid w:val="00BC2A73"/>
    <w:rsid w:val="00BC2C3C"/>
    <w:rsid w:val="00BC2CDA"/>
    <w:rsid w:val="00BC2D3B"/>
    <w:rsid w:val="00BC2E20"/>
    <w:rsid w:val="00BC2E78"/>
    <w:rsid w:val="00BC3134"/>
    <w:rsid w:val="00BC32CB"/>
    <w:rsid w:val="00BC334C"/>
    <w:rsid w:val="00BC334F"/>
    <w:rsid w:val="00BC3373"/>
    <w:rsid w:val="00BC3386"/>
    <w:rsid w:val="00BC34F5"/>
    <w:rsid w:val="00BC3548"/>
    <w:rsid w:val="00BC36A7"/>
    <w:rsid w:val="00BC370C"/>
    <w:rsid w:val="00BC37AD"/>
    <w:rsid w:val="00BC3801"/>
    <w:rsid w:val="00BC380B"/>
    <w:rsid w:val="00BC3851"/>
    <w:rsid w:val="00BC3D18"/>
    <w:rsid w:val="00BC3ECF"/>
    <w:rsid w:val="00BC407C"/>
    <w:rsid w:val="00BC4385"/>
    <w:rsid w:val="00BC4440"/>
    <w:rsid w:val="00BC4449"/>
    <w:rsid w:val="00BC455C"/>
    <w:rsid w:val="00BC45C3"/>
    <w:rsid w:val="00BC45F4"/>
    <w:rsid w:val="00BC483C"/>
    <w:rsid w:val="00BC49A3"/>
    <w:rsid w:val="00BC4B74"/>
    <w:rsid w:val="00BC4B8B"/>
    <w:rsid w:val="00BC4C8E"/>
    <w:rsid w:val="00BC4CC1"/>
    <w:rsid w:val="00BC4F31"/>
    <w:rsid w:val="00BC4F43"/>
    <w:rsid w:val="00BC5010"/>
    <w:rsid w:val="00BC513B"/>
    <w:rsid w:val="00BC5225"/>
    <w:rsid w:val="00BC5389"/>
    <w:rsid w:val="00BC55B4"/>
    <w:rsid w:val="00BC570D"/>
    <w:rsid w:val="00BC5951"/>
    <w:rsid w:val="00BC5B0E"/>
    <w:rsid w:val="00BC5B94"/>
    <w:rsid w:val="00BC5BD5"/>
    <w:rsid w:val="00BC5C1E"/>
    <w:rsid w:val="00BC5C2C"/>
    <w:rsid w:val="00BC5D15"/>
    <w:rsid w:val="00BC5DDD"/>
    <w:rsid w:val="00BC611A"/>
    <w:rsid w:val="00BC629D"/>
    <w:rsid w:val="00BC658F"/>
    <w:rsid w:val="00BC6698"/>
    <w:rsid w:val="00BC66C5"/>
    <w:rsid w:val="00BC67C5"/>
    <w:rsid w:val="00BC6A93"/>
    <w:rsid w:val="00BC6EC7"/>
    <w:rsid w:val="00BC6F26"/>
    <w:rsid w:val="00BC7035"/>
    <w:rsid w:val="00BC723C"/>
    <w:rsid w:val="00BC7476"/>
    <w:rsid w:val="00BC7771"/>
    <w:rsid w:val="00BC7821"/>
    <w:rsid w:val="00BC7936"/>
    <w:rsid w:val="00BC7A1C"/>
    <w:rsid w:val="00BC7B7B"/>
    <w:rsid w:val="00BC7ED6"/>
    <w:rsid w:val="00BD0009"/>
    <w:rsid w:val="00BD003C"/>
    <w:rsid w:val="00BD0203"/>
    <w:rsid w:val="00BD027C"/>
    <w:rsid w:val="00BD0353"/>
    <w:rsid w:val="00BD0467"/>
    <w:rsid w:val="00BD04A3"/>
    <w:rsid w:val="00BD0793"/>
    <w:rsid w:val="00BD07D2"/>
    <w:rsid w:val="00BD082C"/>
    <w:rsid w:val="00BD0891"/>
    <w:rsid w:val="00BD08A5"/>
    <w:rsid w:val="00BD0CF0"/>
    <w:rsid w:val="00BD0DAB"/>
    <w:rsid w:val="00BD116A"/>
    <w:rsid w:val="00BD11DF"/>
    <w:rsid w:val="00BD16BD"/>
    <w:rsid w:val="00BD1794"/>
    <w:rsid w:val="00BD1806"/>
    <w:rsid w:val="00BD1890"/>
    <w:rsid w:val="00BD198E"/>
    <w:rsid w:val="00BD19E8"/>
    <w:rsid w:val="00BD19F3"/>
    <w:rsid w:val="00BD1D2B"/>
    <w:rsid w:val="00BD20C9"/>
    <w:rsid w:val="00BD20E1"/>
    <w:rsid w:val="00BD23A7"/>
    <w:rsid w:val="00BD2B05"/>
    <w:rsid w:val="00BD2B47"/>
    <w:rsid w:val="00BD2B9C"/>
    <w:rsid w:val="00BD2BF3"/>
    <w:rsid w:val="00BD2C74"/>
    <w:rsid w:val="00BD2CCC"/>
    <w:rsid w:val="00BD2EED"/>
    <w:rsid w:val="00BD2F36"/>
    <w:rsid w:val="00BD2F7E"/>
    <w:rsid w:val="00BD2FEB"/>
    <w:rsid w:val="00BD30CF"/>
    <w:rsid w:val="00BD3227"/>
    <w:rsid w:val="00BD35AF"/>
    <w:rsid w:val="00BD37B9"/>
    <w:rsid w:val="00BD3814"/>
    <w:rsid w:val="00BD3992"/>
    <w:rsid w:val="00BD39A3"/>
    <w:rsid w:val="00BD39F6"/>
    <w:rsid w:val="00BD3A37"/>
    <w:rsid w:val="00BD3B5D"/>
    <w:rsid w:val="00BD3CC9"/>
    <w:rsid w:val="00BD409B"/>
    <w:rsid w:val="00BD4101"/>
    <w:rsid w:val="00BD4328"/>
    <w:rsid w:val="00BD4365"/>
    <w:rsid w:val="00BD4755"/>
    <w:rsid w:val="00BD4B44"/>
    <w:rsid w:val="00BD4DC8"/>
    <w:rsid w:val="00BD4EE0"/>
    <w:rsid w:val="00BD5176"/>
    <w:rsid w:val="00BD5270"/>
    <w:rsid w:val="00BD552C"/>
    <w:rsid w:val="00BD56A4"/>
    <w:rsid w:val="00BD570F"/>
    <w:rsid w:val="00BD57F1"/>
    <w:rsid w:val="00BD5855"/>
    <w:rsid w:val="00BD58E7"/>
    <w:rsid w:val="00BD595A"/>
    <w:rsid w:val="00BD59F9"/>
    <w:rsid w:val="00BD5BA1"/>
    <w:rsid w:val="00BD5C7E"/>
    <w:rsid w:val="00BD5E1D"/>
    <w:rsid w:val="00BD6087"/>
    <w:rsid w:val="00BD6369"/>
    <w:rsid w:val="00BD6505"/>
    <w:rsid w:val="00BD6583"/>
    <w:rsid w:val="00BD658A"/>
    <w:rsid w:val="00BD669D"/>
    <w:rsid w:val="00BD68D6"/>
    <w:rsid w:val="00BD6A7C"/>
    <w:rsid w:val="00BD6B31"/>
    <w:rsid w:val="00BD6EA7"/>
    <w:rsid w:val="00BD7054"/>
    <w:rsid w:val="00BD7480"/>
    <w:rsid w:val="00BD74B2"/>
    <w:rsid w:val="00BD752E"/>
    <w:rsid w:val="00BD7540"/>
    <w:rsid w:val="00BD7579"/>
    <w:rsid w:val="00BD760C"/>
    <w:rsid w:val="00BD76B0"/>
    <w:rsid w:val="00BD77F4"/>
    <w:rsid w:val="00BD784B"/>
    <w:rsid w:val="00BD78EC"/>
    <w:rsid w:val="00BD79A5"/>
    <w:rsid w:val="00BD7C7E"/>
    <w:rsid w:val="00BE0218"/>
    <w:rsid w:val="00BE085C"/>
    <w:rsid w:val="00BE0A8C"/>
    <w:rsid w:val="00BE0C5A"/>
    <w:rsid w:val="00BE0D57"/>
    <w:rsid w:val="00BE0D7D"/>
    <w:rsid w:val="00BE11BD"/>
    <w:rsid w:val="00BE1334"/>
    <w:rsid w:val="00BE1347"/>
    <w:rsid w:val="00BE1530"/>
    <w:rsid w:val="00BE1710"/>
    <w:rsid w:val="00BE178F"/>
    <w:rsid w:val="00BE1873"/>
    <w:rsid w:val="00BE1AD4"/>
    <w:rsid w:val="00BE1B96"/>
    <w:rsid w:val="00BE1BAF"/>
    <w:rsid w:val="00BE1C54"/>
    <w:rsid w:val="00BE1CBD"/>
    <w:rsid w:val="00BE1D82"/>
    <w:rsid w:val="00BE1FEE"/>
    <w:rsid w:val="00BE201E"/>
    <w:rsid w:val="00BE20AC"/>
    <w:rsid w:val="00BE20FD"/>
    <w:rsid w:val="00BE2216"/>
    <w:rsid w:val="00BE2589"/>
    <w:rsid w:val="00BE260C"/>
    <w:rsid w:val="00BE2822"/>
    <w:rsid w:val="00BE2895"/>
    <w:rsid w:val="00BE291F"/>
    <w:rsid w:val="00BE2CB8"/>
    <w:rsid w:val="00BE2E84"/>
    <w:rsid w:val="00BE3048"/>
    <w:rsid w:val="00BE3114"/>
    <w:rsid w:val="00BE3154"/>
    <w:rsid w:val="00BE31BC"/>
    <w:rsid w:val="00BE32DC"/>
    <w:rsid w:val="00BE3352"/>
    <w:rsid w:val="00BE38B4"/>
    <w:rsid w:val="00BE3907"/>
    <w:rsid w:val="00BE3B5F"/>
    <w:rsid w:val="00BE3BB9"/>
    <w:rsid w:val="00BE3D55"/>
    <w:rsid w:val="00BE3D6B"/>
    <w:rsid w:val="00BE3E14"/>
    <w:rsid w:val="00BE3ED9"/>
    <w:rsid w:val="00BE40B7"/>
    <w:rsid w:val="00BE4176"/>
    <w:rsid w:val="00BE4465"/>
    <w:rsid w:val="00BE4525"/>
    <w:rsid w:val="00BE47BC"/>
    <w:rsid w:val="00BE4A38"/>
    <w:rsid w:val="00BE4D40"/>
    <w:rsid w:val="00BE4DC9"/>
    <w:rsid w:val="00BE4E1E"/>
    <w:rsid w:val="00BE5124"/>
    <w:rsid w:val="00BE51B7"/>
    <w:rsid w:val="00BE51C3"/>
    <w:rsid w:val="00BE5529"/>
    <w:rsid w:val="00BE56C4"/>
    <w:rsid w:val="00BE57BE"/>
    <w:rsid w:val="00BE580E"/>
    <w:rsid w:val="00BE58C1"/>
    <w:rsid w:val="00BE59EE"/>
    <w:rsid w:val="00BE5DAE"/>
    <w:rsid w:val="00BE5F34"/>
    <w:rsid w:val="00BE640F"/>
    <w:rsid w:val="00BE645D"/>
    <w:rsid w:val="00BE6490"/>
    <w:rsid w:val="00BE673F"/>
    <w:rsid w:val="00BE6794"/>
    <w:rsid w:val="00BE67DC"/>
    <w:rsid w:val="00BE6800"/>
    <w:rsid w:val="00BE68A2"/>
    <w:rsid w:val="00BE69F8"/>
    <w:rsid w:val="00BE6C4A"/>
    <w:rsid w:val="00BE6E40"/>
    <w:rsid w:val="00BE6EDB"/>
    <w:rsid w:val="00BE7003"/>
    <w:rsid w:val="00BE7064"/>
    <w:rsid w:val="00BE70FD"/>
    <w:rsid w:val="00BE733F"/>
    <w:rsid w:val="00BE763C"/>
    <w:rsid w:val="00BE76F2"/>
    <w:rsid w:val="00BE7913"/>
    <w:rsid w:val="00BE7B1B"/>
    <w:rsid w:val="00BE7B6B"/>
    <w:rsid w:val="00BE7B93"/>
    <w:rsid w:val="00BE7C88"/>
    <w:rsid w:val="00BF0151"/>
    <w:rsid w:val="00BF02AC"/>
    <w:rsid w:val="00BF0380"/>
    <w:rsid w:val="00BF04A1"/>
    <w:rsid w:val="00BF04C5"/>
    <w:rsid w:val="00BF04D8"/>
    <w:rsid w:val="00BF06C7"/>
    <w:rsid w:val="00BF074C"/>
    <w:rsid w:val="00BF0792"/>
    <w:rsid w:val="00BF0804"/>
    <w:rsid w:val="00BF0DCC"/>
    <w:rsid w:val="00BF0FBD"/>
    <w:rsid w:val="00BF1078"/>
    <w:rsid w:val="00BF10ED"/>
    <w:rsid w:val="00BF1165"/>
    <w:rsid w:val="00BF1340"/>
    <w:rsid w:val="00BF14D4"/>
    <w:rsid w:val="00BF1555"/>
    <w:rsid w:val="00BF1652"/>
    <w:rsid w:val="00BF17A3"/>
    <w:rsid w:val="00BF1B50"/>
    <w:rsid w:val="00BF1C82"/>
    <w:rsid w:val="00BF1E12"/>
    <w:rsid w:val="00BF1EA4"/>
    <w:rsid w:val="00BF21A2"/>
    <w:rsid w:val="00BF21EB"/>
    <w:rsid w:val="00BF2315"/>
    <w:rsid w:val="00BF25DF"/>
    <w:rsid w:val="00BF272A"/>
    <w:rsid w:val="00BF2882"/>
    <w:rsid w:val="00BF2B5D"/>
    <w:rsid w:val="00BF2D14"/>
    <w:rsid w:val="00BF2DC5"/>
    <w:rsid w:val="00BF2E4E"/>
    <w:rsid w:val="00BF3002"/>
    <w:rsid w:val="00BF30B1"/>
    <w:rsid w:val="00BF3430"/>
    <w:rsid w:val="00BF366F"/>
    <w:rsid w:val="00BF3A2E"/>
    <w:rsid w:val="00BF3C40"/>
    <w:rsid w:val="00BF3DC6"/>
    <w:rsid w:val="00BF3E3D"/>
    <w:rsid w:val="00BF4003"/>
    <w:rsid w:val="00BF4170"/>
    <w:rsid w:val="00BF41E7"/>
    <w:rsid w:val="00BF4246"/>
    <w:rsid w:val="00BF444F"/>
    <w:rsid w:val="00BF448E"/>
    <w:rsid w:val="00BF4795"/>
    <w:rsid w:val="00BF4923"/>
    <w:rsid w:val="00BF4C77"/>
    <w:rsid w:val="00BF4F15"/>
    <w:rsid w:val="00BF4F6F"/>
    <w:rsid w:val="00BF4F9C"/>
    <w:rsid w:val="00BF51EC"/>
    <w:rsid w:val="00BF52A2"/>
    <w:rsid w:val="00BF5303"/>
    <w:rsid w:val="00BF54D4"/>
    <w:rsid w:val="00BF57CE"/>
    <w:rsid w:val="00BF5981"/>
    <w:rsid w:val="00BF5BA3"/>
    <w:rsid w:val="00BF5CCC"/>
    <w:rsid w:val="00BF5D93"/>
    <w:rsid w:val="00BF5FCA"/>
    <w:rsid w:val="00BF5FD8"/>
    <w:rsid w:val="00BF60A9"/>
    <w:rsid w:val="00BF624A"/>
    <w:rsid w:val="00BF624F"/>
    <w:rsid w:val="00BF6262"/>
    <w:rsid w:val="00BF6310"/>
    <w:rsid w:val="00BF6384"/>
    <w:rsid w:val="00BF6652"/>
    <w:rsid w:val="00BF6A28"/>
    <w:rsid w:val="00BF6AB8"/>
    <w:rsid w:val="00BF702B"/>
    <w:rsid w:val="00BF7199"/>
    <w:rsid w:val="00BF7301"/>
    <w:rsid w:val="00BF7390"/>
    <w:rsid w:val="00BF73C2"/>
    <w:rsid w:val="00BF73F6"/>
    <w:rsid w:val="00BF755C"/>
    <w:rsid w:val="00BF771E"/>
    <w:rsid w:val="00BF78A6"/>
    <w:rsid w:val="00BF7C80"/>
    <w:rsid w:val="00BF7ECA"/>
    <w:rsid w:val="00C000E3"/>
    <w:rsid w:val="00C00160"/>
    <w:rsid w:val="00C00305"/>
    <w:rsid w:val="00C00327"/>
    <w:rsid w:val="00C003B8"/>
    <w:rsid w:val="00C003BC"/>
    <w:rsid w:val="00C0047A"/>
    <w:rsid w:val="00C004A0"/>
    <w:rsid w:val="00C005FA"/>
    <w:rsid w:val="00C007B3"/>
    <w:rsid w:val="00C008CC"/>
    <w:rsid w:val="00C0090B"/>
    <w:rsid w:val="00C009BB"/>
    <w:rsid w:val="00C00A07"/>
    <w:rsid w:val="00C00B32"/>
    <w:rsid w:val="00C011E6"/>
    <w:rsid w:val="00C01235"/>
    <w:rsid w:val="00C0157E"/>
    <w:rsid w:val="00C01600"/>
    <w:rsid w:val="00C0162E"/>
    <w:rsid w:val="00C0168E"/>
    <w:rsid w:val="00C01A8F"/>
    <w:rsid w:val="00C01AE8"/>
    <w:rsid w:val="00C01FD3"/>
    <w:rsid w:val="00C02042"/>
    <w:rsid w:val="00C02179"/>
    <w:rsid w:val="00C022FD"/>
    <w:rsid w:val="00C02385"/>
    <w:rsid w:val="00C0266F"/>
    <w:rsid w:val="00C02775"/>
    <w:rsid w:val="00C02B89"/>
    <w:rsid w:val="00C02C0B"/>
    <w:rsid w:val="00C02CB4"/>
    <w:rsid w:val="00C02F67"/>
    <w:rsid w:val="00C0302E"/>
    <w:rsid w:val="00C030FE"/>
    <w:rsid w:val="00C03173"/>
    <w:rsid w:val="00C03239"/>
    <w:rsid w:val="00C03412"/>
    <w:rsid w:val="00C035A1"/>
    <w:rsid w:val="00C035A3"/>
    <w:rsid w:val="00C03731"/>
    <w:rsid w:val="00C03912"/>
    <w:rsid w:val="00C03DEC"/>
    <w:rsid w:val="00C03FA9"/>
    <w:rsid w:val="00C040AC"/>
    <w:rsid w:val="00C0423A"/>
    <w:rsid w:val="00C04246"/>
    <w:rsid w:val="00C0427D"/>
    <w:rsid w:val="00C046DE"/>
    <w:rsid w:val="00C049B5"/>
    <w:rsid w:val="00C04AA0"/>
    <w:rsid w:val="00C04B19"/>
    <w:rsid w:val="00C04B23"/>
    <w:rsid w:val="00C04C38"/>
    <w:rsid w:val="00C04C4D"/>
    <w:rsid w:val="00C04CCA"/>
    <w:rsid w:val="00C04D4E"/>
    <w:rsid w:val="00C04E88"/>
    <w:rsid w:val="00C052A3"/>
    <w:rsid w:val="00C05367"/>
    <w:rsid w:val="00C0538B"/>
    <w:rsid w:val="00C053F2"/>
    <w:rsid w:val="00C0546D"/>
    <w:rsid w:val="00C05589"/>
    <w:rsid w:val="00C0560E"/>
    <w:rsid w:val="00C05711"/>
    <w:rsid w:val="00C058CD"/>
    <w:rsid w:val="00C05940"/>
    <w:rsid w:val="00C05BD3"/>
    <w:rsid w:val="00C05C6E"/>
    <w:rsid w:val="00C05CC1"/>
    <w:rsid w:val="00C05E1A"/>
    <w:rsid w:val="00C05E39"/>
    <w:rsid w:val="00C05F34"/>
    <w:rsid w:val="00C0606F"/>
    <w:rsid w:val="00C060D4"/>
    <w:rsid w:val="00C060F0"/>
    <w:rsid w:val="00C0612C"/>
    <w:rsid w:val="00C06187"/>
    <w:rsid w:val="00C06223"/>
    <w:rsid w:val="00C06346"/>
    <w:rsid w:val="00C063D9"/>
    <w:rsid w:val="00C06633"/>
    <w:rsid w:val="00C066E4"/>
    <w:rsid w:val="00C067F0"/>
    <w:rsid w:val="00C06864"/>
    <w:rsid w:val="00C0699D"/>
    <w:rsid w:val="00C06BA9"/>
    <w:rsid w:val="00C06BE9"/>
    <w:rsid w:val="00C06DB8"/>
    <w:rsid w:val="00C06E1E"/>
    <w:rsid w:val="00C06E85"/>
    <w:rsid w:val="00C06F13"/>
    <w:rsid w:val="00C06F95"/>
    <w:rsid w:val="00C06FDF"/>
    <w:rsid w:val="00C070E9"/>
    <w:rsid w:val="00C07102"/>
    <w:rsid w:val="00C0711C"/>
    <w:rsid w:val="00C072D1"/>
    <w:rsid w:val="00C0730F"/>
    <w:rsid w:val="00C0734E"/>
    <w:rsid w:val="00C073A2"/>
    <w:rsid w:val="00C07408"/>
    <w:rsid w:val="00C07461"/>
    <w:rsid w:val="00C0747B"/>
    <w:rsid w:val="00C075EE"/>
    <w:rsid w:val="00C076FE"/>
    <w:rsid w:val="00C07765"/>
    <w:rsid w:val="00C07776"/>
    <w:rsid w:val="00C07D9A"/>
    <w:rsid w:val="00C07EE4"/>
    <w:rsid w:val="00C07F10"/>
    <w:rsid w:val="00C07FA1"/>
    <w:rsid w:val="00C10092"/>
    <w:rsid w:val="00C102F3"/>
    <w:rsid w:val="00C1046A"/>
    <w:rsid w:val="00C10602"/>
    <w:rsid w:val="00C10638"/>
    <w:rsid w:val="00C106F4"/>
    <w:rsid w:val="00C1083B"/>
    <w:rsid w:val="00C1092F"/>
    <w:rsid w:val="00C10AEB"/>
    <w:rsid w:val="00C10AF8"/>
    <w:rsid w:val="00C10B77"/>
    <w:rsid w:val="00C10BAD"/>
    <w:rsid w:val="00C10CF9"/>
    <w:rsid w:val="00C10D14"/>
    <w:rsid w:val="00C10F15"/>
    <w:rsid w:val="00C10F81"/>
    <w:rsid w:val="00C110D0"/>
    <w:rsid w:val="00C1112C"/>
    <w:rsid w:val="00C1127E"/>
    <w:rsid w:val="00C11451"/>
    <w:rsid w:val="00C11571"/>
    <w:rsid w:val="00C1163A"/>
    <w:rsid w:val="00C11875"/>
    <w:rsid w:val="00C11B34"/>
    <w:rsid w:val="00C11B52"/>
    <w:rsid w:val="00C11BAF"/>
    <w:rsid w:val="00C11C21"/>
    <w:rsid w:val="00C11E57"/>
    <w:rsid w:val="00C120B0"/>
    <w:rsid w:val="00C12242"/>
    <w:rsid w:val="00C123F9"/>
    <w:rsid w:val="00C124CD"/>
    <w:rsid w:val="00C12887"/>
    <w:rsid w:val="00C12A64"/>
    <w:rsid w:val="00C12A86"/>
    <w:rsid w:val="00C12AC3"/>
    <w:rsid w:val="00C12AF9"/>
    <w:rsid w:val="00C12C8F"/>
    <w:rsid w:val="00C12C9A"/>
    <w:rsid w:val="00C12E09"/>
    <w:rsid w:val="00C12FFF"/>
    <w:rsid w:val="00C13018"/>
    <w:rsid w:val="00C130B5"/>
    <w:rsid w:val="00C13204"/>
    <w:rsid w:val="00C1337E"/>
    <w:rsid w:val="00C134AA"/>
    <w:rsid w:val="00C13669"/>
    <w:rsid w:val="00C137A0"/>
    <w:rsid w:val="00C13D9D"/>
    <w:rsid w:val="00C13DEB"/>
    <w:rsid w:val="00C13E00"/>
    <w:rsid w:val="00C13F5E"/>
    <w:rsid w:val="00C141BB"/>
    <w:rsid w:val="00C1427E"/>
    <w:rsid w:val="00C14433"/>
    <w:rsid w:val="00C1469B"/>
    <w:rsid w:val="00C1478B"/>
    <w:rsid w:val="00C1488C"/>
    <w:rsid w:val="00C14AA3"/>
    <w:rsid w:val="00C14D65"/>
    <w:rsid w:val="00C14DE3"/>
    <w:rsid w:val="00C1540F"/>
    <w:rsid w:val="00C15616"/>
    <w:rsid w:val="00C159DD"/>
    <w:rsid w:val="00C15A20"/>
    <w:rsid w:val="00C15ADC"/>
    <w:rsid w:val="00C15B73"/>
    <w:rsid w:val="00C15CAC"/>
    <w:rsid w:val="00C15D4E"/>
    <w:rsid w:val="00C15FC4"/>
    <w:rsid w:val="00C160FA"/>
    <w:rsid w:val="00C163CE"/>
    <w:rsid w:val="00C1649D"/>
    <w:rsid w:val="00C165B4"/>
    <w:rsid w:val="00C16633"/>
    <w:rsid w:val="00C16653"/>
    <w:rsid w:val="00C1667E"/>
    <w:rsid w:val="00C16702"/>
    <w:rsid w:val="00C167BD"/>
    <w:rsid w:val="00C167C7"/>
    <w:rsid w:val="00C167DF"/>
    <w:rsid w:val="00C16871"/>
    <w:rsid w:val="00C16A1E"/>
    <w:rsid w:val="00C16CBD"/>
    <w:rsid w:val="00C16D1C"/>
    <w:rsid w:val="00C16DEE"/>
    <w:rsid w:val="00C16E7E"/>
    <w:rsid w:val="00C16E92"/>
    <w:rsid w:val="00C16FA9"/>
    <w:rsid w:val="00C16FCE"/>
    <w:rsid w:val="00C17096"/>
    <w:rsid w:val="00C170D8"/>
    <w:rsid w:val="00C17470"/>
    <w:rsid w:val="00C1751A"/>
    <w:rsid w:val="00C17617"/>
    <w:rsid w:val="00C1767F"/>
    <w:rsid w:val="00C176E6"/>
    <w:rsid w:val="00C1775D"/>
    <w:rsid w:val="00C178E4"/>
    <w:rsid w:val="00C17A93"/>
    <w:rsid w:val="00C17AA1"/>
    <w:rsid w:val="00C17B38"/>
    <w:rsid w:val="00C2000B"/>
    <w:rsid w:val="00C2010D"/>
    <w:rsid w:val="00C2013F"/>
    <w:rsid w:val="00C201D1"/>
    <w:rsid w:val="00C20340"/>
    <w:rsid w:val="00C203FA"/>
    <w:rsid w:val="00C2042D"/>
    <w:rsid w:val="00C2046F"/>
    <w:rsid w:val="00C205E1"/>
    <w:rsid w:val="00C206CA"/>
    <w:rsid w:val="00C20711"/>
    <w:rsid w:val="00C20734"/>
    <w:rsid w:val="00C208E1"/>
    <w:rsid w:val="00C20926"/>
    <w:rsid w:val="00C20941"/>
    <w:rsid w:val="00C209FA"/>
    <w:rsid w:val="00C20A2A"/>
    <w:rsid w:val="00C20ABD"/>
    <w:rsid w:val="00C20BAD"/>
    <w:rsid w:val="00C20BBF"/>
    <w:rsid w:val="00C20C18"/>
    <w:rsid w:val="00C20DC2"/>
    <w:rsid w:val="00C20DD4"/>
    <w:rsid w:val="00C2105D"/>
    <w:rsid w:val="00C210C7"/>
    <w:rsid w:val="00C211E9"/>
    <w:rsid w:val="00C2135C"/>
    <w:rsid w:val="00C21732"/>
    <w:rsid w:val="00C21B81"/>
    <w:rsid w:val="00C21C78"/>
    <w:rsid w:val="00C21E00"/>
    <w:rsid w:val="00C21E97"/>
    <w:rsid w:val="00C21F54"/>
    <w:rsid w:val="00C22144"/>
    <w:rsid w:val="00C225CB"/>
    <w:rsid w:val="00C2281A"/>
    <w:rsid w:val="00C22833"/>
    <w:rsid w:val="00C22909"/>
    <w:rsid w:val="00C22A12"/>
    <w:rsid w:val="00C22A8B"/>
    <w:rsid w:val="00C22C95"/>
    <w:rsid w:val="00C22D02"/>
    <w:rsid w:val="00C22D16"/>
    <w:rsid w:val="00C22D23"/>
    <w:rsid w:val="00C22E24"/>
    <w:rsid w:val="00C23039"/>
    <w:rsid w:val="00C23211"/>
    <w:rsid w:val="00C2351D"/>
    <w:rsid w:val="00C23747"/>
    <w:rsid w:val="00C23B28"/>
    <w:rsid w:val="00C23B8E"/>
    <w:rsid w:val="00C23BA2"/>
    <w:rsid w:val="00C23CB4"/>
    <w:rsid w:val="00C23CBF"/>
    <w:rsid w:val="00C23EB2"/>
    <w:rsid w:val="00C240A7"/>
    <w:rsid w:val="00C240E2"/>
    <w:rsid w:val="00C24339"/>
    <w:rsid w:val="00C245B3"/>
    <w:rsid w:val="00C245E0"/>
    <w:rsid w:val="00C2468A"/>
    <w:rsid w:val="00C2473A"/>
    <w:rsid w:val="00C2473C"/>
    <w:rsid w:val="00C248A7"/>
    <w:rsid w:val="00C24A9E"/>
    <w:rsid w:val="00C2513F"/>
    <w:rsid w:val="00C2536B"/>
    <w:rsid w:val="00C254B2"/>
    <w:rsid w:val="00C256DE"/>
    <w:rsid w:val="00C259F2"/>
    <w:rsid w:val="00C25A0C"/>
    <w:rsid w:val="00C25C29"/>
    <w:rsid w:val="00C25FF8"/>
    <w:rsid w:val="00C263A7"/>
    <w:rsid w:val="00C263F3"/>
    <w:rsid w:val="00C26556"/>
    <w:rsid w:val="00C26624"/>
    <w:rsid w:val="00C26714"/>
    <w:rsid w:val="00C267CD"/>
    <w:rsid w:val="00C26938"/>
    <w:rsid w:val="00C26CC7"/>
    <w:rsid w:val="00C270A4"/>
    <w:rsid w:val="00C271CE"/>
    <w:rsid w:val="00C27251"/>
    <w:rsid w:val="00C2728C"/>
    <w:rsid w:val="00C272F7"/>
    <w:rsid w:val="00C273E5"/>
    <w:rsid w:val="00C275F3"/>
    <w:rsid w:val="00C276DD"/>
    <w:rsid w:val="00C27701"/>
    <w:rsid w:val="00C27986"/>
    <w:rsid w:val="00C279F9"/>
    <w:rsid w:val="00C27D98"/>
    <w:rsid w:val="00C27DE6"/>
    <w:rsid w:val="00C27EDF"/>
    <w:rsid w:val="00C300E7"/>
    <w:rsid w:val="00C30304"/>
    <w:rsid w:val="00C30414"/>
    <w:rsid w:val="00C3050B"/>
    <w:rsid w:val="00C30764"/>
    <w:rsid w:val="00C307E3"/>
    <w:rsid w:val="00C308BE"/>
    <w:rsid w:val="00C30AF4"/>
    <w:rsid w:val="00C30B0C"/>
    <w:rsid w:val="00C30B43"/>
    <w:rsid w:val="00C30B86"/>
    <w:rsid w:val="00C30BC3"/>
    <w:rsid w:val="00C30D4E"/>
    <w:rsid w:val="00C30DAB"/>
    <w:rsid w:val="00C30E0F"/>
    <w:rsid w:val="00C310A1"/>
    <w:rsid w:val="00C311EF"/>
    <w:rsid w:val="00C314B4"/>
    <w:rsid w:val="00C31628"/>
    <w:rsid w:val="00C3164A"/>
    <w:rsid w:val="00C3169E"/>
    <w:rsid w:val="00C3178D"/>
    <w:rsid w:val="00C319BE"/>
    <w:rsid w:val="00C31B1B"/>
    <w:rsid w:val="00C31C6C"/>
    <w:rsid w:val="00C31CBD"/>
    <w:rsid w:val="00C31CF9"/>
    <w:rsid w:val="00C31E96"/>
    <w:rsid w:val="00C31F2B"/>
    <w:rsid w:val="00C31F6D"/>
    <w:rsid w:val="00C323BB"/>
    <w:rsid w:val="00C324D1"/>
    <w:rsid w:val="00C32636"/>
    <w:rsid w:val="00C32787"/>
    <w:rsid w:val="00C32AE0"/>
    <w:rsid w:val="00C32BBA"/>
    <w:rsid w:val="00C32BEF"/>
    <w:rsid w:val="00C32CAD"/>
    <w:rsid w:val="00C32D92"/>
    <w:rsid w:val="00C32E12"/>
    <w:rsid w:val="00C32F27"/>
    <w:rsid w:val="00C330D3"/>
    <w:rsid w:val="00C331D8"/>
    <w:rsid w:val="00C3329D"/>
    <w:rsid w:val="00C33747"/>
    <w:rsid w:val="00C33756"/>
    <w:rsid w:val="00C33773"/>
    <w:rsid w:val="00C33792"/>
    <w:rsid w:val="00C337F9"/>
    <w:rsid w:val="00C338B6"/>
    <w:rsid w:val="00C33962"/>
    <w:rsid w:val="00C339AA"/>
    <w:rsid w:val="00C33A18"/>
    <w:rsid w:val="00C33A87"/>
    <w:rsid w:val="00C33AE5"/>
    <w:rsid w:val="00C33B12"/>
    <w:rsid w:val="00C33CE8"/>
    <w:rsid w:val="00C33D08"/>
    <w:rsid w:val="00C33DE7"/>
    <w:rsid w:val="00C3404A"/>
    <w:rsid w:val="00C34448"/>
    <w:rsid w:val="00C3446B"/>
    <w:rsid w:val="00C3460A"/>
    <w:rsid w:val="00C34650"/>
    <w:rsid w:val="00C34780"/>
    <w:rsid w:val="00C3485C"/>
    <w:rsid w:val="00C34916"/>
    <w:rsid w:val="00C34A4F"/>
    <w:rsid w:val="00C34A74"/>
    <w:rsid w:val="00C34C47"/>
    <w:rsid w:val="00C34DA4"/>
    <w:rsid w:val="00C34DE3"/>
    <w:rsid w:val="00C34E36"/>
    <w:rsid w:val="00C34E8E"/>
    <w:rsid w:val="00C352E8"/>
    <w:rsid w:val="00C3547F"/>
    <w:rsid w:val="00C35904"/>
    <w:rsid w:val="00C35972"/>
    <w:rsid w:val="00C35995"/>
    <w:rsid w:val="00C359FB"/>
    <w:rsid w:val="00C35BBB"/>
    <w:rsid w:val="00C35DCC"/>
    <w:rsid w:val="00C35E13"/>
    <w:rsid w:val="00C36120"/>
    <w:rsid w:val="00C362BD"/>
    <w:rsid w:val="00C363C3"/>
    <w:rsid w:val="00C36455"/>
    <w:rsid w:val="00C36820"/>
    <w:rsid w:val="00C368A8"/>
    <w:rsid w:val="00C36ABF"/>
    <w:rsid w:val="00C36AFD"/>
    <w:rsid w:val="00C36D66"/>
    <w:rsid w:val="00C36E0A"/>
    <w:rsid w:val="00C3712E"/>
    <w:rsid w:val="00C3716D"/>
    <w:rsid w:val="00C372E6"/>
    <w:rsid w:val="00C3738D"/>
    <w:rsid w:val="00C373B9"/>
    <w:rsid w:val="00C374FF"/>
    <w:rsid w:val="00C375EA"/>
    <w:rsid w:val="00C37642"/>
    <w:rsid w:val="00C376E1"/>
    <w:rsid w:val="00C37968"/>
    <w:rsid w:val="00C379CC"/>
    <w:rsid w:val="00C379D9"/>
    <w:rsid w:val="00C37A95"/>
    <w:rsid w:val="00C37AE3"/>
    <w:rsid w:val="00C37B19"/>
    <w:rsid w:val="00C37B73"/>
    <w:rsid w:val="00C400A8"/>
    <w:rsid w:val="00C400FB"/>
    <w:rsid w:val="00C40238"/>
    <w:rsid w:val="00C4037C"/>
    <w:rsid w:val="00C40470"/>
    <w:rsid w:val="00C406D7"/>
    <w:rsid w:val="00C40D0B"/>
    <w:rsid w:val="00C40D11"/>
    <w:rsid w:val="00C410B5"/>
    <w:rsid w:val="00C410EF"/>
    <w:rsid w:val="00C4112A"/>
    <w:rsid w:val="00C41304"/>
    <w:rsid w:val="00C413D0"/>
    <w:rsid w:val="00C41427"/>
    <w:rsid w:val="00C419EE"/>
    <w:rsid w:val="00C41AE8"/>
    <w:rsid w:val="00C41B15"/>
    <w:rsid w:val="00C41D60"/>
    <w:rsid w:val="00C41E14"/>
    <w:rsid w:val="00C41EE8"/>
    <w:rsid w:val="00C41F3F"/>
    <w:rsid w:val="00C41FB3"/>
    <w:rsid w:val="00C42082"/>
    <w:rsid w:val="00C4213A"/>
    <w:rsid w:val="00C421C4"/>
    <w:rsid w:val="00C42262"/>
    <w:rsid w:val="00C42295"/>
    <w:rsid w:val="00C425CB"/>
    <w:rsid w:val="00C4271B"/>
    <w:rsid w:val="00C4283C"/>
    <w:rsid w:val="00C42D1C"/>
    <w:rsid w:val="00C4321C"/>
    <w:rsid w:val="00C43358"/>
    <w:rsid w:val="00C434C3"/>
    <w:rsid w:val="00C43579"/>
    <w:rsid w:val="00C4364F"/>
    <w:rsid w:val="00C436E1"/>
    <w:rsid w:val="00C43769"/>
    <w:rsid w:val="00C437CE"/>
    <w:rsid w:val="00C43A49"/>
    <w:rsid w:val="00C43ACF"/>
    <w:rsid w:val="00C43E58"/>
    <w:rsid w:val="00C43E65"/>
    <w:rsid w:val="00C43EA7"/>
    <w:rsid w:val="00C43FE5"/>
    <w:rsid w:val="00C44142"/>
    <w:rsid w:val="00C44162"/>
    <w:rsid w:val="00C441BE"/>
    <w:rsid w:val="00C4426D"/>
    <w:rsid w:val="00C447BE"/>
    <w:rsid w:val="00C449A3"/>
    <w:rsid w:val="00C449C5"/>
    <w:rsid w:val="00C449D2"/>
    <w:rsid w:val="00C44A4F"/>
    <w:rsid w:val="00C44C76"/>
    <w:rsid w:val="00C44F19"/>
    <w:rsid w:val="00C44FD5"/>
    <w:rsid w:val="00C44FE1"/>
    <w:rsid w:val="00C45005"/>
    <w:rsid w:val="00C4561A"/>
    <w:rsid w:val="00C4566B"/>
    <w:rsid w:val="00C45742"/>
    <w:rsid w:val="00C458A6"/>
    <w:rsid w:val="00C45A3B"/>
    <w:rsid w:val="00C45AD1"/>
    <w:rsid w:val="00C45BFD"/>
    <w:rsid w:val="00C45CFB"/>
    <w:rsid w:val="00C45E84"/>
    <w:rsid w:val="00C45FC8"/>
    <w:rsid w:val="00C46098"/>
    <w:rsid w:val="00C460E0"/>
    <w:rsid w:val="00C4629C"/>
    <w:rsid w:val="00C4631E"/>
    <w:rsid w:val="00C46360"/>
    <w:rsid w:val="00C46372"/>
    <w:rsid w:val="00C465E2"/>
    <w:rsid w:val="00C468A5"/>
    <w:rsid w:val="00C46A1A"/>
    <w:rsid w:val="00C46E00"/>
    <w:rsid w:val="00C46E8F"/>
    <w:rsid w:val="00C4712B"/>
    <w:rsid w:val="00C4713C"/>
    <w:rsid w:val="00C47296"/>
    <w:rsid w:val="00C472E8"/>
    <w:rsid w:val="00C472FC"/>
    <w:rsid w:val="00C47469"/>
    <w:rsid w:val="00C47505"/>
    <w:rsid w:val="00C47874"/>
    <w:rsid w:val="00C478DF"/>
    <w:rsid w:val="00C47A3E"/>
    <w:rsid w:val="00C47C27"/>
    <w:rsid w:val="00C47EE6"/>
    <w:rsid w:val="00C47EE8"/>
    <w:rsid w:val="00C47EEE"/>
    <w:rsid w:val="00C50159"/>
    <w:rsid w:val="00C5015A"/>
    <w:rsid w:val="00C5022B"/>
    <w:rsid w:val="00C5028C"/>
    <w:rsid w:val="00C50408"/>
    <w:rsid w:val="00C504DE"/>
    <w:rsid w:val="00C50564"/>
    <w:rsid w:val="00C508AB"/>
    <w:rsid w:val="00C508DE"/>
    <w:rsid w:val="00C509E9"/>
    <w:rsid w:val="00C50C33"/>
    <w:rsid w:val="00C50C36"/>
    <w:rsid w:val="00C50CBC"/>
    <w:rsid w:val="00C50D21"/>
    <w:rsid w:val="00C50D39"/>
    <w:rsid w:val="00C50D66"/>
    <w:rsid w:val="00C50DA6"/>
    <w:rsid w:val="00C50E50"/>
    <w:rsid w:val="00C50F2E"/>
    <w:rsid w:val="00C510DE"/>
    <w:rsid w:val="00C511CA"/>
    <w:rsid w:val="00C51210"/>
    <w:rsid w:val="00C512FA"/>
    <w:rsid w:val="00C5138E"/>
    <w:rsid w:val="00C51447"/>
    <w:rsid w:val="00C51536"/>
    <w:rsid w:val="00C51557"/>
    <w:rsid w:val="00C51673"/>
    <w:rsid w:val="00C51837"/>
    <w:rsid w:val="00C51839"/>
    <w:rsid w:val="00C51853"/>
    <w:rsid w:val="00C51AEA"/>
    <w:rsid w:val="00C51BFF"/>
    <w:rsid w:val="00C51CBC"/>
    <w:rsid w:val="00C51E20"/>
    <w:rsid w:val="00C51E85"/>
    <w:rsid w:val="00C51F6E"/>
    <w:rsid w:val="00C5202D"/>
    <w:rsid w:val="00C52140"/>
    <w:rsid w:val="00C521C3"/>
    <w:rsid w:val="00C52272"/>
    <w:rsid w:val="00C525EA"/>
    <w:rsid w:val="00C52652"/>
    <w:rsid w:val="00C52683"/>
    <w:rsid w:val="00C5277F"/>
    <w:rsid w:val="00C5285A"/>
    <w:rsid w:val="00C528E1"/>
    <w:rsid w:val="00C529B4"/>
    <w:rsid w:val="00C52A9C"/>
    <w:rsid w:val="00C52C0E"/>
    <w:rsid w:val="00C52C2A"/>
    <w:rsid w:val="00C52D27"/>
    <w:rsid w:val="00C52D5F"/>
    <w:rsid w:val="00C52E3F"/>
    <w:rsid w:val="00C5312A"/>
    <w:rsid w:val="00C53201"/>
    <w:rsid w:val="00C53208"/>
    <w:rsid w:val="00C5342A"/>
    <w:rsid w:val="00C534A6"/>
    <w:rsid w:val="00C53620"/>
    <w:rsid w:val="00C5364D"/>
    <w:rsid w:val="00C53714"/>
    <w:rsid w:val="00C537FE"/>
    <w:rsid w:val="00C53843"/>
    <w:rsid w:val="00C5387F"/>
    <w:rsid w:val="00C53988"/>
    <w:rsid w:val="00C53E52"/>
    <w:rsid w:val="00C53F03"/>
    <w:rsid w:val="00C53F26"/>
    <w:rsid w:val="00C53F74"/>
    <w:rsid w:val="00C53F7C"/>
    <w:rsid w:val="00C541C4"/>
    <w:rsid w:val="00C541EB"/>
    <w:rsid w:val="00C54223"/>
    <w:rsid w:val="00C542A0"/>
    <w:rsid w:val="00C542C3"/>
    <w:rsid w:val="00C5436D"/>
    <w:rsid w:val="00C54373"/>
    <w:rsid w:val="00C54426"/>
    <w:rsid w:val="00C545CF"/>
    <w:rsid w:val="00C545EE"/>
    <w:rsid w:val="00C54611"/>
    <w:rsid w:val="00C54636"/>
    <w:rsid w:val="00C546EA"/>
    <w:rsid w:val="00C548BB"/>
    <w:rsid w:val="00C549D2"/>
    <w:rsid w:val="00C54A86"/>
    <w:rsid w:val="00C54AB6"/>
    <w:rsid w:val="00C54C88"/>
    <w:rsid w:val="00C54E8C"/>
    <w:rsid w:val="00C54F8E"/>
    <w:rsid w:val="00C55026"/>
    <w:rsid w:val="00C55184"/>
    <w:rsid w:val="00C55274"/>
    <w:rsid w:val="00C55400"/>
    <w:rsid w:val="00C554DB"/>
    <w:rsid w:val="00C558BF"/>
    <w:rsid w:val="00C55963"/>
    <w:rsid w:val="00C55BC4"/>
    <w:rsid w:val="00C55D46"/>
    <w:rsid w:val="00C55E29"/>
    <w:rsid w:val="00C55E8A"/>
    <w:rsid w:val="00C560C2"/>
    <w:rsid w:val="00C560F5"/>
    <w:rsid w:val="00C56304"/>
    <w:rsid w:val="00C56326"/>
    <w:rsid w:val="00C5643A"/>
    <w:rsid w:val="00C564EE"/>
    <w:rsid w:val="00C5664A"/>
    <w:rsid w:val="00C5675F"/>
    <w:rsid w:val="00C56AA6"/>
    <w:rsid w:val="00C56CE3"/>
    <w:rsid w:val="00C56D38"/>
    <w:rsid w:val="00C56DB6"/>
    <w:rsid w:val="00C56FD9"/>
    <w:rsid w:val="00C570F0"/>
    <w:rsid w:val="00C57143"/>
    <w:rsid w:val="00C571C5"/>
    <w:rsid w:val="00C57351"/>
    <w:rsid w:val="00C5745F"/>
    <w:rsid w:val="00C5750B"/>
    <w:rsid w:val="00C5756D"/>
    <w:rsid w:val="00C57679"/>
    <w:rsid w:val="00C57810"/>
    <w:rsid w:val="00C5785C"/>
    <w:rsid w:val="00C579C4"/>
    <w:rsid w:val="00C57A8E"/>
    <w:rsid w:val="00C57B3F"/>
    <w:rsid w:val="00C57E76"/>
    <w:rsid w:val="00C57FF0"/>
    <w:rsid w:val="00C60153"/>
    <w:rsid w:val="00C60189"/>
    <w:rsid w:val="00C60236"/>
    <w:rsid w:val="00C602DC"/>
    <w:rsid w:val="00C6042E"/>
    <w:rsid w:val="00C60457"/>
    <w:rsid w:val="00C604D1"/>
    <w:rsid w:val="00C605E5"/>
    <w:rsid w:val="00C60772"/>
    <w:rsid w:val="00C60780"/>
    <w:rsid w:val="00C60A76"/>
    <w:rsid w:val="00C60AA8"/>
    <w:rsid w:val="00C60CA4"/>
    <w:rsid w:val="00C60CE0"/>
    <w:rsid w:val="00C60D13"/>
    <w:rsid w:val="00C60F11"/>
    <w:rsid w:val="00C61150"/>
    <w:rsid w:val="00C61271"/>
    <w:rsid w:val="00C613B8"/>
    <w:rsid w:val="00C6171C"/>
    <w:rsid w:val="00C618C3"/>
    <w:rsid w:val="00C6190F"/>
    <w:rsid w:val="00C61940"/>
    <w:rsid w:val="00C619C4"/>
    <w:rsid w:val="00C61A1D"/>
    <w:rsid w:val="00C61D9C"/>
    <w:rsid w:val="00C61DA4"/>
    <w:rsid w:val="00C61E10"/>
    <w:rsid w:val="00C61E2A"/>
    <w:rsid w:val="00C61E4D"/>
    <w:rsid w:val="00C61EDC"/>
    <w:rsid w:val="00C61F3D"/>
    <w:rsid w:val="00C61F55"/>
    <w:rsid w:val="00C620C2"/>
    <w:rsid w:val="00C622D8"/>
    <w:rsid w:val="00C62336"/>
    <w:rsid w:val="00C623B5"/>
    <w:rsid w:val="00C628EB"/>
    <w:rsid w:val="00C62953"/>
    <w:rsid w:val="00C629CE"/>
    <w:rsid w:val="00C62A11"/>
    <w:rsid w:val="00C62A91"/>
    <w:rsid w:val="00C62C30"/>
    <w:rsid w:val="00C62CF7"/>
    <w:rsid w:val="00C62D5D"/>
    <w:rsid w:val="00C633B0"/>
    <w:rsid w:val="00C6374F"/>
    <w:rsid w:val="00C63850"/>
    <w:rsid w:val="00C638B1"/>
    <w:rsid w:val="00C638EF"/>
    <w:rsid w:val="00C63A85"/>
    <w:rsid w:val="00C63B35"/>
    <w:rsid w:val="00C63FF7"/>
    <w:rsid w:val="00C64038"/>
    <w:rsid w:val="00C64201"/>
    <w:rsid w:val="00C64229"/>
    <w:rsid w:val="00C64230"/>
    <w:rsid w:val="00C642B5"/>
    <w:rsid w:val="00C643BB"/>
    <w:rsid w:val="00C6444F"/>
    <w:rsid w:val="00C64607"/>
    <w:rsid w:val="00C64735"/>
    <w:rsid w:val="00C64A3C"/>
    <w:rsid w:val="00C64BBA"/>
    <w:rsid w:val="00C64BD2"/>
    <w:rsid w:val="00C64BFE"/>
    <w:rsid w:val="00C64C36"/>
    <w:rsid w:val="00C6504B"/>
    <w:rsid w:val="00C650F7"/>
    <w:rsid w:val="00C653C7"/>
    <w:rsid w:val="00C6540B"/>
    <w:rsid w:val="00C65532"/>
    <w:rsid w:val="00C655C7"/>
    <w:rsid w:val="00C655F0"/>
    <w:rsid w:val="00C65690"/>
    <w:rsid w:val="00C657F7"/>
    <w:rsid w:val="00C6586E"/>
    <w:rsid w:val="00C65AE8"/>
    <w:rsid w:val="00C65BEB"/>
    <w:rsid w:val="00C6625C"/>
    <w:rsid w:val="00C6635F"/>
    <w:rsid w:val="00C663FE"/>
    <w:rsid w:val="00C665C7"/>
    <w:rsid w:val="00C6664F"/>
    <w:rsid w:val="00C66688"/>
    <w:rsid w:val="00C6670D"/>
    <w:rsid w:val="00C667EE"/>
    <w:rsid w:val="00C668DC"/>
    <w:rsid w:val="00C669BC"/>
    <w:rsid w:val="00C66A10"/>
    <w:rsid w:val="00C66AC6"/>
    <w:rsid w:val="00C66DBD"/>
    <w:rsid w:val="00C67062"/>
    <w:rsid w:val="00C6707F"/>
    <w:rsid w:val="00C67348"/>
    <w:rsid w:val="00C673F3"/>
    <w:rsid w:val="00C674BA"/>
    <w:rsid w:val="00C6761B"/>
    <w:rsid w:val="00C67686"/>
    <w:rsid w:val="00C67698"/>
    <w:rsid w:val="00C6771A"/>
    <w:rsid w:val="00C677CB"/>
    <w:rsid w:val="00C67BE6"/>
    <w:rsid w:val="00C67F10"/>
    <w:rsid w:val="00C700C7"/>
    <w:rsid w:val="00C701FB"/>
    <w:rsid w:val="00C702FE"/>
    <w:rsid w:val="00C708A7"/>
    <w:rsid w:val="00C7097C"/>
    <w:rsid w:val="00C70A2C"/>
    <w:rsid w:val="00C70AE0"/>
    <w:rsid w:val="00C70C4C"/>
    <w:rsid w:val="00C70CD9"/>
    <w:rsid w:val="00C70DF9"/>
    <w:rsid w:val="00C70E91"/>
    <w:rsid w:val="00C71428"/>
    <w:rsid w:val="00C714D3"/>
    <w:rsid w:val="00C718AC"/>
    <w:rsid w:val="00C71C61"/>
    <w:rsid w:val="00C71DAC"/>
    <w:rsid w:val="00C71DB2"/>
    <w:rsid w:val="00C71E22"/>
    <w:rsid w:val="00C72052"/>
    <w:rsid w:val="00C722A2"/>
    <w:rsid w:val="00C723B9"/>
    <w:rsid w:val="00C72429"/>
    <w:rsid w:val="00C7259B"/>
    <w:rsid w:val="00C72685"/>
    <w:rsid w:val="00C72B1B"/>
    <w:rsid w:val="00C72E52"/>
    <w:rsid w:val="00C72E7C"/>
    <w:rsid w:val="00C72EB7"/>
    <w:rsid w:val="00C72F33"/>
    <w:rsid w:val="00C72F6C"/>
    <w:rsid w:val="00C73083"/>
    <w:rsid w:val="00C73185"/>
    <w:rsid w:val="00C73584"/>
    <w:rsid w:val="00C735A3"/>
    <w:rsid w:val="00C736AD"/>
    <w:rsid w:val="00C73B8C"/>
    <w:rsid w:val="00C73DDD"/>
    <w:rsid w:val="00C73FC7"/>
    <w:rsid w:val="00C73FF4"/>
    <w:rsid w:val="00C740B3"/>
    <w:rsid w:val="00C74257"/>
    <w:rsid w:val="00C74360"/>
    <w:rsid w:val="00C74467"/>
    <w:rsid w:val="00C744D6"/>
    <w:rsid w:val="00C74643"/>
    <w:rsid w:val="00C74739"/>
    <w:rsid w:val="00C74797"/>
    <w:rsid w:val="00C74A41"/>
    <w:rsid w:val="00C74A7B"/>
    <w:rsid w:val="00C74B83"/>
    <w:rsid w:val="00C74DCC"/>
    <w:rsid w:val="00C74DD3"/>
    <w:rsid w:val="00C74E15"/>
    <w:rsid w:val="00C74EB0"/>
    <w:rsid w:val="00C74FF0"/>
    <w:rsid w:val="00C7503F"/>
    <w:rsid w:val="00C75071"/>
    <w:rsid w:val="00C750EF"/>
    <w:rsid w:val="00C752A5"/>
    <w:rsid w:val="00C753C4"/>
    <w:rsid w:val="00C754BD"/>
    <w:rsid w:val="00C758A1"/>
    <w:rsid w:val="00C7590B"/>
    <w:rsid w:val="00C75C39"/>
    <w:rsid w:val="00C75C9E"/>
    <w:rsid w:val="00C75D0F"/>
    <w:rsid w:val="00C75D57"/>
    <w:rsid w:val="00C75DFA"/>
    <w:rsid w:val="00C75EFD"/>
    <w:rsid w:val="00C75F7D"/>
    <w:rsid w:val="00C76284"/>
    <w:rsid w:val="00C76290"/>
    <w:rsid w:val="00C76324"/>
    <w:rsid w:val="00C76396"/>
    <w:rsid w:val="00C76444"/>
    <w:rsid w:val="00C765A4"/>
    <w:rsid w:val="00C766C4"/>
    <w:rsid w:val="00C767F0"/>
    <w:rsid w:val="00C76B1E"/>
    <w:rsid w:val="00C76BCF"/>
    <w:rsid w:val="00C76BEF"/>
    <w:rsid w:val="00C76CF5"/>
    <w:rsid w:val="00C76D4F"/>
    <w:rsid w:val="00C76E50"/>
    <w:rsid w:val="00C76EDB"/>
    <w:rsid w:val="00C76FF4"/>
    <w:rsid w:val="00C7701A"/>
    <w:rsid w:val="00C77128"/>
    <w:rsid w:val="00C77130"/>
    <w:rsid w:val="00C772EE"/>
    <w:rsid w:val="00C774C6"/>
    <w:rsid w:val="00C776DB"/>
    <w:rsid w:val="00C7774F"/>
    <w:rsid w:val="00C7794E"/>
    <w:rsid w:val="00C77AEE"/>
    <w:rsid w:val="00C77C8C"/>
    <w:rsid w:val="00C77D1B"/>
    <w:rsid w:val="00C77FD3"/>
    <w:rsid w:val="00C80022"/>
    <w:rsid w:val="00C80104"/>
    <w:rsid w:val="00C80331"/>
    <w:rsid w:val="00C803C1"/>
    <w:rsid w:val="00C8063F"/>
    <w:rsid w:val="00C80751"/>
    <w:rsid w:val="00C807F4"/>
    <w:rsid w:val="00C80952"/>
    <w:rsid w:val="00C809D5"/>
    <w:rsid w:val="00C80B2A"/>
    <w:rsid w:val="00C80D46"/>
    <w:rsid w:val="00C80F6D"/>
    <w:rsid w:val="00C80F9C"/>
    <w:rsid w:val="00C8149C"/>
    <w:rsid w:val="00C814C6"/>
    <w:rsid w:val="00C816B4"/>
    <w:rsid w:val="00C819D6"/>
    <w:rsid w:val="00C819EF"/>
    <w:rsid w:val="00C81C16"/>
    <w:rsid w:val="00C81C45"/>
    <w:rsid w:val="00C81C4B"/>
    <w:rsid w:val="00C81ECE"/>
    <w:rsid w:val="00C81EE5"/>
    <w:rsid w:val="00C821C7"/>
    <w:rsid w:val="00C82210"/>
    <w:rsid w:val="00C8229B"/>
    <w:rsid w:val="00C8238B"/>
    <w:rsid w:val="00C82596"/>
    <w:rsid w:val="00C82689"/>
    <w:rsid w:val="00C82702"/>
    <w:rsid w:val="00C82713"/>
    <w:rsid w:val="00C82758"/>
    <w:rsid w:val="00C8289F"/>
    <w:rsid w:val="00C82A85"/>
    <w:rsid w:val="00C82BC2"/>
    <w:rsid w:val="00C8303F"/>
    <w:rsid w:val="00C83133"/>
    <w:rsid w:val="00C831A7"/>
    <w:rsid w:val="00C832AD"/>
    <w:rsid w:val="00C832E8"/>
    <w:rsid w:val="00C83435"/>
    <w:rsid w:val="00C83476"/>
    <w:rsid w:val="00C834F5"/>
    <w:rsid w:val="00C83591"/>
    <w:rsid w:val="00C83648"/>
    <w:rsid w:val="00C83665"/>
    <w:rsid w:val="00C83715"/>
    <w:rsid w:val="00C83970"/>
    <w:rsid w:val="00C83982"/>
    <w:rsid w:val="00C83BEA"/>
    <w:rsid w:val="00C8402F"/>
    <w:rsid w:val="00C8404A"/>
    <w:rsid w:val="00C84131"/>
    <w:rsid w:val="00C84232"/>
    <w:rsid w:val="00C84252"/>
    <w:rsid w:val="00C8460C"/>
    <w:rsid w:val="00C84624"/>
    <w:rsid w:val="00C846E8"/>
    <w:rsid w:val="00C847B0"/>
    <w:rsid w:val="00C84908"/>
    <w:rsid w:val="00C84991"/>
    <w:rsid w:val="00C84B84"/>
    <w:rsid w:val="00C84E7F"/>
    <w:rsid w:val="00C85053"/>
    <w:rsid w:val="00C85073"/>
    <w:rsid w:val="00C85450"/>
    <w:rsid w:val="00C85521"/>
    <w:rsid w:val="00C8592C"/>
    <w:rsid w:val="00C85AF6"/>
    <w:rsid w:val="00C85C02"/>
    <w:rsid w:val="00C85C4A"/>
    <w:rsid w:val="00C85CD6"/>
    <w:rsid w:val="00C85CE6"/>
    <w:rsid w:val="00C85D0D"/>
    <w:rsid w:val="00C85D63"/>
    <w:rsid w:val="00C85D6B"/>
    <w:rsid w:val="00C85E33"/>
    <w:rsid w:val="00C85EB9"/>
    <w:rsid w:val="00C860D4"/>
    <w:rsid w:val="00C8630F"/>
    <w:rsid w:val="00C867E3"/>
    <w:rsid w:val="00C868A9"/>
    <w:rsid w:val="00C86ACC"/>
    <w:rsid w:val="00C86B34"/>
    <w:rsid w:val="00C86BD8"/>
    <w:rsid w:val="00C86C41"/>
    <w:rsid w:val="00C86FC5"/>
    <w:rsid w:val="00C87082"/>
    <w:rsid w:val="00C8716B"/>
    <w:rsid w:val="00C8716F"/>
    <w:rsid w:val="00C87494"/>
    <w:rsid w:val="00C87534"/>
    <w:rsid w:val="00C875D7"/>
    <w:rsid w:val="00C877C1"/>
    <w:rsid w:val="00C877F3"/>
    <w:rsid w:val="00C87843"/>
    <w:rsid w:val="00C87A80"/>
    <w:rsid w:val="00C87DD1"/>
    <w:rsid w:val="00C87F1B"/>
    <w:rsid w:val="00C87F47"/>
    <w:rsid w:val="00C90001"/>
    <w:rsid w:val="00C90059"/>
    <w:rsid w:val="00C902B5"/>
    <w:rsid w:val="00C902C2"/>
    <w:rsid w:val="00C906FD"/>
    <w:rsid w:val="00C9088A"/>
    <w:rsid w:val="00C90A5B"/>
    <w:rsid w:val="00C90B18"/>
    <w:rsid w:val="00C90C09"/>
    <w:rsid w:val="00C90C0A"/>
    <w:rsid w:val="00C90E73"/>
    <w:rsid w:val="00C90EEE"/>
    <w:rsid w:val="00C90F82"/>
    <w:rsid w:val="00C90FAF"/>
    <w:rsid w:val="00C911A9"/>
    <w:rsid w:val="00C91210"/>
    <w:rsid w:val="00C913B9"/>
    <w:rsid w:val="00C914A6"/>
    <w:rsid w:val="00C91619"/>
    <w:rsid w:val="00C9199A"/>
    <w:rsid w:val="00C919C2"/>
    <w:rsid w:val="00C91AE7"/>
    <w:rsid w:val="00C91C7E"/>
    <w:rsid w:val="00C91DB4"/>
    <w:rsid w:val="00C921F6"/>
    <w:rsid w:val="00C9223B"/>
    <w:rsid w:val="00C9229D"/>
    <w:rsid w:val="00C92383"/>
    <w:rsid w:val="00C924E2"/>
    <w:rsid w:val="00C9260B"/>
    <w:rsid w:val="00C9273C"/>
    <w:rsid w:val="00C9277F"/>
    <w:rsid w:val="00C9278E"/>
    <w:rsid w:val="00C927A0"/>
    <w:rsid w:val="00C9299D"/>
    <w:rsid w:val="00C92CEA"/>
    <w:rsid w:val="00C92F77"/>
    <w:rsid w:val="00C93342"/>
    <w:rsid w:val="00C933A5"/>
    <w:rsid w:val="00C933B5"/>
    <w:rsid w:val="00C934EB"/>
    <w:rsid w:val="00C9359B"/>
    <w:rsid w:val="00C93766"/>
    <w:rsid w:val="00C9382B"/>
    <w:rsid w:val="00C938BD"/>
    <w:rsid w:val="00C93920"/>
    <w:rsid w:val="00C93A0D"/>
    <w:rsid w:val="00C93B91"/>
    <w:rsid w:val="00C93C9F"/>
    <w:rsid w:val="00C93D67"/>
    <w:rsid w:val="00C93F06"/>
    <w:rsid w:val="00C9437A"/>
    <w:rsid w:val="00C94386"/>
    <w:rsid w:val="00C9459C"/>
    <w:rsid w:val="00C945A6"/>
    <w:rsid w:val="00C94624"/>
    <w:rsid w:val="00C94652"/>
    <w:rsid w:val="00C949EA"/>
    <w:rsid w:val="00C94A3B"/>
    <w:rsid w:val="00C94AFE"/>
    <w:rsid w:val="00C94B28"/>
    <w:rsid w:val="00C94C27"/>
    <w:rsid w:val="00C94CB9"/>
    <w:rsid w:val="00C94D3D"/>
    <w:rsid w:val="00C94D95"/>
    <w:rsid w:val="00C94DEB"/>
    <w:rsid w:val="00C94E44"/>
    <w:rsid w:val="00C94E60"/>
    <w:rsid w:val="00C94F14"/>
    <w:rsid w:val="00C94F3C"/>
    <w:rsid w:val="00C94F4A"/>
    <w:rsid w:val="00C950DE"/>
    <w:rsid w:val="00C95422"/>
    <w:rsid w:val="00C954BF"/>
    <w:rsid w:val="00C9554C"/>
    <w:rsid w:val="00C95557"/>
    <w:rsid w:val="00C9557C"/>
    <w:rsid w:val="00C955E5"/>
    <w:rsid w:val="00C95626"/>
    <w:rsid w:val="00C9565D"/>
    <w:rsid w:val="00C9575B"/>
    <w:rsid w:val="00C957B7"/>
    <w:rsid w:val="00C959A3"/>
    <w:rsid w:val="00C95A7A"/>
    <w:rsid w:val="00C95BFF"/>
    <w:rsid w:val="00C95C3B"/>
    <w:rsid w:val="00C95C45"/>
    <w:rsid w:val="00C962B6"/>
    <w:rsid w:val="00C96374"/>
    <w:rsid w:val="00C96381"/>
    <w:rsid w:val="00C963FB"/>
    <w:rsid w:val="00C968C9"/>
    <w:rsid w:val="00C96B8A"/>
    <w:rsid w:val="00C96BF0"/>
    <w:rsid w:val="00C96DE7"/>
    <w:rsid w:val="00C97412"/>
    <w:rsid w:val="00C97593"/>
    <w:rsid w:val="00C9776F"/>
    <w:rsid w:val="00C97879"/>
    <w:rsid w:val="00C97BCD"/>
    <w:rsid w:val="00C97E38"/>
    <w:rsid w:val="00C97E9B"/>
    <w:rsid w:val="00C97EC1"/>
    <w:rsid w:val="00C97EE4"/>
    <w:rsid w:val="00C97F15"/>
    <w:rsid w:val="00C97F88"/>
    <w:rsid w:val="00CA005F"/>
    <w:rsid w:val="00CA00CA"/>
    <w:rsid w:val="00CA01AE"/>
    <w:rsid w:val="00CA02AD"/>
    <w:rsid w:val="00CA03A5"/>
    <w:rsid w:val="00CA090E"/>
    <w:rsid w:val="00CA096A"/>
    <w:rsid w:val="00CA09BF"/>
    <w:rsid w:val="00CA0DC2"/>
    <w:rsid w:val="00CA0E1A"/>
    <w:rsid w:val="00CA0EDB"/>
    <w:rsid w:val="00CA1138"/>
    <w:rsid w:val="00CA1160"/>
    <w:rsid w:val="00CA11FB"/>
    <w:rsid w:val="00CA137A"/>
    <w:rsid w:val="00CA13F4"/>
    <w:rsid w:val="00CA14C8"/>
    <w:rsid w:val="00CA17CD"/>
    <w:rsid w:val="00CA1BC1"/>
    <w:rsid w:val="00CA1D55"/>
    <w:rsid w:val="00CA1DF7"/>
    <w:rsid w:val="00CA1E0C"/>
    <w:rsid w:val="00CA1E60"/>
    <w:rsid w:val="00CA20BE"/>
    <w:rsid w:val="00CA2421"/>
    <w:rsid w:val="00CA247E"/>
    <w:rsid w:val="00CA249E"/>
    <w:rsid w:val="00CA2773"/>
    <w:rsid w:val="00CA2CB5"/>
    <w:rsid w:val="00CA2CC2"/>
    <w:rsid w:val="00CA2D7D"/>
    <w:rsid w:val="00CA2DFD"/>
    <w:rsid w:val="00CA2E81"/>
    <w:rsid w:val="00CA2E9A"/>
    <w:rsid w:val="00CA2ED0"/>
    <w:rsid w:val="00CA3157"/>
    <w:rsid w:val="00CA31B7"/>
    <w:rsid w:val="00CA32DC"/>
    <w:rsid w:val="00CA330A"/>
    <w:rsid w:val="00CA3607"/>
    <w:rsid w:val="00CA3832"/>
    <w:rsid w:val="00CA3BC7"/>
    <w:rsid w:val="00CA3E10"/>
    <w:rsid w:val="00CA3E49"/>
    <w:rsid w:val="00CA3F47"/>
    <w:rsid w:val="00CA3F56"/>
    <w:rsid w:val="00CA4024"/>
    <w:rsid w:val="00CA4142"/>
    <w:rsid w:val="00CA41D9"/>
    <w:rsid w:val="00CA42C1"/>
    <w:rsid w:val="00CA460B"/>
    <w:rsid w:val="00CA4640"/>
    <w:rsid w:val="00CA464B"/>
    <w:rsid w:val="00CA4711"/>
    <w:rsid w:val="00CA4726"/>
    <w:rsid w:val="00CA47DF"/>
    <w:rsid w:val="00CA4864"/>
    <w:rsid w:val="00CA4D8D"/>
    <w:rsid w:val="00CA4E69"/>
    <w:rsid w:val="00CA5141"/>
    <w:rsid w:val="00CA522E"/>
    <w:rsid w:val="00CA5315"/>
    <w:rsid w:val="00CA538D"/>
    <w:rsid w:val="00CA53A0"/>
    <w:rsid w:val="00CA54A9"/>
    <w:rsid w:val="00CA552E"/>
    <w:rsid w:val="00CA59D0"/>
    <w:rsid w:val="00CA5A1F"/>
    <w:rsid w:val="00CA5B3F"/>
    <w:rsid w:val="00CA5D58"/>
    <w:rsid w:val="00CA5D90"/>
    <w:rsid w:val="00CA5E44"/>
    <w:rsid w:val="00CA5FB9"/>
    <w:rsid w:val="00CA60BE"/>
    <w:rsid w:val="00CA60E6"/>
    <w:rsid w:val="00CA6185"/>
    <w:rsid w:val="00CA6212"/>
    <w:rsid w:val="00CA63F2"/>
    <w:rsid w:val="00CA6407"/>
    <w:rsid w:val="00CA66CF"/>
    <w:rsid w:val="00CA6878"/>
    <w:rsid w:val="00CA6B0A"/>
    <w:rsid w:val="00CA6B29"/>
    <w:rsid w:val="00CA6C68"/>
    <w:rsid w:val="00CA6CAE"/>
    <w:rsid w:val="00CA6D93"/>
    <w:rsid w:val="00CA7099"/>
    <w:rsid w:val="00CA734B"/>
    <w:rsid w:val="00CA7396"/>
    <w:rsid w:val="00CA7478"/>
    <w:rsid w:val="00CA74AD"/>
    <w:rsid w:val="00CA7568"/>
    <w:rsid w:val="00CA7812"/>
    <w:rsid w:val="00CA792B"/>
    <w:rsid w:val="00CA7A03"/>
    <w:rsid w:val="00CA7C85"/>
    <w:rsid w:val="00CA7CD1"/>
    <w:rsid w:val="00CA7DB7"/>
    <w:rsid w:val="00CB009E"/>
    <w:rsid w:val="00CB00E8"/>
    <w:rsid w:val="00CB00FA"/>
    <w:rsid w:val="00CB0154"/>
    <w:rsid w:val="00CB0178"/>
    <w:rsid w:val="00CB02C4"/>
    <w:rsid w:val="00CB0359"/>
    <w:rsid w:val="00CB0388"/>
    <w:rsid w:val="00CB045F"/>
    <w:rsid w:val="00CB04E7"/>
    <w:rsid w:val="00CB075A"/>
    <w:rsid w:val="00CB076A"/>
    <w:rsid w:val="00CB0876"/>
    <w:rsid w:val="00CB0C1F"/>
    <w:rsid w:val="00CB0C91"/>
    <w:rsid w:val="00CB0DFB"/>
    <w:rsid w:val="00CB0F11"/>
    <w:rsid w:val="00CB0F12"/>
    <w:rsid w:val="00CB1201"/>
    <w:rsid w:val="00CB1216"/>
    <w:rsid w:val="00CB12C4"/>
    <w:rsid w:val="00CB1383"/>
    <w:rsid w:val="00CB13DD"/>
    <w:rsid w:val="00CB15C4"/>
    <w:rsid w:val="00CB16AF"/>
    <w:rsid w:val="00CB1806"/>
    <w:rsid w:val="00CB19AE"/>
    <w:rsid w:val="00CB1BEE"/>
    <w:rsid w:val="00CB1D0E"/>
    <w:rsid w:val="00CB1FAD"/>
    <w:rsid w:val="00CB1FE6"/>
    <w:rsid w:val="00CB2292"/>
    <w:rsid w:val="00CB25D0"/>
    <w:rsid w:val="00CB267C"/>
    <w:rsid w:val="00CB2866"/>
    <w:rsid w:val="00CB295A"/>
    <w:rsid w:val="00CB2A9E"/>
    <w:rsid w:val="00CB2D90"/>
    <w:rsid w:val="00CB2F35"/>
    <w:rsid w:val="00CB2FDB"/>
    <w:rsid w:val="00CB2FF0"/>
    <w:rsid w:val="00CB30D1"/>
    <w:rsid w:val="00CB39B3"/>
    <w:rsid w:val="00CB39E8"/>
    <w:rsid w:val="00CB3BB2"/>
    <w:rsid w:val="00CB3BB7"/>
    <w:rsid w:val="00CB3CBC"/>
    <w:rsid w:val="00CB3E00"/>
    <w:rsid w:val="00CB3F75"/>
    <w:rsid w:val="00CB3F83"/>
    <w:rsid w:val="00CB4118"/>
    <w:rsid w:val="00CB41C6"/>
    <w:rsid w:val="00CB42AB"/>
    <w:rsid w:val="00CB42B3"/>
    <w:rsid w:val="00CB4343"/>
    <w:rsid w:val="00CB450A"/>
    <w:rsid w:val="00CB47A4"/>
    <w:rsid w:val="00CB487C"/>
    <w:rsid w:val="00CB48B3"/>
    <w:rsid w:val="00CB4957"/>
    <w:rsid w:val="00CB4974"/>
    <w:rsid w:val="00CB4A8F"/>
    <w:rsid w:val="00CB4DFC"/>
    <w:rsid w:val="00CB4F96"/>
    <w:rsid w:val="00CB5170"/>
    <w:rsid w:val="00CB543F"/>
    <w:rsid w:val="00CB5442"/>
    <w:rsid w:val="00CB576D"/>
    <w:rsid w:val="00CB58D8"/>
    <w:rsid w:val="00CB5AC6"/>
    <w:rsid w:val="00CB5D36"/>
    <w:rsid w:val="00CB5DDA"/>
    <w:rsid w:val="00CB5EEE"/>
    <w:rsid w:val="00CB618E"/>
    <w:rsid w:val="00CB6285"/>
    <w:rsid w:val="00CB6492"/>
    <w:rsid w:val="00CB6544"/>
    <w:rsid w:val="00CB6671"/>
    <w:rsid w:val="00CB66F8"/>
    <w:rsid w:val="00CB6755"/>
    <w:rsid w:val="00CB67AC"/>
    <w:rsid w:val="00CB6A40"/>
    <w:rsid w:val="00CB6C31"/>
    <w:rsid w:val="00CB6F51"/>
    <w:rsid w:val="00CB707D"/>
    <w:rsid w:val="00CB71F9"/>
    <w:rsid w:val="00CB7470"/>
    <w:rsid w:val="00CB74C5"/>
    <w:rsid w:val="00CB76A1"/>
    <w:rsid w:val="00CB7887"/>
    <w:rsid w:val="00CB78B5"/>
    <w:rsid w:val="00CB79C2"/>
    <w:rsid w:val="00CB79F3"/>
    <w:rsid w:val="00CB7D2D"/>
    <w:rsid w:val="00CB7FCB"/>
    <w:rsid w:val="00CC001D"/>
    <w:rsid w:val="00CC0164"/>
    <w:rsid w:val="00CC048A"/>
    <w:rsid w:val="00CC0569"/>
    <w:rsid w:val="00CC072E"/>
    <w:rsid w:val="00CC07DA"/>
    <w:rsid w:val="00CC0999"/>
    <w:rsid w:val="00CC09DA"/>
    <w:rsid w:val="00CC09F8"/>
    <w:rsid w:val="00CC0B7F"/>
    <w:rsid w:val="00CC0D34"/>
    <w:rsid w:val="00CC0E47"/>
    <w:rsid w:val="00CC0F76"/>
    <w:rsid w:val="00CC1126"/>
    <w:rsid w:val="00CC112F"/>
    <w:rsid w:val="00CC1195"/>
    <w:rsid w:val="00CC119A"/>
    <w:rsid w:val="00CC11CA"/>
    <w:rsid w:val="00CC12A6"/>
    <w:rsid w:val="00CC12CB"/>
    <w:rsid w:val="00CC12DB"/>
    <w:rsid w:val="00CC1615"/>
    <w:rsid w:val="00CC172C"/>
    <w:rsid w:val="00CC1A06"/>
    <w:rsid w:val="00CC1B7F"/>
    <w:rsid w:val="00CC1BE8"/>
    <w:rsid w:val="00CC1F8B"/>
    <w:rsid w:val="00CC21C0"/>
    <w:rsid w:val="00CC22C0"/>
    <w:rsid w:val="00CC2505"/>
    <w:rsid w:val="00CC2557"/>
    <w:rsid w:val="00CC2824"/>
    <w:rsid w:val="00CC288B"/>
    <w:rsid w:val="00CC293B"/>
    <w:rsid w:val="00CC2947"/>
    <w:rsid w:val="00CC2D64"/>
    <w:rsid w:val="00CC2D9C"/>
    <w:rsid w:val="00CC2F1D"/>
    <w:rsid w:val="00CC3053"/>
    <w:rsid w:val="00CC31AD"/>
    <w:rsid w:val="00CC31EF"/>
    <w:rsid w:val="00CC3318"/>
    <w:rsid w:val="00CC331C"/>
    <w:rsid w:val="00CC33A3"/>
    <w:rsid w:val="00CC3700"/>
    <w:rsid w:val="00CC3803"/>
    <w:rsid w:val="00CC3853"/>
    <w:rsid w:val="00CC39CC"/>
    <w:rsid w:val="00CC3B23"/>
    <w:rsid w:val="00CC3CA7"/>
    <w:rsid w:val="00CC3D3F"/>
    <w:rsid w:val="00CC3EA3"/>
    <w:rsid w:val="00CC4082"/>
    <w:rsid w:val="00CC4096"/>
    <w:rsid w:val="00CC4179"/>
    <w:rsid w:val="00CC41F2"/>
    <w:rsid w:val="00CC433E"/>
    <w:rsid w:val="00CC4346"/>
    <w:rsid w:val="00CC43E0"/>
    <w:rsid w:val="00CC4462"/>
    <w:rsid w:val="00CC452B"/>
    <w:rsid w:val="00CC45E3"/>
    <w:rsid w:val="00CC46AB"/>
    <w:rsid w:val="00CC495C"/>
    <w:rsid w:val="00CC49AD"/>
    <w:rsid w:val="00CC4A67"/>
    <w:rsid w:val="00CC4A97"/>
    <w:rsid w:val="00CC4B75"/>
    <w:rsid w:val="00CC4D1E"/>
    <w:rsid w:val="00CC4F45"/>
    <w:rsid w:val="00CC4F90"/>
    <w:rsid w:val="00CC4FC1"/>
    <w:rsid w:val="00CC50CF"/>
    <w:rsid w:val="00CC515A"/>
    <w:rsid w:val="00CC51D9"/>
    <w:rsid w:val="00CC525F"/>
    <w:rsid w:val="00CC52F7"/>
    <w:rsid w:val="00CC534A"/>
    <w:rsid w:val="00CC54F9"/>
    <w:rsid w:val="00CC5530"/>
    <w:rsid w:val="00CC5CBB"/>
    <w:rsid w:val="00CC5D4D"/>
    <w:rsid w:val="00CC5DA9"/>
    <w:rsid w:val="00CC5E0C"/>
    <w:rsid w:val="00CC5F0B"/>
    <w:rsid w:val="00CC6134"/>
    <w:rsid w:val="00CC61D2"/>
    <w:rsid w:val="00CC6237"/>
    <w:rsid w:val="00CC63B2"/>
    <w:rsid w:val="00CC64D6"/>
    <w:rsid w:val="00CC6533"/>
    <w:rsid w:val="00CC6550"/>
    <w:rsid w:val="00CC6744"/>
    <w:rsid w:val="00CC6801"/>
    <w:rsid w:val="00CC697A"/>
    <w:rsid w:val="00CC6999"/>
    <w:rsid w:val="00CC6A9E"/>
    <w:rsid w:val="00CC6C15"/>
    <w:rsid w:val="00CC6DA0"/>
    <w:rsid w:val="00CC6EC4"/>
    <w:rsid w:val="00CC6F19"/>
    <w:rsid w:val="00CC719A"/>
    <w:rsid w:val="00CC71B7"/>
    <w:rsid w:val="00CC7300"/>
    <w:rsid w:val="00CC75A9"/>
    <w:rsid w:val="00CC78D3"/>
    <w:rsid w:val="00CC7A50"/>
    <w:rsid w:val="00CC7BAD"/>
    <w:rsid w:val="00CC7D6B"/>
    <w:rsid w:val="00CC7DCE"/>
    <w:rsid w:val="00CC7EAD"/>
    <w:rsid w:val="00CD0079"/>
    <w:rsid w:val="00CD017A"/>
    <w:rsid w:val="00CD0551"/>
    <w:rsid w:val="00CD06FE"/>
    <w:rsid w:val="00CD075C"/>
    <w:rsid w:val="00CD0781"/>
    <w:rsid w:val="00CD0823"/>
    <w:rsid w:val="00CD0847"/>
    <w:rsid w:val="00CD0860"/>
    <w:rsid w:val="00CD0935"/>
    <w:rsid w:val="00CD0A87"/>
    <w:rsid w:val="00CD0B55"/>
    <w:rsid w:val="00CD0B98"/>
    <w:rsid w:val="00CD0BB6"/>
    <w:rsid w:val="00CD0CA5"/>
    <w:rsid w:val="00CD0FEF"/>
    <w:rsid w:val="00CD0FFF"/>
    <w:rsid w:val="00CD10BA"/>
    <w:rsid w:val="00CD1317"/>
    <w:rsid w:val="00CD1342"/>
    <w:rsid w:val="00CD1551"/>
    <w:rsid w:val="00CD15A0"/>
    <w:rsid w:val="00CD1674"/>
    <w:rsid w:val="00CD16F4"/>
    <w:rsid w:val="00CD17D5"/>
    <w:rsid w:val="00CD1AB8"/>
    <w:rsid w:val="00CD1BBC"/>
    <w:rsid w:val="00CD1D65"/>
    <w:rsid w:val="00CD1D68"/>
    <w:rsid w:val="00CD1EF4"/>
    <w:rsid w:val="00CD209A"/>
    <w:rsid w:val="00CD2144"/>
    <w:rsid w:val="00CD2304"/>
    <w:rsid w:val="00CD25B3"/>
    <w:rsid w:val="00CD260D"/>
    <w:rsid w:val="00CD2753"/>
    <w:rsid w:val="00CD27C4"/>
    <w:rsid w:val="00CD2A2A"/>
    <w:rsid w:val="00CD2C0D"/>
    <w:rsid w:val="00CD314C"/>
    <w:rsid w:val="00CD3178"/>
    <w:rsid w:val="00CD321D"/>
    <w:rsid w:val="00CD33BA"/>
    <w:rsid w:val="00CD34DD"/>
    <w:rsid w:val="00CD3508"/>
    <w:rsid w:val="00CD364F"/>
    <w:rsid w:val="00CD3687"/>
    <w:rsid w:val="00CD3879"/>
    <w:rsid w:val="00CD3BD0"/>
    <w:rsid w:val="00CD3BEB"/>
    <w:rsid w:val="00CD3C05"/>
    <w:rsid w:val="00CD3CB6"/>
    <w:rsid w:val="00CD3D18"/>
    <w:rsid w:val="00CD3F21"/>
    <w:rsid w:val="00CD4148"/>
    <w:rsid w:val="00CD42D1"/>
    <w:rsid w:val="00CD4342"/>
    <w:rsid w:val="00CD43F7"/>
    <w:rsid w:val="00CD44BC"/>
    <w:rsid w:val="00CD463B"/>
    <w:rsid w:val="00CD46F2"/>
    <w:rsid w:val="00CD47F1"/>
    <w:rsid w:val="00CD4ACA"/>
    <w:rsid w:val="00CD4D6C"/>
    <w:rsid w:val="00CD4E77"/>
    <w:rsid w:val="00CD50B3"/>
    <w:rsid w:val="00CD5188"/>
    <w:rsid w:val="00CD531A"/>
    <w:rsid w:val="00CD53DE"/>
    <w:rsid w:val="00CD54B1"/>
    <w:rsid w:val="00CD54C3"/>
    <w:rsid w:val="00CD54F4"/>
    <w:rsid w:val="00CD5524"/>
    <w:rsid w:val="00CD5620"/>
    <w:rsid w:val="00CD565C"/>
    <w:rsid w:val="00CD5687"/>
    <w:rsid w:val="00CD5991"/>
    <w:rsid w:val="00CD5AF0"/>
    <w:rsid w:val="00CD5B50"/>
    <w:rsid w:val="00CD5D6A"/>
    <w:rsid w:val="00CD5E35"/>
    <w:rsid w:val="00CD60C1"/>
    <w:rsid w:val="00CD60FF"/>
    <w:rsid w:val="00CD6363"/>
    <w:rsid w:val="00CD637E"/>
    <w:rsid w:val="00CD64CE"/>
    <w:rsid w:val="00CD6621"/>
    <w:rsid w:val="00CD669E"/>
    <w:rsid w:val="00CD6729"/>
    <w:rsid w:val="00CD6785"/>
    <w:rsid w:val="00CD682C"/>
    <w:rsid w:val="00CD6949"/>
    <w:rsid w:val="00CD6998"/>
    <w:rsid w:val="00CD69A3"/>
    <w:rsid w:val="00CD6A95"/>
    <w:rsid w:val="00CD6B5C"/>
    <w:rsid w:val="00CD6BBE"/>
    <w:rsid w:val="00CD6D3D"/>
    <w:rsid w:val="00CD6D5C"/>
    <w:rsid w:val="00CD6EC0"/>
    <w:rsid w:val="00CD6F02"/>
    <w:rsid w:val="00CD6F84"/>
    <w:rsid w:val="00CD6FDE"/>
    <w:rsid w:val="00CD7127"/>
    <w:rsid w:val="00CD717D"/>
    <w:rsid w:val="00CD71AA"/>
    <w:rsid w:val="00CD727B"/>
    <w:rsid w:val="00CD7368"/>
    <w:rsid w:val="00CD7371"/>
    <w:rsid w:val="00CD7494"/>
    <w:rsid w:val="00CD7585"/>
    <w:rsid w:val="00CD7637"/>
    <w:rsid w:val="00CD77FD"/>
    <w:rsid w:val="00CD780A"/>
    <w:rsid w:val="00CD7CAC"/>
    <w:rsid w:val="00CD7FA6"/>
    <w:rsid w:val="00CE0048"/>
    <w:rsid w:val="00CE0215"/>
    <w:rsid w:val="00CE025D"/>
    <w:rsid w:val="00CE03A4"/>
    <w:rsid w:val="00CE041E"/>
    <w:rsid w:val="00CE053F"/>
    <w:rsid w:val="00CE07FB"/>
    <w:rsid w:val="00CE08E4"/>
    <w:rsid w:val="00CE0BEC"/>
    <w:rsid w:val="00CE0F06"/>
    <w:rsid w:val="00CE0F5D"/>
    <w:rsid w:val="00CE1655"/>
    <w:rsid w:val="00CE16DB"/>
    <w:rsid w:val="00CE171C"/>
    <w:rsid w:val="00CE19DC"/>
    <w:rsid w:val="00CE1B2E"/>
    <w:rsid w:val="00CE1CBD"/>
    <w:rsid w:val="00CE1F06"/>
    <w:rsid w:val="00CE200E"/>
    <w:rsid w:val="00CE202B"/>
    <w:rsid w:val="00CE226D"/>
    <w:rsid w:val="00CE236E"/>
    <w:rsid w:val="00CE2503"/>
    <w:rsid w:val="00CE263C"/>
    <w:rsid w:val="00CE27A0"/>
    <w:rsid w:val="00CE28CC"/>
    <w:rsid w:val="00CE29CB"/>
    <w:rsid w:val="00CE2A75"/>
    <w:rsid w:val="00CE2A84"/>
    <w:rsid w:val="00CE2C16"/>
    <w:rsid w:val="00CE3070"/>
    <w:rsid w:val="00CE31FC"/>
    <w:rsid w:val="00CE3490"/>
    <w:rsid w:val="00CE36FF"/>
    <w:rsid w:val="00CE3909"/>
    <w:rsid w:val="00CE3BE1"/>
    <w:rsid w:val="00CE3CE2"/>
    <w:rsid w:val="00CE3D2E"/>
    <w:rsid w:val="00CE3D81"/>
    <w:rsid w:val="00CE3D92"/>
    <w:rsid w:val="00CE3EB6"/>
    <w:rsid w:val="00CE3F02"/>
    <w:rsid w:val="00CE4003"/>
    <w:rsid w:val="00CE40C0"/>
    <w:rsid w:val="00CE41E5"/>
    <w:rsid w:val="00CE4497"/>
    <w:rsid w:val="00CE4537"/>
    <w:rsid w:val="00CE4761"/>
    <w:rsid w:val="00CE491D"/>
    <w:rsid w:val="00CE4B50"/>
    <w:rsid w:val="00CE4BFF"/>
    <w:rsid w:val="00CE4F73"/>
    <w:rsid w:val="00CE50E7"/>
    <w:rsid w:val="00CE520A"/>
    <w:rsid w:val="00CE54F8"/>
    <w:rsid w:val="00CE5582"/>
    <w:rsid w:val="00CE5603"/>
    <w:rsid w:val="00CE563E"/>
    <w:rsid w:val="00CE56A6"/>
    <w:rsid w:val="00CE5775"/>
    <w:rsid w:val="00CE59CC"/>
    <w:rsid w:val="00CE5A2B"/>
    <w:rsid w:val="00CE5AB6"/>
    <w:rsid w:val="00CE5E6B"/>
    <w:rsid w:val="00CE5EAC"/>
    <w:rsid w:val="00CE60FB"/>
    <w:rsid w:val="00CE61AB"/>
    <w:rsid w:val="00CE623F"/>
    <w:rsid w:val="00CE62C3"/>
    <w:rsid w:val="00CE6367"/>
    <w:rsid w:val="00CE6514"/>
    <w:rsid w:val="00CE66AF"/>
    <w:rsid w:val="00CE6776"/>
    <w:rsid w:val="00CE6865"/>
    <w:rsid w:val="00CE69D1"/>
    <w:rsid w:val="00CE6A0E"/>
    <w:rsid w:val="00CE6B9F"/>
    <w:rsid w:val="00CE6D02"/>
    <w:rsid w:val="00CE6D2E"/>
    <w:rsid w:val="00CE6D3C"/>
    <w:rsid w:val="00CE6EFA"/>
    <w:rsid w:val="00CE7336"/>
    <w:rsid w:val="00CE763D"/>
    <w:rsid w:val="00CE77FC"/>
    <w:rsid w:val="00CE7A30"/>
    <w:rsid w:val="00CE7B75"/>
    <w:rsid w:val="00CE7D63"/>
    <w:rsid w:val="00CE7DE0"/>
    <w:rsid w:val="00CE7E23"/>
    <w:rsid w:val="00CE7E64"/>
    <w:rsid w:val="00CF001E"/>
    <w:rsid w:val="00CF0093"/>
    <w:rsid w:val="00CF00BF"/>
    <w:rsid w:val="00CF0213"/>
    <w:rsid w:val="00CF055D"/>
    <w:rsid w:val="00CF081D"/>
    <w:rsid w:val="00CF0955"/>
    <w:rsid w:val="00CF097B"/>
    <w:rsid w:val="00CF0A03"/>
    <w:rsid w:val="00CF0B73"/>
    <w:rsid w:val="00CF0C58"/>
    <w:rsid w:val="00CF0C8B"/>
    <w:rsid w:val="00CF0CA9"/>
    <w:rsid w:val="00CF0D87"/>
    <w:rsid w:val="00CF1098"/>
    <w:rsid w:val="00CF10E2"/>
    <w:rsid w:val="00CF126B"/>
    <w:rsid w:val="00CF1306"/>
    <w:rsid w:val="00CF1433"/>
    <w:rsid w:val="00CF1467"/>
    <w:rsid w:val="00CF153C"/>
    <w:rsid w:val="00CF1830"/>
    <w:rsid w:val="00CF1B0C"/>
    <w:rsid w:val="00CF1E65"/>
    <w:rsid w:val="00CF2223"/>
    <w:rsid w:val="00CF230F"/>
    <w:rsid w:val="00CF2385"/>
    <w:rsid w:val="00CF23FE"/>
    <w:rsid w:val="00CF2406"/>
    <w:rsid w:val="00CF2435"/>
    <w:rsid w:val="00CF248B"/>
    <w:rsid w:val="00CF256F"/>
    <w:rsid w:val="00CF258F"/>
    <w:rsid w:val="00CF2592"/>
    <w:rsid w:val="00CF25B6"/>
    <w:rsid w:val="00CF2677"/>
    <w:rsid w:val="00CF2690"/>
    <w:rsid w:val="00CF2B8A"/>
    <w:rsid w:val="00CF2E8F"/>
    <w:rsid w:val="00CF2F7C"/>
    <w:rsid w:val="00CF305F"/>
    <w:rsid w:val="00CF3106"/>
    <w:rsid w:val="00CF3148"/>
    <w:rsid w:val="00CF3232"/>
    <w:rsid w:val="00CF3260"/>
    <w:rsid w:val="00CF3376"/>
    <w:rsid w:val="00CF3541"/>
    <w:rsid w:val="00CF3626"/>
    <w:rsid w:val="00CF369B"/>
    <w:rsid w:val="00CF3731"/>
    <w:rsid w:val="00CF3866"/>
    <w:rsid w:val="00CF390F"/>
    <w:rsid w:val="00CF393B"/>
    <w:rsid w:val="00CF39BB"/>
    <w:rsid w:val="00CF3B9F"/>
    <w:rsid w:val="00CF3CCD"/>
    <w:rsid w:val="00CF3D01"/>
    <w:rsid w:val="00CF3EA8"/>
    <w:rsid w:val="00CF412B"/>
    <w:rsid w:val="00CF41A0"/>
    <w:rsid w:val="00CF4387"/>
    <w:rsid w:val="00CF43F9"/>
    <w:rsid w:val="00CF44A9"/>
    <w:rsid w:val="00CF45C3"/>
    <w:rsid w:val="00CF485D"/>
    <w:rsid w:val="00CF48FB"/>
    <w:rsid w:val="00CF4BE7"/>
    <w:rsid w:val="00CF4C17"/>
    <w:rsid w:val="00CF4ED4"/>
    <w:rsid w:val="00CF523B"/>
    <w:rsid w:val="00CF5254"/>
    <w:rsid w:val="00CF5284"/>
    <w:rsid w:val="00CF5512"/>
    <w:rsid w:val="00CF55E8"/>
    <w:rsid w:val="00CF581C"/>
    <w:rsid w:val="00CF58F7"/>
    <w:rsid w:val="00CF59D3"/>
    <w:rsid w:val="00CF5BA6"/>
    <w:rsid w:val="00CF5BC1"/>
    <w:rsid w:val="00CF5CC1"/>
    <w:rsid w:val="00CF5D58"/>
    <w:rsid w:val="00CF5D8A"/>
    <w:rsid w:val="00CF5F93"/>
    <w:rsid w:val="00CF6001"/>
    <w:rsid w:val="00CF6006"/>
    <w:rsid w:val="00CF61D5"/>
    <w:rsid w:val="00CF6241"/>
    <w:rsid w:val="00CF6339"/>
    <w:rsid w:val="00CF64BB"/>
    <w:rsid w:val="00CF65DD"/>
    <w:rsid w:val="00CF66F0"/>
    <w:rsid w:val="00CF683F"/>
    <w:rsid w:val="00CF6B2B"/>
    <w:rsid w:val="00CF6B6E"/>
    <w:rsid w:val="00CF6D1C"/>
    <w:rsid w:val="00CF7286"/>
    <w:rsid w:val="00CF733E"/>
    <w:rsid w:val="00CF7370"/>
    <w:rsid w:val="00CF73DE"/>
    <w:rsid w:val="00CF74DC"/>
    <w:rsid w:val="00CF765F"/>
    <w:rsid w:val="00CF771E"/>
    <w:rsid w:val="00CF79BF"/>
    <w:rsid w:val="00CF7BBD"/>
    <w:rsid w:val="00CF7C1E"/>
    <w:rsid w:val="00CF7F86"/>
    <w:rsid w:val="00D000AC"/>
    <w:rsid w:val="00D00109"/>
    <w:rsid w:val="00D0057B"/>
    <w:rsid w:val="00D00760"/>
    <w:rsid w:val="00D0076C"/>
    <w:rsid w:val="00D00873"/>
    <w:rsid w:val="00D009CA"/>
    <w:rsid w:val="00D00AB7"/>
    <w:rsid w:val="00D00AC6"/>
    <w:rsid w:val="00D00B06"/>
    <w:rsid w:val="00D00C6D"/>
    <w:rsid w:val="00D00D85"/>
    <w:rsid w:val="00D010D9"/>
    <w:rsid w:val="00D01128"/>
    <w:rsid w:val="00D011AE"/>
    <w:rsid w:val="00D011F3"/>
    <w:rsid w:val="00D0139D"/>
    <w:rsid w:val="00D013B7"/>
    <w:rsid w:val="00D01482"/>
    <w:rsid w:val="00D014C8"/>
    <w:rsid w:val="00D01577"/>
    <w:rsid w:val="00D0175A"/>
    <w:rsid w:val="00D01772"/>
    <w:rsid w:val="00D01BA5"/>
    <w:rsid w:val="00D01BF4"/>
    <w:rsid w:val="00D01C1A"/>
    <w:rsid w:val="00D01C7E"/>
    <w:rsid w:val="00D01E09"/>
    <w:rsid w:val="00D01E0A"/>
    <w:rsid w:val="00D01F01"/>
    <w:rsid w:val="00D020A6"/>
    <w:rsid w:val="00D020BB"/>
    <w:rsid w:val="00D023A9"/>
    <w:rsid w:val="00D0252D"/>
    <w:rsid w:val="00D025E3"/>
    <w:rsid w:val="00D02770"/>
    <w:rsid w:val="00D028D6"/>
    <w:rsid w:val="00D02B26"/>
    <w:rsid w:val="00D02C4F"/>
    <w:rsid w:val="00D02CE8"/>
    <w:rsid w:val="00D02F1B"/>
    <w:rsid w:val="00D02FFF"/>
    <w:rsid w:val="00D03075"/>
    <w:rsid w:val="00D030B5"/>
    <w:rsid w:val="00D03263"/>
    <w:rsid w:val="00D03371"/>
    <w:rsid w:val="00D0337E"/>
    <w:rsid w:val="00D03513"/>
    <w:rsid w:val="00D0356D"/>
    <w:rsid w:val="00D038D3"/>
    <w:rsid w:val="00D039BA"/>
    <w:rsid w:val="00D03A38"/>
    <w:rsid w:val="00D03A87"/>
    <w:rsid w:val="00D03D05"/>
    <w:rsid w:val="00D03D5D"/>
    <w:rsid w:val="00D03D98"/>
    <w:rsid w:val="00D04012"/>
    <w:rsid w:val="00D04639"/>
    <w:rsid w:val="00D0487C"/>
    <w:rsid w:val="00D048DB"/>
    <w:rsid w:val="00D04C85"/>
    <w:rsid w:val="00D04E53"/>
    <w:rsid w:val="00D05166"/>
    <w:rsid w:val="00D05261"/>
    <w:rsid w:val="00D0541E"/>
    <w:rsid w:val="00D0548B"/>
    <w:rsid w:val="00D056DB"/>
    <w:rsid w:val="00D057E4"/>
    <w:rsid w:val="00D059C0"/>
    <w:rsid w:val="00D05CEE"/>
    <w:rsid w:val="00D05D1C"/>
    <w:rsid w:val="00D05FC7"/>
    <w:rsid w:val="00D0625C"/>
    <w:rsid w:val="00D0627F"/>
    <w:rsid w:val="00D06326"/>
    <w:rsid w:val="00D06385"/>
    <w:rsid w:val="00D06495"/>
    <w:rsid w:val="00D06835"/>
    <w:rsid w:val="00D06898"/>
    <w:rsid w:val="00D06940"/>
    <w:rsid w:val="00D06B50"/>
    <w:rsid w:val="00D06BB6"/>
    <w:rsid w:val="00D06FA3"/>
    <w:rsid w:val="00D07047"/>
    <w:rsid w:val="00D07209"/>
    <w:rsid w:val="00D0720F"/>
    <w:rsid w:val="00D0737B"/>
    <w:rsid w:val="00D07444"/>
    <w:rsid w:val="00D0750D"/>
    <w:rsid w:val="00D0757A"/>
    <w:rsid w:val="00D075F6"/>
    <w:rsid w:val="00D078D1"/>
    <w:rsid w:val="00D07937"/>
    <w:rsid w:val="00D07A9B"/>
    <w:rsid w:val="00D07EF3"/>
    <w:rsid w:val="00D07F8E"/>
    <w:rsid w:val="00D1007C"/>
    <w:rsid w:val="00D1008D"/>
    <w:rsid w:val="00D1009A"/>
    <w:rsid w:val="00D100AA"/>
    <w:rsid w:val="00D100FF"/>
    <w:rsid w:val="00D10271"/>
    <w:rsid w:val="00D102F1"/>
    <w:rsid w:val="00D10430"/>
    <w:rsid w:val="00D1043A"/>
    <w:rsid w:val="00D1057B"/>
    <w:rsid w:val="00D10746"/>
    <w:rsid w:val="00D10749"/>
    <w:rsid w:val="00D1082B"/>
    <w:rsid w:val="00D109AA"/>
    <w:rsid w:val="00D109F6"/>
    <w:rsid w:val="00D10C32"/>
    <w:rsid w:val="00D10C64"/>
    <w:rsid w:val="00D10E29"/>
    <w:rsid w:val="00D11140"/>
    <w:rsid w:val="00D1120D"/>
    <w:rsid w:val="00D112EB"/>
    <w:rsid w:val="00D11411"/>
    <w:rsid w:val="00D115E3"/>
    <w:rsid w:val="00D1161B"/>
    <w:rsid w:val="00D1164E"/>
    <w:rsid w:val="00D11657"/>
    <w:rsid w:val="00D11959"/>
    <w:rsid w:val="00D119B6"/>
    <w:rsid w:val="00D11AC4"/>
    <w:rsid w:val="00D11C85"/>
    <w:rsid w:val="00D11ED3"/>
    <w:rsid w:val="00D12045"/>
    <w:rsid w:val="00D1225A"/>
    <w:rsid w:val="00D12354"/>
    <w:rsid w:val="00D123F2"/>
    <w:rsid w:val="00D12405"/>
    <w:rsid w:val="00D125F9"/>
    <w:rsid w:val="00D12755"/>
    <w:rsid w:val="00D12758"/>
    <w:rsid w:val="00D127D2"/>
    <w:rsid w:val="00D12816"/>
    <w:rsid w:val="00D128C4"/>
    <w:rsid w:val="00D12AFB"/>
    <w:rsid w:val="00D12B09"/>
    <w:rsid w:val="00D12CB7"/>
    <w:rsid w:val="00D12D51"/>
    <w:rsid w:val="00D12E71"/>
    <w:rsid w:val="00D12F69"/>
    <w:rsid w:val="00D1317B"/>
    <w:rsid w:val="00D13396"/>
    <w:rsid w:val="00D135E4"/>
    <w:rsid w:val="00D13AB9"/>
    <w:rsid w:val="00D13BDA"/>
    <w:rsid w:val="00D13CF6"/>
    <w:rsid w:val="00D13D5F"/>
    <w:rsid w:val="00D13EAE"/>
    <w:rsid w:val="00D13F11"/>
    <w:rsid w:val="00D14023"/>
    <w:rsid w:val="00D140C4"/>
    <w:rsid w:val="00D142AE"/>
    <w:rsid w:val="00D1435F"/>
    <w:rsid w:val="00D1461A"/>
    <w:rsid w:val="00D14674"/>
    <w:rsid w:val="00D148DB"/>
    <w:rsid w:val="00D14BF1"/>
    <w:rsid w:val="00D14C10"/>
    <w:rsid w:val="00D14CCB"/>
    <w:rsid w:val="00D14D81"/>
    <w:rsid w:val="00D14E34"/>
    <w:rsid w:val="00D150FC"/>
    <w:rsid w:val="00D153A2"/>
    <w:rsid w:val="00D153AD"/>
    <w:rsid w:val="00D1549F"/>
    <w:rsid w:val="00D159BD"/>
    <w:rsid w:val="00D159D6"/>
    <w:rsid w:val="00D15B94"/>
    <w:rsid w:val="00D15C09"/>
    <w:rsid w:val="00D15C90"/>
    <w:rsid w:val="00D15CD2"/>
    <w:rsid w:val="00D15F40"/>
    <w:rsid w:val="00D16000"/>
    <w:rsid w:val="00D1602B"/>
    <w:rsid w:val="00D16191"/>
    <w:rsid w:val="00D161BD"/>
    <w:rsid w:val="00D161D6"/>
    <w:rsid w:val="00D16384"/>
    <w:rsid w:val="00D163BB"/>
    <w:rsid w:val="00D163E3"/>
    <w:rsid w:val="00D16627"/>
    <w:rsid w:val="00D16644"/>
    <w:rsid w:val="00D166C4"/>
    <w:rsid w:val="00D16977"/>
    <w:rsid w:val="00D169C9"/>
    <w:rsid w:val="00D16C3D"/>
    <w:rsid w:val="00D16CE3"/>
    <w:rsid w:val="00D16D37"/>
    <w:rsid w:val="00D16E52"/>
    <w:rsid w:val="00D16E60"/>
    <w:rsid w:val="00D16E86"/>
    <w:rsid w:val="00D170D1"/>
    <w:rsid w:val="00D17160"/>
    <w:rsid w:val="00D171C9"/>
    <w:rsid w:val="00D17352"/>
    <w:rsid w:val="00D1773A"/>
    <w:rsid w:val="00D17865"/>
    <w:rsid w:val="00D1786E"/>
    <w:rsid w:val="00D178A0"/>
    <w:rsid w:val="00D2041E"/>
    <w:rsid w:val="00D20585"/>
    <w:rsid w:val="00D207BC"/>
    <w:rsid w:val="00D20894"/>
    <w:rsid w:val="00D209FA"/>
    <w:rsid w:val="00D20A61"/>
    <w:rsid w:val="00D20AE3"/>
    <w:rsid w:val="00D20BA4"/>
    <w:rsid w:val="00D20C52"/>
    <w:rsid w:val="00D20CEB"/>
    <w:rsid w:val="00D20D3F"/>
    <w:rsid w:val="00D20D63"/>
    <w:rsid w:val="00D210E1"/>
    <w:rsid w:val="00D212D5"/>
    <w:rsid w:val="00D212EC"/>
    <w:rsid w:val="00D21531"/>
    <w:rsid w:val="00D2157E"/>
    <w:rsid w:val="00D2164A"/>
    <w:rsid w:val="00D21720"/>
    <w:rsid w:val="00D21844"/>
    <w:rsid w:val="00D21B24"/>
    <w:rsid w:val="00D21BC6"/>
    <w:rsid w:val="00D21C4A"/>
    <w:rsid w:val="00D22209"/>
    <w:rsid w:val="00D22296"/>
    <w:rsid w:val="00D22320"/>
    <w:rsid w:val="00D2248C"/>
    <w:rsid w:val="00D22A1B"/>
    <w:rsid w:val="00D22B17"/>
    <w:rsid w:val="00D2326B"/>
    <w:rsid w:val="00D233E1"/>
    <w:rsid w:val="00D234DC"/>
    <w:rsid w:val="00D23534"/>
    <w:rsid w:val="00D23640"/>
    <w:rsid w:val="00D237BD"/>
    <w:rsid w:val="00D23890"/>
    <w:rsid w:val="00D2398A"/>
    <w:rsid w:val="00D23EDA"/>
    <w:rsid w:val="00D240E2"/>
    <w:rsid w:val="00D24220"/>
    <w:rsid w:val="00D242DB"/>
    <w:rsid w:val="00D24528"/>
    <w:rsid w:val="00D247B3"/>
    <w:rsid w:val="00D24899"/>
    <w:rsid w:val="00D24AEE"/>
    <w:rsid w:val="00D24F79"/>
    <w:rsid w:val="00D25020"/>
    <w:rsid w:val="00D25037"/>
    <w:rsid w:val="00D25041"/>
    <w:rsid w:val="00D25097"/>
    <w:rsid w:val="00D250C5"/>
    <w:rsid w:val="00D251EC"/>
    <w:rsid w:val="00D25206"/>
    <w:rsid w:val="00D252CD"/>
    <w:rsid w:val="00D2540A"/>
    <w:rsid w:val="00D255E4"/>
    <w:rsid w:val="00D25666"/>
    <w:rsid w:val="00D256BC"/>
    <w:rsid w:val="00D2585B"/>
    <w:rsid w:val="00D25A4A"/>
    <w:rsid w:val="00D25BA0"/>
    <w:rsid w:val="00D2617E"/>
    <w:rsid w:val="00D261D7"/>
    <w:rsid w:val="00D2630B"/>
    <w:rsid w:val="00D2631A"/>
    <w:rsid w:val="00D26344"/>
    <w:rsid w:val="00D267C1"/>
    <w:rsid w:val="00D2699C"/>
    <w:rsid w:val="00D26AF1"/>
    <w:rsid w:val="00D26F5A"/>
    <w:rsid w:val="00D2702A"/>
    <w:rsid w:val="00D27330"/>
    <w:rsid w:val="00D275F8"/>
    <w:rsid w:val="00D27634"/>
    <w:rsid w:val="00D2768B"/>
    <w:rsid w:val="00D277AB"/>
    <w:rsid w:val="00D277E4"/>
    <w:rsid w:val="00D27AD0"/>
    <w:rsid w:val="00D27C36"/>
    <w:rsid w:val="00D27DAB"/>
    <w:rsid w:val="00D27F68"/>
    <w:rsid w:val="00D27FA1"/>
    <w:rsid w:val="00D3016B"/>
    <w:rsid w:val="00D3019F"/>
    <w:rsid w:val="00D30306"/>
    <w:rsid w:val="00D303C4"/>
    <w:rsid w:val="00D303DE"/>
    <w:rsid w:val="00D3041A"/>
    <w:rsid w:val="00D30696"/>
    <w:rsid w:val="00D30865"/>
    <w:rsid w:val="00D309C0"/>
    <w:rsid w:val="00D309EF"/>
    <w:rsid w:val="00D30AD7"/>
    <w:rsid w:val="00D30B21"/>
    <w:rsid w:val="00D30D5E"/>
    <w:rsid w:val="00D30E61"/>
    <w:rsid w:val="00D31113"/>
    <w:rsid w:val="00D31137"/>
    <w:rsid w:val="00D311F7"/>
    <w:rsid w:val="00D31288"/>
    <w:rsid w:val="00D314DF"/>
    <w:rsid w:val="00D3158A"/>
    <w:rsid w:val="00D3162A"/>
    <w:rsid w:val="00D3186A"/>
    <w:rsid w:val="00D31BA3"/>
    <w:rsid w:val="00D31BA7"/>
    <w:rsid w:val="00D31D15"/>
    <w:rsid w:val="00D31E09"/>
    <w:rsid w:val="00D31E6F"/>
    <w:rsid w:val="00D31F73"/>
    <w:rsid w:val="00D320F3"/>
    <w:rsid w:val="00D3212E"/>
    <w:rsid w:val="00D32185"/>
    <w:rsid w:val="00D321C8"/>
    <w:rsid w:val="00D32337"/>
    <w:rsid w:val="00D3240D"/>
    <w:rsid w:val="00D32469"/>
    <w:rsid w:val="00D327C6"/>
    <w:rsid w:val="00D327C9"/>
    <w:rsid w:val="00D32D88"/>
    <w:rsid w:val="00D330A5"/>
    <w:rsid w:val="00D330CD"/>
    <w:rsid w:val="00D33132"/>
    <w:rsid w:val="00D331A5"/>
    <w:rsid w:val="00D331D4"/>
    <w:rsid w:val="00D33400"/>
    <w:rsid w:val="00D334B8"/>
    <w:rsid w:val="00D334CA"/>
    <w:rsid w:val="00D33549"/>
    <w:rsid w:val="00D33582"/>
    <w:rsid w:val="00D33589"/>
    <w:rsid w:val="00D33DA2"/>
    <w:rsid w:val="00D33E0A"/>
    <w:rsid w:val="00D340CD"/>
    <w:rsid w:val="00D34125"/>
    <w:rsid w:val="00D3424D"/>
    <w:rsid w:val="00D34410"/>
    <w:rsid w:val="00D344CF"/>
    <w:rsid w:val="00D34516"/>
    <w:rsid w:val="00D345A0"/>
    <w:rsid w:val="00D3461C"/>
    <w:rsid w:val="00D347CB"/>
    <w:rsid w:val="00D34839"/>
    <w:rsid w:val="00D348EF"/>
    <w:rsid w:val="00D34A51"/>
    <w:rsid w:val="00D34D57"/>
    <w:rsid w:val="00D34D80"/>
    <w:rsid w:val="00D35009"/>
    <w:rsid w:val="00D35135"/>
    <w:rsid w:val="00D3513A"/>
    <w:rsid w:val="00D35194"/>
    <w:rsid w:val="00D35198"/>
    <w:rsid w:val="00D3520D"/>
    <w:rsid w:val="00D35224"/>
    <w:rsid w:val="00D3530A"/>
    <w:rsid w:val="00D3553E"/>
    <w:rsid w:val="00D35862"/>
    <w:rsid w:val="00D359A3"/>
    <w:rsid w:val="00D35BCE"/>
    <w:rsid w:val="00D35D67"/>
    <w:rsid w:val="00D35E1B"/>
    <w:rsid w:val="00D36017"/>
    <w:rsid w:val="00D3601C"/>
    <w:rsid w:val="00D36278"/>
    <w:rsid w:val="00D36387"/>
    <w:rsid w:val="00D364FF"/>
    <w:rsid w:val="00D365C4"/>
    <w:rsid w:val="00D36992"/>
    <w:rsid w:val="00D36C65"/>
    <w:rsid w:val="00D36D04"/>
    <w:rsid w:val="00D36E3D"/>
    <w:rsid w:val="00D36F5C"/>
    <w:rsid w:val="00D3720D"/>
    <w:rsid w:val="00D37214"/>
    <w:rsid w:val="00D374E4"/>
    <w:rsid w:val="00D3750F"/>
    <w:rsid w:val="00D37825"/>
    <w:rsid w:val="00D379A7"/>
    <w:rsid w:val="00D37C81"/>
    <w:rsid w:val="00D40009"/>
    <w:rsid w:val="00D400DE"/>
    <w:rsid w:val="00D4024B"/>
    <w:rsid w:val="00D40390"/>
    <w:rsid w:val="00D403BE"/>
    <w:rsid w:val="00D406B5"/>
    <w:rsid w:val="00D407D9"/>
    <w:rsid w:val="00D4086A"/>
    <w:rsid w:val="00D408AC"/>
    <w:rsid w:val="00D408FB"/>
    <w:rsid w:val="00D4095F"/>
    <w:rsid w:val="00D409F9"/>
    <w:rsid w:val="00D40AB0"/>
    <w:rsid w:val="00D40AB9"/>
    <w:rsid w:val="00D40AE6"/>
    <w:rsid w:val="00D40E0A"/>
    <w:rsid w:val="00D40E70"/>
    <w:rsid w:val="00D410F6"/>
    <w:rsid w:val="00D41163"/>
    <w:rsid w:val="00D41196"/>
    <w:rsid w:val="00D41490"/>
    <w:rsid w:val="00D415E5"/>
    <w:rsid w:val="00D41830"/>
    <w:rsid w:val="00D41878"/>
    <w:rsid w:val="00D41E12"/>
    <w:rsid w:val="00D41E25"/>
    <w:rsid w:val="00D41E64"/>
    <w:rsid w:val="00D41EE1"/>
    <w:rsid w:val="00D41F8F"/>
    <w:rsid w:val="00D42056"/>
    <w:rsid w:val="00D42267"/>
    <w:rsid w:val="00D42360"/>
    <w:rsid w:val="00D42523"/>
    <w:rsid w:val="00D4256E"/>
    <w:rsid w:val="00D425C9"/>
    <w:rsid w:val="00D426EC"/>
    <w:rsid w:val="00D42739"/>
    <w:rsid w:val="00D42784"/>
    <w:rsid w:val="00D427A2"/>
    <w:rsid w:val="00D4282B"/>
    <w:rsid w:val="00D42A1A"/>
    <w:rsid w:val="00D42A7C"/>
    <w:rsid w:val="00D42AC9"/>
    <w:rsid w:val="00D42B25"/>
    <w:rsid w:val="00D42C14"/>
    <w:rsid w:val="00D42F4A"/>
    <w:rsid w:val="00D43187"/>
    <w:rsid w:val="00D431DA"/>
    <w:rsid w:val="00D4352C"/>
    <w:rsid w:val="00D435E8"/>
    <w:rsid w:val="00D43654"/>
    <w:rsid w:val="00D436E3"/>
    <w:rsid w:val="00D436E7"/>
    <w:rsid w:val="00D437E2"/>
    <w:rsid w:val="00D43802"/>
    <w:rsid w:val="00D43A61"/>
    <w:rsid w:val="00D43BE1"/>
    <w:rsid w:val="00D43BE5"/>
    <w:rsid w:val="00D43C6C"/>
    <w:rsid w:val="00D43C71"/>
    <w:rsid w:val="00D43CB5"/>
    <w:rsid w:val="00D43CDB"/>
    <w:rsid w:val="00D43CE2"/>
    <w:rsid w:val="00D43DEE"/>
    <w:rsid w:val="00D43E4C"/>
    <w:rsid w:val="00D43EC5"/>
    <w:rsid w:val="00D43ECA"/>
    <w:rsid w:val="00D440D5"/>
    <w:rsid w:val="00D44383"/>
    <w:rsid w:val="00D444CF"/>
    <w:rsid w:val="00D444D8"/>
    <w:rsid w:val="00D44543"/>
    <w:rsid w:val="00D4455F"/>
    <w:rsid w:val="00D446E0"/>
    <w:rsid w:val="00D44BE7"/>
    <w:rsid w:val="00D44EB7"/>
    <w:rsid w:val="00D4508E"/>
    <w:rsid w:val="00D4519A"/>
    <w:rsid w:val="00D45229"/>
    <w:rsid w:val="00D452DC"/>
    <w:rsid w:val="00D45467"/>
    <w:rsid w:val="00D4570E"/>
    <w:rsid w:val="00D4582E"/>
    <w:rsid w:val="00D45ACF"/>
    <w:rsid w:val="00D45B39"/>
    <w:rsid w:val="00D45BCD"/>
    <w:rsid w:val="00D45CBE"/>
    <w:rsid w:val="00D45D95"/>
    <w:rsid w:val="00D45E2A"/>
    <w:rsid w:val="00D461A8"/>
    <w:rsid w:val="00D461F1"/>
    <w:rsid w:val="00D464BE"/>
    <w:rsid w:val="00D46845"/>
    <w:rsid w:val="00D46A48"/>
    <w:rsid w:val="00D46A56"/>
    <w:rsid w:val="00D46C65"/>
    <w:rsid w:val="00D46D65"/>
    <w:rsid w:val="00D46DBE"/>
    <w:rsid w:val="00D476A9"/>
    <w:rsid w:val="00D4770C"/>
    <w:rsid w:val="00D477C0"/>
    <w:rsid w:val="00D47818"/>
    <w:rsid w:val="00D4790C"/>
    <w:rsid w:val="00D479CE"/>
    <w:rsid w:val="00D47AA0"/>
    <w:rsid w:val="00D47C17"/>
    <w:rsid w:val="00D47DDD"/>
    <w:rsid w:val="00D47F8B"/>
    <w:rsid w:val="00D47FC1"/>
    <w:rsid w:val="00D50167"/>
    <w:rsid w:val="00D50292"/>
    <w:rsid w:val="00D502BE"/>
    <w:rsid w:val="00D50354"/>
    <w:rsid w:val="00D50364"/>
    <w:rsid w:val="00D50452"/>
    <w:rsid w:val="00D504F6"/>
    <w:rsid w:val="00D50724"/>
    <w:rsid w:val="00D5073A"/>
    <w:rsid w:val="00D5083F"/>
    <w:rsid w:val="00D5096D"/>
    <w:rsid w:val="00D50989"/>
    <w:rsid w:val="00D50B9B"/>
    <w:rsid w:val="00D50BDC"/>
    <w:rsid w:val="00D50D87"/>
    <w:rsid w:val="00D50F29"/>
    <w:rsid w:val="00D50FBF"/>
    <w:rsid w:val="00D51531"/>
    <w:rsid w:val="00D51561"/>
    <w:rsid w:val="00D5189C"/>
    <w:rsid w:val="00D518C9"/>
    <w:rsid w:val="00D51AA8"/>
    <w:rsid w:val="00D51AE6"/>
    <w:rsid w:val="00D51D5C"/>
    <w:rsid w:val="00D51E40"/>
    <w:rsid w:val="00D51F8D"/>
    <w:rsid w:val="00D521AF"/>
    <w:rsid w:val="00D52475"/>
    <w:rsid w:val="00D524DB"/>
    <w:rsid w:val="00D524F6"/>
    <w:rsid w:val="00D525DD"/>
    <w:rsid w:val="00D52724"/>
    <w:rsid w:val="00D5276F"/>
    <w:rsid w:val="00D52827"/>
    <w:rsid w:val="00D52851"/>
    <w:rsid w:val="00D52865"/>
    <w:rsid w:val="00D52B83"/>
    <w:rsid w:val="00D52D34"/>
    <w:rsid w:val="00D52DB2"/>
    <w:rsid w:val="00D52DB4"/>
    <w:rsid w:val="00D52FFF"/>
    <w:rsid w:val="00D5302B"/>
    <w:rsid w:val="00D530DE"/>
    <w:rsid w:val="00D531CE"/>
    <w:rsid w:val="00D532CF"/>
    <w:rsid w:val="00D53312"/>
    <w:rsid w:val="00D5344F"/>
    <w:rsid w:val="00D53541"/>
    <w:rsid w:val="00D537DC"/>
    <w:rsid w:val="00D539DC"/>
    <w:rsid w:val="00D53A7F"/>
    <w:rsid w:val="00D53C35"/>
    <w:rsid w:val="00D53E06"/>
    <w:rsid w:val="00D54036"/>
    <w:rsid w:val="00D54163"/>
    <w:rsid w:val="00D54233"/>
    <w:rsid w:val="00D54284"/>
    <w:rsid w:val="00D54306"/>
    <w:rsid w:val="00D54515"/>
    <w:rsid w:val="00D54640"/>
    <w:rsid w:val="00D54819"/>
    <w:rsid w:val="00D548F7"/>
    <w:rsid w:val="00D5493F"/>
    <w:rsid w:val="00D54AED"/>
    <w:rsid w:val="00D54B5B"/>
    <w:rsid w:val="00D54C00"/>
    <w:rsid w:val="00D54D60"/>
    <w:rsid w:val="00D54E44"/>
    <w:rsid w:val="00D54F4C"/>
    <w:rsid w:val="00D55092"/>
    <w:rsid w:val="00D55203"/>
    <w:rsid w:val="00D552E3"/>
    <w:rsid w:val="00D555AC"/>
    <w:rsid w:val="00D55760"/>
    <w:rsid w:val="00D5591F"/>
    <w:rsid w:val="00D55C34"/>
    <w:rsid w:val="00D55D6D"/>
    <w:rsid w:val="00D55D8F"/>
    <w:rsid w:val="00D55DA6"/>
    <w:rsid w:val="00D560A8"/>
    <w:rsid w:val="00D56497"/>
    <w:rsid w:val="00D568EC"/>
    <w:rsid w:val="00D568F6"/>
    <w:rsid w:val="00D56905"/>
    <w:rsid w:val="00D569E9"/>
    <w:rsid w:val="00D56B53"/>
    <w:rsid w:val="00D56BDD"/>
    <w:rsid w:val="00D56DFC"/>
    <w:rsid w:val="00D56F47"/>
    <w:rsid w:val="00D570D3"/>
    <w:rsid w:val="00D5733C"/>
    <w:rsid w:val="00D57549"/>
    <w:rsid w:val="00D5754B"/>
    <w:rsid w:val="00D57718"/>
    <w:rsid w:val="00D57B70"/>
    <w:rsid w:val="00D57B74"/>
    <w:rsid w:val="00D57D4B"/>
    <w:rsid w:val="00D57E88"/>
    <w:rsid w:val="00D57F48"/>
    <w:rsid w:val="00D57F4B"/>
    <w:rsid w:val="00D57F66"/>
    <w:rsid w:val="00D57F74"/>
    <w:rsid w:val="00D60208"/>
    <w:rsid w:val="00D60456"/>
    <w:rsid w:val="00D6045A"/>
    <w:rsid w:val="00D604F0"/>
    <w:rsid w:val="00D605FE"/>
    <w:rsid w:val="00D60A49"/>
    <w:rsid w:val="00D60BF0"/>
    <w:rsid w:val="00D60C16"/>
    <w:rsid w:val="00D60E95"/>
    <w:rsid w:val="00D60EB1"/>
    <w:rsid w:val="00D6109E"/>
    <w:rsid w:val="00D61215"/>
    <w:rsid w:val="00D6126E"/>
    <w:rsid w:val="00D612BF"/>
    <w:rsid w:val="00D61447"/>
    <w:rsid w:val="00D6145A"/>
    <w:rsid w:val="00D616A0"/>
    <w:rsid w:val="00D618C1"/>
    <w:rsid w:val="00D61B5C"/>
    <w:rsid w:val="00D61FDB"/>
    <w:rsid w:val="00D62012"/>
    <w:rsid w:val="00D621D0"/>
    <w:rsid w:val="00D62420"/>
    <w:rsid w:val="00D624AB"/>
    <w:rsid w:val="00D6251E"/>
    <w:rsid w:val="00D6267D"/>
    <w:rsid w:val="00D62A67"/>
    <w:rsid w:val="00D62BC9"/>
    <w:rsid w:val="00D62E8F"/>
    <w:rsid w:val="00D62FCF"/>
    <w:rsid w:val="00D63069"/>
    <w:rsid w:val="00D6308E"/>
    <w:rsid w:val="00D630AB"/>
    <w:rsid w:val="00D633FF"/>
    <w:rsid w:val="00D6347F"/>
    <w:rsid w:val="00D63637"/>
    <w:rsid w:val="00D63709"/>
    <w:rsid w:val="00D637C1"/>
    <w:rsid w:val="00D637C6"/>
    <w:rsid w:val="00D638A2"/>
    <w:rsid w:val="00D6395B"/>
    <w:rsid w:val="00D63CE9"/>
    <w:rsid w:val="00D63EC1"/>
    <w:rsid w:val="00D6408C"/>
    <w:rsid w:val="00D64106"/>
    <w:rsid w:val="00D64355"/>
    <w:rsid w:val="00D6437E"/>
    <w:rsid w:val="00D64459"/>
    <w:rsid w:val="00D6455E"/>
    <w:rsid w:val="00D645FE"/>
    <w:rsid w:val="00D646E4"/>
    <w:rsid w:val="00D647F6"/>
    <w:rsid w:val="00D648BD"/>
    <w:rsid w:val="00D64966"/>
    <w:rsid w:val="00D649B3"/>
    <w:rsid w:val="00D64C82"/>
    <w:rsid w:val="00D64D39"/>
    <w:rsid w:val="00D64FED"/>
    <w:rsid w:val="00D653D0"/>
    <w:rsid w:val="00D65595"/>
    <w:rsid w:val="00D656BE"/>
    <w:rsid w:val="00D6574B"/>
    <w:rsid w:val="00D65832"/>
    <w:rsid w:val="00D6587E"/>
    <w:rsid w:val="00D65A33"/>
    <w:rsid w:val="00D65B7E"/>
    <w:rsid w:val="00D65C60"/>
    <w:rsid w:val="00D65C67"/>
    <w:rsid w:val="00D65D45"/>
    <w:rsid w:val="00D661E7"/>
    <w:rsid w:val="00D6622F"/>
    <w:rsid w:val="00D6647E"/>
    <w:rsid w:val="00D664A5"/>
    <w:rsid w:val="00D664AE"/>
    <w:rsid w:val="00D664BF"/>
    <w:rsid w:val="00D665CB"/>
    <w:rsid w:val="00D6676F"/>
    <w:rsid w:val="00D66AEE"/>
    <w:rsid w:val="00D66E50"/>
    <w:rsid w:val="00D66E80"/>
    <w:rsid w:val="00D6710C"/>
    <w:rsid w:val="00D673C1"/>
    <w:rsid w:val="00D67511"/>
    <w:rsid w:val="00D6751E"/>
    <w:rsid w:val="00D67A0F"/>
    <w:rsid w:val="00D67A3F"/>
    <w:rsid w:val="00D67A69"/>
    <w:rsid w:val="00D67B22"/>
    <w:rsid w:val="00D67D86"/>
    <w:rsid w:val="00D705EE"/>
    <w:rsid w:val="00D7065A"/>
    <w:rsid w:val="00D70865"/>
    <w:rsid w:val="00D708D3"/>
    <w:rsid w:val="00D70F22"/>
    <w:rsid w:val="00D71309"/>
    <w:rsid w:val="00D71497"/>
    <w:rsid w:val="00D714E5"/>
    <w:rsid w:val="00D715A6"/>
    <w:rsid w:val="00D71625"/>
    <w:rsid w:val="00D71672"/>
    <w:rsid w:val="00D716E1"/>
    <w:rsid w:val="00D717DD"/>
    <w:rsid w:val="00D718BE"/>
    <w:rsid w:val="00D71964"/>
    <w:rsid w:val="00D71DBE"/>
    <w:rsid w:val="00D71EA7"/>
    <w:rsid w:val="00D71EC1"/>
    <w:rsid w:val="00D720F9"/>
    <w:rsid w:val="00D726F1"/>
    <w:rsid w:val="00D727D5"/>
    <w:rsid w:val="00D72954"/>
    <w:rsid w:val="00D72987"/>
    <w:rsid w:val="00D72B6D"/>
    <w:rsid w:val="00D72B80"/>
    <w:rsid w:val="00D72BCF"/>
    <w:rsid w:val="00D72C3A"/>
    <w:rsid w:val="00D72C40"/>
    <w:rsid w:val="00D72C9D"/>
    <w:rsid w:val="00D72D73"/>
    <w:rsid w:val="00D72DCF"/>
    <w:rsid w:val="00D72E72"/>
    <w:rsid w:val="00D72EF3"/>
    <w:rsid w:val="00D72FDF"/>
    <w:rsid w:val="00D7322C"/>
    <w:rsid w:val="00D732BB"/>
    <w:rsid w:val="00D73340"/>
    <w:rsid w:val="00D73369"/>
    <w:rsid w:val="00D7341C"/>
    <w:rsid w:val="00D7377B"/>
    <w:rsid w:val="00D73AD2"/>
    <w:rsid w:val="00D73AF6"/>
    <w:rsid w:val="00D73AFC"/>
    <w:rsid w:val="00D73B6A"/>
    <w:rsid w:val="00D73C8E"/>
    <w:rsid w:val="00D73CBE"/>
    <w:rsid w:val="00D73E2E"/>
    <w:rsid w:val="00D741E3"/>
    <w:rsid w:val="00D741FF"/>
    <w:rsid w:val="00D7469A"/>
    <w:rsid w:val="00D74749"/>
    <w:rsid w:val="00D74894"/>
    <w:rsid w:val="00D74E2C"/>
    <w:rsid w:val="00D74EB1"/>
    <w:rsid w:val="00D75077"/>
    <w:rsid w:val="00D750D7"/>
    <w:rsid w:val="00D75158"/>
    <w:rsid w:val="00D7540B"/>
    <w:rsid w:val="00D75541"/>
    <w:rsid w:val="00D75685"/>
    <w:rsid w:val="00D7579D"/>
    <w:rsid w:val="00D757AE"/>
    <w:rsid w:val="00D7584E"/>
    <w:rsid w:val="00D758FA"/>
    <w:rsid w:val="00D75B65"/>
    <w:rsid w:val="00D75B76"/>
    <w:rsid w:val="00D75C26"/>
    <w:rsid w:val="00D75DBC"/>
    <w:rsid w:val="00D75E50"/>
    <w:rsid w:val="00D75FC4"/>
    <w:rsid w:val="00D76022"/>
    <w:rsid w:val="00D762DC"/>
    <w:rsid w:val="00D76398"/>
    <w:rsid w:val="00D76707"/>
    <w:rsid w:val="00D76862"/>
    <w:rsid w:val="00D76945"/>
    <w:rsid w:val="00D76990"/>
    <w:rsid w:val="00D76DE1"/>
    <w:rsid w:val="00D76EC1"/>
    <w:rsid w:val="00D76ED3"/>
    <w:rsid w:val="00D7703E"/>
    <w:rsid w:val="00D770BC"/>
    <w:rsid w:val="00D77354"/>
    <w:rsid w:val="00D773CE"/>
    <w:rsid w:val="00D77832"/>
    <w:rsid w:val="00D77855"/>
    <w:rsid w:val="00D77B91"/>
    <w:rsid w:val="00D77EE2"/>
    <w:rsid w:val="00D77EEF"/>
    <w:rsid w:val="00D8002C"/>
    <w:rsid w:val="00D80031"/>
    <w:rsid w:val="00D80438"/>
    <w:rsid w:val="00D804F1"/>
    <w:rsid w:val="00D80819"/>
    <w:rsid w:val="00D808E5"/>
    <w:rsid w:val="00D80984"/>
    <w:rsid w:val="00D809D0"/>
    <w:rsid w:val="00D809DE"/>
    <w:rsid w:val="00D80B41"/>
    <w:rsid w:val="00D80E9D"/>
    <w:rsid w:val="00D80EF2"/>
    <w:rsid w:val="00D80EFB"/>
    <w:rsid w:val="00D80F70"/>
    <w:rsid w:val="00D81006"/>
    <w:rsid w:val="00D811D6"/>
    <w:rsid w:val="00D81570"/>
    <w:rsid w:val="00D81786"/>
    <w:rsid w:val="00D818B8"/>
    <w:rsid w:val="00D818E0"/>
    <w:rsid w:val="00D81B94"/>
    <w:rsid w:val="00D81EDA"/>
    <w:rsid w:val="00D8211E"/>
    <w:rsid w:val="00D82233"/>
    <w:rsid w:val="00D8226E"/>
    <w:rsid w:val="00D822C3"/>
    <w:rsid w:val="00D8245D"/>
    <w:rsid w:val="00D826BE"/>
    <w:rsid w:val="00D827FA"/>
    <w:rsid w:val="00D82936"/>
    <w:rsid w:val="00D82A5B"/>
    <w:rsid w:val="00D82AC6"/>
    <w:rsid w:val="00D82AF8"/>
    <w:rsid w:val="00D82B40"/>
    <w:rsid w:val="00D82BFF"/>
    <w:rsid w:val="00D82D14"/>
    <w:rsid w:val="00D82ECE"/>
    <w:rsid w:val="00D82ED4"/>
    <w:rsid w:val="00D82F49"/>
    <w:rsid w:val="00D82FFA"/>
    <w:rsid w:val="00D831D4"/>
    <w:rsid w:val="00D83297"/>
    <w:rsid w:val="00D8331A"/>
    <w:rsid w:val="00D833C2"/>
    <w:rsid w:val="00D83540"/>
    <w:rsid w:val="00D835A4"/>
    <w:rsid w:val="00D837F9"/>
    <w:rsid w:val="00D83947"/>
    <w:rsid w:val="00D839D5"/>
    <w:rsid w:val="00D839D8"/>
    <w:rsid w:val="00D83C46"/>
    <w:rsid w:val="00D83C7C"/>
    <w:rsid w:val="00D83DAA"/>
    <w:rsid w:val="00D83DDC"/>
    <w:rsid w:val="00D84147"/>
    <w:rsid w:val="00D841FB"/>
    <w:rsid w:val="00D844CB"/>
    <w:rsid w:val="00D84549"/>
    <w:rsid w:val="00D845B1"/>
    <w:rsid w:val="00D846ED"/>
    <w:rsid w:val="00D8488D"/>
    <w:rsid w:val="00D848C0"/>
    <w:rsid w:val="00D848C3"/>
    <w:rsid w:val="00D8494B"/>
    <w:rsid w:val="00D84B93"/>
    <w:rsid w:val="00D84BAB"/>
    <w:rsid w:val="00D84D1E"/>
    <w:rsid w:val="00D84E89"/>
    <w:rsid w:val="00D84ED9"/>
    <w:rsid w:val="00D8502A"/>
    <w:rsid w:val="00D850CD"/>
    <w:rsid w:val="00D851FA"/>
    <w:rsid w:val="00D8529A"/>
    <w:rsid w:val="00D852F0"/>
    <w:rsid w:val="00D853A0"/>
    <w:rsid w:val="00D85475"/>
    <w:rsid w:val="00D85478"/>
    <w:rsid w:val="00D8557D"/>
    <w:rsid w:val="00D855F6"/>
    <w:rsid w:val="00D85718"/>
    <w:rsid w:val="00D85723"/>
    <w:rsid w:val="00D85806"/>
    <w:rsid w:val="00D85853"/>
    <w:rsid w:val="00D858A7"/>
    <w:rsid w:val="00D85CFE"/>
    <w:rsid w:val="00D85D45"/>
    <w:rsid w:val="00D85DA5"/>
    <w:rsid w:val="00D85E65"/>
    <w:rsid w:val="00D85F7C"/>
    <w:rsid w:val="00D85FA3"/>
    <w:rsid w:val="00D86008"/>
    <w:rsid w:val="00D86056"/>
    <w:rsid w:val="00D8629B"/>
    <w:rsid w:val="00D86342"/>
    <w:rsid w:val="00D86571"/>
    <w:rsid w:val="00D868CA"/>
    <w:rsid w:val="00D86BC5"/>
    <w:rsid w:val="00D86DEB"/>
    <w:rsid w:val="00D86F1E"/>
    <w:rsid w:val="00D86F6A"/>
    <w:rsid w:val="00D8713C"/>
    <w:rsid w:val="00D871DD"/>
    <w:rsid w:val="00D87236"/>
    <w:rsid w:val="00D873DD"/>
    <w:rsid w:val="00D87456"/>
    <w:rsid w:val="00D879CB"/>
    <w:rsid w:val="00D87A97"/>
    <w:rsid w:val="00D87AE6"/>
    <w:rsid w:val="00D87B6C"/>
    <w:rsid w:val="00D87BD3"/>
    <w:rsid w:val="00D87DC5"/>
    <w:rsid w:val="00D87F23"/>
    <w:rsid w:val="00D87F56"/>
    <w:rsid w:val="00D90224"/>
    <w:rsid w:val="00D9024F"/>
    <w:rsid w:val="00D9043A"/>
    <w:rsid w:val="00D904B8"/>
    <w:rsid w:val="00D90501"/>
    <w:rsid w:val="00D90513"/>
    <w:rsid w:val="00D90518"/>
    <w:rsid w:val="00D90844"/>
    <w:rsid w:val="00D90A81"/>
    <w:rsid w:val="00D90ABD"/>
    <w:rsid w:val="00D90C19"/>
    <w:rsid w:val="00D90CA5"/>
    <w:rsid w:val="00D90EBA"/>
    <w:rsid w:val="00D91059"/>
    <w:rsid w:val="00D91234"/>
    <w:rsid w:val="00D91406"/>
    <w:rsid w:val="00D915CF"/>
    <w:rsid w:val="00D9166B"/>
    <w:rsid w:val="00D91762"/>
    <w:rsid w:val="00D91B72"/>
    <w:rsid w:val="00D91C26"/>
    <w:rsid w:val="00D91CB0"/>
    <w:rsid w:val="00D91FD6"/>
    <w:rsid w:val="00D9206C"/>
    <w:rsid w:val="00D9216C"/>
    <w:rsid w:val="00D92344"/>
    <w:rsid w:val="00D923FE"/>
    <w:rsid w:val="00D9247D"/>
    <w:rsid w:val="00D92574"/>
    <w:rsid w:val="00D926F3"/>
    <w:rsid w:val="00D92A5C"/>
    <w:rsid w:val="00D92B0B"/>
    <w:rsid w:val="00D92C6D"/>
    <w:rsid w:val="00D92C76"/>
    <w:rsid w:val="00D92D0F"/>
    <w:rsid w:val="00D92F69"/>
    <w:rsid w:val="00D92FE2"/>
    <w:rsid w:val="00D930D4"/>
    <w:rsid w:val="00D93372"/>
    <w:rsid w:val="00D933C3"/>
    <w:rsid w:val="00D933E9"/>
    <w:rsid w:val="00D9344A"/>
    <w:rsid w:val="00D9349A"/>
    <w:rsid w:val="00D93594"/>
    <w:rsid w:val="00D937F8"/>
    <w:rsid w:val="00D9384A"/>
    <w:rsid w:val="00D9386D"/>
    <w:rsid w:val="00D93A51"/>
    <w:rsid w:val="00D93B80"/>
    <w:rsid w:val="00D93BB4"/>
    <w:rsid w:val="00D93C19"/>
    <w:rsid w:val="00D93DBD"/>
    <w:rsid w:val="00D93EB1"/>
    <w:rsid w:val="00D93F84"/>
    <w:rsid w:val="00D949ED"/>
    <w:rsid w:val="00D94A9B"/>
    <w:rsid w:val="00D94CBC"/>
    <w:rsid w:val="00D94DD6"/>
    <w:rsid w:val="00D94E19"/>
    <w:rsid w:val="00D94F4B"/>
    <w:rsid w:val="00D951D7"/>
    <w:rsid w:val="00D9520E"/>
    <w:rsid w:val="00D953BD"/>
    <w:rsid w:val="00D9548C"/>
    <w:rsid w:val="00D95515"/>
    <w:rsid w:val="00D9556F"/>
    <w:rsid w:val="00D9589D"/>
    <w:rsid w:val="00D958DD"/>
    <w:rsid w:val="00D959A1"/>
    <w:rsid w:val="00D95E02"/>
    <w:rsid w:val="00D95E08"/>
    <w:rsid w:val="00D95EBC"/>
    <w:rsid w:val="00D95F43"/>
    <w:rsid w:val="00D9605D"/>
    <w:rsid w:val="00D96392"/>
    <w:rsid w:val="00D9639B"/>
    <w:rsid w:val="00D9673B"/>
    <w:rsid w:val="00D967EF"/>
    <w:rsid w:val="00D969E8"/>
    <w:rsid w:val="00D969F4"/>
    <w:rsid w:val="00D96B8E"/>
    <w:rsid w:val="00D96C47"/>
    <w:rsid w:val="00D96DC7"/>
    <w:rsid w:val="00D96EC6"/>
    <w:rsid w:val="00D972EE"/>
    <w:rsid w:val="00D973F2"/>
    <w:rsid w:val="00D97412"/>
    <w:rsid w:val="00D976E8"/>
    <w:rsid w:val="00D97822"/>
    <w:rsid w:val="00D978B9"/>
    <w:rsid w:val="00D97C39"/>
    <w:rsid w:val="00D97C89"/>
    <w:rsid w:val="00D97C91"/>
    <w:rsid w:val="00D97FC4"/>
    <w:rsid w:val="00D97FEB"/>
    <w:rsid w:val="00DA0155"/>
    <w:rsid w:val="00DA02DA"/>
    <w:rsid w:val="00DA0567"/>
    <w:rsid w:val="00DA0A51"/>
    <w:rsid w:val="00DA0CEE"/>
    <w:rsid w:val="00DA0F55"/>
    <w:rsid w:val="00DA116A"/>
    <w:rsid w:val="00DA1349"/>
    <w:rsid w:val="00DA1425"/>
    <w:rsid w:val="00DA1481"/>
    <w:rsid w:val="00DA17C6"/>
    <w:rsid w:val="00DA17FF"/>
    <w:rsid w:val="00DA208B"/>
    <w:rsid w:val="00DA2157"/>
    <w:rsid w:val="00DA227E"/>
    <w:rsid w:val="00DA228F"/>
    <w:rsid w:val="00DA2749"/>
    <w:rsid w:val="00DA2929"/>
    <w:rsid w:val="00DA2A31"/>
    <w:rsid w:val="00DA2EC2"/>
    <w:rsid w:val="00DA2FBF"/>
    <w:rsid w:val="00DA313D"/>
    <w:rsid w:val="00DA3174"/>
    <w:rsid w:val="00DA31F8"/>
    <w:rsid w:val="00DA347A"/>
    <w:rsid w:val="00DA3485"/>
    <w:rsid w:val="00DA34BC"/>
    <w:rsid w:val="00DA34C5"/>
    <w:rsid w:val="00DA3679"/>
    <w:rsid w:val="00DA3786"/>
    <w:rsid w:val="00DA37C0"/>
    <w:rsid w:val="00DA386B"/>
    <w:rsid w:val="00DA38D0"/>
    <w:rsid w:val="00DA3A94"/>
    <w:rsid w:val="00DA3AE1"/>
    <w:rsid w:val="00DA3B9C"/>
    <w:rsid w:val="00DA3E4F"/>
    <w:rsid w:val="00DA403C"/>
    <w:rsid w:val="00DA412E"/>
    <w:rsid w:val="00DA4528"/>
    <w:rsid w:val="00DA46F9"/>
    <w:rsid w:val="00DA4B3E"/>
    <w:rsid w:val="00DA4C3A"/>
    <w:rsid w:val="00DA4CCF"/>
    <w:rsid w:val="00DA4EF1"/>
    <w:rsid w:val="00DA4F02"/>
    <w:rsid w:val="00DA4F35"/>
    <w:rsid w:val="00DA5169"/>
    <w:rsid w:val="00DA53CD"/>
    <w:rsid w:val="00DA556A"/>
    <w:rsid w:val="00DA55A8"/>
    <w:rsid w:val="00DA5703"/>
    <w:rsid w:val="00DA5806"/>
    <w:rsid w:val="00DA591A"/>
    <w:rsid w:val="00DA5A09"/>
    <w:rsid w:val="00DA5A4E"/>
    <w:rsid w:val="00DA5A80"/>
    <w:rsid w:val="00DA5AB7"/>
    <w:rsid w:val="00DA5B0E"/>
    <w:rsid w:val="00DA5B45"/>
    <w:rsid w:val="00DA5D53"/>
    <w:rsid w:val="00DA5DD7"/>
    <w:rsid w:val="00DA64A8"/>
    <w:rsid w:val="00DA6508"/>
    <w:rsid w:val="00DA65B2"/>
    <w:rsid w:val="00DA67E1"/>
    <w:rsid w:val="00DA68C9"/>
    <w:rsid w:val="00DA68E0"/>
    <w:rsid w:val="00DA6C58"/>
    <w:rsid w:val="00DA6E8C"/>
    <w:rsid w:val="00DA6F27"/>
    <w:rsid w:val="00DA6FF7"/>
    <w:rsid w:val="00DA72F5"/>
    <w:rsid w:val="00DA75B6"/>
    <w:rsid w:val="00DA75EC"/>
    <w:rsid w:val="00DA7848"/>
    <w:rsid w:val="00DA7C1A"/>
    <w:rsid w:val="00DA7D96"/>
    <w:rsid w:val="00DB0456"/>
    <w:rsid w:val="00DB0662"/>
    <w:rsid w:val="00DB066A"/>
    <w:rsid w:val="00DB06A2"/>
    <w:rsid w:val="00DB0702"/>
    <w:rsid w:val="00DB0742"/>
    <w:rsid w:val="00DB0B4B"/>
    <w:rsid w:val="00DB0E2B"/>
    <w:rsid w:val="00DB0E5A"/>
    <w:rsid w:val="00DB0F68"/>
    <w:rsid w:val="00DB10C6"/>
    <w:rsid w:val="00DB1231"/>
    <w:rsid w:val="00DB1398"/>
    <w:rsid w:val="00DB139E"/>
    <w:rsid w:val="00DB148E"/>
    <w:rsid w:val="00DB15DB"/>
    <w:rsid w:val="00DB17BC"/>
    <w:rsid w:val="00DB1AE2"/>
    <w:rsid w:val="00DB1CFE"/>
    <w:rsid w:val="00DB1E1F"/>
    <w:rsid w:val="00DB1E32"/>
    <w:rsid w:val="00DB1F06"/>
    <w:rsid w:val="00DB2003"/>
    <w:rsid w:val="00DB207F"/>
    <w:rsid w:val="00DB20D8"/>
    <w:rsid w:val="00DB2150"/>
    <w:rsid w:val="00DB2227"/>
    <w:rsid w:val="00DB22E1"/>
    <w:rsid w:val="00DB248C"/>
    <w:rsid w:val="00DB27CB"/>
    <w:rsid w:val="00DB2A33"/>
    <w:rsid w:val="00DB2ADF"/>
    <w:rsid w:val="00DB2C15"/>
    <w:rsid w:val="00DB2D29"/>
    <w:rsid w:val="00DB2EAF"/>
    <w:rsid w:val="00DB2F7C"/>
    <w:rsid w:val="00DB300F"/>
    <w:rsid w:val="00DB314F"/>
    <w:rsid w:val="00DB31E8"/>
    <w:rsid w:val="00DB3273"/>
    <w:rsid w:val="00DB346E"/>
    <w:rsid w:val="00DB34C5"/>
    <w:rsid w:val="00DB34CE"/>
    <w:rsid w:val="00DB358C"/>
    <w:rsid w:val="00DB3854"/>
    <w:rsid w:val="00DB3DAB"/>
    <w:rsid w:val="00DB418E"/>
    <w:rsid w:val="00DB41E6"/>
    <w:rsid w:val="00DB4348"/>
    <w:rsid w:val="00DB44D6"/>
    <w:rsid w:val="00DB46E5"/>
    <w:rsid w:val="00DB47B5"/>
    <w:rsid w:val="00DB4904"/>
    <w:rsid w:val="00DB4998"/>
    <w:rsid w:val="00DB4C5C"/>
    <w:rsid w:val="00DB4CB2"/>
    <w:rsid w:val="00DB4E23"/>
    <w:rsid w:val="00DB4EE5"/>
    <w:rsid w:val="00DB4F3C"/>
    <w:rsid w:val="00DB4F5E"/>
    <w:rsid w:val="00DB4F96"/>
    <w:rsid w:val="00DB5090"/>
    <w:rsid w:val="00DB545D"/>
    <w:rsid w:val="00DB5475"/>
    <w:rsid w:val="00DB5630"/>
    <w:rsid w:val="00DB56C2"/>
    <w:rsid w:val="00DB58B6"/>
    <w:rsid w:val="00DB5908"/>
    <w:rsid w:val="00DB5BD6"/>
    <w:rsid w:val="00DB5D18"/>
    <w:rsid w:val="00DB5DBF"/>
    <w:rsid w:val="00DB5F22"/>
    <w:rsid w:val="00DB609F"/>
    <w:rsid w:val="00DB60F0"/>
    <w:rsid w:val="00DB618D"/>
    <w:rsid w:val="00DB6345"/>
    <w:rsid w:val="00DB63D0"/>
    <w:rsid w:val="00DB649C"/>
    <w:rsid w:val="00DB649E"/>
    <w:rsid w:val="00DB671D"/>
    <w:rsid w:val="00DB6822"/>
    <w:rsid w:val="00DB68EA"/>
    <w:rsid w:val="00DB69CF"/>
    <w:rsid w:val="00DB6BA3"/>
    <w:rsid w:val="00DB6BAB"/>
    <w:rsid w:val="00DB6D3B"/>
    <w:rsid w:val="00DB6DC9"/>
    <w:rsid w:val="00DB6E44"/>
    <w:rsid w:val="00DB6E91"/>
    <w:rsid w:val="00DB6F8A"/>
    <w:rsid w:val="00DB7051"/>
    <w:rsid w:val="00DB7238"/>
    <w:rsid w:val="00DB745E"/>
    <w:rsid w:val="00DB76F0"/>
    <w:rsid w:val="00DB7747"/>
    <w:rsid w:val="00DB7852"/>
    <w:rsid w:val="00DB7995"/>
    <w:rsid w:val="00DB7BB1"/>
    <w:rsid w:val="00DB7CCC"/>
    <w:rsid w:val="00DB7DB9"/>
    <w:rsid w:val="00DB7F6A"/>
    <w:rsid w:val="00DB7FAC"/>
    <w:rsid w:val="00DC0009"/>
    <w:rsid w:val="00DC00CF"/>
    <w:rsid w:val="00DC0379"/>
    <w:rsid w:val="00DC03F8"/>
    <w:rsid w:val="00DC04AB"/>
    <w:rsid w:val="00DC051D"/>
    <w:rsid w:val="00DC052E"/>
    <w:rsid w:val="00DC0547"/>
    <w:rsid w:val="00DC078C"/>
    <w:rsid w:val="00DC0A72"/>
    <w:rsid w:val="00DC0C51"/>
    <w:rsid w:val="00DC0C6F"/>
    <w:rsid w:val="00DC0D42"/>
    <w:rsid w:val="00DC0DC3"/>
    <w:rsid w:val="00DC0E78"/>
    <w:rsid w:val="00DC0ECF"/>
    <w:rsid w:val="00DC0FEA"/>
    <w:rsid w:val="00DC10DE"/>
    <w:rsid w:val="00DC11AB"/>
    <w:rsid w:val="00DC11CD"/>
    <w:rsid w:val="00DC13DC"/>
    <w:rsid w:val="00DC151A"/>
    <w:rsid w:val="00DC1538"/>
    <w:rsid w:val="00DC16D6"/>
    <w:rsid w:val="00DC17F9"/>
    <w:rsid w:val="00DC1997"/>
    <w:rsid w:val="00DC1AD1"/>
    <w:rsid w:val="00DC1B01"/>
    <w:rsid w:val="00DC1D4D"/>
    <w:rsid w:val="00DC1E71"/>
    <w:rsid w:val="00DC1F80"/>
    <w:rsid w:val="00DC211D"/>
    <w:rsid w:val="00DC2200"/>
    <w:rsid w:val="00DC231D"/>
    <w:rsid w:val="00DC24DD"/>
    <w:rsid w:val="00DC2585"/>
    <w:rsid w:val="00DC279F"/>
    <w:rsid w:val="00DC2897"/>
    <w:rsid w:val="00DC2A26"/>
    <w:rsid w:val="00DC2DCB"/>
    <w:rsid w:val="00DC2DCC"/>
    <w:rsid w:val="00DC2E35"/>
    <w:rsid w:val="00DC2EF7"/>
    <w:rsid w:val="00DC3075"/>
    <w:rsid w:val="00DC308D"/>
    <w:rsid w:val="00DC330F"/>
    <w:rsid w:val="00DC3361"/>
    <w:rsid w:val="00DC3507"/>
    <w:rsid w:val="00DC359C"/>
    <w:rsid w:val="00DC3A42"/>
    <w:rsid w:val="00DC3B81"/>
    <w:rsid w:val="00DC3BE9"/>
    <w:rsid w:val="00DC3CF4"/>
    <w:rsid w:val="00DC3D08"/>
    <w:rsid w:val="00DC3D15"/>
    <w:rsid w:val="00DC3DB6"/>
    <w:rsid w:val="00DC3F54"/>
    <w:rsid w:val="00DC4040"/>
    <w:rsid w:val="00DC412E"/>
    <w:rsid w:val="00DC435D"/>
    <w:rsid w:val="00DC4382"/>
    <w:rsid w:val="00DC43EA"/>
    <w:rsid w:val="00DC45D4"/>
    <w:rsid w:val="00DC460F"/>
    <w:rsid w:val="00DC46B0"/>
    <w:rsid w:val="00DC46F7"/>
    <w:rsid w:val="00DC47EA"/>
    <w:rsid w:val="00DC484A"/>
    <w:rsid w:val="00DC4915"/>
    <w:rsid w:val="00DC4A15"/>
    <w:rsid w:val="00DC4B77"/>
    <w:rsid w:val="00DC4CFA"/>
    <w:rsid w:val="00DC4E21"/>
    <w:rsid w:val="00DC4F52"/>
    <w:rsid w:val="00DC50E4"/>
    <w:rsid w:val="00DC510C"/>
    <w:rsid w:val="00DC5202"/>
    <w:rsid w:val="00DC5464"/>
    <w:rsid w:val="00DC54DD"/>
    <w:rsid w:val="00DC5577"/>
    <w:rsid w:val="00DC5611"/>
    <w:rsid w:val="00DC57DF"/>
    <w:rsid w:val="00DC580F"/>
    <w:rsid w:val="00DC58D0"/>
    <w:rsid w:val="00DC595B"/>
    <w:rsid w:val="00DC5D0C"/>
    <w:rsid w:val="00DC5E0F"/>
    <w:rsid w:val="00DC5FB2"/>
    <w:rsid w:val="00DC603F"/>
    <w:rsid w:val="00DC60C0"/>
    <w:rsid w:val="00DC6632"/>
    <w:rsid w:val="00DC66D4"/>
    <w:rsid w:val="00DC68BF"/>
    <w:rsid w:val="00DC6A19"/>
    <w:rsid w:val="00DC6AA1"/>
    <w:rsid w:val="00DC6AA3"/>
    <w:rsid w:val="00DC6EB7"/>
    <w:rsid w:val="00DC7004"/>
    <w:rsid w:val="00DC71C7"/>
    <w:rsid w:val="00DC7B0A"/>
    <w:rsid w:val="00DC7C91"/>
    <w:rsid w:val="00DC7D17"/>
    <w:rsid w:val="00DC7DAD"/>
    <w:rsid w:val="00DC7FBB"/>
    <w:rsid w:val="00DD00BE"/>
    <w:rsid w:val="00DD00ED"/>
    <w:rsid w:val="00DD01C7"/>
    <w:rsid w:val="00DD028E"/>
    <w:rsid w:val="00DD03E8"/>
    <w:rsid w:val="00DD0459"/>
    <w:rsid w:val="00DD0569"/>
    <w:rsid w:val="00DD056C"/>
    <w:rsid w:val="00DD069A"/>
    <w:rsid w:val="00DD07C8"/>
    <w:rsid w:val="00DD07D0"/>
    <w:rsid w:val="00DD08D5"/>
    <w:rsid w:val="00DD0987"/>
    <w:rsid w:val="00DD09BF"/>
    <w:rsid w:val="00DD0F29"/>
    <w:rsid w:val="00DD0F6C"/>
    <w:rsid w:val="00DD10F7"/>
    <w:rsid w:val="00DD1181"/>
    <w:rsid w:val="00DD11A4"/>
    <w:rsid w:val="00DD1238"/>
    <w:rsid w:val="00DD1511"/>
    <w:rsid w:val="00DD169D"/>
    <w:rsid w:val="00DD1740"/>
    <w:rsid w:val="00DD19D9"/>
    <w:rsid w:val="00DD1C03"/>
    <w:rsid w:val="00DD1CA3"/>
    <w:rsid w:val="00DD1F67"/>
    <w:rsid w:val="00DD1F7F"/>
    <w:rsid w:val="00DD2061"/>
    <w:rsid w:val="00DD2402"/>
    <w:rsid w:val="00DD2524"/>
    <w:rsid w:val="00DD26E4"/>
    <w:rsid w:val="00DD2854"/>
    <w:rsid w:val="00DD28ED"/>
    <w:rsid w:val="00DD2971"/>
    <w:rsid w:val="00DD2AFD"/>
    <w:rsid w:val="00DD2C04"/>
    <w:rsid w:val="00DD2F3E"/>
    <w:rsid w:val="00DD2F88"/>
    <w:rsid w:val="00DD3285"/>
    <w:rsid w:val="00DD335F"/>
    <w:rsid w:val="00DD3438"/>
    <w:rsid w:val="00DD3AC0"/>
    <w:rsid w:val="00DD3C8C"/>
    <w:rsid w:val="00DD3CC3"/>
    <w:rsid w:val="00DD3E9F"/>
    <w:rsid w:val="00DD3EA9"/>
    <w:rsid w:val="00DD3F42"/>
    <w:rsid w:val="00DD3F5F"/>
    <w:rsid w:val="00DD3FE9"/>
    <w:rsid w:val="00DD4094"/>
    <w:rsid w:val="00DD429D"/>
    <w:rsid w:val="00DD4757"/>
    <w:rsid w:val="00DD4A06"/>
    <w:rsid w:val="00DD4ABC"/>
    <w:rsid w:val="00DD4AE1"/>
    <w:rsid w:val="00DD4BE2"/>
    <w:rsid w:val="00DD4D39"/>
    <w:rsid w:val="00DD4D54"/>
    <w:rsid w:val="00DD4E70"/>
    <w:rsid w:val="00DD4EE3"/>
    <w:rsid w:val="00DD4F2B"/>
    <w:rsid w:val="00DD50AE"/>
    <w:rsid w:val="00DD5556"/>
    <w:rsid w:val="00DD557A"/>
    <w:rsid w:val="00DD564F"/>
    <w:rsid w:val="00DD5967"/>
    <w:rsid w:val="00DD5A48"/>
    <w:rsid w:val="00DD5AA1"/>
    <w:rsid w:val="00DD5BC7"/>
    <w:rsid w:val="00DD5CA7"/>
    <w:rsid w:val="00DD60C4"/>
    <w:rsid w:val="00DD60D7"/>
    <w:rsid w:val="00DD6231"/>
    <w:rsid w:val="00DD65FD"/>
    <w:rsid w:val="00DD67AA"/>
    <w:rsid w:val="00DD6CBB"/>
    <w:rsid w:val="00DD6CCB"/>
    <w:rsid w:val="00DD6E07"/>
    <w:rsid w:val="00DD6E75"/>
    <w:rsid w:val="00DD72EC"/>
    <w:rsid w:val="00DD7456"/>
    <w:rsid w:val="00DD746C"/>
    <w:rsid w:val="00DD7546"/>
    <w:rsid w:val="00DD76D3"/>
    <w:rsid w:val="00DD78B7"/>
    <w:rsid w:val="00DD79D0"/>
    <w:rsid w:val="00DD7A19"/>
    <w:rsid w:val="00DD7BCC"/>
    <w:rsid w:val="00DD7C24"/>
    <w:rsid w:val="00DD7F4C"/>
    <w:rsid w:val="00DE02EC"/>
    <w:rsid w:val="00DE0478"/>
    <w:rsid w:val="00DE049F"/>
    <w:rsid w:val="00DE0619"/>
    <w:rsid w:val="00DE0748"/>
    <w:rsid w:val="00DE0919"/>
    <w:rsid w:val="00DE09F8"/>
    <w:rsid w:val="00DE0A55"/>
    <w:rsid w:val="00DE0AC9"/>
    <w:rsid w:val="00DE0C74"/>
    <w:rsid w:val="00DE0CB8"/>
    <w:rsid w:val="00DE0D83"/>
    <w:rsid w:val="00DE0DED"/>
    <w:rsid w:val="00DE1028"/>
    <w:rsid w:val="00DE10EC"/>
    <w:rsid w:val="00DE111D"/>
    <w:rsid w:val="00DE1145"/>
    <w:rsid w:val="00DE11C4"/>
    <w:rsid w:val="00DE147B"/>
    <w:rsid w:val="00DE1572"/>
    <w:rsid w:val="00DE16E8"/>
    <w:rsid w:val="00DE1C40"/>
    <w:rsid w:val="00DE1DCC"/>
    <w:rsid w:val="00DE1FBF"/>
    <w:rsid w:val="00DE2040"/>
    <w:rsid w:val="00DE206E"/>
    <w:rsid w:val="00DE2070"/>
    <w:rsid w:val="00DE20A8"/>
    <w:rsid w:val="00DE2100"/>
    <w:rsid w:val="00DE210E"/>
    <w:rsid w:val="00DE22C2"/>
    <w:rsid w:val="00DE279F"/>
    <w:rsid w:val="00DE2817"/>
    <w:rsid w:val="00DE2881"/>
    <w:rsid w:val="00DE296E"/>
    <w:rsid w:val="00DE298D"/>
    <w:rsid w:val="00DE2993"/>
    <w:rsid w:val="00DE2A29"/>
    <w:rsid w:val="00DE2A30"/>
    <w:rsid w:val="00DE2E73"/>
    <w:rsid w:val="00DE2F66"/>
    <w:rsid w:val="00DE2FC5"/>
    <w:rsid w:val="00DE2FD3"/>
    <w:rsid w:val="00DE2FFC"/>
    <w:rsid w:val="00DE3280"/>
    <w:rsid w:val="00DE3376"/>
    <w:rsid w:val="00DE35C7"/>
    <w:rsid w:val="00DE3858"/>
    <w:rsid w:val="00DE3860"/>
    <w:rsid w:val="00DE38BB"/>
    <w:rsid w:val="00DE3966"/>
    <w:rsid w:val="00DE3A20"/>
    <w:rsid w:val="00DE3CB5"/>
    <w:rsid w:val="00DE3E4B"/>
    <w:rsid w:val="00DE3FAA"/>
    <w:rsid w:val="00DE4071"/>
    <w:rsid w:val="00DE4143"/>
    <w:rsid w:val="00DE4209"/>
    <w:rsid w:val="00DE441B"/>
    <w:rsid w:val="00DE4469"/>
    <w:rsid w:val="00DE4472"/>
    <w:rsid w:val="00DE45CA"/>
    <w:rsid w:val="00DE47D5"/>
    <w:rsid w:val="00DE47DC"/>
    <w:rsid w:val="00DE4880"/>
    <w:rsid w:val="00DE48D3"/>
    <w:rsid w:val="00DE49A8"/>
    <w:rsid w:val="00DE5059"/>
    <w:rsid w:val="00DE507A"/>
    <w:rsid w:val="00DE5269"/>
    <w:rsid w:val="00DE52EB"/>
    <w:rsid w:val="00DE5348"/>
    <w:rsid w:val="00DE539E"/>
    <w:rsid w:val="00DE5430"/>
    <w:rsid w:val="00DE5502"/>
    <w:rsid w:val="00DE5529"/>
    <w:rsid w:val="00DE5684"/>
    <w:rsid w:val="00DE5988"/>
    <w:rsid w:val="00DE5AB7"/>
    <w:rsid w:val="00DE5B06"/>
    <w:rsid w:val="00DE5B87"/>
    <w:rsid w:val="00DE5FDF"/>
    <w:rsid w:val="00DE6009"/>
    <w:rsid w:val="00DE600A"/>
    <w:rsid w:val="00DE611A"/>
    <w:rsid w:val="00DE61BE"/>
    <w:rsid w:val="00DE632A"/>
    <w:rsid w:val="00DE6363"/>
    <w:rsid w:val="00DE66EF"/>
    <w:rsid w:val="00DE68F5"/>
    <w:rsid w:val="00DE6A5C"/>
    <w:rsid w:val="00DE6AE0"/>
    <w:rsid w:val="00DE6BCA"/>
    <w:rsid w:val="00DE6E67"/>
    <w:rsid w:val="00DE6E80"/>
    <w:rsid w:val="00DE708E"/>
    <w:rsid w:val="00DE724F"/>
    <w:rsid w:val="00DE7316"/>
    <w:rsid w:val="00DE731A"/>
    <w:rsid w:val="00DE74CB"/>
    <w:rsid w:val="00DE762C"/>
    <w:rsid w:val="00DE7681"/>
    <w:rsid w:val="00DE7795"/>
    <w:rsid w:val="00DE7831"/>
    <w:rsid w:val="00DE786D"/>
    <w:rsid w:val="00DE793F"/>
    <w:rsid w:val="00DE79AA"/>
    <w:rsid w:val="00DE7A36"/>
    <w:rsid w:val="00DE7BF5"/>
    <w:rsid w:val="00DE7CD6"/>
    <w:rsid w:val="00DE7DAE"/>
    <w:rsid w:val="00DE7E6D"/>
    <w:rsid w:val="00DF005E"/>
    <w:rsid w:val="00DF00A5"/>
    <w:rsid w:val="00DF020A"/>
    <w:rsid w:val="00DF030C"/>
    <w:rsid w:val="00DF0334"/>
    <w:rsid w:val="00DF04D1"/>
    <w:rsid w:val="00DF05A1"/>
    <w:rsid w:val="00DF0683"/>
    <w:rsid w:val="00DF07F6"/>
    <w:rsid w:val="00DF08A2"/>
    <w:rsid w:val="00DF09D2"/>
    <w:rsid w:val="00DF0B77"/>
    <w:rsid w:val="00DF0E47"/>
    <w:rsid w:val="00DF0F14"/>
    <w:rsid w:val="00DF104E"/>
    <w:rsid w:val="00DF12AB"/>
    <w:rsid w:val="00DF12DC"/>
    <w:rsid w:val="00DF14DF"/>
    <w:rsid w:val="00DF157D"/>
    <w:rsid w:val="00DF15A0"/>
    <w:rsid w:val="00DF15C0"/>
    <w:rsid w:val="00DF1674"/>
    <w:rsid w:val="00DF16A2"/>
    <w:rsid w:val="00DF184A"/>
    <w:rsid w:val="00DF1973"/>
    <w:rsid w:val="00DF1984"/>
    <w:rsid w:val="00DF1C12"/>
    <w:rsid w:val="00DF1CC0"/>
    <w:rsid w:val="00DF1D92"/>
    <w:rsid w:val="00DF1FAF"/>
    <w:rsid w:val="00DF20B8"/>
    <w:rsid w:val="00DF211A"/>
    <w:rsid w:val="00DF216C"/>
    <w:rsid w:val="00DF230E"/>
    <w:rsid w:val="00DF2404"/>
    <w:rsid w:val="00DF24FA"/>
    <w:rsid w:val="00DF255A"/>
    <w:rsid w:val="00DF2A5C"/>
    <w:rsid w:val="00DF2BA0"/>
    <w:rsid w:val="00DF2C8B"/>
    <w:rsid w:val="00DF2D15"/>
    <w:rsid w:val="00DF2DAA"/>
    <w:rsid w:val="00DF2DE0"/>
    <w:rsid w:val="00DF2F92"/>
    <w:rsid w:val="00DF3098"/>
    <w:rsid w:val="00DF34B4"/>
    <w:rsid w:val="00DF352D"/>
    <w:rsid w:val="00DF3592"/>
    <w:rsid w:val="00DF3613"/>
    <w:rsid w:val="00DF3687"/>
    <w:rsid w:val="00DF3804"/>
    <w:rsid w:val="00DF3829"/>
    <w:rsid w:val="00DF38A6"/>
    <w:rsid w:val="00DF3921"/>
    <w:rsid w:val="00DF3A0A"/>
    <w:rsid w:val="00DF3D4C"/>
    <w:rsid w:val="00DF3E60"/>
    <w:rsid w:val="00DF4526"/>
    <w:rsid w:val="00DF4C2F"/>
    <w:rsid w:val="00DF4D42"/>
    <w:rsid w:val="00DF4E24"/>
    <w:rsid w:val="00DF5157"/>
    <w:rsid w:val="00DF5514"/>
    <w:rsid w:val="00DF588D"/>
    <w:rsid w:val="00DF5A85"/>
    <w:rsid w:val="00DF5AF8"/>
    <w:rsid w:val="00DF5B16"/>
    <w:rsid w:val="00DF5BEB"/>
    <w:rsid w:val="00DF5CD4"/>
    <w:rsid w:val="00DF5ECC"/>
    <w:rsid w:val="00DF6059"/>
    <w:rsid w:val="00DF6082"/>
    <w:rsid w:val="00DF60C0"/>
    <w:rsid w:val="00DF60FC"/>
    <w:rsid w:val="00DF656C"/>
    <w:rsid w:val="00DF657D"/>
    <w:rsid w:val="00DF67F7"/>
    <w:rsid w:val="00DF686F"/>
    <w:rsid w:val="00DF6A3A"/>
    <w:rsid w:val="00DF6BA6"/>
    <w:rsid w:val="00DF6DA9"/>
    <w:rsid w:val="00DF7128"/>
    <w:rsid w:val="00DF714A"/>
    <w:rsid w:val="00DF7183"/>
    <w:rsid w:val="00DF722A"/>
    <w:rsid w:val="00DF7341"/>
    <w:rsid w:val="00DF7354"/>
    <w:rsid w:val="00DF73C1"/>
    <w:rsid w:val="00DF73CA"/>
    <w:rsid w:val="00DF77DF"/>
    <w:rsid w:val="00DF78D3"/>
    <w:rsid w:val="00DF792F"/>
    <w:rsid w:val="00DF793D"/>
    <w:rsid w:val="00DF7A40"/>
    <w:rsid w:val="00DF7A88"/>
    <w:rsid w:val="00DF7B02"/>
    <w:rsid w:val="00DF7BE6"/>
    <w:rsid w:val="00DF7C3A"/>
    <w:rsid w:val="00DF7CED"/>
    <w:rsid w:val="00DF7D55"/>
    <w:rsid w:val="00DF7E23"/>
    <w:rsid w:val="00E0005F"/>
    <w:rsid w:val="00E001D5"/>
    <w:rsid w:val="00E002A9"/>
    <w:rsid w:val="00E004A4"/>
    <w:rsid w:val="00E005F8"/>
    <w:rsid w:val="00E00649"/>
    <w:rsid w:val="00E00745"/>
    <w:rsid w:val="00E007DA"/>
    <w:rsid w:val="00E009A8"/>
    <w:rsid w:val="00E00B2A"/>
    <w:rsid w:val="00E00CDF"/>
    <w:rsid w:val="00E00FBA"/>
    <w:rsid w:val="00E01002"/>
    <w:rsid w:val="00E0110D"/>
    <w:rsid w:val="00E0117B"/>
    <w:rsid w:val="00E01303"/>
    <w:rsid w:val="00E01410"/>
    <w:rsid w:val="00E01493"/>
    <w:rsid w:val="00E014AD"/>
    <w:rsid w:val="00E014C3"/>
    <w:rsid w:val="00E014E6"/>
    <w:rsid w:val="00E015E7"/>
    <w:rsid w:val="00E015F2"/>
    <w:rsid w:val="00E01725"/>
    <w:rsid w:val="00E01C47"/>
    <w:rsid w:val="00E01D54"/>
    <w:rsid w:val="00E01E26"/>
    <w:rsid w:val="00E01F20"/>
    <w:rsid w:val="00E02039"/>
    <w:rsid w:val="00E020F4"/>
    <w:rsid w:val="00E02243"/>
    <w:rsid w:val="00E02263"/>
    <w:rsid w:val="00E02477"/>
    <w:rsid w:val="00E0258E"/>
    <w:rsid w:val="00E025CF"/>
    <w:rsid w:val="00E02A01"/>
    <w:rsid w:val="00E02A04"/>
    <w:rsid w:val="00E02A3E"/>
    <w:rsid w:val="00E02C21"/>
    <w:rsid w:val="00E02C43"/>
    <w:rsid w:val="00E02C9F"/>
    <w:rsid w:val="00E02EB5"/>
    <w:rsid w:val="00E02F7F"/>
    <w:rsid w:val="00E03199"/>
    <w:rsid w:val="00E031AE"/>
    <w:rsid w:val="00E033DB"/>
    <w:rsid w:val="00E03499"/>
    <w:rsid w:val="00E03568"/>
    <w:rsid w:val="00E035D5"/>
    <w:rsid w:val="00E0373C"/>
    <w:rsid w:val="00E03756"/>
    <w:rsid w:val="00E03762"/>
    <w:rsid w:val="00E038BC"/>
    <w:rsid w:val="00E03911"/>
    <w:rsid w:val="00E03957"/>
    <w:rsid w:val="00E03C3A"/>
    <w:rsid w:val="00E03CED"/>
    <w:rsid w:val="00E0403A"/>
    <w:rsid w:val="00E04208"/>
    <w:rsid w:val="00E0448B"/>
    <w:rsid w:val="00E045E2"/>
    <w:rsid w:val="00E0460B"/>
    <w:rsid w:val="00E04973"/>
    <w:rsid w:val="00E049EA"/>
    <w:rsid w:val="00E04B1C"/>
    <w:rsid w:val="00E04BBA"/>
    <w:rsid w:val="00E04CB8"/>
    <w:rsid w:val="00E04F34"/>
    <w:rsid w:val="00E04F73"/>
    <w:rsid w:val="00E052AD"/>
    <w:rsid w:val="00E053CE"/>
    <w:rsid w:val="00E05422"/>
    <w:rsid w:val="00E0543A"/>
    <w:rsid w:val="00E05AEB"/>
    <w:rsid w:val="00E05BA0"/>
    <w:rsid w:val="00E05BD7"/>
    <w:rsid w:val="00E05DEA"/>
    <w:rsid w:val="00E05F48"/>
    <w:rsid w:val="00E060EE"/>
    <w:rsid w:val="00E06138"/>
    <w:rsid w:val="00E0618E"/>
    <w:rsid w:val="00E062D9"/>
    <w:rsid w:val="00E0645B"/>
    <w:rsid w:val="00E06711"/>
    <w:rsid w:val="00E06948"/>
    <w:rsid w:val="00E06984"/>
    <w:rsid w:val="00E070AA"/>
    <w:rsid w:val="00E071A9"/>
    <w:rsid w:val="00E072CF"/>
    <w:rsid w:val="00E072FF"/>
    <w:rsid w:val="00E0744A"/>
    <w:rsid w:val="00E07467"/>
    <w:rsid w:val="00E07519"/>
    <w:rsid w:val="00E07659"/>
    <w:rsid w:val="00E07735"/>
    <w:rsid w:val="00E07783"/>
    <w:rsid w:val="00E077AE"/>
    <w:rsid w:val="00E07A56"/>
    <w:rsid w:val="00E07A5D"/>
    <w:rsid w:val="00E07BAB"/>
    <w:rsid w:val="00E07D36"/>
    <w:rsid w:val="00E07EA7"/>
    <w:rsid w:val="00E07EF5"/>
    <w:rsid w:val="00E07F88"/>
    <w:rsid w:val="00E07FBE"/>
    <w:rsid w:val="00E100A5"/>
    <w:rsid w:val="00E1016A"/>
    <w:rsid w:val="00E1020F"/>
    <w:rsid w:val="00E10280"/>
    <w:rsid w:val="00E102B2"/>
    <w:rsid w:val="00E10507"/>
    <w:rsid w:val="00E10728"/>
    <w:rsid w:val="00E109C6"/>
    <w:rsid w:val="00E10A01"/>
    <w:rsid w:val="00E10A14"/>
    <w:rsid w:val="00E10A29"/>
    <w:rsid w:val="00E10B58"/>
    <w:rsid w:val="00E10C10"/>
    <w:rsid w:val="00E10C33"/>
    <w:rsid w:val="00E10C94"/>
    <w:rsid w:val="00E10CE3"/>
    <w:rsid w:val="00E10DE8"/>
    <w:rsid w:val="00E10EB9"/>
    <w:rsid w:val="00E1101C"/>
    <w:rsid w:val="00E110A4"/>
    <w:rsid w:val="00E11195"/>
    <w:rsid w:val="00E11329"/>
    <w:rsid w:val="00E114E2"/>
    <w:rsid w:val="00E11500"/>
    <w:rsid w:val="00E115B5"/>
    <w:rsid w:val="00E1165B"/>
    <w:rsid w:val="00E116AD"/>
    <w:rsid w:val="00E119B4"/>
    <w:rsid w:val="00E11D9A"/>
    <w:rsid w:val="00E121E5"/>
    <w:rsid w:val="00E122A5"/>
    <w:rsid w:val="00E12454"/>
    <w:rsid w:val="00E12462"/>
    <w:rsid w:val="00E12549"/>
    <w:rsid w:val="00E12586"/>
    <w:rsid w:val="00E1282D"/>
    <w:rsid w:val="00E12851"/>
    <w:rsid w:val="00E128F1"/>
    <w:rsid w:val="00E12907"/>
    <w:rsid w:val="00E12962"/>
    <w:rsid w:val="00E129C3"/>
    <w:rsid w:val="00E12A8F"/>
    <w:rsid w:val="00E12C00"/>
    <w:rsid w:val="00E12D9D"/>
    <w:rsid w:val="00E12E26"/>
    <w:rsid w:val="00E12E59"/>
    <w:rsid w:val="00E12EA9"/>
    <w:rsid w:val="00E130B5"/>
    <w:rsid w:val="00E131C0"/>
    <w:rsid w:val="00E13292"/>
    <w:rsid w:val="00E133E5"/>
    <w:rsid w:val="00E13760"/>
    <w:rsid w:val="00E137EE"/>
    <w:rsid w:val="00E13893"/>
    <w:rsid w:val="00E13904"/>
    <w:rsid w:val="00E139FD"/>
    <w:rsid w:val="00E13A59"/>
    <w:rsid w:val="00E13A84"/>
    <w:rsid w:val="00E13C19"/>
    <w:rsid w:val="00E13C30"/>
    <w:rsid w:val="00E13C3B"/>
    <w:rsid w:val="00E13CE0"/>
    <w:rsid w:val="00E13D46"/>
    <w:rsid w:val="00E13E8B"/>
    <w:rsid w:val="00E13F4F"/>
    <w:rsid w:val="00E13F82"/>
    <w:rsid w:val="00E1408A"/>
    <w:rsid w:val="00E142E2"/>
    <w:rsid w:val="00E14531"/>
    <w:rsid w:val="00E1458C"/>
    <w:rsid w:val="00E14819"/>
    <w:rsid w:val="00E14A11"/>
    <w:rsid w:val="00E14AD2"/>
    <w:rsid w:val="00E14B26"/>
    <w:rsid w:val="00E14C52"/>
    <w:rsid w:val="00E14DDB"/>
    <w:rsid w:val="00E15031"/>
    <w:rsid w:val="00E15127"/>
    <w:rsid w:val="00E151CC"/>
    <w:rsid w:val="00E152B4"/>
    <w:rsid w:val="00E15493"/>
    <w:rsid w:val="00E1554B"/>
    <w:rsid w:val="00E155CB"/>
    <w:rsid w:val="00E155FF"/>
    <w:rsid w:val="00E15688"/>
    <w:rsid w:val="00E157D8"/>
    <w:rsid w:val="00E1584B"/>
    <w:rsid w:val="00E1593D"/>
    <w:rsid w:val="00E159FF"/>
    <w:rsid w:val="00E15B1C"/>
    <w:rsid w:val="00E15B6E"/>
    <w:rsid w:val="00E15E91"/>
    <w:rsid w:val="00E161FF"/>
    <w:rsid w:val="00E163C2"/>
    <w:rsid w:val="00E1645B"/>
    <w:rsid w:val="00E16525"/>
    <w:rsid w:val="00E16617"/>
    <w:rsid w:val="00E1664A"/>
    <w:rsid w:val="00E166B4"/>
    <w:rsid w:val="00E169A1"/>
    <w:rsid w:val="00E16E56"/>
    <w:rsid w:val="00E16FCD"/>
    <w:rsid w:val="00E16FDF"/>
    <w:rsid w:val="00E17034"/>
    <w:rsid w:val="00E1713C"/>
    <w:rsid w:val="00E177E1"/>
    <w:rsid w:val="00E17999"/>
    <w:rsid w:val="00E17BEF"/>
    <w:rsid w:val="00E17E63"/>
    <w:rsid w:val="00E17F4D"/>
    <w:rsid w:val="00E17F5B"/>
    <w:rsid w:val="00E203EA"/>
    <w:rsid w:val="00E2057E"/>
    <w:rsid w:val="00E205E6"/>
    <w:rsid w:val="00E2077B"/>
    <w:rsid w:val="00E2080A"/>
    <w:rsid w:val="00E20A0F"/>
    <w:rsid w:val="00E20FBA"/>
    <w:rsid w:val="00E213CC"/>
    <w:rsid w:val="00E21513"/>
    <w:rsid w:val="00E21673"/>
    <w:rsid w:val="00E21799"/>
    <w:rsid w:val="00E21832"/>
    <w:rsid w:val="00E21A6B"/>
    <w:rsid w:val="00E21C0C"/>
    <w:rsid w:val="00E21F5C"/>
    <w:rsid w:val="00E21FFB"/>
    <w:rsid w:val="00E2200B"/>
    <w:rsid w:val="00E2260C"/>
    <w:rsid w:val="00E226A7"/>
    <w:rsid w:val="00E22728"/>
    <w:rsid w:val="00E22A9D"/>
    <w:rsid w:val="00E22CA0"/>
    <w:rsid w:val="00E22EB5"/>
    <w:rsid w:val="00E22FD6"/>
    <w:rsid w:val="00E23161"/>
    <w:rsid w:val="00E232BC"/>
    <w:rsid w:val="00E236A7"/>
    <w:rsid w:val="00E237D7"/>
    <w:rsid w:val="00E2382A"/>
    <w:rsid w:val="00E2392C"/>
    <w:rsid w:val="00E239D4"/>
    <w:rsid w:val="00E23EDA"/>
    <w:rsid w:val="00E2402B"/>
    <w:rsid w:val="00E24078"/>
    <w:rsid w:val="00E24164"/>
    <w:rsid w:val="00E24573"/>
    <w:rsid w:val="00E248DC"/>
    <w:rsid w:val="00E24AE6"/>
    <w:rsid w:val="00E24BBA"/>
    <w:rsid w:val="00E24BD6"/>
    <w:rsid w:val="00E24C8A"/>
    <w:rsid w:val="00E24DEF"/>
    <w:rsid w:val="00E24DFC"/>
    <w:rsid w:val="00E24E37"/>
    <w:rsid w:val="00E24F79"/>
    <w:rsid w:val="00E24F83"/>
    <w:rsid w:val="00E2514B"/>
    <w:rsid w:val="00E25225"/>
    <w:rsid w:val="00E25238"/>
    <w:rsid w:val="00E25286"/>
    <w:rsid w:val="00E2542B"/>
    <w:rsid w:val="00E25504"/>
    <w:rsid w:val="00E25734"/>
    <w:rsid w:val="00E25862"/>
    <w:rsid w:val="00E25992"/>
    <w:rsid w:val="00E2599B"/>
    <w:rsid w:val="00E25BD1"/>
    <w:rsid w:val="00E25C27"/>
    <w:rsid w:val="00E25D3D"/>
    <w:rsid w:val="00E25D40"/>
    <w:rsid w:val="00E25D5A"/>
    <w:rsid w:val="00E25D6C"/>
    <w:rsid w:val="00E25DB8"/>
    <w:rsid w:val="00E25FA0"/>
    <w:rsid w:val="00E2617B"/>
    <w:rsid w:val="00E26300"/>
    <w:rsid w:val="00E2632F"/>
    <w:rsid w:val="00E26520"/>
    <w:rsid w:val="00E2653D"/>
    <w:rsid w:val="00E266BA"/>
    <w:rsid w:val="00E267BE"/>
    <w:rsid w:val="00E26851"/>
    <w:rsid w:val="00E26ABC"/>
    <w:rsid w:val="00E26B64"/>
    <w:rsid w:val="00E26D4A"/>
    <w:rsid w:val="00E26DBB"/>
    <w:rsid w:val="00E26F49"/>
    <w:rsid w:val="00E26FC7"/>
    <w:rsid w:val="00E27099"/>
    <w:rsid w:val="00E271CA"/>
    <w:rsid w:val="00E2731D"/>
    <w:rsid w:val="00E27321"/>
    <w:rsid w:val="00E27479"/>
    <w:rsid w:val="00E27579"/>
    <w:rsid w:val="00E27587"/>
    <w:rsid w:val="00E275A3"/>
    <w:rsid w:val="00E277B7"/>
    <w:rsid w:val="00E27B33"/>
    <w:rsid w:val="00E27B7A"/>
    <w:rsid w:val="00E27EF4"/>
    <w:rsid w:val="00E27FE1"/>
    <w:rsid w:val="00E30236"/>
    <w:rsid w:val="00E302C0"/>
    <w:rsid w:val="00E303FB"/>
    <w:rsid w:val="00E30422"/>
    <w:rsid w:val="00E30497"/>
    <w:rsid w:val="00E30AE6"/>
    <w:rsid w:val="00E30B3A"/>
    <w:rsid w:val="00E30CC1"/>
    <w:rsid w:val="00E30CDA"/>
    <w:rsid w:val="00E30D36"/>
    <w:rsid w:val="00E30DC4"/>
    <w:rsid w:val="00E30E7F"/>
    <w:rsid w:val="00E310B0"/>
    <w:rsid w:val="00E311FD"/>
    <w:rsid w:val="00E31531"/>
    <w:rsid w:val="00E31577"/>
    <w:rsid w:val="00E316C6"/>
    <w:rsid w:val="00E316EB"/>
    <w:rsid w:val="00E318A1"/>
    <w:rsid w:val="00E31BB9"/>
    <w:rsid w:val="00E32156"/>
    <w:rsid w:val="00E321D8"/>
    <w:rsid w:val="00E32234"/>
    <w:rsid w:val="00E32261"/>
    <w:rsid w:val="00E322DA"/>
    <w:rsid w:val="00E3230D"/>
    <w:rsid w:val="00E32469"/>
    <w:rsid w:val="00E32484"/>
    <w:rsid w:val="00E324CE"/>
    <w:rsid w:val="00E325BD"/>
    <w:rsid w:val="00E325F4"/>
    <w:rsid w:val="00E32671"/>
    <w:rsid w:val="00E32736"/>
    <w:rsid w:val="00E3275C"/>
    <w:rsid w:val="00E32A3B"/>
    <w:rsid w:val="00E32A51"/>
    <w:rsid w:val="00E32B89"/>
    <w:rsid w:val="00E32F71"/>
    <w:rsid w:val="00E33042"/>
    <w:rsid w:val="00E33188"/>
    <w:rsid w:val="00E333D0"/>
    <w:rsid w:val="00E33548"/>
    <w:rsid w:val="00E335E9"/>
    <w:rsid w:val="00E336DE"/>
    <w:rsid w:val="00E3381F"/>
    <w:rsid w:val="00E3382E"/>
    <w:rsid w:val="00E33965"/>
    <w:rsid w:val="00E33ABB"/>
    <w:rsid w:val="00E33B87"/>
    <w:rsid w:val="00E33C9D"/>
    <w:rsid w:val="00E33CD4"/>
    <w:rsid w:val="00E3402B"/>
    <w:rsid w:val="00E345F2"/>
    <w:rsid w:val="00E34676"/>
    <w:rsid w:val="00E346F3"/>
    <w:rsid w:val="00E3484E"/>
    <w:rsid w:val="00E34B70"/>
    <w:rsid w:val="00E34B8D"/>
    <w:rsid w:val="00E34B98"/>
    <w:rsid w:val="00E34EF2"/>
    <w:rsid w:val="00E35234"/>
    <w:rsid w:val="00E35297"/>
    <w:rsid w:val="00E352BC"/>
    <w:rsid w:val="00E3535E"/>
    <w:rsid w:val="00E35364"/>
    <w:rsid w:val="00E3543A"/>
    <w:rsid w:val="00E3552E"/>
    <w:rsid w:val="00E35583"/>
    <w:rsid w:val="00E355DF"/>
    <w:rsid w:val="00E3561C"/>
    <w:rsid w:val="00E3564D"/>
    <w:rsid w:val="00E3586B"/>
    <w:rsid w:val="00E3597E"/>
    <w:rsid w:val="00E359BD"/>
    <w:rsid w:val="00E35A1B"/>
    <w:rsid w:val="00E35C9C"/>
    <w:rsid w:val="00E35CFB"/>
    <w:rsid w:val="00E35D6F"/>
    <w:rsid w:val="00E35E1A"/>
    <w:rsid w:val="00E35F7E"/>
    <w:rsid w:val="00E360A8"/>
    <w:rsid w:val="00E361DA"/>
    <w:rsid w:val="00E3656C"/>
    <w:rsid w:val="00E366A0"/>
    <w:rsid w:val="00E3673D"/>
    <w:rsid w:val="00E36959"/>
    <w:rsid w:val="00E369E3"/>
    <w:rsid w:val="00E3713F"/>
    <w:rsid w:val="00E371A1"/>
    <w:rsid w:val="00E37405"/>
    <w:rsid w:val="00E37730"/>
    <w:rsid w:val="00E3777B"/>
    <w:rsid w:val="00E377D0"/>
    <w:rsid w:val="00E37869"/>
    <w:rsid w:val="00E379DB"/>
    <w:rsid w:val="00E37D2C"/>
    <w:rsid w:val="00E37FFE"/>
    <w:rsid w:val="00E40021"/>
    <w:rsid w:val="00E40256"/>
    <w:rsid w:val="00E40435"/>
    <w:rsid w:val="00E40627"/>
    <w:rsid w:val="00E408E5"/>
    <w:rsid w:val="00E40A7D"/>
    <w:rsid w:val="00E40D07"/>
    <w:rsid w:val="00E40D49"/>
    <w:rsid w:val="00E40D4F"/>
    <w:rsid w:val="00E40E3D"/>
    <w:rsid w:val="00E40E65"/>
    <w:rsid w:val="00E41153"/>
    <w:rsid w:val="00E41235"/>
    <w:rsid w:val="00E4130C"/>
    <w:rsid w:val="00E416FF"/>
    <w:rsid w:val="00E417DA"/>
    <w:rsid w:val="00E41805"/>
    <w:rsid w:val="00E41958"/>
    <w:rsid w:val="00E41AD7"/>
    <w:rsid w:val="00E41B0C"/>
    <w:rsid w:val="00E41B35"/>
    <w:rsid w:val="00E41F60"/>
    <w:rsid w:val="00E42163"/>
    <w:rsid w:val="00E42264"/>
    <w:rsid w:val="00E424EE"/>
    <w:rsid w:val="00E42504"/>
    <w:rsid w:val="00E42694"/>
    <w:rsid w:val="00E428E7"/>
    <w:rsid w:val="00E42948"/>
    <w:rsid w:val="00E42C27"/>
    <w:rsid w:val="00E42C2D"/>
    <w:rsid w:val="00E43114"/>
    <w:rsid w:val="00E4313D"/>
    <w:rsid w:val="00E43228"/>
    <w:rsid w:val="00E435A3"/>
    <w:rsid w:val="00E4367D"/>
    <w:rsid w:val="00E43854"/>
    <w:rsid w:val="00E438B1"/>
    <w:rsid w:val="00E43962"/>
    <w:rsid w:val="00E43B99"/>
    <w:rsid w:val="00E43D8C"/>
    <w:rsid w:val="00E43E0B"/>
    <w:rsid w:val="00E44107"/>
    <w:rsid w:val="00E44135"/>
    <w:rsid w:val="00E44241"/>
    <w:rsid w:val="00E44283"/>
    <w:rsid w:val="00E442EC"/>
    <w:rsid w:val="00E443E7"/>
    <w:rsid w:val="00E44457"/>
    <w:rsid w:val="00E445A0"/>
    <w:rsid w:val="00E445BC"/>
    <w:rsid w:val="00E44941"/>
    <w:rsid w:val="00E44B10"/>
    <w:rsid w:val="00E44B8C"/>
    <w:rsid w:val="00E44DCF"/>
    <w:rsid w:val="00E44E0C"/>
    <w:rsid w:val="00E44F4D"/>
    <w:rsid w:val="00E44FC4"/>
    <w:rsid w:val="00E44FF2"/>
    <w:rsid w:val="00E45005"/>
    <w:rsid w:val="00E45019"/>
    <w:rsid w:val="00E451E8"/>
    <w:rsid w:val="00E45330"/>
    <w:rsid w:val="00E454AC"/>
    <w:rsid w:val="00E454EA"/>
    <w:rsid w:val="00E455B4"/>
    <w:rsid w:val="00E455D0"/>
    <w:rsid w:val="00E45769"/>
    <w:rsid w:val="00E45A20"/>
    <w:rsid w:val="00E45AB4"/>
    <w:rsid w:val="00E45B91"/>
    <w:rsid w:val="00E45BF4"/>
    <w:rsid w:val="00E45BF9"/>
    <w:rsid w:val="00E45D54"/>
    <w:rsid w:val="00E46224"/>
    <w:rsid w:val="00E462CD"/>
    <w:rsid w:val="00E46472"/>
    <w:rsid w:val="00E465B5"/>
    <w:rsid w:val="00E466F4"/>
    <w:rsid w:val="00E4678E"/>
    <w:rsid w:val="00E46866"/>
    <w:rsid w:val="00E469DE"/>
    <w:rsid w:val="00E46A11"/>
    <w:rsid w:val="00E46A1D"/>
    <w:rsid w:val="00E46B8D"/>
    <w:rsid w:val="00E46C50"/>
    <w:rsid w:val="00E46C6C"/>
    <w:rsid w:val="00E46CC7"/>
    <w:rsid w:val="00E46D47"/>
    <w:rsid w:val="00E46D60"/>
    <w:rsid w:val="00E46DA1"/>
    <w:rsid w:val="00E46E46"/>
    <w:rsid w:val="00E472F2"/>
    <w:rsid w:val="00E47320"/>
    <w:rsid w:val="00E47328"/>
    <w:rsid w:val="00E473A4"/>
    <w:rsid w:val="00E47431"/>
    <w:rsid w:val="00E4746F"/>
    <w:rsid w:val="00E4758C"/>
    <w:rsid w:val="00E4792F"/>
    <w:rsid w:val="00E47A38"/>
    <w:rsid w:val="00E47AE3"/>
    <w:rsid w:val="00E47AF0"/>
    <w:rsid w:val="00E47B5C"/>
    <w:rsid w:val="00E47B6F"/>
    <w:rsid w:val="00E47BC6"/>
    <w:rsid w:val="00E47DC7"/>
    <w:rsid w:val="00E47FFC"/>
    <w:rsid w:val="00E50072"/>
    <w:rsid w:val="00E50083"/>
    <w:rsid w:val="00E50102"/>
    <w:rsid w:val="00E5011A"/>
    <w:rsid w:val="00E50437"/>
    <w:rsid w:val="00E504E2"/>
    <w:rsid w:val="00E5053A"/>
    <w:rsid w:val="00E50594"/>
    <w:rsid w:val="00E5067D"/>
    <w:rsid w:val="00E5076C"/>
    <w:rsid w:val="00E50AE5"/>
    <w:rsid w:val="00E50B13"/>
    <w:rsid w:val="00E50B51"/>
    <w:rsid w:val="00E50B76"/>
    <w:rsid w:val="00E50B78"/>
    <w:rsid w:val="00E50DC6"/>
    <w:rsid w:val="00E50FE0"/>
    <w:rsid w:val="00E5112F"/>
    <w:rsid w:val="00E511C7"/>
    <w:rsid w:val="00E517BC"/>
    <w:rsid w:val="00E51954"/>
    <w:rsid w:val="00E51A3D"/>
    <w:rsid w:val="00E51AAA"/>
    <w:rsid w:val="00E51B99"/>
    <w:rsid w:val="00E51E03"/>
    <w:rsid w:val="00E51ED7"/>
    <w:rsid w:val="00E51F57"/>
    <w:rsid w:val="00E51F96"/>
    <w:rsid w:val="00E52037"/>
    <w:rsid w:val="00E52293"/>
    <w:rsid w:val="00E522ED"/>
    <w:rsid w:val="00E525C2"/>
    <w:rsid w:val="00E5289D"/>
    <w:rsid w:val="00E5293E"/>
    <w:rsid w:val="00E5295C"/>
    <w:rsid w:val="00E529FB"/>
    <w:rsid w:val="00E52A48"/>
    <w:rsid w:val="00E52B09"/>
    <w:rsid w:val="00E52B99"/>
    <w:rsid w:val="00E52EBB"/>
    <w:rsid w:val="00E5318F"/>
    <w:rsid w:val="00E5350C"/>
    <w:rsid w:val="00E5356C"/>
    <w:rsid w:val="00E53636"/>
    <w:rsid w:val="00E53853"/>
    <w:rsid w:val="00E53868"/>
    <w:rsid w:val="00E53874"/>
    <w:rsid w:val="00E53916"/>
    <w:rsid w:val="00E53C11"/>
    <w:rsid w:val="00E53C30"/>
    <w:rsid w:val="00E53FD8"/>
    <w:rsid w:val="00E5428E"/>
    <w:rsid w:val="00E54473"/>
    <w:rsid w:val="00E546A9"/>
    <w:rsid w:val="00E547D6"/>
    <w:rsid w:val="00E54841"/>
    <w:rsid w:val="00E54A62"/>
    <w:rsid w:val="00E54BBD"/>
    <w:rsid w:val="00E54C05"/>
    <w:rsid w:val="00E54C7D"/>
    <w:rsid w:val="00E54D97"/>
    <w:rsid w:val="00E54E02"/>
    <w:rsid w:val="00E54F48"/>
    <w:rsid w:val="00E5514A"/>
    <w:rsid w:val="00E55342"/>
    <w:rsid w:val="00E55357"/>
    <w:rsid w:val="00E55518"/>
    <w:rsid w:val="00E5556A"/>
    <w:rsid w:val="00E55634"/>
    <w:rsid w:val="00E5567C"/>
    <w:rsid w:val="00E556D0"/>
    <w:rsid w:val="00E55731"/>
    <w:rsid w:val="00E558C2"/>
    <w:rsid w:val="00E55B76"/>
    <w:rsid w:val="00E55C68"/>
    <w:rsid w:val="00E55D73"/>
    <w:rsid w:val="00E55E93"/>
    <w:rsid w:val="00E56054"/>
    <w:rsid w:val="00E56A9B"/>
    <w:rsid w:val="00E56AAE"/>
    <w:rsid w:val="00E56AC9"/>
    <w:rsid w:val="00E56C17"/>
    <w:rsid w:val="00E56DE4"/>
    <w:rsid w:val="00E56E0F"/>
    <w:rsid w:val="00E56E79"/>
    <w:rsid w:val="00E57184"/>
    <w:rsid w:val="00E57474"/>
    <w:rsid w:val="00E5750E"/>
    <w:rsid w:val="00E57817"/>
    <w:rsid w:val="00E57E59"/>
    <w:rsid w:val="00E57EBF"/>
    <w:rsid w:val="00E57F39"/>
    <w:rsid w:val="00E60031"/>
    <w:rsid w:val="00E60584"/>
    <w:rsid w:val="00E60652"/>
    <w:rsid w:val="00E606B0"/>
    <w:rsid w:val="00E6077A"/>
    <w:rsid w:val="00E60972"/>
    <w:rsid w:val="00E60E9E"/>
    <w:rsid w:val="00E60F17"/>
    <w:rsid w:val="00E610D5"/>
    <w:rsid w:val="00E6129F"/>
    <w:rsid w:val="00E613C0"/>
    <w:rsid w:val="00E614C2"/>
    <w:rsid w:val="00E61965"/>
    <w:rsid w:val="00E61AE3"/>
    <w:rsid w:val="00E61B86"/>
    <w:rsid w:val="00E61B89"/>
    <w:rsid w:val="00E61FF3"/>
    <w:rsid w:val="00E62004"/>
    <w:rsid w:val="00E62010"/>
    <w:rsid w:val="00E6211F"/>
    <w:rsid w:val="00E62213"/>
    <w:rsid w:val="00E62360"/>
    <w:rsid w:val="00E623DF"/>
    <w:rsid w:val="00E624D4"/>
    <w:rsid w:val="00E62590"/>
    <w:rsid w:val="00E628BE"/>
    <w:rsid w:val="00E6298B"/>
    <w:rsid w:val="00E62ACE"/>
    <w:rsid w:val="00E62BDE"/>
    <w:rsid w:val="00E62CBC"/>
    <w:rsid w:val="00E62CFA"/>
    <w:rsid w:val="00E635F3"/>
    <w:rsid w:val="00E63620"/>
    <w:rsid w:val="00E6386F"/>
    <w:rsid w:val="00E63C63"/>
    <w:rsid w:val="00E63C81"/>
    <w:rsid w:val="00E63D97"/>
    <w:rsid w:val="00E63ED1"/>
    <w:rsid w:val="00E63FE2"/>
    <w:rsid w:val="00E641E5"/>
    <w:rsid w:val="00E642A9"/>
    <w:rsid w:val="00E64382"/>
    <w:rsid w:val="00E6440D"/>
    <w:rsid w:val="00E644CE"/>
    <w:rsid w:val="00E644E9"/>
    <w:rsid w:val="00E6454A"/>
    <w:rsid w:val="00E64639"/>
    <w:rsid w:val="00E6467B"/>
    <w:rsid w:val="00E646F7"/>
    <w:rsid w:val="00E64700"/>
    <w:rsid w:val="00E6471F"/>
    <w:rsid w:val="00E6489F"/>
    <w:rsid w:val="00E64B7D"/>
    <w:rsid w:val="00E64BCB"/>
    <w:rsid w:val="00E64C3C"/>
    <w:rsid w:val="00E64E47"/>
    <w:rsid w:val="00E64F6E"/>
    <w:rsid w:val="00E65021"/>
    <w:rsid w:val="00E65025"/>
    <w:rsid w:val="00E6509B"/>
    <w:rsid w:val="00E6517D"/>
    <w:rsid w:val="00E65181"/>
    <w:rsid w:val="00E651B3"/>
    <w:rsid w:val="00E65229"/>
    <w:rsid w:val="00E654AE"/>
    <w:rsid w:val="00E6589A"/>
    <w:rsid w:val="00E658D1"/>
    <w:rsid w:val="00E65B13"/>
    <w:rsid w:val="00E65CCF"/>
    <w:rsid w:val="00E65DDA"/>
    <w:rsid w:val="00E6645A"/>
    <w:rsid w:val="00E6648C"/>
    <w:rsid w:val="00E666E7"/>
    <w:rsid w:val="00E6691E"/>
    <w:rsid w:val="00E66B35"/>
    <w:rsid w:val="00E66B67"/>
    <w:rsid w:val="00E66E62"/>
    <w:rsid w:val="00E66EFE"/>
    <w:rsid w:val="00E67029"/>
    <w:rsid w:val="00E67150"/>
    <w:rsid w:val="00E6724C"/>
    <w:rsid w:val="00E6761F"/>
    <w:rsid w:val="00E67732"/>
    <w:rsid w:val="00E67A27"/>
    <w:rsid w:val="00E67A29"/>
    <w:rsid w:val="00E67DB8"/>
    <w:rsid w:val="00E67FDA"/>
    <w:rsid w:val="00E67FE5"/>
    <w:rsid w:val="00E700B8"/>
    <w:rsid w:val="00E7037A"/>
    <w:rsid w:val="00E705D8"/>
    <w:rsid w:val="00E70716"/>
    <w:rsid w:val="00E708C0"/>
    <w:rsid w:val="00E70ADA"/>
    <w:rsid w:val="00E70C55"/>
    <w:rsid w:val="00E70ED8"/>
    <w:rsid w:val="00E7102F"/>
    <w:rsid w:val="00E710E6"/>
    <w:rsid w:val="00E7118C"/>
    <w:rsid w:val="00E71416"/>
    <w:rsid w:val="00E71491"/>
    <w:rsid w:val="00E7151C"/>
    <w:rsid w:val="00E715CB"/>
    <w:rsid w:val="00E716AF"/>
    <w:rsid w:val="00E71717"/>
    <w:rsid w:val="00E71737"/>
    <w:rsid w:val="00E71777"/>
    <w:rsid w:val="00E71A60"/>
    <w:rsid w:val="00E71C28"/>
    <w:rsid w:val="00E71CC3"/>
    <w:rsid w:val="00E71DF0"/>
    <w:rsid w:val="00E71E0D"/>
    <w:rsid w:val="00E71EA3"/>
    <w:rsid w:val="00E71FDF"/>
    <w:rsid w:val="00E7257D"/>
    <w:rsid w:val="00E7289E"/>
    <w:rsid w:val="00E7299A"/>
    <w:rsid w:val="00E72A55"/>
    <w:rsid w:val="00E72AE5"/>
    <w:rsid w:val="00E72CEA"/>
    <w:rsid w:val="00E72E73"/>
    <w:rsid w:val="00E72EA2"/>
    <w:rsid w:val="00E73206"/>
    <w:rsid w:val="00E7340C"/>
    <w:rsid w:val="00E73584"/>
    <w:rsid w:val="00E73694"/>
    <w:rsid w:val="00E73750"/>
    <w:rsid w:val="00E7390A"/>
    <w:rsid w:val="00E739FD"/>
    <w:rsid w:val="00E73C4C"/>
    <w:rsid w:val="00E73E7B"/>
    <w:rsid w:val="00E73E94"/>
    <w:rsid w:val="00E73E95"/>
    <w:rsid w:val="00E73FEB"/>
    <w:rsid w:val="00E74464"/>
    <w:rsid w:val="00E7464B"/>
    <w:rsid w:val="00E74687"/>
    <w:rsid w:val="00E749D8"/>
    <w:rsid w:val="00E74A14"/>
    <w:rsid w:val="00E74DB8"/>
    <w:rsid w:val="00E74E7D"/>
    <w:rsid w:val="00E7538A"/>
    <w:rsid w:val="00E75394"/>
    <w:rsid w:val="00E753CC"/>
    <w:rsid w:val="00E75654"/>
    <w:rsid w:val="00E75868"/>
    <w:rsid w:val="00E75A12"/>
    <w:rsid w:val="00E75B62"/>
    <w:rsid w:val="00E75BF8"/>
    <w:rsid w:val="00E75C14"/>
    <w:rsid w:val="00E75C26"/>
    <w:rsid w:val="00E75CD3"/>
    <w:rsid w:val="00E75D71"/>
    <w:rsid w:val="00E75EC4"/>
    <w:rsid w:val="00E75FDA"/>
    <w:rsid w:val="00E760A8"/>
    <w:rsid w:val="00E7634D"/>
    <w:rsid w:val="00E76565"/>
    <w:rsid w:val="00E766E1"/>
    <w:rsid w:val="00E76890"/>
    <w:rsid w:val="00E76A13"/>
    <w:rsid w:val="00E76B1C"/>
    <w:rsid w:val="00E76B77"/>
    <w:rsid w:val="00E76D48"/>
    <w:rsid w:val="00E76DBC"/>
    <w:rsid w:val="00E76F78"/>
    <w:rsid w:val="00E770FA"/>
    <w:rsid w:val="00E77178"/>
    <w:rsid w:val="00E771D2"/>
    <w:rsid w:val="00E77539"/>
    <w:rsid w:val="00E77646"/>
    <w:rsid w:val="00E7764B"/>
    <w:rsid w:val="00E7770D"/>
    <w:rsid w:val="00E77749"/>
    <w:rsid w:val="00E77791"/>
    <w:rsid w:val="00E7795C"/>
    <w:rsid w:val="00E77C06"/>
    <w:rsid w:val="00E77CDE"/>
    <w:rsid w:val="00E77CFB"/>
    <w:rsid w:val="00E77D2B"/>
    <w:rsid w:val="00E77E4D"/>
    <w:rsid w:val="00E77F1E"/>
    <w:rsid w:val="00E77F41"/>
    <w:rsid w:val="00E77FC7"/>
    <w:rsid w:val="00E801C8"/>
    <w:rsid w:val="00E80348"/>
    <w:rsid w:val="00E80395"/>
    <w:rsid w:val="00E8067B"/>
    <w:rsid w:val="00E807F2"/>
    <w:rsid w:val="00E80C49"/>
    <w:rsid w:val="00E810DE"/>
    <w:rsid w:val="00E811C0"/>
    <w:rsid w:val="00E812CD"/>
    <w:rsid w:val="00E8131E"/>
    <w:rsid w:val="00E81331"/>
    <w:rsid w:val="00E81374"/>
    <w:rsid w:val="00E81453"/>
    <w:rsid w:val="00E81707"/>
    <w:rsid w:val="00E81783"/>
    <w:rsid w:val="00E81897"/>
    <w:rsid w:val="00E81993"/>
    <w:rsid w:val="00E819CF"/>
    <w:rsid w:val="00E81A51"/>
    <w:rsid w:val="00E81AC2"/>
    <w:rsid w:val="00E81BFC"/>
    <w:rsid w:val="00E81DCA"/>
    <w:rsid w:val="00E81F92"/>
    <w:rsid w:val="00E82474"/>
    <w:rsid w:val="00E82545"/>
    <w:rsid w:val="00E8258D"/>
    <w:rsid w:val="00E82722"/>
    <w:rsid w:val="00E827AD"/>
    <w:rsid w:val="00E82C15"/>
    <w:rsid w:val="00E82C20"/>
    <w:rsid w:val="00E82E95"/>
    <w:rsid w:val="00E82FA2"/>
    <w:rsid w:val="00E8306D"/>
    <w:rsid w:val="00E8313D"/>
    <w:rsid w:val="00E8344F"/>
    <w:rsid w:val="00E836C8"/>
    <w:rsid w:val="00E83710"/>
    <w:rsid w:val="00E83A77"/>
    <w:rsid w:val="00E83BC7"/>
    <w:rsid w:val="00E83E67"/>
    <w:rsid w:val="00E83E8F"/>
    <w:rsid w:val="00E83EDD"/>
    <w:rsid w:val="00E83F05"/>
    <w:rsid w:val="00E846E0"/>
    <w:rsid w:val="00E84753"/>
    <w:rsid w:val="00E847EC"/>
    <w:rsid w:val="00E848B1"/>
    <w:rsid w:val="00E84949"/>
    <w:rsid w:val="00E8496D"/>
    <w:rsid w:val="00E84AA1"/>
    <w:rsid w:val="00E84CEB"/>
    <w:rsid w:val="00E84D18"/>
    <w:rsid w:val="00E84D77"/>
    <w:rsid w:val="00E84D8D"/>
    <w:rsid w:val="00E84F8B"/>
    <w:rsid w:val="00E85175"/>
    <w:rsid w:val="00E854C8"/>
    <w:rsid w:val="00E856E7"/>
    <w:rsid w:val="00E8573F"/>
    <w:rsid w:val="00E859CE"/>
    <w:rsid w:val="00E859D4"/>
    <w:rsid w:val="00E85AAB"/>
    <w:rsid w:val="00E85BF8"/>
    <w:rsid w:val="00E85C0F"/>
    <w:rsid w:val="00E85CC8"/>
    <w:rsid w:val="00E85D7B"/>
    <w:rsid w:val="00E85DD3"/>
    <w:rsid w:val="00E85F9B"/>
    <w:rsid w:val="00E85FA4"/>
    <w:rsid w:val="00E86060"/>
    <w:rsid w:val="00E86146"/>
    <w:rsid w:val="00E866E7"/>
    <w:rsid w:val="00E8686E"/>
    <w:rsid w:val="00E86892"/>
    <w:rsid w:val="00E86933"/>
    <w:rsid w:val="00E86F20"/>
    <w:rsid w:val="00E871FC"/>
    <w:rsid w:val="00E87520"/>
    <w:rsid w:val="00E87656"/>
    <w:rsid w:val="00E877BD"/>
    <w:rsid w:val="00E878D0"/>
    <w:rsid w:val="00E87955"/>
    <w:rsid w:val="00E87A63"/>
    <w:rsid w:val="00E87DBD"/>
    <w:rsid w:val="00E87DC4"/>
    <w:rsid w:val="00E87F19"/>
    <w:rsid w:val="00E87F7E"/>
    <w:rsid w:val="00E902B3"/>
    <w:rsid w:val="00E90384"/>
    <w:rsid w:val="00E90403"/>
    <w:rsid w:val="00E90630"/>
    <w:rsid w:val="00E90645"/>
    <w:rsid w:val="00E90C9E"/>
    <w:rsid w:val="00E9101E"/>
    <w:rsid w:val="00E91177"/>
    <w:rsid w:val="00E91546"/>
    <w:rsid w:val="00E9158E"/>
    <w:rsid w:val="00E91793"/>
    <w:rsid w:val="00E919ED"/>
    <w:rsid w:val="00E91E88"/>
    <w:rsid w:val="00E91F2D"/>
    <w:rsid w:val="00E91FC1"/>
    <w:rsid w:val="00E9201D"/>
    <w:rsid w:val="00E92306"/>
    <w:rsid w:val="00E9238C"/>
    <w:rsid w:val="00E926F0"/>
    <w:rsid w:val="00E9280A"/>
    <w:rsid w:val="00E92983"/>
    <w:rsid w:val="00E92AA4"/>
    <w:rsid w:val="00E92AD2"/>
    <w:rsid w:val="00E92BFD"/>
    <w:rsid w:val="00E92CBF"/>
    <w:rsid w:val="00E92DC9"/>
    <w:rsid w:val="00E92E4D"/>
    <w:rsid w:val="00E92F77"/>
    <w:rsid w:val="00E93003"/>
    <w:rsid w:val="00E93071"/>
    <w:rsid w:val="00E930BC"/>
    <w:rsid w:val="00E9316E"/>
    <w:rsid w:val="00E931F2"/>
    <w:rsid w:val="00E93230"/>
    <w:rsid w:val="00E9325E"/>
    <w:rsid w:val="00E93269"/>
    <w:rsid w:val="00E932BB"/>
    <w:rsid w:val="00E932F2"/>
    <w:rsid w:val="00E9359F"/>
    <w:rsid w:val="00E93659"/>
    <w:rsid w:val="00E93983"/>
    <w:rsid w:val="00E93FEC"/>
    <w:rsid w:val="00E943C8"/>
    <w:rsid w:val="00E9464D"/>
    <w:rsid w:val="00E949A6"/>
    <w:rsid w:val="00E94C17"/>
    <w:rsid w:val="00E94E61"/>
    <w:rsid w:val="00E952A1"/>
    <w:rsid w:val="00E9534A"/>
    <w:rsid w:val="00E9545C"/>
    <w:rsid w:val="00E955D6"/>
    <w:rsid w:val="00E9586A"/>
    <w:rsid w:val="00E95AE9"/>
    <w:rsid w:val="00E95EB8"/>
    <w:rsid w:val="00E95ECC"/>
    <w:rsid w:val="00E95EE5"/>
    <w:rsid w:val="00E95F08"/>
    <w:rsid w:val="00E95FA6"/>
    <w:rsid w:val="00E95FAF"/>
    <w:rsid w:val="00E96030"/>
    <w:rsid w:val="00E9641A"/>
    <w:rsid w:val="00E9651F"/>
    <w:rsid w:val="00E96900"/>
    <w:rsid w:val="00E969BE"/>
    <w:rsid w:val="00E96A92"/>
    <w:rsid w:val="00E96AB2"/>
    <w:rsid w:val="00E96AB3"/>
    <w:rsid w:val="00E96C89"/>
    <w:rsid w:val="00E96C90"/>
    <w:rsid w:val="00E96E11"/>
    <w:rsid w:val="00E96F5A"/>
    <w:rsid w:val="00E970BA"/>
    <w:rsid w:val="00E9714E"/>
    <w:rsid w:val="00E971EC"/>
    <w:rsid w:val="00E97256"/>
    <w:rsid w:val="00E973BE"/>
    <w:rsid w:val="00E9740C"/>
    <w:rsid w:val="00E97436"/>
    <w:rsid w:val="00E974AF"/>
    <w:rsid w:val="00E97543"/>
    <w:rsid w:val="00E975B0"/>
    <w:rsid w:val="00E976EA"/>
    <w:rsid w:val="00E9798F"/>
    <w:rsid w:val="00E97AAF"/>
    <w:rsid w:val="00E97DA2"/>
    <w:rsid w:val="00E97E9C"/>
    <w:rsid w:val="00E97F8B"/>
    <w:rsid w:val="00EA0088"/>
    <w:rsid w:val="00EA0527"/>
    <w:rsid w:val="00EA062B"/>
    <w:rsid w:val="00EA07C9"/>
    <w:rsid w:val="00EA08BC"/>
    <w:rsid w:val="00EA08FF"/>
    <w:rsid w:val="00EA0C0B"/>
    <w:rsid w:val="00EA0D7E"/>
    <w:rsid w:val="00EA0F33"/>
    <w:rsid w:val="00EA1053"/>
    <w:rsid w:val="00EA1323"/>
    <w:rsid w:val="00EA16AA"/>
    <w:rsid w:val="00EA176B"/>
    <w:rsid w:val="00EA177C"/>
    <w:rsid w:val="00EA177D"/>
    <w:rsid w:val="00EA17B9"/>
    <w:rsid w:val="00EA191C"/>
    <w:rsid w:val="00EA1B64"/>
    <w:rsid w:val="00EA1F29"/>
    <w:rsid w:val="00EA20AE"/>
    <w:rsid w:val="00EA20B2"/>
    <w:rsid w:val="00EA22BF"/>
    <w:rsid w:val="00EA22DF"/>
    <w:rsid w:val="00EA243E"/>
    <w:rsid w:val="00EA2AAF"/>
    <w:rsid w:val="00EA2FC2"/>
    <w:rsid w:val="00EA2FC5"/>
    <w:rsid w:val="00EA2FDC"/>
    <w:rsid w:val="00EA30C9"/>
    <w:rsid w:val="00EA368A"/>
    <w:rsid w:val="00EA3758"/>
    <w:rsid w:val="00EA382C"/>
    <w:rsid w:val="00EA38B4"/>
    <w:rsid w:val="00EA38FB"/>
    <w:rsid w:val="00EA3AA5"/>
    <w:rsid w:val="00EA3E2C"/>
    <w:rsid w:val="00EA4112"/>
    <w:rsid w:val="00EA411A"/>
    <w:rsid w:val="00EA4210"/>
    <w:rsid w:val="00EA425C"/>
    <w:rsid w:val="00EA438F"/>
    <w:rsid w:val="00EA4543"/>
    <w:rsid w:val="00EA45C7"/>
    <w:rsid w:val="00EA4911"/>
    <w:rsid w:val="00EA4AC3"/>
    <w:rsid w:val="00EA4B40"/>
    <w:rsid w:val="00EA4C7B"/>
    <w:rsid w:val="00EA4D92"/>
    <w:rsid w:val="00EA50D8"/>
    <w:rsid w:val="00EA50F2"/>
    <w:rsid w:val="00EA534A"/>
    <w:rsid w:val="00EA58B1"/>
    <w:rsid w:val="00EA58D0"/>
    <w:rsid w:val="00EA59BF"/>
    <w:rsid w:val="00EA59F9"/>
    <w:rsid w:val="00EA5AB3"/>
    <w:rsid w:val="00EA5C64"/>
    <w:rsid w:val="00EA5C9C"/>
    <w:rsid w:val="00EA5DD2"/>
    <w:rsid w:val="00EA5ECA"/>
    <w:rsid w:val="00EA5F1B"/>
    <w:rsid w:val="00EA5F7C"/>
    <w:rsid w:val="00EA6050"/>
    <w:rsid w:val="00EA60EB"/>
    <w:rsid w:val="00EA62E0"/>
    <w:rsid w:val="00EA63A3"/>
    <w:rsid w:val="00EA6468"/>
    <w:rsid w:val="00EA65CA"/>
    <w:rsid w:val="00EA6BA9"/>
    <w:rsid w:val="00EA6E05"/>
    <w:rsid w:val="00EA6E7E"/>
    <w:rsid w:val="00EA6EFB"/>
    <w:rsid w:val="00EA6F6F"/>
    <w:rsid w:val="00EA6FBD"/>
    <w:rsid w:val="00EA7417"/>
    <w:rsid w:val="00EA7431"/>
    <w:rsid w:val="00EA7555"/>
    <w:rsid w:val="00EA75EF"/>
    <w:rsid w:val="00EA7649"/>
    <w:rsid w:val="00EA778D"/>
    <w:rsid w:val="00EA7857"/>
    <w:rsid w:val="00EA789C"/>
    <w:rsid w:val="00EA797B"/>
    <w:rsid w:val="00EA79EE"/>
    <w:rsid w:val="00EA7A40"/>
    <w:rsid w:val="00EA7E02"/>
    <w:rsid w:val="00EB00C2"/>
    <w:rsid w:val="00EB00D5"/>
    <w:rsid w:val="00EB013A"/>
    <w:rsid w:val="00EB0267"/>
    <w:rsid w:val="00EB04D8"/>
    <w:rsid w:val="00EB0536"/>
    <w:rsid w:val="00EB0544"/>
    <w:rsid w:val="00EB087B"/>
    <w:rsid w:val="00EB0919"/>
    <w:rsid w:val="00EB09CF"/>
    <w:rsid w:val="00EB0A1F"/>
    <w:rsid w:val="00EB0DE1"/>
    <w:rsid w:val="00EB1102"/>
    <w:rsid w:val="00EB1413"/>
    <w:rsid w:val="00EB1487"/>
    <w:rsid w:val="00EB1864"/>
    <w:rsid w:val="00EB1925"/>
    <w:rsid w:val="00EB1CDA"/>
    <w:rsid w:val="00EB1CEB"/>
    <w:rsid w:val="00EB20A6"/>
    <w:rsid w:val="00EB21A5"/>
    <w:rsid w:val="00EB2275"/>
    <w:rsid w:val="00EB2320"/>
    <w:rsid w:val="00EB24C6"/>
    <w:rsid w:val="00EB26EE"/>
    <w:rsid w:val="00EB2793"/>
    <w:rsid w:val="00EB282D"/>
    <w:rsid w:val="00EB2980"/>
    <w:rsid w:val="00EB29A9"/>
    <w:rsid w:val="00EB2A15"/>
    <w:rsid w:val="00EB2ECE"/>
    <w:rsid w:val="00EB3207"/>
    <w:rsid w:val="00EB321E"/>
    <w:rsid w:val="00EB32DF"/>
    <w:rsid w:val="00EB3330"/>
    <w:rsid w:val="00EB3574"/>
    <w:rsid w:val="00EB36F9"/>
    <w:rsid w:val="00EB3915"/>
    <w:rsid w:val="00EB3C2E"/>
    <w:rsid w:val="00EB3C63"/>
    <w:rsid w:val="00EB3D67"/>
    <w:rsid w:val="00EB3E15"/>
    <w:rsid w:val="00EB3E37"/>
    <w:rsid w:val="00EB3EE8"/>
    <w:rsid w:val="00EB3EF5"/>
    <w:rsid w:val="00EB40D4"/>
    <w:rsid w:val="00EB419E"/>
    <w:rsid w:val="00EB4404"/>
    <w:rsid w:val="00EB4570"/>
    <w:rsid w:val="00EB47A3"/>
    <w:rsid w:val="00EB4AD7"/>
    <w:rsid w:val="00EB4B22"/>
    <w:rsid w:val="00EB4DA7"/>
    <w:rsid w:val="00EB4E2D"/>
    <w:rsid w:val="00EB4F73"/>
    <w:rsid w:val="00EB5261"/>
    <w:rsid w:val="00EB52A3"/>
    <w:rsid w:val="00EB545A"/>
    <w:rsid w:val="00EB55B7"/>
    <w:rsid w:val="00EB58D9"/>
    <w:rsid w:val="00EB5944"/>
    <w:rsid w:val="00EB59EA"/>
    <w:rsid w:val="00EB5AD0"/>
    <w:rsid w:val="00EB5C11"/>
    <w:rsid w:val="00EB5D09"/>
    <w:rsid w:val="00EB5DD9"/>
    <w:rsid w:val="00EB5FDC"/>
    <w:rsid w:val="00EB5FF5"/>
    <w:rsid w:val="00EB613D"/>
    <w:rsid w:val="00EB62B2"/>
    <w:rsid w:val="00EB62F9"/>
    <w:rsid w:val="00EB630A"/>
    <w:rsid w:val="00EB64D4"/>
    <w:rsid w:val="00EB6695"/>
    <w:rsid w:val="00EB6751"/>
    <w:rsid w:val="00EB6915"/>
    <w:rsid w:val="00EB6B6A"/>
    <w:rsid w:val="00EB6CB5"/>
    <w:rsid w:val="00EB70FB"/>
    <w:rsid w:val="00EB7266"/>
    <w:rsid w:val="00EB72CA"/>
    <w:rsid w:val="00EB74F9"/>
    <w:rsid w:val="00EB7519"/>
    <w:rsid w:val="00EB7704"/>
    <w:rsid w:val="00EB79B4"/>
    <w:rsid w:val="00EB7B39"/>
    <w:rsid w:val="00EB7E1D"/>
    <w:rsid w:val="00EB7E6C"/>
    <w:rsid w:val="00EB7FDE"/>
    <w:rsid w:val="00EC0074"/>
    <w:rsid w:val="00EC01A0"/>
    <w:rsid w:val="00EC01DB"/>
    <w:rsid w:val="00EC0462"/>
    <w:rsid w:val="00EC070B"/>
    <w:rsid w:val="00EC076F"/>
    <w:rsid w:val="00EC0B78"/>
    <w:rsid w:val="00EC0BCA"/>
    <w:rsid w:val="00EC0C13"/>
    <w:rsid w:val="00EC0C2D"/>
    <w:rsid w:val="00EC0D28"/>
    <w:rsid w:val="00EC0D36"/>
    <w:rsid w:val="00EC0E8F"/>
    <w:rsid w:val="00EC1144"/>
    <w:rsid w:val="00EC126F"/>
    <w:rsid w:val="00EC131D"/>
    <w:rsid w:val="00EC13FD"/>
    <w:rsid w:val="00EC1513"/>
    <w:rsid w:val="00EC1794"/>
    <w:rsid w:val="00EC17D2"/>
    <w:rsid w:val="00EC1888"/>
    <w:rsid w:val="00EC18F0"/>
    <w:rsid w:val="00EC1947"/>
    <w:rsid w:val="00EC194D"/>
    <w:rsid w:val="00EC1B1A"/>
    <w:rsid w:val="00EC1BAD"/>
    <w:rsid w:val="00EC1C10"/>
    <w:rsid w:val="00EC1CC5"/>
    <w:rsid w:val="00EC1D7B"/>
    <w:rsid w:val="00EC200A"/>
    <w:rsid w:val="00EC2139"/>
    <w:rsid w:val="00EC2298"/>
    <w:rsid w:val="00EC22CA"/>
    <w:rsid w:val="00EC22D2"/>
    <w:rsid w:val="00EC239D"/>
    <w:rsid w:val="00EC2504"/>
    <w:rsid w:val="00EC257B"/>
    <w:rsid w:val="00EC2658"/>
    <w:rsid w:val="00EC2787"/>
    <w:rsid w:val="00EC2A40"/>
    <w:rsid w:val="00EC2B1C"/>
    <w:rsid w:val="00EC2BDB"/>
    <w:rsid w:val="00EC2D88"/>
    <w:rsid w:val="00EC2D93"/>
    <w:rsid w:val="00EC2E4B"/>
    <w:rsid w:val="00EC33C7"/>
    <w:rsid w:val="00EC33ED"/>
    <w:rsid w:val="00EC3492"/>
    <w:rsid w:val="00EC35E8"/>
    <w:rsid w:val="00EC3671"/>
    <w:rsid w:val="00EC3755"/>
    <w:rsid w:val="00EC3816"/>
    <w:rsid w:val="00EC3C22"/>
    <w:rsid w:val="00EC3D62"/>
    <w:rsid w:val="00EC3DE0"/>
    <w:rsid w:val="00EC3EFB"/>
    <w:rsid w:val="00EC419F"/>
    <w:rsid w:val="00EC443A"/>
    <w:rsid w:val="00EC45FB"/>
    <w:rsid w:val="00EC4601"/>
    <w:rsid w:val="00EC49A8"/>
    <w:rsid w:val="00EC4AF6"/>
    <w:rsid w:val="00EC4B5F"/>
    <w:rsid w:val="00EC4C3A"/>
    <w:rsid w:val="00EC4CEA"/>
    <w:rsid w:val="00EC4D58"/>
    <w:rsid w:val="00EC507B"/>
    <w:rsid w:val="00EC51A6"/>
    <w:rsid w:val="00EC51EE"/>
    <w:rsid w:val="00EC5497"/>
    <w:rsid w:val="00EC5541"/>
    <w:rsid w:val="00EC5574"/>
    <w:rsid w:val="00EC55A3"/>
    <w:rsid w:val="00EC56D7"/>
    <w:rsid w:val="00EC58DC"/>
    <w:rsid w:val="00EC5AEA"/>
    <w:rsid w:val="00EC5B6B"/>
    <w:rsid w:val="00EC5BAE"/>
    <w:rsid w:val="00EC5C61"/>
    <w:rsid w:val="00EC5CA7"/>
    <w:rsid w:val="00EC5CBF"/>
    <w:rsid w:val="00EC5DAC"/>
    <w:rsid w:val="00EC60AE"/>
    <w:rsid w:val="00EC625C"/>
    <w:rsid w:val="00EC6465"/>
    <w:rsid w:val="00EC65A8"/>
    <w:rsid w:val="00EC66D8"/>
    <w:rsid w:val="00EC68BB"/>
    <w:rsid w:val="00EC6942"/>
    <w:rsid w:val="00EC6968"/>
    <w:rsid w:val="00EC69C2"/>
    <w:rsid w:val="00EC6DFF"/>
    <w:rsid w:val="00EC6E6F"/>
    <w:rsid w:val="00EC7148"/>
    <w:rsid w:val="00EC7210"/>
    <w:rsid w:val="00EC72A1"/>
    <w:rsid w:val="00EC73E1"/>
    <w:rsid w:val="00EC73E2"/>
    <w:rsid w:val="00EC7483"/>
    <w:rsid w:val="00EC7525"/>
    <w:rsid w:val="00EC761F"/>
    <w:rsid w:val="00EC7664"/>
    <w:rsid w:val="00EC7A27"/>
    <w:rsid w:val="00EC7A7C"/>
    <w:rsid w:val="00EC7A96"/>
    <w:rsid w:val="00EC7B70"/>
    <w:rsid w:val="00EC7ED2"/>
    <w:rsid w:val="00ED002B"/>
    <w:rsid w:val="00ED0426"/>
    <w:rsid w:val="00ED0633"/>
    <w:rsid w:val="00ED0998"/>
    <w:rsid w:val="00ED09B6"/>
    <w:rsid w:val="00ED0A04"/>
    <w:rsid w:val="00ED0A93"/>
    <w:rsid w:val="00ED0BEE"/>
    <w:rsid w:val="00ED0D46"/>
    <w:rsid w:val="00ED0EF3"/>
    <w:rsid w:val="00ED106D"/>
    <w:rsid w:val="00ED1151"/>
    <w:rsid w:val="00ED1247"/>
    <w:rsid w:val="00ED124B"/>
    <w:rsid w:val="00ED1376"/>
    <w:rsid w:val="00ED1411"/>
    <w:rsid w:val="00ED1425"/>
    <w:rsid w:val="00ED15E2"/>
    <w:rsid w:val="00ED1863"/>
    <w:rsid w:val="00ED1B17"/>
    <w:rsid w:val="00ED1FD7"/>
    <w:rsid w:val="00ED20C8"/>
    <w:rsid w:val="00ED25CA"/>
    <w:rsid w:val="00ED25E7"/>
    <w:rsid w:val="00ED2AEB"/>
    <w:rsid w:val="00ED2AFB"/>
    <w:rsid w:val="00ED2B96"/>
    <w:rsid w:val="00ED2D6B"/>
    <w:rsid w:val="00ED2DD8"/>
    <w:rsid w:val="00ED30C6"/>
    <w:rsid w:val="00ED322D"/>
    <w:rsid w:val="00ED34E9"/>
    <w:rsid w:val="00ED3517"/>
    <w:rsid w:val="00ED35CB"/>
    <w:rsid w:val="00ED36AC"/>
    <w:rsid w:val="00ED3836"/>
    <w:rsid w:val="00ED3A47"/>
    <w:rsid w:val="00ED3D45"/>
    <w:rsid w:val="00ED3EA0"/>
    <w:rsid w:val="00ED3ED3"/>
    <w:rsid w:val="00ED3FBB"/>
    <w:rsid w:val="00ED409C"/>
    <w:rsid w:val="00ED40D1"/>
    <w:rsid w:val="00ED40E4"/>
    <w:rsid w:val="00ED4220"/>
    <w:rsid w:val="00ED4271"/>
    <w:rsid w:val="00ED4368"/>
    <w:rsid w:val="00ED43B8"/>
    <w:rsid w:val="00ED4414"/>
    <w:rsid w:val="00ED460D"/>
    <w:rsid w:val="00ED4758"/>
    <w:rsid w:val="00ED49A2"/>
    <w:rsid w:val="00ED49B5"/>
    <w:rsid w:val="00ED4B9B"/>
    <w:rsid w:val="00ED4C40"/>
    <w:rsid w:val="00ED4CB2"/>
    <w:rsid w:val="00ED4E7A"/>
    <w:rsid w:val="00ED4F61"/>
    <w:rsid w:val="00ED5118"/>
    <w:rsid w:val="00ED52C6"/>
    <w:rsid w:val="00ED5345"/>
    <w:rsid w:val="00ED5411"/>
    <w:rsid w:val="00ED5767"/>
    <w:rsid w:val="00ED58C8"/>
    <w:rsid w:val="00ED5C37"/>
    <w:rsid w:val="00ED5DB7"/>
    <w:rsid w:val="00ED5FC1"/>
    <w:rsid w:val="00ED61EF"/>
    <w:rsid w:val="00ED62EA"/>
    <w:rsid w:val="00ED6393"/>
    <w:rsid w:val="00ED6404"/>
    <w:rsid w:val="00ED644B"/>
    <w:rsid w:val="00ED6460"/>
    <w:rsid w:val="00ED646E"/>
    <w:rsid w:val="00ED6763"/>
    <w:rsid w:val="00ED67D6"/>
    <w:rsid w:val="00ED6804"/>
    <w:rsid w:val="00ED684B"/>
    <w:rsid w:val="00ED6AA0"/>
    <w:rsid w:val="00ED6CB1"/>
    <w:rsid w:val="00ED6DCF"/>
    <w:rsid w:val="00ED6F8D"/>
    <w:rsid w:val="00ED70A6"/>
    <w:rsid w:val="00ED7131"/>
    <w:rsid w:val="00ED7158"/>
    <w:rsid w:val="00ED71D5"/>
    <w:rsid w:val="00ED75D9"/>
    <w:rsid w:val="00ED7605"/>
    <w:rsid w:val="00ED7900"/>
    <w:rsid w:val="00ED799D"/>
    <w:rsid w:val="00ED79CE"/>
    <w:rsid w:val="00ED7A2A"/>
    <w:rsid w:val="00ED7A44"/>
    <w:rsid w:val="00ED7CA5"/>
    <w:rsid w:val="00ED7CEA"/>
    <w:rsid w:val="00ED7D36"/>
    <w:rsid w:val="00ED7EBE"/>
    <w:rsid w:val="00EE0057"/>
    <w:rsid w:val="00EE03C8"/>
    <w:rsid w:val="00EE051B"/>
    <w:rsid w:val="00EE0994"/>
    <w:rsid w:val="00EE0A41"/>
    <w:rsid w:val="00EE0AB2"/>
    <w:rsid w:val="00EE0B9D"/>
    <w:rsid w:val="00EE0CFE"/>
    <w:rsid w:val="00EE0F9A"/>
    <w:rsid w:val="00EE0FBE"/>
    <w:rsid w:val="00EE10DB"/>
    <w:rsid w:val="00EE11B1"/>
    <w:rsid w:val="00EE144E"/>
    <w:rsid w:val="00EE160E"/>
    <w:rsid w:val="00EE1687"/>
    <w:rsid w:val="00EE18C1"/>
    <w:rsid w:val="00EE1912"/>
    <w:rsid w:val="00EE192A"/>
    <w:rsid w:val="00EE1A13"/>
    <w:rsid w:val="00EE1B5F"/>
    <w:rsid w:val="00EE1BB9"/>
    <w:rsid w:val="00EE1BD9"/>
    <w:rsid w:val="00EE1CE6"/>
    <w:rsid w:val="00EE1F15"/>
    <w:rsid w:val="00EE2048"/>
    <w:rsid w:val="00EE2124"/>
    <w:rsid w:val="00EE21FB"/>
    <w:rsid w:val="00EE23A7"/>
    <w:rsid w:val="00EE24F9"/>
    <w:rsid w:val="00EE2509"/>
    <w:rsid w:val="00EE27EB"/>
    <w:rsid w:val="00EE2ABD"/>
    <w:rsid w:val="00EE2D0F"/>
    <w:rsid w:val="00EE342C"/>
    <w:rsid w:val="00EE3544"/>
    <w:rsid w:val="00EE37AD"/>
    <w:rsid w:val="00EE37E5"/>
    <w:rsid w:val="00EE3924"/>
    <w:rsid w:val="00EE3BC9"/>
    <w:rsid w:val="00EE3D10"/>
    <w:rsid w:val="00EE3E76"/>
    <w:rsid w:val="00EE3E7A"/>
    <w:rsid w:val="00EE4129"/>
    <w:rsid w:val="00EE4137"/>
    <w:rsid w:val="00EE43C3"/>
    <w:rsid w:val="00EE4544"/>
    <w:rsid w:val="00EE45A6"/>
    <w:rsid w:val="00EE4ABC"/>
    <w:rsid w:val="00EE4D5A"/>
    <w:rsid w:val="00EE4E42"/>
    <w:rsid w:val="00EE5013"/>
    <w:rsid w:val="00EE540A"/>
    <w:rsid w:val="00EE544D"/>
    <w:rsid w:val="00EE572A"/>
    <w:rsid w:val="00EE5738"/>
    <w:rsid w:val="00EE578A"/>
    <w:rsid w:val="00EE57D6"/>
    <w:rsid w:val="00EE5887"/>
    <w:rsid w:val="00EE590E"/>
    <w:rsid w:val="00EE5965"/>
    <w:rsid w:val="00EE5A4C"/>
    <w:rsid w:val="00EE5BA8"/>
    <w:rsid w:val="00EE5C7F"/>
    <w:rsid w:val="00EE5D23"/>
    <w:rsid w:val="00EE5E5A"/>
    <w:rsid w:val="00EE5EDC"/>
    <w:rsid w:val="00EE5F08"/>
    <w:rsid w:val="00EE5F90"/>
    <w:rsid w:val="00EE62C2"/>
    <w:rsid w:val="00EE6301"/>
    <w:rsid w:val="00EE6604"/>
    <w:rsid w:val="00EE6BC6"/>
    <w:rsid w:val="00EE6DB6"/>
    <w:rsid w:val="00EE71AB"/>
    <w:rsid w:val="00EE71CD"/>
    <w:rsid w:val="00EE75CE"/>
    <w:rsid w:val="00EE7620"/>
    <w:rsid w:val="00EE7722"/>
    <w:rsid w:val="00EE77DF"/>
    <w:rsid w:val="00EE79BA"/>
    <w:rsid w:val="00EE79DC"/>
    <w:rsid w:val="00EE7A0E"/>
    <w:rsid w:val="00EE7B5E"/>
    <w:rsid w:val="00EE7B78"/>
    <w:rsid w:val="00EE7C3B"/>
    <w:rsid w:val="00EE7E9D"/>
    <w:rsid w:val="00EF004E"/>
    <w:rsid w:val="00EF0101"/>
    <w:rsid w:val="00EF0231"/>
    <w:rsid w:val="00EF023A"/>
    <w:rsid w:val="00EF02C6"/>
    <w:rsid w:val="00EF02C9"/>
    <w:rsid w:val="00EF032A"/>
    <w:rsid w:val="00EF069F"/>
    <w:rsid w:val="00EF07DE"/>
    <w:rsid w:val="00EF0951"/>
    <w:rsid w:val="00EF095D"/>
    <w:rsid w:val="00EF0A61"/>
    <w:rsid w:val="00EF0B0A"/>
    <w:rsid w:val="00EF0C98"/>
    <w:rsid w:val="00EF0DC2"/>
    <w:rsid w:val="00EF0FA3"/>
    <w:rsid w:val="00EF16E9"/>
    <w:rsid w:val="00EF18F1"/>
    <w:rsid w:val="00EF1ADA"/>
    <w:rsid w:val="00EF1ADB"/>
    <w:rsid w:val="00EF1E6F"/>
    <w:rsid w:val="00EF1EB6"/>
    <w:rsid w:val="00EF2172"/>
    <w:rsid w:val="00EF2432"/>
    <w:rsid w:val="00EF27D1"/>
    <w:rsid w:val="00EF2933"/>
    <w:rsid w:val="00EF2C4F"/>
    <w:rsid w:val="00EF2EA3"/>
    <w:rsid w:val="00EF3137"/>
    <w:rsid w:val="00EF3138"/>
    <w:rsid w:val="00EF3216"/>
    <w:rsid w:val="00EF3277"/>
    <w:rsid w:val="00EF33CA"/>
    <w:rsid w:val="00EF34C3"/>
    <w:rsid w:val="00EF3528"/>
    <w:rsid w:val="00EF355A"/>
    <w:rsid w:val="00EF3686"/>
    <w:rsid w:val="00EF36B8"/>
    <w:rsid w:val="00EF36EE"/>
    <w:rsid w:val="00EF375E"/>
    <w:rsid w:val="00EF3839"/>
    <w:rsid w:val="00EF3A8D"/>
    <w:rsid w:val="00EF3B74"/>
    <w:rsid w:val="00EF3BBC"/>
    <w:rsid w:val="00EF3FE6"/>
    <w:rsid w:val="00EF4184"/>
    <w:rsid w:val="00EF43AB"/>
    <w:rsid w:val="00EF43CD"/>
    <w:rsid w:val="00EF4505"/>
    <w:rsid w:val="00EF490A"/>
    <w:rsid w:val="00EF4943"/>
    <w:rsid w:val="00EF49C4"/>
    <w:rsid w:val="00EF4BFE"/>
    <w:rsid w:val="00EF4E5E"/>
    <w:rsid w:val="00EF4E78"/>
    <w:rsid w:val="00EF4F3D"/>
    <w:rsid w:val="00EF53C9"/>
    <w:rsid w:val="00EF542C"/>
    <w:rsid w:val="00EF5508"/>
    <w:rsid w:val="00EF562D"/>
    <w:rsid w:val="00EF578E"/>
    <w:rsid w:val="00EF58D8"/>
    <w:rsid w:val="00EF5A35"/>
    <w:rsid w:val="00EF5AFF"/>
    <w:rsid w:val="00EF5C97"/>
    <w:rsid w:val="00EF5CC7"/>
    <w:rsid w:val="00EF5E80"/>
    <w:rsid w:val="00EF5F50"/>
    <w:rsid w:val="00EF5F65"/>
    <w:rsid w:val="00EF60F1"/>
    <w:rsid w:val="00EF61A8"/>
    <w:rsid w:val="00EF621E"/>
    <w:rsid w:val="00EF62F8"/>
    <w:rsid w:val="00EF630D"/>
    <w:rsid w:val="00EF653E"/>
    <w:rsid w:val="00EF65F7"/>
    <w:rsid w:val="00EF66F6"/>
    <w:rsid w:val="00EF6B8B"/>
    <w:rsid w:val="00EF6BBF"/>
    <w:rsid w:val="00EF6BCE"/>
    <w:rsid w:val="00EF6CE8"/>
    <w:rsid w:val="00EF6D4C"/>
    <w:rsid w:val="00EF6DE5"/>
    <w:rsid w:val="00EF6F75"/>
    <w:rsid w:val="00EF7185"/>
    <w:rsid w:val="00EF738D"/>
    <w:rsid w:val="00EF7493"/>
    <w:rsid w:val="00EF7619"/>
    <w:rsid w:val="00EF76B2"/>
    <w:rsid w:val="00EF7721"/>
    <w:rsid w:val="00EF78CC"/>
    <w:rsid w:val="00EF7AA1"/>
    <w:rsid w:val="00EF7D98"/>
    <w:rsid w:val="00F00161"/>
    <w:rsid w:val="00F00179"/>
    <w:rsid w:val="00F0020A"/>
    <w:rsid w:val="00F00284"/>
    <w:rsid w:val="00F00452"/>
    <w:rsid w:val="00F006A0"/>
    <w:rsid w:val="00F0074E"/>
    <w:rsid w:val="00F0075A"/>
    <w:rsid w:val="00F008A8"/>
    <w:rsid w:val="00F00984"/>
    <w:rsid w:val="00F01110"/>
    <w:rsid w:val="00F011A8"/>
    <w:rsid w:val="00F0157B"/>
    <w:rsid w:val="00F0158A"/>
    <w:rsid w:val="00F0174B"/>
    <w:rsid w:val="00F019CA"/>
    <w:rsid w:val="00F01ACC"/>
    <w:rsid w:val="00F01CB3"/>
    <w:rsid w:val="00F01F55"/>
    <w:rsid w:val="00F02217"/>
    <w:rsid w:val="00F0235C"/>
    <w:rsid w:val="00F024CD"/>
    <w:rsid w:val="00F02558"/>
    <w:rsid w:val="00F025C8"/>
    <w:rsid w:val="00F027EF"/>
    <w:rsid w:val="00F02905"/>
    <w:rsid w:val="00F029B3"/>
    <w:rsid w:val="00F02B5B"/>
    <w:rsid w:val="00F02CF0"/>
    <w:rsid w:val="00F031FD"/>
    <w:rsid w:val="00F033E7"/>
    <w:rsid w:val="00F03735"/>
    <w:rsid w:val="00F03790"/>
    <w:rsid w:val="00F038C8"/>
    <w:rsid w:val="00F03950"/>
    <w:rsid w:val="00F03A2E"/>
    <w:rsid w:val="00F03AB6"/>
    <w:rsid w:val="00F03AD8"/>
    <w:rsid w:val="00F03AFB"/>
    <w:rsid w:val="00F03BB6"/>
    <w:rsid w:val="00F03CFD"/>
    <w:rsid w:val="00F03DA3"/>
    <w:rsid w:val="00F03FF5"/>
    <w:rsid w:val="00F040B0"/>
    <w:rsid w:val="00F040D6"/>
    <w:rsid w:val="00F041D8"/>
    <w:rsid w:val="00F0420C"/>
    <w:rsid w:val="00F044ED"/>
    <w:rsid w:val="00F0451B"/>
    <w:rsid w:val="00F04753"/>
    <w:rsid w:val="00F04A34"/>
    <w:rsid w:val="00F04A6A"/>
    <w:rsid w:val="00F04A81"/>
    <w:rsid w:val="00F04D73"/>
    <w:rsid w:val="00F04DC5"/>
    <w:rsid w:val="00F04EAB"/>
    <w:rsid w:val="00F04EB5"/>
    <w:rsid w:val="00F04F67"/>
    <w:rsid w:val="00F04FE4"/>
    <w:rsid w:val="00F0506C"/>
    <w:rsid w:val="00F05096"/>
    <w:rsid w:val="00F0509A"/>
    <w:rsid w:val="00F05199"/>
    <w:rsid w:val="00F053B2"/>
    <w:rsid w:val="00F05569"/>
    <w:rsid w:val="00F056F6"/>
    <w:rsid w:val="00F057F1"/>
    <w:rsid w:val="00F0582C"/>
    <w:rsid w:val="00F058DB"/>
    <w:rsid w:val="00F05D4E"/>
    <w:rsid w:val="00F05ED8"/>
    <w:rsid w:val="00F05EEF"/>
    <w:rsid w:val="00F061F6"/>
    <w:rsid w:val="00F06483"/>
    <w:rsid w:val="00F06595"/>
    <w:rsid w:val="00F06674"/>
    <w:rsid w:val="00F06886"/>
    <w:rsid w:val="00F06AB9"/>
    <w:rsid w:val="00F06ABD"/>
    <w:rsid w:val="00F06C0A"/>
    <w:rsid w:val="00F06E81"/>
    <w:rsid w:val="00F06F5D"/>
    <w:rsid w:val="00F0723A"/>
    <w:rsid w:val="00F0728D"/>
    <w:rsid w:val="00F07394"/>
    <w:rsid w:val="00F07418"/>
    <w:rsid w:val="00F07509"/>
    <w:rsid w:val="00F07545"/>
    <w:rsid w:val="00F075B2"/>
    <w:rsid w:val="00F07686"/>
    <w:rsid w:val="00F076AC"/>
    <w:rsid w:val="00F07734"/>
    <w:rsid w:val="00F07786"/>
    <w:rsid w:val="00F0785C"/>
    <w:rsid w:val="00F0790F"/>
    <w:rsid w:val="00F07A01"/>
    <w:rsid w:val="00F07B7A"/>
    <w:rsid w:val="00F07C0A"/>
    <w:rsid w:val="00F07D43"/>
    <w:rsid w:val="00F07E32"/>
    <w:rsid w:val="00F07FAC"/>
    <w:rsid w:val="00F07FED"/>
    <w:rsid w:val="00F1041C"/>
    <w:rsid w:val="00F105B1"/>
    <w:rsid w:val="00F105C2"/>
    <w:rsid w:val="00F106AA"/>
    <w:rsid w:val="00F10723"/>
    <w:rsid w:val="00F10790"/>
    <w:rsid w:val="00F10A83"/>
    <w:rsid w:val="00F10A92"/>
    <w:rsid w:val="00F10B99"/>
    <w:rsid w:val="00F11131"/>
    <w:rsid w:val="00F11261"/>
    <w:rsid w:val="00F11332"/>
    <w:rsid w:val="00F113B4"/>
    <w:rsid w:val="00F113FE"/>
    <w:rsid w:val="00F1156F"/>
    <w:rsid w:val="00F11584"/>
    <w:rsid w:val="00F11618"/>
    <w:rsid w:val="00F11634"/>
    <w:rsid w:val="00F1190F"/>
    <w:rsid w:val="00F11B92"/>
    <w:rsid w:val="00F11DAE"/>
    <w:rsid w:val="00F11DEC"/>
    <w:rsid w:val="00F11E90"/>
    <w:rsid w:val="00F11EC7"/>
    <w:rsid w:val="00F12035"/>
    <w:rsid w:val="00F1225B"/>
    <w:rsid w:val="00F122BC"/>
    <w:rsid w:val="00F12572"/>
    <w:rsid w:val="00F1257A"/>
    <w:rsid w:val="00F1282A"/>
    <w:rsid w:val="00F129E1"/>
    <w:rsid w:val="00F12AC7"/>
    <w:rsid w:val="00F12B09"/>
    <w:rsid w:val="00F12B70"/>
    <w:rsid w:val="00F12EF2"/>
    <w:rsid w:val="00F130A4"/>
    <w:rsid w:val="00F13190"/>
    <w:rsid w:val="00F13359"/>
    <w:rsid w:val="00F13381"/>
    <w:rsid w:val="00F1354D"/>
    <w:rsid w:val="00F13669"/>
    <w:rsid w:val="00F13D84"/>
    <w:rsid w:val="00F13F71"/>
    <w:rsid w:val="00F1437A"/>
    <w:rsid w:val="00F147E2"/>
    <w:rsid w:val="00F14997"/>
    <w:rsid w:val="00F14B28"/>
    <w:rsid w:val="00F14C6C"/>
    <w:rsid w:val="00F14E80"/>
    <w:rsid w:val="00F14F19"/>
    <w:rsid w:val="00F14FB6"/>
    <w:rsid w:val="00F15038"/>
    <w:rsid w:val="00F15080"/>
    <w:rsid w:val="00F15109"/>
    <w:rsid w:val="00F1521C"/>
    <w:rsid w:val="00F1533D"/>
    <w:rsid w:val="00F15442"/>
    <w:rsid w:val="00F1570F"/>
    <w:rsid w:val="00F15843"/>
    <w:rsid w:val="00F15D70"/>
    <w:rsid w:val="00F15DE6"/>
    <w:rsid w:val="00F15E7F"/>
    <w:rsid w:val="00F15EF6"/>
    <w:rsid w:val="00F160CD"/>
    <w:rsid w:val="00F1624C"/>
    <w:rsid w:val="00F1632C"/>
    <w:rsid w:val="00F16365"/>
    <w:rsid w:val="00F16442"/>
    <w:rsid w:val="00F165B2"/>
    <w:rsid w:val="00F16768"/>
    <w:rsid w:val="00F168D1"/>
    <w:rsid w:val="00F169E4"/>
    <w:rsid w:val="00F169F7"/>
    <w:rsid w:val="00F16A97"/>
    <w:rsid w:val="00F16B86"/>
    <w:rsid w:val="00F16BB2"/>
    <w:rsid w:val="00F16C20"/>
    <w:rsid w:val="00F16C2B"/>
    <w:rsid w:val="00F16C43"/>
    <w:rsid w:val="00F16C5B"/>
    <w:rsid w:val="00F16EC2"/>
    <w:rsid w:val="00F16EC5"/>
    <w:rsid w:val="00F1729B"/>
    <w:rsid w:val="00F177FB"/>
    <w:rsid w:val="00F178B6"/>
    <w:rsid w:val="00F1798E"/>
    <w:rsid w:val="00F179B1"/>
    <w:rsid w:val="00F17AFB"/>
    <w:rsid w:val="00F17C72"/>
    <w:rsid w:val="00F17CCF"/>
    <w:rsid w:val="00F17D2F"/>
    <w:rsid w:val="00F17D5F"/>
    <w:rsid w:val="00F17D8E"/>
    <w:rsid w:val="00F17E2C"/>
    <w:rsid w:val="00F17EEF"/>
    <w:rsid w:val="00F17FD4"/>
    <w:rsid w:val="00F200BF"/>
    <w:rsid w:val="00F20129"/>
    <w:rsid w:val="00F203B4"/>
    <w:rsid w:val="00F204B8"/>
    <w:rsid w:val="00F206E6"/>
    <w:rsid w:val="00F2075C"/>
    <w:rsid w:val="00F208F8"/>
    <w:rsid w:val="00F20A14"/>
    <w:rsid w:val="00F20C11"/>
    <w:rsid w:val="00F20C20"/>
    <w:rsid w:val="00F20D0C"/>
    <w:rsid w:val="00F20D29"/>
    <w:rsid w:val="00F20F94"/>
    <w:rsid w:val="00F21054"/>
    <w:rsid w:val="00F2124A"/>
    <w:rsid w:val="00F21257"/>
    <w:rsid w:val="00F21302"/>
    <w:rsid w:val="00F21563"/>
    <w:rsid w:val="00F215C5"/>
    <w:rsid w:val="00F2162F"/>
    <w:rsid w:val="00F2171F"/>
    <w:rsid w:val="00F21750"/>
    <w:rsid w:val="00F217B9"/>
    <w:rsid w:val="00F218F0"/>
    <w:rsid w:val="00F21941"/>
    <w:rsid w:val="00F21E03"/>
    <w:rsid w:val="00F21F29"/>
    <w:rsid w:val="00F21FDA"/>
    <w:rsid w:val="00F2210C"/>
    <w:rsid w:val="00F222D2"/>
    <w:rsid w:val="00F2231A"/>
    <w:rsid w:val="00F22465"/>
    <w:rsid w:val="00F2255C"/>
    <w:rsid w:val="00F2278A"/>
    <w:rsid w:val="00F227AC"/>
    <w:rsid w:val="00F2281B"/>
    <w:rsid w:val="00F22AC8"/>
    <w:rsid w:val="00F22C9E"/>
    <w:rsid w:val="00F22CB4"/>
    <w:rsid w:val="00F22D4B"/>
    <w:rsid w:val="00F22FD9"/>
    <w:rsid w:val="00F2307F"/>
    <w:rsid w:val="00F2310F"/>
    <w:rsid w:val="00F23333"/>
    <w:rsid w:val="00F235B8"/>
    <w:rsid w:val="00F235D1"/>
    <w:rsid w:val="00F23609"/>
    <w:rsid w:val="00F23751"/>
    <w:rsid w:val="00F23BB9"/>
    <w:rsid w:val="00F23BE7"/>
    <w:rsid w:val="00F23CCB"/>
    <w:rsid w:val="00F23D1C"/>
    <w:rsid w:val="00F23DEA"/>
    <w:rsid w:val="00F23EDC"/>
    <w:rsid w:val="00F24074"/>
    <w:rsid w:val="00F240A3"/>
    <w:rsid w:val="00F2421B"/>
    <w:rsid w:val="00F24278"/>
    <w:rsid w:val="00F242AF"/>
    <w:rsid w:val="00F242B3"/>
    <w:rsid w:val="00F24325"/>
    <w:rsid w:val="00F2437A"/>
    <w:rsid w:val="00F243A1"/>
    <w:rsid w:val="00F245C1"/>
    <w:rsid w:val="00F24684"/>
    <w:rsid w:val="00F246A2"/>
    <w:rsid w:val="00F2477E"/>
    <w:rsid w:val="00F2497D"/>
    <w:rsid w:val="00F24AF7"/>
    <w:rsid w:val="00F24B2B"/>
    <w:rsid w:val="00F24B3F"/>
    <w:rsid w:val="00F24DB3"/>
    <w:rsid w:val="00F24E6B"/>
    <w:rsid w:val="00F24EA7"/>
    <w:rsid w:val="00F25114"/>
    <w:rsid w:val="00F25135"/>
    <w:rsid w:val="00F251CC"/>
    <w:rsid w:val="00F251EE"/>
    <w:rsid w:val="00F256AF"/>
    <w:rsid w:val="00F25865"/>
    <w:rsid w:val="00F258BB"/>
    <w:rsid w:val="00F258C2"/>
    <w:rsid w:val="00F25917"/>
    <w:rsid w:val="00F260DB"/>
    <w:rsid w:val="00F265BD"/>
    <w:rsid w:val="00F26709"/>
    <w:rsid w:val="00F2670F"/>
    <w:rsid w:val="00F268A8"/>
    <w:rsid w:val="00F268C6"/>
    <w:rsid w:val="00F26CAE"/>
    <w:rsid w:val="00F26E02"/>
    <w:rsid w:val="00F26E6C"/>
    <w:rsid w:val="00F27075"/>
    <w:rsid w:val="00F270DF"/>
    <w:rsid w:val="00F271B6"/>
    <w:rsid w:val="00F274B1"/>
    <w:rsid w:val="00F274B3"/>
    <w:rsid w:val="00F27881"/>
    <w:rsid w:val="00F278D6"/>
    <w:rsid w:val="00F27A48"/>
    <w:rsid w:val="00F27AC3"/>
    <w:rsid w:val="00F27ACF"/>
    <w:rsid w:val="00F27DB8"/>
    <w:rsid w:val="00F27FB3"/>
    <w:rsid w:val="00F301E1"/>
    <w:rsid w:val="00F30636"/>
    <w:rsid w:val="00F306FE"/>
    <w:rsid w:val="00F3078F"/>
    <w:rsid w:val="00F307F6"/>
    <w:rsid w:val="00F307F9"/>
    <w:rsid w:val="00F30891"/>
    <w:rsid w:val="00F30A20"/>
    <w:rsid w:val="00F30A27"/>
    <w:rsid w:val="00F30ADF"/>
    <w:rsid w:val="00F30BDA"/>
    <w:rsid w:val="00F30D49"/>
    <w:rsid w:val="00F30DD6"/>
    <w:rsid w:val="00F30E05"/>
    <w:rsid w:val="00F31019"/>
    <w:rsid w:val="00F31081"/>
    <w:rsid w:val="00F31188"/>
    <w:rsid w:val="00F311CB"/>
    <w:rsid w:val="00F31234"/>
    <w:rsid w:val="00F312FF"/>
    <w:rsid w:val="00F31337"/>
    <w:rsid w:val="00F3143D"/>
    <w:rsid w:val="00F31482"/>
    <w:rsid w:val="00F314E9"/>
    <w:rsid w:val="00F316C0"/>
    <w:rsid w:val="00F31819"/>
    <w:rsid w:val="00F3187A"/>
    <w:rsid w:val="00F31913"/>
    <w:rsid w:val="00F31ADE"/>
    <w:rsid w:val="00F31B20"/>
    <w:rsid w:val="00F31BCD"/>
    <w:rsid w:val="00F31D28"/>
    <w:rsid w:val="00F31F61"/>
    <w:rsid w:val="00F32088"/>
    <w:rsid w:val="00F3227A"/>
    <w:rsid w:val="00F322CD"/>
    <w:rsid w:val="00F323F1"/>
    <w:rsid w:val="00F32414"/>
    <w:rsid w:val="00F3247C"/>
    <w:rsid w:val="00F325DA"/>
    <w:rsid w:val="00F3267E"/>
    <w:rsid w:val="00F32686"/>
    <w:rsid w:val="00F32739"/>
    <w:rsid w:val="00F3280F"/>
    <w:rsid w:val="00F32A02"/>
    <w:rsid w:val="00F32A29"/>
    <w:rsid w:val="00F32D57"/>
    <w:rsid w:val="00F32D76"/>
    <w:rsid w:val="00F32D7C"/>
    <w:rsid w:val="00F32E55"/>
    <w:rsid w:val="00F32F3B"/>
    <w:rsid w:val="00F32FE9"/>
    <w:rsid w:val="00F33351"/>
    <w:rsid w:val="00F3341A"/>
    <w:rsid w:val="00F33458"/>
    <w:rsid w:val="00F336AC"/>
    <w:rsid w:val="00F3371C"/>
    <w:rsid w:val="00F33BBA"/>
    <w:rsid w:val="00F33D46"/>
    <w:rsid w:val="00F33EB5"/>
    <w:rsid w:val="00F3416E"/>
    <w:rsid w:val="00F341AB"/>
    <w:rsid w:val="00F3420D"/>
    <w:rsid w:val="00F34362"/>
    <w:rsid w:val="00F3439E"/>
    <w:rsid w:val="00F343A3"/>
    <w:rsid w:val="00F34406"/>
    <w:rsid w:val="00F3447B"/>
    <w:rsid w:val="00F3462C"/>
    <w:rsid w:val="00F34631"/>
    <w:rsid w:val="00F347A2"/>
    <w:rsid w:val="00F347DA"/>
    <w:rsid w:val="00F34B92"/>
    <w:rsid w:val="00F34C12"/>
    <w:rsid w:val="00F34D00"/>
    <w:rsid w:val="00F34EC8"/>
    <w:rsid w:val="00F35302"/>
    <w:rsid w:val="00F35536"/>
    <w:rsid w:val="00F35576"/>
    <w:rsid w:val="00F3566F"/>
    <w:rsid w:val="00F35994"/>
    <w:rsid w:val="00F35A84"/>
    <w:rsid w:val="00F35D80"/>
    <w:rsid w:val="00F3609E"/>
    <w:rsid w:val="00F363DB"/>
    <w:rsid w:val="00F36BAA"/>
    <w:rsid w:val="00F36C2C"/>
    <w:rsid w:val="00F36D0B"/>
    <w:rsid w:val="00F36ED1"/>
    <w:rsid w:val="00F36FA0"/>
    <w:rsid w:val="00F37010"/>
    <w:rsid w:val="00F372F0"/>
    <w:rsid w:val="00F37497"/>
    <w:rsid w:val="00F375F9"/>
    <w:rsid w:val="00F37800"/>
    <w:rsid w:val="00F37BA7"/>
    <w:rsid w:val="00F37BE8"/>
    <w:rsid w:val="00F4001D"/>
    <w:rsid w:val="00F400C6"/>
    <w:rsid w:val="00F401C1"/>
    <w:rsid w:val="00F40257"/>
    <w:rsid w:val="00F404E6"/>
    <w:rsid w:val="00F40520"/>
    <w:rsid w:val="00F4068B"/>
    <w:rsid w:val="00F40864"/>
    <w:rsid w:val="00F409DC"/>
    <w:rsid w:val="00F40A15"/>
    <w:rsid w:val="00F40BF6"/>
    <w:rsid w:val="00F40C3A"/>
    <w:rsid w:val="00F40DA1"/>
    <w:rsid w:val="00F40ECA"/>
    <w:rsid w:val="00F40F6B"/>
    <w:rsid w:val="00F410CF"/>
    <w:rsid w:val="00F41152"/>
    <w:rsid w:val="00F415A8"/>
    <w:rsid w:val="00F415D8"/>
    <w:rsid w:val="00F4175E"/>
    <w:rsid w:val="00F41760"/>
    <w:rsid w:val="00F418F4"/>
    <w:rsid w:val="00F4194E"/>
    <w:rsid w:val="00F41DB2"/>
    <w:rsid w:val="00F41F45"/>
    <w:rsid w:val="00F4215F"/>
    <w:rsid w:val="00F422B8"/>
    <w:rsid w:val="00F422C1"/>
    <w:rsid w:val="00F42315"/>
    <w:rsid w:val="00F423EB"/>
    <w:rsid w:val="00F42506"/>
    <w:rsid w:val="00F42597"/>
    <w:rsid w:val="00F428DB"/>
    <w:rsid w:val="00F42987"/>
    <w:rsid w:val="00F42A85"/>
    <w:rsid w:val="00F42BE7"/>
    <w:rsid w:val="00F42C6D"/>
    <w:rsid w:val="00F42D5D"/>
    <w:rsid w:val="00F42F59"/>
    <w:rsid w:val="00F43009"/>
    <w:rsid w:val="00F430A3"/>
    <w:rsid w:val="00F430BE"/>
    <w:rsid w:val="00F4323D"/>
    <w:rsid w:val="00F4337A"/>
    <w:rsid w:val="00F43715"/>
    <w:rsid w:val="00F4391E"/>
    <w:rsid w:val="00F43974"/>
    <w:rsid w:val="00F439BE"/>
    <w:rsid w:val="00F43B83"/>
    <w:rsid w:val="00F43D22"/>
    <w:rsid w:val="00F43F4D"/>
    <w:rsid w:val="00F443A2"/>
    <w:rsid w:val="00F44461"/>
    <w:rsid w:val="00F44497"/>
    <w:rsid w:val="00F445DC"/>
    <w:rsid w:val="00F44817"/>
    <w:rsid w:val="00F44926"/>
    <w:rsid w:val="00F44A24"/>
    <w:rsid w:val="00F44B29"/>
    <w:rsid w:val="00F44B78"/>
    <w:rsid w:val="00F44CDC"/>
    <w:rsid w:val="00F44E2A"/>
    <w:rsid w:val="00F44E9D"/>
    <w:rsid w:val="00F44ED2"/>
    <w:rsid w:val="00F44FCC"/>
    <w:rsid w:val="00F45440"/>
    <w:rsid w:val="00F4546E"/>
    <w:rsid w:val="00F458A0"/>
    <w:rsid w:val="00F45A44"/>
    <w:rsid w:val="00F45A50"/>
    <w:rsid w:val="00F45DAF"/>
    <w:rsid w:val="00F45ED3"/>
    <w:rsid w:val="00F45FC7"/>
    <w:rsid w:val="00F461BF"/>
    <w:rsid w:val="00F461DF"/>
    <w:rsid w:val="00F46276"/>
    <w:rsid w:val="00F463C8"/>
    <w:rsid w:val="00F464A9"/>
    <w:rsid w:val="00F468EA"/>
    <w:rsid w:val="00F46A4E"/>
    <w:rsid w:val="00F46AAE"/>
    <w:rsid w:val="00F46D69"/>
    <w:rsid w:val="00F46E14"/>
    <w:rsid w:val="00F46F90"/>
    <w:rsid w:val="00F46FAB"/>
    <w:rsid w:val="00F46FC5"/>
    <w:rsid w:val="00F47405"/>
    <w:rsid w:val="00F4744F"/>
    <w:rsid w:val="00F47535"/>
    <w:rsid w:val="00F47B45"/>
    <w:rsid w:val="00F47C77"/>
    <w:rsid w:val="00F47CCA"/>
    <w:rsid w:val="00F500FA"/>
    <w:rsid w:val="00F5023A"/>
    <w:rsid w:val="00F50288"/>
    <w:rsid w:val="00F5045D"/>
    <w:rsid w:val="00F507C4"/>
    <w:rsid w:val="00F50A69"/>
    <w:rsid w:val="00F50A7A"/>
    <w:rsid w:val="00F50EE6"/>
    <w:rsid w:val="00F510C7"/>
    <w:rsid w:val="00F5119A"/>
    <w:rsid w:val="00F512DC"/>
    <w:rsid w:val="00F512E3"/>
    <w:rsid w:val="00F512F2"/>
    <w:rsid w:val="00F513F6"/>
    <w:rsid w:val="00F5144D"/>
    <w:rsid w:val="00F51661"/>
    <w:rsid w:val="00F517AB"/>
    <w:rsid w:val="00F517E1"/>
    <w:rsid w:val="00F51803"/>
    <w:rsid w:val="00F51B45"/>
    <w:rsid w:val="00F51BD3"/>
    <w:rsid w:val="00F51C61"/>
    <w:rsid w:val="00F51D94"/>
    <w:rsid w:val="00F51E54"/>
    <w:rsid w:val="00F51EBA"/>
    <w:rsid w:val="00F51F57"/>
    <w:rsid w:val="00F51F96"/>
    <w:rsid w:val="00F51FB0"/>
    <w:rsid w:val="00F520A1"/>
    <w:rsid w:val="00F52189"/>
    <w:rsid w:val="00F523A3"/>
    <w:rsid w:val="00F52657"/>
    <w:rsid w:val="00F52725"/>
    <w:rsid w:val="00F52885"/>
    <w:rsid w:val="00F52D95"/>
    <w:rsid w:val="00F52F6F"/>
    <w:rsid w:val="00F53055"/>
    <w:rsid w:val="00F5308C"/>
    <w:rsid w:val="00F53243"/>
    <w:rsid w:val="00F5337C"/>
    <w:rsid w:val="00F5365F"/>
    <w:rsid w:val="00F53680"/>
    <w:rsid w:val="00F5369E"/>
    <w:rsid w:val="00F53A77"/>
    <w:rsid w:val="00F53BC8"/>
    <w:rsid w:val="00F53D13"/>
    <w:rsid w:val="00F53F00"/>
    <w:rsid w:val="00F53F32"/>
    <w:rsid w:val="00F53F43"/>
    <w:rsid w:val="00F54139"/>
    <w:rsid w:val="00F54220"/>
    <w:rsid w:val="00F5440F"/>
    <w:rsid w:val="00F54596"/>
    <w:rsid w:val="00F54835"/>
    <w:rsid w:val="00F54E38"/>
    <w:rsid w:val="00F54E90"/>
    <w:rsid w:val="00F54F8A"/>
    <w:rsid w:val="00F5510B"/>
    <w:rsid w:val="00F552DD"/>
    <w:rsid w:val="00F55323"/>
    <w:rsid w:val="00F55523"/>
    <w:rsid w:val="00F55568"/>
    <w:rsid w:val="00F555B6"/>
    <w:rsid w:val="00F55A6F"/>
    <w:rsid w:val="00F55A95"/>
    <w:rsid w:val="00F55E20"/>
    <w:rsid w:val="00F55E2F"/>
    <w:rsid w:val="00F55EBA"/>
    <w:rsid w:val="00F56085"/>
    <w:rsid w:val="00F560CF"/>
    <w:rsid w:val="00F56197"/>
    <w:rsid w:val="00F561CE"/>
    <w:rsid w:val="00F562C5"/>
    <w:rsid w:val="00F562C8"/>
    <w:rsid w:val="00F56464"/>
    <w:rsid w:val="00F56678"/>
    <w:rsid w:val="00F566DF"/>
    <w:rsid w:val="00F566EB"/>
    <w:rsid w:val="00F568B1"/>
    <w:rsid w:val="00F56901"/>
    <w:rsid w:val="00F56A22"/>
    <w:rsid w:val="00F56ECD"/>
    <w:rsid w:val="00F56F49"/>
    <w:rsid w:val="00F56F78"/>
    <w:rsid w:val="00F56F9B"/>
    <w:rsid w:val="00F573E6"/>
    <w:rsid w:val="00F57558"/>
    <w:rsid w:val="00F57648"/>
    <w:rsid w:val="00F577F0"/>
    <w:rsid w:val="00F579BA"/>
    <w:rsid w:val="00F57B0E"/>
    <w:rsid w:val="00F57B42"/>
    <w:rsid w:val="00F57D72"/>
    <w:rsid w:val="00F57FA8"/>
    <w:rsid w:val="00F60324"/>
    <w:rsid w:val="00F603AA"/>
    <w:rsid w:val="00F60470"/>
    <w:rsid w:val="00F605C2"/>
    <w:rsid w:val="00F605FC"/>
    <w:rsid w:val="00F606A4"/>
    <w:rsid w:val="00F606F8"/>
    <w:rsid w:val="00F60882"/>
    <w:rsid w:val="00F60888"/>
    <w:rsid w:val="00F608AF"/>
    <w:rsid w:val="00F60A1B"/>
    <w:rsid w:val="00F60DD8"/>
    <w:rsid w:val="00F61143"/>
    <w:rsid w:val="00F61186"/>
    <w:rsid w:val="00F61510"/>
    <w:rsid w:val="00F61A01"/>
    <w:rsid w:val="00F61D24"/>
    <w:rsid w:val="00F61D6F"/>
    <w:rsid w:val="00F61DB9"/>
    <w:rsid w:val="00F61E68"/>
    <w:rsid w:val="00F62363"/>
    <w:rsid w:val="00F62369"/>
    <w:rsid w:val="00F6236C"/>
    <w:rsid w:val="00F623AC"/>
    <w:rsid w:val="00F626F7"/>
    <w:rsid w:val="00F62800"/>
    <w:rsid w:val="00F62B69"/>
    <w:rsid w:val="00F62C17"/>
    <w:rsid w:val="00F62E2F"/>
    <w:rsid w:val="00F62E32"/>
    <w:rsid w:val="00F62E74"/>
    <w:rsid w:val="00F62E7B"/>
    <w:rsid w:val="00F62EDF"/>
    <w:rsid w:val="00F6315F"/>
    <w:rsid w:val="00F63428"/>
    <w:rsid w:val="00F6361A"/>
    <w:rsid w:val="00F63758"/>
    <w:rsid w:val="00F637F0"/>
    <w:rsid w:val="00F63D12"/>
    <w:rsid w:val="00F63DA5"/>
    <w:rsid w:val="00F63E36"/>
    <w:rsid w:val="00F63F48"/>
    <w:rsid w:val="00F64268"/>
    <w:rsid w:val="00F64312"/>
    <w:rsid w:val="00F643C2"/>
    <w:rsid w:val="00F64433"/>
    <w:rsid w:val="00F64517"/>
    <w:rsid w:val="00F64746"/>
    <w:rsid w:val="00F647F2"/>
    <w:rsid w:val="00F64C66"/>
    <w:rsid w:val="00F64F84"/>
    <w:rsid w:val="00F64FD4"/>
    <w:rsid w:val="00F6545E"/>
    <w:rsid w:val="00F6552A"/>
    <w:rsid w:val="00F655B4"/>
    <w:rsid w:val="00F655EA"/>
    <w:rsid w:val="00F65660"/>
    <w:rsid w:val="00F6570C"/>
    <w:rsid w:val="00F65802"/>
    <w:rsid w:val="00F65810"/>
    <w:rsid w:val="00F65CD9"/>
    <w:rsid w:val="00F65D0F"/>
    <w:rsid w:val="00F65FC9"/>
    <w:rsid w:val="00F660E1"/>
    <w:rsid w:val="00F66185"/>
    <w:rsid w:val="00F661CE"/>
    <w:rsid w:val="00F66284"/>
    <w:rsid w:val="00F663D2"/>
    <w:rsid w:val="00F663EF"/>
    <w:rsid w:val="00F666DF"/>
    <w:rsid w:val="00F66757"/>
    <w:rsid w:val="00F66A10"/>
    <w:rsid w:val="00F66AFD"/>
    <w:rsid w:val="00F66B47"/>
    <w:rsid w:val="00F66B48"/>
    <w:rsid w:val="00F66B56"/>
    <w:rsid w:val="00F66D0E"/>
    <w:rsid w:val="00F66E3C"/>
    <w:rsid w:val="00F66F0E"/>
    <w:rsid w:val="00F66FF8"/>
    <w:rsid w:val="00F6715C"/>
    <w:rsid w:val="00F6722E"/>
    <w:rsid w:val="00F67370"/>
    <w:rsid w:val="00F676F6"/>
    <w:rsid w:val="00F677B3"/>
    <w:rsid w:val="00F67830"/>
    <w:rsid w:val="00F67D9F"/>
    <w:rsid w:val="00F70008"/>
    <w:rsid w:val="00F70118"/>
    <w:rsid w:val="00F701DC"/>
    <w:rsid w:val="00F70277"/>
    <w:rsid w:val="00F702C4"/>
    <w:rsid w:val="00F70374"/>
    <w:rsid w:val="00F703AE"/>
    <w:rsid w:val="00F70403"/>
    <w:rsid w:val="00F7065E"/>
    <w:rsid w:val="00F706EF"/>
    <w:rsid w:val="00F70751"/>
    <w:rsid w:val="00F7075A"/>
    <w:rsid w:val="00F707F8"/>
    <w:rsid w:val="00F70A64"/>
    <w:rsid w:val="00F70BB6"/>
    <w:rsid w:val="00F70EC5"/>
    <w:rsid w:val="00F70F0C"/>
    <w:rsid w:val="00F71001"/>
    <w:rsid w:val="00F710B0"/>
    <w:rsid w:val="00F710BD"/>
    <w:rsid w:val="00F713A2"/>
    <w:rsid w:val="00F7153D"/>
    <w:rsid w:val="00F7168C"/>
    <w:rsid w:val="00F7183F"/>
    <w:rsid w:val="00F71912"/>
    <w:rsid w:val="00F71AB9"/>
    <w:rsid w:val="00F71B7D"/>
    <w:rsid w:val="00F71EAC"/>
    <w:rsid w:val="00F71FE5"/>
    <w:rsid w:val="00F720DC"/>
    <w:rsid w:val="00F7225D"/>
    <w:rsid w:val="00F7236A"/>
    <w:rsid w:val="00F7274B"/>
    <w:rsid w:val="00F727EE"/>
    <w:rsid w:val="00F728D5"/>
    <w:rsid w:val="00F72960"/>
    <w:rsid w:val="00F7297F"/>
    <w:rsid w:val="00F72983"/>
    <w:rsid w:val="00F729C1"/>
    <w:rsid w:val="00F72A58"/>
    <w:rsid w:val="00F72BE7"/>
    <w:rsid w:val="00F72C0D"/>
    <w:rsid w:val="00F72C3B"/>
    <w:rsid w:val="00F72CE7"/>
    <w:rsid w:val="00F72EC0"/>
    <w:rsid w:val="00F72ED3"/>
    <w:rsid w:val="00F72EFB"/>
    <w:rsid w:val="00F72FC7"/>
    <w:rsid w:val="00F73158"/>
    <w:rsid w:val="00F73168"/>
    <w:rsid w:val="00F731EC"/>
    <w:rsid w:val="00F73280"/>
    <w:rsid w:val="00F732CA"/>
    <w:rsid w:val="00F73332"/>
    <w:rsid w:val="00F73333"/>
    <w:rsid w:val="00F73419"/>
    <w:rsid w:val="00F73441"/>
    <w:rsid w:val="00F73490"/>
    <w:rsid w:val="00F73748"/>
    <w:rsid w:val="00F739D6"/>
    <w:rsid w:val="00F73D6C"/>
    <w:rsid w:val="00F73F7D"/>
    <w:rsid w:val="00F740DB"/>
    <w:rsid w:val="00F7429E"/>
    <w:rsid w:val="00F74301"/>
    <w:rsid w:val="00F74316"/>
    <w:rsid w:val="00F74957"/>
    <w:rsid w:val="00F74B55"/>
    <w:rsid w:val="00F74D41"/>
    <w:rsid w:val="00F74D68"/>
    <w:rsid w:val="00F74E82"/>
    <w:rsid w:val="00F750B9"/>
    <w:rsid w:val="00F7518F"/>
    <w:rsid w:val="00F7522D"/>
    <w:rsid w:val="00F75313"/>
    <w:rsid w:val="00F75342"/>
    <w:rsid w:val="00F753C3"/>
    <w:rsid w:val="00F753D4"/>
    <w:rsid w:val="00F754CD"/>
    <w:rsid w:val="00F75652"/>
    <w:rsid w:val="00F75869"/>
    <w:rsid w:val="00F75B51"/>
    <w:rsid w:val="00F75B72"/>
    <w:rsid w:val="00F75B96"/>
    <w:rsid w:val="00F75CCE"/>
    <w:rsid w:val="00F75E36"/>
    <w:rsid w:val="00F75F1A"/>
    <w:rsid w:val="00F75F7C"/>
    <w:rsid w:val="00F75FD3"/>
    <w:rsid w:val="00F761AD"/>
    <w:rsid w:val="00F76209"/>
    <w:rsid w:val="00F763C4"/>
    <w:rsid w:val="00F7661D"/>
    <w:rsid w:val="00F7673B"/>
    <w:rsid w:val="00F768A6"/>
    <w:rsid w:val="00F76BF3"/>
    <w:rsid w:val="00F76C5F"/>
    <w:rsid w:val="00F76E4A"/>
    <w:rsid w:val="00F76F4C"/>
    <w:rsid w:val="00F76F68"/>
    <w:rsid w:val="00F7740A"/>
    <w:rsid w:val="00F774D1"/>
    <w:rsid w:val="00F775BE"/>
    <w:rsid w:val="00F776BD"/>
    <w:rsid w:val="00F778AD"/>
    <w:rsid w:val="00F779EC"/>
    <w:rsid w:val="00F77B2B"/>
    <w:rsid w:val="00F77C13"/>
    <w:rsid w:val="00F77C39"/>
    <w:rsid w:val="00F77DC6"/>
    <w:rsid w:val="00F77DF7"/>
    <w:rsid w:val="00F77EB0"/>
    <w:rsid w:val="00F77F5F"/>
    <w:rsid w:val="00F80075"/>
    <w:rsid w:val="00F800CA"/>
    <w:rsid w:val="00F80376"/>
    <w:rsid w:val="00F80414"/>
    <w:rsid w:val="00F805A0"/>
    <w:rsid w:val="00F80A60"/>
    <w:rsid w:val="00F80A92"/>
    <w:rsid w:val="00F80BDC"/>
    <w:rsid w:val="00F80E38"/>
    <w:rsid w:val="00F81164"/>
    <w:rsid w:val="00F811AE"/>
    <w:rsid w:val="00F811F8"/>
    <w:rsid w:val="00F81216"/>
    <w:rsid w:val="00F812E3"/>
    <w:rsid w:val="00F8149B"/>
    <w:rsid w:val="00F816BE"/>
    <w:rsid w:val="00F81749"/>
    <w:rsid w:val="00F818C3"/>
    <w:rsid w:val="00F818CE"/>
    <w:rsid w:val="00F8190A"/>
    <w:rsid w:val="00F81932"/>
    <w:rsid w:val="00F81973"/>
    <w:rsid w:val="00F8197A"/>
    <w:rsid w:val="00F81AEA"/>
    <w:rsid w:val="00F81B44"/>
    <w:rsid w:val="00F81C2E"/>
    <w:rsid w:val="00F81C30"/>
    <w:rsid w:val="00F81CA0"/>
    <w:rsid w:val="00F81E79"/>
    <w:rsid w:val="00F81EF6"/>
    <w:rsid w:val="00F82039"/>
    <w:rsid w:val="00F82199"/>
    <w:rsid w:val="00F82261"/>
    <w:rsid w:val="00F825BA"/>
    <w:rsid w:val="00F82744"/>
    <w:rsid w:val="00F82893"/>
    <w:rsid w:val="00F82DBD"/>
    <w:rsid w:val="00F82DE9"/>
    <w:rsid w:val="00F82E9F"/>
    <w:rsid w:val="00F82F5C"/>
    <w:rsid w:val="00F82F77"/>
    <w:rsid w:val="00F83290"/>
    <w:rsid w:val="00F832D7"/>
    <w:rsid w:val="00F83361"/>
    <w:rsid w:val="00F833E5"/>
    <w:rsid w:val="00F8345F"/>
    <w:rsid w:val="00F8360B"/>
    <w:rsid w:val="00F836C5"/>
    <w:rsid w:val="00F8374A"/>
    <w:rsid w:val="00F838C7"/>
    <w:rsid w:val="00F83A54"/>
    <w:rsid w:val="00F840F3"/>
    <w:rsid w:val="00F84540"/>
    <w:rsid w:val="00F84820"/>
    <w:rsid w:val="00F8484E"/>
    <w:rsid w:val="00F84987"/>
    <w:rsid w:val="00F84E4A"/>
    <w:rsid w:val="00F84FFF"/>
    <w:rsid w:val="00F85167"/>
    <w:rsid w:val="00F85467"/>
    <w:rsid w:val="00F85722"/>
    <w:rsid w:val="00F8581C"/>
    <w:rsid w:val="00F85B57"/>
    <w:rsid w:val="00F85BD8"/>
    <w:rsid w:val="00F85D52"/>
    <w:rsid w:val="00F85DAD"/>
    <w:rsid w:val="00F8617B"/>
    <w:rsid w:val="00F861F8"/>
    <w:rsid w:val="00F86261"/>
    <w:rsid w:val="00F86488"/>
    <w:rsid w:val="00F864F9"/>
    <w:rsid w:val="00F8656A"/>
    <w:rsid w:val="00F86579"/>
    <w:rsid w:val="00F86617"/>
    <w:rsid w:val="00F8667A"/>
    <w:rsid w:val="00F86688"/>
    <w:rsid w:val="00F8676F"/>
    <w:rsid w:val="00F867D5"/>
    <w:rsid w:val="00F868F0"/>
    <w:rsid w:val="00F86A2F"/>
    <w:rsid w:val="00F86C31"/>
    <w:rsid w:val="00F86C63"/>
    <w:rsid w:val="00F86CCA"/>
    <w:rsid w:val="00F86E59"/>
    <w:rsid w:val="00F87214"/>
    <w:rsid w:val="00F87439"/>
    <w:rsid w:val="00F87485"/>
    <w:rsid w:val="00F8766E"/>
    <w:rsid w:val="00F878E1"/>
    <w:rsid w:val="00F87998"/>
    <w:rsid w:val="00F87A24"/>
    <w:rsid w:val="00F87BC6"/>
    <w:rsid w:val="00F87C9C"/>
    <w:rsid w:val="00F87E98"/>
    <w:rsid w:val="00F87EB1"/>
    <w:rsid w:val="00F90010"/>
    <w:rsid w:val="00F900A7"/>
    <w:rsid w:val="00F903E8"/>
    <w:rsid w:val="00F905CF"/>
    <w:rsid w:val="00F9063C"/>
    <w:rsid w:val="00F90712"/>
    <w:rsid w:val="00F90798"/>
    <w:rsid w:val="00F9083E"/>
    <w:rsid w:val="00F908EC"/>
    <w:rsid w:val="00F909CF"/>
    <w:rsid w:val="00F909DD"/>
    <w:rsid w:val="00F90A5C"/>
    <w:rsid w:val="00F90AA2"/>
    <w:rsid w:val="00F90B11"/>
    <w:rsid w:val="00F90CC5"/>
    <w:rsid w:val="00F90DD4"/>
    <w:rsid w:val="00F90E2F"/>
    <w:rsid w:val="00F90E82"/>
    <w:rsid w:val="00F90F97"/>
    <w:rsid w:val="00F91123"/>
    <w:rsid w:val="00F91150"/>
    <w:rsid w:val="00F91467"/>
    <w:rsid w:val="00F914BA"/>
    <w:rsid w:val="00F916CE"/>
    <w:rsid w:val="00F918D8"/>
    <w:rsid w:val="00F91964"/>
    <w:rsid w:val="00F91A52"/>
    <w:rsid w:val="00F91A78"/>
    <w:rsid w:val="00F91AA1"/>
    <w:rsid w:val="00F91BA5"/>
    <w:rsid w:val="00F92000"/>
    <w:rsid w:val="00F9218E"/>
    <w:rsid w:val="00F92214"/>
    <w:rsid w:val="00F922B3"/>
    <w:rsid w:val="00F92433"/>
    <w:rsid w:val="00F9254A"/>
    <w:rsid w:val="00F925CF"/>
    <w:rsid w:val="00F92652"/>
    <w:rsid w:val="00F92763"/>
    <w:rsid w:val="00F92922"/>
    <w:rsid w:val="00F92A13"/>
    <w:rsid w:val="00F92BCE"/>
    <w:rsid w:val="00F92C3E"/>
    <w:rsid w:val="00F9300D"/>
    <w:rsid w:val="00F93035"/>
    <w:rsid w:val="00F9314E"/>
    <w:rsid w:val="00F9315B"/>
    <w:rsid w:val="00F93681"/>
    <w:rsid w:val="00F936A5"/>
    <w:rsid w:val="00F936D2"/>
    <w:rsid w:val="00F93865"/>
    <w:rsid w:val="00F93ADB"/>
    <w:rsid w:val="00F93C36"/>
    <w:rsid w:val="00F93E3F"/>
    <w:rsid w:val="00F94050"/>
    <w:rsid w:val="00F940F7"/>
    <w:rsid w:val="00F94162"/>
    <w:rsid w:val="00F9431D"/>
    <w:rsid w:val="00F94395"/>
    <w:rsid w:val="00F9442F"/>
    <w:rsid w:val="00F94441"/>
    <w:rsid w:val="00F945DB"/>
    <w:rsid w:val="00F94795"/>
    <w:rsid w:val="00F94A14"/>
    <w:rsid w:val="00F94A76"/>
    <w:rsid w:val="00F94C01"/>
    <w:rsid w:val="00F95336"/>
    <w:rsid w:val="00F95363"/>
    <w:rsid w:val="00F953A9"/>
    <w:rsid w:val="00F95433"/>
    <w:rsid w:val="00F95473"/>
    <w:rsid w:val="00F95953"/>
    <w:rsid w:val="00F959D7"/>
    <w:rsid w:val="00F95C10"/>
    <w:rsid w:val="00F95D82"/>
    <w:rsid w:val="00F95D83"/>
    <w:rsid w:val="00F95F80"/>
    <w:rsid w:val="00F9617E"/>
    <w:rsid w:val="00F962F7"/>
    <w:rsid w:val="00F9639E"/>
    <w:rsid w:val="00F9651C"/>
    <w:rsid w:val="00F968CC"/>
    <w:rsid w:val="00F96A0E"/>
    <w:rsid w:val="00F96AD0"/>
    <w:rsid w:val="00F96B49"/>
    <w:rsid w:val="00F96E1F"/>
    <w:rsid w:val="00F96E86"/>
    <w:rsid w:val="00F96F3E"/>
    <w:rsid w:val="00F96F7F"/>
    <w:rsid w:val="00F97044"/>
    <w:rsid w:val="00F9739D"/>
    <w:rsid w:val="00F97410"/>
    <w:rsid w:val="00F97590"/>
    <w:rsid w:val="00F975FB"/>
    <w:rsid w:val="00F97686"/>
    <w:rsid w:val="00F97739"/>
    <w:rsid w:val="00F9775F"/>
    <w:rsid w:val="00F9797F"/>
    <w:rsid w:val="00F97A65"/>
    <w:rsid w:val="00F97B87"/>
    <w:rsid w:val="00FA00E5"/>
    <w:rsid w:val="00FA01B2"/>
    <w:rsid w:val="00FA0201"/>
    <w:rsid w:val="00FA0446"/>
    <w:rsid w:val="00FA05B4"/>
    <w:rsid w:val="00FA05CF"/>
    <w:rsid w:val="00FA0827"/>
    <w:rsid w:val="00FA0958"/>
    <w:rsid w:val="00FA0A19"/>
    <w:rsid w:val="00FA0DB5"/>
    <w:rsid w:val="00FA116A"/>
    <w:rsid w:val="00FA11AF"/>
    <w:rsid w:val="00FA148D"/>
    <w:rsid w:val="00FA1577"/>
    <w:rsid w:val="00FA1664"/>
    <w:rsid w:val="00FA186B"/>
    <w:rsid w:val="00FA1AB8"/>
    <w:rsid w:val="00FA1ACE"/>
    <w:rsid w:val="00FA1C13"/>
    <w:rsid w:val="00FA1EC2"/>
    <w:rsid w:val="00FA20AB"/>
    <w:rsid w:val="00FA2103"/>
    <w:rsid w:val="00FA2105"/>
    <w:rsid w:val="00FA21C5"/>
    <w:rsid w:val="00FA21DA"/>
    <w:rsid w:val="00FA2265"/>
    <w:rsid w:val="00FA258A"/>
    <w:rsid w:val="00FA27CB"/>
    <w:rsid w:val="00FA2AC7"/>
    <w:rsid w:val="00FA2F11"/>
    <w:rsid w:val="00FA2FF3"/>
    <w:rsid w:val="00FA3003"/>
    <w:rsid w:val="00FA30E7"/>
    <w:rsid w:val="00FA30ED"/>
    <w:rsid w:val="00FA3173"/>
    <w:rsid w:val="00FA31D1"/>
    <w:rsid w:val="00FA3284"/>
    <w:rsid w:val="00FA32FF"/>
    <w:rsid w:val="00FA33CE"/>
    <w:rsid w:val="00FA3455"/>
    <w:rsid w:val="00FA3614"/>
    <w:rsid w:val="00FA3766"/>
    <w:rsid w:val="00FA377D"/>
    <w:rsid w:val="00FA3834"/>
    <w:rsid w:val="00FA3B59"/>
    <w:rsid w:val="00FA404A"/>
    <w:rsid w:val="00FA4270"/>
    <w:rsid w:val="00FA4280"/>
    <w:rsid w:val="00FA4299"/>
    <w:rsid w:val="00FA43D6"/>
    <w:rsid w:val="00FA4476"/>
    <w:rsid w:val="00FA44ED"/>
    <w:rsid w:val="00FA4554"/>
    <w:rsid w:val="00FA465C"/>
    <w:rsid w:val="00FA482D"/>
    <w:rsid w:val="00FA4B20"/>
    <w:rsid w:val="00FA4BAE"/>
    <w:rsid w:val="00FA4D12"/>
    <w:rsid w:val="00FA4EB8"/>
    <w:rsid w:val="00FA4EBD"/>
    <w:rsid w:val="00FA4F80"/>
    <w:rsid w:val="00FA5172"/>
    <w:rsid w:val="00FA51F1"/>
    <w:rsid w:val="00FA5347"/>
    <w:rsid w:val="00FA552A"/>
    <w:rsid w:val="00FA5570"/>
    <w:rsid w:val="00FA562B"/>
    <w:rsid w:val="00FA5710"/>
    <w:rsid w:val="00FA5780"/>
    <w:rsid w:val="00FA5B1B"/>
    <w:rsid w:val="00FA5BEA"/>
    <w:rsid w:val="00FA5C4F"/>
    <w:rsid w:val="00FA5C52"/>
    <w:rsid w:val="00FA5DA6"/>
    <w:rsid w:val="00FA5DD0"/>
    <w:rsid w:val="00FA5E86"/>
    <w:rsid w:val="00FA5F6E"/>
    <w:rsid w:val="00FA60DA"/>
    <w:rsid w:val="00FA61C4"/>
    <w:rsid w:val="00FA6413"/>
    <w:rsid w:val="00FA6498"/>
    <w:rsid w:val="00FA64DA"/>
    <w:rsid w:val="00FA6560"/>
    <w:rsid w:val="00FA6619"/>
    <w:rsid w:val="00FA67A1"/>
    <w:rsid w:val="00FA67EB"/>
    <w:rsid w:val="00FA67FE"/>
    <w:rsid w:val="00FA685F"/>
    <w:rsid w:val="00FA68D8"/>
    <w:rsid w:val="00FA69D5"/>
    <w:rsid w:val="00FA6B58"/>
    <w:rsid w:val="00FA6C38"/>
    <w:rsid w:val="00FA6E38"/>
    <w:rsid w:val="00FA6F6E"/>
    <w:rsid w:val="00FA721C"/>
    <w:rsid w:val="00FA7340"/>
    <w:rsid w:val="00FA7899"/>
    <w:rsid w:val="00FA7A17"/>
    <w:rsid w:val="00FA7B14"/>
    <w:rsid w:val="00FA7D8B"/>
    <w:rsid w:val="00FA7E6D"/>
    <w:rsid w:val="00FB003E"/>
    <w:rsid w:val="00FB0126"/>
    <w:rsid w:val="00FB01D6"/>
    <w:rsid w:val="00FB01FE"/>
    <w:rsid w:val="00FB021F"/>
    <w:rsid w:val="00FB0290"/>
    <w:rsid w:val="00FB03F8"/>
    <w:rsid w:val="00FB04F7"/>
    <w:rsid w:val="00FB05CD"/>
    <w:rsid w:val="00FB05E4"/>
    <w:rsid w:val="00FB08B7"/>
    <w:rsid w:val="00FB08E1"/>
    <w:rsid w:val="00FB09A7"/>
    <w:rsid w:val="00FB0A47"/>
    <w:rsid w:val="00FB0B73"/>
    <w:rsid w:val="00FB0B80"/>
    <w:rsid w:val="00FB0C16"/>
    <w:rsid w:val="00FB0C65"/>
    <w:rsid w:val="00FB0EEE"/>
    <w:rsid w:val="00FB0F3F"/>
    <w:rsid w:val="00FB0F56"/>
    <w:rsid w:val="00FB0F5E"/>
    <w:rsid w:val="00FB1186"/>
    <w:rsid w:val="00FB11E4"/>
    <w:rsid w:val="00FB11E5"/>
    <w:rsid w:val="00FB1261"/>
    <w:rsid w:val="00FB1339"/>
    <w:rsid w:val="00FB1466"/>
    <w:rsid w:val="00FB1676"/>
    <w:rsid w:val="00FB1699"/>
    <w:rsid w:val="00FB16D3"/>
    <w:rsid w:val="00FB1711"/>
    <w:rsid w:val="00FB1721"/>
    <w:rsid w:val="00FB174A"/>
    <w:rsid w:val="00FB19DA"/>
    <w:rsid w:val="00FB1AC4"/>
    <w:rsid w:val="00FB1C4D"/>
    <w:rsid w:val="00FB1CC6"/>
    <w:rsid w:val="00FB1D42"/>
    <w:rsid w:val="00FB1D4E"/>
    <w:rsid w:val="00FB1D77"/>
    <w:rsid w:val="00FB1F20"/>
    <w:rsid w:val="00FB1F7D"/>
    <w:rsid w:val="00FB2089"/>
    <w:rsid w:val="00FB21E7"/>
    <w:rsid w:val="00FB2279"/>
    <w:rsid w:val="00FB23C6"/>
    <w:rsid w:val="00FB2594"/>
    <w:rsid w:val="00FB26A3"/>
    <w:rsid w:val="00FB26B3"/>
    <w:rsid w:val="00FB27A1"/>
    <w:rsid w:val="00FB2823"/>
    <w:rsid w:val="00FB28A0"/>
    <w:rsid w:val="00FB2B58"/>
    <w:rsid w:val="00FB2E2B"/>
    <w:rsid w:val="00FB3099"/>
    <w:rsid w:val="00FB32AA"/>
    <w:rsid w:val="00FB3303"/>
    <w:rsid w:val="00FB33AB"/>
    <w:rsid w:val="00FB3506"/>
    <w:rsid w:val="00FB35B3"/>
    <w:rsid w:val="00FB3658"/>
    <w:rsid w:val="00FB380B"/>
    <w:rsid w:val="00FB3C60"/>
    <w:rsid w:val="00FB3E99"/>
    <w:rsid w:val="00FB3E9C"/>
    <w:rsid w:val="00FB3EC6"/>
    <w:rsid w:val="00FB41C2"/>
    <w:rsid w:val="00FB448E"/>
    <w:rsid w:val="00FB44FE"/>
    <w:rsid w:val="00FB4543"/>
    <w:rsid w:val="00FB461C"/>
    <w:rsid w:val="00FB46C1"/>
    <w:rsid w:val="00FB48DC"/>
    <w:rsid w:val="00FB48F3"/>
    <w:rsid w:val="00FB4A53"/>
    <w:rsid w:val="00FB4E67"/>
    <w:rsid w:val="00FB4F50"/>
    <w:rsid w:val="00FB5022"/>
    <w:rsid w:val="00FB5233"/>
    <w:rsid w:val="00FB5615"/>
    <w:rsid w:val="00FB5981"/>
    <w:rsid w:val="00FB5AD1"/>
    <w:rsid w:val="00FB5B06"/>
    <w:rsid w:val="00FB5C8D"/>
    <w:rsid w:val="00FB5E32"/>
    <w:rsid w:val="00FB5EF8"/>
    <w:rsid w:val="00FB6157"/>
    <w:rsid w:val="00FB6241"/>
    <w:rsid w:val="00FB6475"/>
    <w:rsid w:val="00FB6627"/>
    <w:rsid w:val="00FB6751"/>
    <w:rsid w:val="00FB6825"/>
    <w:rsid w:val="00FB689A"/>
    <w:rsid w:val="00FB6A27"/>
    <w:rsid w:val="00FB6FFF"/>
    <w:rsid w:val="00FB7115"/>
    <w:rsid w:val="00FB7175"/>
    <w:rsid w:val="00FB7199"/>
    <w:rsid w:val="00FB71A6"/>
    <w:rsid w:val="00FB756D"/>
    <w:rsid w:val="00FB7676"/>
    <w:rsid w:val="00FB76FC"/>
    <w:rsid w:val="00FB7ACD"/>
    <w:rsid w:val="00FC0217"/>
    <w:rsid w:val="00FC03EA"/>
    <w:rsid w:val="00FC078B"/>
    <w:rsid w:val="00FC0B41"/>
    <w:rsid w:val="00FC0C6A"/>
    <w:rsid w:val="00FC0D7A"/>
    <w:rsid w:val="00FC112A"/>
    <w:rsid w:val="00FC13F6"/>
    <w:rsid w:val="00FC1408"/>
    <w:rsid w:val="00FC1631"/>
    <w:rsid w:val="00FC176C"/>
    <w:rsid w:val="00FC17E9"/>
    <w:rsid w:val="00FC191B"/>
    <w:rsid w:val="00FC1BC6"/>
    <w:rsid w:val="00FC1BE8"/>
    <w:rsid w:val="00FC1D37"/>
    <w:rsid w:val="00FC1F41"/>
    <w:rsid w:val="00FC29C1"/>
    <w:rsid w:val="00FC2B8E"/>
    <w:rsid w:val="00FC2E10"/>
    <w:rsid w:val="00FC30B5"/>
    <w:rsid w:val="00FC32DC"/>
    <w:rsid w:val="00FC33EF"/>
    <w:rsid w:val="00FC34E7"/>
    <w:rsid w:val="00FC3586"/>
    <w:rsid w:val="00FC3675"/>
    <w:rsid w:val="00FC374F"/>
    <w:rsid w:val="00FC37E8"/>
    <w:rsid w:val="00FC3817"/>
    <w:rsid w:val="00FC39A7"/>
    <w:rsid w:val="00FC39AE"/>
    <w:rsid w:val="00FC3AB9"/>
    <w:rsid w:val="00FC3EFC"/>
    <w:rsid w:val="00FC3F20"/>
    <w:rsid w:val="00FC3FA0"/>
    <w:rsid w:val="00FC4003"/>
    <w:rsid w:val="00FC402E"/>
    <w:rsid w:val="00FC41CC"/>
    <w:rsid w:val="00FC41F8"/>
    <w:rsid w:val="00FC4307"/>
    <w:rsid w:val="00FC43D9"/>
    <w:rsid w:val="00FC44FD"/>
    <w:rsid w:val="00FC48FC"/>
    <w:rsid w:val="00FC49FD"/>
    <w:rsid w:val="00FC4AB7"/>
    <w:rsid w:val="00FC4B42"/>
    <w:rsid w:val="00FC5009"/>
    <w:rsid w:val="00FC504C"/>
    <w:rsid w:val="00FC53EB"/>
    <w:rsid w:val="00FC55AE"/>
    <w:rsid w:val="00FC596E"/>
    <w:rsid w:val="00FC5AED"/>
    <w:rsid w:val="00FC5C71"/>
    <w:rsid w:val="00FC5F1F"/>
    <w:rsid w:val="00FC608E"/>
    <w:rsid w:val="00FC609C"/>
    <w:rsid w:val="00FC6204"/>
    <w:rsid w:val="00FC620F"/>
    <w:rsid w:val="00FC6484"/>
    <w:rsid w:val="00FC6618"/>
    <w:rsid w:val="00FC6691"/>
    <w:rsid w:val="00FC67B5"/>
    <w:rsid w:val="00FC6AFD"/>
    <w:rsid w:val="00FC6C69"/>
    <w:rsid w:val="00FC6E12"/>
    <w:rsid w:val="00FC6E4A"/>
    <w:rsid w:val="00FC6F07"/>
    <w:rsid w:val="00FC7062"/>
    <w:rsid w:val="00FC72AE"/>
    <w:rsid w:val="00FC747B"/>
    <w:rsid w:val="00FC75CE"/>
    <w:rsid w:val="00FC761B"/>
    <w:rsid w:val="00FC76C4"/>
    <w:rsid w:val="00FC76E6"/>
    <w:rsid w:val="00FC77DC"/>
    <w:rsid w:val="00FC7891"/>
    <w:rsid w:val="00FC7AC0"/>
    <w:rsid w:val="00FC7B07"/>
    <w:rsid w:val="00FD0002"/>
    <w:rsid w:val="00FD0034"/>
    <w:rsid w:val="00FD03D9"/>
    <w:rsid w:val="00FD06FD"/>
    <w:rsid w:val="00FD07D4"/>
    <w:rsid w:val="00FD0AA8"/>
    <w:rsid w:val="00FD0DD6"/>
    <w:rsid w:val="00FD0F6C"/>
    <w:rsid w:val="00FD0FAD"/>
    <w:rsid w:val="00FD0FBD"/>
    <w:rsid w:val="00FD1053"/>
    <w:rsid w:val="00FD11AA"/>
    <w:rsid w:val="00FD11C3"/>
    <w:rsid w:val="00FD1250"/>
    <w:rsid w:val="00FD1368"/>
    <w:rsid w:val="00FD13C5"/>
    <w:rsid w:val="00FD1B60"/>
    <w:rsid w:val="00FD1BE9"/>
    <w:rsid w:val="00FD1DF8"/>
    <w:rsid w:val="00FD1EFF"/>
    <w:rsid w:val="00FD1FF7"/>
    <w:rsid w:val="00FD202A"/>
    <w:rsid w:val="00FD21C8"/>
    <w:rsid w:val="00FD21F0"/>
    <w:rsid w:val="00FD243F"/>
    <w:rsid w:val="00FD2A91"/>
    <w:rsid w:val="00FD2AA4"/>
    <w:rsid w:val="00FD2CB0"/>
    <w:rsid w:val="00FD2D5A"/>
    <w:rsid w:val="00FD2EE8"/>
    <w:rsid w:val="00FD2F23"/>
    <w:rsid w:val="00FD3226"/>
    <w:rsid w:val="00FD337E"/>
    <w:rsid w:val="00FD34E7"/>
    <w:rsid w:val="00FD354E"/>
    <w:rsid w:val="00FD37BE"/>
    <w:rsid w:val="00FD3A40"/>
    <w:rsid w:val="00FD3A61"/>
    <w:rsid w:val="00FD3A65"/>
    <w:rsid w:val="00FD3B53"/>
    <w:rsid w:val="00FD3BAA"/>
    <w:rsid w:val="00FD3BB4"/>
    <w:rsid w:val="00FD3D7F"/>
    <w:rsid w:val="00FD3DCA"/>
    <w:rsid w:val="00FD3E1A"/>
    <w:rsid w:val="00FD3E5B"/>
    <w:rsid w:val="00FD4051"/>
    <w:rsid w:val="00FD4148"/>
    <w:rsid w:val="00FD427E"/>
    <w:rsid w:val="00FD4585"/>
    <w:rsid w:val="00FD46C0"/>
    <w:rsid w:val="00FD488A"/>
    <w:rsid w:val="00FD491E"/>
    <w:rsid w:val="00FD49DC"/>
    <w:rsid w:val="00FD49DF"/>
    <w:rsid w:val="00FD4BAE"/>
    <w:rsid w:val="00FD4F9E"/>
    <w:rsid w:val="00FD4FF9"/>
    <w:rsid w:val="00FD5417"/>
    <w:rsid w:val="00FD55A4"/>
    <w:rsid w:val="00FD58F3"/>
    <w:rsid w:val="00FD593F"/>
    <w:rsid w:val="00FD59D6"/>
    <w:rsid w:val="00FD5B00"/>
    <w:rsid w:val="00FD5B27"/>
    <w:rsid w:val="00FD5BED"/>
    <w:rsid w:val="00FD5D13"/>
    <w:rsid w:val="00FD5E5D"/>
    <w:rsid w:val="00FD6023"/>
    <w:rsid w:val="00FD61E9"/>
    <w:rsid w:val="00FD6286"/>
    <w:rsid w:val="00FD648F"/>
    <w:rsid w:val="00FD657C"/>
    <w:rsid w:val="00FD685C"/>
    <w:rsid w:val="00FD6B9A"/>
    <w:rsid w:val="00FD6D1A"/>
    <w:rsid w:val="00FD6DF3"/>
    <w:rsid w:val="00FD6E56"/>
    <w:rsid w:val="00FD6F2C"/>
    <w:rsid w:val="00FD703A"/>
    <w:rsid w:val="00FD70BC"/>
    <w:rsid w:val="00FD715D"/>
    <w:rsid w:val="00FD71DF"/>
    <w:rsid w:val="00FD745B"/>
    <w:rsid w:val="00FD75FA"/>
    <w:rsid w:val="00FD765A"/>
    <w:rsid w:val="00FD79C5"/>
    <w:rsid w:val="00FD7A9A"/>
    <w:rsid w:val="00FD7ACC"/>
    <w:rsid w:val="00FD7B30"/>
    <w:rsid w:val="00FD7BA3"/>
    <w:rsid w:val="00FD7D3E"/>
    <w:rsid w:val="00FD7E14"/>
    <w:rsid w:val="00FD7F94"/>
    <w:rsid w:val="00FD7FB4"/>
    <w:rsid w:val="00FD7FCA"/>
    <w:rsid w:val="00FE008A"/>
    <w:rsid w:val="00FE009B"/>
    <w:rsid w:val="00FE00E1"/>
    <w:rsid w:val="00FE02F3"/>
    <w:rsid w:val="00FE03F9"/>
    <w:rsid w:val="00FE061B"/>
    <w:rsid w:val="00FE06E2"/>
    <w:rsid w:val="00FE07F9"/>
    <w:rsid w:val="00FE082F"/>
    <w:rsid w:val="00FE0C79"/>
    <w:rsid w:val="00FE13D3"/>
    <w:rsid w:val="00FE1633"/>
    <w:rsid w:val="00FE192F"/>
    <w:rsid w:val="00FE199B"/>
    <w:rsid w:val="00FE1BAF"/>
    <w:rsid w:val="00FE1C0A"/>
    <w:rsid w:val="00FE1D9F"/>
    <w:rsid w:val="00FE1EAE"/>
    <w:rsid w:val="00FE1FD4"/>
    <w:rsid w:val="00FE20BE"/>
    <w:rsid w:val="00FE21D0"/>
    <w:rsid w:val="00FE2308"/>
    <w:rsid w:val="00FE2537"/>
    <w:rsid w:val="00FE2740"/>
    <w:rsid w:val="00FE28E6"/>
    <w:rsid w:val="00FE2A8E"/>
    <w:rsid w:val="00FE2B76"/>
    <w:rsid w:val="00FE2C6E"/>
    <w:rsid w:val="00FE2CEF"/>
    <w:rsid w:val="00FE2DC0"/>
    <w:rsid w:val="00FE2DF7"/>
    <w:rsid w:val="00FE2F63"/>
    <w:rsid w:val="00FE2FAA"/>
    <w:rsid w:val="00FE3263"/>
    <w:rsid w:val="00FE32CE"/>
    <w:rsid w:val="00FE354F"/>
    <w:rsid w:val="00FE35A3"/>
    <w:rsid w:val="00FE3774"/>
    <w:rsid w:val="00FE3790"/>
    <w:rsid w:val="00FE3AB3"/>
    <w:rsid w:val="00FE3C3D"/>
    <w:rsid w:val="00FE3D47"/>
    <w:rsid w:val="00FE3EAF"/>
    <w:rsid w:val="00FE3EE7"/>
    <w:rsid w:val="00FE4010"/>
    <w:rsid w:val="00FE409E"/>
    <w:rsid w:val="00FE4117"/>
    <w:rsid w:val="00FE4302"/>
    <w:rsid w:val="00FE453E"/>
    <w:rsid w:val="00FE45D1"/>
    <w:rsid w:val="00FE4614"/>
    <w:rsid w:val="00FE469E"/>
    <w:rsid w:val="00FE4F40"/>
    <w:rsid w:val="00FE4FF5"/>
    <w:rsid w:val="00FE50E3"/>
    <w:rsid w:val="00FE51B0"/>
    <w:rsid w:val="00FE52C8"/>
    <w:rsid w:val="00FE52D4"/>
    <w:rsid w:val="00FE531E"/>
    <w:rsid w:val="00FE56C1"/>
    <w:rsid w:val="00FE587A"/>
    <w:rsid w:val="00FE5E4B"/>
    <w:rsid w:val="00FE5EFD"/>
    <w:rsid w:val="00FE5F12"/>
    <w:rsid w:val="00FE6193"/>
    <w:rsid w:val="00FE627F"/>
    <w:rsid w:val="00FE6289"/>
    <w:rsid w:val="00FE6628"/>
    <w:rsid w:val="00FE6900"/>
    <w:rsid w:val="00FE6958"/>
    <w:rsid w:val="00FE6A51"/>
    <w:rsid w:val="00FE6A7D"/>
    <w:rsid w:val="00FE6DE7"/>
    <w:rsid w:val="00FE6E03"/>
    <w:rsid w:val="00FE706F"/>
    <w:rsid w:val="00FE71CF"/>
    <w:rsid w:val="00FE73C1"/>
    <w:rsid w:val="00FE73C3"/>
    <w:rsid w:val="00FE7720"/>
    <w:rsid w:val="00FE77EB"/>
    <w:rsid w:val="00FE7906"/>
    <w:rsid w:val="00FE7A5B"/>
    <w:rsid w:val="00FE7C6F"/>
    <w:rsid w:val="00FE7C85"/>
    <w:rsid w:val="00FE7FD0"/>
    <w:rsid w:val="00FF00B7"/>
    <w:rsid w:val="00FF01A8"/>
    <w:rsid w:val="00FF01B4"/>
    <w:rsid w:val="00FF0230"/>
    <w:rsid w:val="00FF028A"/>
    <w:rsid w:val="00FF02B9"/>
    <w:rsid w:val="00FF0358"/>
    <w:rsid w:val="00FF037B"/>
    <w:rsid w:val="00FF0427"/>
    <w:rsid w:val="00FF0433"/>
    <w:rsid w:val="00FF04A8"/>
    <w:rsid w:val="00FF05BB"/>
    <w:rsid w:val="00FF0A9B"/>
    <w:rsid w:val="00FF0BC0"/>
    <w:rsid w:val="00FF0C89"/>
    <w:rsid w:val="00FF0F74"/>
    <w:rsid w:val="00FF0FF4"/>
    <w:rsid w:val="00FF10CA"/>
    <w:rsid w:val="00FF12D0"/>
    <w:rsid w:val="00FF1416"/>
    <w:rsid w:val="00FF155F"/>
    <w:rsid w:val="00FF16B5"/>
    <w:rsid w:val="00FF16C3"/>
    <w:rsid w:val="00FF17FF"/>
    <w:rsid w:val="00FF1805"/>
    <w:rsid w:val="00FF1884"/>
    <w:rsid w:val="00FF1933"/>
    <w:rsid w:val="00FF1B72"/>
    <w:rsid w:val="00FF1F87"/>
    <w:rsid w:val="00FF2029"/>
    <w:rsid w:val="00FF2036"/>
    <w:rsid w:val="00FF20AA"/>
    <w:rsid w:val="00FF20CF"/>
    <w:rsid w:val="00FF2387"/>
    <w:rsid w:val="00FF2428"/>
    <w:rsid w:val="00FF252E"/>
    <w:rsid w:val="00FF259E"/>
    <w:rsid w:val="00FF2636"/>
    <w:rsid w:val="00FF2986"/>
    <w:rsid w:val="00FF2AA7"/>
    <w:rsid w:val="00FF2E28"/>
    <w:rsid w:val="00FF2FEF"/>
    <w:rsid w:val="00FF30B2"/>
    <w:rsid w:val="00FF315C"/>
    <w:rsid w:val="00FF3206"/>
    <w:rsid w:val="00FF32DE"/>
    <w:rsid w:val="00FF36AA"/>
    <w:rsid w:val="00FF374D"/>
    <w:rsid w:val="00FF3754"/>
    <w:rsid w:val="00FF38C3"/>
    <w:rsid w:val="00FF38CA"/>
    <w:rsid w:val="00FF39B1"/>
    <w:rsid w:val="00FF3B3D"/>
    <w:rsid w:val="00FF3BB9"/>
    <w:rsid w:val="00FF3C1D"/>
    <w:rsid w:val="00FF3D6E"/>
    <w:rsid w:val="00FF3DA3"/>
    <w:rsid w:val="00FF3F02"/>
    <w:rsid w:val="00FF3F57"/>
    <w:rsid w:val="00FF3FFA"/>
    <w:rsid w:val="00FF4099"/>
    <w:rsid w:val="00FF413F"/>
    <w:rsid w:val="00FF4145"/>
    <w:rsid w:val="00FF4258"/>
    <w:rsid w:val="00FF43FC"/>
    <w:rsid w:val="00FF4549"/>
    <w:rsid w:val="00FF4637"/>
    <w:rsid w:val="00FF4842"/>
    <w:rsid w:val="00FF488E"/>
    <w:rsid w:val="00FF4AFB"/>
    <w:rsid w:val="00FF4B89"/>
    <w:rsid w:val="00FF4BBA"/>
    <w:rsid w:val="00FF4BC2"/>
    <w:rsid w:val="00FF4F16"/>
    <w:rsid w:val="00FF4FEA"/>
    <w:rsid w:val="00FF500C"/>
    <w:rsid w:val="00FF513B"/>
    <w:rsid w:val="00FF51C6"/>
    <w:rsid w:val="00FF541E"/>
    <w:rsid w:val="00FF54FD"/>
    <w:rsid w:val="00FF555A"/>
    <w:rsid w:val="00FF55C5"/>
    <w:rsid w:val="00FF586B"/>
    <w:rsid w:val="00FF58EE"/>
    <w:rsid w:val="00FF5CB0"/>
    <w:rsid w:val="00FF5D07"/>
    <w:rsid w:val="00FF5DD8"/>
    <w:rsid w:val="00FF5E3F"/>
    <w:rsid w:val="00FF5EED"/>
    <w:rsid w:val="00FF5FED"/>
    <w:rsid w:val="00FF6204"/>
    <w:rsid w:val="00FF6263"/>
    <w:rsid w:val="00FF6389"/>
    <w:rsid w:val="00FF63A3"/>
    <w:rsid w:val="00FF663F"/>
    <w:rsid w:val="00FF66DC"/>
    <w:rsid w:val="00FF679E"/>
    <w:rsid w:val="00FF69EF"/>
    <w:rsid w:val="00FF6B5A"/>
    <w:rsid w:val="00FF6D45"/>
    <w:rsid w:val="00FF6E4D"/>
    <w:rsid w:val="00FF6FDF"/>
    <w:rsid w:val="00FF70AC"/>
    <w:rsid w:val="00FF74A0"/>
    <w:rsid w:val="00FF790A"/>
    <w:rsid w:val="00FF7958"/>
    <w:rsid w:val="00FF7B91"/>
    <w:rsid w:val="00FF7D00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95B7C5"/>
  <w15:docId w15:val="{0ED63D6E-76EE-4E2F-ADFF-C77598888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140"/>
    <w:rPr>
      <w:rFonts w:ascii="Cambria" w:hAnsi="Cambri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3774"/>
    <w:pPr>
      <w:keepNext/>
      <w:keepLines/>
      <w:spacing w:after="240"/>
      <w:contextualSpacing/>
      <w:jc w:val="both"/>
      <w:outlineLvl w:val="0"/>
    </w:pPr>
    <w:rPr>
      <w:rFonts w:eastAsiaTheme="majorEastAsia" w:cstheme="majorBidi"/>
      <w:b/>
      <w:sz w:val="3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12AB"/>
    <w:pPr>
      <w:ind w:left="720" w:hanging="720"/>
      <w:contextualSpacing/>
      <w:outlineLvl w:val="1"/>
    </w:pPr>
    <w:rPr>
      <w:rFonts w:ascii="Times New Roman" w:eastAsia="Calibri" w:hAnsi="Times New Roman" w:cs="Times New Roman"/>
      <w:b/>
      <w:bCs/>
      <w:caps/>
      <w:sz w:val="24"/>
      <w:szCs w:val="24"/>
      <w:lang w:val="en-NZ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712AB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0FD"/>
    <w:pPr>
      <w:keepNext/>
      <w:keepLines/>
      <w:numPr>
        <w:ilvl w:val="3"/>
        <w:numId w:val="2"/>
      </w:numPr>
      <w:spacing w:before="60" w:after="60" w:line="276" w:lineRule="auto"/>
      <w:ind w:left="634" w:hanging="634"/>
      <w:outlineLvl w:val="3"/>
    </w:pPr>
    <w:rPr>
      <w:rFonts w:ascii="Georgia" w:eastAsiaTheme="majorEastAsia" w:hAnsi="Georgia" w:cstheme="majorBidi"/>
      <w:i/>
      <w:iCs/>
      <w:sz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C95BFF"/>
    <w:pPr>
      <w:numPr>
        <w:ilvl w:val="4"/>
      </w:numPr>
      <w:spacing w:after="240"/>
      <w:outlineLvl w:val="4"/>
    </w:pPr>
    <w:rPr>
      <w:rFonts w:ascii="Times New Roman" w:hAnsi="Times New Roman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1D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1D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1D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1D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3774"/>
    <w:rPr>
      <w:rFonts w:ascii="Cambria" w:eastAsiaTheme="majorEastAsia" w:hAnsi="Cambria" w:cstheme="majorBidi"/>
      <w:b/>
      <w:sz w:val="30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712AB"/>
    <w:rPr>
      <w:rFonts w:ascii="Times New Roman" w:eastAsia="Calibri" w:hAnsi="Times New Roman" w:cs="Times New Roman"/>
      <w:b/>
      <w:bCs/>
      <w:caps/>
      <w:sz w:val="24"/>
      <w:szCs w:val="24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A712AB"/>
    <w:rPr>
      <w:rFonts w:ascii="Times New Roman" w:eastAsia="Calibri" w:hAnsi="Times New Roman" w:cs="Times New Roman"/>
      <w:b/>
      <w:bCs/>
      <w:caps/>
      <w:sz w:val="24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2260FD"/>
    <w:rPr>
      <w:rFonts w:ascii="Georgia" w:eastAsiaTheme="majorEastAsia" w:hAnsi="Georgia" w:cstheme="majorBidi"/>
      <w:i/>
      <w:iCs/>
      <w:sz w:val="24"/>
    </w:rPr>
  </w:style>
  <w:style w:type="character" w:customStyle="1" w:styleId="apple-converted-space">
    <w:name w:val="apple-converted-space"/>
    <w:basedOn w:val="DefaultParagraphFont"/>
    <w:rsid w:val="00042323"/>
  </w:style>
  <w:style w:type="table" w:styleId="TableGrid">
    <w:name w:val="Table Grid"/>
    <w:basedOn w:val="TableNormal"/>
    <w:uiPriority w:val="39"/>
    <w:rsid w:val="00F17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7F7B51"/>
    <w:rPr>
      <w:b/>
      <w:bCs/>
      <w:vanish/>
      <w:color w:val="FF0000"/>
      <w:sz w:val="40"/>
      <w:szCs w:val="40"/>
    </w:rPr>
  </w:style>
  <w:style w:type="paragraph" w:customStyle="1" w:styleId="MTDisplayEquation">
    <w:name w:val="MTDisplayEquation"/>
    <w:basedOn w:val="Normal"/>
    <w:next w:val="Normal"/>
    <w:link w:val="MTDisplayEquationChar"/>
    <w:autoRedefine/>
    <w:qFormat/>
    <w:rsid w:val="008035CA"/>
    <w:pPr>
      <w:framePr w:hSpace="180" w:wrap="around" w:vAnchor="text" w:hAnchor="margin" w:y="19"/>
      <w:tabs>
        <w:tab w:val="left" w:pos="18"/>
        <w:tab w:val="right" w:pos="9029"/>
      </w:tabs>
      <w:autoSpaceDE w:val="0"/>
      <w:autoSpaceDN w:val="0"/>
      <w:adjustRightInd w:val="0"/>
      <w:spacing w:before="120" w:after="120" w:line="360" w:lineRule="auto"/>
    </w:pPr>
    <w:rPr>
      <w:rFonts w:asciiTheme="majorBidi" w:hAnsiTheme="majorBidi" w:cstheme="majorBidi"/>
      <w:sz w:val="24"/>
      <w:szCs w:val="24"/>
      <w:lang w:eastAsia="x-none"/>
    </w:rPr>
  </w:style>
  <w:style w:type="character" w:customStyle="1" w:styleId="MTDisplayEquationChar">
    <w:name w:val="MTDisplayEquation Char"/>
    <w:basedOn w:val="DefaultParagraphFont"/>
    <w:link w:val="MTDisplayEquation"/>
    <w:rsid w:val="008035CA"/>
    <w:rPr>
      <w:rFonts w:asciiTheme="majorBidi" w:hAnsiTheme="majorBidi" w:cstheme="majorBidi"/>
      <w:sz w:val="24"/>
      <w:szCs w:val="24"/>
      <w:lang w:eastAsia="x-none"/>
    </w:rPr>
  </w:style>
  <w:style w:type="paragraph" w:customStyle="1" w:styleId="References">
    <w:name w:val="References"/>
    <w:basedOn w:val="Normal"/>
    <w:qFormat/>
    <w:rsid w:val="004056A6"/>
    <w:pPr>
      <w:spacing w:before="120" w:after="0" w:line="360" w:lineRule="auto"/>
      <w:ind w:left="720" w:hanging="720"/>
      <w:contextualSpacing/>
    </w:pPr>
    <w:rPr>
      <w:rFonts w:eastAsia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70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008"/>
  </w:style>
  <w:style w:type="paragraph" w:styleId="Footer">
    <w:name w:val="footer"/>
    <w:basedOn w:val="Normal"/>
    <w:link w:val="FooterChar"/>
    <w:uiPriority w:val="99"/>
    <w:unhideWhenUsed/>
    <w:rsid w:val="00F70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008"/>
  </w:style>
  <w:style w:type="paragraph" w:customStyle="1" w:styleId="Paragraph">
    <w:name w:val="Paragraph"/>
    <w:basedOn w:val="Normal"/>
    <w:next w:val="Normal"/>
    <w:rsid w:val="00681DD5"/>
    <w:pPr>
      <w:widowControl w:val="0"/>
      <w:spacing w:before="240" w:after="0" w:line="480" w:lineRule="auto"/>
    </w:pPr>
    <w:rPr>
      <w:rFonts w:eastAsia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70F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0F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0F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F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F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F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FA2"/>
    <w:rPr>
      <w:rFonts w:ascii="Segoe UI" w:hAnsi="Segoe UI" w:cs="Segoe UI"/>
      <w:sz w:val="18"/>
      <w:szCs w:val="18"/>
    </w:rPr>
  </w:style>
  <w:style w:type="paragraph" w:customStyle="1" w:styleId="svarticle">
    <w:name w:val="svarticle"/>
    <w:basedOn w:val="Normal"/>
    <w:rsid w:val="007031E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031E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031E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031E7"/>
    <w:rPr>
      <w:i/>
      <w:iCs/>
    </w:rPr>
  </w:style>
  <w:style w:type="character" w:customStyle="1" w:styleId="mathmlsrc">
    <w:name w:val="mathmlsrc"/>
    <w:basedOn w:val="DefaultParagraphFont"/>
    <w:rsid w:val="007031E7"/>
  </w:style>
  <w:style w:type="character" w:customStyle="1" w:styleId="mathjax">
    <w:name w:val="mathjax"/>
    <w:basedOn w:val="DefaultParagraphFont"/>
    <w:rsid w:val="007031E7"/>
  </w:style>
  <w:style w:type="character" w:customStyle="1" w:styleId="mi">
    <w:name w:val="mi"/>
    <w:basedOn w:val="DefaultParagraphFont"/>
    <w:rsid w:val="007031E7"/>
  </w:style>
  <w:style w:type="character" w:customStyle="1" w:styleId="mo">
    <w:name w:val="mo"/>
    <w:basedOn w:val="DefaultParagraphFont"/>
    <w:rsid w:val="007031E7"/>
  </w:style>
  <w:style w:type="character" w:customStyle="1" w:styleId="mn">
    <w:name w:val="mn"/>
    <w:basedOn w:val="DefaultParagraphFont"/>
    <w:rsid w:val="007031E7"/>
  </w:style>
  <w:style w:type="character" w:customStyle="1" w:styleId="mtext">
    <w:name w:val="mtext"/>
    <w:basedOn w:val="DefaultParagraphFont"/>
    <w:rsid w:val="007031E7"/>
  </w:style>
  <w:style w:type="character" w:customStyle="1" w:styleId="offscreen">
    <w:name w:val="offscreen"/>
    <w:basedOn w:val="DefaultParagraphFont"/>
    <w:rsid w:val="007031E7"/>
  </w:style>
  <w:style w:type="character" w:customStyle="1" w:styleId="formulatext">
    <w:name w:val="formulatext"/>
    <w:basedOn w:val="DefaultParagraphFont"/>
    <w:rsid w:val="007031E7"/>
  </w:style>
  <w:style w:type="paragraph" w:styleId="Revision">
    <w:name w:val="Revision"/>
    <w:hidden/>
    <w:uiPriority w:val="99"/>
    <w:semiHidden/>
    <w:rsid w:val="00E73E9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unhideWhenUsed/>
    <w:rsid w:val="00D2364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2364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23640"/>
    <w:rPr>
      <w:vertAlign w:val="superscript"/>
    </w:rPr>
  </w:style>
  <w:style w:type="paragraph" w:customStyle="1" w:styleId="Text">
    <w:name w:val="Text"/>
    <w:basedOn w:val="Normal"/>
    <w:link w:val="TextChar"/>
    <w:qFormat/>
    <w:rsid w:val="00377072"/>
    <w:pPr>
      <w:spacing w:before="120" w:after="120" w:line="300" w:lineRule="auto"/>
      <w:ind w:firstLine="284"/>
      <w:contextualSpacing/>
      <w:textboxTightWrap w:val="allLines"/>
    </w:pPr>
    <w:rPr>
      <w:rFonts w:eastAsia="Times New Roman" w:cs="Times New Roman"/>
      <w:szCs w:val="24"/>
    </w:rPr>
  </w:style>
  <w:style w:type="paragraph" w:customStyle="1" w:styleId="Textnoindent">
    <w:name w:val="Text (no indent)"/>
    <w:basedOn w:val="Text"/>
    <w:qFormat/>
    <w:rsid w:val="00723CE3"/>
    <w:pPr>
      <w:ind w:firstLine="0"/>
    </w:pPr>
  </w:style>
  <w:style w:type="paragraph" w:customStyle="1" w:styleId="EndNoteBibliographyTitle">
    <w:name w:val="EndNote Bibliography Title"/>
    <w:basedOn w:val="Normal"/>
    <w:link w:val="EndNoteBibliographyTitleChar"/>
    <w:autoRedefine/>
    <w:rsid w:val="00FE469E"/>
    <w:pPr>
      <w:keepNext/>
      <w:keepLines/>
      <w:spacing w:after="240"/>
    </w:pPr>
    <w:rPr>
      <w:rFonts w:cs="Times New Roman"/>
      <w:b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69E"/>
    <w:rPr>
      <w:rFonts w:ascii="Cambria" w:hAnsi="Cambria" w:cs="Times New Roman"/>
      <w:b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autoRedefine/>
    <w:qFormat/>
    <w:rsid w:val="005A79EA"/>
    <w:pPr>
      <w:numPr>
        <w:numId w:val="9"/>
      </w:numPr>
      <w:spacing w:after="0" w:line="240" w:lineRule="auto"/>
      <w:ind w:left="360"/>
      <w:contextualSpacing/>
    </w:pPr>
    <w:rPr>
      <w:rFonts w:cs="Times New Roman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5A79EA"/>
    <w:rPr>
      <w:rFonts w:ascii="Cambria" w:hAnsi="Cambria" w:cs="Times New Roman"/>
      <w:noProof/>
      <w:sz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C95BFF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951D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1D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1D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1D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">
    <w:name w:val="Table"/>
    <w:basedOn w:val="Normal"/>
    <w:qFormat/>
    <w:rsid w:val="00D00873"/>
    <w:pPr>
      <w:keepNext/>
      <w:spacing w:after="0" w:line="230" w:lineRule="auto"/>
      <w:contextualSpacing/>
    </w:pPr>
    <w:rPr>
      <w:rFonts w:eastAsia="Times New Roman" w:cs="Times New Roman"/>
      <w:sz w:val="16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07C32"/>
    <w:pPr>
      <w:spacing w:before="280" w:after="360" w:line="240" w:lineRule="auto"/>
      <w:jc w:val="center"/>
    </w:pPr>
    <w:rPr>
      <w:iCs/>
      <w:sz w:val="20"/>
      <w:szCs w:val="18"/>
    </w:rPr>
  </w:style>
  <w:style w:type="paragraph" w:customStyle="1" w:styleId="Figure">
    <w:name w:val="Figure"/>
    <w:next w:val="Table"/>
    <w:qFormat/>
    <w:rsid w:val="00A96E24"/>
    <w:pPr>
      <w:keepNext/>
      <w:keepLines/>
      <w:spacing w:before="120" w:after="0" w:line="240" w:lineRule="auto"/>
      <w:jc w:val="center"/>
    </w:pPr>
    <w:rPr>
      <w:rFonts w:ascii="Times New Roman" w:hAnsi="Times New Roman"/>
      <w:bCs/>
      <w:iCs/>
      <w:noProof/>
      <w:sz w:val="20"/>
      <w:szCs w:val="18"/>
    </w:rPr>
  </w:style>
  <w:style w:type="paragraph" w:customStyle="1" w:styleId="TabCapText">
    <w:name w:val="Tab Cap Text"/>
    <w:basedOn w:val="Normal"/>
    <w:autoRedefine/>
    <w:qFormat/>
    <w:rsid w:val="00B07245"/>
    <w:pPr>
      <w:keepNext/>
      <w:spacing w:after="120"/>
    </w:pPr>
    <w:rPr>
      <w:rFonts w:eastAsia="Times New Roman" w:cs="Times New Roman"/>
      <w:sz w:val="20"/>
      <w:szCs w:val="18"/>
    </w:rPr>
  </w:style>
  <w:style w:type="paragraph" w:customStyle="1" w:styleId="Keywords">
    <w:name w:val="Keywords"/>
    <w:basedOn w:val="Normal"/>
    <w:next w:val="Normal"/>
    <w:qFormat/>
    <w:rsid w:val="00CD0781"/>
    <w:pPr>
      <w:spacing w:before="600" w:after="240" w:line="240" w:lineRule="auto"/>
      <w:ind w:right="567"/>
    </w:pPr>
    <w:rPr>
      <w:rFonts w:eastAsia="Times New Roman" w:cs="Times New Roman"/>
      <w:b/>
      <w:bCs/>
      <w:iCs/>
      <w:szCs w:val="24"/>
      <w:lang w:eastAsia="en-GB"/>
    </w:rPr>
  </w:style>
  <w:style w:type="paragraph" w:customStyle="1" w:styleId="Correspondencedetails">
    <w:name w:val="Correspondence details"/>
    <w:basedOn w:val="Normal"/>
    <w:rsid w:val="008F1D66"/>
    <w:pPr>
      <w:spacing w:before="120" w:after="0" w:line="360" w:lineRule="auto"/>
    </w:pPr>
    <w:rPr>
      <w:rFonts w:eastAsia="Times New Roman" w:cs="Times New Roman"/>
      <w:sz w:val="24"/>
      <w:szCs w:val="24"/>
      <w:lang w:eastAsia="en-GB"/>
    </w:rPr>
  </w:style>
  <w:style w:type="paragraph" w:customStyle="1" w:styleId="Notesoncontributors">
    <w:name w:val="Notes on contributors"/>
    <w:basedOn w:val="Normal"/>
    <w:rsid w:val="008F1D66"/>
    <w:pPr>
      <w:spacing w:before="240" w:after="0" w:line="360" w:lineRule="auto"/>
      <w:jc w:val="both"/>
    </w:pPr>
    <w:rPr>
      <w:rFonts w:eastAsia="Times New Roman" w:cs="Times New Roman"/>
      <w:sz w:val="24"/>
      <w:szCs w:val="24"/>
      <w:lang w:eastAsia="en-GB"/>
    </w:rPr>
  </w:style>
  <w:style w:type="numbering" w:customStyle="1" w:styleId="Style1">
    <w:name w:val="Style1"/>
    <w:uiPriority w:val="99"/>
    <w:rsid w:val="00343AEB"/>
    <w:pPr>
      <w:numPr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0520B6"/>
    <w:pPr>
      <w:spacing w:after="0"/>
      <w:contextualSpacing w:val="0"/>
      <w:jc w:val="left"/>
      <w:outlineLvl w:val="9"/>
    </w:pPr>
    <w:rPr>
      <w:rFonts w:asciiTheme="majorHAnsi" w:hAnsiTheme="majorHAnsi"/>
      <w:b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8760D"/>
    <w:pPr>
      <w:tabs>
        <w:tab w:val="left" w:pos="284"/>
        <w:tab w:val="right" w:leader="dot" w:pos="9019"/>
      </w:tabs>
      <w:spacing w:after="100"/>
    </w:pPr>
    <w:rPr>
      <w:b/>
      <w:sz w:val="26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D1147"/>
    <w:pPr>
      <w:tabs>
        <w:tab w:val="left" w:pos="709"/>
        <w:tab w:val="right" w:leader="dot" w:pos="9019"/>
      </w:tabs>
      <w:spacing w:after="100"/>
      <w:ind w:left="220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FD427E"/>
    <w:pPr>
      <w:tabs>
        <w:tab w:val="left" w:pos="1078"/>
        <w:tab w:val="right" w:leader="dot" w:pos="9019"/>
      </w:tabs>
      <w:spacing w:after="100"/>
      <w:ind w:left="440"/>
    </w:pPr>
    <w:rPr>
      <w:i/>
      <w:sz w:val="24"/>
    </w:rPr>
  </w:style>
  <w:style w:type="paragraph" w:styleId="TOC4">
    <w:name w:val="toc 4"/>
    <w:basedOn w:val="Normal"/>
    <w:next w:val="Normal"/>
    <w:autoRedefine/>
    <w:uiPriority w:val="39"/>
    <w:unhideWhenUsed/>
    <w:rsid w:val="00FD427E"/>
    <w:pPr>
      <w:tabs>
        <w:tab w:val="left" w:pos="1418"/>
        <w:tab w:val="right" w:leader="dot" w:pos="9019"/>
      </w:tabs>
      <w:spacing w:after="100"/>
      <w:ind w:left="660"/>
    </w:pPr>
    <w:rPr>
      <w:i/>
    </w:rPr>
  </w:style>
  <w:style w:type="character" w:styleId="PlaceholderText">
    <w:name w:val="Placeholder Text"/>
    <w:basedOn w:val="DefaultParagraphFont"/>
    <w:uiPriority w:val="99"/>
    <w:semiHidden/>
    <w:rsid w:val="00396251"/>
    <w:rPr>
      <w:color w:val="808080"/>
    </w:rPr>
  </w:style>
  <w:style w:type="paragraph" w:styleId="ListParagraph">
    <w:name w:val="List Paragraph"/>
    <w:basedOn w:val="Normal"/>
    <w:uiPriority w:val="34"/>
    <w:qFormat/>
    <w:rsid w:val="002C57F1"/>
    <w:pPr>
      <w:ind w:left="720"/>
      <w:contextualSpacing/>
    </w:pPr>
  </w:style>
  <w:style w:type="paragraph" w:customStyle="1" w:styleId="EqNo">
    <w:name w:val="Eq No"/>
    <w:basedOn w:val="Caption"/>
    <w:qFormat/>
    <w:rsid w:val="00C819EF"/>
    <w:pPr>
      <w:framePr w:hSpace="180" w:wrap="around" w:vAnchor="text" w:hAnchor="margin" w:y="19"/>
      <w:bidi/>
      <w:spacing w:before="0" w:after="120"/>
      <w:jc w:val="left"/>
    </w:pPr>
    <w:rPr>
      <w:rFonts w:cs="Times New Roman"/>
      <w:iCs w:val="0"/>
      <w:sz w:val="22"/>
      <w:szCs w:val="24"/>
    </w:rPr>
  </w:style>
  <w:style w:type="paragraph" w:customStyle="1" w:styleId="Equation">
    <w:name w:val="Equation"/>
    <w:basedOn w:val="Text"/>
    <w:qFormat/>
    <w:rsid w:val="00F00161"/>
    <w:pPr>
      <w:framePr w:hSpace="180" w:wrap="around" w:vAnchor="text" w:hAnchor="margin" w:y="19"/>
      <w:spacing w:before="0" w:line="240" w:lineRule="auto"/>
      <w:ind w:firstLine="0"/>
    </w:pPr>
    <w:rPr>
      <w:rFonts w:eastAsiaTheme="minorEastAsia"/>
    </w:rPr>
  </w:style>
  <w:style w:type="paragraph" w:styleId="Title">
    <w:name w:val="Title"/>
    <w:next w:val="Normal"/>
    <w:link w:val="TitleChar"/>
    <w:qFormat/>
    <w:rsid w:val="00490936"/>
    <w:pPr>
      <w:numPr>
        <w:numId w:val="3"/>
      </w:numPr>
      <w:spacing w:before="480" w:after="480" w:line="240" w:lineRule="auto"/>
    </w:pPr>
    <w:rPr>
      <w:rFonts w:ascii="Times New Roman" w:eastAsia="MS Mincho" w:hAnsi="Times New Roman" w:cs="Times New Roman"/>
      <w:noProof/>
      <w:kern w:val="28"/>
      <w:sz w:val="50"/>
      <w:szCs w:val="20"/>
    </w:rPr>
  </w:style>
  <w:style w:type="character" w:customStyle="1" w:styleId="TitleChar">
    <w:name w:val="Title Char"/>
    <w:basedOn w:val="DefaultParagraphFont"/>
    <w:link w:val="Title"/>
    <w:rsid w:val="00490936"/>
    <w:rPr>
      <w:rFonts w:ascii="Times New Roman" w:eastAsia="MS Mincho" w:hAnsi="Times New Roman" w:cs="Times New Roman"/>
      <w:noProof/>
      <w:kern w:val="28"/>
      <w:sz w:val="50"/>
      <w:szCs w:val="20"/>
    </w:rPr>
  </w:style>
  <w:style w:type="paragraph" w:customStyle="1" w:styleId="TabCaption">
    <w:name w:val="Tab Caption"/>
    <w:qFormat/>
    <w:rsid w:val="001D2319"/>
    <w:pPr>
      <w:keepNext/>
      <w:spacing w:before="240" w:after="80"/>
    </w:pPr>
    <w:rPr>
      <w:rFonts w:ascii="Cambria" w:hAnsi="Cambria"/>
      <w:b/>
      <w:iCs/>
      <w:sz w:val="20"/>
      <w:szCs w:val="18"/>
    </w:rPr>
  </w:style>
  <w:style w:type="paragraph" w:customStyle="1" w:styleId="TableEndRow">
    <w:name w:val="Table End Row"/>
    <w:basedOn w:val="Table"/>
    <w:qFormat/>
    <w:rsid w:val="00B6157A"/>
    <w:pPr>
      <w:keepNext w:val="0"/>
    </w:pPr>
  </w:style>
  <w:style w:type="paragraph" w:customStyle="1" w:styleId="Abstract">
    <w:name w:val="Abstract"/>
    <w:basedOn w:val="Normal"/>
    <w:qFormat/>
    <w:rsid w:val="00CD0781"/>
    <w:pPr>
      <w:spacing w:before="600" w:after="240" w:line="240" w:lineRule="auto"/>
    </w:pPr>
    <w:rPr>
      <w:b/>
      <w:bCs/>
      <w:szCs w:val="24"/>
    </w:rPr>
  </w:style>
  <w:style w:type="paragraph" w:customStyle="1" w:styleId="Authorsnames">
    <w:name w:val="Authors names"/>
    <w:qFormat/>
    <w:rsid w:val="00F415D8"/>
    <w:pPr>
      <w:spacing w:before="480" w:after="240" w:line="240" w:lineRule="auto"/>
    </w:pPr>
    <w:rPr>
      <w:rFonts w:ascii="Times New Roman" w:hAnsi="Times New Roman" w:cs="Times New Roman"/>
      <w:sz w:val="26"/>
      <w:szCs w:val="28"/>
    </w:rPr>
  </w:style>
  <w:style w:type="paragraph" w:customStyle="1" w:styleId="Affiliations">
    <w:name w:val="Affiliations"/>
    <w:qFormat/>
    <w:rsid w:val="00477172"/>
    <w:pPr>
      <w:numPr>
        <w:numId w:val="4"/>
      </w:numPr>
      <w:tabs>
        <w:tab w:val="left" w:pos="266"/>
      </w:tabs>
      <w:autoSpaceDE w:val="0"/>
      <w:autoSpaceDN w:val="0"/>
      <w:adjustRightInd w:val="0"/>
      <w:spacing w:after="0" w:line="312" w:lineRule="auto"/>
      <w:ind w:left="284" w:hanging="284"/>
    </w:pPr>
    <w:rPr>
      <w:rFonts w:ascii="Times New Roman" w:hAnsi="Times New Roman" w:cs="Times New Roman"/>
      <w:i/>
      <w:iCs/>
      <w:sz w:val="18"/>
      <w:szCs w:val="20"/>
    </w:rPr>
  </w:style>
  <w:style w:type="paragraph" w:customStyle="1" w:styleId="TableCaption">
    <w:name w:val="Table Caption"/>
    <w:autoRedefine/>
    <w:qFormat/>
    <w:rsid w:val="004665F1"/>
    <w:pPr>
      <w:keepNext/>
      <w:spacing w:after="0" w:line="360" w:lineRule="auto"/>
    </w:pPr>
    <w:rPr>
      <w:rFonts w:ascii="Times New Roman" w:eastAsiaTheme="minorHAnsi" w:hAnsi="Times New Roman" w:cs="Times New Roman"/>
      <w:b/>
      <w:caps/>
      <w:sz w:val="18"/>
      <w:szCs w:val="18"/>
    </w:rPr>
  </w:style>
  <w:style w:type="paragraph" w:customStyle="1" w:styleId="Bulletedlist">
    <w:name w:val="Bulleted list"/>
    <w:basedOn w:val="List"/>
    <w:qFormat/>
    <w:rsid w:val="00AE3BDE"/>
    <w:pPr>
      <w:numPr>
        <w:numId w:val="5"/>
      </w:numPr>
      <w:spacing w:before="0"/>
      <w:textboxTightWrap w:val="none"/>
    </w:pPr>
    <w:rPr>
      <w:iCs/>
    </w:rPr>
  </w:style>
  <w:style w:type="paragraph" w:customStyle="1" w:styleId="List1">
    <w:name w:val="List1"/>
    <w:basedOn w:val="Normal"/>
    <w:autoRedefine/>
    <w:qFormat/>
    <w:rsid w:val="008E4240"/>
    <w:pPr>
      <w:spacing w:before="240" w:after="0" w:line="240" w:lineRule="auto"/>
      <w:ind w:firstLine="284"/>
    </w:pPr>
    <w:rPr>
      <w:rFonts w:eastAsia="Times New Roman" w:cs="Times New Roman"/>
      <w:i/>
      <w:szCs w:val="24"/>
      <w:lang w:eastAsia="x-none"/>
    </w:rPr>
  </w:style>
  <w:style w:type="paragraph" w:styleId="List">
    <w:name w:val="List"/>
    <w:basedOn w:val="Text"/>
    <w:uiPriority w:val="99"/>
    <w:unhideWhenUsed/>
    <w:qFormat/>
    <w:rsid w:val="00BC370C"/>
    <w:pPr>
      <w:spacing w:after="0"/>
      <w:ind w:left="352" w:firstLine="0"/>
    </w:pPr>
    <w:rPr>
      <w:bCs/>
    </w:rPr>
  </w:style>
  <w:style w:type="paragraph" w:customStyle="1" w:styleId="List1Text">
    <w:name w:val="List1 Text"/>
    <w:basedOn w:val="Text"/>
    <w:qFormat/>
    <w:rsid w:val="004A6C0F"/>
    <w:pPr>
      <w:ind w:left="284" w:firstLine="0"/>
    </w:pPr>
  </w:style>
  <w:style w:type="paragraph" w:customStyle="1" w:styleId="TitleofList1">
    <w:name w:val="Title of List1"/>
    <w:basedOn w:val="List1"/>
    <w:qFormat/>
    <w:rsid w:val="009B687E"/>
    <w:pPr>
      <w:keepNext/>
    </w:pPr>
  </w:style>
  <w:style w:type="paragraph" w:customStyle="1" w:styleId="Style2">
    <w:name w:val="Style2"/>
    <w:rsid w:val="005165A4"/>
    <w:pPr>
      <w:keepNext/>
      <w:numPr>
        <w:numId w:val="6"/>
      </w:numPr>
      <w:spacing w:before="240" w:after="120" w:line="360" w:lineRule="auto"/>
      <w:ind w:left="714" w:hanging="357"/>
    </w:pPr>
    <w:rPr>
      <w:rFonts w:ascii="Cambria" w:hAnsi="Cambria"/>
    </w:rPr>
  </w:style>
  <w:style w:type="paragraph" w:customStyle="1" w:styleId="Style4">
    <w:name w:val="Style4"/>
    <w:qFormat/>
    <w:rsid w:val="00B563D4"/>
    <w:pPr>
      <w:numPr>
        <w:numId w:val="7"/>
      </w:numPr>
      <w:ind w:left="714" w:hanging="357"/>
    </w:pPr>
    <w:rPr>
      <w:rFonts w:ascii="Cambria" w:eastAsia="Times New Roman" w:hAnsi="Cambria" w:cs="Times New Roman"/>
      <w:szCs w:val="24"/>
    </w:rPr>
  </w:style>
  <w:style w:type="paragraph" w:customStyle="1" w:styleId="TabFootnote">
    <w:name w:val="Tab. Footnote"/>
    <w:basedOn w:val="Table"/>
    <w:qFormat/>
    <w:rsid w:val="00162CE7"/>
    <w:rPr>
      <w:sz w:val="14"/>
    </w:rPr>
  </w:style>
  <w:style w:type="paragraph" w:customStyle="1" w:styleId="Steps">
    <w:name w:val="Steps"/>
    <w:qFormat/>
    <w:rsid w:val="001D2319"/>
    <w:pPr>
      <w:keepNext/>
      <w:spacing w:before="240"/>
    </w:pPr>
    <w:rPr>
      <w:rFonts w:ascii="Cambria" w:eastAsia="MS Mincho" w:hAnsi="Cambria" w:cs="Times New Roman"/>
      <w:bCs/>
      <w:i/>
      <w:iCs/>
      <w:szCs w:val="24"/>
      <w:lang w:eastAsia="ja-JP"/>
    </w:rPr>
  </w:style>
  <w:style w:type="paragraph" w:customStyle="1" w:styleId="BulletedSteps">
    <w:name w:val="Bulleted Steps"/>
    <w:basedOn w:val="Steps"/>
    <w:qFormat/>
    <w:rsid w:val="002B4317"/>
    <w:pPr>
      <w:numPr>
        <w:numId w:val="8"/>
      </w:numPr>
      <w:ind w:left="364"/>
    </w:pPr>
  </w:style>
  <w:style w:type="table" w:customStyle="1" w:styleId="TableGrid1">
    <w:name w:val="Table Grid1"/>
    <w:basedOn w:val="TableNormal"/>
    <w:next w:val="TableGrid"/>
    <w:uiPriority w:val="39"/>
    <w:rsid w:val="008E07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C77AEE"/>
  </w:style>
  <w:style w:type="table" w:customStyle="1" w:styleId="TableGrid2">
    <w:name w:val="Table Grid2"/>
    <w:basedOn w:val="TableNormal"/>
    <w:next w:val="TableGrid"/>
    <w:uiPriority w:val="39"/>
    <w:rsid w:val="00233E6D"/>
    <w:pPr>
      <w:spacing w:after="0" w:line="240" w:lineRule="auto"/>
    </w:pPr>
    <w:rPr>
      <w:rFonts w:eastAsia="0 Nazani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82C1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shorttext">
    <w:name w:val="short_text"/>
    <w:basedOn w:val="DefaultParagraphFont"/>
    <w:rsid w:val="00817671"/>
  </w:style>
  <w:style w:type="character" w:customStyle="1" w:styleId="st">
    <w:name w:val="st"/>
    <w:basedOn w:val="DefaultParagraphFont"/>
    <w:rsid w:val="00546EF1"/>
  </w:style>
  <w:style w:type="character" w:styleId="EndnoteReference">
    <w:name w:val="endnote reference"/>
    <w:basedOn w:val="DefaultParagraphFont"/>
    <w:uiPriority w:val="99"/>
    <w:semiHidden/>
    <w:unhideWhenUsed/>
    <w:rsid w:val="005629D4"/>
    <w:rPr>
      <w:vertAlign w:val="superscript"/>
    </w:rPr>
  </w:style>
  <w:style w:type="character" w:customStyle="1" w:styleId="ind">
    <w:name w:val="ind"/>
    <w:basedOn w:val="DefaultParagraphFont"/>
    <w:rsid w:val="009E3E34"/>
  </w:style>
  <w:style w:type="table" w:customStyle="1" w:styleId="TableGrid3">
    <w:name w:val="Table Grid3"/>
    <w:basedOn w:val="TableNormal"/>
    <w:next w:val="TableGrid"/>
    <w:uiPriority w:val="39"/>
    <w:rsid w:val="002934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B6DC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customStyle="1" w:styleId="03-">
    <w:name w:val="03-فهرست"/>
    <w:basedOn w:val="Normal"/>
    <w:link w:val="03-Char"/>
    <w:qFormat/>
    <w:rsid w:val="00E854C8"/>
    <w:pPr>
      <w:bidi/>
      <w:spacing w:after="240" w:line="360" w:lineRule="auto"/>
    </w:pPr>
    <w:rPr>
      <w:rFonts w:ascii="Calibri" w:eastAsia="Times New Roman" w:hAnsi="Calibri" w:cs="B Mitra"/>
      <w:bCs/>
      <w:sz w:val="24"/>
      <w:szCs w:val="28"/>
    </w:rPr>
  </w:style>
  <w:style w:type="character" w:customStyle="1" w:styleId="03-Char">
    <w:name w:val="03-فهرست Char"/>
    <w:basedOn w:val="DefaultParagraphFont"/>
    <w:link w:val="03-"/>
    <w:rsid w:val="00E854C8"/>
    <w:rPr>
      <w:rFonts w:ascii="Calibri" w:eastAsia="Times New Roman" w:hAnsi="Calibri" w:cs="B Mitra"/>
      <w:bCs/>
      <w:sz w:val="24"/>
      <w:szCs w:val="28"/>
    </w:rPr>
  </w:style>
  <w:style w:type="character" w:customStyle="1" w:styleId="plainlinks">
    <w:name w:val="plainlinks"/>
    <w:basedOn w:val="DefaultParagraphFont"/>
    <w:rsid w:val="002D72B9"/>
  </w:style>
  <w:style w:type="character" w:customStyle="1" w:styleId="geo-dec">
    <w:name w:val="geo-dec"/>
    <w:basedOn w:val="DefaultParagraphFont"/>
    <w:rsid w:val="002D72B9"/>
  </w:style>
  <w:style w:type="character" w:customStyle="1" w:styleId="citeproc-container-title">
    <w:name w:val="citeproc-container-title"/>
    <w:basedOn w:val="DefaultParagraphFont"/>
    <w:rsid w:val="002B7D81"/>
  </w:style>
  <w:style w:type="paragraph" w:customStyle="1" w:styleId="Normal1">
    <w:name w:val="Normal1"/>
    <w:basedOn w:val="Text"/>
    <w:link w:val="NORMALChar"/>
    <w:qFormat/>
    <w:rsid w:val="005E0AF7"/>
    <w:pPr>
      <w:spacing w:before="0" w:after="0" w:line="360" w:lineRule="auto"/>
      <w:ind w:firstLine="0"/>
      <w:jc w:val="both"/>
    </w:pPr>
    <w:rPr>
      <w:rFonts w:asciiTheme="majorBidi" w:hAnsiTheme="majorBidi" w:cstheme="majorBidi"/>
      <w:sz w:val="24"/>
      <w:szCs w:val="28"/>
    </w:rPr>
  </w:style>
  <w:style w:type="character" w:customStyle="1" w:styleId="TextChar">
    <w:name w:val="Text Char"/>
    <w:basedOn w:val="DefaultParagraphFont"/>
    <w:link w:val="Text"/>
    <w:rsid w:val="005E0AF7"/>
    <w:rPr>
      <w:rFonts w:ascii="Cambria" w:eastAsia="Times New Roman" w:hAnsi="Cambria" w:cs="Times New Roman"/>
      <w:szCs w:val="24"/>
    </w:rPr>
  </w:style>
  <w:style w:type="character" w:customStyle="1" w:styleId="NORMALChar">
    <w:name w:val="NORMAL Char"/>
    <w:basedOn w:val="TextChar"/>
    <w:link w:val="Normal1"/>
    <w:rsid w:val="005E0AF7"/>
    <w:rPr>
      <w:rFonts w:asciiTheme="majorBidi" w:eastAsia="Times New Roman" w:hAnsiTheme="majorBidi" w:cstheme="majorBidi"/>
      <w:sz w:val="24"/>
      <w:szCs w:val="28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1F13DF"/>
  </w:style>
  <w:style w:type="table" w:customStyle="1" w:styleId="TableGrid4">
    <w:name w:val="Table Grid4"/>
    <w:basedOn w:val="TableNormal"/>
    <w:next w:val="TableGrid"/>
    <w:uiPriority w:val="39"/>
    <w:rsid w:val="001F13D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1">
    <w:name w:val="Style11"/>
    <w:uiPriority w:val="99"/>
    <w:rsid w:val="001F13DF"/>
  </w:style>
  <w:style w:type="table" w:customStyle="1" w:styleId="TableGrid11">
    <w:name w:val="Table Grid11"/>
    <w:basedOn w:val="TableNormal"/>
    <w:next w:val="TableGrid"/>
    <w:uiPriority w:val="39"/>
    <w:rsid w:val="001F13D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1F13DF"/>
    <w:pPr>
      <w:spacing w:after="0" w:line="240" w:lineRule="auto"/>
    </w:pPr>
    <w:rPr>
      <w:rFonts w:eastAsia="0 Nazani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1">
    <w:name w:val="Plain Table 211"/>
    <w:basedOn w:val="TableNormal"/>
    <w:uiPriority w:val="42"/>
    <w:rsid w:val="001F13DF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1F13D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F13D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13DF"/>
    <w:rPr>
      <w:color w:val="605E5C"/>
      <w:shd w:val="clear" w:color="auto" w:fill="E1DFDD"/>
    </w:rPr>
  </w:style>
  <w:style w:type="table" w:customStyle="1" w:styleId="TableGrid5">
    <w:name w:val="Table Grid5"/>
    <w:basedOn w:val="TableNormal"/>
    <w:next w:val="TableGrid"/>
    <w:uiPriority w:val="39"/>
    <w:rsid w:val="00815555"/>
    <w:pPr>
      <w:spacing w:after="0" w:line="240" w:lineRule="auto"/>
    </w:pPr>
    <w:rPr>
      <w:rFonts w:ascii="Calibri" w:eastAsia="Yu Mincho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uiPriority w:val="39"/>
    <w:rsid w:val="00815555"/>
    <w:pPr>
      <w:spacing w:after="0" w:line="240" w:lineRule="auto"/>
    </w:pPr>
    <w:rPr>
      <w:rFonts w:ascii="Calibri" w:eastAsia="Calibri" w:hAnsi="Calibri" w:cs="Arial"/>
      <w:lang w:val="en-N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24E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paragraph" w:styleId="TOC5">
    <w:name w:val="toc 5"/>
    <w:basedOn w:val="Normal"/>
    <w:next w:val="Normal"/>
    <w:autoRedefine/>
    <w:uiPriority w:val="39"/>
    <w:unhideWhenUsed/>
    <w:rsid w:val="00724EDE"/>
    <w:pPr>
      <w:spacing w:after="0" w:line="256" w:lineRule="auto"/>
      <w:ind w:left="880"/>
    </w:pPr>
    <w:rPr>
      <w:rFonts w:asciiTheme="minorHAnsi" w:eastAsiaTheme="minorHAnsi" w:hAnsiTheme="minorHAnsi" w:cstheme="minorHAnsi"/>
      <w:sz w:val="20"/>
      <w:szCs w:val="24"/>
      <w:lang w:val="en-NZ"/>
    </w:rPr>
  </w:style>
  <w:style w:type="paragraph" w:styleId="TOC6">
    <w:name w:val="toc 6"/>
    <w:basedOn w:val="Normal"/>
    <w:next w:val="Normal"/>
    <w:autoRedefine/>
    <w:uiPriority w:val="39"/>
    <w:unhideWhenUsed/>
    <w:rsid w:val="00724EDE"/>
    <w:pPr>
      <w:spacing w:after="0" w:line="256" w:lineRule="auto"/>
      <w:ind w:left="1100"/>
    </w:pPr>
    <w:rPr>
      <w:rFonts w:asciiTheme="minorHAnsi" w:eastAsiaTheme="minorHAnsi" w:hAnsiTheme="minorHAnsi" w:cstheme="minorHAnsi"/>
      <w:sz w:val="20"/>
      <w:szCs w:val="24"/>
      <w:lang w:val="en-NZ"/>
    </w:rPr>
  </w:style>
  <w:style w:type="paragraph" w:styleId="TOC7">
    <w:name w:val="toc 7"/>
    <w:basedOn w:val="Normal"/>
    <w:next w:val="Normal"/>
    <w:autoRedefine/>
    <w:uiPriority w:val="39"/>
    <w:unhideWhenUsed/>
    <w:rsid w:val="00724EDE"/>
    <w:pPr>
      <w:spacing w:after="0" w:line="256" w:lineRule="auto"/>
      <w:ind w:left="1320"/>
    </w:pPr>
    <w:rPr>
      <w:rFonts w:asciiTheme="minorHAnsi" w:eastAsiaTheme="minorHAnsi" w:hAnsiTheme="minorHAnsi" w:cstheme="minorHAnsi"/>
      <w:sz w:val="20"/>
      <w:szCs w:val="24"/>
      <w:lang w:val="en-NZ"/>
    </w:rPr>
  </w:style>
  <w:style w:type="paragraph" w:styleId="TOC8">
    <w:name w:val="toc 8"/>
    <w:basedOn w:val="Normal"/>
    <w:next w:val="Normal"/>
    <w:autoRedefine/>
    <w:uiPriority w:val="39"/>
    <w:unhideWhenUsed/>
    <w:rsid w:val="00724EDE"/>
    <w:pPr>
      <w:spacing w:after="0" w:line="256" w:lineRule="auto"/>
      <w:ind w:left="1540"/>
    </w:pPr>
    <w:rPr>
      <w:rFonts w:asciiTheme="minorHAnsi" w:eastAsiaTheme="minorHAnsi" w:hAnsiTheme="minorHAnsi" w:cstheme="minorHAnsi"/>
      <w:sz w:val="20"/>
      <w:szCs w:val="24"/>
      <w:lang w:val="en-NZ"/>
    </w:rPr>
  </w:style>
  <w:style w:type="paragraph" w:styleId="TOC9">
    <w:name w:val="toc 9"/>
    <w:basedOn w:val="Normal"/>
    <w:next w:val="Normal"/>
    <w:autoRedefine/>
    <w:uiPriority w:val="39"/>
    <w:unhideWhenUsed/>
    <w:rsid w:val="00724EDE"/>
    <w:pPr>
      <w:spacing w:after="0" w:line="256" w:lineRule="auto"/>
      <w:ind w:left="1760"/>
    </w:pPr>
    <w:rPr>
      <w:rFonts w:asciiTheme="minorHAnsi" w:eastAsiaTheme="minorHAnsi" w:hAnsiTheme="minorHAnsi" w:cstheme="minorHAnsi"/>
      <w:sz w:val="20"/>
      <w:szCs w:val="24"/>
      <w:lang w:val="en-NZ"/>
    </w:rPr>
  </w:style>
  <w:style w:type="paragraph" w:styleId="TableofFigures">
    <w:name w:val="table of figures"/>
    <w:basedOn w:val="Normal"/>
    <w:next w:val="Normal"/>
    <w:uiPriority w:val="99"/>
    <w:unhideWhenUsed/>
    <w:rsid w:val="00724EDE"/>
    <w:pPr>
      <w:spacing w:after="0" w:line="256" w:lineRule="auto"/>
    </w:pPr>
    <w:rPr>
      <w:rFonts w:asciiTheme="minorHAnsi" w:eastAsiaTheme="minorHAnsi" w:hAnsiTheme="minorHAnsi" w:cstheme="minorHAnsi"/>
      <w:i/>
      <w:iCs/>
      <w:sz w:val="20"/>
      <w:szCs w:val="24"/>
      <w:lang w:val="en-N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4ED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4EDE"/>
    <w:rPr>
      <w:rFonts w:ascii="Cambria" w:hAnsi="Cambria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724EDE"/>
    <w:pPr>
      <w:spacing w:after="0" w:line="276" w:lineRule="auto"/>
      <w:ind w:left="864" w:right="864"/>
      <w:jc w:val="both"/>
    </w:pPr>
    <w:rPr>
      <w:rFonts w:asciiTheme="majorBidi" w:eastAsiaTheme="minorHAnsi" w:hAnsiTheme="majorBidi" w:cstheme="majorBidi"/>
      <w:i/>
      <w:iCs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rsid w:val="00724EDE"/>
    <w:rPr>
      <w:rFonts w:asciiTheme="majorBidi" w:eastAsiaTheme="minorHAnsi" w:hAnsiTheme="majorBidi" w:cstheme="majorBidi"/>
      <w:i/>
      <w:iCs/>
      <w:sz w:val="21"/>
      <w:szCs w:val="21"/>
    </w:rPr>
  </w:style>
  <w:style w:type="character" w:customStyle="1" w:styleId="EndNoteCategoryHeadingChar">
    <w:name w:val="EndNote Category Heading Char"/>
    <w:basedOn w:val="Heading1Char"/>
    <w:link w:val="EndNoteCategoryHeading"/>
    <w:locked/>
    <w:rsid w:val="00724EDE"/>
    <w:rPr>
      <w:rFonts w:asciiTheme="majorBidi" w:eastAsiaTheme="minorHAnsi" w:hAnsiTheme="majorBidi" w:cstheme="majorBidi"/>
      <w:b/>
      <w:bCs/>
      <w:caps/>
      <w:spacing w:val="-8"/>
      <w:sz w:val="30"/>
      <w:szCs w:val="30"/>
    </w:rPr>
  </w:style>
  <w:style w:type="paragraph" w:customStyle="1" w:styleId="EndNoteCategoryHeading">
    <w:name w:val="EndNote Category Heading"/>
    <w:basedOn w:val="Normal"/>
    <w:link w:val="EndNoteCategoryHeadingChar"/>
    <w:rsid w:val="00724EDE"/>
    <w:pPr>
      <w:spacing w:before="120" w:after="120" w:line="256" w:lineRule="auto"/>
    </w:pPr>
    <w:rPr>
      <w:rFonts w:asciiTheme="majorBidi" w:eastAsiaTheme="minorHAnsi" w:hAnsiTheme="majorBidi" w:cstheme="majorBidi"/>
      <w:b/>
      <w:bCs/>
      <w:caps/>
      <w:spacing w:val="-8"/>
      <w:sz w:val="30"/>
      <w:szCs w:val="30"/>
    </w:rPr>
  </w:style>
  <w:style w:type="paragraph" w:customStyle="1" w:styleId="xl65">
    <w:name w:val="xl65"/>
    <w:basedOn w:val="Normal"/>
    <w:rsid w:val="00724E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NZ" w:eastAsia="en-NZ"/>
    </w:rPr>
  </w:style>
  <w:style w:type="paragraph" w:customStyle="1" w:styleId="xl66">
    <w:name w:val="xl66"/>
    <w:basedOn w:val="Normal"/>
    <w:rsid w:val="00724ED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paragraph" w:customStyle="1" w:styleId="xl67">
    <w:name w:val="xl67"/>
    <w:basedOn w:val="Normal"/>
    <w:rsid w:val="00724ED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NZ" w:eastAsia="en-NZ"/>
    </w:rPr>
  </w:style>
  <w:style w:type="paragraph" w:customStyle="1" w:styleId="xl68">
    <w:name w:val="xl68"/>
    <w:basedOn w:val="Normal"/>
    <w:rsid w:val="00724ED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paragraph" w:customStyle="1" w:styleId="xl69">
    <w:name w:val="xl69"/>
    <w:basedOn w:val="Normal"/>
    <w:rsid w:val="00724ED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NZ" w:eastAsia="en-NZ"/>
    </w:rPr>
  </w:style>
  <w:style w:type="paragraph" w:customStyle="1" w:styleId="xl71">
    <w:name w:val="xl71"/>
    <w:basedOn w:val="Normal"/>
    <w:rsid w:val="00724E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paragraph" w:customStyle="1" w:styleId="FigureCaption">
    <w:name w:val="Figure Caption"/>
    <w:basedOn w:val="Normal"/>
    <w:rsid w:val="00724EDE"/>
    <w:pPr>
      <w:spacing w:after="0" w:line="360" w:lineRule="auto"/>
      <w:ind w:firstLine="720"/>
      <w:jc w:val="both"/>
    </w:pPr>
    <w:rPr>
      <w:rFonts w:asciiTheme="majorBidi" w:eastAsiaTheme="minorHAnsi" w:hAnsiTheme="majorBidi" w:cstheme="majorBidi"/>
      <w:sz w:val="24"/>
      <w:szCs w:val="24"/>
    </w:rPr>
  </w:style>
  <w:style w:type="character" w:customStyle="1" w:styleId="EndNoteCategoryTitleChar">
    <w:name w:val="EndNote Category Title Char"/>
    <w:basedOn w:val="DefaultParagraphFont"/>
    <w:link w:val="EndNoteCategoryTitle"/>
    <w:locked/>
    <w:rsid w:val="00724EDE"/>
  </w:style>
  <w:style w:type="paragraph" w:customStyle="1" w:styleId="EndNoteCategoryTitle">
    <w:name w:val="EndNote Category Title"/>
    <w:basedOn w:val="Normal"/>
    <w:link w:val="EndNoteCategoryTitleChar"/>
    <w:rsid w:val="00724EDE"/>
    <w:pPr>
      <w:spacing w:before="120" w:after="120" w:line="256" w:lineRule="auto"/>
      <w:jc w:val="center"/>
    </w:pPr>
    <w:rPr>
      <w:rFonts w:asciiTheme="minorHAnsi" w:hAnsiTheme="minorHAnsi"/>
    </w:rPr>
  </w:style>
  <w:style w:type="paragraph" w:customStyle="1" w:styleId="c-reading-companionreference-citation">
    <w:name w:val="c-reading-companion__reference-citation"/>
    <w:basedOn w:val="Normal"/>
    <w:rsid w:val="00724E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paragraph" w:customStyle="1" w:styleId="NEW">
    <w:name w:val="NEW"/>
    <w:basedOn w:val="Normal"/>
    <w:qFormat/>
    <w:rsid w:val="00724EDE"/>
    <w:pPr>
      <w:spacing w:after="240" w:line="360" w:lineRule="auto"/>
      <w:ind w:firstLine="562"/>
      <w:jc w:val="both"/>
    </w:pPr>
    <w:rPr>
      <w:rFonts w:asciiTheme="majorBidi" w:eastAsiaTheme="minorHAnsi" w:hAnsiTheme="majorBidi" w:cstheme="majorBidi"/>
      <w:sz w:val="24"/>
      <w:szCs w:val="24"/>
      <w:lang w:val="en-NZ"/>
    </w:rPr>
  </w:style>
  <w:style w:type="character" w:customStyle="1" w:styleId="UnresolvedMention11">
    <w:name w:val="Unresolved Mention11"/>
    <w:basedOn w:val="DefaultParagraphFont"/>
    <w:uiPriority w:val="99"/>
    <w:semiHidden/>
    <w:rsid w:val="00724EDE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rsid w:val="00724ED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rsid w:val="00724EDE"/>
    <w:rPr>
      <w:color w:val="605E5C"/>
      <w:shd w:val="clear" w:color="auto" w:fill="E1DFDD"/>
    </w:rPr>
  </w:style>
  <w:style w:type="character" w:customStyle="1" w:styleId="medium-bold">
    <w:name w:val="medium-bold"/>
    <w:uiPriority w:val="99"/>
    <w:rsid w:val="00724EDE"/>
  </w:style>
  <w:style w:type="character" w:customStyle="1" w:styleId="medium-normal">
    <w:name w:val="medium-normal"/>
    <w:uiPriority w:val="99"/>
    <w:rsid w:val="00724EDE"/>
  </w:style>
  <w:style w:type="character" w:customStyle="1" w:styleId="mixed-citation">
    <w:name w:val="mixed-citation"/>
    <w:basedOn w:val="DefaultParagraphFont"/>
    <w:rsid w:val="00724EDE"/>
  </w:style>
  <w:style w:type="character" w:customStyle="1" w:styleId="ref-title">
    <w:name w:val="ref-title"/>
    <w:basedOn w:val="DefaultParagraphFont"/>
    <w:rsid w:val="00724EDE"/>
  </w:style>
  <w:style w:type="character" w:customStyle="1" w:styleId="ref-vol">
    <w:name w:val="ref-vol"/>
    <w:basedOn w:val="DefaultParagraphFont"/>
    <w:rsid w:val="00724EDE"/>
  </w:style>
  <w:style w:type="character" w:customStyle="1" w:styleId="ref-iss">
    <w:name w:val="ref-iss"/>
    <w:basedOn w:val="DefaultParagraphFont"/>
    <w:rsid w:val="00724EDE"/>
  </w:style>
  <w:style w:type="character" w:customStyle="1" w:styleId="nowrap">
    <w:name w:val="nowrap"/>
    <w:basedOn w:val="DefaultParagraphFont"/>
    <w:rsid w:val="00724EDE"/>
  </w:style>
  <w:style w:type="character" w:customStyle="1" w:styleId="UnresolvedMention3">
    <w:name w:val="Unresolved Mention3"/>
    <w:basedOn w:val="DefaultParagraphFont"/>
    <w:uiPriority w:val="99"/>
    <w:semiHidden/>
    <w:rsid w:val="00724EDE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724EDE"/>
    <w:pPr>
      <w:spacing w:after="0" w:line="240" w:lineRule="auto"/>
    </w:pPr>
    <w:rPr>
      <w:rFonts w:eastAsiaTheme="minorHAnsi"/>
      <w:lang w:val="en-NZ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1">
    <w:name w:val="Plain Table 31"/>
    <w:basedOn w:val="TableNormal"/>
    <w:uiPriority w:val="43"/>
    <w:rsid w:val="00724EDE"/>
    <w:pPr>
      <w:spacing w:after="0" w:line="240" w:lineRule="auto"/>
    </w:pPr>
    <w:rPr>
      <w:rFonts w:eastAsiaTheme="minorHAnsi"/>
      <w:lang w:val="en-NZ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66BD5"/>
    <w:rPr>
      <w:color w:val="605E5C"/>
      <w:shd w:val="clear" w:color="auto" w:fill="E1DFDD"/>
    </w:rPr>
  </w:style>
  <w:style w:type="numbering" w:customStyle="1" w:styleId="NoList2">
    <w:name w:val="No List2"/>
    <w:next w:val="NoList"/>
    <w:uiPriority w:val="99"/>
    <w:semiHidden/>
    <w:unhideWhenUsed/>
    <w:rsid w:val="00A712AB"/>
  </w:style>
  <w:style w:type="numbering" w:customStyle="1" w:styleId="Style12">
    <w:name w:val="Style12"/>
    <w:uiPriority w:val="99"/>
    <w:rsid w:val="00A712AB"/>
  </w:style>
  <w:style w:type="character" w:styleId="Strong">
    <w:name w:val="Strong"/>
    <w:basedOn w:val="DefaultParagraphFont"/>
    <w:uiPriority w:val="22"/>
    <w:qFormat/>
    <w:rsid w:val="00A712AB"/>
    <w:rPr>
      <w:b/>
      <w:bCs/>
    </w:rPr>
  </w:style>
  <w:style w:type="table" w:customStyle="1" w:styleId="TableGrid51">
    <w:name w:val="Table Grid51"/>
    <w:basedOn w:val="TableNormal"/>
    <w:next w:val="TableGrid"/>
    <w:uiPriority w:val="39"/>
    <w:rsid w:val="00A712AB"/>
    <w:pPr>
      <w:spacing w:after="0" w:line="240" w:lineRule="auto"/>
    </w:pPr>
    <w:rPr>
      <w:rFonts w:eastAsia="Calibri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A712AB"/>
  </w:style>
  <w:style w:type="numbering" w:customStyle="1" w:styleId="Style111">
    <w:name w:val="Style111"/>
    <w:uiPriority w:val="99"/>
    <w:rsid w:val="00A712AB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727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3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0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18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78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2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02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58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96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1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0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0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30" Type="http://schemas.microsoft.com/office/2018/08/relationships/commentsExtensible" Target="commentsExtensi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B69B1-8E6A-4B25-8140-92E512FBEC1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 de Jaén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teen</dc:creator>
  <cp:keywords/>
  <dc:description/>
  <cp:lastModifiedBy>Abtin Ijadi Maghsoodi</cp:lastModifiedBy>
  <cp:revision>153</cp:revision>
  <cp:lastPrinted>2018-12-09T14:53:00Z</cp:lastPrinted>
  <dcterms:created xsi:type="dcterms:W3CDTF">2025-02-17T13:07:00Z</dcterms:created>
  <dcterms:modified xsi:type="dcterms:W3CDTF">2025-03-2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EqnNumsOnRight">
    <vt:bool>true</vt:bool>
  </property>
  <property fmtid="{D5CDD505-2E9C-101B-9397-08002B2CF9AE}" pid="5" name="MTPreferences">
    <vt:lpwstr>[Styles]_x000d_
Text=Cambria_x000d_
Function=Cambria_x000d_
Variable=Cambria,I_x000d_
LCGreek=Symbol,I_x000d_
UCGreek=Symbol_x000d_
Symbol=Symbol_x000d_
Vector=Cambria,B_x000d_
Number=Cambria_x000d_
User1=Cambria,I_x000d_
User2=Times New Roman_x000d_
MTExtra=MT Extra_x000d_
_x000d_
[Sizes]_x000d_
Full=11 pt_x000d_
Script=68 %_x000d_
ScriptScript=50 </vt:lpwstr>
  </property>
  <property fmtid="{D5CDD505-2E9C-101B-9397-08002B2CF9AE}" pid="6" name="MTPreferences 1">
    <vt:lpwstr>%_x000d_
Symbol=185 %_x000d_
SubSymbol=130 %_x000d_
User1=75 %_x000d_
User2=150 %_x000d_
SmallLargeIncr=1 pt_x000d_
_x000d_
[Spacing]_x000d_
LineSpacing=150 %_x000d_
MatrixRowSpacing=150 %_x000d_
MatrixColSpacing=100 %_x000d_
SuperscriptHeight=45 %_x000d_
SubscriptDepth=25 %_x000d_
SubSupGap=8 %_x000d_
LimHeight=25 %_x000d_
LimDepth=100 %_x000d_
Lim</vt:lpwstr>
  </property>
  <property fmtid="{D5CDD505-2E9C-101B-9397-08002B2CF9AE}" pid="7" name="MTPreferences 2">
    <vt:lpwstr>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VertRadGap=17 %_x000d_
HorizRadGap=8 %_x000d_
RadWidth</vt:lpwstr>
  </property>
  <property fmtid="{D5CDD505-2E9C-101B-9397-08002B2CF9AE}" pid="8" name="MTPreferences 3">
    <vt:lpwstr>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9" name="MTPreferenceSource">
    <vt:lpwstr>Cambria 11.eqp</vt:lpwstr>
  </property>
  <property fmtid="{D5CDD505-2E9C-101B-9397-08002B2CF9AE}" pid="10" name="MTWinEqns">
    <vt:bool>true</vt:bool>
  </property>
  <property fmtid="{D5CDD505-2E9C-101B-9397-08002B2CF9AE}" pid="11" name="Mendeley Document_1">
    <vt:lpwstr>True</vt:lpwstr>
  </property>
  <property fmtid="{D5CDD505-2E9C-101B-9397-08002B2CF9AE}" pid="12" name="Mendeley Unique User Id_1">
    <vt:lpwstr>dba69f9f-283b-3153-8031-dc62b41f0649</vt:lpwstr>
  </property>
  <property fmtid="{D5CDD505-2E9C-101B-9397-08002B2CF9AE}" pid="13" name="Mendeley Citation Style_1">
    <vt:lpwstr>http://www.zotero.org/styles/materials-and-design</vt:lpwstr>
  </property>
  <property fmtid="{D5CDD505-2E9C-101B-9397-08002B2CF9AE}" pid="14" name="Mendeley Recent Style Id 0_1">
    <vt:lpwstr>http://www.zotero.org/styles/american-medical-association</vt:lpwstr>
  </property>
  <property fmtid="{D5CDD505-2E9C-101B-9397-08002B2CF9AE}" pid="15" name="Mendeley Recent Style Name 0_1">
    <vt:lpwstr>American Medical Association 11th edition</vt:lpwstr>
  </property>
  <property fmtid="{D5CDD505-2E9C-101B-9397-08002B2CF9AE}" pid="16" name="Mendeley Recent Style Id 1_1">
    <vt:lpwstr>http://www.zotero.org/styles/american-political-science-association</vt:lpwstr>
  </property>
  <property fmtid="{D5CDD505-2E9C-101B-9397-08002B2CF9AE}" pid="17" name="Mendeley Recent Style Name 1_1">
    <vt:lpwstr>American Political Science Association</vt:lpwstr>
  </property>
  <property fmtid="{D5CDD505-2E9C-101B-9397-08002B2CF9AE}" pid="18" name="Mendeley Recent Style Id 2_1">
    <vt:lpwstr>http://www.zotero.org/styles/apa</vt:lpwstr>
  </property>
  <property fmtid="{D5CDD505-2E9C-101B-9397-08002B2CF9AE}" pid="19" name="Mendeley Recent Style Name 2_1">
    <vt:lpwstr>American Psychological Association 7th edition</vt:lpwstr>
  </property>
  <property fmtid="{D5CDD505-2E9C-101B-9397-08002B2CF9AE}" pid="20" name="Mendeley Recent Style Id 3_1">
    <vt:lpwstr>http://www.zotero.org/styles/american-sociological-association</vt:lpwstr>
  </property>
  <property fmtid="{D5CDD505-2E9C-101B-9397-08002B2CF9AE}" pid="21" name="Mendeley Recent Style Name 3_1">
    <vt:lpwstr>American Sociological Association 6th edition</vt:lpwstr>
  </property>
  <property fmtid="{D5CDD505-2E9C-101B-9397-08002B2CF9AE}" pid="22" name="Mendeley Recent Style Id 4_1">
    <vt:lpwstr>http://www.zotero.org/styles/chicago-author-date</vt:lpwstr>
  </property>
  <property fmtid="{D5CDD505-2E9C-101B-9397-08002B2CF9AE}" pid="23" name="Mendeley Recent Style Name 4_1">
    <vt:lpwstr>Chicago Manual of Style 17th edition (author-date)</vt:lpwstr>
  </property>
  <property fmtid="{D5CDD505-2E9C-101B-9397-08002B2CF9AE}" pid="24" name="Mendeley Recent Style Id 5_1">
    <vt:lpwstr>http://www.zotero.org/styles/harvard-cite-them-right</vt:lpwstr>
  </property>
  <property fmtid="{D5CDD505-2E9C-101B-9397-08002B2CF9AE}" pid="25" name="Mendeley Recent Style Name 5_1">
    <vt:lpwstr>Cite Them Right 10th edition - Harvard</vt:lpwstr>
  </property>
  <property fmtid="{D5CDD505-2E9C-101B-9397-08002B2CF9AE}" pid="26" name="Mendeley Recent Style Id 6_1">
    <vt:lpwstr>http://www.zotero.org/styles/ieee</vt:lpwstr>
  </property>
  <property fmtid="{D5CDD505-2E9C-101B-9397-08002B2CF9AE}" pid="27" name="Mendeley Recent Style Name 6_1">
    <vt:lpwstr>IEEE</vt:lpwstr>
  </property>
  <property fmtid="{D5CDD505-2E9C-101B-9397-08002B2CF9AE}" pid="28" name="Mendeley Recent Style Id 7_1">
    <vt:lpwstr>http://www.zotero.org/styles/knowledge-based-systems</vt:lpwstr>
  </property>
  <property fmtid="{D5CDD505-2E9C-101B-9397-08002B2CF9AE}" pid="29" name="Mendeley Recent Style Name 7_1">
    <vt:lpwstr>Knowledge-Based Systems</vt:lpwstr>
  </property>
  <property fmtid="{D5CDD505-2E9C-101B-9397-08002B2CF9AE}" pid="30" name="Mendeley Recent Style Id 8_1">
    <vt:lpwstr>http://www.zotero.org/styles/materials-and-design</vt:lpwstr>
  </property>
  <property fmtid="{D5CDD505-2E9C-101B-9397-08002B2CF9AE}" pid="31" name="Mendeley Recent Style Name 8_1">
    <vt:lpwstr>Materials &amp; Design</vt:lpwstr>
  </property>
  <property fmtid="{D5CDD505-2E9C-101B-9397-08002B2CF9AE}" pid="32" name="Mendeley Recent Style Id 9_1">
    <vt:lpwstr>http://www.zotero.org/styles/modern-humanities-research-association</vt:lpwstr>
  </property>
  <property fmtid="{D5CDD505-2E9C-101B-9397-08002B2CF9AE}" pid="33" name="Mendeley Recent Style Name 9_1">
    <vt:lpwstr>Modern Humanities Research Association 3rd edition (note with bibliography)</vt:lpwstr>
  </property>
</Properties>
</file>